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303D" w:rsidRDefault="009B303D">
      <w:pPr>
        <w:spacing w:before="0" w:after="160" w:line="259" w:lineRule="auto"/>
        <w:ind w:firstLine="0"/>
        <w:rPr>
          <w:rFonts w:asciiTheme="majorHAnsi" w:hAnsiTheme="majorHAnsi" w:cstheme="majorBidi"/>
          <w:spacing w:val="-10"/>
          <w:kern w:val="28"/>
          <w:sz w:val="56"/>
          <w:szCs w:val="56"/>
          <w:lang w:val="en-US"/>
        </w:rPr>
      </w:pPr>
      <w:r>
        <w:rPr>
          <w:rFonts w:asciiTheme="majorHAnsi" w:hAnsiTheme="majorHAnsi" w:cstheme="majorBidi"/>
          <w:noProof/>
          <w:spacing w:val="-10"/>
          <w:kern w:val="28"/>
          <w:sz w:val="56"/>
          <w:szCs w:val="56"/>
          <w:lang w:eastAsia="nl-NL"/>
        </w:rPr>
        <w:drawing>
          <wp:anchor distT="0" distB="0" distL="114300" distR="114300" simplePos="0" relativeHeight="251658240" behindDoc="0" locked="0" layoutInCell="1" allowOverlap="1">
            <wp:simplePos x="0" y="0"/>
            <wp:positionH relativeFrom="margin">
              <wp:align>center</wp:align>
            </wp:positionH>
            <wp:positionV relativeFrom="paragraph">
              <wp:posOffset>-715645</wp:posOffset>
            </wp:positionV>
            <wp:extent cx="6292850" cy="10040918"/>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astering Orchard Layouts.png"/>
                    <pic:cNvPicPr/>
                  </pic:nvPicPr>
                  <pic:blipFill>
                    <a:blip r:embed="rId8">
                      <a:extLst>
                        <a:ext uri="{28A0092B-C50C-407E-A947-70E740481C1C}">
                          <a14:useLocalDpi xmlns:a14="http://schemas.microsoft.com/office/drawing/2010/main" val="0"/>
                        </a:ext>
                      </a:extLst>
                    </a:blip>
                    <a:stretch>
                      <a:fillRect/>
                    </a:stretch>
                  </pic:blipFill>
                  <pic:spPr>
                    <a:xfrm>
                      <a:off x="0" y="0"/>
                      <a:ext cx="6292850" cy="10040918"/>
                    </a:xfrm>
                    <a:prstGeom prst="rect">
                      <a:avLst/>
                    </a:prstGeom>
                    <a:ln>
                      <a:noFill/>
                    </a:ln>
                  </pic:spPr>
                </pic:pic>
              </a:graphicData>
            </a:graphic>
            <wp14:sizeRelH relativeFrom="margin">
              <wp14:pctWidth>0</wp14:pctWidth>
            </wp14:sizeRelH>
            <wp14:sizeRelV relativeFrom="margin">
              <wp14:pctHeight>0</wp14:pctHeight>
            </wp14:sizeRelV>
          </wp:anchor>
        </w:drawing>
      </w:r>
      <w:r>
        <w:rPr>
          <w:lang w:val="en-US"/>
        </w:rPr>
        <w:br w:type="page"/>
      </w:r>
    </w:p>
    <w:p w:rsidR="00400AC3" w:rsidRPr="002805AA" w:rsidRDefault="00400AC3" w:rsidP="00400AC3">
      <w:pPr>
        <w:pStyle w:val="Title"/>
        <w:rPr>
          <w:rFonts w:eastAsiaTheme="minorHAnsi"/>
          <w:lang w:val="en-US"/>
        </w:rPr>
      </w:pPr>
      <w:r w:rsidRPr="002805AA">
        <w:rPr>
          <w:rFonts w:eastAsiaTheme="minorHAnsi"/>
          <w:lang w:val="en-US"/>
        </w:rPr>
        <w:lastRenderedPageBreak/>
        <w:t>Mastering Orchard Layouts</w:t>
      </w:r>
    </w:p>
    <w:p w:rsidR="00400AC3" w:rsidRDefault="002805AA" w:rsidP="00230652">
      <w:pPr>
        <w:jc w:val="center"/>
        <w:rPr>
          <w:lang w:val="en-US"/>
        </w:rPr>
      </w:pPr>
      <w:r>
        <w:rPr>
          <w:lang w:val="en-US"/>
        </w:rPr>
        <w:t xml:space="preserve">Written </w:t>
      </w:r>
      <w:r w:rsidR="00400AC3" w:rsidRPr="00400AC3">
        <w:rPr>
          <w:lang w:val="en-US"/>
        </w:rPr>
        <w:t>by Sipke Schoorstra</w:t>
      </w:r>
      <w:r>
        <w:rPr>
          <w:lang w:val="en-US"/>
        </w:rPr>
        <w:t xml:space="preserve"> </w:t>
      </w:r>
      <w:r w:rsidR="00230652">
        <w:rPr>
          <w:lang w:val="en-US"/>
        </w:rPr>
        <w:t>–</w:t>
      </w:r>
      <w:r>
        <w:rPr>
          <w:lang w:val="en-US"/>
        </w:rPr>
        <w:t xml:space="preserve"> 2016</w:t>
      </w:r>
    </w:p>
    <w:p w:rsidR="00230652" w:rsidRPr="00400AC3" w:rsidRDefault="00230652" w:rsidP="00230652">
      <w:pPr>
        <w:jc w:val="center"/>
        <w:rPr>
          <w:lang w:val="en-US"/>
        </w:rPr>
      </w:pPr>
      <w:r>
        <w:rPr>
          <w:lang w:val="en-US"/>
        </w:rPr>
        <w:t>1</w:t>
      </w:r>
      <w:r w:rsidRPr="00230652">
        <w:rPr>
          <w:vertAlign w:val="superscript"/>
          <w:lang w:val="en-US"/>
        </w:rPr>
        <w:t>st</w:t>
      </w:r>
      <w:r>
        <w:rPr>
          <w:lang w:val="en-US"/>
        </w:rPr>
        <w:t xml:space="preserve"> edition</w:t>
      </w:r>
    </w:p>
    <w:p w:rsidR="00400AC3" w:rsidRPr="00400AC3" w:rsidRDefault="00400AC3" w:rsidP="00400AC3">
      <w:pPr>
        <w:rPr>
          <w:rFonts w:asciiTheme="majorHAnsi" w:hAnsiTheme="majorHAnsi" w:cstheme="majorBidi"/>
          <w:spacing w:val="-10"/>
          <w:kern w:val="28"/>
          <w:sz w:val="56"/>
          <w:szCs w:val="56"/>
          <w:lang w:val="en-US"/>
        </w:rPr>
      </w:pPr>
      <w:r w:rsidRPr="00400AC3">
        <w:rPr>
          <w:lang w:val="en-US"/>
        </w:rPr>
        <w:br w:type="page"/>
      </w:r>
      <w:bookmarkStart w:id="0" w:name="_GoBack"/>
      <w:bookmarkEnd w:id="0"/>
    </w:p>
    <w:p w:rsidR="00400AC3" w:rsidRPr="00400AC3" w:rsidRDefault="00400AC3" w:rsidP="00400AC3">
      <w:pPr>
        <w:pStyle w:val="Title"/>
        <w:rPr>
          <w:lang w:val="en-US"/>
        </w:rPr>
      </w:pPr>
    </w:p>
    <w:sdt>
      <w:sdtPr>
        <w:rPr>
          <w:rFonts w:ascii="Merriweather" w:eastAsiaTheme="minorHAnsi" w:hAnsi="Merriweather" w:cstheme="minorBidi"/>
          <w:color w:val="3B3838" w:themeColor="background2" w:themeShade="40"/>
          <w:spacing w:val="0"/>
          <w:kern w:val="0"/>
          <w:sz w:val="24"/>
          <w:szCs w:val="22"/>
          <w:lang w:val="nl-NL"/>
        </w:rPr>
        <w:id w:val="1764955213"/>
        <w:docPartObj>
          <w:docPartGallery w:val="Table of Contents"/>
          <w:docPartUnique/>
        </w:docPartObj>
      </w:sdtPr>
      <w:sdtEndPr>
        <w:rPr>
          <w:b/>
          <w:bCs/>
          <w:noProof/>
        </w:rPr>
      </w:sdtEndPr>
      <w:sdtContent>
        <w:p w:rsidR="000A7A8B" w:rsidRPr="000A7A8B" w:rsidRDefault="000A7A8B" w:rsidP="00911A84">
          <w:pPr>
            <w:pStyle w:val="ChapterNumber"/>
            <w:rPr>
              <w:rStyle w:val="Heading1Char"/>
            </w:rPr>
          </w:pPr>
          <w:r w:rsidRPr="000A7A8B">
            <w:rPr>
              <w:rStyle w:val="Heading1Char"/>
            </w:rPr>
            <w:t>Contents</w:t>
          </w:r>
        </w:p>
        <w:p w:rsidR="00094D99" w:rsidRDefault="000A7A8B">
          <w:pPr>
            <w:pStyle w:val="TOC1"/>
            <w:tabs>
              <w:tab w:val="right" w:leader="dot" w:pos="9062"/>
            </w:tabs>
            <w:rPr>
              <w:rFonts w:asciiTheme="minorHAnsi" w:eastAsiaTheme="minorEastAsia" w:hAnsiTheme="minorHAnsi"/>
              <w:noProof/>
              <w:color w:val="auto"/>
              <w:sz w:val="22"/>
              <w:lang w:eastAsia="nl-NL"/>
            </w:rPr>
          </w:pPr>
          <w:r>
            <w:fldChar w:fldCharType="begin"/>
          </w:r>
          <w:r>
            <w:instrText xml:space="preserve"> TOC \o "1-3" \h \z \u </w:instrText>
          </w:r>
          <w:r>
            <w:fldChar w:fldCharType="separate"/>
          </w:r>
          <w:hyperlink w:anchor="_Toc453493076" w:history="1">
            <w:r w:rsidR="00094D99" w:rsidRPr="00643D3B">
              <w:rPr>
                <w:rStyle w:val="Hyperlink"/>
                <w:noProof/>
                <w:lang w:val="en-US"/>
              </w:rPr>
              <w:t>1. Introduction to Layouts</w:t>
            </w:r>
            <w:r w:rsidR="00094D99">
              <w:rPr>
                <w:noProof/>
                <w:webHidden/>
              </w:rPr>
              <w:tab/>
            </w:r>
            <w:r w:rsidR="00094D99">
              <w:rPr>
                <w:noProof/>
                <w:webHidden/>
              </w:rPr>
              <w:fldChar w:fldCharType="begin"/>
            </w:r>
            <w:r w:rsidR="00094D99">
              <w:rPr>
                <w:noProof/>
                <w:webHidden/>
              </w:rPr>
              <w:instrText xml:space="preserve"> PAGEREF _Toc453493076 \h </w:instrText>
            </w:r>
            <w:r w:rsidR="00094D99">
              <w:rPr>
                <w:noProof/>
                <w:webHidden/>
              </w:rPr>
            </w:r>
            <w:r w:rsidR="00094D99">
              <w:rPr>
                <w:noProof/>
                <w:webHidden/>
              </w:rPr>
              <w:fldChar w:fldCharType="separate"/>
            </w:r>
            <w:r w:rsidR="00094D99">
              <w:rPr>
                <w:noProof/>
                <w:webHidden/>
              </w:rPr>
              <w:t>14</w:t>
            </w:r>
            <w:r w:rsidR="00094D99">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077" w:history="1">
            <w:r w:rsidRPr="00643D3B">
              <w:rPr>
                <w:rStyle w:val="Hyperlink"/>
                <w:noProof/>
              </w:rPr>
              <w:t>Defining Layouts</w:t>
            </w:r>
            <w:r>
              <w:rPr>
                <w:noProof/>
                <w:webHidden/>
              </w:rPr>
              <w:tab/>
            </w:r>
            <w:r>
              <w:rPr>
                <w:noProof/>
                <w:webHidden/>
              </w:rPr>
              <w:fldChar w:fldCharType="begin"/>
            </w:r>
            <w:r>
              <w:rPr>
                <w:noProof/>
                <w:webHidden/>
              </w:rPr>
              <w:instrText xml:space="preserve"> PAGEREF _Toc453493077 \h </w:instrText>
            </w:r>
            <w:r>
              <w:rPr>
                <w:noProof/>
                <w:webHidden/>
              </w:rPr>
            </w:r>
            <w:r>
              <w:rPr>
                <w:noProof/>
                <w:webHidden/>
              </w:rPr>
              <w:fldChar w:fldCharType="separate"/>
            </w:r>
            <w:r>
              <w:rPr>
                <w:noProof/>
                <w:webHidden/>
              </w:rPr>
              <w:t>14</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078" w:history="1">
            <w:r w:rsidRPr="00643D3B">
              <w:rPr>
                <w:rStyle w:val="Hyperlink"/>
                <w:noProof/>
              </w:rPr>
              <w:t>Orchard and Layouts</w:t>
            </w:r>
            <w:r>
              <w:rPr>
                <w:noProof/>
                <w:webHidden/>
              </w:rPr>
              <w:tab/>
            </w:r>
            <w:r>
              <w:rPr>
                <w:noProof/>
                <w:webHidden/>
              </w:rPr>
              <w:fldChar w:fldCharType="begin"/>
            </w:r>
            <w:r>
              <w:rPr>
                <w:noProof/>
                <w:webHidden/>
              </w:rPr>
              <w:instrText xml:space="preserve"> PAGEREF _Toc453493078 \h </w:instrText>
            </w:r>
            <w:r>
              <w:rPr>
                <w:noProof/>
                <w:webHidden/>
              </w:rPr>
            </w:r>
            <w:r>
              <w:rPr>
                <w:noProof/>
                <w:webHidden/>
              </w:rPr>
              <w:fldChar w:fldCharType="separate"/>
            </w:r>
            <w:r>
              <w:rPr>
                <w:noProof/>
                <w:webHidden/>
              </w:rPr>
              <w:t>14</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079" w:history="1">
            <w:r w:rsidRPr="00643D3B">
              <w:rPr>
                <w:rStyle w:val="Hyperlink"/>
                <w:noProof/>
              </w:rPr>
              <w:t>Layout and Elements</w:t>
            </w:r>
            <w:r>
              <w:rPr>
                <w:noProof/>
                <w:webHidden/>
              </w:rPr>
              <w:tab/>
            </w:r>
            <w:r>
              <w:rPr>
                <w:noProof/>
                <w:webHidden/>
              </w:rPr>
              <w:fldChar w:fldCharType="begin"/>
            </w:r>
            <w:r>
              <w:rPr>
                <w:noProof/>
                <w:webHidden/>
              </w:rPr>
              <w:instrText xml:space="preserve"> PAGEREF _Toc453493079 \h </w:instrText>
            </w:r>
            <w:r>
              <w:rPr>
                <w:noProof/>
                <w:webHidden/>
              </w:rPr>
            </w:r>
            <w:r>
              <w:rPr>
                <w:noProof/>
                <w:webHidden/>
              </w:rPr>
              <w:fldChar w:fldCharType="separate"/>
            </w:r>
            <w:r>
              <w:rPr>
                <w:noProof/>
                <w:webHidden/>
              </w:rPr>
              <w:t>15</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080" w:history="1">
            <w:r w:rsidRPr="00643D3B">
              <w:rPr>
                <w:rStyle w:val="Hyperlink"/>
                <w:noProof/>
              </w:rPr>
              <w:t>When to use Orchard.Layouts?</w:t>
            </w:r>
            <w:r>
              <w:rPr>
                <w:noProof/>
                <w:webHidden/>
              </w:rPr>
              <w:tab/>
            </w:r>
            <w:r>
              <w:rPr>
                <w:noProof/>
                <w:webHidden/>
              </w:rPr>
              <w:fldChar w:fldCharType="begin"/>
            </w:r>
            <w:r>
              <w:rPr>
                <w:noProof/>
                <w:webHidden/>
              </w:rPr>
              <w:instrText xml:space="preserve"> PAGEREF _Toc453493080 \h </w:instrText>
            </w:r>
            <w:r>
              <w:rPr>
                <w:noProof/>
                <w:webHidden/>
              </w:rPr>
            </w:r>
            <w:r>
              <w:rPr>
                <w:noProof/>
                <w:webHidden/>
              </w:rPr>
              <w:fldChar w:fldCharType="separate"/>
            </w:r>
            <w:r>
              <w:rPr>
                <w:noProof/>
                <w:webHidden/>
              </w:rPr>
              <w:t>16</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081" w:history="1">
            <w:r w:rsidRPr="00643D3B">
              <w:rPr>
                <w:rStyle w:val="Hyperlink"/>
                <w:noProof/>
              </w:rPr>
              <w:t>Option 1 - Direct Html manipulation</w:t>
            </w:r>
            <w:r>
              <w:rPr>
                <w:noProof/>
                <w:webHidden/>
              </w:rPr>
              <w:tab/>
            </w:r>
            <w:r>
              <w:rPr>
                <w:noProof/>
                <w:webHidden/>
              </w:rPr>
              <w:fldChar w:fldCharType="begin"/>
            </w:r>
            <w:r>
              <w:rPr>
                <w:noProof/>
                <w:webHidden/>
              </w:rPr>
              <w:instrText xml:space="preserve"> PAGEREF _Toc453493081 \h </w:instrText>
            </w:r>
            <w:r>
              <w:rPr>
                <w:noProof/>
                <w:webHidden/>
              </w:rPr>
            </w:r>
            <w:r>
              <w:rPr>
                <w:noProof/>
                <w:webHidden/>
              </w:rPr>
              <w:fldChar w:fldCharType="separate"/>
            </w:r>
            <w:r>
              <w:rPr>
                <w:noProof/>
                <w:webHidden/>
              </w:rPr>
              <w:t>17</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082" w:history="1">
            <w:r w:rsidRPr="00643D3B">
              <w:rPr>
                <w:rStyle w:val="Hyperlink"/>
                <w:noProof/>
                <w:lang w:val="en-US"/>
              </w:rPr>
              <w:t>Option 2 - Widgets and Zones</w:t>
            </w:r>
            <w:r>
              <w:rPr>
                <w:noProof/>
                <w:webHidden/>
              </w:rPr>
              <w:tab/>
            </w:r>
            <w:r>
              <w:rPr>
                <w:noProof/>
                <w:webHidden/>
              </w:rPr>
              <w:fldChar w:fldCharType="begin"/>
            </w:r>
            <w:r>
              <w:rPr>
                <w:noProof/>
                <w:webHidden/>
              </w:rPr>
              <w:instrText xml:space="preserve"> PAGEREF _Toc453493082 \h </w:instrText>
            </w:r>
            <w:r>
              <w:rPr>
                <w:noProof/>
                <w:webHidden/>
              </w:rPr>
            </w:r>
            <w:r>
              <w:rPr>
                <w:noProof/>
                <w:webHidden/>
              </w:rPr>
              <w:fldChar w:fldCharType="separate"/>
            </w:r>
            <w:r>
              <w:rPr>
                <w:noProof/>
                <w:webHidden/>
              </w:rPr>
              <w:t>17</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083" w:history="1">
            <w:r w:rsidRPr="00643D3B">
              <w:rPr>
                <w:rStyle w:val="Hyperlink"/>
                <w:noProof/>
                <w:lang w:val="en-US"/>
              </w:rPr>
              <w:t>Option 3 - Content Fields and Placement.info</w:t>
            </w:r>
            <w:r>
              <w:rPr>
                <w:noProof/>
                <w:webHidden/>
              </w:rPr>
              <w:tab/>
            </w:r>
            <w:r>
              <w:rPr>
                <w:noProof/>
                <w:webHidden/>
              </w:rPr>
              <w:fldChar w:fldCharType="begin"/>
            </w:r>
            <w:r>
              <w:rPr>
                <w:noProof/>
                <w:webHidden/>
              </w:rPr>
              <w:instrText xml:space="preserve"> PAGEREF _Toc453493083 \h </w:instrText>
            </w:r>
            <w:r>
              <w:rPr>
                <w:noProof/>
                <w:webHidden/>
              </w:rPr>
            </w:r>
            <w:r>
              <w:rPr>
                <w:noProof/>
                <w:webHidden/>
              </w:rPr>
              <w:fldChar w:fldCharType="separate"/>
            </w:r>
            <w:r>
              <w:rPr>
                <w:noProof/>
                <w:webHidden/>
              </w:rPr>
              <w:t>18</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084" w:history="1">
            <w:r w:rsidRPr="00643D3B">
              <w:rPr>
                <w:rStyle w:val="Hyperlink"/>
                <w:noProof/>
              </w:rPr>
              <w:t>Enter Orchard.Layouts</w:t>
            </w:r>
            <w:r>
              <w:rPr>
                <w:noProof/>
                <w:webHidden/>
              </w:rPr>
              <w:tab/>
            </w:r>
            <w:r>
              <w:rPr>
                <w:noProof/>
                <w:webHidden/>
              </w:rPr>
              <w:fldChar w:fldCharType="begin"/>
            </w:r>
            <w:r>
              <w:rPr>
                <w:noProof/>
                <w:webHidden/>
              </w:rPr>
              <w:instrText xml:space="preserve"> PAGEREF _Toc453493084 \h </w:instrText>
            </w:r>
            <w:r>
              <w:rPr>
                <w:noProof/>
                <w:webHidden/>
              </w:rPr>
            </w:r>
            <w:r>
              <w:rPr>
                <w:noProof/>
                <w:webHidden/>
              </w:rPr>
              <w:fldChar w:fldCharType="separate"/>
            </w:r>
            <w:r>
              <w:rPr>
                <w:noProof/>
                <w:webHidden/>
              </w:rPr>
              <w:t>19</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085" w:history="1">
            <w:r w:rsidRPr="00643D3B">
              <w:rPr>
                <w:rStyle w:val="Hyperlink"/>
                <w:noProof/>
              </w:rPr>
              <w:t>Where did the Body Part go?</w:t>
            </w:r>
            <w:r>
              <w:rPr>
                <w:noProof/>
                <w:webHidden/>
              </w:rPr>
              <w:tab/>
            </w:r>
            <w:r>
              <w:rPr>
                <w:noProof/>
                <w:webHidden/>
              </w:rPr>
              <w:fldChar w:fldCharType="begin"/>
            </w:r>
            <w:r>
              <w:rPr>
                <w:noProof/>
                <w:webHidden/>
              </w:rPr>
              <w:instrText xml:space="preserve"> PAGEREF _Toc453493085 \h </w:instrText>
            </w:r>
            <w:r>
              <w:rPr>
                <w:noProof/>
                <w:webHidden/>
              </w:rPr>
            </w:r>
            <w:r>
              <w:rPr>
                <w:noProof/>
                <w:webHidden/>
              </w:rPr>
              <w:fldChar w:fldCharType="separate"/>
            </w:r>
            <w:r>
              <w:rPr>
                <w:noProof/>
                <w:webHidden/>
              </w:rPr>
              <w:t>20</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086" w:history="1">
            <w:r w:rsidRPr="00643D3B">
              <w:rPr>
                <w:rStyle w:val="Hyperlink"/>
                <w:noProof/>
              </w:rPr>
              <w:t>What happens to my existing site and its contents when upgrading to Orchard 1.9?</w:t>
            </w:r>
            <w:r>
              <w:rPr>
                <w:noProof/>
                <w:webHidden/>
              </w:rPr>
              <w:tab/>
            </w:r>
            <w:r>
              <w:rPr>
                <w:noProof/>
                <w:webHidden/>
              </w:rPr>
              <w:fldChar w:fldCharType="begin"/>
            </w:r>
            <w:r>
              <w:rPr>
                <w:noProof/>
                <w:webHidden/>
              </w:rPr>
              <w:instrText xml:space="preserve"> PAGEREF _Toc453493086 \h </w:instrText>
            </w:r>
            <w:r>
              <w:rPr>
                <w:noProof/>
                <w:webHidden/>
              </w:rPr>
            </w:r>
            <w:r>
              <w:rPr>
                <w:noProof/>
                <w:webHidden/>
              </w:rPr>
              <w:fldChar w:fldCharType="separate"/>
            </w:r>
            <w:r>
              <w:rPr>
                <w:noProof/>
                <w:webHidden/>
              </w:rPr>
              <w:t>20</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087" w:history="1">
            <w:r w:rsidRPr="00643D3B">
              <w:rPr>
                <w:rStyle w:val="Hyperlink"/>
                <w:noProof/>
              </w:rPr>
              <w:t>The Nature of Elements</w:t>
            </w:r>
            <w:r>
              <w:rPr>
                <w:noProof/>
                <w:webHidden/>
              </w:rPr>
              <w:tab/>
            </w:r>
            <w:r>
              <w:rPr>
                <w:noProof/>
                <w:webHidden/>
              </w:rPr>
              <w:fldChar w:fldCharType="begin"/>
            </w:r>
            <w:r>
              <w:rPr>
                <w:noProof/>
                <w:webHidden/>
              </w:rPr>
              <w:instrText xml:space="preserve"> PAGEREF _Toc453493087 \h </w:instrText>
            </w:r>
            <w:r>
              <w:rPr>
                <w:noProof/>
                <w:webHidden/>
              </w:rPr>
            </w:r>
            <w:r>
              <w:rPr>
                <w:noProof/>
                <w:webHidden/>
              </w:rPr>
              <w:fldChar w:fldCharType="separate"/>
            </w:r>
            <w:r>
              <w:rPr>
                <w:noProof/>
                <w:webHidden/>
              </w:rPr>
              <w:t>21</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088" w:history="1">
            <w:r w:rsidRPr="00643D3B">
              <w:rPr>
                <w:rStyle w:val="Hyperlink"/>
                <w:noProof/>
              </w:rPr>
              <w:t>Does Orchard.Layouts work with grid systems such as Bootstrap?</w:t>
            </w:r>
            <w:r>
              <w:rPr>
                <w:noProof/>
                <w:webHidden/>
              </w:rPr>
              <w:tab/>
            </w:r>
            <w:r>
              <w:rPr>
                <w:noProof/>
                <w:webHidden/>
              </w:rPr>
              <w:fldChar w:fldCharType="begin"/>
            </w:r>
            <w:r>
              <w:rPr>
                <w:noProof/>
                <w:webHidden/>
              </w:rPr>
              <w:instrText xml:space="preserve"> PAGEREF _Toc453493088 \h </w:instrText>
            </w:r>
            <w:r>
              <w:rPr>
                <w:noProof/>
                <w:webHidden/>
              </w:rPr>
            </w:r>
            <w:r>
              <w:rPr>
                <w:noProof/>
                <w:webHidden/>
              </w:rPr>
              <w:fldChar w:fldCharType="separate"/>
            </w:r>
            <w:r>
              <w:rPr>
                <w:noProof/>
                <w:webHidden/>
              </w:rPr>
              <w:t>21</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089" w:history="1">
            <w:r w:rsidRPr="00643D3B">
              <w:rPr>
                <w:rStyle w:val="Hyperlink"/>
                <w:noProof/>
              </w:rPr>
              <w:t>Summary</w:t>
            </w:r>
            <w:r>
              <w:rPr>
                <w:noProof/>
                <w:webHidden/>
              </w:rPr>
              <w:tab/>
            </w:r>
            <w:r>
              <w:rPr>
                <w:noProof/>
                <w:webHidden/>
              </w:rPr>
              <w:fldChar w:fldCharType="begin"/>
            </w:r>
            <w:r>
              <w:rPr>
                <w:noProof/>
                <w:webHidden/>
              </w:rPr>
              <w:instrText xml:space="preserve"> PAGEREF _Toc453493089 \h </w:instrText>
            </w:r>
            <w:r>
              <w:rPr>
                <w:noProof/>
                <w:webHidden/>
              </w:rPr>
            </w:r>
            <w:r>
              <w:rPr>
                <w:noProof/>
                <w:webHidden/>
              </w:rPr>
              <w:fldChar w:fldCharType="separate"/>
            </w:r>
            <w:r>
              <w:rPr>
                <w:noProof/>
                <w:webHidden/>
              </w:rPr>
              <w:t>22</w:t>
            </w:r>
            <w:r>
              <w:rPr>
                <w:noProof/>
                <w:webHidden/>
              </w:rPr>
              <w:fldChar w:fldCharType="end"/>
            </w:r>
          </w:hyperlink>
        </w:p>
        <w:p w:rsidR="00094D99" w:rsidRDefault="00094D99">
          <w:pPr>
            <w:pStyle w:val="TOC1"/>
            <w:tabs>
              <w:tab w:val="right" w:leader="dot" w:pos="9062"/>
            </w:tabs>
            <w:rPr>
              <w:rFonts w:asciiTheme="minorHAnsi" w:eastAsiaTheme="minorEastAsia" w:hAnsiTheme="minorHAnsi"/>
              <w:noProof/>
              <w:color w:val="auto"/>
              <w:sz w:val="22"/>
              <w:lang w:eastAsia="nl-NL"/>
            </w:rPr>
          </w:pPr>
          <w:hyperlink w:anchor="_Toc453493090" w:history="1">
            <w:r w:rsidRPr="00643D3B">
              <w:rPr>
                <w:rStyle w:val="Hyperlink"/>
                <w:noProof/>
                <w:lang w:val="en-US"/>
              </w:rPr>
              <w:t>2. First Look</w:t>
            </w:r>
            <w:r>
              <w:rPr>
                <w:noProof/>
                <w:webHidden/>
              </w:rPr>
              <w:tab/>
            </w:r>
            <w:r>
              <w:rPr>
                <w:noProof/>
                <w:webHidden/>
              </w:rPr>
              <w:fldChar w:fldCharType="begin"/>
            </w:r>
            <w:r>
              <w:rPr>
                <w:noProof/>
                <w:webHidden/>
              </w:rPr>
              <w:instrText xml:space="preserve"> PAGEREF _Toc453493090 \h </w:instrText>
            </w:r>
            <w:r>
              <w:rPr>
                <w:noProof/>
                <w:webHidden/>
              </w:rPr>
            </w:r>
            <w:r>
              <w:rPr>
                <w:noProof/>
                <w:webHidden/>
              </w:rPr>
              <w:fldChar w:fldCharType="separate"/>
            </w:r>
            <w:r>
              <w:rPr>
                <w:noProof/>
                <w:webHidden/>
              </w:rPr>
              <w:t>23</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091" w:history="1">
            <w:r w:rsidRPr="00643D3B">
              <w:rPr>
                <w:rStyle w:val="Hyperlink"/>
                <w:noProof/>
              </w:rPr>
              <w:t>The Main Players</w:t>
            </w:r>
            <w:r>
              <w:rPr>
                <w:noProof/>
                <w:webHidden/>
              </w:rPr>
              <w:tab/>
            </w:r>
            <w:r>
              <w:rPr>
                <w:noProof/>
                <w:webHidden/>
              </w:rPr>
              <w:fldChar w:fldCharType="begin"/>
            </w:r>
            <w:r>
              <w:rPr>
                <w:noProof/>
                <w:webHidden/>
              </w:rPr>
              <w:instrText xml:space="preserve"> PAGEREF _Toc453493091 \h </w:instrText>
            </w:r>
            <w:r>
              <w:rPr>
                <w:noProof/>
                <w:webHidden/>
              </w:rPr>
            </w:r>
            <w:r>
              <w:rPr>
                <w:noProof/>
                <w:webHidden/>
              </w:rPr>
              <w:fldChar w:fldCharType="separate"/>
            </w:r>
            <w:r>
              <w:rPr>
                <w:noProof/>
                <w:webHidden/>
              </w:rPr>
              <w:t>23</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092" w:history="1">
            <w:r w:rsidRPr="00643D3B">
              <w:rPr>
                <w:rStyle w:val="Hyperlink"/>
                <w:noProof/>
              </w:rPr>
              <w:t>The Layouts Feature</w:t>
            </w:r>
            <w:r>
              <w:rPr>
                <w:noProof/>
                <w:webHidden/>
              </w:rPr>
              <w:tab/>
            </w:r>
            <w:r>
              <w:rPr>
                <w:noProof/>
                <w:webHidden/>
              </w:rPr>
              <w:fldChar w:fldCharType="begin"/>
            </w:r>
            <w:r>
              <w:rPr>
                <w:noProof/>
                <w:webHidden/>
              </w:rPr>
              <w:instrText xml:space="preserve"> PAGEREF _Toc453493092 \h </w:instrText>
            </w:r>
            <w:r>
              <w:rPr>
                <w:noProof/>
                <w:webHidden/>
              </w:rPr>
            </w:r>
            <w:r>
              <w:rPr>
                <w:noProof/>
                <w:webHidden/>
              </w:rPr>
              <w:fldChar w:fldCharType="separate"/>
            </w:r>
            <w:r>
              <w:rPr>
                <w:noProof/>
                <w:webHidden/>
              </w:rPr>
              <w:t>23</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093" w:history="1">
            <w:r w:rsidRPr="00643D3B">
              <w:rPr>
                <w:rStyle w:val="Hyperlink"/>
                <w:noProof/>
              </w:rPr>
              <w:t>The Layout Part</w:t>
            </w:r>
            <w:r>
              <w:rPr>
                <w:noProof/>
                <w:webHidden/>
              </w:rPr>
              <w:tab/>
            </w:r>
            <w:r>
              <w:rPr>
                <w:noProof/>
                <w:webHidden/>
              </w:rPr>
              <w:fldChar w:fldCharType="begin"/>
            </w:r>
            <w:r>
              <w:rPr>
                <w:noProof/>
                <w:webHidden/>
              </w:rPr>
              <w:instrText xml:space="preserve"> PAGEREF _Toc453493093 \h </w:instrText>
            </w:r>
            <w:r>
              <w:rPr>
                <w:noProof/>
                <w:webHidden/>
              </w:rPr>
            </w:r>
            <w:r>
              <w:rPr>
                <w:noProof/>
                <w:webHidden/>
              </w:rPr>
              <w:fldChar w:fldCharType="separate"/>
            </w:r>
            <w:r>
              <w:rPr>
                <w:noProof/>
                <w:webHidden/>
              </w:rPr>
              <w:t>23</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094" w:history="1">
            <w:r w:rsidRPr="00643D3B">
              <w:rPr>
                <w:rStyle w:val="Hyperlink"/>
                <w:noProof/>
              </w:rPr>
              <w:t>Elements</w:t>
            </w:r>
            <w:r>
              <w:rPr>
                <w:noProof/>
                <w:webHidden/>
              </w:rPr>
              <w:tab/>
            </w:r>
            <w:r>
              <w:rPr>
                <w:noProof/>
                <w:webHidden/>
              </w:rPr>
              <w:fldChar w:fldCharType="begin"/>
            </w:r>
            <w:r>
              <w:rPr>
                <w:noProof/>
                <w:webHidden/>
              </w:rPr>
              <w:instrText xml:space="preserve"> PAGEREF _Toc453493094 \h </w:instrText>
            </w:r>
            <w:r>
              <w:rPr>
                <w:noProof/>
                <w:webHidden/>
              </w:rPr>
            </w:r>
            <w:r>
              <w:rPr>
                <w:noProof/>
                <w:webHidden/>
              </w:rPr>
              <w:fldChar w:fldCharType="separate"/>
            </w:r>
            <w:r>
              <w:rPr>
                <w:noProof/>
                <w:webHidden/>
              </w:rPr>
              <w:t>23</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095" w:history="1">
            <w:r w:rsidRPr="00643D3B">
              <w:rPr>
                <w:rStyle w:val="Hyperlink"/>
                <w:noProof/>
              </w:rPr>
              <w:t>The Layout Editor</w:t>
            </w:r>
            <w:r>
              <w:rPr>
                <w:noProof/>
                <w:webHidden/>
              </w:rPr>
              <w:tab/>
            </w:r>
            <w:r>
              <w:rPr>
                <w:noProof/>
                <w:webHidden/>
              </w:rPr>
              <w:fldChar w:fldCharType="begin"/>
            </w:r>
            <w:r>
              <w:rPr>
                <w:noProof/>
                <w:webHidden/>
              </w:rPr>
              <w:instrText xml:space="preserve"> PAGEREF _Toc453493095 \h </w:instrText>
            </w:r>
            <w:r>
              <w:rPr>
                <w:noProof/>
                <w:webHidden/>
              </w:rPr>
            </w:r>
            <w:r>
              <w:rPr>
                <w:noProof/>
                <w:webHidden/>
              </w:rPr>
              <w:fldChar w:fldCharType="separate"/>
            </w:r>
            <w:r>
              <w:rPr>
                <w:noProof/>
                <w:webHidden/>
              </w:rPr>
              <w:t>24</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096" w:history="1">
            <w:r w:rsidRPr="00643D3B">
              <w:rPr>
                <w:rStyle w:val="Hyperlink"/>
                <w:noProof/>
              </w:rPr>
              <w:t>Working with the Layout Editor</w:t>
            </w:r>
            <w:r>
              <w:rPr>
                <w:noProof/>
                <w:webHidden/>
              </w:rPr>
              <w:tab/>
            </w:r>
            <w:r>
              <w:rPr>
                <w:noProof/>
                <w:webHidden/>
              </w:rPr>
              <w:fldChar w:fldCharType="begin"/>
            </w:r>
            <w:r>
              <w:rPr>
                <w:noProof/>
                <w:webHidden/>
              </w:rPr>
              <w:instrText xml:space="preserve"> PAGEREF _Toc453493096 \h </w:instrText>
            </w:r>
            <w:r>
              <w:rPr>
                <w:noProof/>
                <w:webHidden/>
              </w:rPr>
            </w:r>
            <w:r>
              <w:rPr>
                <w:noProof/>
                <w:webHidden/>
              </w:rPr>
              <w:fldChar w:fldCharType="separate"/>
            </w:r>
            <w:r>
              <w:rPr>
                <w:noProof/>
                <w:webHidden/>
              </w:rPr>
              <w:t>26</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097" w:history="1">
            <w:r w:rsidRPr="00643D3B">
              <w:rPr>
                <w:rStyle w:val="Hyperlink"/>
                <w:noProof/>
              </w:rPr>
              <w:t>Element Editor Controls</w:t>
            </w:r>
            <w:r>
              <w:rPr>
                <w:noProof/>
                <w:webHidden/>
              </w:rPr>
              <w:tab/>
            </w:r>
            <w:r>
              <w:rPr>
                <w:noProof/>
                <w:webHidden/>
              </w:rPr>
              <w:fldChar w:fldCharType="begin"/>
            </w:r>
            <w:r>
              <w:rPr>
                <w:noProof/>
                <w:webHidden/>
              </w:rPr>
              <w:instrText xml:space="preserve"> PAGEREF _Toc453493097 \h </w:instrText>
            </w:r>
            <w:r>
              <w:rPr>
                <w:noProof/>
                <w:webHidden/>
              </w:rPr>
            </w:r>
            <w:r>
              <w:rPr>
                <w:noProof/>
                <w:webHidden/>
              </w:rPr>
              <w:fldChar w:fldCharType="separate"/>
            </w:r>
            <w:r>
              <w:rPr>
                <w:noProof/>
                <w:webHidden/>
              </w:rPr>
              <w:t>26</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098" w:history="1">
            <w:r w:rsidRPr="00643D3B">
              <w:rPr>
                <w:rStyle w:val="Hyperlink"/>
                <w:noProof/>
              </w:rPr>
              <w:t>Keyboard Support</w:t>
            </w:r>
            <w:r>
              <w:rPr>
                <w:noProof/>
                <w:webHidden/>
              </w:rPr>
              <w:tab/>
            </w:r>
            <w:r>
              <w:rPr>
                <w:noProof/>
                <w:webHidden/>
              </w:rPr>
              <w:fldChar w:fldCharType="begin"/>
            </w:r>
            <w:r>
              <w:rPr>
                <w:noProof/>
                <w:webHidden/>
              </w:rPr>
              <w:instrText xml:space="preserve"> PAGEREF _Toc453493098 \h </w:instrText>
            </w:r>
            <w:r>
              <w:rPr>
                <w:noProof/>
                <w:webHidden/>
              </w:rPr>
            </w:r>
            <w:r>
              <w:rPr>
                <w:noProof/>
                <w:webHidden/>
              </w:rPr>
              <w:fldChar w:fldCharType="separate"/>
            </w:r>
            <w:r>
              <w:rPr>
                <w:noProof/>
                <w:webHidden/>
              </w:rPr>
              <w:t>29</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099" w:history="1">
            <w:r w:rsidRPr="00643D3B">
              <w:rPr>
                <w:rStyle w:val="Hyperlink"/>
                <w:noProof/>
                <w:lang w:val="en-US"/>
              </w:rPr>
              <w:t>Moving Elements within its Container</w:t>
            </w:r>
            <w:r>
              <w:rPr>
                <w:noProof/>
                <w:webHidden/>
              </w:rPr>
              <w:tab/>
            </w:r>
            <w:r>
              <w:rPr>
                <w:noProof/>
                <w:webHidden/>
              </w:rPr>
              <w:fldChar w:fldCharType="begin"/>
            </w:r>
            <w:r>
              <w:rPr>
                <w:noProof/>
                <w:webHidden/>
              </w:rPr>
              <w:instrText xml:space="preserve"> PAGEREF _Toc453493099 \h </w:instrText>
            </w:r>
            <w:r>
              <w:rPr>
                <w:noProof/>
                <w:webHidden/>
              </w:rPr>
            </w:r>
            <w:r>
              <w:rPr>
                <w:noProof/>
                <w:webHidden/>
              </w:rPr>
              <w:fldChar w:fldCharType="separate"/>
            </w:r>
            <w:r>
              <w:rPr>
                <w:noProof/>
                <w:webHidden/>
              </w:rPr>
              <w:t>32</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00" w:history="1">
            <w:r w:rsidRPr="00643D3B">
              <w:rPr>
                <w:rStyle w:val="Hyperlink"/>
                <w:noProof/>
                <w:lang w:val="en-US"/>
              </w:rPr>
              <w:t>Moving Elements across Containers</w:t>
            </w:r>
            <w:r>
              <w:rPr>
                <w:noProof/>
                <w:webHidden/>
              </w:rPr>
              <w:tab/>
            </w:r>
            <w:r>
              <w:rPr>
                <w:noProof/>
                <w:webHidden/>
              </w:rPr>
              <w:fldChar w:fldCharType="begin"/>
            </w:r>
            <w:r>
              <w:rPr>
                <w:noProof/>
                <w:webHidden/>
              </w:rPr>
              <w:instrText xml:space="preserve"> PAGEREF _Toc453493100 \h </w:instrText>
            </w:r>
            <w:r>
              <w:rPr>
                <w:noProof/>
                <w:webHidden/>
              </w:rPr>
            </w:r>
            <w:r>
              <w:rPr>
                <w:noProof/>
                <w:webHidden/>
              </w:rPr>
              <w:fldChar w:fldCharType="separate"/>
            </w:r>
            <w:r>
              <w:rPr>
                <w:noProof/>
                <w:webHidden/>
              </w:rPr>
              <w:t>32</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01" w:history="1">
            <w:r w:rsidRPr="00643D3B">
              <w:rPr>
                <w:rStyle w:val="Hyperlink"/>
                <w:noProof/>
                <w:lang w:val="en-US"/>
              </w:rPr>
              <w:t>Resizing Columns</w:t>
            </w:r>
            <w:r>
              <w:rPr>
                <w:noProof/>
                <w:webHidden/>
              </w:rPr>
              <w:tab/>
            </w:r>
            <w:r>
              <w:rPr>
                <w:noProof/>
                <w:webHidden/>
              </w:rPr>
              <w:fldChar w:fldCharType="begin"/>
            </w:r>
            <w:r>
              <w:rPr>
                <w:noProof/>
                <w:webHidden/>
              </w:rPr>
              <w:instrText xml:space="preserve"> PAGEREF _Toc453493101 \h </w:instrText>
            </w:r>
            <w:r>
              <w:rPr>
                <w:noProof/>
                <w:webHidden/>
              </w:rPr>
            </w:r>
            <w:r>
              <w:rPr>
                <w:noProof/>
                <w:webHidden/>
              </w:rPr>
              <w:fldChar w:fldCharType="separate"/>
            </w:r>
            <w:r>
              <w:rPr>
                <w:noProof/>
                <w:webHidden/>
              </w:rPr>
              <w:t>32</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02" w:history="1">
            <w:r w:rsidRPr="00643D3B">
              <w:rPr>
                <w:rStyle w:val="Hyperlink"/>
                <w:noProof/>
              </w:rPr>
              <w:t>Layouts on the Front-end</w:t>
            </w:r>
            <w:r>
              <w:rPr>
                <w:noProof/>
                <w:webHidden/>
              </w:rPr>
              <w:tab/>
            </w:r>
            <w:r>
              <w:rPr>
                <w:noProof/>
                <w:webHidden/>
              </w:rPr>
              <w:fldChar w:fldCharType="begin"/>
            </w:r>
            <w:r>
              <w:rPr>
                <w:noProof/>
                <w:webHidden/>
              </w:rPr>
              <w:instrText xml:space="preserve"> PAGEREF _Toc453493102 \h </w:instrText>
            </w:r>
            <w:r>
              <w:rPr>
                <w:noProof/>
                <w:webHidden/>
              </w:rPr>
            </w:r>
            <w:r>
              <w:rPr>
                <w:noProof/>
                <w:webHidden/>
              </w:rPr>
              <w:fldChar w:fldCharType="separate"/>
            </w:r>
            <w:r>
              <w:rPr>
                <w:noProof/>
                <w:webHidden/>
              </w:rPr>
              <w:t>32</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03" w:history="1">
            <w:r w:rsidRPr="00643D3B">
              <w:rPr>
                <w:rStyle w:val="Hyperlink"/>
                <w:noProof/>
              </w:rPr>
              <w:t>Summary</w:t>
            </w:r>
            <w:r>
              <w:rPr>
                <w:noProof/>
                <w:webHidden/>
              </w:rPr>
              <w:tab/>
            </w:r>
            <w:r>
              <w:rPr>
                <w:noProof/>
                <w:webHidden/>
              </w:rPr>
              <w:fldChar w:fldCharType="begin"/>
            </w:r>
            <w:r>
              <w:rPr>
                <w:noProof/>
                <w:webHidden/>
              </w:rPr>
              <w:instrText xml:space="preserve"> PAGEREF _Toc453493103 \h </w:instrText>
            </w:r>
            <w:r>
              <w:rPr>
                <w:noProof/>
                <w:webHidden/>
              </w:rPr>
            </w:r>
            <w:r>
              <w:rPr>
                <w:noProof/>
                <w:webHidden/>
              </w:rPr>
              <w:fldChar w:fldCharType="separate"/>
            </w:r>
            <w:r>
              <w:rPr>
                <w:noProof/>
                <w:webHidden/>
              </w:rPr>
              <w:t>33</w:t>
            </w:r>
            <w:r>
              <w:rPr>
                <w:noProof/>
                <w:webHidden/>
              </w:rPr>
              <w:fldChar w:fldCharType="end"/>
            </w:r>
          </w:hyperlink>
        </w:p>
        <w:p w:rsidR="00094D99" w:rsidRDefault="00094D99">
          <w:pPr>
            <w:pStyle w:val="TOC1"/>
            <w:tabs>
              <w:tab w:val="right" w:leader="dot" w:pos="9062"/>
            </w:tabs>
            <w:rPr>
              <w:rFonts w:asciiTheme="minorHAnsi" w:eastAsiaTheme="minorEastAsia" w:hAnsiTheme="minorHAnsi"/>
              <w:noProof/>
              <w:color w:val="auto"/>
              <w:sz w:val="22"/>
              <w:lang w:eastAsia="nl-NL"/>
            </w:rPr>
          </w:pPr>
          <w:hyperlink w:anchor="_Toc453493104" w:history="1">
            <w:r w:rsidRPr="00643D3B">
              <w:rPr>
                <w:rStyle w:val="Hyperlink"/>
                <w:noProof/>
                <w:lang w:val="en-US"/>
              </w:rPr>
              <w:t>3. Meet the Elements</w:t>
            </w:r>
            <w:r>
              <w:rPr>
                <w:noProof/>
                <w:webHidden/>
              </w:rPr>
              <w:tab/>
            </w:r>
            <w:r>
              <w:rPr>
                <w:noProof/>
                <w:webHidden/>
              </w:rPr>
              <w:fldChar w:fldCharType="begin"/>
            </w:r>
            <w:r>
              <w:rPr>
                <w:noProof/>
                <w:webHidden/>
              </w:rPr>
              <w:instrText xml:space="preserve"> PAGEREF _Toc453493104 \h </w:instrText>
            </w:r>
            <w:r>
              <w:rPr>
                <w:noProof/>
                <w:webHidden/>
              </w:rPr>
            </w:r>
            <w:r>
              <w:rPr>
                <w:noProof/>
                <w:webHidden/>
              </w:rPr>
              <w:fldChar w:fldCharType="separate"/>
            </w:r>
            <w:r>
              <w:rPr>
                <w:noProof/>
                <w:webHidden/>
              </w:rPr>
              <w:t>34</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05" w:history="1">
            <w:r w:rsidRPr="00643D3B">
              <w:rPr>
                <w:rStyle w:val="Hyperlink"/>
                <w:noProof/>
              </w:rPr>
              <w:t>Element Categories</w:t>
            </w:r>
            <w:r>
              <w:rPr>
                <w:noProof/>
                <w:webHidden/>
              </w:rPr>
              <w:tab/>
            </w:r>
            <w:r>
              <w:rPr>
                <w:noProof/>
                <w:webHidden/>
              </w:rPr>
              <w:fldChar w:fldCharType="begin"/>
            </w:r>
            <w:r>
              <w:rPr>
                <w:noProof/>
                <w:webHidden/>
              </w:rPr>
              <w:instrText xml:space="preserve"> PAGEREF _Toc453493105 \h </w:instrText>
            </w:r>
            <w:r>
              <w:rPr>
                <w:noProof/>
                <w:webHidden/>
              </w:rPr>
            </w:r>
            <w:r>
              <w:rPr>
                <w:noProof/>
                <w:webHidden/>
              </w:rPr>
              <w:fldChar w:fldCharType="separate"/>
            </w:r>
            <w:r>
              <w:rPr>
                <w:noProof/>
                <w:webHidden/>
              </w:rPr>
              <w:t>34</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06" w:history="1">
            <w:r w:rsidRPr="00643D3B">
              <w:rPr>
                <w:rStyle w:val="Hyperlink"/>
                <w:noProof/>
              </w:rPr>
              <w:t>Layout</w:t>
            </w:r>
            <w:r>
              <w:rPr>
                <w:noProof/>
                <w:webHidden/>
              </w:rPr>
              <w:tab/>
            </w:r>
            <w:r>
              <w:rPr>
                <w:noProof/>
                <w:webHidden/>
              </w:rPr>
              <w:fldChar w:fldCharType="begin"/>
            </w:r>
            <w:r>
              <w:rPr>
                <w:noProof/>
                <w:webHidden/>
              </w:rPr>
              <w:instrText xml:space="preserve"> PAGEREF _Toc453493106 \h </w:instrText>
            </w:r>
            <w:r>
              <w:rPr>
                <w:noProof/>
                <w:webHidden/>
              </w:rPr>
            </w:r>
            <w:r>
              <w:rPr>
                <w:noProof/>
                <w:webHidden/>
              </w:rPr>
              <w:fldChar w:fldCharType="separate"/>
            </w:r>
            <w:r>
              <w:rPr>
                <w:noProof/>
                <w:webHidden/>
              </w:rPr>
              <w:t>36</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07" w:history="1">
            <w:r w:rsidRPr="00643D3B">
              <w:rPr>
                <w:rStyle w:val="Hyperlink"/>
                <w:noProof/>
                <w:lang w:val="en-US"/>
              </w:rPr>
              <w:t>Grid</w:t>
            </w:r>
            <w:r>
              <w:rPr>
                <w:noProof/>
                <w:webHidden/>
              </w:rPr>
              <w:tab/>
            </w:r>
            <w:r>
              <w:rPr>
                <w:noProof/>
                <w:webHidden/>
              </w:rPr>
              <w:fldChar w:fldCharType="begin"/>
            </w:r>
            <w:r>
              <w:rPr>
                <w:noProof/>
                <w:webHidden/>
              </w:rPr>
              <w:instrText xml:space="preserve"> PAGEREF _Toc453493107 \h </w:instrText>
            </w:r>
            <w:r>
              <w:rPr>
                <w:noProof/>
                <w:webHidden/>
              </w:rPr>
            </w:r>
            <w:r>
              <w:rPr>
                <w:noProof/>
                <w:webHidden/>
              </w:rPr>
              <w:fldChar w:fldCharType="separate"/>
            </w:r>
            <w:r>
              <w:rPr>
                <w:noProof/>
                <w:webHidden/>
              </w:rPr>
              <w:t>36</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08" w:history="1">
            <w:r w:rsidRPr="00643D3B">
              <w:rPr>
                <w:rStyle w:val="Hyperlink"/>
                <w:noProof/>
                <w:lang w:val="en-US"/>
              </w:rPr>
              <w:t>Row</w:t>
            </w:r>
            <w:r>
              <w:rPr>
                <w:noProof/>
                <w:webHidden/>
              </w:rPr>
              <w:tab/>
            </w:r>
            <w:r>
              <w:rPr>
                <w:noProof/>
                <w:webHidden/>
              </w:rPr>
              <w:fldChar w:fldCharType="begin"/>
            </w:r>
            <w:r>
              <w:rPr>
                <w:noProof/>
                <w:webHidden/>
              </w:rPr>
              <w:instrText xml:space="preserve"> PAGEREF _Toc453493108 \h </w:instrText>
            </w:r>
            <w:r>
              <w:rPr>
                <w:noProof/>
                <w:webHidden/>
              </w:rPr>
            </w:r>
            <w:r>
              <w:rPr>
                <w:noProof/>
                <w:webHidden/>
              </w:rPr>
              <w:fldChar w:fldCharType="separate"/>
            </w:r>
            <w:r>
              <w:rPr>
                <w:noProof/>
                <w:webHidden/>
              </w:rPr>
              <w:t>37</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09" w:history="1">
            <w:r w:rsidRPr="00643D3B">
              <w:rPr>
                <w:rStyle w:val="Hyperlink"/>
                <w:noProof/>
                <w:lang w:val="en-US"/>
              </w:rPr>
              <w:t>Column</w:t>
            </w:r>
            <w:r>
              <w:rPr>
                <w:noProof/>
                <w:webHidden/>
              </w:rPr>
              <w:tab/>
            </w:r>
            <w:r>
              <w:rPr>
                <w:noProof/>
                <w:webHidden/>
              </w:rPr>
              <w:fldChar w:fldCharType="begin"/>
            </w:r>
            <w:r>
              <w:rPr>
                <w:noProof/>
                <w:webHidden/>
              </w:rPr>
              <w:instrText xml:space="preserve"> PAGEREF _Toc453493109 \h </w:instrText>
            </w:r>
            <w:r>
              <w:rPr>
                <w:noProof/>
                <w:webHidden/>
              </w:rPr>
            </w:r>
            <w:r>
              <w:rPr>
                <w:noProof/>
                <w:webHidden/>
              </w:rPr>
              <w:fldChar w:fldCharType="separate"/>
            </w:r>
            <w:r>
              <w:rPr>
                <w:noProof/>
                <w:webHidden/>
              </w:rPr>
              <w:t>38</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10" w:history="1">
            <w:r w:rsidRPr="00643D3B">
              <w:rPr>
                <w:rStyle w:val="Hyperlink"/>
                <w:noProof/>
                <w:lang w:val="en-US"/>
              </w:rPr>
              <w:t>Canvas</w:t>
            </w:r>
            <w:r>
              <w:rPr>
                <w:noProof/>
                <w:webHidden/>
              </w:rPr>
              <w:tab/>
            </w:r>
            <w:r>
              <w:rPr>
                <w:noProof/>
                <w:webHidden/>
              </w:rPr>
              <w:fldChar w:fldCharType="begin"/>
            </w:r>
            <w:r>
              <w:rPr>
                <w:noProof/>
                <w:webHidden/>
              </w:rPr>
              <w:instrText xml:space="preserve"> PAGEREF _Toc453493110 \h </w:instrText>
            </w:r>
            <w:r>
              <w:rPr>
                <w:noProof/>
                <w:webHidden/>
              </w:rPr>
            </w:r>
            <w:r>
              <w:rPr>
                <w:noProof/>
                <w:webHidden/>
              </w:rPr>
              <w:fldChar w:fldCharType="separate"/>
            </w:r>
            <w:r>
              <w:rPr>
                <w:noProof/>
                <w:webHidden/>
              </w:rPr>
              <w:t>39</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11" w:history="1">
            <w:r w:rsidRPr="00643D3B">
              <w:rPr>
                <w:rStyle w:val="Hyperlink"/>
                <w:noProof/>
              </w:rPr>
              <w:t>Content</w:t>
            </w:r>
            <w:r>
              <w:rPr>
                <w:noProof/>
                <w:webHidden/>
              </w:rPr>
              <w:tab/>
            </w:r>
            <w:r>
              <w:rPr>
                <w:noProof/>
                <w:webHidden/>
              </w:rPr>
              <w:fldChar w:fldCharType="begin"/>
            </w:r>
            <w:r>
              <w:rPr>
                <w:noProof/>
                <w:webHidden/>
              </w:rPr>
              <w:instrText xml:space="preserve"> PAGEREF _Toc453493111 \h </w:instrText>
            </w:r>
            <w:r>
              <w:rPr>
                <w:noProof/>
                <w:webHidden/>
              </w:rPr>
            </w:r>
            <w:r>
              <w:rPr>
                <w:noProof/>
                <w:webHidden/>
              </w:rPr>
              <w:fldChar w:fldCharType="separate"/>
            </w:r>
            <w:r>
              <w:rPr>
                <w:noProof/>
                <w:webHidden/>
              </w:rPr>
              <w:t>40</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12" w:history="1">
            <w:r w:rsidRPr="00643D3B">
              <w:rPr>
                <w:rStyle w:val="Hyperlink"/>
                <w:noProof/>
                <w:lang w:val="en-US"/>
              </w:rPr>
              <w:t>Break</w:t>
            </w:r>
            <w:r>
              <w:rPr>
                <w:noProof/>
                <w:webHidden/>
              </w:rPr>
              <w:tab/>
            </w:r>
            <w:r>
              <w:rPr>
                <w:noProof/>
                <w:webHidden/>
              </w:rPr>
              <w:fldChar w:fldCharType="begin"/>
            </w:r>
            <w:r>
              <w:rPr>
                <w:noProof/>
                <w:webHidden/>
              </w:rPr>
              <w:instrText xml:space="preserve"> PAGEREF _Toc453493112 \h </w:instrText>
            </w:r>
            <w:r>
              <w:rPr>
                <w:noProof/>
                <w:webHidden/>
              </w:rPr>
            </w:r>
            <w:r>
              <w:rPr>
                <w:noProof/>
                <w:webHidden/>
              </w:rPr>
              <w:fldChar w:fldCharType="separate"/>
            </w:r>
            <w:r>
              <w:rPr>
                <w:noProof/>
                <w:webHidden/>
              </w:rPr>
              <w:t>40</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13" w:history="1">
            <w:r w:rsidRPr="00643D3B">
              <w:rPr>
                <w:rStyle w:val="Hyperlink"/>
                <w:noProof/>
                <w:lang w:val="en-US"/>
              </w:rPr>
              <w:t>Content Item</w:t>
            </w:r>
            <w:r>
              <w:rPr>
                <w:noProof/>
                <w:webHidden/>
              </w:rPr>
              <w:tab/>
            </w:r>
            <w:r>
              <w:rPr>
                <w:noProof/>
                <w:webHidden/>
              </w:rPr>
              <w:fldChar w:fldCharType="begin"/>
            </w:r>
            <w:r>
              <w:rPr>
                <w:noProof/>
                <w:webHidden/>
              </w:rPr>
              <w:instrText xml:space="preserve"> PAGEREF _Toc453493113 \h </w:instrText>
            </w:r>
            <w:r>
              <w:rPr>
                <w:noProof/>
                <w:webHidden/>
              </w:rPr>
            </w:r>
            <w:r>
              <w:rPr>
                <w:noProof/>
                <w:webHidden/>
              </w:rPr>
              <w:fldChar w:fldCharType="separate"/>
            </w:r>
            <w:r>
              <w:rPr>
                <w:noProof/>
                <w:webHidden/>
              </w:rPr>
              <w:t>40</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14" w:history="1">
            <w:r w:rsidRPr="00643D3B">
              <w:rPr>
                <w:rStyle w:val="Hyperlink"/>
                <w:noProof/>
                <w:lang w:val="en-US"/>
              </w:rPr>
              <w:t>Heading</w:t>
            </w:r>
            <w:r>
              <w:rPr>
                <w:noProof/>
                <w:webHidden/>
              </w:rPr>
              <w:tab/>
            </w:r>
            <w:r>
              <w:rPr>
                <w:noProof/>
                <w:webHidden/>
              </w:rPr>
              <w:fldChar w:fldCharType="begin"/>
            </w:r>
            <w:r>
              <w:rPr>
                <w:noProof/>
                <w:webHidden/>
              </w:rPr>
              <w:instrText xml:space="preserve"> PAGEREF _Toc453493114 \h </w:instrText>
            </w:r>
            <w:r>
              <w:rPr>
                <w:noProof/>
                <w:webHidden/>
              </w:rPr>
            </w:r>
            <w:r>
              <w:rPr>
                <w:noProof/>
                <w:webHidden/>
              </w:rPr>
              <w:fldChar w:fldCharType="separate"/>
            </w:r>
            <w:r>
              <w:rPr>
                <w:noProof/>
                <w:webHidden/>
              </w:rPr>
              <w:t>41</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15" w:history="1">
            <w:r w:rsidRPr="00643D3B">
              <w:rPr>
                <w:rStyle w:val="Hyperlink"/>
                <w:noProof/>
              </w:rPr>
              <w:t>Html</w:t>
            </w:r>
            <w:r>
              <w:rPr>
                <w:noProof/>
                <w:webHidden/>
              </w:rPr>
              <w:tab/>
            </w:r>
            <w:r>
              <w:rPr>
                <w:noProof/>
                <w:webHidden/>
              </w:rPr>
              <w:fldChar w:fldCharType="begin"/>
            </w:r>
            <w:r>
              <w:rPr>
                <w:noProof/>
                <w:webHidden/>
              </w:rPr>
              <w:instrText xml:space="preserve"> PAGEREF _Toc453493115 \h </w:instrText>
            </w:r>
            <w:r>
              <w:rPr>
                <w:noProof/>
                <w:webHidden/>
              </w:rPr>
            </w:r>
            <w:r>
              <w:rPr>
                <w:noProof/>
                <w:webHidden/>
              </w:rPr>
              <w:fldChar w:fldCharType="separate"/>
            </w:r>
            <w:r>
              <w:rPr>
                <w:noProof/>
                <w:webHidden/>
              </w:rPr>
              <w:t>41</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16" w:history="1">
            <w:r w:rsidRPr="00643D3B">
              <w:rPr>
                <w:rStyle w:val="Hyperlink"/>
                <w:noProof/>
                <w:lang w:val="en-US"/>
              </w:rPr>
              <w:t>Markdown</w:t>
            </w:r>
            <w:r>
              <w:rPr>
                <w:noProof/>
                <w:webHidden/>
              </w:rPr>
              <w:tab/>
            </w:r>
            <w:r>
              <w:rPr>
                <w:noProof/>
                <w:webHidden/>
              </w:rPr>
              <w:fldChar w:fldCharType="begin"/>
            </w:r>
            <w:r>
              <w:rPr>
                <w:noProof/>
                <w:webHidden/>
              </w:rPr>
              <w:instrText xml:space="preserve"> PAGEREF _Toc453493116 \h </w:instrText>
            </w:r>
            <w:r>
              <w:rPr>
                <w:noProof/>
                <w:webHidden/>
              </w:rPr>
            </w:r>
            <w:r>
              <w:rPr>
                <w:noProof/>
                <w:webHidden/>
              </w:rPr>
              <w:fldChar w:fldCharType="separate"/>
            </w:r>
            <w:r>
              <w:rPr>
                <w:noProof/>
                <w:webHidden/>
              </w:rPr>
              <w:t>41</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17" w:history="1">
            <w:r w:rsidRPr="00643D3B">
              <w:rPr>
                <w:rStyle w:val="Hyperlink"/>
                <w:noProof/>
                <w:lang w:val="en-US"/>
              </w:rPr>
              <w:t>Paragraph</w:t>
            </w:r>
            <w:r>
              <w:rPr>
                <w:noProof/>
                <w:webHidden/>
              </w:rPr>
              <w:tab/>
            </w:r>
            <w:r>
              <w:rPr>
                <w:noProof/>
                <w:webHidden/>
              </w:rPr>
              <w:fldChar w:fldCharType="begin"/>
            </w:r>
            <w:r>
              <w:rPr>
                <w:noProof/>
                <w:webHidden/>
              </w:rPr>
              <w:instrText xml:space="preserve"> PAGEREF _Toc453493117 \h </w:instrText>
            </w:r>
            <w:r>
              <w:rPr>
                <w:noProof/>
                <w:webHidden/>
              </w:rPr>
            </w:r>
            <w:r>
              <w:rPr>
                <w:noProof/>
                <w:webHidden/>
              </w:rPr>
              <w:fldChar w:fldCharType="separate"/>
            </w:r>
            <w:r>
              <w:rPr>
                <w:noProof/>
                <w:webHidden/>
              </w:rPr>
              <w:t>42</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18" w:history="1">
            <w:r w:rsidRPr="00643D3B">
              <w:rPr>
                <w:rStyle w:val="Hyperlink"/>
                <w:noProof/>
                <w:lang w:val="en-US"/>
              </w:rPr>
              <w:t>Projection</w:t>
            </w:r>
            <w:r>
              <w:rPr>
                <w:noProof/>
                <w:webHidden/>
              </w:rPr>
              <w:tab/>
            </w:r>
            <w:r>
              <w:rPr>
                <w:noProof/>
                <w:webHidden/>
              </w:rPr>
              <w:fldChar w:fldCharType="begin"/>
            </w:r>
            <w:r>
              <w:rPr>
                <w:noProof/>
                <w:webHidden/>
              </w:rPr>
              <w:instrText xml:space="preserve"> PAGEREF _Toc453493118 \h </w:instrText>
            </w:r>
            <w:r>
              <w:rPr>
                <w:noProof/>
                <w:webHidden/>
              </w:rPr>
            </w:r>
            <w:r>
              <w:rPr>
                <w:noProof/>
                <w:webHidden/>
              </w:rPr>
              <w:fldChar w:fldCharType="separate"/>
            </w:r>
            <w:r>
              <w:rPr>
                <w:noProof/>
                <w:webHidden/>
              </w:rPr>
              <w:t>42</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19" w:history="1">
            <w:r w:rsidRPr="00643D3B">
              <w:rPr>
                <w:rStyle w:val="Hyperlink"/>
                <w:noProof/>
                <w:lang w:val="en-US"/>
              </w:rPr>
              <w:t>Text</w:t>
            </w:r>
            <w:r>
              <w:rPr>
                <w:noProof/>
                <w:webHidden/>
              </w:rPr>
              <w:tab/>
            </w:r>
            <w:r>
              <w:rPr>
                <w:noProof/>
                <w:webHidden/>
              </w:rPr>
              <w:fldChar w:fldCharType="begin"/>
            </w:r>
            <w:r>
              <w:rPr>
                <w:noProof/>
                <w:webHidden/>
              </w:rPr>
              <w:instrText xml:space="preserve"> PAGEREF _Toc453493119 \h </w:instrText>
            </w:r>
            <w:r>
              <w:rPr>
                <w:noProof/>
                <w:webHidden/>
              </w:rPr>
            </w:r>
            <w:r>
              <w:rPr>
                <w:noProof/>
                <w:webHidden/>
              </w:rPr>
              <w:fldChar w:fldCharType="separate"/>
            </w:r>
            <w:r>
              <w:rPr>
                <w:noProof/>
                <w:webHidden/>
              </w:rPr>
              <w:t>42</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20" w:history="1">
            <w:r w:rsidRPr="00643D3B">
              <w:rPr>
                <w:rStyle w:val="Hyperlink"/>
                <w:noProof/>
              </w:rPr>
              <w:t>Media</w:t>
            </w:r>
            <w:r>
              <w:rPr>
                <w:noProof/>
                <w:webHidden/>
              </w:rPr>
              <w:tab/>
            </w:r>
            <w:r>
              <w:rPr>
                <w:noProof/>
                <w:webHidden/>
              </w:rPr>
              <w:fldChar w:fldCharType="begin"/>
            </w:r>
            <w:r>
              <w:rPr>
                <w:noProof/>
                <w:webHidden/>
              </w:rPr>
              <w:instrText xml:space="preserve"> PAGEREF _Toc453493120 \h </w:instrText>
            </w:r>
            <w:r>
              <w:rPr>
                <w:noProof/>
                <w:webHidden/>
              </w:rPr>
            </w:r>
            <w:r>
              <w:rPr>
                <w:noProof/>
                <w:webHidden/>
              </w:rPr>
              <w:fldChar w:fldCharType="separate"/>
            </w:r>
            <w:r>
              <w:rPr>
                <w:noProof/>
                <w:webHidden/>
              </w:rPr>
              <w:t>43</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21" w:history="1">
            <w:r w:rsidRPr="00643D3B">
              <w:rPr>
                <w:rStyle w:val="Hyperlink"/>
                <w:noProof/>
                <w:lang w:val="en-US"/>
              </w:rPr>
              <w:t>Image</w:t>
            </w:r>
            <w:r>
              <w:rPr>
                <w:noProof/>
                <w:webHidden/>
              </w:rPr>
              <w:tab/>
            </w:r>
            <w:r>
              <w:rPr>
                <w:noProof/>
                <w:webHidden/>
              </w:rPr>
              <w:fldChar w:fldCharType="begin"/>
            </w:r>
            <w:r>
              <w:rPr>
                <w:noProof/>
                <w:webHidden/>
              </w:rPr>
              <w:instrText xml:space="preserve"> PAGEREF _Toc453493121 \h </w:instrText>
            </w:r>
            <w:r>
              <w:rPr>
                <w:noProof/>
                <w:webHidden/>
              </w:rPr>
            </w:r>
            <w:r>
              <w:rPr>
                <w:noProof/>
                <w:webHidden/>
              </w:rPr>
              <w:fldChar w:fldCharType="separate"/>
            </w:r>
            <w:r>
              <w:rPr>
                <w:noProof/>
                <w:webHidden/>
              </w:rPr>
              <w:t>43</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22" w:history="1">
            <w:r w:rsidRPr="00643D3B">
              <w:rPr>
                <w:rStyle w:val="Hyperlink"/>
                <w:noProof/>
                <w:lang w:val="en-US"/>
              </w:rPr>
              <w:t>Media Item</w:t>
            </w:r>
            <w:r>
              <w:rPr>
                <w:noProof/>
                <w:webHidden/>
              </w:rPr>
              <w:tab/>
            </w:r>
            <w:r>
              <w:rPr>
                <w:noProof/>
                <w:webHidden/>
              </w:rPr>
              <w:fldChar w:fldCharType="begin"/>
            </w:r>
            <w:r>
              <w:rPr>
                <w:noProof/>
                <w:webHidden/>
              </w:rPr>
              <w:instrText xml:space="preserve"> PAGEREF _Toc453493122 \h </w:instrText>
            </w:r>
            <w:r>
              <w:rPr>
                <w:noProof/>
                <w:webHidden/>
              </w:rPr>
            </w:r>
            <w:r>
              <w:rPr>
                <w:noProof/>
                <w:webHidden/>
              </w:rPr>
              <w:fldChar w:fldCharType="separate"/>
            </w:r>
            <w:r>
              <w:rPr>
                <w:noProof/>
                <w:webHidden/>
              </w:rPr>
              <w:t>43</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23" w:history="1">
            <w:r w:rsidRPr="00643D3B">
              <w:rPr>
                <w:rStyle w:val="Hyperlink"/>
                <w:noProof/>
                <w:lang w:val="en-US"/>
              </w:rPr>
              <w:t>Vector Image</w:t>
            </w:r>
            <w:r>
              <w:rPr>
                <w:noProof/>
                <w:webHidden/>
              </w:rPr>
              <w:tab/>
            </w:r>
            <w:r>
              <w:rPr>
                <w:noProof/>
                <w:webHidden/>
              </w:rPr>
              <w:fldChar w:fldCharType="begin"/>
            </w:r>
            <w:r>
              <w:rPr>
                <w:noProof/>
                <w:webHidden/>
              </w:rPr>
              <w:instrText xml:space="preserve"> PAGEREF _Toc453493123 \h </w:instrText>
            </w:r>
            <w:r>
              <w:rPr>
                <w:noProof/>
                <w:webHidden/>
              </w:rPr>
            </w:r>
            <w:r>
              <w:rPr>
                <w:noProof/>
                <w:webHidden/>
              </w:rPr>
              <w:fldChar w:fldCharType="separate"/>
            </w:r>
            <w:r>
              <w:rPr>
                <w:noProof/>
                <w:webHidden/>
              </w:rPr>
              <w:t>44</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24" w:history="1">
            <w:r w:rsidRPr="00643D3B">
              <w:rPr>
                <w:rStyle w:val="Hyperlink"/>
                <w:noProof/>
              </w:rPr>
              <w:t>Parts</w:t>
            </w:r>
            <w:r>
              <w:rPr>
                <w:noProof/>
                <w:webHidden/>
              </w:rPr>
              <w:tab/>
            </w:r>
            <w:r>
              <w:rPr>
                <w:noProof/>
                <w:webHidden/>
              </w:rPr>
              <w:fldChar w:fldCharType="begin"/>
            </w:r>
            <w:r>
              <w:rPr>
                <w:noProof/>
                <w:webHidden/>
              </w:rPr>
              <w:instrText xml:space="preserve"> PAGEREF _Toc453493124 \h </w:instrText>
            </w:r>
            <w:r>
              <w:rPr>
                <w:noProof/>
                <w:webHidden/>
              </w:rPr>
            </w:r>
            <w:r>
              <w:rPr>
                <w:noProof/>
                <w:webHidden/>
              </w:rPr>
              <w:fldChar w:fldCharType="separate"/>
            </w:r>
            <w:r>
              <w:rPr>
                <w:noProof/>
                <w:webHidden/>
              </w:rPr>
              <w:t>44</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25" w:history="1">
            <w:r w:rsidRPr="00643D3B">
              <w:rPr>
                <w:rStyle w:val="Hyperlink"/>
                <w:noProof/>
                <w:lang w:val="en-US"/>
              </w:rPr>
              <w:t>Placeable Parts</w:t>
            </w:r>
            <w:r>
              <w:rPr>
                <w:noProof/>
                <w:webHidden/>
              </w:rPr>
              <w:tab/>
            </w:r>
            <w:r>
              <w:rPr>
                <w:noProof/>
                <w:webHidden/>
              </w:rPr>
              <w:fldChar w:fldCharType="begin"/>
            </w:r>
            <w:r>
              <w:rPr>
                <w:noProof/>
                <w:webHidden/>
              </w:rPr>
              <w:instrText xml:space="preserve"> PAGEREF _Toc453493125 \h </w:instrText>
            </w:r>
            <w:r>
              <w:rPr>
                <w:noProof/>
                <w:webHidden/>
              </w:rPr>
            </w:r>
            <w:r>
              <w:rPr>
                <w:noProof/>
                <w:webHidden/>
              </w:rPr>
              <w:fldChar w:fldCharType="separate"/>
            </w:r>
            <w:r>
              <w:rPr>
                <w:noProof/>
                <w:webHidden/>
              </w:rPr>
              <w:t>44</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26" w:history="1">
            <w:r w:rsidRPr="00643D3B">
              <w:rPr>
                <w:rStyle w:val="Hyperlink"/>
                <w:noProof/>
              </w:rPr>
              <w:t>Fields</w:t>
            </w:r>
            <w:r>
              <w:rPr>
                <w:noProof/>
                <w:webHidden/>
              </w:rPr>
              <w:tab/>
            </w:r>
            <w:r>
              <w:rPr>
                <w:noProof/>
                <w:webHidden/>
              </w:rPr>
              <w:fldChar w:fldCharType="begin"/>
            </w:r>
            <w:r>
              <w:rPr>
                <w:noProof/>
                <w:webHidden/>
              </w:rPr>
              <w:instrText xml:space="preserve"> PAGEREF _Toc453493126 \h </w:instrText>
            </w:r>
            <w:r>
              <w:rPr>
                <w:noProof/>
                <w:webHidden/>
              </w:rPr>
            </w:r>
            <w:r>
              <w:rPr>
                <w:noProof/>
                <w:webHidden/>
              </w:rPr>
              <w:fldChar w:fldCharType="separate"/>
            </w:r>
            <w:r>
              <w:rPr>
                <w:noProof/>
                <w:webHidden/>
              </w:rPr>
              <w:t>45</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27" w:history="1">
            <w:r w:rsidRPr="00643D3B">
              <w:rPr>
                <w:rStyle w:val="Hyperlink"/>
                <w:noProof/>
              </w:rPr>
              <w:t>Snippets</w:t>
            </w:r>
            <w:r>
              <w:rPr>
                <w:noProof/>
                <w:webHidden/>
              </w:rPr>
              <w:tab/>
            </w:r>
            <w:r>
              <w:rPr>
                <w:noProof/>
                <w:webHidden/>
              </w:rPr>
              <w:fldChar w:fldCharType="begin"/>
            </w:r>
            <w:r>
              <w:rPr>
                <w:noProof/>
                <w:webHidden/>
              </w:rPr>
              <w:instrText xml:space="preserve"> PAGEREF _Toc453493127 \h </w:instrText>
            </w:r>
            <w:r>
              <w:rPr>
                <w:noProof/>
                <w:webHidden/>
              </w:rPr>
            </w:r>
            <w:r>
              <w:rPr>
                <w:noProof/>
                <w:webHidden/>
              </w:rPr>
              <w:fldChar w:fldCharType="separate"/>
            </w:r>
            <w:r>
              <w:rPr>
                <w:noProof/>
                <w:webHidden/>
              </w:rPr>
              <w:t>45</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28" w:history="1">
            <w:r w:rsidRPr="00643D3B">
              <w:rPr>
                <w:rStyle w:val="Hyperlink"/>
                <w:noProof/>
                <w:lang w:val="en-US"/>
              </w:rPr>
              <w:t>Shape</w:t>
            </w:r>
            <w:r>
              <w:rPr>
                <w:noProof/>
                <w:webHidden/>
              </w:rPr>
              <w:tab/>
            </w:r>
            <w:r>
              <w:rPr>
                <w:noProof/>
                <w:webHidden/>
              </w:rPr>
              <w:fldChar w:fldCharType="begin"/>
            </w:r>
            <w:r>
              <w:rPr>
                <w:noProof/>
                <w:webHidden/>
              </w:rPr>
              <w:instrText xml:space="preserve"> PAGEREF _Toc453493128 \h </w:instrText>
            </w:r>
            <w:r>
              <w:rPr>
                <w:noProof/>
                <w:webHidden/>
              </w:rPr>
            </w:r>
            <w:r>
              <w:rPr>
                <w:noProof/>
                <w:webHidden/>
              </w:rPr>
              <w:fldChar w:fldCharType="separate"/>
            </w:r>
            <w:r>
              <w:rPr>
                <w:noProof/>
                <w:webHidden/>
              </w:rPr>
              <w:t>45</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29" w:history="1">
            <w:r w:rsidRPr="00643D3B">
              <w:rPr>
                <w:rStyle w:val="Hyperlink"/>
                <w:noProof/>
                <w:lang w:val="en-US"/>
              </w:rPr>
              <w:t>Snippet Elements</w:t>
            </w:r>
            <w:r>
              <w:rPr>
                <w:noProof/>
                <w:webHidden/>
              </w:rPr>
              <w:tab/>
            </w:r>
            <w:r>
              <w:rPr>
                <w:noProof/>
                <w:webHidden/>
              </w:rPr>
              <w:fldChar w:fldCharType="begin"/>
            </w:r>
            <w:r>
              <w:rPr>
                <w:noProof/>
                <w:webHidden/>
              </w:rPr>
              <w:instrText xml:space="preserve"> PAGEREF _Toc453493129 \h </w:instrText>
            </w:r>
            <w:r>
              <w:rPr>
                <w:noProof/>
                <w:webHidden/>
              </w:rPr>
            </w:r>
            <w:r>
              <w:rPr>
                <w:noProof/>
                <w:webHidden/>
              </w:rPr>
              <w:fldChar w:fldCharType="separate"/>
            </w:r>
            <w:r>
              <w:rPr>
                <w:noProof/>
                <w:webHidden/>
              </w:rPr>
              <w:t>46</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30" w:history="1">
            <w:r w:rsidRPr="00643D3B">
              <w:rPr>
                <w:rStyle w:val="Hyperlink"/>
                <w:noProof/>
              </w:rPr>
              <w:t>UI</w:t>
            </w:r>
            <w:r>
              <w:rPr>
                <w:noProof/>
                <w:webHidden/>
              </w:rPr>
              <w:tab/>
            </w:r>
            <w:r>
              <w:rPr>
                <w:noProof/>
                <w:webHidden/>
              </w:rPr>
              <w:fldChar w:fldCharType="begin"/>
            </w:r>
            <w:r>
              <w:rPr>
                <w:noProof/>
                <w:webHidden/>
              </w:rPr>
              <w:instrText xml:space="preserve"> PAGEREF _Toc453493130 \h </w:instrText>
            </w:r>
            <w:r>
              <w:rPr>
                <w:noProof/>
                <w:webHidden/>
              </w:rPr>
            </w:r>
            <w:r>
              <w:rPr>
                <w:noProof/>
                <w:webHidden/>
              </w:rPr>
              <w:fldChar w:fldCharType="separate"/>
            </w:r>
            <w:r>
              <w:rPr>
                <w:noProof/>
                <w:webHidden/>
              </w:rPr>
              <w:t>46</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31" w:history="1">
            <w:r w:rsidRPr="00643D3B">
              <w:rPr>
                <w:rStyle w:val="Hyperlink"/>
                <w:noProof/>
              </w:rPr>
              <w:t>Widgets</w:t>
            </w:r>
            <w:r>
              <w:rPr>
                <w:noProof/>
                <w:webHidden/>
              </w:rPr>
              <w:tab/>
            </w:r>
            <w:r>
              <w:rPr>
                <w:noProof/>
                <w:webHidden/>
              </w:rPr>
              <w:fldChar w:fldCharType="begin"/>
            </w:r>
            <w:r>
              <w:rPr>
                <w:noProof/>
                <w:webHidden/>
              </w:rPr>
              <w:instrText xml:space="preserve"> PAGEREF _Toc453493131 \h </w:instrText>
            </w:r>
            <w:r>
              <w:rPr>
                <w:noProof/>
                <w:webHidden/>
              </w:rPr>
            </w:r>
            <w:r>
              <w:rPr>
                <w:noProof/>
                <w:webHidden/>
              </w:rPr>
              <w:fldChar w:fldCharType="separate"/>
            </w:r>
            <w:r>
              <w:rPr>
                <w:noProof/>
                <w:webHidden/>
              </w:rPr>
              <w:t>48</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32" w:history="1">
            <w:r w:rsidRPr="00643D3B">
              <w:rPr>
                <w:rStyle w:val="Hyperlink"/>
                <w:noProof/>
              </w:rPr>
              <w:t>Summary</w:t>
            </w:r>
            <w:r>
              <w:rPr>
                <w:noProof/>
                <w:webHidden/>
              </w:rPr>
              <w:tab/>
            </w:r>
            <w:r>
              <w:rPr>
                <w:noProof/>
                <w:webHidden/>
              </w:rPr>
              <w:fldChar w:fldCharType="begin"/>
            </w:r>
            <w:r>
              <w:rPr>
                <w:noProof/>
                <w:webHidden/>
              </w:rPr>
              <w:instrText xml:space="preserve"> PAGEREF _Toc453493132 \h </w:instrText>
            </w:r>
            <w:r>
              <w:rPr>
                <w:noProof/>
                <w:webHidden/>
              </w:rPr>
            </w:r>
            <w:r>
              <w:rPr>
                <w:noProof/>
                <w:webHidden/>
              </w:rPr>
              <w:fldChar w:fldCharType="separate"/>
            </w:r>
            <w:r>
              <w:rPr>
                <w:noProof/>
                <w:webHidden/>
              </w:rPr>
              <w:t>48</w:t>
            </w:r>
            <w:r>
              <w:rPr>
                <w:noProof/>
                <w:webHidden/>
              </w:rPr>
              <w:fldChar w:fldCharType="end"/>
            </w:r>
          </w:hyperlink>
        </w:p>
        <w:p w:rsidR="00094D99" w:rsidRDefault="00094D99">
          <w:pPr>
            <w:pStyle w:val="TOC1"/>
            <w:tabs>
              <w:tab w:val="right" w:leader="dot" w:pos="9062"/>
            </w:tabs>
            <w:rPr>
              <w:rFonts w:asciiTheme="minorHAnsi" w:eastAsiaTheme="minorEastAsia" w:hAnsiTheme="minorHAnsi"/>
              <w:noProof/>
              <w:color w:val="auto"/>
              <w:sz w:val="22"/>
              <w:lang w:eastAsia="nl-NL"/>
            </w:rPr>
          </w:pPr>
          <w:hyperlink w:anchor="_Toc453493133" w:history="1">
            <w:r w:rsidRPr="00643D3B">
              <w:rPr>
                <w:rStyle w:val="Hyperlink"/>
                <w:noProof/>
                <w:lang w:val="en-US"/>
              </w:rPr>
              <w:t>4. Layout Templates</w:t>
            </w:r>
            <w:r>
              <w:rPr>
                <w:noProof/>
                <w:webHidden/>
              </w:rPr>
              <w:tab/>
            </w:r>
            <w:r>
              <w:rPr>
                <w:noProof/>
                <w:webHidden/>
              </w:rPr>
              <w:fldChar w:fldCharType="begin"/>
            </w:r>
            <w:r>
              <w:rPr>
                <w:noProof/>
                <w:webHidden/>
              </w:rPr>
              <w:instrText xml:space="preserve"> PAGEREF _Toc453493133 \h </w:instrText>
            </w:r>
            <w:r>
              <w:rPr>
                <w:noProof/>
                <w:webHidden/>
              </w:rPr>
            </w:r>
            <w:r>
              <w:rPr>
                <w:noProof/>
                <w:webHidden/>
              </w:rPr>
              <w:fldChar w:fldCharType="separate"/>
            </w:r>
            <w:r>
              <w:rPr>
                <w:noProof/>
                <w:webHidden/>
              </w:rPr>
              <w:t>49</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34" w:history="1">
            <w:r w:rsidRPr="00643D3B">
              <w:rPr>
                <w:rStyle w:val="Hyperlink"/>
                <w:noProof/>
              </w:rPr>
              <w:t>Sealed Elements and Placeholder Containers</w:t>
            </w:r>
            <w:r>
              <w:rPr>
                <w:noProof/>
                <w:webHidden/>
              </w:rPr>
              <w:tab/>
            </w:r>
            <w:r>
              <w:rPr>
                <w:noProof/>
                <w:webHidden/>
              </w:rPr>
              <w:fldChar w:fldCharType="begin"/>
            </w:r>
            <w:r>
              <w:rPr>
                <w:noProof/>
                <w:webHidden/>
              </w:rPr>
              <w:instrText xml:space="preserve"> PAGEREF _Toc453493134 \h </w:instrText>
            </w:r>
            <w:r>
              <w:rPr>
                <w:noProof/>
                <w:webHidden/>
              </w:rPr>
            </w:r>
            <w:r>
              <w:rPr>
                <w:noProof/>
                <w:webHidden/>
              </w:rPr>
              <w:fldChar w:fldCharType="separate"/>
            </w:r>
            <w:r>
              <w:rPr>
                <w:noProof/>
                <w:webHidden/>
              </w:rPr>
              <w:t>50</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35" w:history="1">
            <w:r w:rsidRPr="00643D3B">
              <w:rPr>
                <w:rStyle w:val="Hyperlink"/>
                <w:noProof/>
              </w:rPr>
              <w:t>Summary</w:t>
            </w:r>
            <w:r>
              <w:rPr>
                <w:noProof/>
                <w:webHidden/>
              </w:rPr>
              <w:tab/>
            </w:r>
            <w:r>
              <w:rPr>
                <w:noProof/>
                <w:webHidden/>
              </w:rPr>
              <w:fldChar w:fldCharType="begin"/>
            </w:r>
            <w:r>
              <w:rPr>
                <w:noProof/>
                <w:webHidden/>
              </w:rPr>
              <w:instrText xml:space="preserve"> PAGEREF _Toc453493135 \h </w:instrText>
            </w:r>
            <w:r>
              <w:rPr>
                <w:noProof/>
                <w:webHidden/>
              </w:rPr>
            </w:r>
            <w:r>
              <w:rPr>
                <w:noProof/>
                <w:webHidden/>
              </w:rPr>
              <w:fldChar w:fldCharType="separate"/>
            </w:r>
            <w:r>
              <w:rPr>
                <w:noProof/>
                <w:webHidden/>
              </w:rPr>
              <w:t>50</w:t>
            </w:r>
            <w:r>
              <w:rPr>
                <w:noProof/>
                <w:webHidden/>
              </w:rPr>
              <w:fldChar w:fldCharType="end"/>
            </w:r>
          </w:hyperlink>
        </w:p>
        <w:p w:rsidR="00094D99" w:rsidRDefault="00094D99">
          <w:pPr>
            <w:pStyle w:val="TOC1"/>
            <w:tabs>
              <w:tab w:val="right" w:leader="dot" w:pos="9062"/>
            </w:tabs>
            <w:rPr>
              <w:rFonts w:asciiTheme="minorHAnsi" w:eastAsiaTheme="minorEastAsia" w:hAnsiTheme="minorHAnsi"/>
              <w:noProof/>
              <w:color w:val="auto"/>
              <w:sz w:val="22"/>
              <w:lang w:eastAsia="nl-NL"/>
            </w:rPr>
          </w:pPr>
          <w:hyperlink w:anchor="_Toc453493136" w:history="1">
            <w:r w:rsidRPr="00643D3B">
              <w:rPr>
                <w:rStyle w:val="Hyperlink"/>
                <w:noProof/>
                <w:lang w:val="en-US"/>
              </w:rPr>
              <w:t>5. Element Blueprints</w:t>
            </w:r>
            <w:r>
              <w:rPr>
                <w:noProof/>
                <w:webHidden/>
              </w:rPr>
              <w:tab/>
            </w:r>
            <w:r>
              <w:rPr>
                <w:noProof/>
                <w:webHidden/>
              </w:rPr>
              <w:fldChar w:fldCharType="begin"/>
            </w:r>
            <w:r>
              <w:rPr>
                <w:noProof/>
                <w:webHidden/>
              </w:rPr>
              <w:instrText xml:space="preserve"> PAGEREF _Toc453493136 \h </w:instrText>
            </w:r>
            <w:r>
              <w:rPr>
                <w:noProof/>
                <w:webHidden/>
              </w:rPr>
            </w:r>
            <w:r>
              <w:rPr>
                <w:noProof/>
                <w:webHidden/>
              </w:rPr>
              <w:fldChar w:fldCharType="separate"/>
            </w:r>
            <w:r>
              <w:rPr>
                <w:noProof/>
                <w:webHidden/>
              </w:rPr>
              <w:t>52</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37" w:history="1">
            <w:r w:rsidRPr="00643D3B">
              <w:rPr>
                <w:rStyle w:val="Hyperlink"/>
                <w:noProof/>
              </w:rPr>
              <w:t>When to use Element Blueprints</w:t>
            </w:r>
            <w:r>
              <w:rPr>
                <w:noProof/>
                <w:webHidden/>
              </w:rPr>
              <w:tab/>
            </w:r>
            <w:r>
              <w:rPr>
                <w:noProof/>
                <w:webHidden/>
              </w:rPr>
              <w:fldChar w:fldCharType="begin"/>
            </w:r>
            <w:r>
              <w:rPr>
                <w:noProof/>
                <w:webHidden/>
              </w:rPr>
              <w:instrText xml:space="preserve"> PAGEREF _Toc453493137 \h </w:instrText>
            </w:r>
            <w:r>
              <w:rPr>
                <w:noProof/>
                <w:webHidden/>
              </w:rPr>
            </w:r>
            <w:r>
              <w:rPr>
                <w:noProof/>
                <w:webHidden/>
              </w:rPr>
              <w:fldChar w:fldCharType="separate"/>
            </w:r>
            <w:r>
              <w:rPr>
                <w:noProof/>
                <w:webHidden/>
              </w:rPr>
              <w:t>52</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38" w:history="1">
            <w:r w:rsidRPr="00643D3B">
              <w:rPr>
                <w:rStyle w:val="Hyperlink"/>
                <w:noProof/>
              </w:rPr>
              <w:t>Trying it out: Creating an Element Blueprint</w:t>
            </w:r>
            <w:r>
              <w:rPr>
                <w:noProof/>
                <w:webHidden/>
              </w:rPr>
              <w:tab/>
            </w:r>
            <w:r>
              <w:rPr>
                <w:noProof/>
                <w:webHidden/>
              </w:rPr>
              <w:fldChar w:fldCharType="begin"/>
            </w:r>
            <w:r>
              <w:rPr>
                <w:noProof/>
                <w:webHidden/>
              </w:rPr>
              <w:instrText xml:space="preserve"> PAGEREF _Toc453493138 \h </w:instrText>
            </w:r>
            <w:r>
              <w:rPr>
                <w:noProof/>
                <w:webHidden/>
              </w:rPr>
            </w:r>
            <w:r>
              <w:rPr>
                <w:noProof/>
                <w:webHidden/>
              </w:rPr>
              <w:fldChar w:fldCharType="separate"/>
            </w:r>
            <w:r>
              <w:rPr>
                <w:noProof/>
                <w:webHidden/>
              </w:rPr>
              <w:t>52</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39" w:history="1">
            <w:r w:rsidRPr="00643D3B">
              <w:rPr>
                <w:rStyle w:val="Hyperlink"/>
                <w:noProof/>
              </w:rPr>
              <w:t>Summary</w:t>
            </w:r>
            <w:r>
              <w:rPr>
                <w:noProof/>
                <w:webHidden/>
              </w:rPr>
              <w:tab/>
            </w:r>
            <w:r>
              <w:rPr>
                <w:noProof/>
                <w:webHidden/>
              </w:rPr>
              <w:fldChar w:fldCharType="begin"/>
            </w:r>
            <w:r>
              <w:rPr>
                <w:noProof/>
                <w:webHidden/>
              </w:rPr>
              <w:instrText xml:space="preserve"> PAGEREF _Toc453493139 \h </w:instrText>
            </w:r>
            <w:r>
              <w:rPr>
                <w:noProof/>
                <w:webHidden/>
              </w:rPr>
            </w:r>
            <w:r>
              <w:rPr>
                <w:noProof/>
                <w:webHidden/>
              </w:rPr>
              <w:fldChar w:fldCharType="separate"/>
            </w:r>
            <w:r>
              <w:rPr>
                <w:noProof/>
                <w:webHidden/>
              </w:rPr>
              <w:t>56</w:t>
            </w:r>
            <w:r>
              <w:rPr>
                <w:noProof/>
                <w:webHidden/>
              </w:rPr>
              <w:fldChar w:fldCharType="end"/>
            </w:r>
          </w:hyperlink>
        </w:p>
        <w:p w:rsidR="00094D99" w:rsidRDefault="00094D99">
          <w:pPr>
            <w:pStyle w:val="TOC1"/>
            <w:tabs>
              <w:tab w:val="right" w:leader="dot" w:pos="9062"/>
            </w:tabs>
            <w:rPr>
              <w:rFonts w:asciiTheme="minorHAnsi" w:eastAsiaTheme="minorEastAsia" w:hAnsiTheme="minorHAnsi"/>
              <w:noProof/>
              <w:color w:val="auto"/>
              <w:sz w:val="22"/>
              <w:lang w:eastAsia="nl-NL"/>
            </w:rPr>
          </w:pPr>
          <w:hyperlink w:anchor="_Toc453493140" w:history="1">
            <w:r w:rsidRPr="00643D3B">
              <w:rPr>
                <w:rStyle w:val="Hyperlink"/>
                <w:noProof/>
                <w:lang w:val="en-US"/>
              </w:rPr>
              <w:t>6. Elements as Widgets</w:t>
            </w:r>
            <w:r>
              <w:rPr>
                <w:noProof/>
                <w:webHidden/>
              </w:rPr>
              <w:tab/>
            </w:r>
            <w:r>
              <w:rPr>
                <w:noProof/>
                <w:webHidden/>
              </w:rPr>
              <w:fldChar w:fldCharType="begin"/>
            </w:r>
            <w:r>
              <w:rPr>
                <w:noProof/>
                <w:webHidden/>
              </w:rPr>
              <w:instrText xml:space="preserve"> PAGEREF _Toc453493140 \h </w:instrText>
            </w:r>
            <w:r>
              <w:rPr>
                <w:noProof/>
                <w:webHidden/>
              </w:rPr>
            </w:r>
            <w:r>
              <w:rPr>
                <w:noProof/>
                <w:webHidden/>
              </w:rPr>
              <w:fldChar w:fldCharType="separate"/>
            </w:r>
            <w:r>
              <w:rPr>
                <w:noProof/>
                <w:webHidden/>
              </w:rPr>
              <w:t>57</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41" w:history="1">
            <w:r w:rsidRPr="00643D3B">
              <w:rPr>
                <w:rStyle w:val="Hyperlink"/>
                <w:noProof/>
              </w:rPr>
              <w:t>Why Elements as Widgets?</w:t>
            </w:r>
            <w:r>
              <w:rPr>
                <w:noProof/>
                <w:webHidden/>
              </w:rPr>
              <w:tab/>
            </w:r>
            <w:r>
              <w:rPr>
                <w:noProof/>
                <w:webHidden/>
              </w:rPr>
              <w:fldChar w:fldCharType="begin"/>
            </w:r>
            <w:r>
              <w:rPr>
                <w:noProof/>
                <w:webHidden/>
              </w:rPr>
              <w:instrText xml:space="preserve"> PAGEREF _Toc453493141 \h </w:instrText>
            </w:r>
            <w:r>
              <w:rPr>
                <w:noProof/>
                <w:webHidden/>
              </w:rPr>
            </w:r>
            <w:r>
              <w:rPr>
                <w:noProof/>
                <w:webHidden/>
              </w:rPr>
              <w:fldChar w:fldCharType="separate"/>
            </w:r>
            <w:r>
              <w:rPr>
                <w:noProof/>
                <w:webHidden/>
              </w:rPr>
              <w:t>57</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42" w:history="1">
            <w:r w:rsidRPr="00643D3B">
              <w:rPr>
                <w:rStyle w:val="Hyperlink"/>
                <w:noProof/>
              </w:rPr>
              <w:t>Using Elements as Widgets</w:t>
            </w:r>
            <w:r>
              <w:rPr>
                <w:noProof/>
                <w:webHidden/>
              </w:rPr>
              <w:tab/>
            </w:r>
            <w:r>
              <w:rPr>
                <w:noProof/>
                <w:webHidden/>
              </w:rPr>
              <w:fldChar w:fldCharType="begin"/>
            </w:r>
            <w:r>
              <w:rPr>
                <w:noProof/>
                <w:webHidden/>
              </w:rPr>
              <w:instrText xml:space="preserve"> PAGEREF _Toc453493142 \h </w:instrText>
            </w:r>
            <w:r>
              <w:rPr>
                <w:noProof/>
                <w:webHidden/>
              </w:rPr>
            </w:r>
            <w:r>
              <w:rPr>
                <w:noProof/>
                <w:webHidden/>
              </w:rPr>
              <w:fldChar w:fldCharType="separate"/>
            </w:r>
            <w:r>
              <w:rPr>
                <w:noProof/>
                <w:webHidden/>
              </w:rPr>
              <w:t>58</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43" w:history="1">
            <w:r w:rsidRPr="00643D3B">
              <w:rPr>
                <w:rStyle w:val="Hyperlink"/>
                <w:noProof/>
              </w:rPr>
              <w:t>Element Wrapper Part</w:t>
            </w:r>
            <w:r>
              <w:rPr>
                <w:noProof/>
                <w:webHidden/>
              </w:rPr>
              <w:tab/>
            </w:r>
            <w:r>
              <w:rPr>
                <w:noProof/>
                <w:webHidden/>
              </w:rPr>
              <w:fldChar w:fldCharType="begin"/>
            </w:r>
            <w:r>
              <w:rPr>
                <w:noProof/>
                <w:webHidden/>
              </w:rPr>
              <w:instrText xml:space="preserve"> PAGEREF _Toc453493143 \h </w:instrText>
            </w:r>
            <w:r>
              <w:rPr>
                <w:noProof/>
                <w:webHidden/>
              </w:rPr>
            </w:r>
            <w:r>
              <w:rPr>
                <w:noProof/>
                <w:webHidden/>
              </w:rPr>
              <w:fldChar w:fldCharType="separate"/>
            </w:r>
            <w:r>
              <w:rPr>
                <w:noProof/>
                <w:webHidden/>
              </w:rPr>
              <w:t>58</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44" w:history="1">
            <w:r w:rsidRPr="00643D3B">
              <w:rPr>
                <w:rStyle w:val="Hyperlink"/>
                <w:noProof/>
                <w:lang w:val="en-US"/>
              </w:rPr>
              <w:t>Trying it out: Creating a Widget based on an Element</w:t>
            </w:r>
            <w:r>
              <w:rPr>
                <w:noProof/>
                <w:webHidden/>
              </w:rPr>
              <w:tab/>
            </w:r>
            <w:r>
              <w:rPr>
                <w:noProof/>
                <w:webHidden/>
              </w:rPr>
              <w:fldChar w:fldCharType="begin"/>
            </w:r>
            <w:r>
              <w:rPr>
                <w:noProof/>
                <w:webHidden/>
              </w:rPr>
              <w:instrText xml:space="preserve"> PAGEREF _Toc453493144 \h </w:instrText>
            </w:r>
            <w:r>
              <w:rPr>
                <w:noProof/>
                <w:webHidden/>
              </w:rPr>
            </w:r>
            <w:r>
              <w:rPr>
                <w:noProof/>
                <w:webHidden/>
              </w:rPr>
              <w:fldChar w:fldCharType="separate"/>
            </w:r>
            <w:r>
              <w:rPr>
                <w:noProof/>
                <w:webHidden/>
              </w:rPr>
              <w:t>58</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45" w:history="1">
            <w:r w:rsidRPr="00643D3B">
              <w:rPr>
                <w:rStyle w:val="Hyperlink"/>
                <w:noProof/>
              </w:rPr>
              <w:t>Existing Widgets based on Elements</w:t>
            </w:r>
            <w:r>
              <w:rPr>
                <w:noProof/>
                <w:webHidden/>
              </w:rPr>
              <w:tab/>
            </w:r>
            <w:r>
              <w:rPr>
                <w:noProof/>
                <w:webHidden/>
              </w:rPr>
              <w:fldChar w:fldCharType="begin"/>
            </w:r>
            <w:r>
              <w:rPr>
                <w:noProof/>
                <w:webHidden/>
              </w:rPr>
              <w:instrText xml:space="preserve"> PAGEREF _Toc453493145 \h </w:instrText>
            </w:r>
            <w:r>
              <w:rPr>
                <w:noProof/>
                <w:webHidden/>
              </w:rPr>
            </w:r>
            <w:r>
              <w:rPr>
                <w:noProof/>
                <w:webHidden/>
              </w:rPr>
              <w:fldChar w:fldCharType="separate"/>
            </w:r>
            <w:r>
              <w:rPr>
                <w:noProof/>
                <w:webHidden/>
              </w:rPr>
              <w:t>60</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46" w:history="1">
            <w:r w:rsidRPr="00643D3B">
              <w:rPr>
                <w:rStyle w:val="Hyperlink"/>
                <w:noProof/>
              </w:rPr>
              <w:t>Summary</w:t>
            </w:r>
            <w:r>
              <w:rPr>
                <w:noProof/>
                <w:webHidden/>
              </w:rPr>
              <w:tab/>
            </w:r>
            <w:r>
              <w:rPr>
                <w:noProof/>
                <w:webHidden/>
              </w:rPr>
              <w:fldChar w:fldCharType="begin"/>
            </w:r>
            <w:r>
              <w:rPr>
                <w:noProof/>
                <w:webHidden/>
              </w:rPr>
              <w:instrText xml:space="preserve"> PAGEREF _Toc453493146 \h </w:instrText>
            </w:r>
            <w:r>
              <w:rPr>
                <w:noProof/>
                <w:webHidden/>
              </w:rPr>
            </w:r>
            <w:r>
              <w:rPr>
                <w:noProof/>
                <w:webHidden/>
              </w:rPr>
              <w:fldChar w:fldCharType="separate"/>
            </w:r>
            <w:r>
              <w:rPr>
                <w:noProof/>
                <w:webHidden/>
              </w:rPr>
              <w:t>60</w:t>
            </w:r>
            <w:r>
              <w:rPr>
                <w:noProof/>
                <w:webHidden/>
              </w:rPr>
              <w:fldChar w:fldCharType="end"/>
            </w:r>
          </w:hyperlink>
        </w:p>
        <w:p w:rsidR="00094D99" w:rsidRDefault="00094D99">
          <w:pPr>
            <w:pStyle w:val="TOC1"/>
            <w:tabs>
              <w:tab w:val="right" w:leader="dot" w:pos="9062"/>
            </w:tabs>
            <w:rPr>
              <w:rFonts w:asciiTheme="minorHAnsi" w:eastAsiaTheme="minorEastAsia" w:hAnsiTheme="minorHAnsi"/>
              <w:noProof/>
              <w:color w:val="auto"/>
              <w:sz w:val="22"/>
              <w:lang w:eastAsia="nl-NL"/>
            </w:rPr>
          </w:pPr>
          <w:hyperlink w:anchor="_Toc453493147" w:history="1">
            <w:r w:rsidRPr="00643D3B">
              <w:rPr>
                <w:rStyle w:val="Hyperlink"/>
                <w:noProof/>
                <w:lang w:val="en-US"/>
              </w:rPr>
              <w:t>7. Element Tokens</w:t>
            </w:r>
            <w:r>
              <w:rPr>
                <w:noProof/>
                <w:webHidden/>
              </w:rPr>
              <w:tab/>
            </w:r>
            <w:r>
              <w:rPr>
                <w:noProof/>
                <w:webHidden/>
              </w:rPr>
              <w:fldChar w:fldCharType="begin"/>
            </w:r>
            <w:r>
              <w:rPr>
                <w:noProof/>
                <w:webHidden/>
              </w:rPr>
              <w:instrText xml:space="preserve"> PAGEREF _Toc453493147 \h </w:instrText>
            </w:r>
            <w:r>
              <w:rPr>
                <w:noProof/>
                <w:webHidden/>
              </w:rPr>
            </w:r>
            <w:r>
              <w:rPr>
                <w:noProof/>
                <w:webHidden/>
              </w:rPr>
              <w:fldChar w:fldCharType="separate"/>
            </w:r>
            <w:r>
              <w:rPr>
                <w:noProof/>
                <w:webHidden/>
              </w:rPr>
              <w:t>61</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48" w:history="1">
            <w:r w:rsidRPr="00643D3B">
              <w:rPr>
                <w:rStyle w:val="Hyperlink"/>
                <w:noProof/>
              </w:rPr>
              <w:t>The Element.Display Token</w:t>
            </w:r>
            <w:r>
              <w:rPr>
                <w:noProof/>
                <w:webHidden/>
              </w:rPr>
              <w:tab/>
            </w:r>
            <w:r>
              <w:rPr>
                <w:noProof/>
                <w:webHidden/>
              </w:rPr>
              <w:fldChar w:fldCharType="begin"/>
            </w:r>
            <w:r>
              <w:rPr>
                <w:noProof/>
                <w:webHidden/>
              </w:rPr>
              <w:instrText xml:space="preserve"> PAGEREF _Toc453493148 \h </w:instrText>
            </w:r>
            <w:r>
              <w:rPr>
                <w:noProof/>
                <w:webHidden/>
              </w:rPr>
            </w:r>
            <w:r>
              <w:rPr>
                <w:noProof/>
                <w:webHidden/>
              </w:rPr>
              <w:fldChar w:fldCharType="separate"/>
            </w:r>
            <w:r>
              <w:rPr>
                <w:noProof/>
                <w:webHidden/>
              </w:rPr>
              <w:t>61</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49" w:history="1">
            <w:r w:rsidRPr="00643D3B">
              <w:rPr>
                <w:rStyle w:val="Hyperlink"/>
                <w:noProof/>
                <w:lang w:val="en-US"/>
              </w:rPr>
              <w:t>Trying it out: Using Element.Display</w:t>
            </w:r>
            <w:r>
              <w:rPr>
                <w:noProof/>
                <w:webHidden/>
              </w:rPr>
              <w:tab/>
            </w:r>
            <w:r>
              <w:rPr>
                <w:noProof/>
                <w:webHidden/>
              </w:rPr>
              <w:fldChar w:fldCharType="begin"/>
            </w:r>
            <w:r>
              <w:rPr>
                <w:noProof/>
                <w:webHidden/>
              </w:rPr>
              <w:instrText xml:space="preserve"> PAGEREF _Toc453493149 \h </w:instrText>
            </w:r>
            <w:r>
              <w:rPr>
                <w:noProof/>
                <w:webHidden/>
              </w:rPr>
            </w:r>
            <w:r>
              <w:rPr>
                <w:noProof/>
                <w:webHidden/>
              </w:rPr>
              <w:fldChar w:fldCharType="separate"/>
            </w:r>
            <w:r>
              <w:rPr>
                <w:noProof/>
                <w:webHidden/>
              </w:rPr>
              <w:t>62</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50" w:history="1">
            <w:r w:rsidRPr="00643D3B">
              <w:rPr>
                <w:rStyle w:val="Hyperlink"/>
                <w:noProof/>
              </w:rPr>
              <w:t>Summary</w:t>
            </w:r>
            <w:r>
              <w:rPr>
                <w:noProof/>
                <w:webHidden/>
              </w:rPr>
              <w:tab/>
            </w:r>
            <w:r>
              <w:rPr>
                <w:noProof/>
                <w:webHidden/>
              </w:rPr>
              <w:fldChar w:fldCharType="begin"/>
            </w:r>
            <w:r>
              <w:rPr>
                <w:noProof/>
                <w:webHidden/>
              </w:rPr>
              <w:instrText xml:space="preserve"> PAGEREF _Toc453493150 \h </w:instrText>
            </w:r>
            <w:r>
              <w:rPr>
                <w:noProof/>
                <w:webHidden/>
              </w:rPr>
            </w:r>
            <w:r>
              <w:rPr>
                <w:noProof/>
                <w:webHidden/>
              </w:rPr>
              <w:fldChar w:fldCharType="separate"/>
            </w:r>
            <w:r>
              <w:rPr>
                <w:noProof/>
                <w:webHidden/>
              </w:rPr>
              <w:t>64</w:t>
            </w:r>
            <w:r>
              <w:rPr>
                <w:noProof/>
                <w:webHidden/>
              </w:rPr>
              <w:fldChar w:fldCharType="end"/>
            </w:r>
          </w:hyperlink>
        </w:p>
        <w:p w:rsidR="00094D99" w:rsidRDefault="00094D99">
          <w:pPr>
            <w:pStyle w:val="TOC1"/>
            <w:tabs>
              <w:tab w:val="right" w:leader="dot" w:pos="9062"/>
            </w:tabs>
            <w:rPr>
              <w:rFonts w:asciiTheme="minorHAnsi" w:eastAsiaTheme="minorEastAsia" w:hAnsiTheme="minorHAnsi"/>
              <w:noProof/>
              <w:color w:val="auto"/>
              <w:sz w:val="22"/>
              <w:lang w:eastAsia="nl-NL"/>
            </w:rPr>
          </w:pPr>
          <w:hyperlink w:anchor="_Toc453493151" w:history="1">
            <w:r w:rsidRPr="00643D3B">
              <w:rPr>
                <w:rStyle w:val="Hyperlink"/>
                <w:noProof/>
                <w:lang w:val="en-US"/>
              </w:rPr>
              <w:t>8. Element Rules</w:t>
            </w:r>
            <w:r>
              <w:rPr>
                <w:noProof/>
                <w:webHidden/>
              </w:rPr>
              <w:tab/>
            </w:r>
            <w:r>
              <w:rPr>
                <w:noProof/>
                <w:webHidden/>
              </w:rPr>
              <w:fldChar w:fldCharType="begin"/>
            </w:r>
            <w:r>
              <w:rPr>
                <w:noProof/>
                <w:webHidden/>
              </w:rPr>
              <w:instrText xml:space="preserve"> PAGEREF _Toc453493151 \h </w:instrText>
            </w:r>
            <w:r>
              <w:rPr>
                <w:noProof/>
                <w:webHidden/>
              </w:rPr>
            </w:r>
            <w:r>
              <w:rPr>
                <w:noProof/>
                <w:webHidden/>
              </w:rPr>
              <w:fldChar w:fldCharType="separate"/>
            </w:r>
            <w:r>
              <w:rPr>
                <w:noProof/>
                <w:webHidden/>
              </w:rPr>
              <w:t>65</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52" w:history="1">
            <w:r w:rsidRPr="00643D3B">
              <w:rPr>
                <w:rStyle w:val="Hyperlink"/>
                <w:noProof/>
              </w:rPr>
              <w:t>Available Functions</w:t>
            </w:r>
            <w:r>
              <w:rPr>
                <w:noProof/>
                <w:webHidden/>
              </w:rPr>
              <w:tab/>
            </w:r>
            <w:r>
              <w:rPr>
                <w:noProof/>
                <w:webHidden/>
              </w:rPr>
              <w:fldChar w:fldCharType="begin"/>
            </w:r>
            <w:r>
              <w:rPr>
                <w:noProof/>
                <w:webHidden/>
              </w:rPr>
              <w:instrText xml:space="preserve"> PAGEREF _Toc453493152 \h </w:instrText>
            </w:r>
            <w:r>
              <w:rPr>
                <w:noProof/>
                <w:webHidden/>
              </w:rPr>
            </w:r>
            <w:r>
              <w:rPr>
                <w:noProof/>
                <w:webHidden/>
              </w:rPr>
              <w:fldChar w:fldCharType="separate"/>
            </w:r>
            <w:r>
              <w:rPr>
                <w:noProof/>
                <w:webHidden/>
              </w:rPr>
              <w:t>65</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53" w:history="1">
            <w:r w:rsidRPr="00643D3B">
              <w:rPr>
                <w:rStyle w:val="Hyperlink"/>
                <w:noProof/>
              </w:rPr>
              <w:t>Applying Element Rules</w:t>
            </w:r>
            <w:r>
              <w:rPr>
                <w:noProof/>
                <w:webHidden/>
              </w:rPr>
              <w:tab/>
            </w:r>
            <w:r>
              <w:rPr>
                <w:noProof/>
                <w:webHidden/>
              </w:rPr>
              <w:fldChar w:fldCharType="begin"/>
            </w:r>
            <w:r>
              <w:rPr>
                <w:noProof/>
                <w:webHidden/>
              </w:rPr>
              <w:instrText xml:space="preserve"> PAGEREF _Toc453493153 \h </w:instrText>
            </w:r>
            <w:r>
              <w:rPr>
                <w:noProof/>
                <w:webHidden/>
              </w:rPr>
            </w:r>
            <w:r>
              <w:rPr>
                <w:noProof/>
                <w:webHidden/>
              </w:rPr>
              <w:fldChar w:fldCharType="separate"/>
            </w:r>
            <w:r>
              <w:rPr>
                <w:noProof/>
                <w:webHidden/>
              </w:rPr>
              <w:t>66</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54" w:history="1">
            <w:r w:rsidRPr="00643D3B">
              <w:rPr>
                <w:rStyle w:val="Hyperlink"/>
                <w:noProof/>
              </w:rPr>
              <w:t>Summary</w:t>
            </w:r>
            <w:r>
              <w:rPr>
                <w:noProof/>
                <w:webHidden/>
              </w:rPr>
              <w:tab/>
            </w:r>
            <w:r>
              <w:rPr>
                <w:noProof/>
                <w:webHidden/>
              </w:rPr>
              <w:fldChar w:fldCharType="begin"/>
            </w:r>
            <w:r>
              <w:rPr>
                <w:noProof/>
                <w:webHidden/>
              </w:rPr>
              <w:instrText xml:space="preserve"> PAGEREF _Toc453493154 \h </w:instrText>
            </w:r>
            <w:r>
              <w:rPr>
                <w:noProof/>
                <w:webHidden/>
              </w:rPr>
            </w:r>
            <w:r>
              <w:rPr>
                <w:noProof/>
                <w:webHidden/>
              </w:rPr>
              <w:fldChar w:fldCharType="separate"/>
            </w:r>
            <w:r>
              <w:rPr>
                <w:noProof/>
                <w:webHidden/>
              </w:rPr>
              <w:t>67</w:t>
            </w:r>
            <w:r>
              <w:rPr>
                <w:noProof/>
                <w:webHidden/>
              </w:rPr>
              <w:fldChar w:fldCharType="end"/>
            </w:r>
          </w:hyperlink>
        </w:p>
        <w:p w:rsidR="00094D99" w:rsidRDefault="00094D99">
          <w:pPr>
            <w:pStyle w:val="TOC1"/>
            <w:tabs>
              <w:tab w:val="right" w:leader="dot" w:pos="9062"/>
            </w:tabs>
            <w:rPr>
              <w:rFonts w:asciiTheme="minorHAnsi" w:eastAsiaTheme="minorEastAsia" w:hAnsiTheme="minorHAnsi"/>
              <w:noProof/>
              <w:color w:val="auto"/>
              <w:sz w:val="22"/>
              <w:lang w:eastAsia="nl-NL"/>
            </w:rPr>
          </w:pPr>
          <w:hyperlink w:anchor="_Toc453493155" w:history="1">
            <w:r w:rsidRPr="00643D3B">
              <w:rPr>
                <w:rStyle w:val="Hyperlink"/>
                <w:noProof/>
                <w:lang w:val="en-US"/>
              </w:rPr>
              <w:t>9. Theming</w:t>
            </w:r>
            <w:r>
              <w:rPr>
                <w:noProof/>
                <w:webHidden/>
              </w:rPr>
              <w:tab/>
            </w:r>
            <w:r>
              <w:rPr>
                <w:noProof/>
                <w:webHidden/>
              </w:rPr>
              <w:fldChar w:fldCharType="begin"/>
            </w:r>
            <w:r>
              <w:rPr>
                <w:noProof/>
                <w:webHidden/>
              </w:rPr>
              <w:instrText xml:space="preserve"> PAGEREF _Toc453493155 \h </w:instrText>
            </w:r>
            <w:r>
              <w:rPr>
                <w:noProof/>
                <w:webHidden/>
              </w:rPr>
            </w:r>
            <w:r>
              <w:rPr>
                <w:noProof/>
                <w:webHidden/>
              </w:rPr>
              <w:fldChar w:fldCharType="separate"/>
            </w:r>
            <w:r>
              <w:rPr>
                <w:noProof/>
                <w:webHidden/>
              </w:rPr>
              <w:t>68</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56" w:history="1">
            <w:r w:rsidRPr="00643D3B">
              <w:rPr>
                <w:rStyle w:val="Hyperlink"/>
                <w:noProof/>
              </w:rPr>
              <w:t>A Primer on Shapes</w:t>
            </w:r>
            <w:r>
              <w:rPr>
                <w:noProof/>
                <w:webHidden/>
              </w:rPr>
              <w:tab/>
            </w:r>
            <w:r>
              <w:rPr>
                <w:noProof/>
                <w:webHidden/>
              </w:rPr>
              <w:fldChar w:fldCharType="begin"/>
            </w:r>
            <w:r>
              <w:rPr>
                <w:noProof/>
                <w:webHidden/>
              </w:rPr>
              <w:instrText xml:space="preserve"> PAGEREF _Toc453493156 \h </w:instrText>
            </w:r>
            <w:r>
              <w:rPr>
                <w:noProof/>
                <w:webHidden/>
              </w:rPr>
            </w:r>
            <w:r>
              <w:rPr>
                <w:noProof/>
                <w:webHidden/>
              </w:rPr>
              <w:fldChar w:fldCharType="separate"/>
            </w:r>
            <w:r>
              <w:rPr>
                <w:noProof/>
                <w:webHidden/>
              </w:rPr>
              <w:t>68</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57" w:history="1">
            <w:r w:rsidRPr="00643D3B">
              <w:rPr>
                <w:rStyle w:val="Hyperlink"/>
                <w:noProof/>
              </w:rPr>
              <w:t>Anatomy of a Shape</w:t>
            </w:r>
            <w:r>
              <w:rPr>
                <w:noProof/>
                <w:webHidden/>
              </w:rPr>
              <w:tab/>
            </w:r>
            <w:r>
              <w:rPr>
                <w:noProof/>
                <w:webHidden/>
              </w:rPr>
              <w:fldChar w:fldCharType="begin"/>
            </w:r>
            <w:r>
              <w:rPr>
                <w:noProof/>
                <w:webHidden/>
              </w:rPr>
              <w:instrText xml:space="preserve"> PAGEREF _Toc453493157 \h </w:instrText>
            </w:r>
            <w:r>
              <w:rPr>
                <w:noProof/>
                <w:webHidden/>
              </w:rPr>
            </w:r>
            <w:r>
              <w:rPr>
                <w:noProof/>
                <w:webHidden/>
              </w:rPr>
              <w:fldChar w:fldCharType="separate"/>
            </w:r>
            <w:r>
              <w:rPr>
                <w:noProof/>
                <w:webHidden/>
              </w:rPr>
              <w:t>69</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58" w:history="1">
            <w:r w:rsidRPr="00643D3B">
              <w:rPr>
                <w:rStyle w:val="Hyperlink"/>
                <w:noProof/>
              </w:rPr>
              <w:t>Shape Templates</w:t>
            </w:r>
            <w:r>
              <w:rPr>
                <w:noProof/>
                <w:webHidden/>
              </w:rPr>
              <w:tab/>
            </w:r>
            <w:r>
              <w:rPr>
                <w:noProof/>
                <w:webHidden/>
              </w:rPr>
              <w:fldChar w:fldCharType="begin"/>
            </w:r>
            <w:r>
              <w:rPr>
                <w:noProof/>
                <w:webHidden/>
              </w:rPr>
              <w:instrText xml:space="preserve"> PAGEREF _Toc453493158 \h </w:instrText>
            </w:r>
            <w:r>
              <w:rPr>
                <w:noProof/>
                <w:webHidden/>
              </w:rPr>
            </w:r>
            <w:r>
              <w:rPr>
                <w:noProof/>
                <w:webHidden/>
              </w:rPr>
              <w:fldChar w:fldCharType="separate"/>
            </w:r>
            <w:r>
              <w:rPr>
                <w:noProof/>
                <w:webHidden/>
              </w:rPr>
              <w:t>70</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59" w:history="1">
            <w:r w:rsidRPr="00643D3B">
              <w:rPr>
                <w:rStyle w:val="Hyperlink"/>
                <w:noProof/>
              </w:rPr>
              <w:t>Elements and Shapes</w:t>
            </w:r>
            <w:r>
              <w:rPr>
                <w:noProof/>
                <w:webHidden/>
              </w:rPr>
              <w:tab/>
            </w:r>
            <w:r>
              <w:rPr>
                <w:noProof/>
                <w:webHidden/>
              </w:rPr>
              <w:fldChar w:fldCharType="begin"/>
            </w:r>
            <w:r>
              <w:rPr>
                <w:noProof/>
                <w:webHidden/>
              </w:rPr>
              <w:instrText xml:space="preserve"> PAGEREF _Toc453493159 \h </w:instrText>
            </w:r>
            <w:r>
              <w:rPr>
                <w:noProof/>
                <w:webHidden/>
              </w:rPr>
            </w:r>
            <w:r>
              <w:rPr>
                <w:noProof/>
                <w:webHidden/>
              </w:rPr>
              <w:fldChar w:fldCharType="separate"/>
            </w:r>
            <w:r>
              <w:rPr>
                <w:noProof/>
                <w:webHidden/>
              </w:rPr>
              <w:t>72</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60" w:history="1">
            <w:r w:rsidRPr="00643D3B">
              <w:rPr>
                <w:rStyle w:val="Hyperlink"/>
                <w:noProof/>
              </w:rPr>
              <w:t>Overriding Element Shape Templates</w:t>
            </w:r>
            <w:r>
              <w:rPr>
                <w:noProof/>
                <w:webHidden/>
              </w:rPr>
              <w:tab/>
            </w:r>
            <w:r>
              <w:rPr>
                <w:noProof/>
                <w:webHidden/>
              </w:rPr>
              <w:fldChar w:fldCharType="begin"/>
            </w:r>
            <w:r>
              <w:rPr>
                <w:noProof/>
                <w:webHidden/>
              </w:rPr>
              <w:instrText xml:space="preserve"> PAGEREF _Toc453493160 \h </w:instrText>
            </w:r>
            <w:r>
              <w:rPr>
                <w:noProof/>
                <w:webHidden/>
              </w:rPr>
            </w:r>
            <w:r>
              <w:rPr>
                <w:noProof/>
                <w:webHidden/>
              </w:rPr>
              <w:fldChar w:fldCharType="separate"/>
            </w:r>
            <w:r>
              <w:rPr>
                <w:noProof/>
                <w:webHidden/>
              </w:rPr>
              <w:t>74</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61" w:history="1">
            <w:r w:rsidRPr="00643D3B">
              <w:rPr>
                <w:rStyle w:val="Hyperlink"/>
                <w:noProof/>
              </w:rPr>
              <w:t>Custom Alternates</w:t>
            </w:r>
            <w:r>
              <w:rPr>
                <w:noProof/>
                <w:webHidden/>
              </w:rPr>
              <w:tab/>
            </w:r>
            <w:r>
              <w:rPr>
                <w:noProof/>
                <w:webHidden/>
              </w:rPr>
              <w:fldChar w:fldCharType="begin"/>
            </w:r>
            <w:r>
              <w:rPr>
                <w:noProof/>
                <w:webHidden/>
              </w:rPr>
              <w:instrText xml:space="preserve"> PAGEREF _Toc453493161 \h </w:instrText>
            </w:r>
            <w:r>
              <w:rPr>
                <w:noProof/>
                <w:webHidden/>
              </w:rPr>
            </w:r>
            <w:r>
              <w:rPr>
                <w:noProof/>
                <w:webHidden/>
              </w:rPr>
              <w:fldChar w:fldCharType="separate"/>
            </w:r>
            <w:r>
              <w:rPr>
                <w:noProof/>
                <w:webHidden/>
              </w:rPr>
              <w:t>75</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62" w:history="1">
            <w:r w:rsidRPr="00643D3B">
              <w:rPr>
                <w:rStyle w:val="Hyperlink"/>
                <w:noProof/>
                <w:lang w:val="en-US"/>
              </w:rPr>
              <w:t>Trying it out: Creating Custom Alternates for Element Shapes</w:t>
            </w:r>
            <w:r>
              <w:rPr>
                <w:noProof/>
                <w:webHidden/>
              </w:rPr>
              <w:tab/>
            </w:r>
            <w:r>
              <w:rPr>
                <w:noProof/>
                <w:webHidden/>
              </w:rPr>
              <w:fldChar w:fldCharType="begin"/>
            </w:r>
            <w:r>
              <w:rPr>
                <w:noProof/>
                <w:webHidden/>
              </w:rPr>
              <w:instrText xml:space="preserve"> PAGEREF _Toc453493162 \h </w:instrText>
            </w:r>
            <w:r>
              <w:rPr>
                <w:noProof/>
                <w:webHidden/>
              </w:rPr>
            </w:r>
            <w:r>
              <w:rPr>
                <w:noProof/>
                <w:webHidden/>
              </w:rPr>
              <w:fldChar w:fldCharType="separate"/>
            </w:r>
            <w:r>
              <w:rPr>
                <w:noProof/>
                <w:webHidden/>
              </w:rPr>
              <w:t>75</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63" w:history="1">
            <w:r w:rsidRPr="00643D3B">
              <w:rPr>
                <w:rStyle w:val="Hyperlink"/>
                <w:noProof/>
              </w:rPr>
              <w:t>Content Part and Field Elements</w:t>
            </w:r>
            <w:r>
              <w:rPr>
                <w:noProof/>
                <w:webHidden/>
              </w:rPr>
              <w:tab/>
            </w:r>
            <w:r>
              <w:rPr>
                <w:noProof/>
                <w:webHidden/>
              </w:rPr>
              <w:fldChar w:fldCharType="begin"/>
            </w:r>
            <w:r>
              <w:rPr>
                <w:noProof/>
                <w:webHidden/>
              </w:rPr>
              <w:instrText xml:space="preserve"> PAGEREF _Toc453493163 \h </w:instrText>
            </w:r>
            <w:r>
              <w:rPr>
                <w:noProof/>
                <w:webHidden/>
              </w:rPr>
            </w:r>
            <w:r>
              <w:rPr>
                <w:noProof/>
                <w:webHidden/>
              </w:rPr>
              <w:fldChar w:fldCharType="separate"/>
            </w:r>
            <w:r>
              <w:rPr>
                <w:noProof/>
                <w:webHidden/>
              </w:rPr>
              <w:t>77</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64" w:history="1">
            <w:r w:rsidRPr="00643D3B">
              <w:rPr>
                <w:rStyle w:val="Hyperlink"/>
                <w:noProof/>
                <w:lang w:val="en-US"/>
              </w:rPr>
              <w:t>Updating Placement.info</w:t>
            </w:r>
            <w:r>
              <w:rPr>
                <w:noProof/>
                <w:webHidden/>
              </w:rPr>
              <w:tab/>
            </w:r>
            <w:r>
              <w:rPr>
                <w:noProof/>
                <w:webHidden/>
              </w:rPr>
              <w:fldChar w:fldCharType="begin"/>
            </w:r>
            <w:r>
              <w:rPr>
                <w:noProof/>
                <w:webHidden/>
              </w:rPr>
              <w:instrText xml:space="preserve"> PAGEREF _Toc453493164 \h </w:instrText>
            </w:r>
            <w:r>
              <w:rPr>
                <w:noProof/>
                <w:webHidden/>
              </w:rPr>
            </w:r>
            <w:r>
              <w:rPr>
                <w:noProof/>
                <w:webHidden/>
              </w:rPr>
              <w:fldChar w:fldCharType="separate"/>
            </w:r>
            <w:r>
              <w:rPr>
                <w:noProof/>
                <w:webHidden/>
              </w:rPr>
              <w:t>78</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65" w:history="1">
            <w:r w:rsidRPr="00643D3B">
              <w:rPr>
                <w:rStyle w:val="Hyperlink"/>
                <w:noProof/>
              </w:rPr>
              <w:t>Summary</w:t>
            </w:r>
            <w:r>
              <w:rPr>
                <w:noProof/>
                <w:webHidden/>
              </w:rPr>
              <w:tab/>
            </w:r>
            <w:r>
              <w:rPr>
                <w:noProof/>
                <w:webHidden/>
              </w:rPr>
              <w:fldChar w:fldCharType="begin"/>
            </w:r>
            <w:r>
              <w:rPr>
                <w:noProof/>
                <w:webHidden/>
              </w:rPr>
              <w:instrText xml:space="preserve"> PAGEREF _Toc453493165 \h </w:instrText>
            </w:r>
            <w:r>
              <w:rPr>
                <w:noProof/>
                <w:webHidden/>
              </w:rPr>
            </w:r>
            <w:r>
              <w:rPr>
                <w:noProof/>
                <w:webHidden/>
              </w:rPr>
              <w:fldChar w:fldCharType="separate"/>
            </w:r>
            <w:r>
              <w:rPr>
                <w:noProof/>
                <w:webHidden/>
              </w:rPr>
              <w:t>79</w:t>
            </w:r>
            <w:r>
              <w:rPr>
                <w:noProof/>
                <w:webHidden/>
              </w:rPr>
              <w:fldChar w:fldCharType="end"/>
            </w:r>
          </w:hyperlink>
        </w:p>
        <w:p w:rsidR="00094D99" w:rsidRDefault="00094D99">
          <w:pPr>
            <w:pStyle w:val="TOC1"/>
            <w:tabs>
              <w:tab w:val="right" w:leader="dot" w:pos="9062"/>
            </w:tabs>
            <w:rPr>
              <w:rFonts w:asciiTheme="minorHAnsi" w:eastAsiaTheme="minorEastAsia" w:hAnsiTheme="minorHAnsi"/>
              <w:noProof/>
              <w:color w:val="auto"/>
              <w:sz w:val="22"/>
              <w:lang w:eastAsia="nl-NL"/>
            </w:rPr>
          </w:pPr>
          <w:hyperlink w:anchor="_Toc453493166" w:history="1">
            <w:r w:rsidRPr="00643D3B">
              <w:rPr>
                <w:rStyle w:val="Hyperlink"/>
                <w:noProof/>
                <w:lang w:val="en-US"/>
              </w:rPr>
              <w:t>10. Bootstrap</w:t>
            </w:r>
            <w:r>
              <w:rPr>
                <w:noProof/>
                <w:webHidden/>
              </w:rPr>
              <w:tab/>
            </w:r>
            <w:r>
              <w:rPr>
                <w:noProof/>
                <w:webHidden/>
              </w:rPr>
              <w:fldChar w:fldCharType="begin"/>
            </w:r>
            <w:r>
              <w:rPr>
                <w:noProof/>
                <w:webHidden/>
              </w:rPr>
              <w:instrText xml:space="preserve"> PAGEREF _Toc453493166 \h </w:instrText>
            </w:r>
            <w:r>
              <w:rPr>
                <w:noProof/>
                <w:webHidden/>
              </w:rPr>
            </w:r>
            <w:r>
              <w:rPr>
                <w:noProof/>
                <w:webHidden/>
              </w:rPr>
              <w:fldChar w:fldCharType="separate"/>
            </w:r>
            <w:r>
              <w:rPr>
                <w:noProof/>
                <w:webHidden/>
              </w:rPr>
              <w:t>80</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67" w:history="1">
            <w:r w:rsidRPr="00643D3B">
              <w:rPr>
                <w:rStyle w:val="Hyperlink"/>
                <w:noProof/>
              </w:rPr>
              <w:t>Overriding Element Shape Templates</w:t>
            </w:r>
            <w:r>
              <w:rPr>
                <w:noProof/>
                <w:webHidden/>
              </w:rPr>
              <w:tab/>
            </w:r>
            <w:r>
              <w:rPr>
                <w:noProof/>
                <w:webHidden/>
              </w:rPr>
              <w:fldChar w:fldCharType="begin"/>
            </w:r>
            <w:r>
              <w:rPr>
                <w:noProof/>
                <w:webHidden/>
              </w:rPr>
              <w:instrText xml:space="preserve"> PAGEREF _Toc453493167 \h </w:instrText>
            </w:r>
            <w:r>
              <w:rPr>
                <w:noProof/>
                <w:webHidden/>
              </w:rPr>
            </w:r>
            <w:r>
              <w:rPr>
                <w:noProof/>
                <w:webHidden/>
              </w:rPr>
              <w:fldChar w:fldCharType="separate"/>
            </w:r>
            <w:r>
              <w:rPr>
                <w:noProof/>
                <w:webHidden/>
              </w:rPr>
              <w:t>80</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68" w:history="1">
            <w:r w:rsidRPr="00643D3B">
              <w:rPr>
                <w:rStyle w:val="Hyperlink"/>
                <w:noProof/>
              </w:rPr>
              <w:t>Responsive Layouts</w:t>
            </w:r>
            <w:r>
              <w:rPr>
                <w:noProof/>
                <w:webHidden/>
              </w:rPr>
              <w:tab/>
            </w:r>
            <w:r>
              <w:rPr>
                <w:noProof/>
                <w:webHidden/>
              </w:rPr>
              <w:fldChar w:fldCharType="begin"/>
            </w:r>
            <w:r>
              <w:rPr>
                <w:noProof/>
                <w:webHidden/>
              </w:rPr>
              <w:instrText xml:space="preserve"> PAGEREF _Toc453493168 \h </w:instrText>
            </w:r>
            <w:r>
              <w:rPr>
                <w:noProof/>
                <w:webHidden/>
              </w:rPr>
            </w:r>
            <w:r>
              <w:rPr>
                <w:noProof/>
                <w:webHidden/>
              </w:rPr>
              <w:fldChar w:fldCharType="separate"/>
            </w:r>
            <w:r>
              <w:rPr>
                <w:noProof/>
                <w:webHidden/>
              </w:rPr>
              <w:t>83</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69" w:history="1">
            <w:r w:rsidRPr="00643D3B">
              <w:rPr>
                <w:rStyle w:val="Hyperlink"/>
                <w:noProof/>
                <w:lang w:val="en-US"/>
              </w:rPr>
              <w:t>Trying it out: Creating Responsive Layouts with Bootstrap</w:t>
            </w:r>
            <w:r>
              <w:rPr>
                <w:noProof/>
                <w:webHidden/>
              </w:rPr>
              <w:tab/>
            </w:r>
            <w:r>
              <w:rPr>
                <w:noProof/>
                <w:webHidden/>
              </w:rPr>
              <w:fldChar w:fldCharType="begin"/>
            </w:r>
            <w:r>
              <w:rPr>
                <w:noProof/>
                <w:webHidden/>
              </w:rPr>
              <w:instrText xml:space="preserve"> PAGEREF _Toc453493169 \h </w:instrText>
            </w:r>
            <w:r>
              <w:rPr>
                <w:noProof/>
                <w:webHidden/>
              </w:rPr>
            </w:r>
            <w:r>
              <w:rPr>
                <w:noProof/>
                <w:webHidden/>
              </w:rPr>
              <w:fldChar w:fldCharType="separate"/>
            </w:r>
            <w:r>
              <w:rPr>
                <w:noProof/>
                <w:webHidden/>
              </w:rPr>
              <w:t>84</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70" w:history="1">
            <w:r w:rsidRPr="00643D3B">
              <w:rPr>
                <w:rStyle w:val="Hyperlink"/>
                <w:noProof/>
              </w:rPr>
              <w:t>Summary</w:t>
            </w:r>
            <w:r>
              <w:rPr>
                <w:noProof/>
                <w:webHidden/>
              </w:rPr>
              <w:tab/>
            </w:r>
            <w:r>
              <w:rPr>
                <w:noProof/>
                <w:webHidden/>
              </w:rPr>
              <w:fldChar w:fldCharType="begin"/>
            </w:r>
            <w:r>
              <w:rPr>
                <w:noProof/>
                <w:webHidden/>
              </w:rPr>
              <w:instrText xml:space="preserve"> PAGEREF _Toc453493170 \h </w:instrText>
            </w:r>
            <w:r>
              <w:rPr>
                <w:noProof/>
                <w:webHidden/>
              </w:rPr>
            </w:r>
            <w:r>
              <w:rPr>
                <w:noProof/>
                <w:webHidden/>
              </w:rPr>
              <w:fldChar w:fldCharType="separate"/>
            </w:r>
            <w:r>
              <w:rPr>
                <w:noProof/>
                <w:webHidden/>
              </w:rPr>
              <w:t>86</w:t>
            </w:r>
            <w:r>
              <w:rPr>
                <w:noProof/>
                <w:webHidden/>
              </w:rPr>
              <w:fldChar w:fldCharType="end"/>
            </w:r>
          </w:hyperlink>
        </w:p>
        <w:p w:rsidR="00094D99" w:rsidRDefault="00094D99">
          <w:pPr>
            <w:pStyle w:val="TOC1"/>
            <w:tabs>
              <w:tab w:val="right" w:leader="dot" w:pos="9062"/>
            </w:tabs>
            <w:rPr>
              <w:rFonts w:asciiTheme="minorHAnsi" w:eastAsiaTheme="minorEastAsia" w:hAnsiTheme="minorHAnsi"/>
              <w:noProof/>
              <w:color w:val="auto"/>
              <w:sz w:val="22"/>
              <w:lang w:eastAsia="nl-NL"/>
            </w:rPr>
          </w:pPr>
          <w:hyperlink w:anchor="_Toc453493171" w:history="1">
            <w:r w:rsidRPr="00643D3B">
              <w:rPr>
                <w:rStyle w:val="Hyperlink"/>
                <w:noProof/>
                <w:lang w:val="en-US"/>
              </w:rPr>
              <w:t>11. Snippets</w:t>
            </w:r>
            <w:r>
              <w:rPr>
                <w:noProof/>
                <w:webHidden/>
              </w:rPr>
              <w:tab/>
            </w:r>
            <w:r>
              <w:rPr>
                <w:noProof/>
                <w:webHidden/>
              </w:rPr>
              <w:fldChar w:fldCharType="begin"/>
            </w:r>
            <w:r>
              <w:rPr>
                <w:noProof/>
                <w:webHidden/>
              </w:rPr>
              <w:instrText xml:space="preserve"> PAGEREF _Toc453493171 \h </w:instrText>
            </w:r>
            <w:r>
              <w:rPr>
                <w:noProof/>
                <w:webHidden/>
              </w:rPr>
            </w:r>
            <w:r>
              <w:rPr>
                <w:noProof/>
                <w:webHidden/>
              </w:rPr>
              <w:fldChar w:fldCharType="separate"/>
            </w:r>
            <w:r>
              <w:rPr>
                <w:noProof/>
                <w:webHidden/>
              </w:rPr>
              <w:t>87</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72" w:history="1">
            <w:r w:rsidRPr="00643D3B">
              <w:rPr>
                <w:rStyle w:val="Hyperlink"/>
                <w:noProof/>
              </w:rPr>
              <w:t>Parameterized Snippets</w:t>
            </w:r>
            <w:r>
              <w:rPr>
                <w:noProof/>
                <w:webHidden/>
              </w:rPr>
              <w:tab/>
            </w:r>
            <w:r>
              <w:rPr>
                <w:noProof/>
                <w:webHidden/>
              </w:rPr>
              <w:fldChar w:fldCharType="begin"/>
            </w:r>
            <w:r>
              <w:rPr>
                <w:noProof/>
                <w:webHidden/>
              </w:rPr>
              <w:instrText xml:space="preserve"> PAGEREF _Toc453493172 \h </w:instrText>
            </w:r>
            <w:r>
              <w:rPr>
                <w:noProof/>
                <w:webHidden/>
              </w:rPr>
            </w:r>
            <w:r>
              <w:rPr>
                <w:noProof/>
                <w:webHidden/>
              </w:rPr>
              <w:fldChar w:fldCharType="separate"/>
            </w:r>
            <w:r>
              <w:rPr>
                <w:noProof/>
                <w:webHidden/>
              </w:rPr>
              <w:t>87</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73" w:history="1">
            <w:r w:rsidRPr="00643D3B">
              <w:rPr>
                <w:rStyle w:val="Hyperlink"/>
                <w:noProof/>
                <w:lang w:val="en-US"/>
              </w:rPr>
              <w:t>Trying it out: Parameterized Snippets</w:t>
            </w:r>
            <w:r>
              <w:rPr>
                <w:noProof/>
                <w:webHidden/>
              </w:rPr>
              <w:tab/>
            </w:r>
            <w:r>
              <w:rPr>
                <w:noProof/>
                <w:webHidden/>
              </w:rPr>
              <w:fldChar w:fldCharType="begin"/>
            </w:r>
            <w:r>
              <w:rPr>
                <w:noProof/>
                <w:webHidden/>
              </w:rPr>
              <w:instrText xml:space="preserve"> PAGEREF _Toc453493173 \h </w:instrText>
            </w:r>
            <w:r>
              <w:rPr>
                <w:noProof/>
                <w:webHidden/>
              </w:rPr>
            </w:r>
            <w:r>
              <w:rPr>
                <w:noProof/>
                <w:webHidden/>
              </w:rPr>
              <w:fldChar w:fldCharType="separate"/>
            </w:r>
            <w:r>
              <w:rPr>
                <w:noProof/>
                <w:webHidden/>
              </w:rPr>
              <w:t>89</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74" w:history="1">
            <w:r w:rsidRPr="00643D3B">
              <w:rPr>
                <w:rStyle w:val="Hyperlink"/>
                <w:noProof/>
              </w:rPr>
              <w:t>Custom Field Editors</w:t>
            </w:r>
            <w:r>
              <w:rPr>
                <w:noProof/>
                <w:webHidden/>
              </w:rPr>
              <w:tab/>
            </w:r>
            <w:r>
              <w:rPr>
                <w:noProof/>
                <w:webHidden/>
              </w:rPr>
              <w:fldChar w:fldCharType="begin"/>
            </w:r>
            <w:r>
              <w:rPr>
                <w:noProof/>
                <w:webHidden/>
              </w:rPr>
              <w:instrText xml:space="preserve"> PAGEREF _Toc453493174 \h </w:instrText>
            </w:r>
            <w:r>
              <w:rPr>
                <w:noProof/>
                <w:webHidden/>
              </w:rPr>
            </w:r>
            <w:r>
              <w:rPr>
                <w:noProof/>
                <w:webHidden/>
              </w:rPr>
              <w:fldChar w:fldCharType="separate"/>
            </w:r>
            <w:r>
              <w:rPr>
                <w:noProof/>
                <w:webHidden/>
              </w:rPr>
              <w:t>90</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75" w:history="1">
            <w:r w:rsidRPr="00643D3B">
              <w:rPr>
                <w:rStyle w:val="Hyperlink"/>
                <w:noProof/>
              </w:rPr>
              <w:t>Summary</w:t>
            </w:r>
            <w:r>
              <w:rPr>
                <w:noProof/>
                <w:webHidden/>
              </w:rPr>
              <w:tab/>
            </w:r>
            <w:r>
              <w:rPr>
                <w:noProof/>
                <w:webHidden/>
              </w:rPr>
              <w:fldChar w:fldCharType="begin"/>
            </w:r>
            <w:r>
              <w:rPr>
                <w:noProof/>
                <w:webHidden/>
              </w:rPr>
              <w:instrText xml:space="preserve"> PAGEREF _Toc453493175 \h </w:instrText>
            </w:r>
            <w:r>
              <w:rPr>
                <w:noProof/>
                <w:webHidden/>
              </w:rPr>
            </w:r>
            <w:r>
              <w:rPr>
                <w:noProof/>
                <w:webHidden/>
              </w:rPr>
              <w:fldChar w:fldCharType="separate"/>
            </w:r>
            <w:r>
              <w:rPr>
                <w:noProof/>
                <w:webHidden/>
              </w:rPr>
              <w:t>91</w:t>
            </w:r>
            <w:r>
              <w:rPr>
                <w:noProof/>
                <w:webHidden/>
              </w:rPr>
              <w:fldChar w:fldCharType="end"/>
            </w:r>
          </w:hyperlink>
        </w:p>
        <w:p w:rsidR="00094D99" w:rsidRDefault="00094D99">
          <w:pPr>
            <w:pStyle w:val="TOC1"/>
            <w:tabs>
              <w:tab w:val="right" w:leader="dot" w:pos="9062"/>
            </w:tabs>
            <w:rPr>
              <w:rFonts w:asciiTheme="minorHAnsi" w:eastAsiaTheme="minorEastAsia" w:hAnsiTheme="minorHAnsi"/>
              <w:noProof/>
              <w:color w:val="auto"/>
              <w:sz w:val="22"/>
              <w:lang w:eastAsia="nl-NL"/>
            </w:rPr>
          </w:pPr>
          <w:hyperlink w:anchor="_Toc453493176" w:history="1">
            <w:r w:rsidRPr="00643D3B">
              <w:rPr>
                <w:rStyle w:val="Hyperlink"/>
                <w:noProof/>
                <w:lang w:val="en-US"/>
              </w:rPr>
              <w:t>12. Writing Custom Elements</w:t>
            </w:r>
            <w:r>
              <w:rPr>
                <w:noProof/>
                <w:webHidden/>
              </w:rPr>
              <w:tab/>
            </w:r>
            <w:r>
              <w:rPr>
                <w:noProof/>
                <w:webHidden/>
              </w:rPr>
              <w:fldChar w:fldCharType="begin"/>
            </w:r>
            <w:r>
              <w:rPr>
                <w:noProof/>
                <w:webHidden/>
              </w:rPr>
              <w:instrText xml:space="preserve"> PAGEREF _Toc453493176 \h </w:instrText>
            </w:r>
            <w:r>
              <w:rPr>
                <w:noProof/>
                <w:webHidden/>
              </w:rPr>
            </w:r>
            <w:r>
              <w:rPr>
                <w:noProof/>
                <w:webHidden/>
              </w:rPr>
              <w:fldChar w:fldCharType="separate"/>
            </w:r>
            <w:r>
              <w:rPr>
                <w:noProof/>
                <w:webHidden/>
              </w:rPr>
              <w:t>92</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77" w:history="1">
            <w:r w:rsidRPr="00643D3B">
              <w:rPr>
                <w:rStyle w:val="Hyperlink"/>
                <w:noProof/>
              </w:rPr>
              <w:t>The Element Class</w:t>
            </w:r>
            <w:r>
              <w:rPr>
                <w:noProof/>
                <w:webHidden/>
              </w:rPr>
              <w:tab/>
            </w:r>
            <w:r>
              <w:rPr>
                <w:noProof/>
                <w:webHidden/>
              </w:rPr>
              <w:fldChar w:fldCharType="begin"/>
            </w:r>
            <w:r>
              <w:rPr>
                <w:noProof/>
                <w:webHidden/>
              </w:rPr>
              <w:instrText xml:space="preserve"> PAGEREF _Toc453493177 \h </w:instrText>
            </w:r>
            <w:r>
              <w:rPr>
                <w:noProof/>
                <w:webHidden/>
              </w:rPr>
            </w:r>
            <w:r>
              <w:rPr>
                <w:noProof/>
                <w:webHidden/>
              </w:rPr>
              <w:fldChar w:fldCharType="separate"/>
            </w:r>
            <w:r>
              <w:rPr>
                <w:noProof/>
                <w:webHidden/>
              </w:rPr>
              <w:t>92</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78" w:history="1">
            <w:r w:rsidRPr="00643D3B">
              <w:rPr>
                <w:rStyle w:val="Hyperlink"/>
                <w:noProof/>
              </w:rPr>
              <w:t>Element Drivers</w:t>
            </w:r>
            <w:r>
              <w:rPr>
                <w:noProof/>
                <w:webHidden/>
              </w:rPr>
              <w:tab/>
            </w:r>
            <w:r>
              <w:rPr>
                <w:noProof/>
                <w:webHidden/>
              </w:rPr>
              <w:fldChar w:fldCharType="begin"/>
            </w:r>
            <w:r>
              <w:rPr>
                <w:noProof/>
                <w:webHidden/>
              </w:rPr>
              <w:instrText xml:space="preserve"> PAGEREF _Toc453493178 \h </w:instrText>
            </w:r>
            <w:r>
              <w:rPr>
                <w:noProof/>
                <w:webHidden/>
              </w:rPr>
            </w:r>
            <w:r>
              <w:rPr>
                <w:noProof/>
                <w:webHidden/>
              </w:rPr>
              <w:fldChar w:fldCharType="separate"/>
            </w:r>
            <w:r>
              <w:rPr>
                <w:noProof/>
                <w:webHidden/>
              </w:rPr>
              <w:t>93</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79" w:history="1">
            <w:r w:rsidRPr="00643D3B">
              <w:rPr>
                <w:rStyle w:val="Hyperlink"/>
                <w:noProof/>
              </w:rPr>
              <w:t>Element Data Storage</w:t>
            </w:r>
            <w:r>
              <w:rPr>
                <w:noProof/>
                <w:webHidden/>
              </w:rPr>
              <w:tab/>
            </w:r>
            <w:r>
              <w:rPr>
                <w:noProof/>
                <w:webHidden/>
              </w:rPr>
              <w:fldChar w:fldCharType="begin"/>
            </w:r>
            <w:r>
              <w:rPr>
                <w:noProof/>
                <w:webHidden/>
              </w:rPr>
              <w:instrText xml:space="preserve"> PAGEREF _Toc453493179 \h </w:instrText>
            </w:r>
            <w:r>
              <w:rPr>
                <w:noProof/>
                <w:webHidden/>
              </w:rPr>
            </w:r>
            <w:r>
              <w:rPr>
                <w:noProof/>
                <w:webHidden/>
              </w:rPr>
              <w:fldChar w:fldCharType="separate"/>
            </w:r>
            <w:r>
              <w:rPr>
                <w:noProof/>
                <w:webHidden/>
              </w:rPr>
              <w:t>98</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80" w:history="1">
            <w:r w:rsidRPr="00643D3B">
              <w:rPr>
                <w:rStyle w:val="Hyperlink"/>
                <w:noProof/>
              </w:rPr>
              <w:t>Trying it out: Creating a Map Element</w:t>
            </w:r>
            <w:r>
              <w:rPr>
                <w:noProof/>
                <w:webHidden/>
              </w:rPr>
              <w:tab/>
            </w:r>
            <w:r>
              <w:rPr>
                <w:noProof/>
                <w:webHidden/>
              </w:rPr>
              <w:fldChar w:fldCharType="begin"/>
            </w:r>
            <w:r>
              <w:rPr>
                <w:noProof/>
                <w:webHidden/>
              </w:rPr>
              <w:instrText xml:space="preserve"> PAGEREF _Toc453493180 \h </w:instrText>
            </w:r>
            <w:r>
              <w:rPr>
                <w:noProof/>
                <w:webHidden/>
              </w:rPr>
            </w:r>
            <w:r>
              <w:rPr>
                <w:noProof/>
                <w:webHidden/>
              </w:rPr>
              <w:fldChar w:fldCharType="separate"/>
            </w:r>
            <w:r>
              <w:rPr>
                <w:noProof/>
                <w:webHidden/>
              </w:rPr>
              <w:t>100</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81" w:history="1">
            <w:r w:rsidRPr="00643D3B">
              <w:rPr>
                <w:rStyle w:val="Hyperlink"/>
                <w:noProof/>
                <w:lang w:val="en-US"/>
              </w:rPr>
              <w:t>The Map Element</w:t>
            </w:r>
            <w:r>
              <w:rPr>
                <w:noProof/>
                <w:webHidden/>
              </w:rPr>
              <w:tab/>
            </w:r>
            <w:r>
              <w:rPr>
                <w:noProof/>
                <w:webHidden/>
              </w:rPr>
              <w:fldChar w:fldCharType="begin"/>
            </w:r>
            <w:r>
              <w:rPr>
                <w:noProof/>
                <w:webHidden/>
              </w:rPr>
              <w:instrText xml:space="preserve"> PAGEREF _Toc453493181 \h </w:instrText>
            </w:r>
            <w:r>
              <w:rPr>
                <w:noProof/>
                <w:webHidden/>
              </w:rPr>
            </w:r>
            <w:r>
              <w:rPr>
                <w:noProof/>
                <w:webHidden/>
              </w:rPr>
              <w:fldChar w:fldCharType="separate"/>
            </w:r>
            <w:r>
              <w:rPr>
                <w:noProof/>
                <w:webHidden/>
              </w:rPr>
              <w:t>101</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82" w:history="1">
            <w:r w:rsidRPr="00643D3B">
              <w:rPr>
                <w:rStyle w:val="Hyperlink"/>
                <w:noProof/>
              </w:rPr>
              <w:t>The Map Element Driver</w:t>
            </w:r>
            <w:r>
              <w:rPr>
                <w:noProof/>
                <w:webHidden/>
              </w:rPr>
              <w:tab/>
            </w:r>
            <w:r>
              <w:rPr>
                <w:noProof/>
                <w:webHidden/>
              </w:rPr>
              <w:fldChar w:fldCharType="begin"/>
            </w:r>
            <w:r>
              <w:rPr>
                <w:noProof/>
                <w:webHidden/>
              </w:rPr>
              <w:instrText xml:space="preserve"> PAGEREF _Toc453493182 \h </w:instrText>
            </w:r>
            <w:r>
              <w:rPr>
                <w:noProof/>
                <w:webHidden/>
              </w:rPr>
            </w:r>
            <w:r>
              <w:rPr>
                <w:noProof/>
                <w:webHidden/>
              </w:rPr>
              <w:fldChar w:fldCharType="separate"/>
            </w:r>
            <w:r>
              <w:rPr>
                <w:noProof/>
                <w:webHidden/>
              </w:rPr>
              <w:t>101</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83" w:history="1">
            <w:r w:rsidRPr="00643D3B">
              <w:rPr>
                <w:rStyle w:val="Hyperlink"/>
                <w:noProof/>
                <w:lang w:val="en-US"/>
              </w:rPr>
              <w:t>The Map Element Editor Template</w:t>
            </w:r>
            <w:r>
              <w:rPr>
                <w:noProof/>
                <w:webHidden/>
              </w:rPr>
              <w:tab/>
            </w:r>
            <w:r>
              <w:rPr>
                <w:noProof/>
                <w:webHidden/>
              </w:rPr>
              <w:fldChar w:fldCharType="begin"/>
            </w:r>
            <w:r>
              <w:rPr>
                <w:noProof/>
                <w:webHidden/>
              </w:rPr>
              <w:instrText xml:space="preserve"> PAGEREF _Toc453493183 \h </w:instrText>
            </w:r>
            <w:r>
              <w:rPr>
                <w:noProof/>
                <w:webHidden/>
              </w:rPr>
            </w:r>
            <w:r>
              <w:rPr>
                <w:noProof/>
                <w:webHidden/>
              </w:rPr>
              <w:fldChar w:fldCharType="separate"/>
            </w:r>
            <w:r>
              <w:rPr>
                <w:noProof/>
                <w:webHidden/>
              </w:rPr>
              <w:t>102</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84" w:history="1">
            <w:r w:rsidRPr="00643D3B">
              <w:rPr>
                <w:rStyle w:val="Hyperlink"/>
                <w:noProof/>
                <w:lang w:val="en-US"/>
              </w:rPr>
              <w:t>The Map Element Template</w:t>
            </w:r>
            <w:r>
              <w:rPr>
                <w:noProof/>
                <w:webHidden/>
              </w:rPr>
              <w:tab/>
            </w:r>
            <w:r>
              <w:rPr>
                <w:noProof/>
                <w:webHidden/>
              </w:rPr>
              <w:fldChar w:fldCharType="begin"/>
            </w:r>
            <w:r>
              <w:rPr>
                <w:noProof/>
                <w:webHidden/>
              </w:rPr>
              <w:instrText xml:space="preserve"> PAGEREF _Toc453493184 \h </w:instrText>
            </w:r>
            <w:r>
              <w:rPr>
                <w:noProof/>
                <w:webHidden/>
              </w:rPr>
            </w:r>
            <w:r>
              <w:rPr>
                <w:noProof/>
                <w:webHidden/>
              </w:rPr>
              <w:fldChar w:fldCharType="separate"/>
            </w:r>
            <w:r>
              <w:rPr>
                <w:noProof/>
                <w:webHidden/>
              </w:rPr>
              <w:t>103</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85" w:history="1">
            <w:r w:rsidRPr="00643D3B">
              <w:rPr>
                <w:rStyle w:val="Hyperlink"/>
                <w:noProof/>
              </w:rPr>
              <w:t>Element Editors &amp; the Forms API</w:t>
            </w:r>
            <w:r>
              <w:rPr>
                <w:noProof/>
                <w:webHidden/>
              </w:rPr>
              <w:tab/>
            </w:r>
            <w:r>
              <w:rPr>
                <w:noProof/>
                <w:webHidden/>
              </w:rPr>
              <w:fldChar w:fldCharType="begin"/>
            </w:r>
            <w:r>
              <w:rPr>
                <w:noProof/>
                <w:webHidden/>
              </w:rPr>
              <w:instrText xml:space="preserve"> PAGEREF _Toc453493185 \h </w:instrText>
            </w:r>
            <w:r>
              <w:rPr>
                <w:noProof/>
                <w:webHidden/>
              </w:rPr>
            </w:r>
            <w:r>
              <w:rPr>
                <w:noProof/>
                <w:webHidden/>
              </w:rPr>
              <w:fldChar w:fldCharType="separate"/>
            </w:r>
            <w:r>
              <w:rPr>
                <w:noProof/>
                <w:webHidden/>
              </w:rPr>
              <w:t>104</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86" w:history="1">
            <w:r w:rsidRPr="00643D3B">
              <w:rPr>
                <w:rStyle w:val="Hyperlink"/>
                <w:noProof/>
                <w:lang w:val="en-US"/>
              </w:rPr>
              <w:t>Trying it out: Using the Forms API</w:t>
            </w:r>
            <w:r>
              <w:rPr>
                <w:noProof/>
                <w:webHidden/>
              </w:rPr>
              <w:tab/>
            </w:r>
            <w:r>
              <w:rPr>
                <w:noProof/>
                <w:webHidden/>
              </w:rPr>
              <w:fldChar w:fldCharType="begin"/>
            </w:r>
            <w:r>
              <w:rPr>
                <w:noProof/>
                <w:webHidden/>
              </w:rPr>
              <w:instrText xml:space="preserve"> PAGEREF _Toc453493186 \h </w:instrText>
            </w:r>
            <w:r>
              <w:rPr>
                <w:noProof/>
                <w:webHidden/>
              </w:rPr>
            </w:r>
            <w:r>
              <w:rPr>
                <w:noProof/>
                <w:webHidden/>
              </w:rPr>
              <w:fldChar w:fldCharType="separate"/>
            </w:r>
            <w:r>
              <w:rPr>
                <w:noProof/>
                <w:webHidden/>
              </w:rPr>
              <w:t>105</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87" w:history="1">
            <w:r w:rsidRPr="00643D3B">
              <w:rPr>
                <w:rStyle w:val="Hyperlink"/>
                <w:noProof/>
              </w:rPr>
              <w:t>Descriptions and Toolbox Icons</w:t>
            </w:r>
            <w:r>
              <w:rPr>
                <w:noProof/>
                <w:webHidden/>
              </w:rPr>
              <w:tab/>
            </w:r>
            <w:r>
              <w:rPr>
                <w:noProof/>
                <w:webHidden/>
              </w:rPr>
              <w:fldChar w:fldCharType="begin"/>
            </w:r>
            <w:r>
              <w:rPr>
                <w:noProof/>
                <w:webHidden/>
              </w:rPr>
              <w:instrText xml:space="preserve"> PAGEREF _Toc453493187 \h </w:instrText>
            </w:r>
            <w:r>
              <w:rPr>
                <w:noProof/>
                <w:webHidden/>
              </w:rPr>
            </w:r>
            <w:r>
              <w:rPr>
                <w:noProof/>
                <w:webHidden/>
              </w:rPr>
              <w:fldChar w:fldCharType="separate"/>
            </w:r>
            <w:r>
              <w:rPr>
                <w:noProof/>
                <w:webHidden/>
              </w:rPr>
              <w:t>108</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88" w:history="1">
            <w:r w:rsidRPr="00643D3B">
              <w:rPr>
                <w:rStyle w:val="Hyperlink"/>
                <w:noProof/>
              </w:rPr>
              <w:t>Summary</w:t>
            </w:r>
            <w:r>
              <w:rPr>
                <w:noProof/>
                <w:webHidden/>
              </w:rPr>
              <w:tab/>
            </w:r>
            <w:r>
              <w:rPr>
                <w:noProof/>
                <w:webHidden/>
              </w:rPr>
              <w:fldChar w:fldCharType="begin"/>
            </w:r>
            <w:r>
              <w:rPr>
                <w:noProof/>
                <w:webHidden/>
              </w:rPr>
              <w:instrText xml:space="preserve"> PAGEREF _Toc453493188 \h </w:instrText>
            </w:r>
            <w:r>
              <w:rPr>
                <w:noProof/>
                <w:webHidden/>
              </w:rPr>
            </w:r>
            <w:r>
              <w:rPr>
                <w:noProof/>
                <w:webHidden/>
              </w:rPr>
              <w:fldChar w:fldCharType="separate"/>
            </w:r>
            <w:r>
              <w:rPr>
                <w:noProof/>
                <w:webHidden/>
              </w:rPr>
              <w:t>109</w:t>
            </w:r>
            <w:r>
              <w:rPr>
                <w:noProof/>
                <w:webHidden/>
              </w:rPr>
              <w:fldChar w:fldCharType="end"/>
            </w:r>
          </w:hyperlink>
        </w:p>
        <w:p w:rsidR="00094D99" w:rsidRDefault="00094D99">
          <w:pPr>
            <w:pStyle w:val="TOC1"/>
            <w:tabs>
              <w:tab w:val="right" w:leader="dot" w:pos="9062"/>
            </w:tabs>
            <w:rPr>
              <w:rFonts w:asciiTheme="minorHAnsi" w:eastAsiaTheme="minorEastAsia" w:hAnsiTheme="minorHAnsi"/>
              <w:noProof/>
              <w:color w:val="auto"/>
              <w:sz w:val="22"/>
              <w:lang w:eastAsia="nl-NL"/>
            </w:rPr>
          </w:pPr>
          <w:hyperlink w:anchor="_Toc453493189" w:history="1">
            <w:r w:rsidRPr="00643D3B">
              <w:rPr>
                <w:rStyle w:val="Hyperlink"/>
                <w:noProof/>
                <w:lang w:val="en-US"/>
              </w:rPr>
              <w:t>13. Writing Container Elements</w:t>
            </w:r>
            <w:r>
              <w:rPr>
                <w:noProof/>
                <w:webHidden/>
              </w:rPr>
              <w:tab/>
            </w:r>
            <w:r>
              <w:rPr>
                <w:noProof/>
                <w:webHidden/>
              </w:rPr>
              <w:fldChar w:fldCharType="begin"/>
            </w:r>
            <w:r>
              <w:rPr>
                <w:noProof/>
                <w:webHidden/>
              </w:rPr>
              <w:instrText xml:space="preserve"> PAGEREF _Toc453493189 \h </w:instrText>
            </w:r>
            <w:r>
              <w:rPr>
                <w:noProof/>
                <w:webHidden/>
              </w:rPr>
            </w:r>
            <w:r>
              <w:rPr>
                <w:noProof/>
                <w:webHidden/>
              </w:rPr>
              <w:fldChar w:fldCharType="separate"/>
            </w:r>
            <w:r>
              <w:rPr>
                <w:noProof/>
                <w:webHidden/>
              </w:rPr>
              <w:t>110</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90" w:history="1">
            <w:r w:rsidRPr="00643D3B">
              <w:rPr>
                <w:rStyle w:val="Hyperlink"/>
                <w:noProof/>
              </w:rPr>
              <w:t>Steps to Create a Container Element</w:t>
            </w:r>
            <w:r>
              <w:rPr>
                <w:noProof/>
                <w:webHidden/>
              </w:rPr>
              <w:tab/>
            </w:r>
            <w:r>
              <w:rPr>
                <w:noProof/>
                <w:webHidden/>
              </w:rPr>
              <w:fldChar w:fldCharType="begin"/>
            </w:r>
            <w:r>
              <w:rPr>
                <w:noProof/>
                <w:webHidden/>
              </w:rPr>
              <w:instrText xml:space="preserve"> PAGEREF _Toc453493190 \h </w:instrText>
            </w:r>
            <w:r>
              <w:rPr>
                <w:noProof/>
                <w:webHidden/>
              </w:rPr>
            </w:r>
            <w:r>
              <w:rPr>
                <w:noProof/>
                <w:webHidden/>
              </w:rPr>
              <w:fldChar w:fldCharType="separate"/>
            </w:r>
            <w:r>
              <w:rPr>
                <w:noProof/>
                <w:webHidden/>
              </w:rPr>
              <w:t>110</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91" w:history="1">
            <w:r w:rsidRPr="00643D3B">
              <w:rPr>
                <w:rStyle w:val="Hyperlink"/>
                <w:noProof/>
              </w:rPr>
              <w:t>Layout Model Mappers</w:t>
            </w:r>
            <w:r>
              <w:rPr>
                <w:noProof/>
                <w:webHidden/>
              </w:rPr>
              <w:tab/>
            </w:r>
            <w:r>
              <w:rPr>
                <w:noProof/>
                <w:webHidden/>
              </w:rPr>
              <w:fldChar w:fldCharType="begin"/>
            </w:r>
            <w:r>
              <w:rPr>
                <w:noProof/>
                <w:webHidden/>
              </w:rPr>
              <w:instrText xml:space="preserve"> PAGEREF _Toc453493191 \h </w:instrText>
            </w:r>
            <w:r>
              <w:rPr>
                <w:noProof/>
                <w:webHidden/>
              </w:rPr>
            </w:r>
            <w:r>
              <w:rPr>
                <w:noProof/>
                <w:webHidden/>
              </w:rPr>
              <w:fldChar w:fldCharType="separate"/>
            </w:r>
            <w:r>
              <w:rPr>
                <w:noProof/>
                <w:webHidden/>
              </w:rPr>
              <w:t>111</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92" w:history="1">
            <w:r w:rsidRPr="00643D3B">
              <w:rPr>
                <w:rStyle w:val="Hyperlink"/>
                <w:noProof/>
              </w:rPr>
              <w:t>Client Side Support</w:t>
            </w:r>
            <w:r>
              <w:rPr>
                <w:noProof/>
                <w:webHidden/>
              </w:rPr>
              <w:tab/>
            </w:r>
            <w:r>
              <w:rPr>
                <w:noProof/>
                <w:webHidden/>
              </w:rPr>
              <w:fldChar w:fldCharType="begin"/>
            </w:r>
            <w:r>
              <w:rPr>
                <w:noProof/>
                <w:webHidden/>
              </w:rPr>
              <w:instrText xml:space="preserve"> PAGEREF _Toc453493192 \h </w:instrText>
            </w:r>
            <w:r>
              <w:rPr>
                <w:noProof/>
                <w:webHidden/>
              </w:rPr>
            </w:r>
            <w:r>
              <w:rPr>
                <w:noProof/>
                <w:webHidden/>
              </w:rPr>
              <w:fldChar w:fldCharType="separate"/>
            </w:r>
            <w:r>
              <w:rPr>
                <w:noProof/>
                <w:webHidden/>
              </w:rPr>
              <w:t>114</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193" w:history="1">
            <w:r w:rsidRPr="00643D3B">
              <w:rPr>
                <w:rStyle w:val="Hyperlink"/>
                <w:noProof/>
              </w:rPr>
              <w:t>Trying it out: Writing a Tile element</w:t>
            </w:r>
            <w:r>
              <w:rPr>
                <w:noProof/>
                <w:webHidden/>
              </w:rPr>
              <w:tab/>
            </w:r>
            <w:r>
              <w:rPr>
                <w:noProof/>
                <w:webHidden/>
              </w:rPr>
              <w:fldChar w:fldCharType="begin"/>
            </w:r>
            <w:r>
              <w:rPr>
                <w:noProof/>
                <w:webHidden/>
              </w:rPr>
              <w:instrText xml:space="preserve"> PAGEREF _Toc453493193 \h </w:instrText>
            </w:r>
            <w:r>
              <w:rPr>
                <w:noProof/>
                <w:webHidden/>
              </w:rPr>
            </w:r>
            <w:r>
              <w:rPr>
                <w:noProof/>
                <w:webHidden/>
              </w:rPr>
              <w:fldChar w:fldCharType="separate"/>
            </w:r>
            <w:r>
              <w:rPr>
                <w:noProof/>
                <w:webHidden/>
              </w:rPr>
              <w:t>114</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94" w:history="1">
            <w:r w:rsidRPr="00643D3B">
              <w:rPr>
                <w:rStyle w:val="Hyperlink"/>
                <w:noProof/>
                <w:lang w:val="en-US"/>
              </w:rPr>
              <w:t>The Tile Element</w:t>
            </w:r>
            <w:r>
              <w:rPr>
                <w:noProof/>
                <w:webHidden/>
              </w:rPr>
              <w:tab/>
            </w:r>
            <w:r>
              <w:rPr>
                <w:noProof/>
                <w:webHidden/>
              </w:rPr>
              <w:fldChar w:fldCharType="begin"/>
            </w:r>
            <w:r>
              <w:rPr>
                <w:noProof/>
                <w:webHidden/>
              </w:rPr>
              <w:instrText xml:space="preserve"> PAGEREF _Toc453493194 \h </w:instrText>
            </w:r>
            <w:r>
              <w:rPr>
                <w:noProof/>
                <w:webHidden/>
              </w:rPr>
            </w:r>
            <w:r>
              <w:rPr>
                <w:noProof/>
                <w:webHidden/>
              </w:rPr>
              <w:fldChar w:fldCharType="separate"/>
            </w:r>
            <w:r>
              <w:rPr>
                <w:noProof/>
                <w:webHidden/>
              </w:rPr>
              <w:t>115</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95" w:history="1">
            <w:r w:rsidRPr="00643D3B">
              <w:rPr>
                <w:rStyle w:val="Hyperlink"/>
                <w:noProof/>
                <w:lang w:val="en-US"/>
              </w:rPr>
              <w:t>The Tile Driver</w:t>
            </w:r>
            <w:r>
              <w:rPr>
                <w:noProof/>
                <w:webHidden/>
              </w:rPr>
              <w:tab/>
            </w:r>
            <w:r>
              <w:rPr>
                <w:noProof/>
                <w:webHidden/>
              </w:rPr>
              <w:fldChar w:fldCharType="begin"/>
            </w:r>
            <w:r>
              <w:rPr>
                <w:noProof/>
                <w:webHidden/>
              </w:rPr>
              <w:instrText xml:space="preserve"> PAGEREF _Toc453493195 \h </w:instrText>
            </w:r>
            <w:r>
              <w:rPr>
                <w:noProof/>
                <w:webHidden/>
              </w:rPr>
            </w:r>
            <w:r>
              <w:rPr>
                <w:noProof/>
                <w:webHidden/>
              </w:rPr>
              <w:fldChar w:fldCharType="separate"/>
            </w:r>
            <w:r>
              <w:rPr>
                <w:noProof/>
                <w:webHidden/>
              </w:rPr>
              <w:t>116</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96" w:history="1">
            <w:r w:rsidRPr="00643D3B">
              <w:rPr>
                <w:rStyle w:val="Hyperlink"/>
                <w:noProof/>
                <w:lang w:val="en-US"/>
              </w:rPr>
              <w:t>The Tile Element Shape Template</w:t>
            </w:r>
            <w:r>
              <w:rPr>
                <w:noProof/>
                <w:webHidden/>
              </w:rPr>
              <w:tab/>
            </w:r>
            <w:r>
              <w:rPr>
                <w:noProof/>
                <w:webHidden/>
              </w:rPr>
              <w:fldChar w:fldCharType="begin"/>
            </w:r>
            <w:r>
              <w:rPr>
                <w:noProof/>
                <w:webHidden/>
              </w:rPr>
              <w:instrText xml:space="preserve"> PAGEREF _Toc453493196 \h </w:instrText>
            </w:r>
            <w:r>
              <w:rPr>
                <w:noProof/>
                <w:webHidden/>
              </w:rPr>
            </w:r>
            <w:r>
              <w:rPr>
                <w:noProof/>
                <w:webHidden/>
              </w:rPr>
              <w:fldChar w:fldCharType="separate"/>
            </w:r>
            <w:r>
              <w:rPr>
                <w:noProof/>
                <w:webHidden/>
              </w:rPr>
              <w:t>124</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97" w:history="1">
            <w:r w:rsidRPr="00643D3B">
              <w:rPr>
                <w:rStyle w:val="Hyperlink"/>
                <w:noProof/>
              </w:rPr>
              <w:t>The Client Side</w:t>
            </w:r>
            <w:r>
              <w:rPr>
                <w:noProof/>
                <w:webHidden/>
              </w:rPr>
              <w:tab/>
            </w:r>
            <w:r>
              <w:rPr>
                <w:noProof/>
                <w:webHidden/>
              </w:rPr>
              <w:fldChar w:fldCharType="begin"/>
            </w:r>
            <w:r>
              <w:rPr>
                <w:noProof/>
                <w:webHidden/>
              </w:rPr>
              <w:instrText xml:space="preserve"> PAGEREF _Toc453493197 \h </w:instrText>
            </w:r>
            <w:r>
              <w:rPr>
                <w:noProof/>
                <w:webHidden/>
              </w:rPr>
            </w:r>
            <w:r>
              <w:rPr>
                <w:noProof/>
                <w:webHidden/>
              </w:rPr>
              <w:fldChar w:fldCharType="separate"/>
            </w:r>
            <w:r>
              <w:rPr>
                <w:noProof/>
                <w:webHidden/>
              </w:rPr>
              <w:t>125</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98" w:history="1">
            <w:r w:rsidRPr="00643D3B">
              <w:rPr>
                <w:rStyle w:val="Hyperlink"/>
                <w:noProof/>
                <w:lang w:val="en-US"/>
              </w:rPr>
              <w:t>Client-Side Assets</w:t>
            </w:r>
            <w:r>
              <w:rPr>
                <w:noProof/>
                <w:webHidden/>
              </w:rPr>
              <w:tab/>
            </w:r>
            <w:r>
              <w:rPr>
                <w:noProof/>
                <w:webHidden/>
              </w:rPr>
              <w:fldChar w:fldCharType="begin"/>
            </w:r>
            <w:r>
              <w:rPr>
                <w:noProof/>
                <w:webHidden/>
              </w:rPr>
              <w:instrText xml:space="preserve"> PAGEREF _Toc453493198 \h </w:instrText>
            </w:r>
            <w:r>
              <w:rPr>
                <w:noProof/>
                <w:webHidden/>
              </w:rPr>
            </w:r>
            <w:r>
              <w:rPr>
                <w:noProof/>
                <w:webHidden/>
              </w:rPr>
              <w:fldChar w:fldCharType="separate"/>
            </w:r>
            <w:r>
              <w:rPr>
                <w:noProof/>
                <w:webHidden/>
              </w:rPr>
              <w:t>125</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199" w:history="1">
            <w:r w:rsidRPr="00643D3B">
              <w:rPr>
                <w:rStyle w:val="Hyperlink"/>
                <w:noProof/>
                <w:lang w:val="en-US"/>
              </w:rPr>
              <w:t>The Tile Model Map</w:t>
            </w:r>
            <w:r>
              <w:rPr>
                <w:noProof/>
                <w:webHidden/>
              </w:rPr>
              <w:tab/>
            </w:r>
            <w:r>
              <w:rPr>
                <w:noProof/>
                <w:webHidden/>
              </w:rPr>
              <w:fldChar w:fldCharType="begin"/>
            </w:r>
            <w:r>
              <w:rPr>
                <w:noProof/>
                <w:webHidden/>
              </w:rPr>
              <w:instrText xml:space="preserve"> PAGEREF _Toc453493199 \h </w:instrText>
            </w:r>
            <w:r>
              <w:rPr>
                <w:noProof/>
                <w:webHidden/>
              </w:rPr>
            </w:r>
            <w:r>
              <w:rPr>
                <w:noProof/>
                <w:webHidden/>
              </w:rPr>
              <w:fldChar w:fldCharType="separate"/>
            </w:r>
            <w:r>
              <w:rPr>
                <w:noProof/>
                <w:webHidden/>
              </w:rPr>
              <w:t>138</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00" w:history="1">
            <w:r w:rsidRPr="00643D3B">
              <w:rPr>
                <w:rStyle w:val="Hyperlink"/>
                <w:noProof/>
                <w:lang w:val="en-US"/>
              </w:rPr>
              <w:t>Test Drive</w:t>
            </w:r>
            <w:r>
              <w:rPr>
                <w:noProof/>
                <w:webHidden/>
              </w:rPr>
              <w:tab/>
            </w:r>
            <w:r>
              <w:rPr>
                <w:noProof/>
                <w:webHidden/>
              </w:rPr>
              <w:fldChar w:fldCharType="begin"/>
            </w:r>
            <w:r>
              <w:rPr>
                <w:noProof/>
                <w:webHidden/>
              </w:rPr>
              <w:instrText xml:space="preserve"> PAGEREF _Toc453493200 \h </w:instrText>
            </w:r>
            <w:r>
              <w:rPr>
                <w:noProof/>
                <w:webHidden/>
              </w:rPr>
            </w:r>
            <w:r>
              <w:rPr>
                <w:noProof/>
                <w:webHidden/>
              </w:rPr>
              <w:fldChar w:fldCharType="separate"/>
            </w:r>
            <w:r>
              <w:rPr>
                <w:noProof/>
                <w:webHidden/>
              </w:rPr>
              <w:t>139</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01" w:history="1">
            <w:r w:rsidRPr="00643D3B">
              <w:rPr>
                <w:rStyle w:val="Hyperlink"/>
                <w:noProof/>
                <w:lang w:val="en-US"/>
              </w:rPr>
              <w:t>Updating TileModelMap</w:t>
            </w:r>
            <w:r>
              <w:rPr>
                <w:noProof/>
                <w:webHidden/>
              </w:rPr>
              <w:tab/>
            </w:r>
            <w:r>
              <w:rPr>
                <w:noProof/>
                <w:webHidden/>
              </w:rPr>
              <w:fldChar w:fldCharType="begin"/>
            </w:r>
            <w:r>
              <w:rPr>
                <w:noProof/>
                <w:webHidden/>
              </w:rPr>
              <w:instrText xml:space="preserve"> PAGEREF _Toc453493201 \h </w:instrText>
            </w:r>
            <w:r>
              <w:rPr>
                <w:noProof/>
                <w:webHidden/>
              </w:rPr>
            </w:r>
            <w:r>
              <w:rPr>
                <w:noProof/>
                <w:webHidden/>
              </w:rPr>
              <w:fldChar w:fldCharType="separate"/>
            </w:r>
            <w:r>
              <w:rPr>
                <w:noProof/>
                <w:webHidden/>
              </w:rPr>
              <w:t>141</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02" w:history="1">
            <w:r w:rsidRPr="00643D3B">
              <w:rPr>
                <w:rStyle w:val="Hyperlink"/>
                <w:noProof/>
                <w:lang w:val="en-US"/>
              </w:rPr>
              <w:t>Updating Tile/Model.js</w:t>
            </w:r>
            <w:r>
              <w:rPr>
                <w:noProof/>
                <w:webHidden/>
              </w:rPr>
              <w:tab/>
            </w:r>
            <w:r>
              <w:rPr>
                <w:noProof/>
                <w:webHidden/>
              </w:rPr>
              <w:fldChar w:fldCharType="begin"/>
            </w:r>
            <w:r>
              <w:rPr>
                <w:noProof/>
                <w:webHidden/>
              </w:rPr>
              <w:instrText xml:space="preserve"> PAGEREF _Toc453493202 \h </w:instrText>
            </w:r>
            <w:r>
              <w:rPr>
                <w:noProof/>
                <w:webHidden/>
              </w:rPr>
            </w:r>
            <w:r>
              <w:rPr>
                <w:noProof/>
                <w:webHidden/>
              </w:rPr>
              <w:fldChar w:fldCharType="separate"/>
            </w:r>
            <w:r>
              <w:rPr>
                <w:noProof/>
                <w:webHidden/>
              </w:rPr>
              <w:t>142</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03" w:history="1">
            <w:r w:rsidRPr="00643D3B">
              <w:rPr>
                <w:rStyle w:val="Hyperlink"/>
                <w:noProof/>
                <w:lang w:val="en-US"/>
              </w:rPr>
              <w:t>Updating Tile/Directive.js</w:t>
            </w:r>
            <w:r>
              <w:rPr>
                <w:noProof/>
                <w:webHidden/>
              </w:rPr>
              <w:tab/>
            </w:r>
            <w:r>
              <w:rPr>
                <w:noProof/>
                <w:webHidden/>
              </w:rPr>
              <w:fldChar w:fldCharType="begin"/>
            </w:r>
            <w:r>
              <w:rPr>
                <w:noProof/>
                <w:webHidden/>
              </w:rPr>
              <w:instrText xml:space="preserve"> PAGEREF _Toc453493203 \h </w:instrText>
            </w:r>
            <w:r>
              <w:rPr>
                <w:noProof/>
                <w:webHidden/>
              </w:rPr>
            </w:r>
            <w:r>
              <w:rPr>
                <w:noProof/>
                <w:webHidden/>
              </w:rPr>
              <w:fldChar w:fldCharType="separate"/>
            </w:r>
            <w:r>
              <w:rPr>
                <w:noProof/>
                <w:webHidden/>
              </w:rPr>
              <w:t>148</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04" w:history="1">
            <w:r w:rsidRPr="00643D3B">
              <w:rPr>
                <w:rStyle w:val="Hyperlink"/>
                <w:noProof/>
                <w:lang w:val="en-US"/>
              </w:rPr>
              <w:t>Updating LayoutEditor.Template.Tile.cshtml</w:t>
            </w:r>
            <w:r>
              <w:rPr>
                <w:noProof/>
                <w:webHidden/>
              </w:rPr>
              <w:tab/>
            </w:r>
            <w:r>
              <w:rPr>
                <w:noProof/>
                <w:webHidden/>
              </w:rPr>
              <w:fldChar w:fldCharType="begin"/>
            </w:r>
            <w:r>
              <w:rPr>
                <w:noProof/>
                <w:webHidden/>
              </w:rPr>
              <w:instrText xml:space="preserve"> PAGEREF _Toc453493204 \h </w:instrText>
            </w:r>
            <w:r>
              <w:rPr>
                <w:noProof/>
                <w:webHidden/>
              </w:rPr>
            </w:r>
            <w:r>
              <w:rPr>
                <w:noProof/>
                <w:webHidden/>
              </w:rPr>
              <w:fldChar w:fldCharType="separate"/>
            </w:r>
            <w:r>
              <w:rPr>
                <w:noProof/>
                <w:webHidden/>
              </w:rPr>
              <w:t>148</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05" w:history="1">
            <w:r w:rsidRPr="00643D3B">
              <w:rPr>
                <w:rStyle w:val="Hyperlink"/>
                <w:noProof/>
              </w:rPr>
              <w:t>Summary</w:t>
            </w:r>
            <w:r>
              <w:rPr>
                <w:noProof/>
                <w:webHidden/>
              </w:rPr>
              <w:tab/>
            </w:r>
            <w:r>
              <w:rPr>
                <w:noProof/>
                <w:webHidden/>
              </w:rPr>
              <w:fldChar w:fldCharType="begin"/>
            </w:r>
            <w:r>
              <w:rPr>
                <w:noProof/>
                <w:webHidden/>
              </w:rPr>
              <w:instrText xml:space="preserve"> PAGEREF _Toc453493205 \h </w:instrText>
            </w:r>
            <w:r>
              <w:rPr>
                <w:noProof/>
                <w:webHidden/>
              </w:rPr>
            </w:r>
            <w:r>
              <w:rPr>
                <w:noProof/>
                <w:webHidden/>
              </w:rPr>
              <w:fldChar w:fldCharType="separate"/>
            </w:r>
            <w:r>
              <w:rPr>
                <w:noProof/>
                <w:webHidden/>
              </w:rPr>
              <w:t>150</w:t>
            </w:r>
            <w:r>
              <w:rPr>
                <w:noProof/>
                <w:webHidden/>
              </w:rPr>
              <w:fldChar w:fldCharType="end"/>
            </w:r>
          </w:hyperlink>
        </w:p>
        <w:p w:rsidR="00094D99" w:rsidRDefault="00094D99">
          <w:pPr>
            <w:pStyle w:val="TOC1"/>
            <w:tabs>
              <w:tab w:val="right" w:leader="dot" w:pos="9062"/>
            </w:tabs>
            <w:rPr>
              <w:rFonts w:asciiTheme="minorHAnsi" w:eastAsiaTheme="minorEastAsia" w:hAnsiTheme="minorHAnsi"/>
              <w:noProof/>
              <w:color w:val="auto"/>
              <w:sz w:val="22"/>
              <w:lang w:eastAsia="nl-NL"/>
            </w:rPr>
          </w:pPr>
          <w:hyperlink w:anchor="_Toc453493206" w:history="1">
            <w:r w:rsidRPr="00643D3B">
              <w:rPr>
                <w:rStyle w:val="Hyperlink"/>
                <w:noProof/>
                <w:lang w:val="en-US"/>
              </w:rPr>
              <w:t>14. Element Harvesters</w:t>
            </w:r>
            <w:r>
              <w:rPr>
                <w:noProof/>
                <w:webHidden/>
              </w:rPr>
              <w:tab/>
            </w:r>
            <w:r>
              <w:rPr>
                <w:noProof/>
                <w:webHidden/>
              </w:rPr>
              <w:fldChar w:fldCharType="begin"/>
            </w:r>
            <w:r>
              <w:rPr>
                <w:noProof/>
                <w:webHidden/>
              </w:rPr>
              <w:instrText xml:space="preserve"> PAGEREF _Toc453493206 \h </w:instrText>
            </w:r>
            <w:r>
              <w:rPr>
                <w:noProof/>
                <w:webHidden/>
              </w:rPr>
            </w:r>
            <w:r>
              <w:rPr>
                <w:noProof/>
                <w:webHidden/>
              </w:rPr>
              <w:fldChar w:fldCharType="separate"/>
            </w:r>
            <w:r>
              <w:rPr>
                <w:noProof/>
                <w:webHidden/>
              </w:rPr>
              <w:t>152</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07" w:history="1">
            <w:r w:rsidRPr="00643D3B">
              <w:rPr>
                <w:rStyle w:val="Hyperlink"/>
                <w:noProof/>
              </w:rPr>
              <w:t>Element Descriptors</w:t>
            </w:r>
            <w:r>
              <w:rPr>
                <w:noProof/>
                <w:webHidden/>
              </w:rPr>
              <w:tab/>
            </w:r>
            <w:r>
              <w:rPr>
                <w:noProof/>
                <w:webHidden/>
              </w:rPr>
              <w:fldChar w:fldCharType="begin"/>
            </w:r>
            <w:r>
              <w:rPr>
                <w:noProof/>
                <w:webHidden/>
              </w:rPr>
              <w:instrText xml:space="preserve"> PAGEREF _Toc453493207 \h </w:instrText>
            </w:r>
            <w:r>
              <w:rPr>
                <w:noProof/>
                <w:webHidden/>
              </w:rPr>
            </w:r>
            <w:r>
              <w:rPr>
                <w:noProof/>
                <w:webHidden/>
              </w:rPr>
              <w:fldChar w:fldCharType="separate"/>
            </w:r>
            <w:r>
              <w:rPr>
                <w:noProof/>
                <w:webHidden/>
              </w:rPr>
              <w:t>153</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08" w:history="1">
            <w:r w:rsidRPr="00643D3B">
              <w:rPr>
                <w:rStyle w:val="Hyperlink"/>
                <w:noProof/>
              </w:rPr>
              <w:t>Element Harvesters Out of the Box</w:t>
            </w:r>
            <w:r>
              <w:rPr>
                <w:noProof/>
                <w:webHidden/>
              </w:rPr>
              <w:tab/>
            </w:r>
            <w:r>
              <w:rPr>
                <w:noProof/>
                <w:webHidden/>
              </w:rPr>
              <w:fldChar w:fldCharType="begin"/>
            </w:r>
            <w:r>
              <w:rPr>
                <w:noProof/>
                <w:webHidden/>
              </w:rPr>
              <w:instrText xml:space="preserve"> PAGEREF _Toc453493208 \h </w:instrText>
            </w:r>
            <w:r>
              <w:rPr>
                <w:noProof/>
                <w:webHidden/>
              </w:rPr>
            </w:r>
            <w:r>
              <w:rPr>
                <w:noProof/>
                <w:webHidden/>
              </w:rPr>
              <w:fldChar w:fldCharType="separate"/>
            </w:r>
            <w:r>
              <w:rPr>
                <w:noProof/>
                <w:webHidden/>
              </w:rPr>
              <w:t>153</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09" w:history="1">
            <w:r w:rsidRPr="00643D3B">
              <w:rPr>
                <w:rStyle w:val="Hyperlink"/>
                <w:noProof/>
              </w:rPr>
              <w:t>IElementHarvester</w:t>
            </w:r>
            <w:r>
              <w:rPr>
                <w:noProof/>
                <w:webHidden/>
              </w:rPr>
              <w:tab/>
            </w:r>
            <w:r>
              <w:rPr>
                <w:noProof/>
                <w:webHidden/>
              </w:rPr>
              <w:fldChar w:fldCharType="begin"/>
            </w:r>
            <w:r>
              <w:rPr>
                <w:noProof/>
                <w:webHidden/>
              </w:rPr>
              <w:instrText xml:space="preserve"> PAGEREF _Toc453493209 \h </w:instrText>
            </w:r>
            <w:r>
              <w:rPr>
                <w:noProof/>
                <w:webHidden/>
              </w:rPr>
            </w:r>
            <w:r>
              <w:rPr>
                <w:noProof/>
                <w:webHidden/>
              </w:rPr>
              <w:fldChar w:fldCharType="separate"/>
            </w:r>
            <w:r>
              <w:rPr>
                <w:noProof/>
                <w:webHidden/>
              </w:rPr>
              <w:t>155</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10" w:history="1">
            <w:r w:rsidRPr="00643D3B">
              <w:rPr>
                <w:rStyle w:val="Hyperlink"/>
                <w:noProof/>
              </w:rPr>
              <w:t>Trying it out: Writing a Custom Element Harvester</w:t>
            </w:r>
            <w:r>
              <w:rPr>
                <w:noProof/>
                <w:webHidden/>
              </w:rPr>
              <w:tab/>
            </w:r>
            <w:r>
              <w:rPr>
                <w:noProof/>
                <w:webHidden/>
              </w:rPr>
              <w:fldChar w:fldCharType="begin"/>
            </w:r>
            <w:r>
              <w:rPr>
                <w:noProof/>
                <w:webHidden/>
              </w:rPr>
              <w:instrText xml:space="preserve"> PAGEREF _Toc453493210 \h </w:instrText>
            </w:r>
            <w:r>
              <w:rPr>
                <w:noProof/>
                <w:webHidden/>
              </w:rPr>
            </w:r>
            <w:r>
              <w:rPr>
                <w:noProof/>
                <w:webHidden/>
              </w:rPr>
              <w:fldChar w:fldCharType="separate"/>
            </w:r>
            <w:r>
              <w:rPr>
                <w:noProof/>
                <w:webHidden/>
              </w:rPr>
              <w:t>157</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11" w:history="1">
            <w:r w:rsidRPr="00643D3B">
              <w:rPr>
                <w:rStyle w:val="Hyperlink"/>
                <w:noProof/>
                <w:lang w:val="en-US"/>
              </w:rPr>
              <w:t>Step 1: The UserProfilePart</w:t>
            </w:r>
            <w:r>
              <w:rPr>
                <w:noProof/>
                <w:webHidden/>
              </w:rPr>
              <w:tab/>
            </w:r>
            <w:r>
              <w:rPr>
                <w:noProof/>
                <w:webHidden/>
              </w:rPr>
              <w:fldChar w:fldCharType="begin"/>
            </w:r>
            <w:r>
              <w:rPr>
                <w:noProof/>
                <w:webHidden/>
              </w:rPr>
              <w:instrText xml:space="preserve"> PAGEREF _Toc453493211 \h </w:instrText>
            </w:r>
            <w:r>
              <w:rPr>
                <w:noProof/>
                <w:webHidden/>
              </w:rPr>
            </w:r>
            <w:r>
              <w:rPr>
                <w:noProof/>
                <w:webHidden/>
              </w:rPr>
              <w:fldChar w:fldCharType="separate"/>
            </w:r>
            <w:r>
              <w:rPr>
                <w:noProof/>
                <w:webHidden/>
              </w:rPr>
              <w:t>157</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12" w:history="1">
            <w:r w:rsidRPr="00643D3B">
              <w:rPr>
                <w:rStyle w:val="Hyperlink"/>
                <w:noProof/>
                <w:lang w:val="en-US"/>
              </w:rPr>
              <w:t>Step 2: The Element Harvester</w:t>
            </w:r>
            <w:r>
              <w:rPr>
                <w:noProof/>
                <w:webHidden/>
              </w:rPr>
              <w:tab/>
            </w:r>
            <w:r>
              <w:rPr>
                <w:noProof/>
                <w:webHidden/>
              </w:rPr>
              <w:fldChar w:fldCharType="begin"/>
            </w:r>
            <w:r>
              <w:rPr>
                <w:noProof/>
                <w:webHidden/>
              </w:rPr>
              <w:instrText xml:space="preserve"> PAGEREF _Toc453493212 \h </w:instrText>
            </w:r>
            <w:r>
              <w:rPr>
                <w:noProof/>
                <w:webHidden/>
              </w:rPr>
            </w:r>
            <w:r>
              <w:rPr>
                <w:noProof/>
                <w:webHidden/>
              </w:rPr>
              <w:fldChar w:fldCharType="separate"/>
            </w:r>
            <w:r>
              <w:rPr>
                <w:noProof/>
                <w:webHidden/>
              </w:rPr>
              <w:t>158</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13" w:history="1">
            <w:r w:rsidRPr="00643D3B">
              <w:rPr>
                <w:rStyle w:val="Hyperlink"/>
                <w:noProof/>
                <w:lang w:val="en-US"/>
              </w:rPr>
              <w:t>Improvements</w:t>
            </w:r>
            <w:r>
              <w:rPr>
                <w:noProof/>
                <w:webHidden/>
              </w:rPr>
              <w:tab/>
            </w:r>
            <w:r>
              <w:rPr>
                <w:noProof/>
                <w:webHidden/>
              </w:rPr>
              <w:fldChar w:fldCharType="begin"/>
            </w:r>
            <w:r>
              <w:rPr>
                <w:noProof/>
                <w:webHidden/>
              </w:rPr>
              <w:instrText xml:space="preserve"> PAGEREF _Toc453493213 \h </w:instrText>
            </w:r>
            <w:r>
              <w:rPr>
                <w:noProof/>
                <w:webHidden/>
              </w:rPr>
            </w:r>
            <w:r>
              <w:rPr>
                <w:noProof/>
                <w:webHidden/>
              </w:rPr>
              <w:fldChar w:fldCharType="separate"/>
            </w:r>
            <w:r>
              <w:rPr>
                <w:noProof/>
                <w:webHidden/>
              </w:rPr>
              <w:t>164</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14" w:history="1">
            <w:r w:rsidRPr="00643D3B">
              <w:rPr>
                <w:rStyle w:val="Hyperlink"/>
                <w:noProof/>
              </w:rPr>
              <w:t>Summary</w:t>
            </w:r>
            <w:r>
              <w:rPr>
                <w:noProof/>
                <w:webHidden/>
              </w:rPr>
              <w:tab/>
            </w:r>
            <w:r>
              <w:rPr>
                <w:noProof/>
                <w:webHidden/>
              </w:rPr>
              <w:fldChar w:fldCharType="begin"/>
            </w:r>
            <w:r>
              <w:rPr>
                <w:noProof/>
                <w:webHidden/>
              </w:rPr>
              <w:instrText xml:space="preserve"> PAGEREF _Toc453493214 \h </w:instrText>
            </w:r>
            <w:r>
              <w:rPr>
                <w:noProof/>
                <w:webHidden/>
              </w:rPr>
            </w:r>
            <w:r>
              <w:rPr>
                <w:noProof/>
                <w:webHidden/>
              </w:rPr>
              <w:fldChar w:fldCharType="separate"/>
            </w:r>
            <w:r>
              <w:rPr>
                <w:noProof/>
                <w:webHidden/>
              </w:rPr>
              <w:t>168</w:t>
            </w:r>
            <w:r>
              <w:rPr>
                <w:noProof/>
                <w:webHidden/>
              </w:rPr>
              <w:fldChar w:fldCharType="end"/>
            </w:r>
          </w:hyperlink>
        </w:p>
        <w:p w:rsidR="00094D99" w:rsidRDefault="00094D99">
          <w:pPr>
            <w:pStyle w:val="TOC1"/>
            <w:tabs>
              <w:tab w:val="right" w:leader="dot" w:pos="9062"/>
            </w:tabs>
            <w:rPr>
              <w:rFonts w:asciiTheme="minorHAnsi" w:eastAsiaTheme="minorEastAsia" w:hAnsiTheme="minorHAnsi"/>
              <w:noProof/>
              <w:color w:val="auto"/>
              <w:sz w:val="22"/>
              <w:lang w:eastAsia="nl-NL"/>
            </w:rPr>
          </w:pPr>
          <w:hyperlink w:anchor="_Toc453493215" w:history="1">
            <w:r w:rsidRPr="00643D3B">
              <w:rPr>
                <w:rStyle w:val="Hyperlink"/>
                <w:noProof/>
                <w:lang w:val="en-US"/>
              </w:rPr>
              <w:t>15. Extending Existing Elements</w:t>
            </w:r>
            <w:r>
              <w:rPr>
                <w:noProof/>
                <w:webHidden/>
              </w:rPr>
              <w:tab/>
            </w:r>
            <w:r>
              <w:rPr>
                <w:noProof/>
                <w:webHidden/>
              </w:rPr>
              <w:fldChar w:fldCharType="begin"/>
            </w:r>
            <w:r>
              <w:rPr>
                <w:noProof/>
                <w:webHidden/>
              </w:rPr>
              <w:instrText xml:space="preserve"> PAGEREF _Toc453493215 \h </w:instrText>
            </w:r>
            <w:r>
              <w:rPr>
                <w:noProof/>
                <w:webHidden/>
              </w:rPr>
            </w:r>
            <w:r>
              <w:rPr>
                <w:noProof/>
                <w:webHidden/>
              </w:rPr>
              <w:fldChar w:fldCharType="separate"/>
            </w:r>
            <w:r>
              <w:rPr>
                <w:noProof/>
                <w:webHidden/>
              </w:rPr>
              <w:t>169</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16" w:history="1">
            <w:r w:rsidRPr="00643D3B">
              <w:rPr>
                <w:rStyle w:val="Hyperlink"/>
                <w:noProof/>
              </w:rPr>
              <w:t>Using Multiple Drivers</w:t>
            </w:r>
            <w:r>
              <w:rPr>
                <w:noProof/>
                <w:webHidden/>
              </w:rPr>
              <w:tab/>
            </w:r>
            <w:r>
              <w:rPr>
                <w:noProof/>
                <w:webHidden/>
              </w:rPr>
              <w:fldChar w:fldCharType="begin"/>
            </w:r>
            <w:r>
              <w:rPr>
                <w:noProof/>
                <w:webHidden/>
              </w:rPr>
              <w:instrText xml:space="preserve"> PAGEREF _Toc453493216 \h </w:instrText>
            </w:r>
            <w:r>
              <w:rPr>
                <w:noProof/>
                <w:webHidden/>
              </w:rPr>
            </w:r>
            <w:r>
              <w:rPr>
                <w:noProof/>
                <w:webHidden/>
              </w:rPr>
              <w:fldChar w:fldCharType="separate"/>
            </w:r>
            <w:r>
              <w:rPr>
                <w:noProof/>
                <w:webHidden/>
              </w:rPr>
              <w:t>169</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17" w:history="1">
            <w:r w:rsidRPr="00643D3B">
              <w:rPr>
                <w:rStyle w:val="Hyperlink"/>
                <w:noProof/>
              </w:rPr>
              <w:t>Using Multiple Handlers</w:t>
            </w:r>
            <w:r>
              <w:rPr>
                <w:noProof/>
                <w:webHidden/>
              </w:rPr>
              <w:tab/>
            </w:r>
            <w:r>
              <w:rPr>
                <w:noProof/>
                <w:webHidden/>
              </w:rPr>
              <w:fldChar w:fldCharType="begin"/>
            </w:r>
            <w:r>
              <w:rPr>
                <w:noProof/>
                <w:webHidden/>
              </w:rPr>
              <w:instrText xml:space="preserve"> PAGEREF _Toc453493217 \h </w:instrText>
            </w:r>
            <w:r>
              <w:rPr>
                <w:noProof/>
                <w:webHidden/>
              </w:rPr>
            </w:r>
            <w:r>
              <w:rPr>
                <w:noProof/>
                <w:webHidden/>
              </w:rPr>
              <w:fldChar w:fldCharType="separate"/>
            </w:r>
            <w:r>
              <w:rPr>
                <w:noProof/>
                <w:webHidden/>
              </w:rPr>
              <w:t>170</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18" w:history="1">
            <w:r w:rsidRPr="00643D3B">
              <w:rPr>
                <w:rStyle w:val="Hyperlink"/>
                <w:noProof/>
              </w:rPr>
              <w:t>Trying It Out: Extending Elements</w:t>
            </w:r>
            <w:r>
              <w:rPr>
                <w:noProof/>
                <w:webHidden/>
              </w:rPr>
              <w:tab/>
            </w:r>
            <w:r>
              <w:rPr>
                <w:noProof/>
                <w:webHidden/>
              </w:rPr>
              <w:fldChar w:fldCharType="begin"/>
            </w:r>
            <w:r>
              <w:rPr>
                <w:noProof/>
                <w:webHidden/>
              </w:rPr>
              <w:instrText xml:space="preserve"> PAGEREF _Toc453493218 \h </w:instrText>
            </w:r>
            <w:r>
              <w:rPr>
                <w:noProof/>
                <w:webHidden/>
              </w:rPr>
            </w:r>
            <w:r>
              <w:rPr>
                <w:noProof/>
                <w:webHidden/>
              </w:rPr>
              <w:fldChar w:fldCharType="separate"/>
            </w:r>
            <w:r>
              <w:rPr>
                <w:noProof/>
                <w:webHidden/>
              </w:rPr>
              <w:t>170</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19" w:history="1">
            <w:r w:rsidRPr="00643D3B">
              <w:rPr>
                <w:rStyle w:val="Hyperlink"/>
                <w:noProof/>
                <w:lang w:val="en-US"/>
              </w:rPr>
              <w:t>Creating the CommonElementDriver</w:t>
            </w:r>
            <w:r>
              <w:rPr>
                <w:noProof/>
                <w:webHidden/>
              </w:rPr>
              <w:tab/>
            </w:r>
            <w:r>
              <w:rPr>
                <w:noProof/>
                <w:webHidden/>
              </w:rPr>
              <w:fldChar w:fldCharType="begin"/>
            </w:r>
            <w:r>
              <w:rPr>
                <w:noProof/>
                <w:webHidden/>
              </w:rPr>
              <w:instrText xml:space="preserve"> PAGEREF _Toc453493219 \h </w:instrText>
            </w:r>
            <w:r>
              <w:rPr>
                <w:noProof/>
                <w:webHidden/>
              </w:rPr>
            </w:r>
            <w:r>
              <w:rPr>
                <w:noProof/>
                <w:webHidden/>
              </w:rPr>
              <w:fldChar w:fldCharType="separate"/>
            </w:r>
            <w:r>
              <w:rPr>
                <w:noProof/>
                <w:webHidden/>
              </w:rPr>
              <w:t>171</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20" w:history="1">
            <w:r w:rsidRPr="00643D3B">
              <w:rPr>
                <w:rStyle w:val="Hyperlink"/>
                <w:noProof/>
                <w:lang w:val="en-US"/>
              </w:rPr>
              <w:t>Implementing the FadeIn Behavior</w:t>
            </w:r>
            <w:r>
              <w:rPr>
                <w:noProof/>
                <w:webHidden/>
              </w:rPr>
              <w:tab/>
            </w:r>
            <w:r>
              <w:rPr>
                <w:noProof/>
                <w:webHidden/>
              </w:rPr>
              <w:fldChar w:fldCharType="begin"/>
            </w:r>
            <w:r>
              <w:rPr>
                <w:noProof/>
                <w:webHidden/>
              </w:rPr>
              <w:instrText xml:space="preserve"> PAGEREF _Toc453493220 \h </w:instrText>
            </w:r>
            <w:r>
              <w:rPr>
                <w:noProof/>
                <w:webHidden/>
              </w:rPr>
            </w:r>
            <w:r>
              <w:rPr>
                <w:noProof/>
                <w:webHidden/>
              </w:rPr>
              <w:fldChar w:fldCharType="separate"/>
            </w:r>
            <w:r>
              <w:rPr>
                <w:noProof/>
                <w:webHidden/>
              </w:rPr>
              <w:t>173</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21" w:history="1">
            <w:r w:rsidRPr="00643D3B">
              <w:rPr>
                <w:rStyle w:val="Hyperlink"/>
                <w:noProof/>
                <w:lang w:val="en-US"/>
              </w:rPr>
              <w:t>An Alternative Implementation</w:t>
            </w:r>
            <w:r>
              <w:rPr>
                <w:noProof/>
                <w:webHidden/>
              </w:rPr>
              <w:tab/>
            </w:r>
            <w:r>
              <w:rPr>
                <w:noProof/>
                <w:webHidden/>
              </w:rPr>
              <w:fldChar w:fldCharType="begin"/>
            </w:r>
            <w:r>
              <w:rPr>
                <w:noProof/>
                <w:webHidden/>
              </w:rPr>
              <w:instrText xml:space="preserve"> PAGEREF _Toc453493221 \h </w:instrText>
            </w:r>
            <w:r>
              <w:rPr>
                <w:noProof/>
                <w:webHidden/>
              </w:rPr>
            </w:r>
            <w:r>
              <w:rPr>
                <w:noProof/>
                <w:webHidden/>
              </w:rPr>
              <w:fldChar w:fldCharType="separate"/>
            </w:r>
            <w:r>
              <w:rPr>
                <w:noProof/>
                <w:webHidden/>
              </w:rPr>
              <w:t>176</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22" w:history="1">
            <w:r w:rsidRPr="00643D3B">
              <w:rPr>
                <w:rStyle w:val="Hyperlink"/>
                <w:noProof/>
              </w:rPr>
              <w:t>Summary</w:t>
            </w:r>
            <w:r>
              <w:rPr>
                <w:noProof/>
                <w:webHidden/>
              </w:rPr>
              <w:tab/>
            </w:r>
            <w:r>
              <w:rPr>
                <w:noProof/>
                <w:webHidden/>
              </w:rPr>
              <w:fldChar w:fldCharType="begin"/>
            </w:r>
            <w:r>
              <w:rPr>
                <w:noProof/>
                <w:webHidden/>
              </w:rPr>
              <w:instrText xml:space="preserve"> PAGEREF _Toc453493222 \h </w:instrText>
            </w:r>
            <w:r>
              <w:rPr>
                <w:noProof/>
                <w:webHidden/>
              </w:rPr>
            </w:r>
            <w:r>
              <w:rPr>
                <w:noProof/>
                <w:webHidden/>
              </w:rPr>
              <w:fldChar w:fldCharType="separate"/>
            </w:r>
            <w:r>
              <w:rPr>
                <w:noProof/>
                <w:webHidden/>
              </w:rPr>
              <w:t>180</w:t>
            </w:r>
            <w:r>
              <w:rPr>
                <w:noProof/>
                <w:webHidden/>
              </w:rPr>
              <w:fldChar w:fldCharType="end"/>
            </w:r>
          </w:hyperlink>
        </w:p>
        <w:p w:rsidR="00094D99" w:rsidRDefault="00094D99">
          <w:pPr>
            <w:pStyle w:val="TOC1"/>
            <w:tabs>
              <w:tab w:val="right" w:leader="dot" w:pos="9062"/>
            </w:tabs>
            <w:rPr>
              <w:rFonts w:asciiTheme="minorHAnsi" w:eastAsiaTheme="minorEastAsia" w:hAnsiTheme="minorHAnsi"/>
              <w:noProof/>
              <w:color w:val="auto"/>
              <w:sz w:val="22"/>
              <w:lang w:eastAsia="nl-NL"/>
            </w:rPr>
          </w:pPr>
          <w:hyperlink w:anchor="_Toc453493223" w:history="1">
            <w:r w:rsidRPr="00643D3B">
              <w:rPr>
                <w:rStyle w:val="Hyperlink"/>
                <w:noProof/>
                <w:lang w:val="en-US"/>
              </w:rPr>
              <w:t>16. Layout and Element APIs</w:t>
            </w:r>
            <w:r>
              <w:rPr>
                <w:noProof/>
                <w:webHidden/>
              </w:rPr>
              <w:tab/>
            </w:r>
            <w:r>
              <w:rPr>
                <w:noProof/>
                <w:webHidden/>
              </w:rPr>
              <w:fldChar w:fldCharType="begin"/>
            </w:r>
            <w:r>
              <w:rPr>
                <w:noProof/>
                <w:webHidden/>
              </w:rPr>
              <w:instrText xml:space="preserve"> PAGEREF _Toc453493223 \h </w:instrText>
            </w:r>
            <w:r>
              <w:rPr>
                <w:noProof/>
                <w:webHidden/>
              </w:rPr>
            </w:r>
            <w:r>
              <w:rPr>
                <w:noProof/>
                <w:webHidden/>
              </w:rPr>
              <w:fldChar w:fldCharType="separate"/>
            </w:r>
            <w:r>
              <w:rPr>
                <w:noProof/>
                <w:webHidden/>
              </w:rPr>
              <w:t>181</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24" w:history="1">
            <w:r w:rsidRPr="00643D3B">
              <w:rPr>
                <w:rStyle w:val="Hyperlink"/>
                <w:noProof/>
              </w:rPr>
              <w:t>Managing Layouts and Elements</w:t>
            </w:r>
            <w:r>
              <w:rPr>
                <w:noProof/>
                <w:webHidden/>
              </w:rPr>
              <w:tab/>
            </w:r>
            <w:r>
              <w:rPr>
                <w:noProof/>
                <w:webHidden/>
              </w:rPr>
              <w:fldChar w:fldCharType="begin"/>
            </w:r>
            <w:r>
              <w:rPr>
                <w:noProof/>
                <w:webHidden/>
              </w:rPr>
              <w:instrText xml:space="preserve"> PAGEREF _Toc453493224 \h </w:instrText>
            </w:r>
            <w:r>
              <w:rPr>
                <w:noProof/>
                <w:webHidden/>
              </w:rPr>
            </w:r>
            <w:r>
              <w:rPr>
                <w:noProof/>
                <w:webHidden/>
              </w:rPr>
              <w:fldChar w:fldCharType="separate"/>
            </w:r>
            <w:r>
              <w:rPr>
                <w:noProof/>
                <w:webHidden/>
              </w:rPr>
              <w:t>182</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25" w:history="1">
            <w:r w:rsidRPr="00643D3B">
              <w:rPr>
                <w:rStyle w:val="Hyperlink"/>
                <w:noProof/>
              </w:rPr>
              <w:t>The Layout Manager</w:t>
            </w:r>
            <w:r>
              <w:rPr>
                <w:noProof/>
                <w:webHidden/>
              </w:rPr>
              <w:tab/>
            </w:r>
            <w:r>
              <w:rPr>
                <w:noProof/>
                <w:webHidden/>
              </w:rPr>
              <w:fldChar w:fldCharType="begin"/>
            </w:r>
            <w:r>
              <w:rPr>
                <w:noProof/>
                <w:webHidden/>
              </w:rPr>
              <w:instrText xml:space="preserve"> PAGEREF _Toc453493225 \h </w:instrText>
            </w:r>
            <w:r>
              <w:rPr>
                <w:noProof/>
                <w:webHidden/>
              </w:rPr>
            </w:r>
            <w:r>
              <w:rPr>
                <w:noProof/>
                <w:webHidden/>
              </w:rPr>
              <w:fldChar w:fldCharType="separate"/>
            </w:r>
            <w:r>
              <w:rPr>
                <w:noProof/>
                <w:webHidden/>
              </w:rPr>
              <w:t>182</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26" w:history="1">
            <w:r w:rsidRPr="00643D3B">
              <w:rPr>
                <w:rStyle w:val="Hyperlink"/>
                <w:noProof/>
              </w:rPr>
              <w:t>The Element Manager</w:t>
            </w:r>
            <w:r>
              <w:rPr>
                <w:noProof/>
                <w:webHidden/>
              </w:rPr>
              <w:tab/>
            </w:r>
            <w:r>
              <w:rPr>
                <w:noProof/>
                <w:webHidden/>
              </w:rPr>
              <w:fldChar w:fldCharType="begin"/>
            </w:r>
            <w:r>
              <w:rPr>
                <w:noProof/>
                <w:webHidden/>
              </w:rPr>
              <w:instrText xml:space="preserve"> PAGEREF _Toc453493226 \h </w:instrText>
            </w:r>
            <w:r>
              <w:rPr>
                <w:noProof/>
                <w:webHidden/>
              </w:rPr>
            </w:r>
            <w:r>
              <w:rPr>
                <w:noProof/>
                <w:webHidden/>
              </w:rPr>
              <w:fldChar w:fldCharType="separate"/>
            </w:r>
            <w:r>
              <w:rPr>
                <w:noProof/>
                <w:webHidden/>
              </w:rPr>
              <w:t>186</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27" w:history="1">
            <w:r w:rsidRPr="00643D3B">
              <w:rPr>
                <w:rStyle w:val="Hyperlink"/>
                <w:noProof/>
              </w:rPr>
              <w:t>Element Events</w:t>
            </w:r>
            <w:r>
              <w:rPr>
                <w:noProof/>
                <w:webHidden/>
              </w:rPr>
              <w:tab/>
            </w:r>
            <w:r>
              <w:rPr>
                <w:noProof/>
                <w:webHidden/>
              </w:rPr>
              <w:fldChar w:fldCharType="begin"/>
            </w:r>
            <w:r>
              <w:rPr>
                <w:noProof/>
                <w:webHidden/>
              </w:rPr>
              <w:instrText xml:space="preserve"> PAGEREF _Toc453493227 \h </w:instrText>
            </w:r>
            <w:r>
              <w:rPr>
                <w:noProof/>
                <w:webHidden/>
              </w:rPr>
            </w:r>
            <w:r>
              <w:rPr>
                <w:noProof/>
                <w:webHidden/>
              </w:rPr>
              <w:fldChar w:fldCharType="separate"/>
            </w:r>
            <w:r>
              <w:rPr>
                <w:noProof/>
                <w:webHidden/>
              </w:rPr>
              <w:t>189</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28" w:history="1">
            <w:r w:rsidRPr="00643D3B">
              <w:rPr>
                <w:rStyle w:val="Hyperlink"/>
                <w:noProof/>
                <w:lang w:val="en-US"/>
              </w:rPr>
              <w:t>IElementEventHandler</w:t>
            </w:r>
            <w:r>
              <w:rPr>
                <w:noProof/>
                <w:webHidden/>
              </w:rPr>
              <w:tab/>
            </w:r>
            <w:r>
              <w:rPr>
                <w:noProof/>
                <w:webHidden/>
              </w:rPr>
              <w:fldChar w:fldCharType="begin"/>
            </w:r>
            <w:r>
              <w:rPr>
                <w:noProof/>
                <w:webHidden/>
              </w:rPr>
              <w:instrText xml:space="preserve"> PAGEREF _Toc453493228 \h </w:instrText>
            </w:r>
            <w:r>
              <w:rPr>
                <w:noProof/>
                <w:webHidden/>
              </w:rPr>
            </w:r>
            <w:r>
              <w:rPr>
                <w:noProof/>
                <w:webHidden/>
              </w:rPr>
              <w:fldChar w:fldCharType="separate"/>
            </w:r>
            <w:r>
              <w:rPr>
                <w:noProof/>
                <w:webHidden/>
              </w:rPr>
              <w:t>190</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29" w:history="1">
            <w:r w:rsidRPr="00643D3B">
              <w:rPr>
                <w:rStyle w:val="Hyperlink"/>
                <w:noProof/>
              </w:rPr>
              <w:t>Displaying Elements</w:t>
            </w:r>
            <w:r>
              <w:rPr>
                <w:noProof/>
                <w:webHidden/>
              </w:rPr>
              <w:tab/>
            </w:r>
            <w:r>
              <w:rPr>
                <w:noProof/>
                <w:webHidden/>
              </w:rPr>
              <w:fldChar w:fldCharType="begin"/>
            </w:r>
            <w:r>
              <w:rPr>
                <w:noProof/>
                <w:webHidden/>
              </w:rPr>
              <w:instrText xml:space="preserve"> PAGEREF _Toc453493229 \h </w:instrText>
            </w:r>
            <w:r>
              <w:rPr>
                <w:noProof/>
                <w:webHidden/>
              </w:rPr>
            </w:r>
            <w:r>
              <w:rPr>
                <w:noProof/>
                <w:webHidden/>
              </w:rPr>
              <w:fldChar w:fldCharType="separate"/>
            </w:r>
            <w:r>
              <w:rPr>
                <w:noProof/>
                <w:webHidden/>
              </w:rPr>
              <w:t>190</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30" w:history="1">
            <w:r w:rsidRPr="00643D3B">
              <w:rPr>
                <w:rStyle w:val="Hyperlink"/>
                <w:noProof/>
                <w:lang w:val="en-US"/>
              </w:rPr>
              <w:t>IElementDisplay</w:t>
            </w:r>
            <w:r>
              <w:rPr>
                <w:noProof/>
                <w:webHidden/>
              </w:rPr>
              <w:tab/>
            </w:r>
            <w:r>
              <w:rPr>
                <w:noProof/>
                <w:webHidden/>
              </w:rPr>
              <w:fldChar w:fldCharType="begin"/>
            </w:r>
            <w:r>
              <w:rPr>
                <w:noProof/>
                <w:webHidden/>
              </w:rPr>
              <w:instrText xml:space="preserve"> PAGEREF _Toc453493230 \h </w:instrText>
            </w:r>
            <w:r>
              <w:rPr>
                <w:noProof/>
                <w:webHidden/>
              </w:rPr>
            </w:r>
            <w:r>
              <w:rPr>
                <w:noProof/>
                <w:webHidden/>
              </w:rPr>
              <w:fldChar w:fldCharType="separate"/>
            </w:r>
            <w:r>
              <w:rPr>
                <w:noProof/>
                <w:webHidden/>
              </w:rPr>
              <w:t>190</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31" w:history="1">
            <w:r w:rsidRPr="00643D3B">
              <w:rPr>
                <w:rStyle w:val="Hyperlink"/>
                <w:noProof/>
              </w:rPr>
              <w:t>The Layout Editor</w:t>
            </w:r>
            <w:r>
              <w:rPr>
                <w:noProof/>
                <w:webHidden/>
              </w:rPr>
              <w:tab/>
            </w:r>
            <w:r>
              <w:rPr>
                <w:noProof/>
                <w:webHidden/>
              </w:rPr>
              <w:fldChar w:fldCharType="begin"/>
            </w:r>
            <w:r>
              <w:rPr>
                <w:noProof/>
                <w:webHidden/>
              </w:rPr>
              <w:instrText xml:space="preserve"> PAGEREF _Toc453493231 \h </w:instrText>
            </w:r>
            <w:r>
              <w:rPr>
                <w:noProof/>
                <w:webHidden/>
              </w:rPr>
            </w:r>
            <w:r>
              <w:rPr>
                <w:noProof/>
                <w:webHidden/>
              </w:rPr>
              <w:fldChar w:fldCharType="separate"/>
            </w:r>
            <w:r>
              <w:rPr>
                <w:noProof/>
                <w:webHidden/>
              </w:rPr>
              <w:t>191</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32" w:history="1">
            <w:r w:rsidRPr="00643D3B">
              <w:rPr>
                <w:rStyle w:val="Hyperlink"/>
                <w:noProof/>
                <w:lang w:val="en-US"/>
              </w:rPr>
              <w:t>ILayoutEditorFactory</w:t>
            </w:r>
            <w:r>
              <w:rPr>
                <w:noProof/>
                <w:webHidden/>
              </w:rPr>
              <w:tab/>
            </w:r>
            <w:r>
              <w:rPr>
                <w:noProof/>
                <w:webHidden/>
              </w:rPr>
              <w:fldChar w:fldCharType="begin"/>
            </w:r>
            <w:r>
              <w:rPr>
                <w:noProof/>
                <w:webHidden/>
              </w:rPr>
              <w:instrText xml:space="preserve"> PAGEREF _Toc453493232 \h </w:instrText>
            </w:r>
            <w:r>
              <w:rPr>
                <w:noProof/>
                <w:webHidden/>
              </w:rPr>
            </w:r>
            <w:r>
              <w:rPr>
                <w:noProof/>
                <w:webHidden/>
              </w:rPr>
              <w:fldChar w:fldCharType="separate"/>
            </w:r>
            <w:r>
              <w:rPr>
                <w:noProof/>
                <w:webHidden/>
              </w:rPr>
              <w:t>191</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33" w:history="1">
            <w:r w:rsidRPr="00643D3B">
              <w:rPr>
                <w:rStyle w:val="Hyperlink"/>
                <w:noProof/>
              </w:rPr>
              <w:t>Serialization</w:t>
            </w:r>
            <w:r>
              <w:rPr>
                <w:noProof/>
                <w:webHidden/>
              </w:rPr>
              <w:tab/>
            </w:r>
            <w:r>
              <w:rPr>
                <w:noProof/>
                <w:webHidden/>
              </w:rPr>
              <w:fldChar w:fldCharType="begin"/>
            </w:r>
            <w:r>
              <w:rPr>
                <w:noProof/>
                <w:webHidden/>
              </w:rPr>
              <w:instrText xml:space="preserve"> PAGEREF _Toc453493233 \h </w:instrText>
            </w:r>
            <w:r>
              <w:rPr>
                <w:noProof/>
                <w:webHidden/>
              </w:rPr>
            </w:r>
            <w:r>
              <w:rPr>
                <w:noProof/>
                <w:webHidden/>
              </w:rPr>
              <w:fldChar w:fldCharType="separate"/>
            </w:r>
            <w:r>
              <w:rPr>
                <w:noProof/>
                <w:webHidden/>
              </w:rPr>
              <w:t>192</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34" w:history="1">
            <w:r w:rsidRPr="00643D3B">
              <w:rPr>
                <w:rStyle w:val="Hyperlink"/>
                <w:noProof/>
                <w:lang w:val="en-US"/>
              </w:rPr>
              <w:t>ILayoutSerializer</w:t>
            </w:r>
            <w:r>
              <w:rPr>
                <w:noProof/>
                <w:webHidden/>
              </w:rPr>
              <w:tab/>
            </w:r>
            <w:r>
              <w:rPr>
                <w:noProof/>
                <w:webHidden/>
              </w:rPr>
              <w:fldChar w:fldCharType="begin"/>
            </w:r>
            <w:r>
              <w:rPr>
                <w:noProof/>
                <w:webHidden/>
              </w:rPr>
              <w:instrText xml:space="preserve"> PAGEREF _Toc453493234 \h </w:instrText>
            </w:r>
            <w:r>
              <w:rPr>
                <w:noProof/>
                <w:webHidden/>
              </w:rPr>
            </w:r>
            <w:r>
              <w:rPr>
                <w:noProof/>
                <w:webHidden/>
              </w:rPr>
              <w:fldChar w:fldCharType="separate"/>
            </w:r>
            <w:r>
              <w:rPr>
                <w:noProof/>
                <w:webHidden/>
              </w:rPr>
              <w:t>192</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35" w:history="1">
            <w:r w:rsidRPr="00643D3B">
              <w:rPr>
                <w:rStyle w:val="Hyperlink"/>
                <w:noProof/>
                <w:lang w:val="en-US"/>
              </w:rPr>
              <w:t>IElementSerializer</w:t>
            </w:r>
            <w:r>
              <w:rPr>
                <w:noProof/>
                <w:webHidden/>
              </w:rPr>
              <w:tab/>
            </w:r>
            <w:r>
              <w:rPr>
                <w:noProof/>
                <w:webHidden/>
              </w:rPr>
              <w:fldChar w:fldCharType="begin"/>
            </w:r>
            <w:r>
              <w:rPr>
                <w:noProof/>
                <w:webHidden/>
              </w:rPr>
              <w:instrText xml:space="preserve"> PAGEREF _Toc453493235 \h </w:instrText>
            </w:r>
            <w:r>
              <w:rPr>
                <w:noProof/>
                <w:webHidden/>
              </w:rPr>
            </w:r>
            <w:r>
              <w:rPr>
                <w:noProof/>
                <w:webHidden/>
              </w:rPr>
              <w:fldChar w:fldCharType="separate"/>
            </w:r>
            <w:r>
              <w:rPr>
                <w:noProof/>
                <w:webHidden/>
              </w:rPr>
              <w:t>193</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36" w:history="1">
            <w:r w:rsidRPr="00643D3B">
              <w:rPr>
                <w:rStyle w:val="Hyperlink"/>
                <w:noProof/>
              </w:rPr>
              <w:t>Trying it out: Working with the APIs</w:t>
            </w:r>
            <w:r>
              <w:rPr>
                <w:noProof/>
                <w:webHidden/>
              </w:rPr>
              <w:tab/>
            </w:r>
            <w:r>
              <w:rPr>
                <w:noProof/>
                <w:webHidden/>
              </w:rPr>
              <w:fldChar w:fldCharType="begin"/>
            </w:r>
            <w:r>
              <w:rPr>
                <w:noProof/>
                <w:webHidden/>
              </w:rPr>
              <w:instrText xml:space="preserve"> PAGEREF _Toc453493236 \h </w:instrText>
            </w:r>
            <w:r>
              <w:rPr>
                <w:noProof/>
                <w:webHidden/>
              </w:rPr>
            </w:r>
            <w:r>
              <w:rPr>
                <w:noProof/>
                <w:webHidden/>
              </w:rPr>
              <w:fldChar w:fldCharType="separate"/>
            </w:r>
            <w:r>
              <w:rPr>
                <w:noProof/>
                <w:webHidden/>
              </w:rPr>
              <w:t>194</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37" w:history="1">
            <w:r w:rsidRPr="00643D3B">
              <w:rPr>
                <w:rStyle w:val="Hyperlink"/>
                <w:noProof/>
                <w:lang w:val="en-US"/>
              </w:rPr>
              <w:t>Creating the Controller</w:t>
            </w:r>
            <w:r>
              <w:rPr>
                <w:noProof/>
                <w:webHidden/>
              </w:rPr>
              <w:tab/>
            </w:r>
            <w:r>
              <w:rPr>
                <w:noProof/>
                <w:webHidden/>
              </w:rPr>
              <w:fldChar w:fldCharType="begin"/>
            </w:r>
            <w:r>
              <w:rPr>
                <w:noProof/>
                <w:webHidden/>
              </w:rPr>
              <w:instrText xml:space="preserve"> PAGEREF _Toc453493237 \h </w:instrText>
            </w:r>
            <w:r>
              <w:rPr>
                <w:noProof/>
                <w:webHidden/>
              </w:rPr>
            </w:r>
            <w:r>
              <w:rPr>
                <w:noProof/>
                <w:webHidden/>
              </w:rPr>
              <w:fldChar w:fldCharType="separate"/>
            </w:r>
            <w:r>
              <w:rPr>
                <w:noProof/>
                <w:webHidden/>
              </w:rPr>
              <w:t>195</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38" w:history="1">
            <w:r w:rsidRPr="00643D3B">
              <w:rPr>
                <w:rStyle w:val="Hyperlink"/>
                <w:noProof/>
                <w:lang w:val="en-US"/>
              </w:rPr>
              <w:t>Creating Elements</w:t>
            </w:r>
            <w:r>
              <w:rPr>
                <w:noProof/>
                <w:webHidden/>
              </w:rPr>
              <w:tab/>
            </w:r>
            <w:r>
              <w:rPr>
                <w:noProof/>
                <w:webHidden/>
              </w:rPr>
              <w:fldChar w:fldCharType="begin"/>
            </w:r>
            <w:r>
              <w:rPr>
                <w:noProof/>
                <w:webHidden/>
              </w:rPr>
              <w:instrText xml:space="preserve"> PAGEREF _Toc453493238 \h </w:instrText>
            </w:r>
            <w:r>
              <w:rPr>
                <w:noProof/>
                <w:webHidden/>
              </w:rPr>
            </w:r>
            <w:r>
              <w:rPr>
                <w:noProof/>
                <w:webHidden/>
              </w:rPr>
              <w:fldChar w:fldCharType="separate"/>
            </w:r>
            <w:r>
              <w:rPr>
                <w:noProof/>
                <w:webHidden/>
              </w:rPr>
              <w:t>195</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39" w:history="1">
            <w:r w:rsidRPr="00643D3B">
              <w:rPr>
                <w:rStyle w:val="Hyperlink"/>
                <w:noProof/>
                <w:lang w:val="en-US"/>
              </w:rPr>
              <w:t>Element Serialization</w:t>
            </w:r>
            <w:r>
              <w:rPr>
                <w:noProof/>
                <w:webHidden/>
              </w:rPr>
              <w:tab/>
            </w:r>
            <w:r>
              <w:rPr>
                <w:noProof/>
                <w:webHidden/>
              </w:rPr>
              <w:fldChar w:fldCharType="begin"/>
            </w:r>
            <w:r>
              <w:rPr>
                <w:noProof/>
                <w:webHidden/>
              </w:rPr>
              <w:instrText xml:space="preserve"> PAGEREF _Toc453493239 \h </w:instrText>
            </w:r>
            <w:r>
              <w:rPr>
                <w:noProof/>
                <w:webHidden/>
              </w:rPr>
            </w:r>
            <w:r>
              <w:rPr>
                <w:noProof/>
                <w:webHidden/>
              </w:rPr>
              <w:fldChar w:fldCharType="separate"/>
            </w:r>
            <w:r>
              <w:rPr>
                <w:noProof/>
                <w:webHidden/>
              </w:rPr>
              <w:t>200</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40" w:history="1">
            <w:r w:rsidRPr="00643D3B">
              <w:rPr>
                <w:rStyle w:val="Hyperlink"/>
                <w:noProof/>
                <w:lang w:val="en-US"/>
              </w:rPr>
              <w:t>Working with the Layout Editor</w:t>
            </w:r>
            <w:r>
              <w:rPr>
                <w:noProof/>
                <w:webHidden/>
              </w:rPr>
              <w:tab/>
            </w:r>
            <w:r>
              <w:rPr>
                <w:noProof/>
                <w:webHidden/>
              </w:rPr>
              <w:fldChar w:fldCharType="begin"/>
            </w:r>
            <w:r>
              <w:rPr>
                <w:noProof/>
                <w:webHidden/>
              </w:rPr>
              <w:instrText xml:space="preserve"> PAGEREF _Toc453493240 \h </w:instrText>
            </w:r>
            <w:r>
              <w:rPr>
                <w:noProof/>
                <w:webHidden/>
              </w:rPr>
            </w:r>
            <w:r>
              <w:rPr>
                <w:noProof/>
                <w:webHidden/>
              </w:rPr>
              <w:fldChar w:fldCharType="separate"/>
            </w:r>
            <w:r>
              <w:rPr>
                <w:noProof/>
                <w:webHidden/>
              </w:rPr>
              <w:t>203</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41" w:history="1">
            <w:r w:rsidRPr="00643D3B">
              <w:rPr>
                <w:rStyle w:val="Hyperlink"/>
                <w:noProof/>
              </w:rPr>
              <w:t>Summary</w:t>
            </w:r>
            <w:r>
              <w:rPr>
                <w:noProof/>
                <w:webHidden/>
              </w:rPr>
              <w:tab/>
            </w:r>
            <w:r>
              <w:rPr>
                <w:noProof/>
                <w:webHidden/>
              </w:rPr>
              <w:fldChar w:fldCharType="begin"/>
            </w:r>
            <w:r>
              <w:rPr>
                <w:noProof/>
                <w:webHidden/>
              </w:rPr>
              <w:instrText xml:space="preserve"> PAGEREF _Toc453493241 \h </w:instrText>
            </w:r>
            <w:r>
              <w:rPr>
                <w:noProof/>
                <w:webHidden/>
              </w:rPr>
            </w:r>
            <w:r>
              <w:rPr>
                <w:noProof/>
                <w:webHidden/>
              </w:rPr>
              <w:fldChar w:fldCharType="separate"/>
            </w:r>
            <w:r>
              <w:rPr>
                <w:noProof/>
                <w:webHidden/>
              </w:rPr>
              <w:t>210</w:t>
            </w:r>
            <w:r>
              <w:rPr>
                <w:noProof/>
                <w:webHidden/>
              </w:rPr>
              <w:fldChar w:fldCharType="end"/>
            </w:r>
          </w:hyperlink>
        </w:p>
        <w:p w:rsidR="00094D99" w:rsidRDefault="00094D99">
          <w:pPr>
            <w:pStyle w:val="TOC1"/>
            <w:tabs>
              <w:tab w:val="right" w:leader="dot" w:pos="9062"/>
            </w:tabs>
            <w:rPr>
              <w:rFonts w:asciiTheme="minorHAnsi" w:eastAsiaTheme="minorEastAsia" w:hAnsiTheme="minorHAnsi"/>
              <w:noProof/>
              <w:color w:val="auto"/>
              <w:sz w:val="22"/>
              <w:lang w:eastAsia="nl-NL"/>
            </w:rPr>
          </w:pPr>
          <w:hyperlink w:anchor="_Toc453493242" w:history="1">
            <w:r w:rsidRPr="00643D3B">
              <w:rPr>
                <w:rStyle w:val="Hyperlink"/>
                <w:noProof/>
                <w:lang w:val="en-US"/>
              </w:rPr>
              <w:t>17. Writing a SlideShow Element</w:t>
            </w:r>
            <w:r>
              <w:rPr>
                <w:noProof/>
                <w:webHidden/>
              </w:rPr>
              <w:tab/>
            </w:r>
            <w:r>
              <w:rPr>
                <w:noProof/>
                <w:webHidden/>
              </w:rPr>
              <w:fldChar w:fldCharType="begin"/>
            </w:r>
            <w:r>
              <w:rPr>
                <w:noProof/>
                <w:webHidden/>
              </w:rPr>
              <w:instrText xml:space="preserve"> PAGEREF _Toc453493242 \h </w:instrText>
            </w:r>
            <w:r>
              <w:rPr>
                <w:noProof/>
                <w:webHidden/>
              </w:rPr>
            </w:r>
            <w:r>
              <w:rPr>
                <w:noProof/>
                <w:webHidden/>
              </w:rPr>
              <w:fldChar w:fldCharType="separate"/>
            </w:r>
            <w:r>
              <w:rPr>
                <w:noProof/>
                <w:webHidden/>
              </w:rPr>
              <w:t>211</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43" w:history="1">
            <w:r w:rsidRPr="00643D3B">
              <w:rPr>
                <w:rStyle w:val="Hyperlink"/>
                <w:noProof/>
              </w:rPr>
              <w:t>Defining the Slide Show Element</w:t>
            </w:r>
            <w:r>
              <w:rPr>
                <w:noProof/>
                <w:webHidden/>
              </w:rPr>
              <w:tab/>
            </w:r>
            <w:r>
              <w:rPr>
                <w:noProof/>
                <w:webHidden/>
              </w:rPr>
              <w:fldChar w:fldCharType="begin"/>
            </w:r>
            <w:r>
              <w:rPr>
                <w:noProof/>
                <w:webHidden/>
              </w:rPr>
              <w:instrText xml:space="preserve"> PAGEREF _Toc453493243 \h </w:instrText>
            </w:r>
            <w:r>
              <w:rPr>
                <w:noProof/>
                <w:webHidden/>
              </w:rPr>
            </w:r>
            <w:r>
              <w:rPr>
                <w:noProof/>
                <w:webHidden/>
              </w:rPr>
              <w:fldChar w:fldCharType="separate"/>
            </w:r>
            <w:r>
              <w:rPr>
                <w:noProof/>
                <w:webHidden/>
              </w:rPr>
              <w:t>211</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44" w:history="1">
            <w:r w:rsidRPr="00643D3B">
              <w:rPr>
                <w:rStyle w:val="Hyperlink"/>
                <w:noProof/>
              </w:rPr>
              <w:t>Transferring Element Data</w:t>
            </w:r>
            <w:r>
              <w:rPr>
                <w:noProof/>
                <w:webHidden/>
              </w:rPr>
              <w:tab/>
            </w:r>
            <w:r>
              <w:rPr>
                <w:noProof/>
                <w:webHidden/>
              </w:rPr>
              <w:fldChar w:fldCharType="begin"/>
            </w:r>
            <w:r>
              <w:rPr>
                <w:noProof/>
                <w:webHidden/>
              </w:rPr>
              <w:instrText xml:space="preserve"> PAGEREF _Toc453493244 \h </w:instrText>
            </w:r>
            <w:r>
              <w:rPr>
                <w:noProof/>
                <w:webHidden/>
              </w:rPr>
            </w:r>
            <w:r>
              <w:rPr>
                <w:noProof/>
                <w:webHidden/>
              </w:rPr>
              <w:fldChar w:fldCharType="separate"/>
            </w:r>
            <w:r>
              <w:rPr>
                <w:noProof/>
                <w:webHidden/>
              </w:rPr>
              <w:t>214</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45" w:history="1">
            <w:r w:rsidRPr="00643D3B">
              <w:rPr>
                <w:rStyle w:val="Hyperlink"/>
                <w:noProof/>
              </w:rPr>
              <w:t>The SlideShow Element Class</w:t>
            </w:r>
            <w:r>
              <w:rPr>
                <w:noProof/>
                <w:webHidden/>
              </w:rPr>
              <w:tab/>
            </w:r>
            <w:r>
              <w:rPr>
                <w:noProof/>
                <w:webHidden/>
              </w:rPr>
              <w:fldChar w:fldCharType="begin"/>
            </w:r>
            <w:r>
              <w:rPr>
                <w:noProof/>
                <w:webHidden/>
              </w:rPr>
              <w:instrText xml:space="preserve"> PAGEREF _Toc453493245 \h </w:instrText>
            </w:r>
            <w:r>
              <w:rPr>
                <w:noProof/>
                <w:webHidden/>
              </w:rPr>
            </w:r>
            <w:r>
              <w:rPr>
                <w:noProof/>
                <w:webHidden/>
              </w:rPr>
              <w:fldChar w:fldCharType="separate"/>
            </w:r>
            <w:r>
              <w:rPr>
                <w:noProof/>
                <w:webHidden/>
              </w:rPr>
              <w:t>216</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46" w:history="1">
            <w:r w:rsidRPr="00643D3B">
              <w:rPr>
                <w:rStyle w:val="Hyperlink"/>
                <w:noProof/>
              </w:rPr>
              <w:t>The SlideShow Driver Class</w:t>
            </w:r>
            <w:r>
              <w:rPr>
                <w:noProof/>
                <w:webHidden/>
              </w:rPr>
              <w:tab/>
            </w:r>
            <w:r>
              <w:rPr>
                <w:noProof/>
                <w:webHidden/>
              </w:rPr>
              <w:fldChar w:fldCharType="begin"/>
            </w:r>
            <w:r>
              <w:rPr>
                <w:noProof/>
                <w:webHidden/>
              </w:rPr>
              <w:instrText xml:space="preserve"> PAGEREF _Toc453493246 \h </w:instrText>
            </w:r>
            <w:r>
              <w:rPr>
                <w:noProof/>
                <w:webHidden/>
              </w:rPr>
            </w:r>
            <w:r>
              <w:rPr>
                <w:noProof/>
                <w:webHidden/>
              </w:rPr>
              <w:fldChar w:fldCharType="separate"/>
            </w:r>
            <w:r>
              <w:rPr>
                <w:noProof/>
                <w:webHidden/>
              </w:rPr>
              <w:t>217</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47" w:history="1">
            <w:r w:rsidRPr="00643D3B">
              <w:rPr>
                <w:rStyle w:val="Hyperlink"/>
                <w:noProof/>
              </w:rPr>
              <w:t>The SlideShow Editor Views</w:t>
            </w:r>
            <w:r>
              <w:rPr>
                <w:noProof/>
                <w:webHidden/>
              </w:rPr>
              <w:tab/>
            </w:r>
            <w:r>
              <w:rPr>
                <w:noProof/>
                <w:webHidden/>
              </w:rPr>
              <w:fldChar w:fldCharType="begin"/>
            </w:r>
            <w:r>
              <w:rPr>
                <w:noProof/>
                <w:webHidden/>
              </w:rPr>
              <w:instrText xml:space="preserve"> PAGEREF _Toc453493247 \h </w:instrText>
            </w:r>
            <w:r>
              <w:rPr>
                <w:noProof/>
                <w:webHidden/>
              </w:rPr>
            </w:r>
            <w:r>
              <w:rPr>
                <w:noProof/>
                <w:webHidden/>
              </w:rPr>
              <w:fldChar w:fldCharType="separate"/>
            </w:r>
            <w:r>
              <w:rPr>
                <w:noProof/>
                <w:webHidden/>
              </w:rPr>
              <w:t>223</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48" w:history="1">
            <w:r w:rsidRPr="00643D3B">
              <w:rPr>
                <w:rStyle w:val="Hyperlink"/>
                <w:noProof/>
              </w:rPr>
              <w:t>The SlideAdmin Controller Class</w:t>
            </w:r>
            <w:r>
              <w:rPr>
                <w:noProof/>
                <w:webHidden/>
              </w:rPr>
              <w:tab/>
            </w:r>
            <w:r>
              <w:rPr>
                <w:noProof/>
                <w:webHidden/>
              </w:rPr>
              <w:fldChar w:fldCharType="begin"/>
            </w:r>
            <w:r>
              <w:rPr>
                <w:noProof/>
                <w:webHidden/>
              </w:rPr>
              <w:instrText xml:space="preserve"> PAGEREF _Toc453493248 \h </w:instrText>
            </w:r>
            <w:r>
              <w:rPr>
                <w:noProof/>
                <w:webHidden/>
              </w:rPr>
            </w:r>
            <w:r>
              <w:rPr>
                <w:noProof/>
                <w:webHidden/>
              </w:rPr>
              <w:fldChar w:fldCharType="separate"/>
            </w:r>
            <w:r>
              <w:rPr>
                <w:noProof/>
                <w:webHidden/>
              </w:rPr>
              <w:t>231</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49" w:history="1">
            <w:r w:rsidRPr="00643D3B">
              <w:rPr>
                <w:rStyle w:val="Hyperlink"/>
                <w:noProof/>
                <w:lang w:val="en-US"/>
              </w:rPr>
              <w:t>The Create Action</w:t>
            </w:r>
            <w:r>
              <w:rPr>
                <w:noProof/>
                <w:webHidden/>
              </w:rPr>
              <w:tab/>
            </w:r>
            <w:r>
              <w:rPr>
                <w:noProof/>
                <w:webHidden/>
              </w:rPr>
              <w:fldChar w:fldCharType="begin"/>
            </w:r>
            <w:r>
              <w:rPr>
                <w:noProof/>
                <w:webHidden/>
              </w:rPr>
              <w:instrText xml:space="preserve"> PAGEREF _Toc453493249 \h </w:instrText>
            </w:r>
            <w:r>
              <w:rPr>
                <w:noProof/>
                <w:webHidden/>
              </w:rPr>
            </w:r>
            <w:r>
              <w:rPr>
                <w:noProof/>
                <w:webHidden/>
              </w:rPr>
              <w:fldChar w:fldCharType="separate"/>
            </w:r>
            <w:r>
              <w:rPr>
                <w:noProof/>
                <w:webHidden/>
              </w:rPr>
              <w:t>232</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50" w:history="1">
            <w:r w:rsidRPr="00643D3B">
              <w:rPr>
                <w:rStyle w:val="Hyperlink"/>
                <w:noProof/>
                <w:lang w:val="en-US"/>
              </w:rPr>
              <w:t>The Edit Action</w:t>
            </w:r>
            <w:r>
              <w:rPr>
                <w:noProof/>
                <w:webHidden/>
              </w:rPr>
              <w:tab/>
            </w:r>
            <w:r>
              <w:rPr>
                <w:noProof/>
                <w:webHidden/>
              </w:rPr>
              <w:fldChar w:fldCharType="begin"/>
            </w:r>
            <w:r>
              <w:rPr>
                <w:noProof/>
                <w:webHidden/>
              </w:rPr>
              <w:instrText xml:space="preserve"> PAGEREF _Toc453493250 \h </w:instrText>
            </w:r>
            <w:r>
              <w:rPr>
                <w:noProof/>
                <w:webHidden/>
              </w:rPr>
            </w:r>
            <w:r>
              <w:rPr>
                <w:noProof/>
                <w:webHidden/>
              </w:rPr>
              <w:fldChar w:fldCharType="separate"/>
            </w:r>
            <w:r>
              <w:rPr>
                <w:noProof/>
                <w:webHidden/>
              </w:rPr>
              <w:t>235</w:t>
            </w:r>
            <w:r>
              <w:rPr>
                <w:noProof/>
                <w:webHidden/>
              </w:rPr>
              <w:fldChar w:fldCharType="end"/>
            </w:r>
          </w:hyperlink>
        </w:p>
        <w:p w:rsidR="00094D99" w:rsidRDefault="00094D99">
          <w:pPr>
            <w:pStyle w:val="TOC3"/>
            <w:tabs>
              <w:tab w:val="right" w:leader="dot" w:pos="9062"/>
            </w:tabs>
            <w:rPr>
              <w:rFonts w:asciiTheme="minorHAnsi" w:eastAsiaTheme="minorEastAsia" w:hAnsiTheme="minorHAnsi"/>
              <w:noProof/>
              <w:color w:val="auto"/>
              <w:sz w:val="22"/>
              <w:lang w:eastAsia="nl-NL"/>
            </w:rPr>
          </w:pPr>
          <w:hyperlink w:anchor="_Toc453493251" w:history="1">
            <w:r w:rsidRPr="00643D3B">
              <w:rPr>
                <w:rStyle w:val="Hyperlink"/>
                <w:noProof/>
                <w:lang w:val="en-US"/>
              </w:rPr>
              <w:t>The Delete Action</w:t>
            </w:r>
            <w:r>
              <w:rPr>
                <w:noProof/>
                <w:webHidden/>
              </w:rPr>
              <w:tab/>
            </w:r>
            <w:r>
              <w:rPr>
                <w:noProof/>
                <w:webHidden/>
              </w:rPr>
              <w:fldChar w:fldCharType="begin"/>
            </w:r>
            <w:r>
              <w:rPr>
                <w:noProof/>
                <w:webHidden/>
              </w:rPr>
              <w:instrText xml:space="preserve"> PAGEREF _Toc453493251 \h </w:instrText>
            </w:r>
            <w:r>
              <w:rPr>
                <w:noProof/>
                <w:webHidden/>
              </w:rPr>
            </w:r>
            <w:r>
              <w:rPr>
                <w:noProof/>
                <w:webHidden/>
              </w:rPr>
              <w:fldChar w:fldCharType="separate"/>
            </w:r>
            <w:r>
              <w:rPr>
                <w:noProof/>
                <w:webHidden/>
              </w:rPr>
              <w:t>237</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52" w:history="1">
            <w:r w:rsidRPr="00643D3B">
              <w:rPr>
                <w:rStyle w:val="Hyperlink"/>
                <w:noProof/>
              </w:rPr>
              <w:t>Suggestions for Improvements</w:t>
            </w:r>
            <w:r>
              <w:rPr>
                <w:noProof/>
                <w:webHidden/>
              </w:rPr>
              <w:tab/>
            </w:r>
            <w:r>
              <w:rPr>
                <w:noProof/>
                <w:webHidden/>
              </w:rPr>
              <w:fldChar w:fldCharType="begin"/>
            </w:r>
            <w:r>
              <w:rPr>
                <w:noProof/>
                <w:webHidden/>
              </w:rPr>
              <w:instrText xml:space="preserve"> PAGEREF _Toc453493252 \h </w:instrText>
            </w:r>
            <w:r>
              <w:rPr>
                <w:noProof/>
                <w:webHidden/>
              </w:rPr>
            </w:r>
            <w:r>
              <w:rPr>
                <w:noProof/>
                <w:webHidden/>
              </w:rPr>
              <w:fldChar w:fldCharType="separate"/>
            </w:r>
            <w:r>
              <w:rPr>
                <w:noProof/>
                <w:webHidden/>
              </w:rPr>
              <w:t>238</w:t>
            </w:r>
            <w:r>
              <w:rPr>
                <w:noProof/>
                <w:webHidden/>
              </w:rPr>
              <w:fldChar w:fldCharType="end"/>
            </w:r>
          </w:hyperlink>
        </w:p>
        <w:p w:rsidR="00094D99" w:rsidRDefault="00094D99">
          <w:pPr>
            <w:pStyle w:val="TOC2"/>
            <w:tabs>
              <w:tab w:val="right" w:leader="dot" w:pos="9062"/>
            </w:tabs>
            <w:rPr>
              <w:rFonts w:asciiTheme="minorHAnsi" w:eastAsiaTheme="minorEastAsia" w:hAnsiTheme="minorHAnsi"/>
              <w:noProof/>
              <w:color w:val="auto"/>
              <w:sz w:val="22"/>
              <w:lang w:eastAsia="nl-NL"/>
            </w:rPr>
          </w:pPr>
          <w:hyperlink w:anchor="_Toc453493253" w:history="1">
            <w:r w:rsidRPr="00643D3B">
              <w:rPr>
                <w:rStyle w:val="Hyperlink"/>
                <w:noProof/>
              </w:rPr>
              <w:t>Summary</w:t>
            </w:r>
            <w:r>
              <w:rPr>
                <w:noProof/>
                <w:webHidden/>
              </w:rPr>
              <w:tab/>
            </w:r>
            <w:r>
              <w:rPr>
                <w:noProof/>
                <w:webHidden/>
              </w:rPr>
              <w:fldChar w:fldCharType="begin"/>
            </w:r>
            <w:r>
              <w:rPr>
                <w:noProof/>
                <w:webHidden/>
              </w:rPr>
              <w:instrText xml:space="preserve"> PAGEREF _Toc453493253 \h </w:instrText>
            </w:r>
            <w:r>
              <w:rPr>
                <w:noProof/>
                <w:webHidden/>
              </w:rPr>
            </w:r>
            <w:r>
              <w:rPr>
                <w:noProof/>
                <w:webHidden/>
              </w:rPr>
              <w:fldChar w:fldCharType="separate"/>
            </w:r>
            <w:r>
              <w:rPr>
                <w:noProof/>
                <w:webHidden/>
              </w:rPr>
              <w:t>239</w:t>
            </w:r>
            <w:r>
              <w:rPr>
                <w:noProof/>
                <w:webHidden/>
              </w:rPr>
              <w:fldChar w:fldCharType="end"/>
            </w:r>
          </w:hyperlink>
        </w:p>
        <w:p w:rsidR="000A7A8B" w:rsidRDefault="000A7A8B">
          <w:pPr>
            <w:rPr>
              <w:b/>
              <w:bCs/>
              <w:noProof/>
            </w:rPr>
          </w:pPr>
          <w:r>
            <w:rPr>
              <w:b/>
              <w:bCs/>
              <w:noProof/>
            </w:rPr>
            <w:fldChar w:fldCharType="end"/>
          </w:r>
        </w:p>
      </w:sdtContent>
    </w:sdt>
    <w:p w:rsidR="000A7A8B" w:rsidRDefault="000A7A8B" w:rsidP="000A7A8B">
      <w:pPr>
        <w:rPr>
          <w:noProof/>
        </w:rPr>
      </w:pPr>
      <w:r>
        <w:rPr>
          <w:noProof/>
        </w:rPr>
        <w:br w:type="page"/>
      </w:r>
    </w:p>
    <w:p w:rsidR="00AE14AA" w:rsidRPr="000A7A8B" w:rsidRDefault="00AE14AA" w:rsidP="000C7A20">
      <w:pPr>
        <w:pStyle w:val="Title"/>
        <w:rPr>
          <w:lang w:val="en-US"/>
        </w:rPr>
      </w:pPr>
      <w:r w:rsidRPr="0096082A">
        <w:rPr>
          <w:lang w:val="en-US"/>
        </w:rPr>
        <w:lastRenderedPageBreak/>
        <w:t>Introduction</w:t>
      </w:r>
    </w:p>
    <w:p w:rsidR="00E32292" w:rsidRDefault="00E32292" w:rsidP="00292CA1">
      <w:pPr>
        <w:pStyle w:val="FirstParagraph"/>
      </w:pPr>
      <w:r w:rsidRPr="00E32292">
        <w:t xml:space="preserve">Welcome to </w:t>
      </w:r>
      <w:r w:rsidRPr="00636609">
        <w:rPr>
          <w:rStyle w:val="Emphasis"/>
        </w:rPr>
        <w:t>Mastering Orchard Layouts</w:t>
      </w:r>
      <w:r w:rsidRPr="00E32292">
        <w:t>, a book that will take us on a journey through the wonderful and exciting world of the Orchard Layouts module, which was first r</w:t>
      </w:r>
      <w:r>
        <w:t>eleased as part of Orchard 1.9.</w:t>
      </w:r>
    </w:p>
    <w:p w:rsidR="00E32292" w:rsidRDefault="00E32292" w:rsidP="00E32292">
      <w:pPr>
        <w:rPr>
          <w:lang w:val="en-US"/>
        </w:rPr>
      </w:pPr>
      <w:r w:rsidRPr="00E32292">
        <w:rPr>
          <w:lang w:val="en-US"/>
        </w:rPr>
        <w:t xml:space="preserve">The </w:t>
      </w:r>
      <w:r>
        <w:rPr>
          <w:lang w:val="en-US"/>
        </w:rPr>
        <w:t>book is divided in three parts.</w:t>
      </w:r>
    </w:p>
    <w:p w:rsidR="00E32292" w:rsidRDefault="00E32292" w:rsidP="00E32292">
      <w:pPr>
        <w:rPr>
          <w:lang w:val="en-US"/>
        </w:rPr>
      </w:pPr>
      <w:r w:rsidRPr="0096082A">
        <w:rPr>
          <w:rStyle w:val="Strong"/>
          <w:lang w:val="en-US"/>
        </w:rPr>
        <w:t>Part 1</w:t>
      </w:r>
      <w:r w:rsidRPr="00E32292">
        <w:rPr>
          <w:lang w:val="en-US"/>
        </w:rPr>
        <w:t xml:space="preserve"> introduces the Layouts module and looks a</w:t>
      </w:r>
      <w:r>
        <w:rPr>
          <w:lang w:val="en-US"/>
        </w:rPr>
        <w:t>t it from a user's perspective.</w:t>
      </w:r>
    </w:p>
    <w:p w:rsidR="00E32292" w:rsidRDefault="00E32292" w:rsidP="00E32292">
      <w:pPr>
        <w:rPr>
          <w:lang w:val="en-US"/>
        </w:rPr>
      </w:pPr>
      <w:r w:rsidRPr="00B23C28">
        <w:rPr>
          <w:rStyle w:val="Strong"/>
          <w:lang w:val="en-US"/>
        </w:rPr>
        <w:t>Part 2</w:t>
      </w:r>
      <w:r w:rsidRPr="00E32292">
        <w:rPr>
          <w:lang w:val="en-US"/>
        </w:rPr>
        <w:t xml:space="preserve"> goes a step further and looks at the various shapes and templates from a</w:t>
      </w:r>
      <w:r>
        <w:rPr>
          <w:lang w:val="en-US"/>
        </w:rPr>
        <w:t xml:space="preserve"> theme developer's perspective.</w:t>
      </w:r>
    </w:p>
    <w:p w:rsidR="00E32292" w:rsidRDefault="00E32292" w:rsidP="00E32292">
      <w:pPr>
        <w:rPr>
          <w:lang w:val="en-US"/>
        </w:rPr>
      </w:pPr>
      <w:r w:rsidRPr="00B23C28">
        <w:rPr>
          <w:rStyle w:val="Strong"/>
          <w:lang w:val="en-US"/>
        </w:rPr>
        <w:t>Part 3</w:t>
      </w:r>
      <w:r w:rsidRPr="00E32292">
        <w:rPr>
          <w:lang w:val="en-US"/>
        </w:rPr>
        <w:t xml:space="preserve"> takes a deep dive and looks at the module from a developer's point of view. Here we'll learn about extensibility and APIs</w:t>
      </w:r>
      <w:r w:rsidR="00BA006B">
        <w:rPr>
          <w:lang w:val="en-US"/>
        </w:rPr>
        <w:t>,</w:t>
      </w:r>
      <w:r w:rsidRPr="00E32292">
        <w:rPr>
          <w:lang w:val="en-US"/>
        </w:rPr>
        <w:t xml:space="preserve"> and how to create custom e</w:t>
      </w:r>
      <w:r>
        <w:rPr>
          <w:lang w:val="en-US"/>
        </w:rPr>
        <w:t>lements and element harvesters.</w:t>
      </w:r>
    </w:p>
    <w:p w:rsidR="000911C6" w:rsidRDefault="00E32292" w:rsidP="00E32292">
      <w:pPr>
        <w:rPr>
          <w:lang w:val="en-US"/>
        </w:rPr>
      </w:pPr>
      <w:r w:rsidRPr="00E32292">
        <w:rPr>
          <w:lang w:val="en-US"/>
        </w:rPr>
        <w:t xml:space="preserve">I hope you will enjoy reading this book as much as I had writing it, and that the knowledge you </w:t>
      </w:r>
      <w:r w:rsidR="00710618">
        <w:rPr>
          <w:lang w:val="en-US"/>
        </w:rPr>
        <w:t xml:space="preserve">gain is </w:t>
      </w:r>
      <w:r w:rsidRPr="00E32292">
        <w:rPr>
          <w:lang w:val="en-US"/>
        </w:rPr>
        <w:t>useful in your Orchard Projects.</w:t>
      </w:r>
    </w:p>
    <w:p w:rsidR="000911C6" w:rsidRDefault="000911C6" w:rsidP="000911C6">
      <w:pPr>
        <w:rPr>
          <w:lang w:val="en-US"/>
        </w:rPr>
      </w:pPr>
      <w:r>
        <w:rPr>
          <w:lang w:val="en-US"/>
        </w:rPr>
        <w:br w:type="page"/>
      </w:r>
    </w:p>
    <w:p w:rsidR="000911C6" w:rsidRPr="000A7A8B" w:rsidRDefault="000911C6" w:rsidP="00911A84">
      <w:pPr>
        <w:pStyle w:val="Heading1"/>
        <w:rPr>
          <w:lang w:val="en-US"/>
        </w:rPr>
      </w:pPr>
      <w:bookmarkStart w:id="1" w:name="_Toc453493076"/>
      <w:r w:rsidRPr="000A7A8B">
        <w:rPr>
          <w:lang w:val="en-US"/>
        </w:rPr>
        <w:lastRenderedPageBreak/>
        <w:t>Introduction to Layouts</w:t>
      </w:r>
      <w:bookmarkEnd w:id="1"/>
    </w:p>
    <w:p w:rsidR="000911C6" w:rsidRDefault="000911C6" w:rsidP="00BF7B44">
      <w:pPr>
        <w:pStyle w:val="FirstParagraph"/>
      </w:pPr>
      <w:r w:rsidRPr="000911C6">
        <w:t xml:space="preserve">With the release of Orchard 1.9 came a new module called </w:t>
      </w:r>
      <w:r w:rsidRPr="000911C6">
        <w:rPr>
          <w:rStyle w:val="Emphasis"/>
        </w:rPr>
        <w:t>Orchard.Layouts</w:t>
      </w:r>
      <w:r w:rsidRPr="000911C6">
        <w:t>. Before we try it out to see what we can do with it, let's first give it some context to get a better understanding of why it was created in the first place, what problem</w:t>
      </w:r>
      <w:r>
        <w:t>s</w:t>
      </w:r>
      <w:r w:rsidRPr="000911C6">
        <w:t xml:space="preserve"> it solves, and, equally important, what problems it </w:t>
      </w:r>
      <w:r w:rsidRPr="000911C6">
        <w:rPr>
          <w:rStyle w:val="Emphasis"/>
        </w:rPr>
        <w:t>won't</w:t>
      </w:r>
      <w:r w:rsidRPr="000911C6">
        <w:t xml:space="preserve"> solve.</w:t>
      </w:r>
    </w:p>
    <w:p w:rsidR="000911C6" w:rsidRDefault="000911C6" w:rsidP="00292CA1">
      <w:pPr>
        <w:pStyle w:val="Heading2"/>
      </w:pPr>
      <w:bookmarkStart w:id="2" w:name="_Toc453493077"/>
      <w:r>
        <w:t>Defining Layouts</w:t>
      </w:r>
      <w:bookmarkEnd w:id="2"/>
    </w:p>
    <w:p w:rsidR="000911C6" w:rsidRPr="000911C6" w:rsidRDefault="000911C6" w:rsidP="00BF7B44">
      <w:pPr>
        <w:pStyle w:val="FirstParagraph"/>
      </w:pPr>
      <w:r w:rsidRPr="000911C6">
        <w:t xml:space="preserve">Layouts are everywhere. You find </w:t>
      </w:r>
      <w:r>
        <w:t>them not only in newspapers</w:t>
      </w:r>
      <w:r w:rsidRPr="000911C6">
        <w:t xml:space="preserve">, magazines, and the book you're currently reading, but you find them just </w:t>
      </w:r>
      <w:r>
        <w:t xml:space="preserve">about anywhere, like </w:t>
      </w:r>
      <w:r w:rsidRPr="000911C6">
        <w:t xml:space="preserve">in the office and your living room. Cities, planets and the universe, </w:t>
      </w:r>
      <w:r>
        <w:t>they all have a layout.</w:t>
      </w:r>
    </w:p>
    <w:p w:rsidR="000911C6" w:rsidRDefault="000911C6" w:rsidP="000911C6">
      <w:pPr>
        <w:rPr>
          <w:lang w:val="en-US"/>
        </w:rPr>
      </w:pPr>
      <w:r w:rsidRPr="000911C6">
        <w:rPr>
          <w:lang w:val="en-US"/>
        </w:rPr>
        <w:t xml:space="preserve">Elements, objects and shapes that are placed in a particular position relative to each other, are said to be part of a layout. In other words, </w:t>
      </w:r>
      <w:r w:rsidRPr="000911C6">
        <w:rPr>
          <w:rStyle w:val="Emphasis"/>
          <w:lang w:val="en-US"/>
        </w:rPr>
        <w:t>a layout is an arrangement of elements</w:t>
      </w:r>
      <w:r w:rsidRPr="000911C6">
        <w:rPr>
          <w:lang w:val="en-US"/>
        </w:rPr>
        <w:t>. That's a great definition for sure, but how does this relate to Orchard you ask? Let's find out.</w:t>
      </w:r>
    </w:p>
    <w:p w:rsidR="00AF64D6" w:rsidRDefault="00AF64D6" w:rsidP="00292CA1">
      <w:pPr>
        <w:pStyle w:val="Heading2"/>
      </w:pPr>
      <w:bookmarkStart w:id="3" w:name="_Toc453493078"/>
      <w:r>
        <w:t>Orchard and Layouts</w:t>
      </w:r>
      <w:bookmarkEnd w:id="3"/>
    </w:p>
    <w:p w:rsidR="00AF64D6" w:rsidRPr="00AF64D6" w:rsidRDefault="00AF64D6" w:rsidP="00BF7B44">
      <w:pPr>
        <w:pStyle w:val="FirstParagraph"/>
      </w:pPr>
      <w:r w:rsidRPr="00AF64D6">
        <w:t xml:space="preserve">Orchard, </w:t>
      </w:r>
      <w:r>
        <w:t>unsurprisingly enough</w:t>
      </w:r>
      <w:r w:rsidRPr="00AF64D6">
        <w:t>, is about building and managing web</w:t>
      </w:r>
      <w:r>
        <w:t xml:space="preserve"> </w:t>
      </w:r>
      <w:r w:rsidRPr="00AF64D6">
        <w:t xml:space="preserve">sites </w:t>
      </w:r>
      <w:r w:rsidR="00DF299E">
        <w:t xml:space="preserve">that </w:t>
      </w:r>
      <w:r w:rsidRPr="00AF64D6">
        <w:t xml:space="preserve">consist of web pages. Within the context of a webpage, a layout is the arrangement of visual elements on a page. Those visual elements </w:t>
      </w:r>
      <w:r w:rsidR="00DF299E">
        <w:t xml:space="preserve">can </w:t>
      </w:r>
      <w:r w:rsidRPr="00AF64D6">
        <w:t xml:space="preserve">include things such the site's navigation, side bar and the site's content. The site's content itself, too, can have </w:t>
      </w:r>
      <w:r w:rsidR="00DF299E">
        <w:t xml:space="preserve">a </w:t>
      </w:r>
      <w:r w:rsidRPr="00AF64D6">
        <w:t>layout. For example, two blocks of text that appear next to one another are sa</w:t>
      </w:r>
      <w:r w:rsidR="00DF299E">
        <w:t>id to be laid out horizontally.</w:t>
      </w:r>
    </w:p>
    <w:p w:rsidR="00AF64D6" w:rsidRPr="00AF64D6" w:rsidRDefault="00DF299E" w:rsidP="00DF299E">
      <w:pPr>
        <w:rPr>
          <w:lang w:val="en-US"/>
        </w:rPr>
      </w:pPr>
      <w:r>
        <w:rPr>
          <w:lang w:val="en-US"/>
        </w:rPr>
        <w:lastRenderedPageBreak/>
        <w:t xml:space="preserve">And that </w:t>
      </w:r>
      <w:r w:rsidR="00AF64D6" w:rsidRPr="00AF64D6">
        <w:rPr>
          <w:lang w:val="en-US"/>
        </w:rPr>
        <w:t>is where the Layouts module comes in: it enables content editors</w:t>
      </w:r>
      <w:r>
        <w:rPr>
          <w:lang w:val="en-US"/>
        </w:rPr>
        <w:t xml:space="preserve"> to create layouts of contents.</w:t>
      </w:r>
    </w:p>
    <w:p w:rsidR="00292CA1" w:rsidRDefault="00AF64D6" w:rsidP="00AF64D6">
      <w:pPr>
        <w:rPr>
          <w:lang w:val="en-US"/>
        </w:rPr>
      </w:pPr>
      <w:r w:rsidRPr="00AF64D6">
        <w:rPr>
          <w:lang w:val="en-US"/>
        </w:rPr>
        <w:t xml:space="preserve">Now, technically speaking, a theme developer can </w:t>
      </w:r>
      <w:r w:rsidR="00DF299E">
        <w:rPr>
          <w:lang w:val="en-US"/>
        </w:rPr>
        <w:t xml:space="preserve">choose to </w:t>
      </w:r>
      <w:r w:rsidRPr="00AF64D6">
        <w:rPr>
          <w:lang w:val="en-US"/>
        </w:rPr>
        <w:t>set</w:t>
      </w:r>
      <w:r w:rsidR="0003309B">
        <w:rPr>
          <w:lang w:val="en-US"/>
        </w:rPr>
        <w:t xml:space="preserve"> </w:t>
      </w:r>
      <w:r w:rsidRPr="00AF64D6">
        <w:rPr>
          <w:lang w:val="en-US"/>
        </w:rPr>
        <w:t>up their theme in such a way that the entire layout is controlled by the Layouts module. But</w:t>
      </w:r>
      <w:r w:rsidR="00DF299E">
        <w:rPr>
          <w:lang w:val="en-US"/>
        </w:rPr>
        <w:t>,</w:t>
      </w:r>
      <w:r w:rsidRPr="00AF64D6">
        <w:rPr>
          <w:lang w:val="en-US"/>
        </w:rPr>
        <w:t xml:space="preserve"> practically speaking, this is probably not the best use of the module </w:t>
      </w:r>
      <w:r w:rsidR="00DF299E">
        <w:rPr>
          <w:lang w:val="en-US"/>
        </w:rPr>
        <w:t>in its current form</w:t>
      </w:r>
      <w:r w:rsidRPr="00AF64D6">
        <w:rPr>
          <w:lang w:val="en-US"/>
        </w:rPr>
        <w:t>. One reason is the fact that layouts are provided through a content part (the Layout Part), which means layouts created by the Layouts module can only be applied to content items. So although you could very well add a Menu element to a page content item, not all pages in Orchard</w:t>
      </w:r>
      <w:r w:rsidR="00292CA1">
        <w:rPr>
          <w:lang w:val="en-US"/>
        </w:rPr>
        <w:t xml:space="preserve"> are provided by content items.</w:t>
      </w:r>
    </w:p>
    <w:p w:rsidR="00292CA1" w:rsidRDefault="00AF64D6" w:rsidP="00AF64D6">
      <w:pPr>
        <w:rPr>
          <w:lang w:val="en-US"/>
        </w:rPr>
      </w:pPr>
      <w:r w:rsidRPr="00AF64D6">
        <w:rPr>
          <w:lang w:val="en-US"/>
        </w:rPr>
        <w:t xml:space="preserve">For example, the Login screen is provided by a controller. If the site's main navigation is implemented as a layout element, the main navigation would </w:t>
      </w:r>
      <w:r w:rsidR="00DF299E" w:rsidRPr="00AF64D6">
        <w:rPr>
          <w:lang w:val="en-US"/>
        </w:rPr>
        <w:t>disappear</w:t>
      </w:r>
      <w:r w:rsidRPr="00AF64D6">
        <w:rPr>
          <w:lang w:val="en-US"/>
        </w:rPr>
        <w:t xml:space="preserve"> as soon as a page is displayed by something other than a content item.</w:t>
      </w:r>
    </w:p>
    <w:p w:rsidR="00AF64D6" w:rsidRDefault="00DF299E" w:rsidP="00AF64D6">
      <w:pPr>
        <w:rPr>
          <w:lang w:val="en-US"/>
        </w:rPr>
      </w:pPr>
      <w:r>
        <w:rPr>
          <w:lang w:val="en-US"/>
        </w:rPr>
        <w:t xml:space="preserve">As the Layouts module evolves over time, new site editing paradigms may </w:t>
      </w:r>
      <w:r w:rsidR="00292CA1">
        <w:rPr>
          <w:lang w:val="en-US"/>
        </w:rPr>
        <w:t xml:space="preserve">using the Layouts module </w:t>
      </w:r>
      <w:r>
        <w:rPr>
          <w:lang w:val="en-US"/>
        </w:rPr>
        <w:t xml:space="preserve">emerge, but until then, </w:t>
      </w:r>
      <w:r w:rsidRPr="00AF64D6">
        <w:rPr>
          <w:lang w:val="en-US"/>
        </w:rPr>
        <w:t xml:space="preserve">we will focus on how to use the Layouts module from a content editor's perspective. Which, as you'll see, is </w:t>
      </w:r>
      <w:r>
        <w:rPr>
          <w:lang w:val="en-US"/>
        </w:rPr>
        <w:t xml:space="preserve">quite </w:t>
      </w:r>
      <w:r w:rsidRPr="00AF64D6">
        <w:rPr>
          <w:lang w:val="en-US"/>
        </w:rPr>
        <w:t>impressive.</w:t>
      </w:r>
    </w:p>
    <w:p w:rsidR="00BF7B44" w:rsidRDefault="00BF7B44" w:rsidP="00292CA1">
      <w:pPr>
        <w:pStyle w:val="Heading2"/>
      </w:pPr>
      <w:bookmarkStart w:id="4" w:name="_Toc453493079"/>
      <w:r>
        <w:t>Layout and Elements</w:t>
      </w:r>
      <w:bookmarkEnd w:id="4"/>
    </w:p>
    <w:p w:rsidR="00BF7B44" w:rsidRPr="00BF7B44" w:rsidRDefault="00BF7B44" w:rsidP="00BF7B44">
      <w:pPr>
        <w:pStyle w:val="FirstParagraph"/>
      </w:pPr>
      <w:r w:rsidRPr="00BF7B44">
        <w:t xml:space="preserve">When you enable the Layouts feature provided by </w:t>
      </w:r>
      <w:r w:rsidRPr="004D6535">
        <w:rPr>
          <w:rStyle w:val="Emphasis"/>
        </w:rPr>
        <w:t>Orchard.Layouts</w:t>
      </w:r>
      <w:r w:rsidRPr="00BF7B44">
        <w:t xml:space="preserve">, a new content part called </w:t>
      </w:r>
      <w:r w:rsidRPr="004D6535">
        <w:rPr>
          <w:rStyle w:val="Emphasis"/>
        </w:rPr>
        <w:t>Layout Part</w:t>
      </w:r>
      <w:r w:rsidRPr="00BF7B44">
        <w:t xml:space="preserve"> is added to the list of available content parts, and is attached to the </w:t>
      </w:r>
      <w:r w:rsidRPr="004D6535">
        <w:rPr>
          <w:rStyle w:val="Emphasis"/>
        </w:rPr>
        <w:t>Page</w:t>
      </w:r>
      <w:r w:rsidRPr="00BF7B44">
        <w:t xml:space="preserve"> content type by default. It is this Layout Part that enables content editors to visually arrange elements on a canvas, effectively enabling them to create layouts of contents.</w:t>
      </w:r>
    </w:p>
    <w:p w:rsidR="00BF7B44" w:rsidRDefault="00BF7B44" w:rsidP="00BF7B44">
      <w:pPr>
        <w:rPr>
          <w:lang w:val="en-US"/>
        </w:rPr>
      </w:pPr>
      <w:r w:rsidRPr="00BF7B44">
        <w:rPr>
          <w:lang w:val="en-US"/>
        </w:rPr>
        <w:lastRenderedPageBreak/>
        <w:t>These elements are a new type of entity in Orchard and represent the objects you can place on a canvas. An example of these elements is the Html element, which enables the user to add content. Another example is the Grid element, which enables the user to create a layout by adding Row and Column elements to it. The Column element is a container element into which you can add other elements, such as Html and Image elements. You can imagine that using these elements, it is easy to create a layout of contents. It is this capability that gave Orchard.Layouts its name.</w:t>
      </w:r>
    </w:p>
    <w:p w:rsidR="004D6535" w:rsidRDefault="004D6535" w:rsidP="008038E3">
      <w:pPr>
        <w:pStyle w:val="Heading2"/>
      </w:pPr>
      <w:bookmarkStart w:id="5" w:name="_Toc453493080"/>
      <w:r>
        <w:t>When to use Orchard.Layouts?</w:t>
      </w:r>
      <w:bookmarkEnd w:id="5"/>
    </w:p>
    <w:p w:rsidR="004D6535" w:rsidRPr="004D6535" w:rsidRDefault="004D6535" w:rsidP="00292CA1">
      <w:pPr>
        <w:pStyle w:val="FirstParagraph"/>
      </w:pPr>
      <w:r w:rsidRPr="004D6535">
        <w:t xml:space="preserve">From what </w:t>
      </w:r>
      <w:r w:rsidR="00292CA1">
        <w:t xml:space="preserve">you have read </w:t>
      </w:r>
      <w:r w:rsidRPr="004D6535">
        <w:t>so far, the answer to the question of when to use the Layouts module may seem obvious: whenever you need to create a layout of content, use the Layouts module. But you may be wondering that surely, this was possible before we had this module? Well, yes</w:t>
      </w:r>
      <w:r w:rsidR="00292CA1">
        <w:t>, but that was a very hard thing to do</w:t>
      </w:r>
      <w:r w:rsidRPr="004D6535">
        <w:t>. Let me explain.</w:t>
      </w:r>
    </w:p>
    <w:p w:rsidR="004D6535" w:rsidRPr="004D6535" w:rsidRDefault="004D6535" w:rsidP="004D6535">
      <w:pPr>
        <w:rPr>
          <w:lang w:val="en-US"/>
        </w:rPr>
      </w:pPr>
      <w:r w:rsidRPr="004D6535">
        <w:rPr>
          <w:lang w:val="en-US"/>
        </w:rPr>
        <w:t>Let's say we have a web page with content that consists of two paragraphs as seen in figure 1.1.</w:t>
      </w:r>
    </w:p>
    <w:p w:rsidR="000C7A20" w:rsidRDefault="00292CA1" w:rsidP="000C7A20">
      <w:pPr>
        <w:pStyle w:val="Figure"/>
      </w:pPr>
      <w:r>
        <w:rPr>
          <w:lang w:val="nl-NL"/>
        </w:rPr>
        <w:drawing>
          <wp:inline distT="0" distB="0" distL="0" distR="0" wp14:anchorId="79B49D32" wp14:editId="20FF8592">
            <wp:extent cx="5760720" cy="953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953770"/>
                    </a:xfrm>
                    <a:prstGeom prst="rect">
                      <a:avLst/>
                    </a:prstGeom>
                    <a:ln w="3175" cap="rnd">
                      <a:noFill/>
                    </a:ln>
                    <a:effectLst/>
                  </pic:spPr>
                </pic:pic>
              </a:graphicData>
            </a:graphic>
          </wp:inline>
        </w:drawing>
      </w:r>
    </w:p>
    <w:p w:rsidR="008038E3" w:rsidRPr="000C7A20" w:rsidRDefault="000C7A20" w:rsidP="000C7A20">
      <w:pPr>
        <w:pStyle w:val="Caption"/>
        <w:rPr>
          <w:lang w:val="en-US"/>
        </w:rPr>
      </w:pPr>
      <w:r w:rsidRPr="000C7A20">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1</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1</w:t>
      </w:r>
      <w:r w:rsidR="00B15491">
        <w:rPr>
          <w:lang w:val="en-US"/>
        </w:rPr>
        <w:fldChar w:fldCharType="end"/>
      </w:r>
      <w:r w:rsidR="006E1DA7">
        <w:rPr>
          <w:lang w:val="en-US"/>
        </w:rPr>
        <w:t xml:space="preserve"> – Two paragraphs, vertically stacked.</w:t>
      </w:r>
    </w:p>
    <w:p w:rsidR="004D6535" w:rsidRDefault="004D6535" w:rsidP="004D6535">
      <w:pPr>
        <w:rPr>
          <w:lang w:val="en-US"/>
        </w:rPr>
      </w:pPr>
      <w:r w:rsidRPr="004D6535">
        <w:rPr>
          <w:lang w:val="en-US"/>
        </w:rPr>
        <w:t>Now, let's say that we want to display those two paragraphs laid out horizontally instead, as seen in figure 1.2.</w:t>
      </w:r>
    </w:p>
    <w:p w:rsidR="000C7A20" w:rsidRDefault="000C7A20" w:rsidP="000C7A20">
      <w:pPr>
        <w:pStyle w:val="Figure"/>
      </w:pPr>
      <w:r>
        <w:rPr>
          <w:lang w:val="nl-NL"/>
        </w:rPr>
        <w:lastRenderedPageBreak/>
        <w:drawing>
          <wp:inline distT="0" distB="0" distL="0" distR="0" wp14:anchorId="05B3F601" wp14:editId="63F12E2C">
            <wp:extent cx="5760720" cy="13246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1324610"/>
                    </a:xfrm>
                    <a:prstGeom prst="rect">
                      <a:avLst/>
                    </a:prstGeom>
                  </pic:spPr>
                </pic:pic>
              </a:graphicData>
            </a:graphic>
          </wp:inline>
        </w:drawing>
      </w:r>
    </w:p>
    <w:p w:rsidR="000C7A20" w:rsidRPr="000C7A20" w:rsidRDefault="000C7A20" w:rsidP="000C7A20">
      <w:pPr>
        <w:pStyle w:val="Caption"/>
        <w:rPr>
          <w:lang w:val="en-US"/>
        </w:rPr>
      </w:pPr>
      <w:r w:rsidRPr="000C7A20">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1</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2</w:t>
      </w:r>
      <w:r w:rsidR="00B15491">
        <w:rPr>
          <w:lang w:val="en-US"/>
        </w:rPr>
        <w:fldChar w:fldCharType="end"/>
      </w:r>
      <w:r w:rsidR="006E1DA7">
        <w:rPr>
          <w:lang w:val="en-US"/>
        </w:rPr>
        <w:t xml:space="preserve"> – The same two paragraphs, horizontally laid out.</w:t>
      </w:r>
    </w:p>
    <w:p w:rsidR="000C7A20" w:rsidRDefault="000C7A20" w:rsidP="000C7A20">
      <w:pPr>
        <w:rPr>
          <w:lang w:val="en-US"/>
        </w:rPr>
      </w:pPr>
      <w:r w:rsidRPr="000C7A20">
        <w:rPr>
          <w:lang w:val="en-US"/>
        </w:rPr>
        <w:t>Before we see how to achieve that with the layouts module, let's explore our opti</w:t>
      </w:r>
      <w:r>
        <w:rPr>
          <w:lang w:val="en-US"/>
        </w:rPr>
        <w:t xml:space="preserve">ons </w:t>
      </w:r>
      <w:r w:rsidRPr="00792D95">
        <w:rPr>
          <w:rStyle w:val="Emphasis"/>
          <w:lang w:val="en-US"/>
        </w:rPr>
        <w:t>before</w:t>
      </w:r>
      <w:r>
        <w:rPr>
          <w:lang w:val="en-US"/>
        </w:rPr>
        <w:t xml:space="preserve"> Orchard.Layouts</w:t>
      </w:r>
      <w:r w:rsidRPr="000C7A20">
        <w:rPr>
          <w:lang w:val="en-US"/>
        </w:rPr>
        <w:t>.</w:t>
      </w:r>
    </w:p>
    <w:p w:rsidR="006626DB" w:rsidRDefault="004D15E4" w:rsidP="006626DB">
      <w:pPr>
        <w:pStyle w:val="Heading3"/>
      </w:pPr>
      <w:bookmarkStart w:id="6" w:name="_Toc453493081"/>
      <w:r w:rsidRPr="004D15E4">
        <w:t>Optio</w:t>
      </w:r>
      <w:r w:rsidR="006626DB">
        <w:t xml:space="preserve">n 1 - Direct </w:t>
      </w:r>
      <w:r w:rsidR="00CF4D40">
        <w:t>Html</w:t>
      </w:r>
      <w:r w:rsidR="006626DB">
        <w:t xml:space="preserve"> manipulation</w:t>
      </w:r>
      <w:bookmarkEnd w:id="6"/>
    </w:p>
    <w:p w:rsidR="004D15E4" w:rsidRPr="006626DB" w:rsidRDefault="004D15E4" w:rsidP="006626DB">
      <w:pPr>
        <w:pStyle w:val="FirstParagraph"/>
      </w:pPr>
      <w:r w:rsidRPr="004D15E4">
        <w:rPr>
          <w:color w:val="2A2A2A"/>
        </w:rPr>
        <w:t xml:space="preserve">One option is </w:t>
      </w:r>
      <w:r w:rsidR="006626DB">
        <w:rPr>
          <w:color w:val="2A2A2A"/>
        </w:rPr>
        <w:t xml:space="preserve">to edit the </w:t>
      </w:r>
      <w:r w:rsidR="00CF4D40">
        <w:rPr>
          <w:color w:val="2A2A2A"/>
        </w:rPr>
        <w:t>Html</w:t>
      </w:r>
      <w:r w:rsidR="006626DB">
        <w:rPr>
          <w:color w:val="2A2A2A"/>
        </w:rPr>
        <w:t xml:space="preserve"> source of the Body Part</w:t>
      </w:r>
      <w:r w:rsidRPr="004D15E4">
        <w:rPr>
          <w:color w:val="2A2A2A"/>
        </w:rPr>
        <w:t xml:space="preserve"> content and </w:t>
      </w:r>
      <w:r w:rsidR="006626DB">
        <w:rPr>
          <w:color w:val="2A2A2A"/>
        </w:rPr>
        <w:t>leverage</w:t>
      </w:r>
      <w:r w:rsidRPr="004D15E4">
        <w:rPr>
          <w:color w:val="2A2A2A"/>
        </w:rPr>
        <w:t xml:space="preserve"> your </w:t>
      </w:r>
      <w:r w:rsidR="00CF4D40">
        <w:rPr>
          <w:color w:val="2A2A2A"/>
        </w:rPr>
        <w:t>Html</w:t>
      </w:r>
      <w:r w:rsidRPr="004D15E4">
        <w:rPr>
          <w:color w:val="2A2A2A"/>
        </w:rPr>
        <w:t xml:space="preserve"> skills by adding an </w:t>
      </w:r>
      <w:r w:rsidR="00CF4D40">
        <w:rPr>
          <w:color w:val="2A2A2A"/>
        </w:rPr>
        <w:t>Html</w:t>
      </w:r>
      <w:r w:rsidRPr="004D15E4">
        <w:rPr>
          <w:color w:val="2A2A2A"/>
        </w:rPr>
        <w:t xml:space="preserve"> table element, or maybe even using Bootstrap's Grid</w:t>
      </w:r>
      <w:r w:rsidR="006626DB">
        <w:rPr>
          <w:color w:val="2A2A2A"/>
        </w:rPr>
        <w:t xml:space="preserve"> CSS classes and apply them on &lt;div&gt;</w:t>
      </w:r>
      <w:r w:rsidRPr="004D15E4">
        <w:rPr>
          <w:color w:val="2A2A2A"/>
        </w:rPr>
        <w:t xml:space="preserve"> elements. Although that would certainly work, it is far from ideal, because it would require the content editor to know about </w:t>
      </w:r>
      <w:r w:rsidR="00CF4D40">
        <w:rPr>
          <w:color w:val="2A2A2A"/>
        </w:rPr>
        <w:t>Html</w:t>
      </w:r>
      <w:r w:rsidRPr="004D15E4">
        <w:rPr>
          <w:color w:val="2A2A2A"/>
        </w:rPr>
        <w:t xml:space="preserve"> tables and how to work with them. For a simple two-column layout for a body of text this may not be that big of a deal, but it becomes icky real fast when working with more complex layouts.</w:t>
      </w:r>
    </w:p>
    <w:p w:rsidR="006626DB" w:rsidRDefault="006626DB" w:rsidP="006626DB">
      <w:pPr>
        <w:pStyle w:val="Heading3"/>
        <w:rPr>
          <w:lang w:val="en-US"/>
        </w:rPr>
      </w:pPr>
      <w:bookmarkStart w:id="7" w:name="_Toc453493082"/>
      <w:r>
        <w:rPr>
          <w:lang w:val="en-US"/>
        </w:rPr>
        <w:t>Option 2 - Widgets and Zones</w:t>
      </w:r>
      <w:bookmarkEnd w:id="7"/>
    </w:p>
    <w:p w:rsidR="00EE7963" w:rsidRDefault="004D15E4" w:rsidP="006E1DA7">
      <w:pPr>
        <w:pStyle w:val="FirstParagraph"/>
      </w:pPr>
      <w:r w:rsidRPr="004D15E4">
        <w:t xml:space="preserve">Another option is to provide two zones, let's say </w:t>
      </w:r>
      <w:r w:rsidRPr="006626DB">
        <w:rPr>
          <w:i/>
        </w:rPr>
        <w:t>AsideFirst</w:t>
      </w:r>
      <w:r w:rsidR="006626DB">
        <w:t xml:space="preserve"> and </w:t>
      </w:r>
      <w:r w:rsidRPr="006626DB">
        <w:rPr>
          <w:i/>
        </w:rPr>
        <w:t>AsideSecond</w:t>
      </w:r>
      <w:r w:rsidRPr="004D15E4">
        <w:t xml:space="preserve">. </w:t>
      </w:r>
      <w:r w:rsidR="006626DB">
        <w:t>The theme’s Layout.cshtml view renders these zones horizontally. You would then simply add an Html Widget</w:t>
      </w:r>
      <w:r w:rsidRPr="004D15E4">
        <w:t xml:space="preserve"> to both zones</w:t>
      </w:r>
      <w:r w:rsidR="006626DB">
        <w:t>, and the two Html widgets would appear next to each other.</w:t>
      </w:r>
      <w:r w:rsidRPr="004D15E4">
        <w:t xml:space="preserve"> Although this approach works, </w:t>
      </w:r>
      <w:r w:rsidR="006626DB">
        <w:t xml:space="preserve">a major </w:t>
      </w:r>
      <w:r w:rsidRPr="004D15E4">
        <w:t xml:space="preserve">disadvantage is that now the textual content becomes unrelated to the content item itself, since </w:t>
      </w:r>
      <w:r w:rsidR="006626DB">
        <w:t xml:space="preserve">you are </w:t>
      </w:r>
      <w:r w:rsidRPr="004D15E4">
        <w:t xml:space="preserve">using widgets. To manage the content on this page, </w:t>
      </w:r>
      <w:r w:rsidR="006626DB">
        <w:t>you have to go to the Widgets</w:t>
      </w:r>
      <w:r w:rsidRPr="004D15E4">
        <w:t xml:space="preserve"> screen, create a </w:t>
      </w:r>
      <w:r w:rsidR="006626DB">
        <w:t xml:space="preserve">page specific </w:t>
      </w:r>
      <w:r w:rsidRPr="004D15E4">
        <w:t xml:space="preserve">layer, and add two widgets. Now imagine you have </w:t>
      </w:r>
      <w:r w:rsidR="006626DB">
        <w:t xml:space="preserve">to do that for </w:t>
      </w:r>
      <w:r w:rsidRPr="004D15E4">
        <w:t>20 pages.</w:t>
      </w:r>
      <w:r w:rsidR="00EE7963">
        <w:t xml:space="preserve"> </w:t>
      </w:r>
      <w:r w:rsidRPr="004D15E4">
        <w:lastRenderedPageBreak/>
        <w:t xml:space="preserve">That means 20 widget layers, 2 </w:t>
      </w:r>
      <w:r w:rsidR="00CF4D40">
        <w:t>Html</w:t>
      </w:r>
      <w:r w:rsidR="006626DB">
        <w:t xml:space="preserve"> widgets per layer, and 20 Page</w:t>
      </w:r>
      <w:r w:rsidRPr="004D15E4">
        <w:t xml:space="preserve"> </w:t>
      </w:r>
      <w:r w:rsidR="006626DB">
        <w:t>content items with no contents.</w:t>
      </w:r>
      <w:r w:rsidR="006626DB" w:rsidRPr="006626DB">
        <w:t xml:space="preserve"> And this is just two columns. Imagine you have other types of layouts, for example one row with two columns, another row with 4 columns, and perhaps rows with one column taking up 2/3 of the row and a second column 1/3 of the row. Crazy. Allowing this level of freedom to the content editor user would easily end up in a maintenance nightmare.</w:t>
      </w:r>
    </w:p>
    <w:p w:rsidR="004D15E4" w:rsidRPr="004D15E4" w:rsidRDefault="004D15E4" w:rsidP="00DA3DA2">
      <w:pPr>
        <w:pStyle w:val="Sidebar"/>
      </w:pPr>
      <w:r w:rsidRPr="004D15E4">
        <w:t xml:space="preserve">There is a way to associate widgets with content items directly by taking advantage </w:t>
      </w:r>
      <w:r w:rsidR="00EE7963">
        <w:t xml:space="preserve">of a free gallery module called </w:t>
      </w:r>
      <w:r w:rsidR="00DA3DA2" w:rsidRPr="00DA3DA2">
        <w:rPr>
          <w:rStyle w:val="Emphasis"/>
        </w:rPr>
        <w:t>IDeliverable.Widgets</w:t>
      </w:r>
      <w:r w:rsidRPr="004D15E4">
        <w:t>. Although this is better than having to create a layer per page, it is still not ideal.</w:t>
      </w:r>
    </w:p>
    <w:p w:rsidR="004D15E4" w:rsidRPr="004D15E4" w:rsidRDefault="004D15E4" w:rsidP="00DA3DA2">
      <w:pPr>
        <w:pStyle w:val="Heading3"/>
        <w:rPr>
          <w:lang w:val="en-US"/>
        </w:rPr>
      </w:pPr>
      <w:bookmarkStart w:id="8" w:name="_Toc453493083"/>
      <w:r w:rsidRPr="004D15E4">
        <w:rPr>
          <w:lang w:val="en-US"/>
        </w:rPr>
        <w:t>Option 3 - Con</w:t>
      </w:r>
      <w:r w:rsidR="00DA3DA2">
        <w:rPr>
          <w:lang w:val="en-US"/>
        </w:rPr>
        <w:t>tent Fields and Placement.info</w:t>
      </w:r>
      <w:bookmarkEnd w:id="8"/>
    </w:p>
    <w:p w:rsidR="00DA3DA2" w:rsidRDefault="004D15E4" w:rsidP="00DA3DA2">
      <w:pPr>
        <w:pStyle w:val="FirstParagraph"/>
      </w:pPr>
      <w:r w:rsidRPr="004D15E4">
        <w:t> Yet another option is to create various content types, where a content type would have multiple content fields.</w:t>
      </w:r>
    </w:p>
    <w:p w:rsidR="00DA3DA2" w:rsidRDefault="004D15E4" w:rsidP="00DA3DA2">
      <w:pPr>
        <w:rPr>
          <w:lang w:val="en-US"/>
        </w:rPr>
      </w:pPr>
      <w:r w:rsidRPr="00DA3DA2">
        <w:rPr>
          <w:lang w:val="en-US"/>
        </w:rPr>
        <w:t>For example, we could cr</w:t>
      </w:r>
      <w:r w:rsidR="00DA3DA2" w:rsidRPr="00DA3DA2">
        <w:rPr>
          <w:lang w:val="en-US"/>
        </w:rPr>
        <w:t xml:space="preserve">eate a new content type called </w:t>
      </w:r>
      <w:r w:rsidR="00DA3DA2">
        <w:rPr>
          <w:lang w:val="en-US"/>
        </w:rPr>
        <w:t>TwoColumnPage with two TextField</w:t>
      </w:r>
      <w:r w:rsidRPr="00DA3DA2">
        <w:rPr>
          <w:lang w:val="en-US"/>
        </w:rPr>
        <w:t xml:space="preserve"> fields. The the</w:t>
      </w:r>
      <w:r w:rsidR="00DA3DA2">
        <w:rPr>
          <w:lang w:val="en-US"/>
        </w:rPr>
        <w:t xml:space="preserve">me would use </w:t>
      </w:r>
      <w:r w:rsidR="00DA3DA2" w:rsidRPr="00DA3DA2">
        <w:rPr>
          <w:rStyle w:val="Emphasis"/>
          <w:lang w:val="en-US"/>
        </w:rPr>
        <w:t>Placement.info</w:t>
      </w:r>
      <w:r w:rsidR="00DA3DA2">
        <w:rPr>
          <w:lang w:val="en-US"/>
        </w:rPr>
        <w:t xml:space="preserve"> to place each field into two horizontally laid out zones</w:t>
      </w:r>
      <w:r w:rsidRPr="00DA3DA2">
        <w:rPr>
          <w:lang w:val="en-US"/>
        </w:rPr>
        <w:t>.</w:t>
      </w:r>
    </w:p>
    <w:p w:rsidR="00A36E8C" w:rsidRDefault="004D15E4" w:rsidP="00A36E8C">
      <w:pPr>
        <w:rPr>
          <w:color w:val="2A2A2A"/>
          <w:lang w:val="en-US"/>
        </w:rPr>
      </w:pPr>
      <w:r w:rsidRPr="004D15E4">
        <w:rPr>
          <w:color w:val="2A2A2A"/>
          <w:lang w:val="en-US"/>
        </w:rPr>
        <w:t xml:space="preserve">Although this option is (arguably) better than the previous option using widgets, there is still the limitation of freedom when you want to introduce additional layouts. Not to mention the fact that we're now basing the content type name on what it looks like, rather than its semantic meaning. </w:t>
      </w:r>
      <w:r w:rsidR="00DA3DA2">
        <w:rPr>
          <w:color w:val="2A2A2A"/>
          <w:lang w:val="en-US"/>
        </w:rPr>
        <w:t>It is not pretty</w:t>
      </w:r>
      <w:r w:rsidRPr="004D15E4">
        <w:rPr>
          <w:color w:val="2A2A2A"/>
          <w:lang w:val="en-US"/>
        </w:rPr>
        <w:t>.</w:t>
      </w:r>
    </w:p>
    <w:p w:rsidR="00A36E8C" w:rsidRPr="00A36E8C" w:rsidRDefault="00A36E8C" w:rsidP="006E1DA7">
      <w:pPr>
        <w:pStyle w:val="Heading2"/>
        <w:rPr>
          <w:color w:val="2A2A2A"/>
        </w:rPr>
      </w:pPr>
      <w:bookmarkStart w:id="9" w:name="_Toc453493084"/>
      <w:r w:rsidRPr="00A36E8C">
        <w:lastRenderedPageBreak/>
        <w:t>Enter Orchard.Layouts</w:t>
      </w:r>
      <w:bookmarkEnd w:id="9"/>
    </w:p>
    <w:p w:rsidR="00A36E8C" w:rsidRDefault="00A36E8C" w:rsidP="006E1DA7">
      <w:pPr>
        <w:pStyle w:val="FirstParagraph"/>
      </w:pPr>
      <w:r>
        <w:t>W</w:t>
      </w:r>
      <w:r w:rsidRPr="00A36E8C">
        <w:t xml:space="preserve">ith </w:t>
      </w:r>
      <w:r>
        <w:t>the inclusion of the Layouts module, a fourth option appeared. And a much better one too!</w:t>
      </w:r>
    </w:p>
    <w:p w:rsidR="00A36E8C" w:rsidRDefault="00A36E8C" w:rsidP="00A36E8C">
      <w:pPr>
        <w:rPr>
          <w:lang w:val="en-US"/>
        </w:rPr>
      </w:pPr>
      <w:r>
        <w:rPr>
          <w:lang w:val="en-US"/>
        </w:rPr>
        <w:t xml:space="preserve">With </w:t>
      </w:r>
      <w:r w:rsidRPr="00A36E8C">
        <w:rPr>
          <w:lang w:val="en-US"/>
        </w:rPr>
        <w:t>Orchard.Layo</w:t>
      </w:r>
      <w:r>
        <w:rPr>
          <w:lang w:val="en-US"/>
        </w:rPr>
        <w:t>uts</w:t>
      </w:r>
      <w:r w:rsidRPr="00A36E8C">
        <w:rPr>
          <w:lang w:val="en-US"/>
        </w:rPr>
        <w:t>, creating a two-column layout could</w:t>
      </w:r>
      <w:r>
        <w:rPr>
          <w:lang w:val="en-US"/>
        </w:rPr>
        <w:t xml:space="preserve"> not be simpler. Simply add a </w:t>
      </w:r>
      <w:r w:rsidRPr="00A36E8C">
        <w:rPr>
          <w:lang w:val="en-US"/>
        </w:rPr>
        <w:t>Grid</w:t>
      </w:r>
      <w:r>
        <w:rPr>
          <w:lang w:val="en-US"/>
        </w:rPr>
        <w:t xml:space="preserve"> element with a single Row and two Column elements to the canvas</w:t>
      </w:r>
      <w:r w:rsidRPr="00A36E8C">
        <w:rPr>
          <w:lang w:val="en-US"/>
        </w:rPr>
        <w:t xml:space="preserve">, add </w:t>
      </w:r>
      <w:r>
        <w:rPr>
          <w:lang w:val="en-US"/>
        </w:rPr>
        <w:t>some content elements, and you</w:t>
      </w:r>
      <w:r w:rsidRPr="00A36E8C">
        <w:rPr>
          <w:lang w:val="en-US"/>
        </w:rPr>
        <w:t xml:space="preserve">'re done. No need for </w:t>
      </w:r>
      <w:r w:rsidR="00CF4D40">
        <w:rPr>
          <w:lang w:val="en-US"/>
        </w:rPr>
        <w:t>Html</w:t>
      </w:r>
      <w:r w:rsidRPr="00A36E8C">
        <w:rPr>
          <w:lang w:val="en-US"/>
        </w:rPr>
        <w:t xml:space="preserve"> editing, no additional zones, no widgets and layers, and no additional content types. </w:t>
      </w:r>
    </w:p>
    <w:p w:rsidR="00A36E8C" w:rsidRDefault="00A36E8C" w:rsidP="00A36E8C">
      <w:pPr>
        <w:pStyle w:val="Figure"/>
      </w:pPr>
      <w:r>
        <w:rPr>
          <w:lang w:val="nl-NL"/>
        </w:rPr>
        <w:drawing>
          <wp:inline distT="0" distB="0" distL="0" distR="0" wp14:anchorId="36853576" wp14:editId="2F60C3CA">
            <wp:extent cx="5760720" cy="3474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1-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3474720"/>
                    </a:xfrm>
                    <a:prstGeom prst="rect">
                      <a:avLst/>
                    </a:prstGeom>
                  </pic:spPr>
                </pic:pic>
              </a:graphicData>
            </a:graphic>
          </wp:inline>
        </w:drawing>
      </w:r>
    </w:p>
    <w:p w:rsidR="00A36E8C" w:rsidRPr="00A36E8C" w:rsidRDefault="00A36E8C" w:rsidP="00A36E8C">
      <w:pPr>
        <w:pStyle w:val="Caption"/>
        <w:rPr>
          <w:lang w:val="en-US"/>
        </w:rPr>
      </w:pPr>
      <w:r w:rsidRPr="00A36E8C">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1</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3</w:t>
      </w:r>
      <w:r w:rsidR="00B15491">
        <w:rPr>
          <w:lang w:val="en-US"/>
        </w:rPr>
        <w:fldChar w:fldCharType="end"/>
      </w:r>
      <w:r w:rsidRPr="00A36E8C">
        <w:rPr>
          <w:lang w:val="en-US"/>
        </w:rPr>
        <w:t>- The Layout Editor</w:t>
      </w:r>
      <w:r w:rsidR="006E1DA7">
        <w:rPr>
          <w:lang w:val="en-US"/>
        </w:rPr>
        <w:t>.</w:t>
      </w:r>
    </w:p>
    <w:p w:rsidR="00A36E8C" w:rsidRDefault="00A36E8C" w:rsidP="00A36E8C">
      <w:pPr>
        <w:rPr>
          <w:lang w:val="en-US"/>
        </w:rPr>
      </w:pPr>
      <w:r>
        <w:rPr>
          <w:lang w:val="en-US"/>
        </w:rPr>
        <w:t>T</w:t>
      </w:r>
      <w:r w:rsidRPr="00A36E8C">
        <w:rPr>
          <w:lang w:val="en-US"/>
        </w:rPr>
        <w:t xml:space="preserve">he layout editor consists of a design surface </w:t>
      </w:r>
      <w:r>
        <w:rPr>
          <w:lang w:val="en-US"/>
        </w:rPr>
        <w:t xml:space="preserve">called the </w:t>
      </w:r>
      <w:r w:rsidRPr="00A36E8C">
        <w:rPr>
          <w:i/>
          <w:lang w:val="en-US"/>
        </w:rPr>
        <w:t>canvas</w:t>
      </w:r>
      <w:r>
        <w:rPr>
          <w:lang w:val="en-US"/>
        </w:rPr>
        <w:t xml:space="preserve"> </w:t>
      </w:r>
      <w:r w:rsidRPr="00A36E8C">
        <w:rPr>
          <w:lang w:val="en-US"/>
        </w:rPr>
        <w:t>and a toolbox</w:t>
      </w:r>
      <w:r>
        <w:rPr>
          <w:lang w:val="en-US"/>
        </w:rPr>
        <w:t xml:space="preserve"> containing elements that the user can drag and drop onto the canvas</w:t>
      </w:r>
      <w:r w:rsidRPr="00A36E8C">
        <w:rPr>
          <w:lang w:val="en-US"/>
        </w:rPr>
        <w:t xml:space="preserve">. </w:t>
      </w:r>
    </w:p>
    <w:p w:rsidR="00A36E8C" w:rsidRDefault="00A36E8C" w:rsidP="00A36E8C">
      <w:pPr>
        <w:rPr>
          <w:lang w:val="en-US"/>
        </w:rPr>
      </w:pPr>
      <w:r w:rsidRPr="00A36E8C">
        <w:rPr>
          <w:lang w:val="en-US"/>
        </w:rPr>
        <w:lastRenderedPageBreak/>
        <w:t xml:space="preserve">To sum it up, </w:t>
      </w:r>
      <w:r>
        <w:rPr>
          <w:lang w:val="en-US"/>
        </w:rPr>
        <w:t>thanks to the Layouts module, we</w:t>
      </w:r>
      <w:r w:rsidRPr="00A36E8C">
        <w:rPr>
          <w:lang w:val="en-US"/>
        </w:rPr>
        <w:t>:</w:t>
      </w:r>
    </w:p>
    <w:p w:rsidR="00A36E8C" w:rsidRPr="00A36E8C" w:rsidRDefault="00A36E8C" w:rsidP="00A36E8C">
      <w:pPr>
        <w:pStyle w:val="ListParagraph"/>
        <w:numPr>
          <w:ilvl w:val="0"/>
          <w:numId w:val="2"/>
        </w:numPr>
        <w:rPr>
          <w:lang w:val="en-US"/>
        </w:rPr>
      </w:pPr>
      <w:r w:rsidRPr="00A36E8C">
        <w:rPr>
          <w:lang w:val="en-US"/>
        </w:rPr>
        <w:t>No longer necessary to create page-specific layers and widgets to achieve complex layouts of contents.</w:t>
      </w:r>
    </w:p>
    <w:p w:rsidR="00A36E8C" w:rsidRPr="00A36E8C" w:rsidRDefault="00A36E8C" w:rsidP="00A36E8C">
      <w:pPr>
        <w:pStyle w:val="ListParagraph"/>
        <w:numPr>
          <w:ilvl w:val="0"/>
          <w:numId w:val="2"/>
        </w:numPr>
        <w:rPr>
          <w:lang w:val="en-US"/>
        </w:rPr>
      </w:pPr>
      <w:r w:rsidRPr="00A36E8C">
        <w:rPr>
          <w:lang w:val="en-US"/>
        </w:rPr>
        <w:t>No longer necessary to create specific content types just for supporting multiple layouts.</w:t>
      </w:r>
    </w:p>
    <w:p w:rsidR="00A36E8C" w:rsidRDefault="00A36E8C" w:rsidP="00A36E8C">
      <w:pPr>
        <w:pStyle w:val="ListParagraph"/>
        <w:numPr>
          <w:ilvl w:val="0"/>
          <w:numId w:val="2"/>
        </w:numPr>
        <w:rPr>
          <w:lang w:val="en-US"/>
        </w:rPr>
      </w:pPr>
      <w:r w:rsidRPr="00A36E8C">
        <w:rPr>
          <w:lang w:val="en-US"/>
        </w:rPr>
        <w:t>Have an easy way to create various layouts of content.</w:t>
      </w:r>
    </w:p>
    <w:p w:rsidR="00AA4235" w:rsidRDefault="00AA4235" w:rsidP="00AA4235">
      <w:pPr>
        <w:pStyle w:val="Heading2"/>
      </w:pPr>
      <w:bookmarkStart w:id="10" w:name="_Toc453493085"/>
      <w:r w:rsidRPr="00AA4235">
        <w:t>Where did the Body</w:t>
      </w:r>
      <w:r>
        <w:t xml:space="preserve"> </w:t>
      </w:r>
      <w:r w:rsidRPr="00AA4235">
        <w:t>Part go?</w:t>
      </w:r>
      <w:bookmarkEnd w:id="10"/>
    </w:p>
    <w:p w:rsidR="00AA4235" w:rsidRDefault="00AA4235" w:rsidP="006E1DA7">
      <w:pPr>
        <w:pStyle w:val="FirstParagraph"/>
      </w:pPr>
      <w:r>
        <w:t xml:space="preserve">When you install Orchard 1.9 or later for the first time and have a look at the Page content type, you will notice that it doesn’t have the Body Part anymore. Instead, you will see the new Layout Part attached. However, the </w:t>
      </w:r>
      <w:r w:rsidRPr="00AA4235">
        <w:t>Body</w:t>
      </w:r>
      <w:r>
        <w:t xml:space="preserve"> Part</w:t>
      </w:r>
      <w:r w:rsidRPr="00AA4235">
        <w:t xml:space="preserve"> is still a happy citizen within the Orchard,</w:t>
      </w:r>
      <w:r>
        <w:t xml:space="preserve"> and will remain as such. The </w:t>
      </w:r>
      <w:r w:rsidRPr="00AA4235">
        <w:t>Layout</w:t>
      </w:r>
      <w:r>
        <w:t xml:space="preserve"> Part</w:t>
      </w:r>
      <w:r w:rsidRPr="00AA4235">
        <w:t xml:space="preserve"> simply serves a different purpose</w:t>
      </w:r>
      <w:r>
        <w:t xml:space="preserve">, namely to enable the user to layout pieces of contents. The </w:t>
      </w:r>
      <w:r w:rsidRPr="00AA4235">
        <w:t>Body</w:t>
      </w:r>
      <w:r>
        <w:t xml:space="preserve"> Part</w:t>
      </w:r>
      <w:r w:rsidRPr="00AA4235">
        <w:t xml:space="preserve"> is great when all you need is an editable body of text.</w:t>
      </w:r>
      <w:r>
        <w:t xml:space="preserve"> Blog Posts are a great example where I would rather use the body Part instead of the Layout Part, because all I want to do there is simply start writing content without having to first add an Html element to the canvas. In the end, i</w:t>
      </w:r>
      <w:r w:rsidRPr="00AA4235">
        <w:t>t's all about choice</w:t>
      </w:r>
      <w:r>
        <w:t xml:space="preserve"> and being able to pick the right tool for the job</w:t>
      </w:r>
      <w:r w:rsidRPr="00AA4235">
        <w:t>.</w:t>
      </w:r>
    </w:p>
    <w:p w:rsidR="00AA53F1" w:rsidRPr="00AA53F1" w:rsidRDefault="00AA53F1" w:rsidP="00AA53F1">
      <w:pPr>
        <w:pStyle w:val="Heading2"/>
      </w:pPr>
      <w:bookmarkStart w:id="11" w:name="_Toc453493086"/>
      <w:r w:rsidRPr="00AA53F1">
        <w:t>What happens to my existing site and its contents whe</w:t>
      </w:r>
      <w:r>
        <w:t>n upgrading to Orchard 1.9?</w:t>
      </w:r>
      <w:bookmarkEnd w:id="11"/>
    </w:p>
    <w:p w:rsidR="00AA53F1" w:rsidRDefault="00AA53F1" w:rsidP="006E1DA7">
      <w:pPr>
        <w:pStyle w:val="FirstParagraph"/>
      </w:pPr>
      <w:r w:rsidRPr="00AA53F1">
        <w:t xml:space="preserve">If you're worried about your existing content, fear not. When you upgrade your site to 1.9 or beyond, the Layouts feature will not be automatically enabled. And even when you enable the feature yourself, it will not change </w:t>
      </w:r>
      <w:r w:rsidRPr="00AA53F1">
        <w:lastRenderedPageBreak/>
        <w:t>your content type de</w:t>
      </w:r>
      <w:r>
        <w:t xml:space="preserve">finitions. If you </w:t>
      </w:r>
      <w:r w:rsidRPr="00AA53F1">
        <w:rPr>
          <w:rStyle w:val="Emphasis"/>
        </w:rPr>
        <w:t>do</w:t>
      </w:r>
      <w:r w:rsidRPr="00AA53F1">
        <w:t xml:space="preserve"> want to use Layouts on existing </w:t>
      </w:r>
      <w:r>
        <w:t xml:space="preserve">Orchard </w:t>
      </w:r>
      <w:r w:rsidRPr="00AA53F1">
        <w:t>installations that have been upgraded</w:t>
      </w:r>
      <w:r>
        <w:t xml:space="preserve"> to the latest codebase</w:t>
      </w:r>
      <w:r w:rsidRPr="00AA53F1">
        <w:t>, you w</w:t>
      </w:r>
      <w:r>
        <w:t xml:space="preserve">ill simply have to enable the Layouts feature and attach the </w:t>
      </w:r>
      <w:r w:rsidRPr="00AA53F1">
        <w:t>Layout</w:t>
      </w:r>
      <w:r>
        <w:t xml:space="preserve"> Part</w:t>
      </w:r>
      <w:r w:rsidRPr="00AA53F1">
        <w:t xml:space="preserve"> manually.</w:t>
      </w:r>
    </w:p>
    <w:p w:rsidR="00AA53F1" w:rsidRPr="00AA53F1" w:rsidRDefault="007266A7" w:rsidP="00AA53F1">
      <w:pPr>
        <w:pStyle w:val="Heading2"/>
      </w:pPr>
      <w:bookmarkStart w:id="12" w:name="_Toc453493087"/>
      <w:r>
        <w:t xml:space="preserve">The Nature of </w:t>
      </w:r>
      <w:r w:rsidR="00AA53F1">
        <w:t>Elements</w:t>
      </w:r>
      <w:bookmarkEnd w:id="12"/>
    </w:p>
    <w:p w:rsidR="00AA53F1" w:rsidRDefault="00AA53F1" w:rsidP="006E1DA7">
      <w:pPr>
        <w:pStyle w:val="FirstParagraph"/>
      </w:pPr>
      <w:r>
        <w:t xml:space="preserve">With </w:t>
      </w:r>
      <w:r w:rsidR="007266A7">
        <w:t xml:space="preserve">the Layouts module </w:t>
      </w:r>
      <w:r w:rsidR="0095430F">
        <w:t>came</w:t>
      </w:r>
      <w:r>
        <w:t xml:space="preserve"> a new type of entity </w:t>
      </w:r>
      <w:r w:rsidR="007266A7">
        <w:t xml:space="preserve">called </w:t>
      </w:r>
      <w:r w:rsidR="007266A7" w:rsidRPr="0095430F">
        <w:rPr>
          <w:rStyle w:val="Emphasis"/>
        </w:rPr>
        <w:t>Element</w:t>
      </w:r>
      <w:r w:rsidR="007266A7">
        <w:t>.</w:t>
      </w:r>
      <w:r w:rsidRPr="00AA53F1">
        <w:t xml:space="preserve"> </w:t>
      </w:r>
      <w:r w:rsidR="0095430F">
        <w:t xml:space="preserve">Unlike Widgets, </w:t>
      </w:r>
      <w:r w:rsidR="007266A7">
        <w:t xml:space="preserve">Elements </w:t>
      </w:r>
      <w:r w:rsidRPr="00AA53F1">
        <w:t xml:space="preserve">are </w:t>
      </w:r>
      <w:r w:rsidR="0095430F">
        <w:t xml:space="preserve">not </w:t>
      </w:r>
      <w:r w:rsidRPr="00AA53F1">
        <w:t>content i</w:t>
      </w:r>
      <w:r w:rsidR="007266A7">
        <w:t xml:space="preserve">tems, but are, quite simply, instances of the </w:t>
      </w:r>
      <w:r w:rsidRPr="007266A7">
        <w:rPr>
          <w:rStyle w:val="Emphasis"/>
        </w:rPr>
        <w:t>El</w:t>
      </w:r>
      <w:r w:rsidR="007266A7" w:rsidRPr="007266A7">
        <w:rPr>
          <w:rStyle w:val="Emphasis"/>
        </w:rPr>
        <w:t>ement</w:t>
      </w:r>
      <w:r w:rsidR="007266A7">
        <w:t xml:space="preserve"> class</w:t>
      </w:r>
      <w:r w:rsidRPr="00AA53F1">
        <w:t>.</w:t>
      </w:r>
      <w:r w:rsidR="007266A7">
        <w:t xml:space="preserve"> Elements can contain other elements, and this is how layouts emerge.</w:t>
      </w:r>
    </w:p>
    <w:p w:rsidR="007266A7" w:rsidRDefault="007266A7" w:rsidP="00AA53F1">
      <w:pPr>
        <w:rPr>
          <w:lang w:val="en-US"/>
        </w:rPr>
      </w:pPr>
      <w:r>
        <w:rPr>
          <w:lang w:val="en-US"/>
        </w:rPr>
        <w:t xml:space="preserve">The hierarchy of elements are stored </w:t>
      </w:r>
      <w:r w:rsidR="00B456C9">
        <w:rPr>
          <w:lang w:val="en-US"/>
        </w:rPr>
        <w:t xml:space="preserve">using the </w:t>
      </w:r>
      <w:r w:rsidR="00B456C9" w:rsidRPr="0095430F">
        <w:rPr>
          <w:i/>
          <w:lang w:val="en-US"/>
        </w:rPr>
        <w:t>infoset</w:t>
      </w:r>
      <w:r w:rsidR="00B456C9">
        <w:rPr>
          <w:lang w:val="en-US"/>
        </w:rPr>
        <w:t xml:space="preserve"> storage part </w:t>
      </w:r>
      <w:r>
        <w:rPr>
          <w:lang w:val="en-US"/>
        </w:rPr>
        <w:t>of the content item, implemented via the Layout Part.</w:t>
      </w:r>
      <w:r w:rsidR="00B456C9">
        <w:rPr>
          <w:lang w:val="en-US"/>
        </w:rPr>
        <w:t xml:space="preserve"> This means that </w:t>
      </w:r>
      <w:r w:rsidR="0095430F">
        <w:rPr>
          <w:lang w:val="en-US"/>
        </w:rPr>
        <w:t>whenever a content item is loaded with the Layout Part attached, the elements are loaded all at once, unlike Widgets, where each widget is loaded individually.</w:t>
      </w:r>
    </w:p>
    <w:p w:rsidR="00103527" w:rsidRDefault="00103527" w:rsidP="00AA53F1">
      <w:pPr>
        <w:rPr>
          <w:lang w:val="en-US"/>
        </w:rPr>
      </w:pPr>
      <w:r>
        <w:rPr>
          <w:lang w:val="en-US"/>
        </w:rPr>
        <w:t xml:space="preserve">Similar to </w:t>
      </w:r>
      <w:r w:rsidR="00CF68B7">
        <w:rPr>
          <w:lang w:val="en-US"/>
        </w:rPr>
        <w:t>content items</w:t>
      </w:r>
      <w:r>
        <w:rPr>
          <w:lang w:val="en-US"/>
        </w:rPr>
        <w:t>, or more accurately, content parts, Elements have their own drivers, which decouples element data from element behavior. This pattern is borrowed from the content part and content field system that also leverage drivers.</w:t>
      </w:r>
    </w:p>
    <w:p w:rsidR="002A355A" w:rsidRPr="002A355A" w:rsidRDefault="002A355A" w:rsidP="00CF68B7">
      <w:pPr>
        <w:pStyle w:val="Heading2"/>
      </w:pPr>
      <w:bookmarkStart w:id="13" w:name="_Toc453493088"/>
      <w:r w:rsidRPr="002A355A">
        <w:t>Does Orchard.Layouts work with grid systems such as Bootstrap?</w:t>
      </w:r>
      <w:bookmarkEnd w:id="13"/>
    </w:p>
    <w:p w:rsidR="002A355A" w:rsidRDefault="00CF68B7" w:rsidP="006E1DA7">
      <w:pPr>
        <w:pStyle w:val="FirstParagraph"/>
      </w:pPr>
      <w:r>
        <w:t xml:space="preserve">Many websites today use CSS grid frameworks such as Bootstrap. These grid systems enable web designers to layout visual components onto a grid </w:t>
      </w:r>
      <w:r>
        <w:lastRenderedPageBreak/>
        <w:t>that is made up of rows and columns. So</w:t>
      </w:r>
      <w:r w:rsidR="009C469F">
        <w:t>,</w:t>
      </w:r>
      <w:r>
        <w:t xml:space="preserve"> </w:t>
      </w:r>
      <w:r w:rsidR="009C469F">
        <w:t xml:space="preserve">you may be wondering </w:t>
      </w:r>
      <w:r>
        <w:t xml:space="preserve">whether the Layouts module plays nice </w:t>
      </w:r>
      <w:r w:rsidR="009C469F">
        <w:t xml:space="preserve">with such grid systems. </w:t>
      </w:r>
      <w:r w:rsidR="00B94EA1">
        <w:t xml:space="preserve">As it turns out, </w:t>
      </w:r>
      <w:r w:rsidR="002A355A" w:rsidRPr="002A355A">
        <w:t>this s</w:t>
      </w:r>
      <w:r w:rsidR="00B94EA1">
        <w:t>cenario is well-supported. The Grid, Row and Column</w:t>
      </w:r>
      <w:r w:rsidR="002A355A" w:rsidRPr="002A355A">
        <w:t xml:space="preserve"> elements map nicely to </w:t>
      </w:r>
      <w:r w:rsidR="00B94EA1">
        <w:t xml:space="preserve">Bootstrap's </w:t>
      </w:r>
      <w:r w:rsidR="00B94EA1" w:rsidRPr="00B94EA1">
        <w:rPr>
          <w:rStyle w:val="Strong"/>
        </w:rPr>
        <w:t>container</w:t>
      </w:r>
      <w:r w:rsidR="00B94EA1">
        <w:t xml:space="preserve">, </w:t>
      </w:r>
      <w:r w:rsidR="00B94EA1" w:rsidRPr="00B94EA1">
        <w:rPr>
          <w:rStyle w:val="Strong"/>
        </w:rPr>
        <w:t>row</w:t>
      </w:r>
      <w:r w:rsidR="00B94EA1">
        <w:t xml:space="preserve"> and </w:t>
      </w:r>
      <w:r w:rsidR="00B94EA1" w:rsidRPr="00B94EA1">
        <w:rPr>
          <w:rStyle w:val="Strong"/>
        </w:rPr>
        <w:t>col-md-*</w:t>
      </w:r>
      <w:r w:rsidR="002A355A" w:rsidRPr="002A355A">
        <w:t xml:space="preserve"> CSS classes. You will have to override the shape templates for these elements in your theme </w:t>
      </w:r>
      <w:r w:rsidR="00B94EA1">
        <w:t xml:space="preserve">so you can </w:t>
      </w:r>
      <w:r w:rsidR="002A355A" w:rsidRPr="002A355A">
        <w:t>modify the CSS classes</w:t>
      </w:r>
      <w:r w:rsidR="00B94EA1">
        <w:t xml:space="preserve"> to use</w:t>
      </w:r>
      <w:r w:rsidR="002A355A" w:rsidRPr="002A355A">
        <w:t>. We'll look into this in detail in chapter 10.</w:t>
      </w:r>
    </w:p>
    <w:p w:rsidR="00450392" w:rsidRPr="00450392" w:rsidRDefault="00450392" w:rsidP="00450392">
      <w:pPr>
        <w:pStyle w:val="Heading2"/>
      </w:pPr>
      <w:bookmarkStart w:id="14" w:name="_Toc453493089"/>
      <w:r>
        <w:t>Summary</w:t>
      </w:r>
      <w:bookmarkEnd w:id="14"/>
    </w:p>
    <w:p w:rsidR="00450392" w:rsidRPr="00450392" w:rsidRDefault="00450392" w:rsidP="006E1DA7">
      <w:pPr>
        <w:pStyle w:val="FirstParagraph"/>
      </w:pPr>
      <w:r w:rsidRPr="00450392">
        <w:t xml:space="preserve">In this chapter, </w:t>
      </w:r>
      <w:r>
        <w:t xml:space="preserve">I </w:t>
      </w:r>
      <w:r w:rsidRPr="00450392">
        <w:t xml:space="preserve">introduced </w:t>
      </w:r>
      <w:r>
        <w:t xml:space="preserve">you to </w:t>
      </w:r>
      <w:r w:rsidRPr="00450392">
        <w:t xml:space="preserve">the new Layouts module, what </w:t>
      </w:r>
      <w:r>
        <w:t>it is for and why we need it.</w:t>
      </w:r>
    </w:p>
    <w:p w:rsidR="00450392" w:rsidRPr="00450392" w:rsidRDefault="00450392" w:rsidP="00450392">
      <w:pPr>
        <w:rPr>
          <w:lang w:val="en-US"/>
        </w:rPr>
      </w:pPr>
      <w:r>
        <w:rPr>
          <w:lang w:val="en-US"/>
        </w:rPr>
        <w:t>Orchard.Layouts</w:t>
      </w:r>
      <w:r w:rsidRPr="00450392">
        <w:rPr>
          <w:lang w:val="en-US"/>
        </w:rPr>
        <w:t xml:space="preserve"> enables users to arrange elements of various types onto a canvas. </w:t>
      </w:r>
    </w:p>
    <w:p w:rsidR="00450392" w:rsidRPr="00450392" w:rsidRDefault="00450392" w:rsidP="00450392">
      <w:pPr>
        <w:rPr>
          <w:lang w:val="en-US"/>
        </w:rPr>
      </w:pPr>
      <w:r w:rsidRPr="00450392">
        <w:rPr>
          <w:lang w:val="en-US"/>
        </w:rPr>
        <w:t xml:space="preserve">We explored what problem the Layouts module solves and when to use it. Where we had to resort to </w:t>
      </w:r>
      <w:r>
        <w:rPr>
          <w:lang w:val="en-US"/>
        </w:rPr>
        <w:t xml:space="preserve">rather </w:t>
      </w:r>
      <w:r w:rsidRPr="00450392">
        <w:rPr>
          <w:lang w:val="en-US"/>
        </w:rPr>
        <w:t>cumbersome solutions before, Layouts makes it a breeze to create</w:t>
      </w:r>
      <w:r>
        <w:rPr>
          <w:lang w:val="en-US"/>
        </w:rPr>
        <w:t xml:space="preserve"> all sorts of content layouts. </w:t>
      </w:r>
    </w:p>
    <w:p w:rsidR="00C86097" w:rsidRDefault="00450392" w:rsidP="00450392">
      <w:pPr>
        <w:rPr>
          <w:lang w:val="en-US"/>
        </w:rPr>
      </w:pPr>
      <w:r w:rsidRPr="00450392">
        <w:rPr>
          <w:lang w:val="en-US"/>
        </w:rPr>
        <w:t>In the next chapter</w:t>
      </w:r>
      <w:r>
        <w:rPr>
          <w:lang w:val="en-US"/>
        </w:rPr>
        <w:t>, we'll have a closer look at Orchard.Layouts</w:t>
      </w:r>
      <w:r w:rsidRPr="00450392">
        <w:rPr>
          <w:lang w:val="en-US"/>
        </w:rPr>
        <w:t xml:space="preserve"> from a user's perspective, and see how to actually use it.</w:t>
      </w:r>
    </w:p>
    <w:p w:rsidR="00C86097" w:rsidRDefault="00C86097">
      <w:pPr>
        <w:spacing w:before="0" w:after="160" w:line="259" w:lineRule="auto"/>
        <w:ind w:firstLine="0"/>
        <w:rPr>
          <w:lang w:val="en-US"/>
        </w:rPr>
      </w:pPr>
      <w:r>
        <w:rPr>
          <w:lang w:val="en-US"/>
        </w:rPr>
        <w:br w:type="page"/>
      </w:r>
    </w:p>
    <w:p w:rsidR="00450392" w:rsidRDefault="00C86097" w:rsidP="00C86097">
      <w:pPr>
        <w:pStyle w:val="Heading1"/>
        <w:rPr>
          <w:lang w:val="en-US"/>
        </w:rPr>
      </w:pPr>
      <w:bookmarkStart w:id="15" w:name="_Toc453493090"/>
      <w:r>
        <w:rPr>
          <w:lang w:val="en-US"/>
        </w:rPr>
        <w:lastRenderedPageBreak/>
        <w:t>First Look</w:t>
      </w:r>
      <w:bookmarkEnd w:id="15"/>
    </w:p>
    <w:p w:rsidR="00C86097" w:rsidRDefault="00C86097" w:rsidP="006E1DA7">
      <w:pPr>
        <w:pStyle w:val="FirstParagraph"/>
      </w:pPr>
      <w:r w:rsidRPr="00C86097">
        <w:t>In this chapter, we'll take a tour through the Layouts module and see how it works from a user's perspective.</w:t>
      </w:r>
    </w:p>
    <w:p w:rsidR="00543ADC" w:rsidRDefault="00543ADC" w:rsidP="006E1DA7">
      <w:pPr>
        <w:pStyle w:val="Heading2"/>
      </w:pPr>
      <w:bookmarkStart w:id="16" w:name="_Toc453493091"/>
      <w:r>
        <w:t>The Main Players</w:t>
      </w:r>
      <w:bookmarkEnd w:id="16"/>
    </w:p>
    <w:p w:rsidR="00543ADC" w:rsidRDefault="00543ADC" w:rsidP="006E1DA7">
      <w:pPr>
        <w:pStyle w:val="FirstParagraph"/>
      </w:pPr>
      <w:r>
        <w:t>First off, let’s go over some of the main concepts that are provided by the Layouts module and what their role is.</w:t>
      </w:r>
    </w:p>
    <w:p w:rsidR="00C86097" w:rsidRPr="00C86097" w:rsidRDefault="00C86097" w:rsidP="006E1DA7">
      <w:pPr>
        <w:pStyle w:val="Heading3"/>
      </w:pPr>
      <w:bookmarkStart w:id="17" w:name="_Toc453493092"/>
      <w:r w:rsidRPr="00C86097">
        <w:t>The Layouts Feature</w:t>
      </w:r>
      <w:bookmarkEnd w:id="17"/>
    </w:p>
    <w:p w:rsidR="00C86097" w:rsidRPr="00C86097" w:rsidRDefault="00C86097" w:rsidP="006E1DA7">
      <w:pPr>
        <w:pStyle w:val="FirstParagraph"/>
      </w:pPr>
      <w:r w:rsidRPr="00C86097">
        <w:t>When you set</w:t>
      </w:r>
      <w:r w:rsidR="00462BFC">
        <w:t xml:space="preserve"> </w:t>
      </w:r>
      <w:r w:rsidRPr="00C86097">
        <w:t>up a new Orchard 1.9 o</w:t>
      </w:r>
      <w:r w:rsidR="00ED4E63">
        <w:t xml:space="preserve">r later installation with the </w:t>
      </w:r>
      <w:r w:rsidR="00ED4E63" w:rsidRPr="00ED4E63">
        <w:rPr>
          <w:rStyle w:val="Emphasis"/>
        </w:rPr>
        <w:t>Default</w:t>
      </w:r>
      <w:r w:rsidRPr="00C86097">
        <w:t xml:space="preserve"> recipe, the Layouts feature will be enabled by default.</w:t>
      </w:r>
      <w:r w:rsidR="00ED4E63">
        <w:t xml:space="preserve"> Enabling this feature will cause a new part called Layout Part to be made available.</w:t>
      </w:r>
    </w:p>
    <w:p w:rsidR="00C86097" w:rsidRDefault="00543ADC" w:rsidP="00C86097">
      <w:pPr>
        <w:rPr>
          <w:lang w:val="en-US"/>
        </w:rPr>
      </w:pPr>
      <w:r>
        <w:rPr>
          <w:lang w:val="en-US"/>
        </w:rPr>
        <w:t xml:space="preserve">As mentioned before, one </w:t>
      </w:r>
      <w:r w:rsidR="00462BFC">
        <w:rPr>
          <w:lang w:val="en-US"/>
        </w:rPr>
        <w:t>nota</w:t>
      </w:r>
      <w:r w:rsidR="00C86097" w:rsidRPr="00C86097">
        <w:rPr>
          <w:lang w:val="en-US"/>
        </w:rPr>
        <w:t xml:space="preserve">ble difference between </w:t>
      </w:r>
      <w:r>
        <w:rPr>
          <w:lang w:val="en-US"/>
        </w:rPr>
        <w:t xml:space="preserve">Orchard </w:t>
      </w:r>
      <w:r w:rsidR="00C86097" w:rsidRPr="00C86097">
        <w:rPr>
          <w:lang w:val="en-US"/>
        </w:rPr>
        <w:t xml:space="preserve">1.9 and previous versions is </w:t>
      </w:r>
      <w:r>
        <w:rPr>
          <w:lang w:val="en-US"/>
        </w:rPr>
        <w:t>that the Page</w:t>
      </w:r>
      <w:r w:rsidR="00C86097" w:rsidRPr="00C86097">
        <w:rPr>
          <w:lang w:val="en-US"/>
        </w:rPr>
        <w:t xml:space="preserve"> content type will h</w:t>
      </w:r>
      <w:r>
        <w:rPr>
          <w:lang w:val="en-US"/>
        </w:rPr>
        <w:t xml:space="preserve">ave the Layout Part attached instead of the </w:t>
      </w:r>
      <w:r w:rsidR="00C86097" w:rsidRPr="00C86097">
        <w:rPr>
          <w:lang w:val="en-US"/>
        </w:rPr>
        <w:t>Body</w:t>
      </w:r>
      <w:r>
        <w:rPr>
          <w:lang w:val="en-US"/>
        </w:rPr>
        <w:t xml:space="preserve"> Part</w:t>
      </w:r>
      <w:r w:rsidR="00C86097" w:rsidRPr="00C86097">
        <w:rPr>
          <w:lang w:val="en-US"/>
        </w:rPr>
        <w:t>.</w:t>
      </w:r>
    </w:p>
    <w:p w:rsidR="00543ADC" w:rsidRDefault="00543ADC" w:rsidP="006E1DA7">
      <w:pPr>
        <w:pStyle w:val="Heading3"/>
      </w:pPr>
      <w:bookmarkStart w:id="18" w:name="_Toc453493093"/>
      <w:r>
        <w:t>The Layout Part</w:t>
      </w:r>
      <w:bookmarkEnd w:id="18"/>
    </w:p>
    <w:p w:rsidR="00543ADC" w:rsidRDefault="00543ADC" w:rsidP="006E1DA7">
      <w:pPr>
        <w:pStyle w:val="FirstParagraph"/>
      </w:pPr>
      <w:r>
        <w:t>It is this Layout Part that we are interested in. It provides a layout editor consisting of a canvas and a toolbar with available elements that the user can add to the canvas.</w:t>
      </w:r>
    </w:p>
    <w:p w:rsidR="00543ADC" w:rsidRPr="00543ADC" w:rsidRDefault="00543ADC" w:rsidP="006E1DA7">
      <w:pPr>
        <w:pStyle w:val="Heading3"/>
      </w:pPr>
      <w:bookmarkStart w:id="19" w:name="_Toc453493094"/>
      <w:r w:rsidRPr="00543ADC">
        <w:t>Elements</w:t>
      </w:r>
      <w:bookmarkEnd w:id="19"/>
    </w:p>
    <w:p w:rsidR="00543ADC" w:rsidRDefault="00543ADC" w:rsidP="006E1DA7">
      <w:pPr>
        <w:pStyle w:val="FirstParagraph"/>
      </w:pPr>
      <w:r w:rsidRPr="00543ADC">
        <w:t xml:space="preserve">Elements are a new concept in Orchard. They are </w:t>
      </w:r>
      <w:r>
        <w:t xml:space="preserve">visual components that contain data and </w:t>
      </w:r>
      <w:r w:rsidRPr="00543ADC">
        <w:t xml:space="preserve">provide behavior. Elements can contain other elements, </w:t>
      </w:r>
      <w:r>
        <w:t xml:space="preserve">which </w:t>
      </w:r>
      <w:r w:rsidRPr="00543ADC">
        <w:t xml:space="preserve">is how </w:t>
      </w:r>
      <w:r>
        <w:t xml:space="preserve">you can create </w:t>
      </w:r>
      <w:r w:rsidRPr="00543ADC">
        <w:t>layouts</w:t>
      </w:r>
      <w:r>
        <w:t>, as we'll see shortly.</w:t>
      </w:r>
    </w:p>
    <w:p w:rsidR="00543ADC" w:rsidRPr="00543ADC" w:rsidRDefault="00543ADC" w:rsidP="006E1DA7">
      <w:pPr>
        <w:rPr>
          <w:lang w:val="en-US"/>
        </w:rPr>
      </w:pPr>
      <w:r w:rsidRPr="00543ADC">
        <w:rPr>
          <w:lang w:val="en-US"/>
        </w:rPr>
        <w:lastRenderedPageBreak/>
        <w:t>Out of the box, there are</w:t>
      </w:r>
      <w:r>
        <w:rPr>
          <w:lang w:val="en-US"/>
        </w:rPr>
        <w:t xml:space="preserve"> currently</w:t>
      </w:r>
      <w:r w:rsidR="006E1DA7">
        <w:rPr>
          <w:lang w:val="en-US"/>
        </w:rPr>
        <w:t xml:space="preserve"> seven categories of elements:</w:t>
      </w:r>
    </w:p>
    <w:p w:rsidR="00543ADC" w:rsidRPr="00543ADC" w:rsidRDefault="00543ADC" w:rsidP="00543ADC">
      <w:pPr>
        <w:pStyle w:val="ListParagraph"/>
        <w:numPr>
          <w:ilvl w:val="0"/>
          <w:numId w:val="2"/>
        </w:numPr>
        <w:rPr>
          <w:lang w:val="en-US"/>
        </w:rPr>
      </w:pPr>
      <w:r w:rsidRPr="00543ADC">
        <w:rPr>
          <w:lang w:val="en-US"/>
        </w:rPr>
        <w:t>Layout</w:t>
      </w:r>
    </w:p>
    <w:p w:rsidR="00543ADC" w:rsidRPr="00543ADC" w:rsidRDefault="00543ADC" w:rsidP="00543ADC">
      <w:pPr>
        <w:pStyle w:val="ListParagraph"/>
        <w:numPr>
          <w:ilvl w:val="0"/>
          <w:numId w:val="2"/>
        </w:numPr>
        <w:rPr>
          <w:lang w:val="en-US"/>
        </w:rPr>
      </w:pPr>
      <w:r w:rsidRPr="00543ADC">
        <w:rPr>
          <w:lang w:val="en-US"/>
        </w:rPr>
        <w:t>Content</w:t>
      </w:r>
    </w:p>
    <w:p w:rsidR="00543ADC" w:rsidRPr="00543ADC" w:rsidRDefault="00543ADC" w:rsidP="00543ADC">
      <w:pPr>
        <w:pStyle w:val="ListParagraph"/>
        <w:numPr>
          <w:ilvl w:val="0"/>
          <w:numId w:val="2"/>
        </w:numPr>
        <w:rPr>
          <w:lang w:val="en-US"/>
        </w:rPr>
      </w:pPr>
      <w:r w:rsidRPr="00543ADC">
        <w:rPr>
          <w:lang w:val="en-US"/>
        </w:rPr>
        <w:t>Media</w:t>
      </w:r>
    </w:p>
    <w:p w:rsidR="00543ADC" w:rsidRPr="00543ADC" w:rsidRDefault="00543ADC" w:rsidP="00543ADC">
      <w:pPr>
        <w:pStyle w:val="ListParagraph"/>
        <w:numPr>
          <w:ilvl w:val="0"/>
          <w:numId w:val="2"/>
        </w:numPr>
        <w:rPr>
          <w:lang w:val="en-US"/>
        </w:rPr>
      </w:pPr>
      <w:r w:rsidRPr="00543ADC">
        <w:rPr>
          <w:lang w:val="en-US"/>
        </w:rPr>
        <w:t>Parts</w:t>
      </w:r>
    </w:p>
    <w:p w:rsidR="00543ADC" w:rsidRPr="00543ADC" w:rsidRDefault="00543ADC" w:rsidP="00543ADC">
      <w:pPr>
        <w:pStyle w:val="ListParagraph"/>
        <w:numPr>
          <w:ilvl w:val="0"/>
          <w:numId w:val="2"/>
        </w:numPr>
        <w:rPr>
          <w:lang w:val="en-US"/>
        </w:rPr>
      </w:pPr>
      <w:r w:rsidRPr="00543ADC">
        <w:rPr>
          <w:lang w:val="en-US"/>
        </w:rPr>
        <w:t>Fields</w:t>
      </w:r>
    </w:p>
    <w:p w:rsidR="00543ADC" w:rsidRPr="00543ADC" w:rsidRDefault="00543ADC" w:rsidP="00543ADC">
      <w:pPr>
        <w:pStyle w:val="ListParagraph"/>
        <w:numPr>
          <w:ilvl w:val="0"/>
          <w:numId w:val="2"/>
        </w:numPr>
        <w:rPr>
          <w:lang w:val="en-US"/>
        </w:rPr>
      </w:pPr>
      <w:r w:rsidRPr="00543ADC">
        <w:rPr>
          <w:lang w:val="en-US"/>
        </w:rPr>
        <w:t>Snippets</w:t>
      </w:r>
    </w:p>
    <w:p w:rsidR="00543ADC" w:rsidRPr="00543ADC" w:rsidRDefault="00543ADC" w:rsidP="00543ADC">
      <w:pPr>
        <w:pStyle w:val="ListParagraph"/>
        <w:numPr>
          <w:ilvl w:val="0"/>
          <w:numId w:val="2"/>
        </w:numPr>
        <w:rPr>
          <w:lang w:val="en-US"/>
        </w:rPr>
      </w:pPr>
      <w:r w:rsidRPr="00543ADC">
        <w:rPr>
          <w:lang w:val="en-US"/>
        </w:rPr>
        <w:t>UI</w:t>
      </w:r>
    </w:p>
    <w:p w:rsidR="00543ADC" w:rsidRDefault="00543ADC" w:rsidP="006E1DA7">
      <w:pPr>
        <w:pStyle w:val="FirstParagraph"/>
      </w:pPr>
      <w:r w:rsidRPr="00543ADC">
        <w:t>It's all lovely stuff, and we'll get to know all of the available elements in the next chapter.</w:t>
      </w:r>
    </w:p>
    <w:p w:rsidR="00543ADC" w:rsidRDefault="00543ADC" w:rsidP="006E1DA7">
      <w:pPr>
        <w:pStyle w:val="Heading3"/>
      </w:pPr>
      <w:bookmarkStart w:id="20" w:name="_Toc453493095"/>
      <w:r>
        <w:t>The Layout Editor</w:t>
      </w:r>
      <w:bookmarkEnd w:id="20"/>
    </w:p>
    <w:p w:rsidR="00543ADC" w:rsidRDefault="00543ADC" w:rsidP="006E1DA7">
      <w:pPr>
        <w:pStyle w:val="FirstParagraph"/>
      </w:pPr>
      <w:r w:rsidRPr="00543ADC">
        <w:t>The Layout Editor</w:t>
      </w:r>
      <w:r w:rsidR="006E1DA7">
        <w:t xml:space="preserve"> is the component that enables the user to add elements to a canvas</w:t>
      </w:r>
      <w:r w:rsidRPr="00543ADC">
        <w:t xml:space="preserve">, </w:t>
      </w:r>
      <w:r w:rsidR="006E1DA7">
        <w:t>using the Grid, Row and Column elements to create layouts</w:t>
      </w:r>
      <w:r w:rsidRPr="00543ADC">
        <w:t>.</w:t>
      </w:r>
    </w:p>
    <w:p w:rsidR="00241706" w:rsidRDefault="00241706" w:rsidP="00241706">
      <w:pPr>
        <w:rPr>
          <w:lang w:val="en-US"/>
        </w:rPr>
      </w:pPr>
      <w:r w:rsidRPr="00241706">
        <w:rPr>
          <w:lang w:val="en-US"/>
        </w:rPr>
        <w:t>The editor cons</w:t>
      </w:r>
      <w:r>
        <w:rPr>
          <w:lang w:val="en-US"/>
        </w:rPr>
        <w:t xml:space="preserve">ists of two main sections: the </w:t>
      </w:r>
      <w:r w:rsidRPr="00241706">
        <w:rPr>
          <w:rStyle w:val="Emphasis"/>
          <w:lang w:val="en-US"/>
        </w:rPr>
        <w:t>canvas</w:t>
      </w:r>
      <w:r w:rsidRPr="00241706">
        <w:rPr>
          <w:lang w:val="en-US"/>
        </w:rPr>
        <w:t xml:space="preserve"> (1)</w:t>
      </w:r>
      <w:r w:rsidRPr="00792D95">
        <w:rPr>
          <w:lang w:val="en-US"/>
        </w:rPr>
        <w:t xml:space="preserve"> </w:t>
      </w:r>
      <w:r>
        <w:rPr>
          <w:lang w:val="en-US"/>
        </w:rPr>
        <w:t xml:space="preserve">and the </w:t>
      </w:r>
      <w:r w:rsidRPr="00241706">
        <w:rPr>
          <w:rStyle w:val="Emphasis"/>
          <w:lang w:val="en-US"/>
        </w:rPr>
        <w:t>toolbox</w:t>
      </w:r>
      <w:r w:rsidRPr="00792D95">
        <w:rPr>
          <w:lang w:val="en-US"/>
        </w:rPr>
        <w:t xml:space="preserve"> (2)</w:t>
      </w:r>
      <w:r w:rsidRPr="00241706">
        <w:rPr>
          <w:lang w:val="en-US"/>
        </w:rPr>
        <w:t>.</w:t>
      </w:r>
    </w:p>
    <w:p w:rsidR="00241706" w:rsidRDefault="00241706" w:rsidP="00241706">
      <w:pPr>
        <w:pStyle w:val="Figure"/>
      </w:pPr>
      <w:r>
        <w:rPr>
          <w:lang w:val="nl-NL"/>
        </w:rPr>
        <w:lastRenderedPageBreak/>
        <w:drawing>
          <wp:inline distT="0" distB="0" distL="0" distR="0" wp14:anchorId="2E43E0A5" wp14:editId="7D0DDF9F">
            <wp:extent cx="5760720" cy="3474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2-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3474720"/>
                    </a:xfrm>
                    <a:prstGeom prst="rect">
                      <a:avLst/>
                    </a:prstGeom>
                  </pic:spPr>
                </pic:pic>
              </a:graphicData>
            </a:graphic>
          </wp:inline>
        </w:drawing>
      </w:r>
    </w:p>
    <w:p w:rsidR="00241706" w:rsidRPr="00241706" w:rsidRDefault="00241706" w:rsidP="00241706">
      <w:pPr>
        <w:pStyle w:val="Caption"/>
        <w:rPr>
          <w:lang w:val="en-US"/>
        </w:rPr>
      </w:pPr>
      <w:r w:rsidRPr="00241706">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2</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1</w:t>
      </w:r>
      <w:r w:rsidR="00B15491">
        <w:rPr>
          <w:lang w:val="en-US"/>
        </w:rPr>
        <w:fldChar w:fldCharType="end"/>
      </w:r>
      <w:r w:rsidRPr="00241706">
        <w:rPr>
          <w:lang w:val="en-US"/>
        </w:rPr>
        <w:t xml:space="preserve"> – The Layout Editor consists of the canvas (1) and the toolbox (2).</w:t>
      </w:r>
    </w:p>
    <w:p w:rsidR="00241706" w:rsidRDefault="00241706" w:rsidP="00241706">
      <w:pPr>
        <w:pStyle w:val="FirstParagraph"/>
      </w:pPr>
      <w:r w:rsidRPr="00241706">
        <w:t xml:space="preserve">The canvas is the area onto which you place elements that are available </w:t>
      </w:r>
      <w:r>
        <w:t xml:space="preserve">from </w:t>
      </w:r>
      <w:r w:rsidRPr="00241706">
        <w:t>the toolbox.</w:t>
      </w:r>
    </w:p>
    <w:p w:rsidR="00241706" w:rsidRPr="00241706" w:rsidRDefault="00241706" w:rsidP="00241706">
      <w:pPr>
        <w:pStyle w:val="Sidebar"/>
      </w:pPr>
      <w:r w:rsidRPr="00241706">
        <w:t>The canvas itself is an element of type Canvas, and is the root of the tree of elements.</w:t>
      </w:r>
    </w:p>
    <w:p w:rsidR="00241706" w:rsidRDefault="00241706" w:rsidP="00241706">
      <w:pPr>
        <w:rPr>
          <w:lang w:val="en-US"/>
        </w:rPr>
      </w:pPr>
      <w:r w:rsidRPr="00241706">
        <w:rPr>
          <w:lang w:val="en-US"/>
        </w:rPr>
        <w:t>The toolbox is a repository of all available elements in the system, grouped per category. Elements are bound to Orchard features, which means that other modules can pr</w:t>
      </w:r>
      <w:r>
        <w:rPr>
          <w:lang w:val="en-US"/>
        </w:rPr>
        <w:t>ovide additional element types.</w:t>
      </w:r>
    </w:p>
    <w:p w:rsidR="00543ADC" w:rsidRDefault="00241706" w:rsidP="00241706">
      <w:pPr>
        <w:rPr>
          <w:lang w:val="en-US"/>
        </w:rPr>
      </w:pPr>
      <w:r w:rsidRPr="00241706">
        <w:rPr>
          <w:lang w:val="en-US"/>
        </w:rPr>
        <w:t>The user places elements from the toolbox onto the surface by using drag &amp; drop. If the selected element has an editor associated with it, a dialog window presenting the element's properties will appear immediately when it's dropped onto the canvas.</w:t>
      </w:r>
    </w:p>
    <w:p w:rsidR="00241706" w:rsidRDefault="00241706" w:rsidP="00241706">
      <w:pPr>
        <w:pStyle w:val="Figure"/>
      </w:pPr>
      <w:r>
        <w:rPr>
          <w:lang w:val="nl-NL"/>
        </w:rPr>
        <w:lastRenderedPageBreak/>
        <w:drawing>
          <wp:inline distT="0" distB="0" distL="0" distR="0" wp14:anchorId="1848D41F" wp14:editId="3CFE5864">
            <wp:extent cx="5760720" cy="2217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3.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217420"/>
                    </a:xfrm>
                    <a:prstGeom prst="rect">
                      <a:avLst/>
                    </a:prstGeom>
                  </pic:spPr>
                </pic:pic>
              </a:graphicData>
            </a:graphic>
          </wp:inline>
        </w:drawing>
      </w:r>
    </w:p>
    <w:p w:rsidR="00241706" w:rsidRDefault="00241706" w:rsidP="00241706">
      <w:pPr>
        <w:pStyle w:val="Caption"/>
        <w:rPr>
          <w:lang w:val="en-US"/>
        </w:rPr>
      </w:pPr>
      <w:r w:rsidRPr="004E572F">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2</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2</w:t>
      </w:r>
      <w:r w:rsidR="00B15491">
        <w:rPr>
          <w:lang w:val="en-US"/>
        </w:rPr>
        <w:fldChar w:fldCharType="end"/>
      </w:r>
      <w:r w:rsidRPr="004E572F">
        <w:rPr>
          <w:lang w:val="en-US"/>
        </w:rPr>
        <w:t xml:space="preserve"> – The user drags and drops elements from the toolbox </w:t>
      </w:r>
      <w:r w:rsidR="004E572F">
        <w:rPr>
          <w:lang w:val="en-US"/>
        </w:rPr>
        <w:t>to t</w:t>
      </w:r>
      <w:r w:rsidRPr="004E572F">
        <w:rPr>
          <w:lang w:val="en-US"/>
        </w:rPr>
        <w:t>he canvas.</w:t>
      </w:r>
    </w:p>
    <w:p w:rsidR="005A3C09" w:rsidRDefault="005A3C09" w:rsidP="004E572F">
      <w:pPr>
        <w:pStyle w:val="Heading2"/>
      </w:pPr>
      <w:bookmarkStart w:id="21" w:name="_Toc453493096"/>
      <w:r>
        <w:t>Working with the Layout Editor</w:t>
      </w:r>
      <w:bookmarkEnd w:id="21"/>
    </w:p>
    <w:p w:rsidR="005A3C09" w:rsidRPr="005A3C09" w:rsidRDefault="005A3C09" w:rsidP="005A3C09">
      <w:pPr>
        <w:rPr>
          <w:lang w:val="en-US"/>
        </w:rPr>
      </w:pPr>
      <w:r>
        <w:rPr>
          <w:lang w:val="en-US"/>
        </w:rPr>
        <w:t xml:space="preserve">Let’s have a look at the various ways we can interact with the layout editor and the elements. </w:t>
      </w:r>
    </w:p>
    <w:p w:rsidR="004E572F" w:rsidRPr="004E572F" w:rsidRDefault="004E572F" w:rsidP="005A3C09">
      <w:pPr>
        <w:pStyle w:val="Heading3"/>
      </w:pPr>
      <w:bookmarkStart w:id="22" w:name="_Toc453493097"/>
      <w:r>
        <w:t>Element Editor Controls</w:t>
      </w:r>
      <w:bookmarkEnd w:id="22"/>
    </w:p>
    <w:p w:rsidR="004E572F" w:rsidRPr="004E572F" w:rsidRDefault="004E572F" w:rsidP="004E572F">
      <w:pPr>
        <w:rPr>
          <w:lang w:val="en-US"/>
        </w:rPr>
      </w:pPr>
      <w:r w:rsidRPr="004E572F">
        <w:rPr>
          <w:lang w:val="en-US"/>
        </w:rPr>
        <w:t>Depending on the element being selected, the user can perform certain operations</w:t>
      </w:r>
      <w:r w:rsidR="002E640B">
        <w:rPr>
          <w:lang w:val="en-US"/>
        </w:rPr>
        <w:t xml:space="preserve"> on that element</w:t>
      </w:r>
      <w:r w:rsidRPr="004E572F">
        <w:rPr>
          <w:lang w:val="en-US"/>
        </w:rPr>
        <w:t>. These operations are represented as little icons as part of a mini toolbar that becomes visible when an element is s</w:t>
      </w:r>
      <w:r w:rsidR="002E640B">
        <w:rPr>
          <w:lang w:val="en-US"/>
        </w:rPr>
        <w:t xml:space="preserve">elected. Common operations are </w:t>
      </w:r>
      <w:r w:rsidR="002E640B" w:rsidRPr="00792D95">
        <w:rPr>
          <w:rStyle w:val="Emphasis"/>
          <w:lang w:val="en-US"/>
        </w:rPr>
        <w:t>Edit</w:t>
      </w:r>
      <w:r w:rsidR="002E640B">
        <w:rPr>
          <w:lang w:val="en-US"/>
        </w:rPr>
        <w:t xml:space="preserve">, </w:t>
      </w:r>
      <w:r w:rsidR="002E640B" w:rsidRPr="00792D95">
        <w:rPr>
          <w:rStyle w:val="Emphasis"/>
          <w:lang w:val="en-US"/>
        </w:rPr>
        <w:t>Edit Properties</w:t>
      </w:r>
      <w:r w:rsidRPr="004E572F">
        <w:rPr>
          <w:lang w:val="en-US"/>
        </w:rPr>
        <w:t xml:space="preserve">, </w:t>
      </w:r>
      <w:r w:rsidR="002E640B" w:rsidRPr="00792D95">
        <w:rPr>
          <w:rStyle w:val="Emphasis"/>
          <w:lang w:val="en-US"/>
        </w:rPr>
        <w:t>Delete</w:t>
      </w:r>
      <w:r w:rsidR="002E640B">
        <w:rPr>
          <w:lang w:val="en-US"/>
        </w:rPr>
        <w:t xml:space="preserve">, </w:t>
      </w:r>
      <w:r w:rsidRPr="002E640B">
        <w:rPr>
          <w:rStyle w:val="Emphasis"/>
          <w:lang w:val="en-US"/>
        </w:rPr>
        <w:t>M</w:t>
      </w:r>
      <w:r w:rsidR="002E640B" w:rsidRPr="00792D95">
        <w:rPr>
          <w:rStyle w:val="Emphasis"/>
          <w:lang w:val="en-US"/>
        </w:rPr>
        <w:t>ove up</w:t>
      </w:r>
      <w:r w:rsidR="002E640B">
        <w:rPr>
          <w:lang w:val="en-US"/>
        </w:rPr>
        <w:t xml:space="preserve"> and </w:t>
      </w:r>
      <w:r w:rsidR="002E640B" w:rsidRPr="00792D95">
        <w:rPr>
          <w:rStyle w:val="Emphasis"/>
          <w:lang w:val="en-US"/>
        </w:rPr>
        <w:t>Move down</w:t>
      </w:r>
      <w:r w:rsidR="002E640B">
        <w:rPr>
          <w:lang w:val="en-US"/>
        </w:rPr>
        <w:t xml:space="preserve">. More specific operations are </w:t>
      </w:r>
      <w:r w:rsidR="002E640B" w:rsidRPr="002E640B">
        <w:rPr>
          <w:rStyle w:val="Emphasis"/>
          <w:lang w:val="en-US"/>
        </w:rPr>
        <w:t>Distribute columns</w:t>
      </w:r>
      <w:r w:rsidR="002E640B">
        <w:rPr>
          <w:lang w:val="en-US"/>
        </w:rPr>
        <w:t xml:space="preserve"> evenly and </w:t>
      </w:r>
      <w:r w:rsidR="002E640B" w:rsidRPr="002E640B">
        <w:rPr>
          <w:rStyle w:val="Emphasis"/>
          <w:lang w:val="en-US"/>
        </w:rPr>
        <w:t>Split column</w:t>
      </w:r>
      <w:r w:rsidR="002E640B">
        <w:rPr>
          <w:lang w:val="en-US"/>
        </w:rPr>
        <w:t>, which apply to Row and Column elements</w:t>
      </w:r>
      <w:r w:rsidRPr="004E572F">
        <w:rPr>
          <w:lang w:val="en-US"/>
        </w:rPr>
        <w:t>, respectively.</w:t>
      </w:r>
    </w:p>
    <w:p w:rsidR="00041AA0" w:rsidRDefault="002E640B" w:rsidP="00041AA0">
      <w:pPr>
        <w:keepNext/>
      </w:pPr>
      <w:r w:rsidRPr="00041AA0">
        <w:rPr>
          <w:noProof/>
          <w:lang w:eastAsia="nl-NL"/>
        </w:rPr>
        <w:lastRenderedPageBreak/>
        <w:drawing>
          <wp:inline distT="0" distB="0" distL="0" distR="0" wp14:anchorId="0491D7D6" wp14:editId="6A11E89C">
            <wp:extent cx="4371429" cy="19238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2-4.png"/>
                    <pic:cNvPicPr/>
                  </pic:nvPicPr>
                  <pic:blipFill>
                    <a:blip r:embed="rId14">
                      <a:extLst>
                        <a:ext uri="{28A0092B-C50C-407E-A947-70E740481C1C}">
                          <a14:useLocalDpi xmlns:a14="http://schemas.microsoft.com/office/drawing/2010/main" val="0"/>
                        </a:ext>
                      </a:extLst>
                    </a:blip>
                    <a:stretch>
                      <a:fillRect/>
                    </a:stretch>
                  </pic:blipFill>
                  <pic:spPr>
                    <a:xfrm>
                      <a:off x="0" y="0"/>
                      <a:ext cx="4371429" cy="1923810"/>
                    </a:xfrm>
                    <a:prstGeom prst="rect">
                      <a:avLst/>
                    </a:prstGeom>
                  </pic:spPr>
                </pic:pic>
              </a:graphicData>
            </a:graphic>
          </wp:inline>
        </w:drawing>
      </w:r>
    </w:p>
    <w:p w:rsidR="004E572F" w:rsidRDefault="00041AA0" w:rsidP="00041AA0">
      <w:pPr>
        <w:pStyle w:val="Caption"/>
        <w:rPr>
          <w:noProof/>
          <w:lang w:val="en-US"/>
        </w:rPr>
      </w:pPr>
      <w:r w:rsidRPr="00986D78">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2</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3</w:t>
      </w:r>
      <w:r w:rsidR="00B15491">
        <w:rPr>
          <w:lang w:val="en-US"/>
        </w:rPr>
        <w:fldChar w:fldCharType="end"/>
      </w:r>
      <w:r w:rsidRPr="00041AA0">
        <w:rPr>
          <w:lang w:val="en-US"/>
        </w:rPr>
        <w:t xml:space="preserve"> - </w:t>
      </w:r>
      <w:r w:rsidRPr="00041AA0">
        <w:rPr>
          <w:noProof/>
          <w:lang w:val="en-US"/>
        </w:rPr>
        <w:t>Each element has a toolbar to control properties of and perform operations to the element.</w:t>
      </w:r>
    </w:p>
    <w:p w:rsidR="00986D78" w:rsidRDefault="00986D78" w:rsidP="00986D78">
      <w:pPr>
        <w:rPr>
          <w:lang w:val="en-US"/>
        </w:rPr>
      </w:pPr>
      <w:r>
        <w:rPr>
          <w:lang w:val="en-US"/>
        </w:rPr>
        <w:t xml:space="preserve">The button with the </w:t>
      </w:r>
      <w:r>
        <w:rPr>
          <w:noProof/>
          <w:lang w:eastAsia="nl-NL"/>
        </w:rPr>
        <w:drawing>
          <wp:inline distT="0" distB="0" distL="0" distR="0" wp14:anchorId="4C158788" wp14:editId="70FD4498">
            <wp:extent cx="190500" cy="19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edit.png"/>
                    <pic:cNvPicPr/>
                  </pic:nvPicPr>
                  <pic:blipFill>
                    <a:blip r:embed="rId15">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r>
        <w:rPr>
          <w:lang w:val="en-US"/>
        </w:rPr>
        <w:t xml:space="preserve"> icon is probably the most-commonly used one, as it launches a dialog window that enables the user to configure the element. The icon right next to it (</w:t>
      </w:r>
      <w:r>
        <w:rPr>
          <w:noProof/>
          <w:lang w:eastAsia="nl-NL"/>
        </w:rPr>
        <w:drawing>
          <wp:inline distT="0" distB="0" distL="0" distR="0" wp14:anchorId="3F3D7367" wp14:editId="33811DBF">
            <wp:extent cx="190500" cy="19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edit-properties.png"/>
                    <pic:cNvPicPr/>
                  </pic:nvPicPr>
                  <pic:blipFill>
                    <a:blip r:embed="rId16">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r>
        <w:rPr>
          <w:lang w:val="en-US"/>
        </w:rPr>
        <w:t xml:space="preserve">) provides a </w:t>
      </w:r>
      <w:r w:rsidR="009D5675">
        <w:rPr>
          <w:lang w:val="en-US"/>
        </w:rPr>
        <w:t>drop down</w:t>
      </w:r>
      <w:r>
        <w:rPr>
          <w:lang w:val="en-US"/>
        </w:rPr>
        <w:t xml:space="preserve"> menu with a list of configurable properties common to all elements. These properties are:</w:t>
      </w:r>
    </w:p>
    <w:p w:rsidR="00986D78" w:rsidRPr="00986D78" w:rsidRDefault="00CF4D40" w:rsidP="007E7580">
      <w:pPr>
        <w:pStyle w:val="ListParagraph"/>
        <w:numPr>
          <w:ilvl w:val="0"/>
          <w:numId w:val="3"/>
        </w:numPr>
        <w:rPr>
          <w:lang w:val="en-US"/>
        </w:rPr>
      </w:pPr>
      <w:r>
        <w:rPr>
          <w:lang w:val="en-US"/>
        </w:rPr>
        <w:t>Html</w:t>
      </w:r>
      <w:r w:rsidR="00986D78" w:rsidRPr="00986D78">
        <w:rPr>
          <w:lang w:val="en-US"/>
        </w:rPr>
        <w:t xml:space="preserve"> ID</w:t>
      </w:r>
    </w:p>
    <w:p w:rsidR="00986D78" w:rsidRPr="00986D78" w:rsidRDefault="00986D78" w:rsidP="007E7580">
      <w:pPr>
        <w:pStyle w:val="ListParagraph"/>
        <w:numPr>
          <w:ilvl w:val="0"/>
          <w:numId w:val="3"/>
        </w:numPr>
        <w:rPr>
          <w:lang w:val="en-US"/>
        </w:rPr>
      </w:pPr>
      <w:r w:rsidRPr="00986D78">
        <w:rPr>
          <w:lang w:val="en-US"/>
        </w:rPr>
        <w:t>CSS Classes</w:t>
      </w:r>
    </w:p>
    <w:p w:rsidR="00986D78" w:rsidRPr="00986D78" w:rsidRDefault="00986D78" w:rsidP="007E7580">
      <w:pPr>
        <w:pStyle w:val="ListParagraph"/>
        <w:numPr>
          <w:ilvl w:val="0"/>
          <w:numId w:val="3"/>
        </w:numPr>
        <w:rPr>
          <w:lang w:val="en-US"/>
        </w:rPr>
      </w:pPr>
      <w:r w:rsidRPr="00986D78">
        <w:rPr>
          <w:lang w:val="en-US"/>
        </w:rPr>
        <w:t>CSS Styles</w:t>
      </w:r>
    </w:p>
    <w:p w:rsidR="00986D78" w:rsidRDefault="00986D78" w:rsidP="007E7580">
      <w:pPr>
        <w:pStyle w:val="ListParagraph"/>
        <w:numPr>
          <w:ilvl w:val="0"/>
          <w:numId w:val="3"/>
        </w:numPr>
        <w:rPr>
          <w:lang w:val="en-US"/>
        </w:rPr>
      </w:pPr>
      <w:r w:rsidRPr="00986D78">
        <w:rPr>
          <w:lang w:val="en-US"/>
        </w:rPr>
        <w:t>Visibility Rule</w:t>
      </w:r>
    </w:p>
    <w:p w:rsidR="00986D78" w:rsidRDefault="00986D78" w:rsidP="00986D78">
      <w:pPr>
        <w:rPr>
          <w:lang w:val="en-US"/>
        </w:rPr>
      </w:pPr>
      <w:r>
        <w:rPr>
          <w:lang w:val="en-US"/>
        </w:rPr>
        <w:t xml:space="preserve">The first three properties are rendered onto the </w:t>
      </w:r>
      <w:r w:rsidR="00CF4D40">
        <w:rPr>
          <w:lang w:val="en-US"/>
        </w:rPr>
        <w:t>Html</w:t>
      </w:r>
      <w:r>
        <w:rPr>
          <w:lang w:val="en-US"/>
        </w:rPr>
        <w:t xml:space="preserve"> tags when an element is rendered. </w:t>
      </w:r>
      <w:r w:rsidR="000C4A5F">
        <w:rPr>
          <w:lang w:val="en-US"/>
        </w:rPr>
        <w:t>The Visibility Rule determines whether or not the element should be displayed at all. I will have more to say about Visibility Rules in chapter 8.</w:t>
      </w:r>
    </w:p>
    <w:p w:rsidR="000C4A5F" w:rsidRDefault="000C4A5F" w:rsidP="00986D78">
      <w:pPr>
        <w:rPr>
          <w:lang w:val="en-US"/>
        </w:rPr>
      </w:pPr>
      <w:r w:rsidRPr="000C4A5F">
        <w:rPr>
          <w:lang w:val="en-US"/>
        </w:rPr>
        <w:t>The following table lists the complete set of keyboard shortcuts.</w:t>
      </w:r>
    </w:p>
    <w:p w:rsidR="00F51E02" w:rsidRDefault="00F51E02" w:rsidP="00986D78">
      <w:pPr>
        <w:rPr>
          <w:lang w:val="en-US"/>
        </w:rPr>
      </w:pPr>
    </w:p>
    <w:tbl>
      <w:tblPr>
        <w:tblStyle w:val="TableGridLight"/>
        <w:tblW w:w="0" w:type="auto"/>
        <w:tblLook w:val="04A0" w:firstRow="1" w:lastRow="0" w:firstColumn="1" w:lastColumn="0" w:noHBand="0" w:noVBand="1"/>
      </w:tblPr>
      <w:tblGrid>
        <w:gridCol w:w="846"/>
        <w:gridCol w:w="1559"/>
        <w:gridCol w:w="6521"/>
      </w:tblGrid>
      <w:tr w:rsidR="000C4A5F" w:rsidTr="000C4A5F">
        <w:tc>
          <w:tcPr>
            <w:tcW w:w="846" w:type="dxa"/>
          </w:tcPr>
          <w:p w:rsidR="000C4A5F" w:rsidRPr="000C4A5F" w:rsidRDefault="000C4A5F" w:rsidP="00986D78">
            <w:pPr>
              <w:ind w:firstLine="0"/>
              <w:rPr>
                <w:rStyle w:val="Strong"/>
              </w:rPr>
            </w:pPr>
            <w:r w:rsidRPr="000C4A5F">
              <w:rPr>
                <w:rStyle w:val="Strong"/>
              </w:rPr>
              <w:lastRenderedPageBreak/>
              <w:t>Icon</w:t>
            </w:r>
          </w:p>
        </w:tc>
        <w:tc>
          <w:tcPr>
            <w:tcW w:w="1559" w:type="dxa"/>
          </w:tcPr>
          <w:p w:rsidR="000C4A5F" w:rsidRPr="000C4A5F" w:rsidRDefault="000C4A5F" w:rsidP="00986D78">
            <w:pPr>
              <w:ind w:firstLine="0"/>
              <w:rPr>
                <w:rStyle w:val="Strong"/>
              </w:rPr>
            </w:pPr>
            <w:r w:rsidRPr="000C4A5F">
              <w:rPr>
                <w:rStyle w:val="Strong"/>
              </w:rPr>
              <w:t>Shortcut</w:t>
            </w:r>
          </w:p>
        </w:tc>
        <w:tc>
          <w:tcPr>
            <w:tcW w:w="6521" w:type="dxa"/>
          </w:tcPr>
          <w:p w:rsidR="000C4A5F" w:rsidRPr="000C4A5F" w:rsidRDefault="000C4A5F" w:rsidP="00986D78">
            <w:pPr>
              <w:ind w:firstLine="0"/>
              <w:rPr>
                <w:rStyle w:val="Strong"/>
              </w:rPr>
            </w:pPr>
            <w:r w:rsidRPr="000C4A5F">
              <w:rPr>
                <w:rStyle w:val="Strong"/>
              </w:rPr>
              <w:t>Description</w:t>
            </w:r>
          </w:p>
        </w:tc>
      </w:tr>
      <w:tr w:rsidR="000C4A5F" w:rsidRPr="002805AA" w:rsidTr="000C4A5F">
        <w:trPr>
          <w:trHeight w:val="725"/>
        </w:trPr>
        <w:tc>
          <w:tcPr>
            <w:tcW w:w="846" w:type="dxa"/>
          </w:tcPr>
          <w:p w:rsidR="000C4A5F" w:rsidRDefault="000C4A5F" w:rsidP="00986D78">
            <w:pPr>
              <w:ind w:firstLine="0"/>
              <w:rPr>
                <w:lang w:val="en-US"/>
              </w:rPr>
            </w:pPr>
            <w:r>
              <w:rPr>
                <w:noProof/>
                <w:lang w:eastAsia="nl-NL"/>
              </w:rPr>
              <w:drawing>
                <wp:inline distT="0" distB="0" distL="0" distR="0" wp14:anchorId="7B5EEE5E" wp14:editId="03EB7F04">
                  <wp:extent cx="190500" cy="190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con-edit.png"/>
                          <pic:cNvPicPr/>
                        </pic:nvPicPr>
                        <pic:blipFill>
                          <a:blip r:embed="rId15">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Enter</w:t>
            </w:r>
          </w:p>
        </w:tc>
        <w:tc>
          <w:tcPr>
            <w:tcW w:w="6521" w:type="dxa"/>
          </w:tcPr>
          <w:p w:rsidR="000C4A5F" w:rsidRPr="000C4A5F" w:rsidRDefault="000C4A5F" w:rsidP="00986D78">
            <w:pPr>
              <w:ind w:firstLine="0"/>
              <w:rPr>
                <w:lang w:val="en-US"/>
              </w:rPr>
            </w:pPr>
            <w:r w:rsidRPr="000C4A5F">
              <w:rPr>
                <w:lang w:val="en-US"/>
              </w:rPr>
              <w:t>Launches the element specific editor dialog.</w:t>
            </w:r>
          </w:p>
        </w:tc>
      </w:tr>
      <w:tr w:rsidR="000C4A5F" w:rsidRPr="002805AA" w:rsidTr="000C4A5F">
        <w:tc>
          <w:tcPr>
            <w:tcW w:w="846" w:type="dxa"/>
          </w:tcPr>
          <w:p w:rsidR="000C4A5F" w:rsidRDefault="000C4A5F" w:rsidP="00986D78">
            <w:pPr>
              <w:ind w:firstLine="0"/>
              <w:rPr>
                <w:lang w:val="en-US"/>
              </w:rPr>
            </w:pPr>
            <w:r>
              <w:rPr>
                <w:noProof/>
                <w:lang w:eastAsia="nl-NL"/>
              </w:rPr>
              <w:drawing>
                <wp:inline distT="0" distB="0" distL="0" distR="0" wp14:anchorId="7C748175" wp14:editId="1C9770DF">
                  <wp:extent cx="190500" cy="190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edit-properties.png"/>
                          <pic:cNvPicPr/>
                        </pic:nvPicPr>
                        <pic:blipFill>
                          <a:blip r:embed="rId16">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Space</w:t>
            </w:r>
          </w:p>
        </w:tc>
        <w:tc>
          <w:tcPr>
            <w:tcW w:w="6521" w:type="dxa"/>
          </w:tcPr>
          <w:p w:rsidR="000C4A5F" w:rsidRPr="000C4A5F" w:rsidRDefault="000C4A5F" w:rsidP="000C4A5F">
            <w:pPr>
              <w:ind w:firstLine="0"/>
              <w:rPr>
                <w:lang w:val="en-US"/>
              </w:rPr>
            </w:pPr>
            <w:r w:rsidRPr="000C4A5F">
              <w:rPr>
                <w:lang w:val="en-US"/>
              </w:rPr>
              <w:t>Displays an inline popup window with properties common to all elements.</w:t>
            </w:r>
          </w:p>
        </w:tc>
      </w:tr>
      <w:tr w:rsidR="000C4A5F" w:rsidTr="000C4A5F">
        <w:tc>
          <w:tcPr>
            <w:tcW w:w="846" w:type="dxa"/>
          </w:tcPr>
          <w:p w:rsidR="000C4A5F" w:rsidRDefault="000C4A5F" w:rsidP="00986D78">
            <w:pPr>
              <w:ind w:firstLine="0"/>
              <w:rPr>
                <w:lang w:val="en-US"/>
              </w:rPr>
            </w:pPr>
            <w:r>
              <w:rPr>
                <w:noProof/>
                <w:lang w:eastAsia="nl-NL"/>
              </w:rPr>
              <w:drawing>
                <wp:inline distT="0" distB="0" distL="0" distR="0" wp14:anchorId="78D1EF27" wp14:editId="28D0AAB3">
                  <wp:extent cx="190500" cy="190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con-delete.png"/>
                          <pic:cNvPicPr/>
                        </pic:nvPicPr>
                        <pic:blipFill>
                          <a:blip r:embed="rId17">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Del</w:t>
            </w:r>
          </w:p>
        </w:tc>
        <w:tc>
          <w:tcPr>
            <w:tcW w:w="6521" w:type="dxa"/>
          </w:tcPr>
          <w:p w:rsidR="000C4A5F" w:rsidRDefault="000C4A5F" w:rsidP="00986D78">
            <w:pPr>
              <w:ind w:firstLine="0"/>
              <w:rPr>
                <w:lang w:val="en-US"/>
              </w:rPr>
            </w:pPr>
            <w:r w:rsidRPr="000C4A5F">
              <w:rPr>
                <w:lang w:val="en-US"/>
              </w:rPr>
              <w:t>Deletes the selected element.</w:t>
            </w:r>
          </w:p>
        </w:tc>
      </w:tr>
      <w:tr w:rsidR="000C4A5F" w:rsidRPr="002805AA" w:rsidTr="000C4A5F">
        <w:tc>
          <w:tcPr>
            <w:tcW w:w="846" w:type="dxa"/>
          </w:tcPr>
          <w:p w:rsidR="000C4A5F" w:rsidRDefault="000C4A5F" w:rsidP="00986D78">
            <w:pPr>
              <w:ind w:firstLine="0"/>
              <w:rPr>
                <w:lang w:val="en-US"/>
              </w:rPr>
            </w:pPr>
            <w:r>
              <w:rPr>
                <w:noProof/>
                <w:lang w:eastAsia="nl-NL"/>
              </w:rPr>
              <w:drawing>
                <wp:inline distT="0" distB="0" distL="0" distR="0" wp14:anchorId="68314E7F" wp14:editId="469D4430">
                  <wp:extent cx="190500" cy="190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on-move-up.png"/>
                          <pic:cNvPicPr/>
                        </pic:nvPicPr>
                        <pic:blipFill>
                          <a:blip r:embed="rId18">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Ctrl + Up</w:t>
            </w:r>
          </w:p>
        </w:tc>
        <w:tc>
          <w:tcPr>
            <w:tcW w:w="6521" w:type="dxa"/>
          </w:tcPr>
          <w:p w:rsidR="000C4A5F" w:rsidRPr="000C4A5F" w:rsidRDefault="000C4A5F" w:rsidP="000C4A5F">
            <w:pPr>
              <w:ind w:firstLine="0"/>
              <w:rPr>
                <w:lang w:val="en-US"/>
              </w:rPr>
            </w:pPr>
            <w:r>
              <w:rPr>
                <w:lang w:val="en-US"/>
              </w:rPr>
              <w:t>Moves the element up</w:t>
            </w:r>
            <w:r w:rsidRPr="000C4A5F">
              <w:rPr>
                <w:lang w:val="en-US"/>
              </w:rPr>
              <w:t>.</w:t>
            </w:r>
            <w:r>
              <w:rPr>
                <w:lang w:val="en-US"/>
              </w:rPr>
              <w:t xml:space="preserve"> Alternatively, use drag &amp; drop to change the position within the current container.</w:t>
            </w:r>
          </w:p>
        </w:tc>
      </w:tr>
      <w:tr w:rsidR="000C4A5F" w:rsidRPr="002805AA" w:rsidTr="000C4A5F">
        <w:tc>
          <w:tcPr>
            <w:tcW w:w="846" w:type="dxa"/>
          </w:tcPr>
          <w:p w:rsidR="000C4A5F" w:rsidRDefault="000C4A5F" w:rsidP="00986D78">
            <w:pPr>
              <w:ind w:firstLine="0"/>
              <w:rPr>
                <w:lang w:val="en-US"/>
              </w:rPr>
            </w:pPr>
            <w:r>
              <w:rPr>
                <w:noProof/>
                <w:lang w:eastAsia="nl-NL"/>
              </w:rPr>
              <w:drawing>
                <wp:inline distT="0" distB="0" distL="0" distR="0" wp14:anchorId="1A4DCE6A" wp14:editId="35F47E58">
                  <wp:extent cx="190500" cy="190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con-move-down.png"/>
                          <pic:cNvPicPr/>
                        </pic:nvPicPr>
                        <pic:blipFill>
                          <a:blip r:embed="rId19">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Ctrl + Down</w:t>
            </w:r>
          </w:p>
        </w:tc>
        <w:tc>
          <w:tcPr>
            <w:tcW w:w="6521" w:type="dxa"/>
          </w:tcPr>
          <w:p w:rsidR="000C4A5F" w:rsidRDefault="000C4A5F" w:rsidP="000C4A5F">
            <w:pPr>
              <w:ind w:firstLine="0"/>
              <w:rPr>
                <w:lang w:val="en-US"/>
              </w:rPr>
            </w:pPr>
            <w:r>
              <w:rPr>
                <w:lang w:val="en-US"/>
              </w:rPr>
              <w:t>Moves the element down</w:t>
            </w:r>
            <w:r w:rsidRPr="000C4A5F">
              <w:rPr>
                <w:lang w:val="en-US"/>
              </w:rPr>
              <w:t>.</w:t>
            </w:r>
            <w:r>
              <w:rPr>
                <w:lang w:val="en-US"/>
              </w:rPr>
              <w:t xml:space="preserve"> Alternatively, use drag &amp; drop to change the position within the current container.</w:t>
            </w:r>
          </w:p>
        </w:tc>
      </w:tr>
      <w:tr w:rsidR="000C4A5F" w:rsidRPr="002805AA" w:rsidTr="000C4A5F">
        <w:tc>
          <w:tcPr>
            <w:tcW w:w="846" w:type="dxa"/>
          </w:tcPr>
          <w:p w:rsidR="000C4A5F" w:rsidRDefault="000C4A5F" w:rsidP="00986D78">
            <w:pPr>
              <w:ind w:firstLine="0"/>
              <w:rPr>
                <w:lang w:val="en-US"/>
              </w:rPr>
            </w:pPr>
            <w:r>
              <w:rPr>
                <w:noProof/>
                <w:lang w:eastAsia="nl-NL"/>
              </w:rPr>
              <w:drawing>
                <wp:inline distT="0" distB="0" distL="0" distR="0" wp14:anchorId="7F9FB488" wp14:editId="2CDDB8F2">
                  <wp:extent cx="190500" cy="190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con-distribute-columns.png"/>
                          <pic:cNvPicPr/>
                        </pic:nvPicPr>
                        <pic:blipFill>
                          <a:blip r:embed="rId20">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p>
        </w:tc>
        <w:tc>
          <w:tcPr>
            <w:tcW w:w="6521" w:type="dxa"/>
          </w:tcPr>
          <w:p w:rsidR="000C4A5F" w:rsidRPr="000C4A5F" w:rsidRDefault="000C4A5F" w:rsidP="000C4A5F">
            <w:pPr>
              <w:ind w:firstLine="0"/>
              <w:rPr>
                <w:lang w:val="en-US"/>
              </w:rPr>
            </w:pPr>
            <w:r w:rsidRPr="000C4A5F">
              <w:rPr>
                <w:lang w:val="en-US"/>
              </w:rPr>
              <w:t xml:space="preserve">Distributes the columns </w:t>
            </w:r>
            <w:r>
              <w:rPr>
                <w:lang w:val="en-US"/>
              </w:rPr>
              <w:t xml:space="preserve">of </w:t>
            </w:r>
            <w:r w:rsidRPr="000C4A5F">
              <w:rPr>
                <w:lang w:val="en-US"/>
              </w:rPr>
              <w:t>the selected row evenly</w:t>
            </w:r>
            <w:r>
              <w:rPr>
                <w:lang w:val="en-US"/>
              </w:rPr>
              <w:t>.</w:t>
            </w:r>
          </w:p>
        </w:tc>
      </w:tr>
      <w:tr w:rsidR="000C4A5F" w:rsidRPr="002805AA" w:rsidTr="000C4A5F">
        <w:tc>
          <w:tcPr>
            <w:tcW w:w="846" w:type="dxa"/>
          </w:tcPr>
          <w:p w:rsidR="000C4A5F" w:rsidRDefault="000C4A5F" w:rsidP="00986D78">
            <w:pPr>
              <w:ind w:firstLine="0"/>
              <w:rPr>
                <w:lang w:val="en-US"/>
              </w:rPr>
            </w:pPr>
            <w:r>
              <w:rPr>
                <w:noProof/>
                <w:lang w:eastAsia="nl-NL"/>
              </w:rPr>
              <w:drawing>
                <wp:inline distT="0" distB="0" distL="0" distR="0" wp14:anchorId="510CF959" wp14:editId="79C6B893">
                  <wp:extent cx="190500" cy="190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con-split-column.png"/>
                          <pic:cNvPicPr/>
                        </pic:nvPicPr>
                        <pic:blipFill>
                          <a:blip r:embed="rId20">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p>
        </w:tc>
        <w:tc>
          <w:tcPr>
            <w:tcW w:w="6521" w:type="dxa"/>
          </w:tcPr>
          <w:p w:rsidR="000C4A5F" w:rsidRPr="000C4A5F" w:rsidRDefault="000C4A5F" w:rsidP="00986D78">
            <w:pPr>
              <w:ind w:firstLine="0"/>
              <w:rPr>
                <w:lang w:val="en-US"/>
              </w:rPr>
            </w:pPr>
            <w:r w:rsidRPr="000C4A5F">
              <w:rPr>
                <w:lang w:val="en-US"/>
              </w:rPr>
              <w:t>Splits the selected column in</w:t>
            </w:r>
            <w:r>
              <w:rPr>
                <w:lang w:val="en-US"/>
              </w:rPr>
              <w:t>to</w:t>
            </w:r>
            <w:r w:rsidRPr="000C4A5F">
              <w:rPr>
                <w:lang w:val="en-US"/>
              </w:rPr>
              <w:t xml:space="preserve"> two.</w:t>
            </w:r>
          </w:p>
        </w:tc>
      </w:tr>
      <w:tr w:rsidR="000C4A5F" w:rsidRPr="002805AA" w:rsidTr="000C4A5F">
        <w:tc>
          <w:tcPr>
            <w:tcW w:w="846" w:type="dxa"/>
          </w:tcPr>
          <w:p w:rsidR="000C4A5F" w:rsidRDefault="000C4A5F" w:rsidP="00986D78">
            <w:pPr>
              <w:ind w:firstLine="0"/>
              <w:rPr>
                <w:noProof/>
                <w:lang w:eastAsia="nl-NL"/>
              </w:rPr>
            </w:pPr>
            <w:r>
              <w:rPr>
                <w:noProof/>
                <w:lang w:eastAsia="nl-NL"/>
              </w:rPr>
              <w:drawing>
                <wp:inline distT="0" distB="0" distL="0" distR="0" wp14:anchorId="57A3D929" wp14:editId="43CEDA2D">
                  <wp:extent cx="190500" cy="190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on-decrease-column-offset.png"/>
                          <pic:cNvPicPr/>
                        </pic:nvPicPr>
                        <pic:blipFill>
                          <a:blip r:embed="rId21">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0C4A5F">
            <w:pPr>
              <w:ind w:firstLine="0"/>
              <w:rPr>
                <w:lang w:val="en-US"/>
              </w:rPr>
            </w:pPr>
            <w:r>
              <w:rPr>
                <w:lang w:val="en-US"/>
              </w:rPr>
              <w:t>Alt + Left</w:t>
            </w:r>
          </w:p>
        </w:tc>
        <w:tc>
          <w:tcPr>
            <w:tcW w:w="6521" w:type="dxa"/>
          </w:tcPr>
          <w:p w:rsidR="000C4A5F" w:rsidRPr="000C4A5F" w:rsidRDefault="000C4A5F" w:rsidP="00986D78">
            <w:pPr>
              <w:ind w:firstLine="0"/>
              <w:rPr>
                <w:lang w:val="en-US"/>
              </w:rPr>
            </w:pPr>
            <w:r w:rsidRPr="000C4A5F">
              <w:rPr>
                <w:lang w:val="en-US"/>
              </w:rPr>
              <w:t>Decreases the column offset by one.</w:t>
            </w:r>
          </w:p>
        </w:tc>
      </w:tr>
      <w:tr w:rsidR="000C4A5F" w:rsidRPr="002805AA" w:rsidTr="000C4A5F">
        <w:tc>
          <w:tcPr>
            <w:tcW w:w="846" w:type="dxa"/>
          </w:tcPr>
          <w:p w:rsidR="000C4A5F" w:rsidRDefault="000C4A5F" w:rsidP="00986D78">
            <w:pPr>
              <w:ind w:firstLine="0"/>
              <w:rPr>
                <w:noProof/>
                <w:lang w:eastAsia="nl-NL"/>
              </w:rPr>
            </w:pPr>
            <w:r>
              <w:rPr>
                <w:noProof/>
                <w:lang w:eastAsia="nl-NL"/>
              </w:rPr>
              <w:drawing>
                <wp:inline distT="0" distB="0" distL="0" distR="0" wp14:anchorId="7194D9D8" wp14:editId="76762A14">
                  <wp:extent cx="190500" cy="190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con-increase-column-offset.png"/>
                          <pic:cNvPicPr/>
                        </pic:nvPicPr>
                        <pic:blipFill>
                          <a:blip r:embed="rId22">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Alt + Right</w:t>
            </w:r>
          </w:p>
        </w:tc>
        <w:tc>
          <w:tcPr>
            <w:tcW w:w="6521" w:type="dxa"/>
          </w:tcPr>
          <w:p w:rsidR="000C4A5F" w:rsidRPr="000C4A5F" w:rsidRDefault="000C4A5F" w:rsidP="00986D78">
            <w:pPr>
              <w:ind w:firstLine="0"/>
              <w:rPr>
                <w:lang w:val="en-US"/>
              </w:rPr>
            </w:pPr>
            <w:r w:rsidRPr="000C4A5F">
              <w:rPr>
                <w:lang w:val="en-US"/>
              </w:rPr>
              <w:t>Increases the column offset by one.</w:t>
            </w:r>
          </w:p>
        </w:tc>
      </w:tr>
    </w:tbl>
    <w:p w:rsidR="00C8207E" w:rsidRPr="00C8207E" w:rsidRDefault="00C8207E" w:rsidP="005A3C09">
      <w:pPr>
        <w:pStyle w:val="Heading3"/>
      </w:pPr>
      <w:bookmarkStart w:id="23" w:name="_Toc453493098"/>
      <w:r w:rsidRPr="00C8207E">
        <w:lastRenderedPageBreak/>
        <w:t>Keyboard Support</w:t>
      </w:r>
      <w:bookmarkEnd w:id="23"/>
    </w:p>
    <w:p w:rsidR="00C8207E" w:rsidRPr="00C8207E" w:rsidRDefault="00C8207E" w:rsidP="00220AD2">
      <w:pPr>
        <w:rPr>
          <w:lang w:val="en-US"/>
        </w:rPr>
      </w:pPr>
      <w:r w:rsidRPr="00C8207E">
        <w:rPr>
          <w:lang w:val="en-US"/>
        </w:rPr>
        <w:t xml:space="preserve">In addition to the keyboard shortcuts listed </w:t>
      </w:r>
      <w:r w:rsidR="00220AD2">
        <w:rPr>
          <w:lang w:val="en-US"/>
        </w:rPr>
        <w:t xml:space="preserve">in the table </w:t>
      </w:r>
      <w:r w:rsidRPr="00C8207E">
        <w:rPr>
          <w:lang w:val="en-US"/>
        </w:rPr>
        <w:t xml:space="preserve">above, there is also keyboard support for doing things like </w:t>
      </w:r>
      <w:r w:rsidRPr="00220AD2">
        <w:rPr>
          <w:rStyle w:val="Emphasis"/>
          <w:lang w:val="en-US"/>
        </w:rPr>
        <w:t>copy</w:t>
      </w:r>
      <w:r w:rsidR="00220AD2">
        <w:rPr>
          <w:lang w:val="en-US"/>
        </w:rPr>
        <w:t xml:space="preserve">, </w:t>
      </w:r>
      <w:r w:rsidR="00220AD2" w:rsidRPr="00220AD2">
        <w:rPr>
          <w:rStyle w:val="Emphasis"/>
          <w:lang w:val="en-US"/>
        </w:rPr>
        <w:t>cut</w:t>
      </w:r>
      <w:r w:rsidR="00220AD2">
        <w:rPr>
          <w:lang w:val="en-US"/>
        </w:rPr>
        <w:t xml:space="preserve">, </w:t>
      </w:r>
      <w:r w:rsidR="00220AD2" w:rsidRPr="00220AD2">
        <w:rPr>
          <w:rStyle w:val="Emphasis"/>
          <w:lang w:val="en-US"/>
        </w:rPr>
        <w:t>paste</w:t>
      </w:r>
      <w:r w:rsidR="00220AD2">
        <w:rPr>
          <w:lang w:val="en-US"/>
        </w:rPr>
        <w:t>, and navigating</w:t>
      </w:r>
      <w:r w:rsidRPr="00C8207E">
        <w:rPr>
          <w:lang w:val="en-US"/>
        </w:rPr>
        <w:t xml:space="preserve"> around the hiera</w:t>
      </w:r>
      <w:r w:rsidR="00220AD2">
        <w:rPr>
          <w:lang w:val="en-US"/>
        </w:rPr>
        <w:t>rchy of elements on the canvas.</w:t>
      </w:r>
    </w:p>
    <w:p w:rsidR="000C4A5F" w:rsidRDefault="00220AD2" w:rsidP="00C8207E">
      <w:pPr>
        <w:rPr>
          <w:lang w:val="en-US"/>
        </w:rPr>
      </w:pPr>
      <w:r>
        <w:rPr>
          <w:lang w:val="en-US"/>
        </w:rPr>
        <w:t>Although t</w:t>
      </w:r>
      <w:r w:rsidR="00C8207E" w:rsidRPr="00C8207E">
        <w:rPr>
          <w:lang w:val="en-US"/>
        </w:rPr>
        <w:t>he layout editor provides a link to a small pop-up window listing all of t</w:t>
      </w:r>
      <w:r>
        <w:rPr>
          <w:lang w:val="en-US"/>
        </w:rPr>
        <w:t>he available keyboard shortcuts, I included a complete reference here:</w:t>
      </w:r>
    </w:p>
    <w:tbl>
      <w:tblPr>
        <w:tblStyle w:val="TableGridLight"/>
        <w:tblW w:w="8926" w:type="dxa"/>
        <w:tblLook w:val="04A0" w:firstRow="1" w:lastRow="0" w:firstColumn="1" w:lastColumn="0" w:noHBand="0" w:noVBand="1"/>
      </w:tblPr>
      <w:tblGrid>
        <w:gridCol w:w="3020"/>
        <w:gridCol w:w="5906"/>
      </w:tblGrid>
      <w:tr w:rsidR="00220AD2" w:rsidTr="00817396">
        <w:tc>
          <w:tcPr>
            <w:tcW w:w="8926" w:type="dxa"/>
            <w:gridSpan w:val="2"/>
          </w:tcPr>
          <w:p w:rsidR="00220AD2" w:rsidRDefault="00220AD2" w:rsidP="00C8207E">
            <w:pPr>
              <w:ind w:firstLine="0"/>
              <w:rPr>
                <w:lang w:val="en-US"/>
              </w:rPr>
            </w:pPr>
            <w:r w:rsidRPr="00220AD2">
              <w:rPr>
                <w:rStyle w:val="Strong"/>
              </w:rPr>
              <w:t>Clipboard</w:t>
            </w:r>
          </w:p>
        </w:tc>
      </w:tr>
      <w:tr w:rsidR="00220AD2" w:rsidTr="00220AD2">
        <w:tc>
          <w:tcPr>
            <w:tcW w:w="3020" w:type="dxa"/>
          </w:tcPr>
          <w:p w:rsidR="00220AD2" w:rsidRDefault="00220AD2" w:rsidP="00C8207E">
            <w:pPr>
              <w:ind w:firstLine="0"/>
              <w:rPr>
                <w:lang w:val="en-US"/>
              </w:rPr>
            </w:pPr>
            <w:r>
              <w:rPr>
                <w:lang w:val="en-US"/>
              </w:rPr>
              <w:t xml:space="preserve">Ctrl + X / </w:t>
            </w:r>
            <w:r w:rsidRPr="00220AD2">
              <w:rPr>
                <w:rFonts w:ascii="Cambria Math" w:hAnsi="Cambria Math" w:cs="Cambria Math"/>
                <w:lang w:val="en-US"/>
              </w:rPr>
              <w:t>⌘</w:t>
            </w:r>
            <w:r w:rsidRPr="00220AD2">
              <w:rPr>
                <w:lang w:val="en-US"/>
              </w:rPr>
              <w:t xml:space="preserve"> + X</w:t>
            </w:r>
          </w:p>
        </w:tc>
        <w:tc>
          <w:tcPr>
            <w:tcW w:w="5906" w:type="dxa"/>
          </w:tcPr>
          <w:p w:rsidR="00220AD2" w:rsidRDefault="00220AD2" w:rsidP="00C8207E">
            <w:pPr>
              <w:ind w:firstLine="0"/>
              <w:rPr>
                <w:lang w:val="en-US"/>
              </w:rPr>
            </w:pPr>
            <w:r w:rsidRPr="00220AD2">
              <w:rPr>
                <w:lang w:val="en-US"/>
              </w:rPr>
              <w:t>Cuts the selected element.</w:t>
            </w:r>
          </w:p>
        </w:tc>
      </w:tr>
      <w:tr w:rsidR="00220AD2" w:rsidTr="00220AD2">
        <w:tc>
          <w:tcPr>
            <w:tcW w:w="3020" w:type="dxa"/>
          </w:tcPr>
          <w:p w:rsidR="00220AD2" w:rsidRDefault="00220AD2" w:rsidP="00220AD2">
            <w:pPr>
              <w:ind w:firstLine="0"/>
              <w:rPr>
                <w:lang w:val="en-US"/>
              </w:rPr>
            </w:pPr>
            <w:r>
              <w:rPr>
                <w:lang w:val="en-US"/>
              </w:rPr>
              <w:t xml:space="preserve">Ctrl + C / </w:t>
            </w:r>
            <w:r w:rsidRPr="00220AD2">
              <w:rPr>
                <w:rFonts w:ascii="Cambria Math" w:hAnsi="Cambria Math" w:cs="Cambria Math"/>
                <w:lang w:val="en-US"/>
              </w:rPr>
              <w:t>⌘</w:t>
            </w:r>
            <w:r>
              <w:rPr>
                <w:lang w:val="en-US"/>
              </w:rPr>
              <w:t xml:space="preserve"> + C</w:t>
            </w:r>
          </w:p>
        </w:tc>
        <w:tc>
          <w:tcPr>
            <w:tcW w:w="5906" w:type="dxa"/>
          </w:tcPr>
          <w:p w:rsidR="00220AD2" w:rsidRDefault="00220AD2" w:rsidP="00C8207E">
            <w:pPr>
              <w:ind w:firstLine="0"/>
              <w:rPr>
                <w:lang w:val="en-US"/>
              </w:rPr>
            </w:pPr>
            <w:r>
              <w:rPr>
                <w:lang w:val="en-US"/>
              </w:rPr>
              <w:t>Copies the selected element.</w:t>
            </w:r>
          </w:p>
        </w:tc>
      </w:tr>
      <w:tr w:rsidR="00220AD2" w:rsidRPr="002805AA" w:rsidTr="00220AD2">
        <w:tc>
          <w:tcPr>
            <w:tcW w:w="3020" w:type="dxa"/>
          </w:tcPr>
          <w:p w:rsidR="00220AD2" w:rsidRDefault="00220AD2" w:rsidP="00220AD2">
            <w:pPr>
              <w:ind w:firstLine="0"/>
              <w:rPr>
                <w:lang w:val="en-US"/>
              </w:rPr>
            </w:pPr>
            <w:r>
              <w:rPr>
                <w:lang w:val="en-US"/>
              </w:rPr>
              <w:t xml:space="preserve">Ctrl + V / </w:t>
            </w:r>
            <w:r w:rsidRPr="00220AD2">
              <w:rPr>
                <w:rFonts w:ascii="Cambria Math" w:hAnsi="Cambria Math" w:cs="Cambria Math"/>
                <w:lang w:val="en-US"/>
              </w:rPr>
              <w:t>⌘</w:t>
            </w:r>
            <w:r>
              <w:rPr>
                <w:lang w:val="en-US"/>
              </w:rPr>
              <w:t xml:space="preserve"> + V</w:t>
            </w:r>
          </w:p>
        </w:tc>
        <w:tc>
          <w:tcPr>
            <w:tcW w:w="5906" w:type="dxa"/>
          </w:tcPr>
          <w:p w:rsidR="00220AD2" w:rsidRDefault="00220AD2" w:rsidP="00C8207E">
            <w:pPr>
              <w:ind w:firstLine="0"/>
              <w:rPr>
                <w:lang w:val="en-US"/>
              </w:rPr>
            </w:pPr>
            <w:r>
              <w:rPr>
                <w:lang w:val="en-US"/>
              </w:rPr>
              <w:t>Pastes the copied element into the selected container element.</w:t>
            </w:r>
          </w:p>
        </w:tc>
      </w:tr>
      <w:tr w:rsidR="00220AD2" w:rsidTr="00817396">
        <w:tc>
          <w:tcPr>
            <w:tcW w:w="8926" w:type="dxa"/>
            <w:gridSpan w:val="2"/>
          </w:tcPr>
          <w:p w:rsidR="00220AD2" w:rsidRDefault="00220AD2" w:rsidP="00C8207E">
            <w:pPr>
              <w:ind w:firstLine="0"/>
              <w:rPr>
                <w:lang w:val="en-US"/>
              </w:rPr>
            </w:pPr>
            <w:r w:rsidRPr="00220AD2">
              <w:rPr>
                <w:rStyle w:val="Strong"/>
              </w:rPr>
              <w:t>Resizing Columns</w:t>
            </w:r>
          </w:p>
        </w:tc>
      </w:tr>
      <w:tr w:rsidR="00220AD2" w:rsidRPr="002805AA" w:rsidTr="00220AD2">
        <w:tc>
          <w:tcPr>
            <w:tcW w:w="3020" w:type="dxa"/>
          </w:tcPr>
          <w:p w:rsidR="00220AD2" w:rsidRDefault="00220AD2" w:rsidP="00C8207E">
            <w:pPr>
              <w:ind w:firstLine="0"/>
              <w:rPr>
                <w:lang w:val="en-US"/>
              </w:rPr>
            </w:pPr>
            <w:r>
              <w:rPr>
                <w:lang w:val="en-US"/>
              </w:rPr>
              <w:t>Alt + Left</w:t>
            </w:r>
          </w:p>
        </w:tc>
        <w:tc>
          <w:tcPr>
            <w:tcW w:w="5906" w:type="dxa"/>
          </w:tcPr>
          <w:p w:rsidR="00220AD2" w:rsidRPr="00220AD2" w:rsidRDefault="00220AD2" w:rsidP="00C8207E">
            <w:pPr>
              <w:ind w:firstLine="0"/>
              <w:rPr>
                <w:lang w:val="en-US"/>
              </w:rPr>
            </w:pPr>
            <w:r w:rsidRPr="00220AD2">
              <w:rPr>
                <w:lang w:val="en-US"/>
              </w:rPr>
              <w:t>Moves the left edge of the focused column left.</w:t>
            </w:r>
          </w:p>
        </w:tc>
      </w:tr>
      <w:tr w:rsidR="00220AD2" w:rsidRPr="002805AA" w:rsidTr="00220AD2">
        <w:tc>
          <w:tcPr>
            <w:tcW w:w="3020" w:type="dxa"/>
          </w:tcPr>
          <w:p w:rsidR="00220AD2" w:rsidRDefault="00220AD2" w:rsidP="00C8207E">
            <w:pPr>
              <w:ind w:firstLine="0"/>
              <w:rPr>
                <w:lang w:val="en-US"/>
              </w:rPr>
            </w:pPr>
            <w:r>
              <w:rPr>
                <w:lang w:val="en-US"/>
              </w:rPr>
              <w:t>Alt + Right</w:t>
            </w:r>
          </w:p>
        </w:tc>
        <w:tc>
          <w:tcPr>
            <w:tcW w:w="5906" w:type="dxa"/>
          </w:tcPr>
          <w:p w:rsidR="00220AD2" w:rsidRPr="00220AD2" w:rsidRDefault="00220AD2" w:rsidP="00C8207E">
            <w:pPr>
              <w:ind w:firstLine="0"/>
              <w:rPr>
                <w:lang w:val="en-US"/>
              </w:rPr>
            </w:pPr>
            <w:r w:rsidRPr="00220AD2">
              <w:rPr>
                <w:lang w:val="en-US"/>
              </w:rPr>
              <w:t>Moves the left edge of the focused column right.</w:t>
            </w:r>
          </w:p>
        </w:tc>
      </w:tr>
      <w:tr w:rsidR="00220AD2" w:rsidRPr="002805AA" w:rsidTr="00220AD2">
        <w:tc>
          <w:tcPr>
            <w:tcW w:w="3020" w:type="dxa"/>
          </w:tcPr>
          <w:p w:rsidR="00220AD2" w:rsidRDefault="00220AD2" w:rsidP="00C8207E">
            <w:pPr>
              <w:ind w:firstLine="0"/>
              <w:rPr>
                <w:lang w:val="en-US"/>
              </w:rPr>
            </w:pPr>
            <w:r>
              <w:rPr>
                <w:lang w:val="en-US"/>
              </w:rPr>
              <w:lastRenderedPageBreak/>
              <w:t>Shift + left</w:t>
            </w:r>
          </w:p>
        </w:tc>
        <w:tc>
          <w:tcPr>
            <w:tcW w:w="5906" w:type="dxa"/>
          </w:tcPr>
          <w:p w:rsidR="00220AD2" w:rsidRPr="00220AD2" w:rsidRDefault="00220AD2" w:rsidP="00C8207E">
            <w:pPr>
              <w:ind w:firstLine="0"/>
              <w:rPr>
                <w:lang w:val="en-US"/>
              </w:rPr>
            </w:pPr>
            <w:r w:rsidRPr="00220AD2">
              <w:rPr>
                <w:lang w:val="en-US"/>
              </w:rPr>
              <w:t>Moves the right edge of the focused column le</w:t>
            </w:r>
            <w:r>
              <w:rPr>
                <w:lang w:val="en-US"/>
              </w:rPr>
              <w:t>ft.</w:t>
            </w:r>
          </w:p>
        </w:tc>
      </w:tr>
      <w:tr w:rsidR="00220AD2" w:rsidRPr="002805AA" w:rsidTr="00220AD2">
        <w:tc>
          <w:tcPr>
            <w:tcW w:w="3020" w:type="dxa"/>
          </w:tcPr>
          <w:p w:rsidR="00220AD2" w:rsidRDefault="00220AD2" w:rsidP="00C8207E">
            <w:pPr>
              <w:ind w:firstLine="0"/>
              <w:rPr>
                <w:lang w:val="en-US"/>
              </w:rPr>
            </w:pPr>
            <w:r>
              <w:rPr>
                <w:lang w:val="en-US"/>
              </w:rPr>
              <w:t>Shift + Right</w:t>
            </w:r>
          </w:p>
        </w:tc>
        <w:tc>
          <w:tcPr>
            <w:tcW w:w="5906" w:type="dxa"/>
          </w:tcPr>
          <w:p w:rsidR="00220AD2" w:rsidRPr="006A0F92" w:rsidRDefault="006A0F92" w:rsidP="00C8207E">
            <w:pPr>
              <w:ind w:firstLine="0"/>
              <w:rPr>
                <w:lang w:val="en-US"/>
              </w:rPr>
            </w:pPr>
            <w:r w:rsidRPr="006A0F92">
              <w:rPr>
                <w:lang w:val="en-US"/>
              </w:rPr>
              <w:t>Moves the right edge of the focused column right.</w:t>
            </w:r>
          </w:p>
        </w:tc>
      </w:tr>
      <w:tr w:rsidR="00220AD2" w:rsidRPr="002805AA" w:rsidTr="00817396">
        <w:tc>
          <w:tcPr>
            <w:tcW w:w="8926" w:type="dxa"/>
            <w:gridSpan w:val="2"/>
          </w:tcPr>
          <w:p w:rsidR="00220AD2" w:rsidRPr="00220AD2" w:rsidRDefault="00220AD2" w:rsidP="00C8207E">
            <w:pPr>
              <w:ind w:firstLine="0"/>
              <w:rPr>
                <w:lang w:val="en-US"/>
              </w:rPr>
            </w:pPr>
            <w:r w:rsidRPr="00220AD2">
              <w:rPr>
                <w:lang w:val="en-US"/>
              </w:rPr>
              <w:t>The Alt and Shift keys can also be combined to move both edges simultaneously.</w:t>
            </w:r>
          </w:p>
        </w:tc>
      </w:tr>
      <w:tr w:rsidR="006A0F92" w:rsidTr="00817396">
        <w:tc>
          <w:tcPr>
            <w:tcW w:w="8926" w:type="dxa"/>
            <w:gridSpan w:val="2"/>
          </w:tcPr>
          <w:p w:rsidR="006A0F92" w:rsidRPr="006A0F92" w:rsidRDefault="006A0F92" w:rsidP="00C8207E">
            <w:pPr>
              <w:ind w:firstLine="0"/>
              <w:rPr>
                <w:rStyle w:val="Strong"/>
              </w:rPr>
            </w:pPr>
            <w:r w:rsidRPr="006A0F92">
              <w:rPr>
                <w:rStyle w:val="Strong"/>
              </w:rPr>
              <w:t>Focus</w:t>
            </w:r>
          </w:p>
        </w:tc>
      </w:tr>
      <w:tr w:rsidR="00220AD2" w:rsidRPr="002805AA" w:rsidTr="00220AD2">
        <w:tc>
          <w:tcPr>
            <w:tcW w:w="3020" w:type="dxa"/>
          </w:tcPr>
          <w:p w:rsidR="00220AD2" w:rsidRDefault="006A0F92" w:rsidP="00C8207E">
            <w:pPr>
              <w:ind w:firstLine="0"/>
              <w:rPr>
                <w:lang w:val="en-US"/>
              </w:rPr>
            </w:pPr>
            <w:r>
              <w:rPr>
                <w:lang w:val="en-US"/>
              </w:rPr>
              <w:t>Up</w:t>
            </w:r>
          </w:p>
        </w:tc>
        <w:tc>
          <w:tcPr>
            <w:tcW w:w="5906" w:type="dxa"/>
          </w:tcPr>
          <w:p w:rsidR="00220AD2" w:rsidRPr="006A0F92" w:rsidRDefault="006A0F92" w:rsidP="00C8207E">
            <w:pPr>
              <w:ind w:firstLine="0"/>
              <w:rPr>
                <w:lang w:val="en-US"/>
              </w:rPr>
            </w:pPr>
            <w:r w:rsidRPr="006A0F92">
              <w:rPr>
                <w:lang w:val="en-US"/>
              </w:rPr>
              <w:t>Moves focus to the previous element (above)</w:t>
            </w:r>
          </w:p>
        </w:tc>
      </w:tr>
      <w:tr w:rsidR="00220AD2" w:rsidRPr="002805AA" w:rsidTr="00220AD2">
        <w:tc>
          <w:tcPr>
            <w:tcW w:w="3020" w:type="dxa"/>
          </w:tcPr>
          <w:p w:rsidR="00220AD2" w:rsidRDefault="006A0F92" w:rsidP="00C8207E">
            <w:pPr>
              <w:ind w:firstLine="0"/>
              <w:rPr>
                <w:lang w:val="en-US"/>
              </w:rPr>
            </w:pPr>
            <w:r>
              <w:rPr>
                <w:lang w:val="en-US"/>
              </w:rPr>
              <w:t>Down</w:t>
            </w:r>
          </w:p>
        </w:tc>
        <w:tc>
          <w:tcPr>
            <w:tcW w:w="5906" w:type="dxa"/>
          </w:tcPr>
          <w:p w:rsidR="00220AD2" w:rsidRPr="006A0F92" w:rsidRDefault="006A0F92" w:rsidP="00C8207E">
            <w:pPr>
              <w:ind w:firstLine="0"/>
              <w:rPr>
                <w:lang w:val="en-US"/>
              </w:rPr>
            </w:pPr>
            <w:r w:rsidRPr="006A0F92">
              <w:rPr>
                <w:lang w:val="en-US"/>
              </w:rPr>
              <w:t>Moves focus to the next element (below).</w:t>
            </w:r>
          </w:p>
        </w:tc>
      </w:tr>
      <w:tr w:rsidR="00220AD2" w:rsidRPr="002805AA" w:rsidTr="00220AD2">
        <w:tc>
          <w:tcPr>
            <w:tcW w:w="3020" w:type="dxa"/>
          </w:tcPr>
          <w:p w:rsidR="00220AD2" w:rsidRDefault="006A0F92" w:rsidP="00C8207E">
            <w:pPr>
              <w:ind w:firstLine="0"/>
              <w:rPr>
                <w:lang w:val="en-US"/>
              </w:rPr>
            </w:pPr>
            <w:r>
              <w:rPr>
                <w:lang w:val="en-US"/>
              </w:rPr>
              <w:t>Left</w:t>
            </w:r>
          </w:p>
        </w:tc>
        <w:tc>
          <w:tcPr>
            <w:tcW w:w="5906" w:type="dxa"/>
          </w:tcPr>
          <w:p w:rsidR="00220AD2" w:rsidRPr="006A0F92" w:rsidRDefault="006A0F92" w:rsidP="00C8207E">
            <w:pPr>
              <w:ind w:firstLine="0"/>
              <w:rPr>
                <w:lang w:val="en-US"/>
              </w:rPr>
            </w:pPr>
            <w:r w:rsidRPr="006A0F92">
              <w:rPr>
                <w:lang w:val="en-US"/>
              </w:rPr>
              <w:t>Moves focus to the previous column (left).</w:t>
            </w:r>
          </w:p>
        </w:tc>
      </w:tr>
      <w:tr w:rsidR="006A0F92" w:rsidRPr="002805AA" w:rsidTr="00220AD2">
        <w:tc>
          <w:tcPr>
            <w:tcW w:w="3020" w:type="dxa"/>
          </w:tcPr>
          <w:p w:rsidR="006A0F92" w:rsidRDefault="006A0F92" w:rsidP="00C8207E">
            <w:pPr>
              <w:ind w:firstLine="0"/>
              <w:rPr>
                <w:lang w:val="en-US"/>
              </w:rPr>
            </w:pPr>
            <w:r>
              <w:rPr>
                <w:lang w:val="en-US"/>
              </w:rPr>
              <w:t>Right</w:t>
            </w:r>
          </w:p>
        </w:tc>
        <w:tc>
          <w:tcPr>
            <w:tcW w:w="5906" w:type="dxa"/>
          </w:tcPr>
          <w:p w:rsidR="006A0F92" w:rsidRPr="006A0F92" w:rsidRDefault="006A0F92" w:rsidP="00C8207E">
            <w:pPr>
              <w:ind w:firstLine="0"/>
              <w:rPr>
                <w:lang w:val="en-US"/>
              </w:rPr>
            </w:pPr>
            <w:r w:rsidRPr="006A0F92">
              <w:rPr>
                <w:lang w:val="en-US"/>
              </w:rPr>
              <w:t>Moves focus to the next column (right).</w:t>
            </w:r>
          </w:p>
        </w:tc>
      </w:tr>
      <w:tr w:rsidR="006A0F92" w:rsidRPr="002805AA" w:rsidTr="00220AD2">
        <w:tc>
          <w:tcPr>
            <w:tcW w:w="3020" w:type="dxa"/>
          </w:tcPr>
          <w:p w:rsidR="006A0F92" w:rsidRDefault="006A0F92" w:rsidP="00C8207E">
            <w:pPr>
              <w:ind w:firstLine="0"/>
              <w:rPr>
                <w:lang w:val="en-US"/>
              </w:rPr>
            </w:pPr>
            <w:r>
              <w:rPr>
                <w:lang w:val="en-US"/>
              </w:rPr>
              <w:t>Alt + Up</w:t>
            </w:r>
          </w:p>
        </w:tc>
        <w:tc>
          <w:tcPr>
            <w:tcW w:w="5906" w:type="dxa"/>
          </w:tcPr>
          <w:p w:rsidR="006A0F92" w:rsidRPr="006A0F92" w:rsidRDefault="006A0F92" w:rsidP="00C8207E">
            <w:pPr>
              <w:ind w:firstLine="0"/>
              <w:rPr>
                <w:lang w:val="en-US"/>
              </w:rPr>
            </w:pPr>
            <w:r w:rsidRPr="006A0F92">
              <w:rPr>
                <w:lang w:val="en-US"/>
              </w:rPr>
              <w:t>Moves focus to the parent element.</w:t>
            </w:r>
          </w:p>
        </w:tc>
      </w:tr>
      <w:tr w:rsidR="006A0F92" w:rsidRPr="002805AA" w:rsidTr="00220AD2">
        <w:tc>
          <w:tcPr>
            <w:tcW w:w="3020" w:type="dxa"/>
          </w:tcPr>
          <w:p w:rsidR="006A0F92" w:rsidRDefault="006A0F92" w:rsidP="00C8207E">
            <w:pPr>
              <w:ind w:firstLine="0"/>
              <w:rPr>
                <w:lang w:val="en-US"/>
              </w:rPr>
            </w:pPr>
            <w:r>
              <w:rPr>
                <w:lang w:val="en-US"/>
              </w:rPr>
              <w:t>Alt + Down</w:t>
            </w:r>
          </w:p>
        </w:tc>
        <w:tc>
          <w:tcPr>
            <w:tcW w:w="5906" w:type="dxa"/>
          </w:tcPr>
          <w:p w:rsidR="006A0F92" w:rsidRPr="006A0F92" w:rsidRDefault="006A0F92" w:rsidP="00C8207E">
            <w:pPr>
              <w:ind w:firstLine="0"/>
              <w:rPr>
                <w:lang w:val="en-US"/>
              </w:rPr>
            </w:pPr>
            <w:r w:rsidRPr="006A0F92">
              <w:rPr>
                <w:lang w:val="en-US"/>
              </w:rPr>
              <w:t>Moves focus to the first child element</w:t>
            </w:r>
          </w:p>
        </w:tc>
      </w:tr>
      <w:tr w:rsidR="00490D7B" w:rsidTr="00817396">
        <w:tc>
          <w:tcPr>
            <w:tcW w:w="8926" w:type="dxa"/>
            <w:gridSpan w:val="2"/>
          </w:tcPr>
          <w:p w:rsidR="00490D7B" w:rsidRPr="00490D7B" w:rsidRDefault="00490D7B" w:rsidP="00C8207E">
            <w:pPr>
              <w:ind w:firstLine="0"/>
              <w:rPr>
                <w:rStyle w:val="Strong"/>
              </w:rPr>
            </w:pPr>
            <w:r w:rsidRPr="00490D7B">
              <w:rPr>
                <w:rStyle w:val="Strong"/>
              </w:rPr>
              <w:lastRenderedPageBreak/>
              <w:t>Editing</w:t>
            </w:r>
          </w:p>
        </w:tc>
      </w:tr>
      <w:tr w:rsidR="006A0F92" w:rsidRPr="002805AA" w:rsidTr="00220AD2">
        <w:tc>
          <w:tcPr>
            <w:tcW w:w="3020" w:type="dxa"/>
          </w:tcPr>
          <w:p w:rsidR="006A0F92" w:rsidRDefault="00490D7B" w:rsidP="00C8207E">
            <w:pPr>
              <w:ind w:firstLine="0"/>
              <w:rPr>
                <w:lang w:val="en-US"/>
              </w:rPr>
            </w:pPr>
            <w:r>
              <w:rPr>
                <w:lang w:val="en-US"/>
              </w:rPr>
              <w:t>Enter</w:t>
            </w:r>
          </w:p>
        </w:tc>
        <w:tc>
          <w:tcPr>
            <w:tcW w:w="5906" w:type="dxa"/>
          </w:tcPr>
          <w:p w:rsidR="006A0F92" w:rsidRPr="00490D7B" w:rsidRDefault="00490D7B" w:rsidP="00490D7B">
            <w:pPr>
              <w:ind w:firstLine="0"/>
              <w:rPr>
                <w:lang w:val="en-US"/>
              </w:rPr>
            </w:pPr>
            <w:r w:rsidRPr="00490D7B">
              <w:rPr>
                <w:lang w:val="en-US"/>
              </w:rPr>
              <w:t xml:space="preserve">Opens the content editor of the </w:t>
            </w:r>
            <w:r>
              <w:rPr>
                <w:lang w:val="en-US"/>
              </w:rPr>
              <w:t>selected</w:t>
            </w:r>
            <w:r w:rsidRPr="00490D7B">
              <w:rPr>
                <w:lang w:val="en-US"/>
              </w:rPr>
              <w:t xml:space="preserve"> element.</w:t>
            </w:r>
          </w:p>
        </w:tc>
      </w:tr>
      <w:tr w:rsidR="006A0F92" w:rsidRPr="002805AA" w:rsidTr="00220AD2">
        <w:tc>
          <w:tcPr>
            <w:tcW w:w="3020" w:type="dxa"/>
          </w:tcPr>
          <w:p w:rsidR="006A0F92" w:rsidRDefault="00490D7B" w:rsidP="00C8207E">
            <w:pPr>
              <w:ind w:firstLine="0"/>
              <w:rPr>
                <w:lang w:val="en-US"/>
              </w:rPr>
            </w:pPr>
            <w:r>
              <w:rPr>
                <w:lang w:val="en-US"/>
              </w:rPr>
              <w:t>Space</w:t>
            </w:r>
          </w:p>
        </w:tc>
        <w:tc>
          <w:tcPr>
            <w:tcW w:w="5906" w:type="dxa"/>
          </w:tcPr>
          <w:p w:rsidR="006A0F92" w:rsidRPr="00490D7B" w:rsidRDefault="00490D7B" w:rsidP="00490D7B">
            <w:pPr>
              <w:ind w:firstLine="0"/>
              <w:rPr>
                <w:lang w:val="en-US"/>
              </w:rPr>
            </w:pPr>
            <w:r w:rsidRPr="00490D7B">
              <w:rPr>
                <w:lang w:val="en-US"/>
              </w:rPr>
              <w:t xml:space="preserve">Opens the properties popup of the </w:t>
            </w:r>
            <w:r>
              <w:rPr>
                <w:lang w:val="en-US"/>
              </w:rPr>
              <w:t>selected</w:t>
            </w:r>
            <w:r w:rsidRPr="00490D7B">
              <w:rPr>
                <w:lang w:val="en-US"/>
              </w:rPr>
              <w:t xml:space="preserve"> element.</w:t>
            </w:r>
          </w:p>
        </w:tc>
      </w:tr>
      <w:tr w:rsidR="006A0F92" w:rsidRPr="002805AA" w:rsidTr="00220AD2">
        <w:tc>
          <w:tcPr>
            <w:tcW w:w="3020" w:type="dxa"/>
          </w:tcPr>
          <w:p w:rsidR="006A0F92" w:rsidRDefault="00490D7B" w:rsidP="00C8207E">
            <w:pPr>
              <w:ind w:firstLine="0"/>
              <w:rPr>
                <w:lang w:val="en-US"/>
              </w:rPr>
            </w:pPr>
            <w:r>
              <w:rPr>
                <w:lang w:val="en-US"/>
              </w:rPr>
              <w:t>Esc</w:t>
            </w:r>
          </w:p>
        </w:tc>
        <w:tc>
          <w:tcPr>
            <w:tcW w:w="5906" w:type="dxa"/>
          </w:tcPr>
          <w:p w:rsidR="006A0F92" w:rsidRPr="00490D7B" w:rsidRDefault="00490D7B" w:rsidP="00490D7B">
            <w:pPr>
              <w:ind w:firstLine="0"/>
              <w:rPr>
                <w:lang w:val="en-US"/>
              </w:rPr>
            </w:pPr>
            <w:r>
              <w:rPr>
                <w:lang w:val="en-US"/>
              </w:rPr>
              <w:t>Closes</w:t>
            </w:r>
            <w:r w:rsidRPr="00490D7B">
              <w:rPr>
                <w:lang w:val="en-US"/>
              </w:rPr>
              <w:t xml:space="preserve"> the properties popup of the </w:t>
            </w:r>
            <w:r>
              <w:rPr>
                <w:lang w:val="en-US"/>
              </w:rPr>
              <w:t>selected</w:t>
            </w:r>
            <w:r w:rsidRPr="00490D7B">
              <w:rPr>
                <w:lang w:val="en-US"/>
              </w:rPr>
              <w:t xml:space="preserve"> element.</w:t>
            </w:r>
          </w:p>
        </w:tc>
      </w:tr>
      <w:tr w:rsidR="006A0F92" w:rsidTr="00220AD2">
        <w:tc>
          <w:tcPr>
            <w:tcW w:w="3020" w:type="dxa"/>
          </w:tcPr>
          <w:p w:rsidR="006A0F92" w:rsidRDefault="00490D7B" w:rsidP="00C8207E">
            <w:pPr>
              <w:ind w:firstLine="0"/>
              <w:rPr>
                <w:lang w:val="en-US"/>
              </w:rPr>
            </w:pPr>
            <w:r>
              <w:rPr>
                <w:lang w:val="en-US"/>
              </w:rPr>
              <w:t>Del</w:t>
            </w:r>
          </w:p>
        </w:tc>
        <w:tc>
          <w:tcPr>
            <w:tcW w:w="5906" w:type="dxa"/>
          </w:tcPr>
          <w:p w:rsidR="006A0F92" w:rsidRDefault="00490D7B" w:rsidP="00490D7B">
            <w:pPr>
              <w:ind w:firstLine="0"/>
              <w:rPr>
                <w:lang w:val="en-US"/>
              </w:rPr>
            </w:pPr>
            <w:r w:rsidRPr="00490D7B">
              <w:rPr>
                <w:lang w:val="en-US"/>
              </w:rPr>
              <w:t xml:space="preserve">Deletes the </w:t>
            </w:r>
            <w:r>
              <w:rPr>
                <w:lang w:val="en-US"/>
              </w:rPr>
              <w:t>selected</w:t>
            </w:r>
            <w:r w:rsidRPr="00490D7B">
              <w:rPr>
                <w:lang w:val="en-US"/>
              </w:rPr>
              <w:t xml:space="preserve"> element.</w:t>
            </w:r>
          </w:p>
        </w:tc>
      </w:tr>
      <w:tr w:rsidR="00490D7B" w:rsidTr="00817396">
        <w:tc>
          <w:tcPr>
            <w:tcW w:w="8926" w:type="dxa"/>
            <w:gridSpan w:val="2"/>
          </w:tcPr>
          <w:p w:rsidR="00490D7B" w:rsidRPr="00490D7B" w:rsidRDefault="00490D7B" w:rsidP="00C8207E">
            <w:pPr>
              <w:ind w:firstLine="0"/>
              <w:rPr>
                <w:rStyle w:val="Strong"/>
              </w:rPr>
            </w:pPr>
            <w:r w:rsidRPr="00490D7B">
              <w:rPr>
                <w:rStyle w:val="Strong"/>
              </w:rPr>
              <w:t>Moving</w:t>
            </w:r>
          </w:p>
        </w:tc>
      </w:tr>
      <w:tr w:rsidR="00490D7B" w:rsidRPr="002805AA" w:rsidTr="00220AD2">
        <w:tc>
          <w:tcPr>
            <w:tcW w:w="3020" w:type="dxa"/>
          </w:tcPr>
          <w:p w:rsidR="00490D7B" w:rsidRDefault="00490D7B" w:rsidP="00C8207E">
            <w:pPr>
              <w:ind w:firstLine="0"/>
              <w:rPr>
                <w:lang w:val="en-US"/>
              </w:rPr>
            </w:pPr>
            <w:r>
              <w:rPr>
                <w:lang w:val="en-US"/>
              </w:rPr>
              <w:t xml:space="preserve">Ctrl + Up / </w:t>
            </w:r>
            <w:r w:rsidRPr="00220AD2">
              <w:rPr>
                <w:rFonts w:ascii="Cambria Math" w:hAnsi="Cambria Math" w:cs="Cambria Math"/>
                <w:lang w:val="en-US"/>
              </w:rPr>
              <w:t>⌘</w:t>
            </w:r>
            <w:r>
              <w:rPr>
                <w:lang w:val="en-US"/>
              </w:rPr>
              <w:t xml:space="preserve"> + Up</w:t>
            </w:r>
          </w:p>
        </w:tc>
        <w:tc>
          <w:tcPr>
            <w:tcW w:w="5906" w:type="dxa"/>
          </w:tcPr>
          <w:p w:rsidR="00490D7B" w:rsidRP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up.</w:t>
            </w:r>
          </w:p>
        </w:tc>
      </w:tr>
      <w:tr w:rsidR="00490D7B" w:rsidRPr="002805AA" w:rsidTr="00220AD2">
        <w:tc>
          <w:tcPr>
            <w:tcW w:w="3020" w:type="dxa"/>
          </w:tcPr>
          <w:p w:rsidR="00490D7B" w:rsidRDefault="00490D7B" w:rsidP="00C8207E">
            <w:pPr>
              <w:ind w:firstLine="0"/>
              <w:rPr>
                <w:lang w:val="en-US"/>
              </w:rPr>
            </w:pPr>
            <w:r>
              <w:rPr>
                <w:lang w:val="en-US"/>
              </w:rPr>
              <w:t xml:space="preserve">Ctrl + Down / </w:t>
            </w:r>
            <w:r w:rsidRPr="00220AD2">
              <w:rPr>
                <w:rFonts w:ascii="Cambria Math" w:hAnsi="Cambria Math" w:cs="Cambria Math"/>
                <w:lang w:val="en-US"/>
              </w:rPr>
              <w:t>⌘</w:t>
            </w:r>
            <w:r>
              <w:rPr>
                <w:lang w:val="en-US"/>
              </w:rPr>
              <w:t xml:space="preserve"> + Down</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down</w:t>
            </w:r>
            <w:r w:rsidRPr="00490D7B">
              <w:rPr>
                <w:lang w:val="en-US"/>
              </w:rPr>
              <w:t>.</w:t>
            </w:r>
          </w:p>
        </w:tc>
      </w:tr>
      <w:tr w:rsidR="00490D7B" w:rsidRPr="002805AA" w:rsidTr="00220AD2">
        <w:tc>
          <w:tcPr>
            <w:tcW w:w="3020" w:type="dxa"/>
          </w:tcPr>
          <w:p w:rsidR="00490D7B" w:rsidRDefault="00490D7B" w:rsidP="00490D7B">
            <w:pPr>
              <w:ind w:firstLine="0"/>
              <w:rPr>
                <w:lang w:val="en-US"/>
              </w:rPr>
            </w:pPr>
            <w:r>
              <w:rPr>
                <w:lang w:val="en-US"/>
              </w:rPr>
              <w:t xml:space="preserve">Ctrl + Left / </w:t>
            </w:r>
            <w:r w:rsidRPr="00220AD2">
              <w:rPr>
                <w:rFonts w:ascii="Cambria Math" w:hAnsi="Cambria Math" w:cs="Cambria Math"/>
                <w:lang w:val="en-US"/>
              </w:rPr>
              <w:t>⌘</w:t>
            </w:r>
            <w:r>
              <w:rPr>
                <w:lang w:val="en-US"/>
              </w:rPr>
              <w:t xml:space="preserve"> + Left</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left</w:t>
            </w:r>
            <w:r w:rsidRPr="00490D7B">
              <w:rPr>
                <w:lang w:val="en-US"/>
              </w:rPr>
              <w:t>.</w:t>
            </w:r>
          </w:p>
        </w:tc>
      </w:tr>
      <w:tr w:rsidR="00490D7B" w:rsidRPr="002805AA" w:rsidTr="00220AD2">
        <w:tc>
          <w:tcPr>
            <w:tcW w:w="3020" w:type="dxa"/>
          </w:tcPr>
          <w:p w:rsidR="00490D7B" w:rsidRDefault="00490D7B" w:rsidP="00490D7B">
            <w:pPr>
              <w:ind w:firstLine="0"/>
              <w:rPr>
                <w:lang w:val="en-US"/>
              </w:rPr>
            </w:pPr>
            <w:r>
              <w:rPr>
                <w:lang w:val="en-US"/>
              </w:rPr>
              <w:t xml:space="preserve">Ctrl + Right / </w:t>
            </w:r>
            <w:r w:rsidRPr="00220AD2">
              <w:rPr>
                <w:rFonts w:ascii="Cambria Math" w:hAnsi="Cambria Math" w:cs="Cambria Math"/>
                <w:lang w:val="en-US"/>
              </w:rPr>
              <w:t>⌘</w:t>
            </w:r>
            <w:r>
              <w:rPr>
                <w:lang w:val="en-US"/>
              </w:rPr>
              <w:t xml:space="preserve"> + Right</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right</w:t>
            </w:r>
            <w:r w:rsidRPr="00490D7B">
              <w:rPr>
                <w:lang w:val="en-US"/>
              </w:rPr>
              <w:t>.</w:t>
            </w:r>
          </w:p>
        </w:tc>
      </w:tr>
    </w:tbl>
    <w:p w:rsidR="005A3C09" w:rsidRPr="005A3C09" w:rsidRDefault="005A3C09" w:rsidP="005A3C09">
      <w:pPr>
        <w:pStyle w:val="Heading3"/>
        <w:rPr>
          <w:lang w:val="en-US"/>
        </w:rPr>
      </w:pPr>
      <w:bookmarkStart w:id="24" w:name="_Toc453493099"/>
      <w:r w:rsidRPr="005A3C09">
        <w:rPr>
          <w:lang w:val="en-US"/>
        </w:rPr>
        <w:lastRenderedPageBreak/>
        <w:t xml:space="preserve">Moving Elements </w:t>
      </w:r>
      <w:r w:rsidR="0018068F" w:rsidRPr="005A3C09">
        <w:rPr>
          <w:lang w:val="en-US"/>
        </w:rPr>
        <w:t>within</w:t>
      </w:r>
      <w:r w:rsidRPr="005A3C09">
        <w:rPr>
          <w:lang w:val="en-US"/>
        </w:rPr>
        <w:t xml:space="preserve"> its Container</w:t>
      </w:r>
      <w:bookmarkEnd w:id="24"/>
    </w:p>
    <w:p w:rsidR="005A3C09" w:rsidRPr="005A3C09" w:rsidRDefault="005A3C09" w:rsidP="00D373CA">
      <w:pPr>
        <w:pStyle w:val="FirstParagraph"/>
      </w:pPr>
      <w:r w:rsidRPr="005A3C09">
        <w:t xml:space="preserve">Once an element is placed on the canvas, its position can be changed within </w:t>
      </w:r>
      <w:r w:rsidR="0018068F">
        <w:t>its container using drag &amp; drop or using the Ctrl + arrow keys.</w:t>
      </w:r>
    </w:p>
    <w:p w:rsidR="005A3C09" w:rsidRPr="005A3C09" w:rsidRDefault="005A3C09" w:rsidP="0018068F">
      <w:pPr>
        <w:pStyle w:val="Heading3"/>
        <w:rPr>
          <w:lang w:val="en-US"/>
        </w:rPr>
      </w:pPr>
      <w:bookmarkStart w:id="25" w:name="_Toc453493100"/>
      <w:r w:rsidRPr="005A3C09">
        <w:rPr>
          <w:lang w:val="en-US"/>
        </w:rPr>
        <w:t xml:space="preserve">Moving Elements </w:t>
      </w:r>
      <w:r w:rsidR="0018068F" w:rsidRPr="005A3C09">
        <w:rPr>
          <w:lang w:val="en-US"/>
        </w:rPr>
        <w:t>across</w:t>
      </w:r>
      <w:r w:rsidRPr="005A3C09">
        <w:rPr>
          <w:lang w:val="en-US"/>
        </w:rPr>
        <w:t xml:space="preserve"> Containers</w:t>
      </w:r>
      <w:bookmarkEnd w:id="25"/>
    </w:p>
    <w:p w:rsidR="005A3C09" w:rsidRPr="005A3C09" w:rsidRDefault="005A3C09" w:rsidP="00D373CA">
      <w:pPr>
        <w:pStyle w:val="FirstParagraph"/>
      </w:pPr>
      <w:r w:rsidRPr="005A3C09">
        <w:t xml:space="preserve">At the time of this writing, it is not possible to move an element to another container using drag &amp; drop. Instead, </w:t>
      </w:r>
      <w:r w:rsidR="0018068F">
        <w:t xml:space="preserve">you will have to </w:t>
      </w:r>
      <w:r w:rsidRPr="005A3C09">
        <w:t xml:space="preserve">use the </w:t>
      </w:r>
      <w:r w:rsidR="0018068F">
        <w:t>Cut/Paste keyboard shortcuts (</w:t>
      </w:r>
      <w:r w:rsidR="0018068F" w:rsidRPr="00792D95">
        <w:rPr>
          <w:rStyle w:val="Emphasis"/>
        </w:rPr>
        <w:t>Ctrl+X</w:t>
      </w:r>
      <w:r w:rsidR="0018068F">
        <w:t xml:space="preserve"> and </w:t>
      </w:r>
      <w:r w:rsidR="0018068F" w:rsidRPr="00792D95">
        <w:rPr>
          <w:rStyle w:val="Emphasis"/>
        </w:rPr>
        <w:t>Ctrl+V</w:t>
      </w:r>
      <w:r w:rsidRPr="005A3C09">
        <w:t xml:space="preserve">) to </w:t>
      </w:r>
      <w:r w:rsidR="0018068F">
        <w:t xml:space="preserve">move </w:t>
      </w:r>
      <w:r w:rsidRPr="005A3C09">
        <w:t>an element from its current container to another one.</w:t>
      </w:r>
    </w:p>
    <w:p w:rsidR="005A3C09" w:rsidRPr="005A3C09" w:rsidRDefault="006F2414" w:rsidP="00AF4C49">
      <w:pPr>
        <w:pStyle w:val="Heading3"/>
        <w:rPr>
          <w:lang w:val="en-US"/>
        </w:rPr>
      </w:pPr>
      <w:bookmarkStart w:id="26" w:name="_Toc453493101"/>
      <w:r>
        <w:rPr>
          <w:lang w:val="en-US"/>
        </w:rPr>
        <w:t>Re</w:t>
      </w:r>
      <w:r w:rsidR="005A3C09" w:rsidRPr="005A3C09">
        <w:rPr>
          <w:lang w:val="en-US"/>
        </w:rPr>
        <w:t>sizing Columns</w:t>
      </w:r>
      <w:bookmarkEnd w:id="26"/>
    </w:p>
    <w:p w:rsidR="00220AD2" w:rsidRDefault="00AF4C49" w:rsidP="00D373CA">
      <w:pPr>
        <w:pStyle w:val="FirstParagraph"/>
      </w:pPr>
      <w:r>
        <w:t>Column</w:t>
      </w:r>
      <w:r w:rsidR="006F2414">
        <w:t xml:space="preserve"> elements can be re</w:t>
      </w:r>
      <w:r w:rsidR="005A3C09" w:rsidRPr="005A3C09">
        <w:t>sized by dragging their left and right edges. When you re-size a column, its adjacent column will be re-sized as well. If you want to re-size a column and introduce an offset (</w:t>
      </w:r>
      <w:r>
        <w:t xml:space="preserve">basically </w:t>
      </w:r>
      <w:r w:rsidR="005A3C09" w:rsidRPr="005A3C09">
        <w:t xml:space="preserve">"detaching" the column from its neighbor), press the </w:t>
      </w:r>
      <w:r w:rsidR="005A3C09" w:rsidRPr="00AF4C49">
        <w:rPr>
          <w:rStyle w:val="Emphasis"/>
        </w:rPr>
        <w:t>Alt</w:t>
      </w:r>
      <w:r w:rsidR="005A3C09" w:rsidRPr="005A3C09">
        <w:t xml:space="preserve"> key while dragging the edges.</w:t>
      </w:r>
      <w:r>
        <w:t xml:space="preserve"> It works pretty slick, try it</w:t>
      </w:r>
      <w:r w:rsidR="0038001D">
        <w:t xml:space="preserve"> out</w:t>
      </w:r>
      <w:r>
        <w:t>.</w:t>
      </w:r>
    </w:p>
    <w:p w:rsidR="0038001D" w:rsidRPr="0038001D" w:rsidRDefault="0038001D" w:rsidP="0038001D">
      <w:pPr>
        <w:pStyle w:val="Heading2"/>
      </w:pPr>
      <w:bookmarkStart w:id="27" w:name="_Toc453493102"/>
      <w:r>
        <w:t xml:space="preserve">Layouts on the </w:t>
      </w:r>
      <w:r w:rsidRPr="0038001D">
        <w:t>Front-end</w:t>
      </w:r>
      <w:bookmarkEnd w:id="27"/>
    </w:p>
    <w:p w:rsidR="00F51E02" w:rsidRDefault="0038001D" w:rsidP="00D373CA">
      <w:pPr>
        <w:pStyle w:val="FirstParagraph"/>
      </w:pPr>
      <w:r w:rsidRPr="0038001D">
        <w:t xml:space="preserve">Enabling the user to create and manage layouts from the back-end is only </w:t>
      </w:r>
      <w:r w:rsidR="00F51E02">
        <w:t xml:space="preserve">one </w:t>
      </w:r>
      <w:r w:rsidRPr="0038001D">
        <w:t>half of the story</w:t>
      </w:r>
      <w:r w:rsidR="00F51E02">
        <w:t xml:space="preserve"> of course</w:t>
      </w:r>
      <w:r w:rsidRPr="0038001D">
        <w:t xml:space="preserve">. The </w:t>
      </w:r>
      <w:r w:rsidR="00F51E02">
        <w:t xml:space="preserve">other </w:t>
      </w:r>
      <w:r w:rsidRPr="0038001D">
        <w:t xml:space="preserve">half is getting that layout out </w:t>
      </w:r>
      <w:r w:rsidR="00F51E02">
        <w:t>on the screen on the front-end. To accomplish th</w:t>
      </w:r>
      <w:r w:rsidR="00385111">
        <w:t>is</w:t>
      </w:r>
      <w:r w:rsidR="00F51E02">
        <w:t>, the Layout Part driver simply invokes the driver of each element to build a shape. The resulting shape is a hierarchy of element shapes, ready for display on the front-end.</w:t>
      </w:r>
    </w:p>
    <w:p w:rsidR="00F51E02" w:rsidRDefault="00F51E02" w:rsidP="00F51E02">
      <w:pPr>
        <w:rPr>
          <w:lang w:val="en-US"/>
        </w:rPr>
      </w:pPr>
      <w:r>
        <w:rPr>
          <w:lang w:val="en-US"/>
        </w:rPr>
        <w:t>E</w:t>
      </w:r>
      <w:r w:rsidR="0038001D" w:rsidRPr="0038001D">
        <w:rPr>
          <w:lang w:val="en-US"/>
        </w:rPr>
        <w:t xml:space="preserve">ach element is responsible for </w:t>
      </w:r>
      <w:r>
        <w:rPr>
          <w:lang w:val="en-US"/>
        </w:rPr>
        <w:t xml:space="preserve">providing </w:t>
      </w:r>
      <w:r w:rsidR="0038001D" w:rsidRPr="0038001D">
        <w:rPr>
          <w:lang w:val="en-US"/>
        </w:rPr>
        <w:t xml:space="preserve">its own </w:t>
      </w:r>
      <w:r>
        <w:rPr>
          <w:lang w:val="en-US"/>
        </w:rPr>
        <w:t>shape template</w:t>
      </w:r>
      <w:r w:rsidR="0038001D" w:rsidRPr="0038001D">
        <w:rPr>
          <w:lang w:val="en-US"/>
        </w:rPr>
        <w:t>. Container elements</w:t>
      </w:r>
      <w:r>
        <w:rPr>
          <w:lang w:val="en-US"/>
        </w:rPr>
        <w:t>’ shape templates</w:t>
      </w:r>
      <w:r w:rsidR="0038001D" w:rsidRPr="0038001D">
        <w:rPr>
          <w:lang w:val="en-US"/>
        </w:rPr>
        <w:t xml:space="preserve"> render each </w:t>
      </w:r>
      <w:r>
        <w:rPr>
          <w:lang w:val="en-US"/>
        </w:rPr>
        <w:t xml:space="preserve">of their </w:t>
      </w:r>
      <w:r w:rsidR="0038001D" w:rsidRPr="0038001D">
        <w:rPr>
          <w:lang w:val="en-US"/>
        </w:rPr>
        <w:t>child element</w:t>
      </w:r>
      <w:r>
        <w:rPr>
          <w:lang w:val="en-US"/>
        </w:rPr>
        <w:t>s.</w:t>
      </w:r>
    </w:p>
    <w:p w:rsidR="0038001D" w:rsidRDefault="00F51E02" w:rsidP="00F51E02">
      <w:pPr>
        <w:rPr>
          <w:lang w:val="en-US"/>
        </w:rPr>
      </w:pPr>
      <w:r>
        <w:rPr>
          <w:lang w:val="en-US"/>
        </w:rPr>
        <w:lastRenderedPageBreak/>
        <w:t xml:space="preserve">We’ll learn </w:t>
      </w:r>
      <w:r w:rsidR="0038001D" w:rsidRPr="0038001D">
        <w:rPr>
          <w:lang w:val="en-US"/>
        </w:rPr>
        <w:t xml:space="preserve">how </w:t>
      </w:r>
      <w:r>
        <w:rPr>
          <w:lang w:val="en-US"/>
        </w:rPr>
        <w:t>to take over the default rendering of elements in chapter 10</w:t>
      </w:r>
      <w:r w:rsidR="0038001D" w:rsidRPr="0038001D">
        <w:rPr>
          <w:lang w:val="en-US"/>
        </w:rPr>
        <w:t>.</w:t>
      </w:r>
    </w:p>
    <w:p w:rsidR="00350FCF" w:rsidRPr="00350FCF" w:rsidRDefault="00350FCF" w:rsidP="00350FCF">
      <w:pPr>
        <w:pStyle w:val="Heading2"/>
      </w:pPr>
      <w:bookmarkStart w:id="28" w:name="_Toc453493103"/>
      <w:r>
        <w:t>Summary</w:t>
      </w:r>
      <w:bookmarkEnd w:id="28"/>
    </w:p>
    <w:p w:rsidR="00350FCF" w:rsidRDefault="00350FCF" w:rsidP="00D373CA">
      <w:pPr>
        <w:pStyle w:val="FirstParagraph"/>
      </w:pPr>
      <w:r w:rsidRPr="00350FCF">
        <w:t xml:space="preserve">In this chapter, </w:t>
      </w:r>
      <w:r>
        <w:t xml:space="preserve">I provided </w:t>
      </w:r>
      <w:r w:rsidRPr="00350FCF">
        <w:t xml:space="preserve">a high level overview of what the Layouts module is all about. </w:t>
      </w:r>
      <w:r w:rsidR="00C5435D">
        <w:t>A</w:t>
      </w:r>
      <w:r>
        <w:t>t its core</w:t>
      </w:r>
      <w:r w:rsidRPr="00350FCF">
        <w:t xml:space="preserve">, </w:t>
      </w:r>
      <w:r w:rsidR="00C5435D">
        <w:t xml:space="preserve">it </w:t>
      </w:r>
      <w:r>
        <w:t>is about the user being able to add elements to a canvas.</w:t>
      </w:r>
    </w:p>
    <w:p w:rsidR="00915706" w:rsidRDefault="00C5435D" w:rsidP="00915706">
      <w:pPr>
        <w:rPr>
          <w:lang w:val="en-US"/>
        </w:rPr>
      </w:pPr>
      <w:r>
        <w:rPr>
          <w:lang w:val="en-US"/>
        </w:rPr>
        <w:t>Although that may sound</w:t>
      </w:r>
      <w:r w:rsidR="00350FCF">
        <w:rPr>
          <w:lang w:val="en-US"/>
        </w:rPr>
        <w:t xml:space="preserve"> pretty mundane, it is actually a very powerful feature that unlocks a host of new possibilities to the user</w:t>
      </w:r>
      <w:r w:rsidR="00EC71F0">
        <w:rPr>
          <w:lang w:val="en-US"/>
        </w:rPr>
        <w:t>.</w:t>
      </w:r>
      <w:r w:rsidR="00350FCF">
        <w:rPr>
          <w:lang w:val="en-US"/>
        </w:rPr>
        <w:t xml:space="preserve"> </w:t>
      </w:r>
      <w:r w:rsidR="00EC71F0">
        <w:rPr>
          <w:lang w:val="en-US"/>
        </w:rPr>
        <w:t xml:space="preserve">We </w:t>
      </w:r>
      <w:r w:rsidR="00350FCF">
        <w:rPr>
          <w:lang w:val="en-US"/>
        </w:rPr>
        <w:t xml:space="preserve">will explore </w:t>
      </w:r>
      <w:r w:rsidR="00EC71F0">
        <w:rPr>
          <w:lang w:val="en-US"/>
        </w:rPr>
        <w:t xml:space="preserve">this </w:t>
      </w:r>
      <w:r w:rsidR="00350FCF">
        <w:rPr>
          <w:lang w:val="en-US"/>
        </w:rPr>
        <w:t>in the rest of this book.</w:t>
      </w:r>
    </w:p>
    <w:p w:rsidR="00915706" w:rsidRDefault="00915706">
      <w:pPr>
        <w:spacing w:before="0" w:after="160" w:line="259" w:lineRule="auto"/>
        <w:ind w:firstLine="0"/>
        <w:rPr>
          <w:lang w:val="en-US"/>
        </w:rPr>
      </w:pPr>
      <w:r>
        <w:rPr>
          <w:lang w:val="en-US"/>
        </w:rPr>
        <w:br w:type="page"/>
      </w:r>
    </w:p>
    <w:p w:rsidR="00915706" w:rsidRPr="00915706" w:rsidRDefault="00915706" w:rsidP="00915706">
      <w:pPr>
        <w:pStyle w:val="Heading1"/>
        <w:rPr>
          <w:lang w:val="en-US"/>
        </w:rPr>
      </w:pPr>
      <w:bookmarkStart w:id="29" w:name="_Toc453493104"/>
      <w:r w:rsidRPr="00915706">
        <w:rPr>
          <w:lang w:val="en-US"/>
        </w:rPr>
        <w:lastRenderedPageBreak/>
        <w:t>Meet the Elements</w:t>
      </w:r>
      <w:bookmarkEnd w:id="29"/>
    </w:p>
    <w:p w:rsidR="00915706" w:rsidRDefault="00915706" w:rsidP="00D373CA">
      <w:pPr>
        <w:pStyle w:val="FirstParagraph"/>
      </w:pPr>
      <w:r w:rsidRPr="00915706">
        <w:t>In this chapter, we'll go over all of the available elements in the default Orchard distribution. Most elements should be self-explanatory to use, but I think that some of them could use a little bit of a background to get a decent u</w:t>
      </w:r>
      <w:r>
        <w:t>nderstanding on how to use them.</w:t>
      </w:r>
    </w:p>
    <w:p w:rsidR="00915706" w:rsidRDefault="00915706" w:rsidP="00915706">
      <w:pPr>
        <w:rPr>
          <w:lang w:val="en-US"/>
        </w:rPr>
      </w:pPr>
      <w:r>
        <w:rPr>
          <w:lang w:val="en-US"/>
        </w:rPr>
        <w:t>Elements are grouped by their category, so let’s go over them first.</w:t>
      </w:r>
    </w:p>
    <w:p w:rsidR="00915706" w:rsidRPr="00915706" w:rsidRDefault="00915706" w:rsidP="00915706">
      <w:pPr>
        <w:pStyle w:val="Heading2"/>
      </w:pPr>
      <w:bookmarkStart w:id="30" w:name="_Toc453493105"/>
      <w:r w:rsidRPr="00915706">
        <w:t>Element Categories</w:t>
      </w:r>
      <w:bookmarkEnd w:id="30"/>
    </w:p>
    <w:p w:rsidR="00915706" w:rsidRPr="00915706" w:rsidRDefault="00915706" w:rsidP="00D373CA">
      <w:pPr>
        <w:pStyle w:val="FirstParagraph"/>
      </w:pPr>
      <w:r>
        <w:t>The list of elements as well as categories are completely extensible of course, but b</w:t>
      </w:r>
      <w:r w:rsidR="00531C0F">
        <w:t>y default</w:t>
      </w:r>
      <w:r w:rsidRPr="00915706">
        <w:t xml:space="preserve"> </w:t>
      </w:r>
      <w:r>
        <w:t>Orchard comes with the following categories:</w:t>
      </w:r>
    </w:p>
    <w:p w:rsidR="00915706" w:rsidRPr="00915706" w:rsidRDefault="00915706" w:rsidP="007E7580">
      <w:pPr>
        <w:pStyle w:val="ListParagraph"/>
        <w:numPr>
          <w:ilvl w:val="0"/>
          <w:numId w:val="3"/>
        </w:numPr>
        <w:rPr>
          <w:lang w:val="en-US"/>
        </w:rPr>
      </w:pPr>
      <w:r w:rsidRPr="00915706">
        <w:rPr>
          <w:lang w:val="en-US"/>
        </w:rPr>
        <w:t>Layout</w:t>
      </w:r>
    </w:p>
    <w:p w:rsidR="00915706" w:rsidRPr="00915706" w:rsidRDefault="00915706" w:rsidP="007E7580">
      <w:pPr>
        <w:pStyle w:val="ListParagraph"/>
        <w:numPr>
          <w:ilvl w:val="0"/>
          <w:numId w:val="3"/>
        </w:numPr>
        <w:rPr>
          <w:lang w:val="en-US"/>
        </w:rPr>
      </w:pPr>
      <w:r w:rsidRPr="00915706">
        <w:rPr>
          <w:lang w:val="en-US"/>
        </w:rPr>
        <w:t>Content</w:t>
      </w:r>
    </w:p>
    <w:p w:rsidR="00915706" w:rsidRPr="00915706" w:rsidRDefault="00915706" w:rsidP="007E7580">
      <w:pPr>
        <w:pStyle w:val="ListParagraph"/>
        <w:numPr>
          <w:ilvl w:val="0"/>
          <w:numId w:val="3"/>
        </w:numPr>
        <w:rPr>
          <w:lang w:val="en-US"/>
        </w:rPr>
      </w:pPr>
      <w:r w:rsidRPr="00915706">
        <w:rPr>
          <w:lang w:val="en-US"/>
        </w:rPr>
        <w:t>Media</w:t>
      </w:r>
    </w:p>
    <w:p w:rsidR="00915706" w:rsidRPr="00915706" w:rsidRDefault="00915706" w:rsidP="007E7580">
      <w:pPr>
        <w:pStyle w:val="ListParagraph"/>
        <w:numPr>
          <w:ilvl w:val="0"/>
          <w:numId w:val="3"/>
        </w:numPr>
        <w:rPr>
          <w:lang w:val="en-US"/>
        </w:rPr>
      </w:pPr>
      <w:r w:rsidRPr="00915706">
        <w:rPr>
          <w:lang w:val="en-US"/>
        </w:rPr>
        <w:t>Parts</w:t>
      </w:r>
    </w:p>
    <w:p w:rsidR="00915706" w:rsidRPr="00915706" w:rsidRDefault="00915706" w:rsidP="007E7580">
      <w:pPr>
        <w:pStyle w:val="ListParagraph"/>
        <w:numPr>
          <w:ilvl w:val="0"/>
          <w:numId w:val="3"/>
        </w:numPr>
        <w:rPr>
          <w:lang w:val="en-US"/>
        </w:rPr>
      </w:pPr>
      <w:r w:rsidRPr="00915706">
        <w:rPr>
          <w:lang w:val="en-US"/>
        </w:rPr>
        <w:t>Fields</w:t>
      </w:r>
    </w:p>
    <w:p w:rsidR="00915706" w:rsidRPr="00915706" w:rsidRDefault="00915706" w:rsidP="007E7580">
      <w:pPr>
        <w:pStyle w:val="ListParagraph"/>
        <w:numPr>
          <w:ilvl w:val="0"/>
          <w:numId w:val="3"/>
        </w:numPr>
        <w:rPr>
          <w:lang w:val="en-US"/>
        </w:rPr>
      </w:pPr>
      <w:r w:rsidRPr="00915706">
        <w:rPr>
          <w:lang w:val="en-US"/>
        </w:rPr>
        <w:t>Snippets</w:t>
      </w:r>
    </w:p>
    <w:p w:rsidR="00915706" w:rsidRPr="00915706" w:rsidRDefault="00915706" w:rsidP="007E7580">
      <w:pPr>
        <w:pStyle w:val="ListParagraph"/>
        <w:numPr>
          <w:ilvl w:val="0"/>
          <w:numId w:val="3"/>
        </w:numPr>
        <w:rPr>
          <w:lang w:val="en-US"/>
        </w:rPr>
      </w:pPr>
      <w:r w:rsidRPr="00915706">
        <w:rPr>
          <w:lang w:val="en-US"/>
        </w:rPr>
        <w:t>UI</w:t>
      </w:r>
    </w:p>
    <w:p w:rsidR="00915706" w:rsidRPr="00915706" w:rsidRDefault="00915706" w:rsidP="00915706">
      <w:pPr>
        <w:rPr>
          <w:lang w:val="en-US"/>
        </w:rPr>
      </w:pPr>
      <w:r>
        <w:rPr>
          <w:lang w:val="en-US"/>
        </w:rPr>
        <w:t xml:space="preserve">Custom </w:t>
      </w:r>
      <w:r w:rsidRPr="00915706">
        <w:rPr>
          <w:lang w:val="en-US"/>
        </w:rPr>
        <w:t xml:space="preserve">modules can </w:t>
      </w:r>
      <w:r>
        <w:rPr>
          <w:lang w:val="en-US"/>
        </w:rPr>
        <w:t>provide additional categories</w:t>
      </w:r>
      <w:r w:rsidR="000C7250">
        <w:rPr>
          <w:lang w:val="en-US"/>
        </w:rPr>
        <w:t>,</w:t>
      </w:r>
      <w:r>
        <w:rPr>
          <w:lang w:val="en-US"/>
        </w:rPr>
        <w:t xml:space="preserve"> </w:t>
      </w:r>
      <w:r w:rsidRPr="00915706">
        <w:rPr>
          <w:lang w:val="en-US"/>
        </w:rPr>
        <w:t xml:space="preserve">or associate </w:t>
      </w:r>
      <w:r>
        <w:rPr>
          <w:lang w:val="en-US"/>
        </w:rPr>
        <w:t xml:space="preserve">custom </w:t>
      </w:r>
      <w:r w:rsidRPr="00915706">
        <w:rPr>
          <w:lang w:val="en-US"/>
        </w:rPr>
        <w:t xml:space="preserve">elements with existing </w:t>
      </w:r>
      <w:r>
        <w:rPr>
          <w:lang w:val="en-US"/>
        </w:rPr>
        <w:t>categories</w:t>
      </w:r>
      <w:r w:rsidRPr="00915706">
        <w:rPr>
          <w:lang w:val="en-US"/>
        </w:rPr>
        <w:t>.</w:t>
      </w:r>
    </w:p>
    <w:p w:rsidR="00915706" w:rsidRPr="00915706" w:rsidRDefault="00915706" w:rsidP="00915706">
      <w:pPr>
        <w:rPr>
          <w:lang w:val="en-US"/>
        </w:rPr>
      </w:pPr>
      <w:r>
        <w:rPr>
          <w:lang w:val="en-US"/>
        </w:rPr>
        <w:t xml:space="preserve">What follows next is a </w:t>
      </w:r>
      <w:r w:rsidRPr="00915706">
        <w:rPr>
          <w:lang w:val="en-US"/>
        </w:rPr>
        <w:t>complete list of available elements when all featu</w:t>
      </w:r>
      <w:r w:rsidR="007000C8">
        <w:rPr>
          <w:lang w:val="en-US"/>
        </w:rPr>
        <w:t xml:space="preserve">res (except the features from </w:t>
      </w:r>
      <w:r w:rsidRPr="007000C8">
        <w:rPr>
          <w:rStyle w:val="Emphasis"/>
          <w:lang w:val="en-US"/>
        </w:rPr>
        <w:t>Orchard.DynamicForms</w:t>
      </w:r>
      <w:r w:rsidR="007000C8">
        <w:rPr>
          <w:lang w:val="en-US"/>
        </w:rPr>
        <w:t>)</w:t>
      </w:r>
      <w:r w:rsidRPr="00915706">
        <w:rPr>
          <w:lang w:val="en-US"/>
        </w:rPr>
        <w:t xml:space="preserve"> </w:t>
      </w:r>
      <w:r>
        <w:rPr>
          <w:lang w:val="en-US"/>
        </w:rPr>
        <w:t>are</w:t>
      </w:r>
      <w:r w:rsidRPr="00915706">
        <w:rPr>
          <w:lang w:val="en-US"/>
        </w:rPr>
        <w:t xml:space="preserve"> enabled:</w:t>
      </w:r>
    </w:p>
    <w:p w:rsidR="00915706" w:rsidRPr="00915706" w:rsidRDefault="00915706" w:rsidP="00915706">
      <w:pPr>
        <w:rPr>
          <w:lang w:val="en-US"/>
        </w:rPr>
      </w:pPr>
    </w:p>
    <w:p w:rsidR="00915706" w:rsidRPr="007000C8" w:rsidRDefault="00915706" w:rsidP="007E7580">
      <w:pPr>
        <w:pStyle w:val="ListParagraph"/>
        <w:numPr>
          <w:ilvl w:val="0"/>
          <w:numId w:val="3"/>
        </w:numPr>
        <w:rPr>
          <w:lang w:val="en-US"/>
        </w:rPr>
      </w:pPr>
      <w:r w:rsidRPr="007000C8">
        <w:rPr>
          <w:lang w:val="en-US"/>
        </w:rPr>
        <w:lastRenderedPageBreak/>
        <w:t>Layout</w:t>
      </w:r>
    </w:p>
    <w:p w:rsidR="00915706" w:rsidRPr="007000C8" w:rsidRDefault="007000C8" w:rsidP="007E7580">
      <w:pPr>
        <w:pStyle w:val="ListParagraph"/>
        <w:numPr>
          <w:ilvl w:val="1"/>
          <w:numId w:val="3"/>
        </w:numPr>
        <w:rPr>
          <w:lang w:val="en-US"/>
        </w:rPr>
      </w:pPr>
      <w:r>
        <w:rPr>
          <w:lang w:val="en-US"/>
        </w:rPr>
        <w:t>Grid</w:t>
      </w:r>
    </w:p>
    <w:p w:rsidR="00915706" w:rsidRPr="007000C8" w:rsidRDefault="007000C8" w:rsidP="007E7580">
      <w:pPr>
        <w:pStyle w:val="ListParagraph"/>
        <w:numPr>
          <w:ilvl w:val="1"/>
          <w:numId w:val="3"/>
        </w:numPr>
        <w:rPr>
          <w:lang w:val="en-US"/>
        </w:rPr>
      </w:pPr>
      <w:r>
        <w:rPr>
          <w:lang w:val="en-US"/>
        </w:rPr>
        <w:t>Row</w:t>
      </w:r>
    </w:p>
    <w:p w:rsidR="00915706" w:rsidRPr="007000C8" w:rsidRDefault="007000C8" w:rsidP="007E7580">
      <w:pPr>
        <w:pStyle w:val="ListParagraph"/>
        <w:numPr>
          <w:ilvl w:val="1"/>
          <w:numId w:val="3"/>
        </w:numPr>
        <w:rPr>
          <w:lang w:val="en-US"/>
        </w:rPr>
      </w:pPr>
      <w:r>
        <w:rPr>
          <w:lang w:val="en-US"/>
        </w:rPr>
        <w:t>Column</w:t>
      </w:r>
    </w:p>
    <w:p w:rsidR="00915706" w:rsidRPr="007000C8" w:rsidRDefault="007000C8" w:rsidP="007E7580">
      <w:pPr>
        <w:pStyle w:val="ListParagraph"/>
        <w:numPr>
          <w:ilvl w:val="1"/>
          <w:numId w:val="3"/>
        </w:numPr>
        <w:rPr>
          <w:lang w:val="en-US"/>
        </w:rPr>
      </w:pPr>
      <w:r>
        <w:rPr>
          <w:lang w:val="en-US"/>
        </w:rPr>
        <w:t>Canvas</w:t>
      </w:r>
    </w:p>
    <w:p w:rsidR="00915706" w:rsidRPr="007000C8" w:rsidRDefault="00915706" w:rsidP="007E7580">
      <w:pPr>
        <w:pStyle w:val="ListParagraph"/>
        <w:numPr>
          <w:ilvl w:val="0"/>
          <w:numId w:val="3"/>
        </w:numPr>
        <w:rPr>
          <w:lang w:val="en-US"/>
        </w:rPr>
      </w:pPr>
      <w:r w:rsidRPr="007000C8">
        <w:rPr>
          <w:lang w:val="en-US"/>
        </w:rPr>
        <w:t>Content</w:t>
      </w:r>
    </w:p>
    <w:p w:rsidR="00915706" w:rsidRPr="007000C8" w:rsidRDefault="007000C8" w:rsidP="007E7580">
      <w:pPr>
        <w:pStyle w:val="ListParagraph"/>
        <w:numPr>
          <w:ilvl w:val="1"/>
          <w:numId w:val="3"/>
        </w:numPr>
        <w:rPr>
          <w:lang w:val="en-US"/>
        </w:rPr>
      </w:pPr>
      <w:r>
        <w:rPr>
          <w:lang w:val="en-US"/>
        </w:rPr>
        <w:t>Break</w:t>
      </w:r>
    </w:p>
    <w:p w:rsidR="00915706" w:rsidRPr="007000C8" w:rsidRDefault="007000C8" w:rsidP="007E7580">
      <w:pPr>
        <w:pStyle w:val="ListParagraph"/>
        <w:numPr>
          <w:ilvl w:val="1"/>
          <w:numId w:val="3"/>
        </w:numPr>
        <w:rPr>
          <w:lang w:val="en-US"/>
        </w:rPr>
      </w:pPr>
      <w:r>
        <w:rPr>
          <w:lang w:val="en-US"/>
        </w:rPr>
        <w:t>Content Item</w:t>
      </w:r>
    </w:p>
    <w:p w:rsidR="00915706" w:rsidRPr="007000C8" w:rsidRDefault="007000C8" w:rsidP="007E7580">
      <w:pPr>
        <w:pStyle w:val="ListParagraph"/>
        <w:numPr>
          <w:ilvl w:val="1"/>
          <w:numId w:val="3"/>
        </w:numPr>
        <w:rPr>
          <w:lang w:val="en-US"/>
        </w:rPr>
      </w:pPr>
      <w:r>
        <w:rPr>
          <w:lang w:val="en-US"/>
        </w:rPr>
        <w:t>Heading</w:t>
      </w:r>
    </w:p>
    <w:p w:rsidR="00915706" w:rsidRPr="007000C8" w:rsidRDefault="00CF4D40" w:rsidP="007E7580">
      <w:pPr>
        <w:pStyle w:val="ListParagraph"/>
        <w:numPr>
          <w:ilvl w:val="1"/>
          <w:numId w:val="3"/>
        </w:numPr>
        <w:rPr>
          <w:lang w:val="en-US"/>
        </w:rPr>
      </w:pPr>
      <w:r>
        <w:rPr>
          <w:lang w:val="en-US"/>
        </w:rPr>
        <w:t>Html</w:t>
      </w:r>
    </w:p>
    <w:p w:rsidR="00915706" w:rsidRPr="007000C8" w:rsidRDefault="007000C8" w:rsidP="007E7580">
      <w:pPr>
        <w:pStyle w:val="ListParagraph"/>
        <w:numPr>
          <w:ilvl w:val="1"/>
          <w:numId w:val="3"/>
        </w:numPr>
        <w:rPr>
          <w:lang w:val="en-US"/>
        </w:rPr>
      </w:pPr>
      <w:r>
        <w:rPr>
          <w:lang w:val="en-US"/>
        </w:rPr>
        <w:t xml:space="preserve">Markdown (requires the </w:t>
      </w:r>
      <w:r w:rsidR="00915706" w:rsidRPr="007000C8">
        <w:rPr>
          <w:rStyle w:val="Emphasis"/>
          <w:lang w:val="en-US"/>
        </w:rPr>
        <w:t xml:space="preserve">Markdown </w:t>
      </w:r>
      <w:r w:rsidRPr="00792D95">
        <w:rPr>
          <w:rStyle w:val="Emphasis"/>
          <w:lang w:val="en-US"/>
        </w:rPr>
        <w:t>Element</w:t>
      </w:r>
      <w:r>
        <w:rPr>
          <w:lang w:val="en-US"/>
        </w:rPr>
        <w:t xml:space="preserve"> feature to be enabled)</w:t>
      </w:r>
    </w:p>
    <w:p w:rsidR="00915706" w:rsidRPr="007000C8" w:rsidRDefault="007000C8" w:rsidP="007E7580">
      <w:pPr>
        <w:pStyle w:val="ListParagraph"/>
        <w:numPr>
          <w:ilvl w:val="1"/>
          <w:numId w:val="3"/>
        </w:numPr>
        <w:rPr>
          <w:lang w:val="en-US"/>
        </w:rPr>
      </w:pPr>
      <w:r>
        <w:rPr>
          <w:lang w:val="en-US"/>
        </w:rPr>
        <w:t>Paragraph</w:t>
      </w:r>
    </w:p>
    <w:p w:rsidR="00915706" w:rsidRPr="007000C8" w:rsidRDefault="007000C8" w:rsidP="007E7580">
      <w:pPr>
        <w:pStyle w:val="ListParagraph"/>
        <w:numPr>
          <w:ilvl w:val="1"/>
          <w:numId w:val="3"/>
        </w:numPr>
        <w:rPr>
          <w:lang w:val="en-US"/>
        </w:rPr>
      </w:pPr>
      <w:r>
        <w:rPr>
          <w:lang w:val="en-US"/>
        </w:rPr>
        <w:t xml:space="preserve">Projection (requires the </w:t>
      </w:r>
      <w:r w:rsidR="00915706" w:rsidRPr="007000C8">
        <w:rPr>
          <w:rStyle w:val="Emphasis"/>
          <w:lang w:val="en-US"/>
        </w:rPr>
        <w:t xml:space="preserve">Projection </w:t>
      </w:r>
      <w:r w:rsidRPr="00792D95">
        <w:rPr>
          <w:rStyle w:val="Emphasis"/>
          <w:lang w:val="en-US"/>
        </w:rPr>
        <w:t>Element</w:t>
      </w:r>
      <w:r>
        <w:rPr>
          <w:lang w:val="en-US"/>
        </w:rPr>
        <w:t xml:space="preserve"> feature to be enabled)</w:t>
      </w:r>
    </w:p>
    <w:p w:rsidR="00915706" w:rsidRPr="007000C8" w:rsidRDefault="007000C8" w:rsidP="007E7580">
      <w:pPr>
        <w:pStyle w:val="ListParagraph"/>
        <w:numPr>
          <w:ilvl w:val="1"/>
          <w:numId w:val="3"/>
        </w:numPr>
        <w:rPr>
          <w:lang w:val="en-US"/>
        </w:rPr>
      </w:pPr>
      <w:r>
        <w:rPr>
          <w:lang w:val="en-US"/>
        </w:rPr>
        <w:t>Text</w:t>
      </w:r>
    </w:p>
    <w:p w:rsidR="00915706" w:rsidRPr="007000C8" w:rsidRDefault="00915706" w:rsidP="007E7580">
      <w:pPr>
        <w:pStyle w:val="ListParagraph"/>
        <w:numPr>
          <w:ilvl w:val="0"/>
          <w:numId w:val="3"/>
        </w:numPr>
        <w:rPr>
          <w:lang w:val="en-US"/>
        </w:rPr>
      </w:pPr>
      <w:r w:rsidRPr="007000C8">
        <w:rPr>
          <w:lang w:val="en-US"/>
        </w:rPr>
        <w:t>Media</w:t>
      </w:r>
    </w:p>
    <w:p w:rsidR="00915706" w:rsidRPr="007000C8" w:rsidRDefault="007000C8" w:rsidP="007E7580">
      <w:pPr>
        <w:pStyle w:val="ListParagraph"/>
        <w:numPr>
          <w:ilvl w:val="1"/>
          <w:numId w:val="3"/>
        </w:numPr>
        <w:rPr>
          <w:lang w:val="en-US"/>
        </w:rPr>
      </w:pPr>
      <w:r>
        <w:rPr>
          <w:lang w:val="en-US"/>
        </w:rPr>
        <w:t>Image</w:t>
      </w:r>
    </w:p>
    <w:p w:rsidR="00915706" w:rsidRPr="007000C8" w:rsidRDefault="007000C8" w:rsidP="007E7580">
      <w:pPr>
        <w:pStyle w:val="ListParagraph"/>
        <w:numPr>
          <w:ilvl w:val="1"/>
          <w:numId w:val="3"/>
        </w:numPr>
        <w:rPr>
          <w:lang w:val="en-US"/>
        </w:rPr>
      </w:pPr>
      <w:r>
        <w:rPr>
          <w:lang w:val="en-US"/>
        </w:rPr>
        <w:t>Media Item</w:t>
      </w:r>
    </w:p>
    <w:p w:rsidR="00915706" w:rsidRPr="007000C8" w:rsidRDefault="007000C8" w:rsidP="007E7580">
      <w:pPr>
        <w:pStyle w:val="ListParagraph"/>
        <w:numPr>
          <w:ilvl w:val="1"/>
          <w:numId w:val="3"/>
        </w:numPr>
        <w:rPr>
          <w:lang w:val="en-US"/>
        </w:rPr>
      </w:pPr>
      <w:r>
        <w:rPr>
          <w:lang w:val="en-US"/>
        </w:rPr>
        <w:t>Vector Image</w:t>
      </w:r>
    </w:p>
    <w:p w:rsidR="00915706" w:rsidRPr="007000C8" w:rsidRDefault="00915706" w:rsidP="007E7580">
      <w:pPr>
        <w:pStyle w:val="ListParagraph"/>
        <w:numPr>
          <w:ilvl w:val="0"/>
          <w:numId w:val="3"/>
        </w:numPr>
        <w:rPr>
          <w:lang w:val="en-US"/>
        </w:rPr>
      </w:pPr>
      <w:r w:rsidRPr="007000C8">
        <w:rPr>
          <w:lang w:val="en-US"/>
        </w:rPr>
        <w:t>Parts</w:t>
      </w:r>
    </w:p>
    <w:p w:rsidR="00915706" w:rsidRPr="007000C8" w:rsidRDefault="007000C8" w:rsidP="007E7580">
      <w:pPr>
        <w:pStyle w:val="ListParagraph"/>
        <w:numPr>
          <w:ilvl w:val="1"/>
          <w:numId w:val="3"/>
        </w:numPr>
        <w:rPr>
          <w:lang w:val="en-US"/>
        </w:rPr>
      </w:pPr>
      <w:r>
        <w:rPr>
          <w:lang w:val="en-US"/>
        </w:rPr>
        <w:t>BodyPart</w:t>
      </w:r>
    </w:p>
    <w:p w:rsidR="00915706" w:rsidRPr="007000C8" w:rsidRDefault="007000C8" w:rsidP="007E7580">
      <w:pPr>
        <w:pStyle w:val="ListParagraph"/>
        <w:numPr>
          <w:ilvl w:val="1"/>
          <w:numId w:val="3"/>
        </w:numPr>
        <w:rPr>
          <w:lang w:val="en-US"/>
        </w:rPr>
      </w:pPr>
      <w:r>
        <w:rPr>
          <w:lang w:val="en-US"/>
        </w:rPr>
        <w:t>CommonPart</w:t>
      </w:r>
    </w:p>
    <w:p w:rsidR="00915706" w:rsidRPr="007000C8" w:rsidRDefault="007000C8" w:rsidP="007E7580">
      <w:pPr>
        <w:pStyle w:val="ListParagraph"/>
        <w:numPr>
          <w:ilvl w:val="1"/>
          <w:numId w:val="3"/>
        </w:numPr>
        <w:rPr>
          <w:lang w:val="en-US"/>
        </w:rPr>
      </w:pPr>
      <w:r>
        <w:rPr>
          <w:lang w:val="en-US"/>
        </w:rPr>
        <w:t>TagsPart</w:t>
      </w:r>
    </w:p>
    <w:p w:rsidR="00915706" w:rsidRPr="007000C8" w:rsidRDefault="007000C8" w:rsidP="007E7580">
      <w:pPr>
        <w:pStyle w:val="ListParagraph"/>
        <w:numPr>
          <w:ilvl w:val="1"/>
          <w:numId w:val="3"/>
        </w:numPr>
        <w:rPr>
          <w:lang w:val="en-US"/>
        </w:rPr>
      </w:pPr>
      <w:r>
        <w:rPr>
          <w:lang w:val="en-US"/>
        </w:rPr>
        <w:t>TitlePart</w:t>
      </w:r>
    </w:p>
    <w:p w:rsidR="00915706" w:rsidRPr="007000C8" w:rsidRDefault="00915706" w:rsidP="007E7580">
      <w:pPr>
        <w:pStyle w:val="ListParagraph"/>
        <w:numPr>
          <w:ilvl w:val="0"/>
          <w:numId w:val="3"/>
        </w:numPr>
        <w:rPr>
          <w:lang w:val="en-US"/>
        </w:rPr>
      </w:pPr>
      <w:r w:rsidRPr="007000C8">
        <w:rPr>
          <w:lang w:val="en-US"/>
        </w:rPr>
        <w:t>Fields</w:t>
      </w:r>
    </w:p>
    <w:p w:rsidR="00915706" w:rsidRPr="007000C8" w:rsidRDefault="00915706" w:rsidP="007E7580">
      <w:pPr>
        <w:pStyle w:val="ListParagraph"/>
        <w:numPr>
          <w:ilvl w:val="1"/>
          <w:numId w:val="3"/>
        </w:numPr>
        <w:rPr>
          <w:lang w:val="en-US"/>
        </w:rPr>
      </w:pPr>
      <w:r w:rsidRPr="007000C8">
        <w:rPr>
          <w:lang w:val="en-US"/>
        </w:rPr>
        <w:t xml:space="preserve">Any content field attached to the content type will </w:t>
      </w:r>
      <w:r w:rsidR="007000C8">
        <w:rPr>
          <w:lang w:val="en-US"/>
        </w:rPr>
        <w:t>be made available as an element</w:t>
      </w:r>
    </w:p>
    <w:p w:rsidR="00915706" w:rsidRPr="007000C8" w:rsidRDefault="00915706" w:rsidP="007E7580">
      <w:pPr>
        <w:pStyle w:val="ListParagraph"/>
        <w:numPr>
          <w:ilvl w:val="0"/>
          <w:numId w:val="3"/>
        </w:numPr>
        <w:rPr>
          <w:lang w:val="en-US"/>
        </w:rPr>
      </w:pPr>
      <w:r w:rsidRPr="007000C8">
        <w:rPr>
          <w:lang w:val="en-US"/>
        </w:rPr>
        <w:t>Snippets</w:t>
      </w:r>
    </w:p>
    <w:p w:rsidR="00915706" w:rsidRPr="007000C8" w:rsidRDefault="007E5830" w:rsidP="007E7580">
      <w:pPr>
        <w:pStyle w:val="ListParagraph"/>
        <w:numPr>
          <w:ilvl w:val="1"/>
          <w:numId w:val="3"/>
        </w:numPr>
        <w:rPr>
          <w:lang w:val="en-US"/>
        </w:rPr>
      </w:pPr>
      <w:r>
        <w:rPr>
          <w:lang w:val="en-US"/>
        </w:rPr>
        <w:lastRenderedPageBreak/>
        <w:t>Shape</w:t>
      </w:r>
    </w:p>
    <w:p w:rsidR="00915706" w:rsidRPr="007000C8" w:rsidRDefault="007E5830" w:rsidP="007E7580">
      <w:pPr>
        <w:pStyle w:val="ListParagraph"/>
        <w:numPr>
          <w:ilvl w:val="1"/>
          <w:numId w:val="3"/>
        </w:numPr>
        <w:rPr>
          <w:lang w:val="en-US"/>
        </w:rPr>
      </w:pPr>
      <w:r>
        <w:rPr>
          <w:lang w:val="en-US"/>
        </w:rPr>
        <w:t xml:space="preserve">Any Razor file ending in </w:t>
      </w:r>
      <w:r w:rsidRPr="007E5830">
        <w:rPr>
          <w:rStyle w:val="Emphasis"/>
          <w:lang w:val="en-US"/>
        </w:rPr>
        <w:t>Snippet.cshtml</w:t>
      </w:r>
      <w:r w:rsidR="00915706" w:rsidRPr="007000C8">
        <w:rPr>
          <w:lang w:val="en-US"/>
        </w:rPr>
        <w:t xml:space="preserve"> in the current theme or any module will be made available as an </w:t>
      </w:r>
      <w:r>
        <w:rPr>
          <w:lang w:val="en-US"/>
        </w:rPr>
        <w:t>element</w:t>
      </w:r>
    </w:p>
    <w:p w:rsidR="00915706" w:rsidRPr="007000C8" w:rsidRDefault="00915706" w:rsidP="007E7580">
      <w:pPr>
        <w:pStyle w:val="ListParagraph"/>
        <w:numPr>
          <w:ilvl w:val="0"/>
          <w:numId w:val="3"/>
        </w:numPr>
        <w:rPr>
          <w:lang w:val="en-US"/>
        </w:rPr>
      </w:pPr>
      <w:r w:rsidRPr="007000C8">
        <w:rPr>
          <w:lang w:val="en-US"/>
        </w:rPr>
        <w:t>UI (New as of Orchard 1.10)</w:t>
      </w:r>
    </w:p>
    <w:p w:rsidR="00915706" w:rsidRPr="007000C8" w:rsidRDefault="00915706" w:rsidP="007E7580">
      <w:pPr>
        <w:pStyle w:val="ListParagraph"/>
        <w:numPr>
          <w:ilvl w:val="1"/>
          <w:numId w:val="3"/>
        </w:numPr>
        <w:rPr>
          <w:lang w:val="en-US"/>
        </w:rPr>
      </w:pPr>
      <w:r w:rsidRPr="007000C8">
        <w:rPr>
          <w:lang w:val="en-US"/>
        </w:rPr>
        <w:t>Breadcrumbs</w:t>
      </w:r>
      <w:r w:rsidR="00C675C1">
        <w:rPr>
          <w:lang w:val="en-US"/>
        </w:rPr>
        <w:t xml:space="preserve"> (requires the </w:t>
      </w:r>
      <w:r w:rsidRPr="00C675C1">
        <w:rPr>
          <w:rStyle w:val="Emphasis"/>
          <w:lang w:val="en-US"/>
        </w:rPr>
        <w:t>UI E</w:t>
      </w:r>
      <w:r w:rsidR="00C675C1" w:rsidRPr="00792D95">
        <w:rPr>
          <w:rStyle w:val="Emphasis"/>
          <w:lang w:val="en-US"/>
        </w:rPr>
        <w:t>lements</w:t>
      </w:r>
      <w:r w:rsidR="00C675C1">
        <w:rPr>
          <w:lang w:val="en-US"/>
        </w:rPr>
        <w:t xml:space="preserve"> feature to be enabled)</w:t>
      </w:r>
    </w:p>
    <w:p w:rsidR="00915706" w:rsidRPr="007000C8" w:rsidRDefault="00915706" w:rsidP="007E7580">
      <w:pPr>
        <w:pStyle w:val="ListParagraph"/>
        <w:numPr>
          <w:ilvl w:val="1"/>
          <w:numId w:val="3"/>
        </w:numPr>
        <w:rPr>
          <w:lang w:val="en-US"/>
        </w:rPr>
      </w:pPr>
      <w:r w:rsidRPr="007000C8">
        <w:rPr>
          <w:lang w:val="en-US"/>
        </w:rPr>
        <w:t>Menu</w:t>
      </w:r>
      <w:r w:rsidR="00C675C1">
        <w:rPr>
          <w:lang w:val="en-US"/>
        </w:rPr>
        <w:t xml:space="preserve"> (requires the </w:t>
      </w:r>
      <w:r w:rsidRPr="00C675C1">
        <w:rPr>
          <w:rStyle w:val="Emphasis"/>
          <w:lang w:val="en-US"/>
        </w:rPr>
        <w:t>UI Elements</w:t>
      </w:r>
      <w:r w:rsidR="00C675C1">
        <w:rPr>
          <w:lang w:val="en-US"/>
        </w:rPr>
        <w:t xml:space="preserve"> feature to be enabled)</w:t>
      </w:r>
    </w:p>
    <w:p w:rsidR="00915706" w:rsidRPr="007000C8" w:rsidRDefault="00C675C1" w:rsidP="007E7580">
      <w:pPr>
        <w:pStyle w:val="ListParagraph"/>
        <w:numPr>
          <w:ilvl w:val="1"/>
          <w:numId w:val="3"/>
        </w:numPr>
        <w:rPr>
          <w:lang w:val="en-US"/>
        </w:rPr>
      </w:pPr>
      <w:r>
        <w:rPr>
          <w:lang w:val="en-US"/>
        </w:rPr>
        <w:t xml:space="preserve">Notifications (requires the </w:t>
      </w:r>
      <w:r w:rsidRPr="00792D95">
        <w:rPr>
          <w:rStyle w:val="Emphasis"/>
          <w:lang w:val="en-US"/>
        </w:rPr>
        <w:t>UI Elements</w:t>
      </w:r>
      <w:r w:rsidR="00915706" w:rsidRPr="007000C8">
        <w:rPr>
          <w:lang w:val="en-US"/>
        </w:rPr>
        <w:t xml:space="preserve"> feature to be enabled</w:t>
      </w:r>
      <w:r>
        <w:rPr>
          <w:lang w:val="en-US"/>
        </w:rPr>
        <w:t>)</w:t>
      </w:r>
    </w:p>
    <w:p w:rsidR="00915706" w:rsidRPr="007000C8" w:rsidRDefault="00915706" w:rsidP="007E7580">
      <w:pPr>
        <w:pStyle w:val="ListParagraph"/>
        <w:numPr>
          <w:ilvl w:val="0"/>
          <w:numId w:val="3"/>
        </w:numPr>
        <w:rPr>
          <w:lang w:val="en-US"/>
        </w:rPr>
      </w:pPr>
      <w:r w:rsidRPr="007000C8">
        <w:rPr>
          <w:lang w:val="en-US"/>
        </w:rPr>
        <w:t>Widgets (New as of Orchard 1.10)</w:t>
      </w:r>
    </w:p>
    <w:p w:rsidR="00915706" w:rsidRPr="00C675C1" w:rsidRDefault="00915706" w:rsidP="007E7580">
      <w:pPr>
        <w:pStyle w:val="ListParagraph"/>
        <w:numPr>
          <w:ilvl w:val="1"/>
          <w:numId w:val="3"/>
        </w:numPr>
        <w:rPr>
          <w:lang w:val="en-US"/>
        </w:rPr>
      </w:pPr>
      <w:r w:rsidRPr="007000C8">
        <w:rPr>
          <w:lang w:val="en-US"/>
        </w:rPr>
        <w:t>All widgets are available as elements</w:t>
      </w:r>
    </w:p>
    <w:p w:rsidR="00915706" w:rsidRPr="00915706" w:rsidRDefault="00C675C1" w:rsidP="00C675C1">
      <w:pPr>
        <w:pStyle w:val="Sidebar"/>
      </w:pPr>
      <w:r w:rsidRPr="00C675C1">
        <w:rPr>
          <w:rStyle w:val="Emphasis"/>
        </w:rPr>
        <w:t>DynamicForms</w:t>
      </w:r>
      <w:r w:rsidR="00915706" w:rsidRPr="00915706">
        <w:t xml:space="preserve"> is another mod</w:t>
      </w:r>
      <w:r>
        <w:t>ule introduced with Orchard 1.9 and</w:t>
      </w:r>
      <w:r w:rsidR="00915706" w:rsidRPr="00915706">
        <w:t xml:space="preserve"> provides its own set of elements.</w:t>
      </w:r>
    </w:p>
    <w:p w:rsidR="00F35965" w:rsidRPr="00F35965" w:rsidRDefault="00F35965" w:rsidP="00F35965">
      <w:pPr>
        <w:rPr>
          <w:lang w:val="en-US"/>
        </w:rPr>
      </w:pPr>
      <w:r w:rsidRPr="00F35965">
        <w:rPr>
          <w:lang w:val="en-US"/>
        </w:rPr>
        <w:t>Let’s go over each category and their elements.</w:t>
      </w:r>
    </w:p>
    <w:p w:rsidR="00F35965" w:rsidRPr="00F35965" w:rsidRDefault="00F35965" w:rsidP="00F35965">
      <w:pPr>
        <w:pStyle w:val="Heading2"/>
      </w:pPr>
      <w:bookmarkStart w:id="31" w:name="_Toc453493106"/>
      <w:r w:rsidRPr="00F35965">
        <w:t>Layout</w:t>
      </w:r>
      <w:bookmarkEnd w:id="31"/>
    </w:p>
    <w:p w:rsidR="00F35965" w:rsidRPr="00F35965" w:rsidRDefault="00F35965" w:rsidP="00D373CA">
      <w:pPr>
        <w:pStyle w:val="FirstParagraph"/>
      </w:pPr>
      <w:r w:rsidRPr="00F35965">
        <w:t xml:space="preserve">Elements in this category are typically container elements that layout their child elements in a </w:t>
      </w:r>
      <w:r>
        <w:t>particular</w:t>
      </w:r>
      <w:r w:rsidRPr="00F35965">
        <w:t xml:space="preserve"> way. </w:t>
      </w:r>
      <w:r>
        <w:t xml:space="preserve">Some </w:t>
      </w:r>
      <w:r w:rsidRPr="00F35965">
        <w:t xml:space="preserve">container elements only support </w:t>
      </w:r>
      <w:r>
        <w:t>a specific set of</w:t>
      </w:r>
      <w:r w:rsidRPr="00F35965">
        <w:t xml:space="preserve"> child el</w:t>
      </w:r>
      <w:r>
        <w:t>ement types. For example, the Grid element can only contain Row</w:t>
      </w:r>
      <w:r w:rsidRPr="00F35965">
        <w:t xml:space="preserve"> elements, which in </w:t>
      </w:r>
      <w:r>
        <w:t>turn can only contain Column elements.</w:t>
      </w:r>
    </w:p>
    <w:p w:rsidR="00F35965" w:rsidRPr="00F35965" w:rsidRDefault="00F35965" w:rsidP="00F35965">
      <w:pPr>
        <w:pStyle w:val="Heading3"/>
        <w:rPr>
          <w:lang w:val="en-US"/>
        </w:rPr>
      </w:pPr>
      <w:bookmarkStart w:id="32" w:name="_Toc453493107"/>
      <w:r w:rsidRPr="00F35965">
        <w:rPr>
          <w:lang w:val="en-US"/>
        </w:rPr>
        <w:t>Grid</w:t>
      </w:r>
      <w:bookmarkEnd w:id="32"/>
    </w:p>
    <w:p w:rsidR="00F35965" w:rsidRDefault="00F35965" w:rsidP="00D373CA">
      <w:pPr>
        <w:pStyle w:val="FirstParagraph"/>
      </w:pPr>
      <w:r>
        <w:t>The Grid</w:t>
      </w:r>
      <w:r w:rsidRPr="00F35965">
        <w:t xml:space="preserve"> element is a container element that can hold only </w:t>
      </w:r>
      <w:r>
        <w:t>Row elements</w:t>
      </w:r>
      <w:r w:rsidRPr="00F35965">
        <w:t>.</w:t>
      </w:r>
    </w:p>
    <w:p w:rsidR="00F35965" w:rsidRPr="00F35965" w:rsidRDefault="00F35965" w:rsidP="0096082A">
      <w:pPr>
        <w:rPr>
          <w:lang w:val="en-US"/>
        </w:rPr>
      </w:pPr>
      <w:r>
        <w:rPr>
          <w:lang w:val="en-US"/>
        </w:rPr>
        <w:lastRenderedPageBreak/>
        <w:t>U</w:t>
      </w:r>
      <w:r w:rsidRPr="00F35965">
        <w:rPr>
          <w:lang w:val="en-US"/>
        </w:rPr>
        <w:t xml:space="preserve">se the Grid element whenever </w:t>
      </w:r>
      <w:r>
        <w:rPr>
          <w:lang w:val="en-US"/>
        </w:rPr>
        <w:t xml:space="preserve">you </w:t>
      </w:r>
      <w:r w:rsidRPr="00F35965">
        <w:rPr>
          <w:lang w:val="en-US"/>
        </w:rPr>
        <w:t xml:space="preserve">want to create a layout of elements. </w:t>
      </w:r>
      <w:r>
        <w:rPr>
          <w:lang w:val="en-US"/>
        </w:rPr>
        <w:t xml:space="preserve">As mentioned, </w:t>
      </w:r>
      <w:r w:rsidRPr="00F35965">
        <w:rPr>
          <w:lang w:val="en-US"/>
        </w:rPr>
        <w:t xml:space="preserve">Grids contain </w:t>
      </w:r>
      <w:r>
        <w:rPr>
          <w:lang w:val="en-US"/>
        </w:rPr>
        <w:t>R</w:t>
      </w:r>
      <w:r w:rsidRPr="00F35965">
        <w:rPr>
          <w:lang w:val="en-US"/>
        </w:rPr>
        <w:t xml:space="preserve">ows, and </w:t>
      </w:r>
      <w:r>
        <w:rPr>
          <w:lang w:val="en-US"/>
        </w:rPr>
        <w:t>R</w:t>
      </w:r>
      <w:r w:rsidRPr="00F35965">
        <w:rPr>
          <w:lang w:val="en-US"/>
        </w:rPr>
        <w:t xml:space="preserve">ows in turn contain </w:t>
      </w:r>
      <w:r>
        <w:rPr>
          <w:lang w:val="en-US"/>
        </w:rPr>
        <w:t>C</w:t>
      </w:r>
      <w:r w:rsidRPr="00F35965">
        <w:rPr>
          <w:lang w:val="en-US"/>
        </w:rPr>
        <w:t xml:space="preserve">olumns. </w:t>
      </w:r>
      <w:r>
        <w:rPr>
          <w:lang w:val="en-US"/>
        </w:rPr>
        <w:t>As you can imagine, these three types of elements are fundamental to create layouts</w:t>
      </w:r>
      <w:r w:rsidRPr="00F35965">
        <w:rPr>
          <w:lang w:val="en-US"/>
        </w:rPr>
        <w:t>.</w:t>
      </w:r>
    </w:p>
    <w:p w:rsidR="00F35965" w:rsidRPr="00F35965" w:rsidRDefault="00F35965" w:rsidP="0096082A">
      <w:pPr>
        <w:rPr>
          <w:lang w:val="en-US"/>
        </w:rPr>
      </w:pPr>
      <w:r w:rsidRPr="00F35965">
        <w:rPr>
          <w:lang w:val="en-US"/>
        </w:rPr>
        <w:t xml:space="preserve">When you add a new Grid to the </w:t>
      </w:r>
      <w:r w:rsidR="0096082A">
        <w:rPr>
          <w:lang w:val="en-US"/>
        </w:rPr>
        <w:t>canvas</w:t>
      </w:r>
      <w:r w:rsidRPr="00F35965">
        <w:rPr>
          <w:lang w:val="en-US"/>
        </w:rPr>
        <w:t>, it will not contain any Row ele</w:t>
      </w:r>
      <w:r w:rsidR="0096082A">
        <w:rPr>
          <w:lang w:val="en-US"/>
        </w:rPr>
        <w:t>ments initially.</w:t>
      </w:r>
      <w:r w:rsidRPr="00F35965">
        <w:rPr>
          <w:lang w:val="en-US"/>
        </w:rPr>
        <w:t xml:space="preserve"> </w:t>
      </w:r>
      <w:r w:rsidR="0096082A">
        <w:rPr>
          <w:lang w:val="en-US"/>
        </w:rPr>
        <w:t>Y</w:t>
      </w:r>
      <w:r w:rsidRPr="00F35965">
        <w:rPr>
          <w:lang w:val="en-US"/>
        </w:rPr>
        <w:t xml:space="preserve">ou </w:t>
      </w:r>
      <w:r w:rsidR="0096082A">
        <w:rPr>
          <w:lang w:val="en-US"/>
        </w:rPr>
        <w:t xml:space="preserve">will </w:t>
      </w:r>
      <w:r w:rsidRPr="00F35965">
        <w:rPr>
          <w:lang w:val="en-US"/>
        </w:rPr>
        <w:t xml:space="preserve">need to </w:t>
      </w:r>
      <w:r w:rsidR="0096082A">
        <w:rPr>
          <w:lang w:val="en-US"/>
        </w:rPr>
        <w:t xml:space="preserve">add </w:t>
      </w:r>
      <w:r w:rsidRPr="00F35965">
        <w:rPr>
          <w:lang w:val="en-US"/>
        </w:rPr>
        <w:t>Row elements to the Grid yourself.</w:t>
      </w:r>
      <w:r w:rsidR="0096082A">
        <w:rPr>
          <w:lang w:val="en-US"/>
        </w:rPr>
        <w:t xml:space="preserve"> Easy enough.</w:t>
      </w:r>
    </w:p>
    <w:p w:rsidR="00F35965" w:rsidRPr="00F35965" w:rsidRDefault="00F35965" w:rsidP="0096082A">
      <w:pPr>
        <w:pStyle w:val="Heading3"/>
        <w:rPr>
          <w:lang w:val="en-US"/>
        </w:rPr>
      </w:pPr>
      <w:bookmarkStart w:id="33" w:name="_Toc453493108"/>
      <w:r w:rsidRPr="00F35965">
        <w:rPr>
          <w:lang w:val="en-US"/>
        </w:rPr>
        <w:t>Row</w:t>
      </w:r>
      <w:bookmarkEnd w:id="33"/>
    </w:p>
    <w:p w:rsidR="00F35965" w:rsidRPr="00F35965" w:rsidRDefault="0096082A" w:rsidP="00D373CA">
      <w:pPr>
        <w:pStyle w:val="FirstParagraph"/>
      </w:pPr>
      <w:r>
        <w:t>The Row</w:t>
      </w:r>
      <w:r w:rsidR="00F35965" w:rsidRPr="00F35965">
        <w:t xml:space="preserve"> element, like the Grid element, is a container element. However, </w:t>
      </w:r>
      <w:r>
        <w:t xml:space="preserve">this element can only contain </w:t>
      </w:r>
      <w:r w:rsidR="00F35965" w:rsidRPr="00F35965">
        <w:t>Column elements</w:t>
      </w:r>
      <w:r>
        <w:t>.</w:t>
      </w:r>
    </w:p>
    <w:p w:rsidR="0096082A" w:rsidRDefault="0096082A" w:rsidP="0096082A">
      <w:pPr>
        <w:rPr>
          <w:lang w:val="en-US"/>
        </w:rPr>
      </w:pPr>
      <w:r>
        <w:rPr>
          <w:lang w:val="en-US"/>
        </w:rPr>
        <w:t>The Row</w:t>
      </w:r>
      <w:r w:rsidR="00F35965" w:rsidRPr="00F35965">
        <w:rPr>
          <w:lang w:val="en-US"/>
        </w:rPr>
        <w:t xml:space="preserve"> element is represented in the toolbox as 7 </w:t>
      </w:r>
      <w:r w:rsidR="00201670">
        <w:rPr>
          <w:lang w:val="en-US"/>
        </w:rPr>
        <w:t>preconfigured</w:t>
      </w:r>
      <w:r w:rsidR="00F35965" w:rsidRPr="00F35965">
        <w:rPr>
          <w:lang w:val="en-US"/>
        </w:rPr>
        <w:t xml:space="preserve"> Row elements. The first Row toolbox item will add a single Row element with 1 Column element, the second toolbox item will add a single row with 2 columns, and so forth.</w:t>
      </w:r>
    </w:p>
    <w:p w:rsidR="0096082A" w:rsidRDefault="0096082A" w:rsidP="0096082A">
      <w:pPr>
        <w:keepNext/>
      </w:pPr>
      <w:r>
        <w:rPr>
          <w:noProof/>
          <w:lang w:eastAsia="nl-NL"/>
        </w:rPr>
        <w:drawing>
          <wp:inline distT="0" distB="0" distL="0" distR="0" wp14:anchorId="2E392FC9" wp14:editId="62EB08DC">
            <wp:extent cx="1339850" cy="2778945"/>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3-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56581" cy="2813645"/>
                    </a:xfrm>
                    <a:prstGeom prst="rect">
                      <a:avLst/>
                    </a:prstGeom>
                  </pic:spPr>
                </pic:pic>
              </a:graphicData>
            </a:graphic>
          </wp:inline>
        </w:drawing>
      </w:r>
    </w:p>
    <w:p w:rsidR="00F35965" w:rsidRPr="0096082A" w:rsidRDefault="0096082A" w:rsidP="0096082A">
      <w:pPr>
        <w:pStyle w:val="Caption"/>
        <w:rPr>
          <w:lang w:val="en-US"/>
        </w:rPr>
      </w:pPr>
      <w:r w:rsidRPr="0096082A">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3</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1</w:t>
      </w:r>
      <w:r w:rsidR="00B15491">
        <w:rPr>
          <w:lang w:val="en-US"/>
        </w:rPr>
        <w:fldChar w:fldCharType="end"/>
      </w:r>
      <w:r w:rsidRPr="0096082A">
        <w:rPr>
          <w:lang w:val="en-US"/>
        </w:rPr>
        <w:t xml:space="preserve"> - The Row element is represented in the toolbox as a s</w:t>
      </w:r>
      <w:r w:rsidR="00792D95">
        <w:rPr>
          <w:lang w:val="en-US"/>
        </w:rPr>
        <w:t>e</w:t>
      </w:r>
      <w:r w:rsidRPr="0096082A">
        <w:rPr>
          <w:lang w:val="en-US"/>
        </w:rPr>
        <w:t xml:space="preserve">t of </w:t>
      </w:r>
      <w:r w:rsidR="00201670">
        <w:rPr>
          <w:lang w:val="en-US"/>
        </w:rPr>
        <w:t>preconfigured</w:t>
      </w:r>
      <w:r w:rsidRPr="0096082A">
        <w:rPr>
          <w:lang w:val="en-US"/>
        </w:rPr>
        <w:t xml:space="preserve"> rows.</w:t>
      </w:r>
    </w:p>
    <w:p w:rsidR="00F35965" w:rsidRPr="00F35965" w:rsidRDefault="00F35965" w:rsidP="00792D95">
      <w:pPr>
        <w:ind w:firstLine="0"/>
        <w:rPr>
          <w:lang w:val="en-US"/>
        </w:rPr>
      </w:pPr>
      <w:r w:rsidRPr="00F35965">
        <w:rPr>
          <w:lang w:val="en-US"/>
        </w:rPr>
        <w:lastRenderedPageBreak/>
        <w:t xml:space="preserve">The Row element has </w:t>
      </w:r>
      <w:r w:rsidR="00792D95">
        <w:rPr>
          <w:lang w:val="en-US"/>
        </w:rPr>
        <w:t xml:space="preserve">a </w:t>
      </w:r>
      <w:r w:rsidRPr="00F35965">
        <w:rPr>
          <w:lang w:val="en-US"/>
        </w:rPr>
        <w:t>sp</w:t>
      </w:r>
      <w:r w:rsidR="00792D95">
        <w:rPr>
          <w:lang w:val="en-US"/>
        </w:rPr>
        <w:t xml:space="preserve">ecific toolbar command called </w:t>
      </w:r>
      <w:r w:rsidR="00792D95" w:rsidRPr="00483DE8">
        <w:rPr>
          <w:rStyle w:val="Emphasis"/>
          <w:lang w:val="en-US"/>
        </w:rPr>
        <w:t>Distribute columns evenly</w:t>
      </w:r>
      <w:r w:rsidRPr="00F35965">
        <w:rPr>
          <w:lang w:val="en-US"/>
        </w:rPr>
        <w:t>.</w:t>
      </w:r>
      <w:r w:rsidR="00792D95">
        <w:rPr>
          <w:lang w:val="en-US"/>
        </w:rPr>
        <w:t xml:space="preserve"> </w:t>
      </w:r>
      <w:r w:rsidRPr="00F35965">
        <w:rPr>
          <w:lang w:val="en-US"/>
        </w:rPr>
        <w:t>As its name implies, this command will evenly distribute the width of the</w:t>
      </w:r>
      <w:r w:rsidR="00792D95">
        <w:rPr>
          <w:lang w:val="en-US"/>
        </w:rPr>
        <w:t xml:space="preserve"> columns of the row based on a </w:t>
      </w:r>
      <w:r w:rsidR="00792D95" w:rsidRPr="00483DE8">
        <w:rPr>
          <w:rStyle w:val="Emphasis"/>
          <w:lang w:val="en-US"/>
        </w:rPr>
        <w:t>maximum size of 12</w:t>
      </w:r>
      <w:r w:rsidRPr="00F35965">
        <w:rPr>
          <w:lang w:val="en-US"/>
        </w:rPr>
        <w:t xml:space="preserve"> columns. For example, if a Row </w:t>
      </w:r>
      <w:r w:rsidR="00792D95">
        <w:rPr>
          <w:lang w:val="en-US"/>
        </w:rPr>
        <w:t xml:space="preserve">element </w:t>
      </w:r>
      <w:r w:rsidRPr="00F35965">
        <w:rPr>
          <w:lang w:val="en-US"/>
        </w:rPr>
        <w:t>has 4 columns with varying sizes, and the maximum size is 12, each column will be re-sized to be exactly 3 units in size.</w:t>
      </w:r>
      <w:r w:rsidR="00792D95" w:rsidRPr="00F35965">
        <w:rPr>
          <w:lang w:val="en-US"/>
        </w:rPr>
        <w:t xml:space="preserve"> </w:t>
      </w:r>
    </w:p>
    <w:p w:rsidR="00F35965" w:rsidRPr="00F35965" w:rsidRDefault="00F35965" w:rsidP="00792D95">
      <w:pPr>
        <w:pStyle w:val="Heading3"/>
        <w:rPr>
          <w:lang w:val="en-US"/>
        </w:rPr>
      </w:pPr>
      <w:bookmarkStart w:id="34" w:name="_Toc453493109"/>
      <w:r w:rsidRPr="00F35965">
        <w:rPr>
          <w:lang w:val="en-US"/>
        </w:rPr>
        <w:t>Column</w:t>
      </w:r>
      <w:bookmarkEnd w:id="34"/>
    </w:p>
    <w:p w:rsidR="00F35965" w:rsidRPr="00F35965" w:rsidRDefault="00F35965" w:rsidP="00D373CA">
      <w:pPr>
        <w:pStyle w:val="FirstParagraph"/>
      </w:pPr>
      <w:r w:rsidRPr="00F35965">
        <w:t>Unlike the Grid and Row elements, the Column element can hold any type of child elements, except for Row and Column elements. Columns themselves can only be contained by Row elements.</w:t>
      </w:r>
    </w:p>
    <w:p w:rsidR="00F35965" w:rsidRPr="00F35965" w:rsidRDefault="00F35965" w:rsidP="00F35965">
      <w:pPr>
        <w:rPr>
          <w:lang w:val="en-US"/>
        </w:rPr>
      </w:pPr>
      <w:r w:rsidRPr="00F35965">
        <w:rPr>
          <w:lang w:val="en-US"/>
        </w:rPr>
        <w:t>A column has two specialized propert</w:t>
      </w:r>
      <w:r w:rsidR="00792D95">
        <w:rPr>
          <w:lang w:val="en-US"/>
        </w:rPr>
        <w:t xml:space="preserve">ies: </w:t>
      </w:r>
      <w:r w:rsidRPr="00792D95">
        <w:rPr>
          <w:rStyle w:val="Emphasis"/>
          <w:lang w:val="en-US"/>
        </w:rPr>
        <w:t>Width</w:t>
      </w:r>
      <w:r w:rsidRPr="00F35965">
        <w:rPr>
          <w:lang w:val="en-US"/>
        </w:rPr>
        <w:t xml:space="preserve"> and </w:t>
      </w:r>
      <w:r w:rsidRPr="00792D95">
        <w:rPr>
          <w:rStyle w:val="Emphasis"/>
          <w:lang w:val="en-US"/>
        </w:rPr>
        <w:t>Offset</w:t>
      </w:r>
      <w:r w:rsidRPr="00F35965">
        <w:rPr>
          <w:lang w:val="en-US"/>
        </w:rPr>
        <w:t xml:space="preserve">. Together, these values make up the </w:t>
      </w:r>
      <w:r w:rsidRPr="00792D95">
        <w:rPr>
          <w:rStyle w:val="Emphasis"/>
          <w:lang w:val="en-US"/>
        </w:rPr>
        <w:t>total size</w:t>
      </w:r>
      <w:r w:rsidR="00792D95">
        <w:rPr>
          <w:lang w:val="en-US"/>
        </w:rPr>
        <w:t xml:space="preserve"> of the column.</w:t>
      </w:r>
      <w:r w:rsidR="00792D95" w:rsidRPr="00F35965">
        <w:rPr>
          <w:lang w:val="en-US"/>
        </w:rPr>
        <w:t xml:space="preserve"> </w:t>
      </w:r>
    </w:p>
    <w:p w:rsidR="00F35965" w:rsidRPr="00F35965" w:rsidRDefault="00F35965" w:rsidP="00383065">
      <w:pPr>
        <w:pStyle w:val="Heading4"/>
        <w:rPr>
          <w:lang w:val="en-US"/>
        </w:rPr>
      </w:pPr>
      <w:r w:rsidRPr="00F35965">
        <w:rPr>
          <w:lang w:val="en-US"/>
        </w:rPr>
        <w:t>Adding Columns</w:t>
      </w:r>
    </w:p>
    <w:p w:rsidR="00F35965" w:rsidRPr="00F35965" w:rsidRDefault="00D373CA" w:rsidP="00D373CA">
      <w:pPr>
        <w:pStyle w:val="FirstParagraph"/>
      </w:pPr>
      <w:r>
        <w:t>T</w:t>
      </w:r>
      <w:r w:rsidR="00F35965" w:rsidRPr="00F35965">
        <w:t xml:space="preserve">here are various ways to add </w:t>
      </w:r>
      <w:r>
        <w:t>c</w:t>
      </w:r>
      <w:r w:rsidR="00F35965" w:rsidRPr="00F35965">
        <w:t xml:space="preserve">olumns to </w:t>
      </w:r>
      <w:r>
        <w:t>a row</w:t>
      </w:r>
      <w:r w:rsidR="00F35965" w:rsidRPr="00F35965">
        <w:t xml:space="preserve">. If the row doesn't contain any </w:t>
      </w:r>
      <w:r>
        <w:t>c</w:t>
      </w:r>
      <w:r w:rsidR="00F35965" w:rsidRPr="00F35965">
        <w:t xml:space="preserve">olumn, you need to add a Column element to it. </w:t>
      </w:r>
      <w:r>
        <w:t>In addition, i</w:t>
      </w:r>
      <w:r w:rsidR="00F35965" w:rsidRPr="00F35965">
        <w:t>f the Row element contains at least one Column, you</w:t>
      </w:r>
      <w:r>
        <w:t xml:space="preserve"> can split that column into two. You can repeat this until you have the desired amount of columns.</w:t>
      </w:r>
    </w:p>
    <w:p w:rsidR="00F35965" w:rsidRPr="00F35965" w:rsidRDefault="00F35965" w:rsidP="00D373CA">
      <w:pPr>
        <w:pStyle w:val="Heading4"/>
        <w:rPr>
          <w:lang w:val="en-US"/>
        </w:rPr>
      </w:pPr>
      <w:r w:rsidRPr="00F35965">
        <w:rPr>
          <w:lang w:val="en-US"/>
        </w:rPr>
        <w:t>Offsetting</w:t>
      </w:r>
    </w:p>
    <w:p w:rsidR="00F35965" w:rsidRPr="00F35965" w:rsidRDefault="00F35965" w:rsidP="00D373CA">
      <w:pPr>
        <w:pStyle w:val="FirstParagraph"/>
      </w:pPr>
      <w:r w:rsidRPr="00F35965">
        <w:t xml:space="preserve">Another </w:t>
      </w:r>
      <w:r w:rsidR="00D373CA">
        <w:t xml:space="preserve">property </w:t>
      </w:r>
      <w:r w:rsidRPr="00F35965">
        <w:t>o</w:t>
      </w:r>
      <w:r w:rsidR="00D373CA">
        <w:t xml:space="preserve">f the Column element is its </w:t>
      </w:r>
      <w:r w:rsidR="00D373CA" w:rsidRPr="00D373CA">
        <w:rPr>
          <w:rStyle w:val="Emphasis"/>
        </w:rPr>
        <w:t>Offset</w:t>
      </w:r>
      <w:r w:rsidRPr="00F35965">
        <w:t>. By default, the offset for any column is 0. Increasing the offset increases the overall size of the column. You typically use an offset if you want the contents of a colu</w:t>
      </w:r>
      <w:r w:rsidR="00D373CA">
        <w:t>mn to appear more to the right.</w:t>
      </w:r>
      <w:r w:rsidR="00D373CA" w:rsidRPr="00F35965">
        <w:t xml:space="preserve"> </w:t>
      </w:r>
    </w:p>
    <w:p w:rsidR="00D373CA" w:rsidRDefault="00F35965" w:rsidP="00D373CA">
      <w:pPr>
        <w:rPr>
          <w:lang w:val="en-US"/>
        </w:rPr>
      </w:pPr>
      <w:r w:rsidRPr="00F35965">
        <w:rPr>
          <w:lang w:val="en-US"/>
        </w:rPr>
        <w:t xml:space="preserve">Combined with Row and Grid, the Column element is </w:t>
      </w:r>
      <w:r w:rsidR="00D373CA">
        <w:rPr>
          <w:lang w:val="en-US"/>
        </w:rPr>
        <w:t xml:space="preserve">one of </w:t>
      </w:r>
      <w:r w:rsidRPr="00F35965">
        <w:rPr>
          <w:lang w:val="en-US"/>
        </w:rPr>
        <w:t>the key ingredient</w:t>
      </w:r>
      <w:r w:rsidR="00D373CA">
        <w:rPr>
          <w:lang w:val="en-US"/>
        </w:rPr>
        <w:t>s</w:t>
      </w:r>
      <w:r w:rsidRPr="00F35965">
        <w:rPr>
          <w:lang w:val="en-US"/>
        </w:rPr>
        <w:t xml:space="preserve"> for creating layouts.</w:t>
      </w:r>
    </w:p>
    <w:p w:rsidR="00F35965" w:rsidRPr="00F35965" w:rsidRDefault="00F35965" w:rsidP="00D373CA">
      <w:pPr>
        <w:pStyle w:val="Heading3"/>
        <w:rPr>
          <w:lang w:val="en-US"/>
        </w:rPr>
      </w:pPr>
      <w:bookmarkStart w:id="35" w:name="_Toc453493110"/>
      <w:r w:rsidRPr="00F35965">
        <w:rPr>
          <w:lang w:val="en-US"/>
        </w:rPr>
        <w:lastRenderedPageBreak/>
        <w:t>Canvas</w:t>
      </w:r>
      <w:bookmarkEnd w:id="35"/>
    </w:p>
    <w:p w:rsidR="00F648B7" w:rsidRDefault="00F35965" w:rsidP="00F35965">
      <w:pPr>
        <w:rPr>
          <w:lang w:val="en-US"/>
        </w:rPr>
      </w:pPr>
      <w:r w:rsidRPr="00F35965">
        <w:rPr>
          <w:lang w:val="en-US"/>
        </w:rPr>
        <w:t>The Canvas</w:t>
      </w:r>
      <w:r w:rsidR="00F648B7">
        <w:rPr>
          <w:lang w:val="en-US"/>
        </w:rPr>
        <w:t xml:space="preserve"> element, l</w:t>
      </w:r>
      <w:r w:rsidRPr="00F35965">
        <w:rPr>
          <w:lang w:val="en-US"/>
        </w:rPr>
        <w:t>ike the Column element, can contain any type of element, except for Row and Column elements. Unlike the Column element, the Canvas element can be added to any other container element, except for Grid and Row, sin</w:t>
      </w:r>
      <w:r w:rsidR="00B62972">
        <w:rPr>
          <w:lang w:val="en-US"/>
        </w:rPr>
        <w:t>ce they have an exclusive white</w:t>
      </w:r>
      <w:r w:rsidRPr="00F35965">
        <w:rPr>
          <w:lang w:val="en-US"/>
        </w:rPr>
        <w:t>list of allowed children.</w:t>
      </w:r>
    </w:p>
    <w:p w:rsidR="00F35965" w:rsidRPr="00F35965" w:rsidRDefault="00F35965" w:rsidP="00F648B7">
      <w:pPr>
        <w:pStyle w:val="Sidebar"/>
      </w:pPr>
      <w:r w:rsidRPr="00F35965">
        <w:t>Whenever you create a new layout, that layout always start with a root element of type Canvas.</w:t>
      </w:r>
    </w:p>
    <w:p w:rsidR="00F35965" w:rsidRPr="00F35965" w:rsidRDefault="00F35965" w:rsidP="00F648B7">
      <w:pPr>
        <w:rPr>
          <w:lang w:val="en-US"/>
        </w:rPr>
      </w:pPr>
      <w:r w:rsidRPr="00F35965">
        <w:rPr>
          <w:lang w:val="en-US"/>
        </w:rPr>
        <w:t>The Canvas element is great if you ever need a generic type of container element. Although in most cases you probably won't need it since the Column element already is a container, there are occasions where a Canvas is very useful. The prime example being when w</w:t>
      </w:r>
      <w:r w:rsidR="00F648B7">
        <w:rPr>
          <w:lang w:val="en-US"/>
        </w:rPr>
        <w:t xml:space="preserve">orking with </w:t>
      </w:r>
      <w:r w:rsidR="00F648B7" w:rsidRPr="00F648B7">
        <w:rPr>
          <w:rStyle w:val="Emphasis"/>
          <w:lang w:val="en-US"/>
        </w:rPr>
        <w:t>Layout Templates</w:t>
      </w:r>
      <w:r w:rsidRPr="00F35965">
        <w:rPr>
          <w:lang w:val="en-US"/>
        </w:rPr>
        <w:t xml:space="preserve">. </w:t>
      </w:r>
      <w:r w:rsidR="00F648B7">
        <w:rPr>
          <w:lang w:val="en-US"/>
        </w:rPr>
        <w:t xml:space="preserve">A </w:t>
      </w:r>
      <w:r w:rsidRPr="00F35965">
        <w:rPr>
          <w:lang w:val="en-US"/>
        </w:rPr>
        <w:t xml:space="preserve">layout template enables the reuse of </w:t>
      </w:r>
      <w:r w:rsidR="00F65DB5">
        <w:rPr>
          <w:lang w:val="en-US"/>
        </w:rPr>
        <w:t>existing</w:t>
      </w:r>
      <w:r w:rsidRPr="00F35965">
        <w:rPr>
          <w:lang w:val="en-US"/>
        </w:rPr>
        <w:t xml:space="preserve"> layouts. When a layout template is applied to a layout, the elements fro</w:t>
      </w:r>
      <w:r w:rsidR="00F648B7">
        <w:rPr>
          <w:lang w:val="en-US"/>
        </w:rPr>
        <w:t xml:space="preserve">m the template are </w:t>
      </w:r>
      <w:r w:rsidR="00F648B7" w:rsidRPr="00483DE8">
        <w:rPr>
          <w:rStyle w:val="Emphasis"/>
          <w:lang w:val="en-US"/>
        </w:rPr>
        <w:t>sealed</w:t>
      </w:r>
      <w:r w:rsidRPr="00F35965">
        <w:rPr>
          <w:lang w:val="en-US"/>
        </w:rPr>
        <w:t xml:space="preserve">, which means the user cannot make any modifications </w:t>
      </w:r>
      <w:r w:rsidR="00F648B7">
        <w:rPr>
          <w:lang w:val="en-US"/>
        </w:rPr>
        <w:t>to these elements. If a sealed container element is empty</w:t>
      </w:r>
      <w:r w:rsidRPr="00F35965">
        <w:rPr>
          <w:lang w:val="en-US"/>
        </w:rPr>
        <w:t xml:space="preserve"> however, it will accept elements as its children. But if a sealed container element contains at least one element, no elements are allowed to be added to that container. To work around that, you need to add an empty container element that acts as a placeholder. The Canvas is quite suitable for that purpose.</w:t>
      </w:r>
    </w:p>
    <w:p w:rsidR="00F35965" w:rsidRPr="00F35965" w:rsidRDefault="00F648B7" w:rsidP="00F648B7">
      <w:pPr>
        <w:rPr>
          <w:lang w:val="en-US"/>
        </w:rPr>
      </w:pPr>
      <w:r>
        <w:rPr>
          <w:lang w:val="en-US"/>
        </w:rPr>
        <w:t>See chapter 4 for more information on Layout Templates.</w:t>
      </w:r>
    </w:p>
    <w:p w:rsidR="00F35965" w:rsidRPr="00F35965" w:rsidRDefault="00F35965" w:rsidP="00F648B7">
      <w:pPr>
        <w:pStyle w:val="Heading2"/>
      </w:pPr>
      <w:bookmarkStart w:id="36" w:name="_Toc453493111"/>
      <w:r w:rsidRPr="00F35965">
        <w:lastRenderedPageBreak/>
        <w:t>Content</w:t>
      </w:r>
      <w:bookmarkEnd w:id="36"/>
    </w:p>
    <w:p w:rsidR="00F35965" w:rsidRPr="00F35965" w:rsidRDefault="00F648B7" w:rsidP="00F648B7">
      <w:pPr>
        <w:rPr>
          <w:lang w:val="en-US"/>
        </w:rPr>
      </w:pPr>
      <w:r>
        <w:rPr>
          <w:lang w:val="en-US"/>
        </w:rPr>
        <w:t>As you have probably guessed, the Content</w:t>
      </w:r>
      <w:r w:rsidR="00F35965" w:rsidRPr="00F35965">
        <w:rPr>
          <w:lang w:val="en-US"/>
        </w:rPr>
        <w:t xml:space="preserve"> category contains all</w:t>
      </w:r>
      <w:r>
        <w:rPr>
          <w:lang w:val="en-US"/>
        </w:rPr>
        <w:t xml:space="preserve"> elements concerning content.</w:t>
      </w:r>
    </w:p>
    <w:p w:rsidR="00F35965" w:rsidRPr="00F35965" w:rsidRDefault="00F35965" w:rsidP="00F648B7">
      <w:pPr>
        <w:pStyle w:val="Heading3"/>
        <w:rPr>
          <w:lang w:val="en-US"/>
        </w:rPr>
      </w:pPr>
      <w:bookmarkStart w:id="37" w:name="_Toc453493112"/>
      <w:r w:rsidRPr="00F35965">
        <w:rPr>
          <w:lang w:val="en-US"/>
        </w:rPr>
        <w:t>Break</w:t>
      </w:r>
      <w:bookmarkEnd w:id="37"/>
    </w:p>
    <w:p w:rsidR="00F35965" w:rsidRPr="00F35965" w:rsidRDefault="00F35965" w:rsidP="00793F41">
      <w:pPr>
        <w:rPr>
          <w:lang w:val="en-US"/>
        </w:rPr>
      </w:pPr>
      <w:r w:rsidRPr="00F35965">
        <w:rPr>
          <w:lang w:val="en-US"/>
        </w:rPr>
        <w:t xml:space="preserve">The Break element is </w:t>
      </w:r>
      <w:r w:rsidR="00F648B7">
        <w:rPr>
          <w:lang w:val="en-US"/>
        </w:rPr>
        <w:t xml:space="preserve">probably </w:t>
      </w:r>
      <w:r w:rsidRPr="00F35965">
        <w:rPr>
          <w:lang w:val="en-US"/>
        </w:rPr>
        <w:t>one of the simplest elements available. I</w:t>
      </w:r>
      <w:r w:rsidR="00F648B7">
        <w:rPr>
          <w:lang w:val="en-US"/>
        </w:rPr>
        <w:t>t has no specialized properties.</w:t>
      </w:r>
      <w:r w:rsidRPr="00F35965">
        <w:rPr>
          <w:lang w:val="en-US"/>
        </w:rPr>
        <w:t xml:space="preserve"> </w:t>
      </w:r>
      <w:r w:rsidR="00F648B7">
        <w:rPr>
          <w:lang w:val="en-US"/>
        </w:rPr>
        <w:t>All it does</w:t>
      </w:r>
      <w:r w:rsidR="002263D2">
        <w:rPr>
          <w:lang w:val="en-US"/>
        </w:rPr>
        <w:t xml:space="preserve"> </w:t>
      </w:r>
      <w:r w:rsidR="00F648B7">
        <w:rPr>
          <w:lang w:val="en-US"/>
        </w:rPr>
        <w:t xml:space="preserve">is render the </w:t>
      </w:r>
      <w:r w:rsidR="00F648B7" w:rsidRPr="00483DE8">
        <w:rPr>
          <w:rStyle w:val="Strong"/>
          <w:lang w:val="en-US"/>
        </w:rPr>
        <w:t>&lt;hr&gt;</w:t>
      </w:r>
      <w:r w:rsidR="00793F41">
        <w:rPr>
          <w:lang w:val="en-US"/>
        </w:rPr>
        <w:t xml:space="preserve"> </w:t>
      </w:r>
      <w:r w:rsidR="00CF4D40">
        <w:rPr>
          <w:lang w:val="en-US"/>
        </w:rPr>
        <w:t>Html</w:t>
      </w:r>
      <w:r w:rsidR="00793F41">
        <w:rPr>
          <w:lang w:val="en-US"/>
        </w:rPr>
        <w:t xml:space="preserve"> element.</w:t>
      </w:r>
    </w:p>
    <w:p w:rsidR="00F35965" w:rsidRPr="00F35965" w:rsidRDefault="00F35965" w:rsidP="00793F41">
      <w:pPr>
        <w:pStyle w:val="Heading3"/>
        <w:rPr>
          <w:lang w:val="en-US"/>
        </w:rPr>
      </w:pPr>
      <w:bookmarkStart w:id="38" w:name="_Toc453493113"/>
      <w:r w:rsidRPr="00F35965">
        <w:rPr>
          <w:lang w:val="en-US"/>
        </w:rPr>
        <w:t>Content Item</w:t>
      </w:r>
      <w:bookmarkEnd w:id="38"/>
    </w:p>
    <w:p w:rsidR="00F35965" w:rsidRPr="00F35965" w:rsidRDefault="00F35965" w:rsidP="00F35965">
      <w:pPr>
        <w:rPr>
          <w:lang w:val="en-US"/>
        </w:rPr>
      </w:pPr>
      <w:r w:rsidRPr="00F35965">
        <w:rPr>
          <w:lang w:val="en-US"/>
        </w:rPr>
        <w:t>The Content Item</w:t>
      </w:r>
      <w:r w:rsidR="00793F41">
        <w:rPr>
          <w:lang w:val="en-US"/>
        </w:rPr>
        <w:t xml:space="preserve"> </w:t>
      </w:r>
      <w:r w:rsidRPr="00F35965">
        <w:rPr>
          <w:lang w:val="en-US"/>
        </w:rPr>
        <w:t>e</w:t>
      </w:r>
      <w:r w:rsidR="00793F41">
        <w:rPr>
          <w:lang w:val="en-US"/>
        </w:rPr>
        <w:t xml:space="preserve">lement is very similar to the </w:t>
      </w:r>
      <w:r w:rsidRPr="00483DE8">
        <w:rPr>
          <w:rStyle w:val="Emphasis"/>
          <w:lang w:val="en-US"/>
        </w:rPr>
        <w:t>Content Picker Field</w:t>
      </w:r>
      <w:r w:rsidRPr="00F35965">
        <w:rPr>
          <w:lang w:val="en-US"/>
        </w:rPr>
        <w:t xml:space="preserve"> and enables the user to select one or more content items to render inline on the canvas.</w:t>
      </w:r>
    </w:p>
    <w:p w:rsidR="00F35965" w:rsidRPr="00F35965" w:rsidRDefault="00F35965" w:rsidP="00793F41">
      <w:pPr>
        <w:rPr>
          <w:lang w:val="en-US"/>
        </w:rPr>
      </w:pPr>
      <w:r w:rsidRPr="00F35965">
        <w:rPr>
          <w:lang w:val="en-US"/>
        </w:rPr>
        <w:t xml:space="preserve">When adding or editing a Content Item element, the user is presented with a dialog window displaying the content properties of the element. The element </w:t>
      </w:r>
      <w:r w:rsidR="00793F41">
        <w:rPr>
          <w:lang w:val="en-US"/>
        </w:rPr>
        <w:t>has two specialized properties:</w:t>
      </w:r>
    </w:p>
    <w:p w:rsidR="00F35965" w:rsidRPr="00793F41" w:rsidRDefault="00F35965" w:rsidP="007E7580">
      <w:pPr>
        <w:pStyle w:val="ListParagraph"/>
        <w:numPr>
          <w:ilvl w:val="1"/>
          <w:numId w:val="4"/>
        </w:numPr>
        <w:rPr>
          <w:lang w:val="en-US"/>
        </w:rPr>
      </w:pPr>
      <w:r w:rsidRPr="00793F41">
        <w:rPr>
          <w:lang w:val="en-US"/>
        </w:rPr>
        <w:t xml:space="preserve">A </w:t>
      </w:r>
      <w:r w:rsidR="00793F41">
        <w:rPr>
          <w:lang w:val="en-US"/>
        </w:rPr>
        <w:t>list of content items to render</w:t>
      </w:r>
    </w:p>
    <w:p w:rsidR="00F35965" w:rsidRPr="00793F41" w:rsidRDefault="00793F41" w:rsidP="007E7580">
      <w:pPr>
        <w:pStyle w:val="ListParagraph"/>
        <w:numPr>
          <w:ilvl w:val="1"/>
          <w:numId w:val="4"/>
        </w:numPr>
        <w:rPr>
          <w:lang w:val="en-US"/>
        </w:rPr>
      </w:pPr>
      <w:r>
        <w:rPr>
          <w:lang w:val="en-US"/>
        </w:rPr>
        <w:t xml:space="preserve">The </w:t>
      </w:r>
      <w:r w:rsidR="00F35965" w:rsidRPr="00793F41">
        <w:rPr>
          <w:rStyle w:val="Emphasis"/>
          <w:lang w:val="en-US"/>
        </w:rPr>
        <w:t>DisplayType</w:t>
      </w:r>
      <w:r w:rsidR="00F35965" w:rsidRPr="00793F41">
        <w:rPr>
          <w:lang w:val="en-US"/>
        </w:rPr>
        <w:t xml:space="preserve"> to use when render</w:t>
      </w:r>
      <w:r>
        <w:rPr>
          <w:lang w:val="en-US"/>
        </w:rPr>
        <w:t>ing the selected content items</w:t>
      </w:r>
    </w:p>
    <w:p w:rsidR="00F35965" w:rsidRPr="00F35965" w:rsidRDefault="00F35965" w:rsidP="00793F41">
      <w:pPr>
        <w:rPr>
          <w:lang w:val="en-US"/>
        </w:rPr>
      </w:pPr>
      <w:r w:rsidRPr="00F35965">
        <w:rPr>
          <w:lang w:val="en-US"/>
        </w:rPr>
        <w:t xml:space="preserve">This </w:t>
      </w:r>
      <w:r w:rsidR="00793F41">
        <w:rPr>
          <w:lang w:val="en-US"/>
        </w:rPr>
        <w:t xml:space="preserve">element </w:t>
      </w:r>
      <w:r w:rsidRPr="00F35965">
        <w:rPr>
          <w:lang w:val="en-US"/>
        </w:rPr>
        <w:t>enables you for example to render the same cont</w:t>
      </w:r>
      <w:r w:rsidR="00793F41">
        <w:rPr>
          <w:lang w:val="en-US"/>
        </w:rPr>
        <w:t>ent item at various locations.</w:t>
      </w:r>
    </w:p>
    <w:p w:rsidR="00F35965" w:rsidRPr="00F35965" w:rsidRDefault="00F35965" w:rsidP="00793F41">
      <w:pPr>
        <w:pStyle w:val="Heading3"/>
        <w:rPr>
          <w:lang w:val="en-US"/>
        </w:rPr>
      </w:pPr>
      <w:bookmarkStart w:id="39" w:name="_Toc453493114"/>
      <w:r w:rsidRPr="00F35965">
        <w:rPr>
          <w:lang w:val="en-US"/>
        </w:rPr>
        <w:lastRenderedPageBreak/>
        <w:t>Heading</w:t>
      </w:r>
      <w:bookmarkEnd w:id="39"/>
    </w:p>
    <w:p w:rsidR="00F35965" w:rsidRDefault="00793F41" w:rsidP="00793F41">
      <w:pPr>
        <w:rPr>
          <w:lang w:val="en-US"/>
        </w:rPr>
      </w:pPr>
      <w:r>
        <w:rPr>
          <w:lang w:val="en-US"/>
        </w:rPr>
        <w:t xml:space="preserve">The </w:t>
      </w:r>
      <w:r w:rsidR="00F35965" w:rsidRPr="00F35965">
        <w:rPr>
          <w:lang w:val="en-US"/>
        </w:rPr>
        <w:t>Heading</w:t>
      </w:r>
      <w:r>
        <w:rPr>
          <w:lang w:val="en-US"/>
        </w:rPr>
        <w:t xml:space="preserve"> element maps directly to the </w:t>
      </w:r>
      <w:r w:rsidR="00F35965" w:rsidRPr="00793F41">
        <w:rPr>
          <w:rStyle w:val="Strong"/>
          <w:lang w:val="en-US"/>
        </w:rPr>
        <w:t>&lt;h1&gt;</w:t>
      </w:r>
      <w:r>
        <w:rPr>
          <w:lang w:val="en-US"/>
        </w:rPr>
        <w:t xml:space="preserve"> to </w:t>
      </w:r>
      <w:r w:rsidRPr="00793F41">
        <w:rPr>
          <w:rStyle w:val="Strong"/>
          <w:lang w:val="en-US"/>
        </w:rPr>
        <w:t>&lt;h6&gt;</w:t>
      </w:r>
      <w:r w:rsidR="00F35965" w:rsidRPr="00F35965">
        <w:rPr>
          <w:lang w:val="en-US"/>
        </w:rPr>
        <w:t xml:space="preserve"> </w:t>
      </w:r>
      <w:r w:rsidR="00CF4D40">
        <w:rPr>
          <w:lang w:val="en-US"/>
        </w:rPr>
        <w:t>Html</w:t>
      </w:r>
      <w:r w:rsidR="00F35965" w:rsidRPr="00F35965">
        <w:rPr>
          <w:lang w:val="en-US"/>
        </w:rPr>
        <w:t xml:space="preserve"> elements</w:t>
      </w:r>
      <w:r>
        <w:rPr>
          <w:lang w:val="en-US"/>
        </w:rPr>
        <w:t>, and has two specialized properties:</w:t>
      </w:r>
    </w:p>
    <w:p w:rsidR="00793F41" w:rsidRPr="00793F41" w:rsidRDefault="00793F41" w:rsidP="007E7580">
      <w:pPr>
        <w:pStyle w:val="ListParagraph"/>
        <w:numPr>
          <w:ilvl w:val="0"/>
          <w:numId w:val="5"/>
        </w:numPr>
        <w:rPr>
          <w:lang w:val="en-US"/>
        </w:rPr>
      </w:pPr>
      <w:r w:rsidRPr="00793F41">
        <w:rPr>
          <w:lang w:val="en-US"/>
        </w:rPr>
        <w:t>Level</w:t>
      </w:r>
    </w:p>
    <w:p w:rsidR="00793F41" w:rsidRPr="00793F41" w:rsidRDefault="00793F41" w:rsidP="007E7580">
      <w:pPr>
        <w:pStyle w:val="ListParagraph"/>
        <w:numPr>
          <w:ilvl w:val="0"/>
          <w:numId w:val="5"/>
        </w:numPr>
        <w:rPr>
          <w:lang w:val="en-US"/>
        </w:rPr>
      </w:pPr>
      <w:r w:rsidRPr="00793F41">
        <w:rPr>
          <w:lang w:val="en-US"/>
        </w:rPr>
        <w:t>Text</w:t>
      </w:r>
    </w:p>
    <w:p w:rsidR="00F35965" w:rsidRPr="00F35965" w:rsidRDefault="00F35965" w:rsidP="00793F41">
      <w:pPr>
        <w:rPr>
          <w:lang w:val="en-US"/>
        </w:rPr>
      </w:pPr>
      <w:r w:rsidRPr="00F35965">
        <w:rPr>
          <w:lang w:val="en-US"/>
        </w:rPr>
        <w:t>The Level indicates the size o</w:t>
      </w:r>
      <w:r w:rsidR="00793F41">
        <w:rPr>
          <w:lang w:val="en-US"/>
        </w:rPr>
        <w:t>f the heading and ranges from 1 to 6</w:t>
      </w:r>
      <w:r w:rsidRPr="00F35965">
        <w:rPr>
          <w:lang w:val="en-US"/>
        </w:rPr>
        <w:t>. For exampl</w:t>
      </w:r>
      <w:r w:rsidR="00793F41">
        <w:rPr>
          <w:lang w:val="en-US"/>
        </w:rPr>
        <w:t xml:space="preserve">e, if you specify level 3, the </w:t>
      </w:r>
      <w:r w:rsidR="00793F41" w:rsidRPr="00483DE8">
        <w:rPr>
          <w:rStyle w:val="Strong"/>
          <w:lang w:val="en-US"/>
        </w:rPr>
        <w:t>&lt;h3&gt;</w:t>
      </w:r>
      <w:r w:rsidRPr="00F35965">
        <w:rPr>
          <w:lang w:val="en-US"/>
        </w:rPr>
        <w:t xml:space="preserve"> tag will be rendered. The following is an example of </w:t>
      </w:r>
      <w:r w:rsidR="00CF4D40">
        <w:rPr>
          <w:lang w:val="en-US"/>
        </w:rPr>
        <w:t>Html</w:t>
      </w:r>
      <w:r w:rsidRPr="00F35965">
        <w:rPr>
          <w:lang w:val="en-US"/>
        </w:rPr>
        <w:t xml:space="preserve"> output when s</w:t>
      </w:r>
      <w:r w:rsidR="00793F41">
        <w:rPr>
          <w:lang w:val="en-US"/>
        </w:rPr>
        <w:t xml:space="preserve">pecifying level 6 and the text </w:t>
      </w:r>
      <w:r w:rsidRPr="00483DE8">
        <w:rPr>
          <w:rStyle w:val="Emphasis"/>
          <w:lang w:val="en-US"/>
        </w:rPr>
        <w:t>"Hel</w:t>
      </w:r>
      <w:r w:rsidR="00793F41" w:rsidRPr="00483DE8">
        <w:rPr>
          <w:rStyle w:val="Emphasis"/>
          <w:lang w:val="en-US"/>
        </w:rPr>
        <w:t>lo Layouts!"</w:t>
      </w:r>
      <w:r w:rsidR="00793F41">
        <w:rPr>
          <w:lang w:val="en-US"/>
        </w:rPr>
        <w:t>:</w:t>
      </w:r>
    </w:p>
    <w:p w:rsidR="00F35965" w:rsidRPr="00F35965" w:rsidRDefault="00793F41" w:rsidP="00793F41">
      <w:pPr>
        <w:pStyle w:val="CodeBlock"/>
      </w:pPr>
      <w:r>
        <w:t xml:space="preserve">    &lt;h6&gt;Hello Layouts!&lt;/h6&gt;</w:t>
      </w:r>
    </w:p>
    <w:p w:rsidR="00F35965" w:rsidRPr="00F35965" w:rsidRDefault="00F35965" w:rsidP="00793F41">
      <w:pPr>
        <w:pStyle w:val="Heading3"/>
      </w:pPr>
      <w:bookmarkStart w:id="40" w:name="_Toc453493115"/>
      <w:r w:rsidRPr="00F35965">
        <w:t>Html</w:t>
      </w:r>
      <w:bookmarkEnd w:id="40"/>
    </w:p>
    <w:p w:rsidR="00F35965" w:rsidRPr="00F35965" w:rsidRDefault="00793F41" w:rsidP="00F35965">
      <w:pPr>
        <w:rPr>
          <w:lang w:val="en-US"/>
        </w:rPr>
      </w:pPr>
      <w:r>
        <w:rPr>
          <w:lang w:val="en-US"/>
        </w:rPr>
        <w:t xml:space="preserve">The </w:t>
      </w:r>
      <w:r w:rsidR="00F35965" w:rsidRPr="00F35965">
        <w:rPr>
          <w:lang w:val="en-US"/>
        </w:rPr>
        <w:t>Html element is probably the most commonly used one when it comes to placing content onto the canvas. It has a</w:t>
      </w:r>
      <w:r>
        <w:rPr>
          <w:lang w:val="en-US"/>
        </w:rPr>
        <w:t xml:space="preserve"> single property called </w:t>
      </w:r>
      <w:r w:rsidR="00CF4D40">
        <w:rPr>
          <w:rStyle w:val="Emphasis"/>
          <w:lang w:val="en-US"/>
        </w:rPr>
        <w:t>Html</w:t>
      </w:r>
      <w:r w:rsidR="00F35965" w:rsidRPr="00F35965">
        <w:rPr>
          <w:lang w:val="en-US"/>
        </w:rPr>
        <w:t xml:space="preserve">, which stores the </w:t>
      </w:r>
      <w:r w:rsidR="00CF4D40">
        <w:rPr>
          <w:lang w:val="en-US"/>
        </w:rPr>
        <w:t>Html</w:t>
      </w:r>
      <w:r w:rsidR="00F35965" w:rsidRPr="00F35965">
        <w:rPr>
          <w:lang w:val="en-US"/>
        </w:rPr>
        <w:t xml:space="preserve"> markup. Use this element whenever you want to display textual content anywhere on the canvas.</w:t>
      </w:r>
    </w:p>
    <w:p w:rsidR="00F35965" w:rsidRPr="00F35965" w:rsidRDefault="00793F41" w:rsidP="00FF45E8">
      <w:pPr>
        <w:rPr>
          <w:lang w:val="en-US"/>
        </w:rPr>
      </w:pPr>
      <w:r>
        <w:rPr>
          <w:lang w:val="en-US"/>
        </w:rPr>
        <w:t>T</w:t>
      </w:r>
      <w:r w:rsidR="00F35965" w:rsidRPr="00F35965">
        <w:rPr>
          <w:lang w:val="en-US"/>
        </w:rPr>
        <w:t xml:space="preserve">he </w:t>
      </w:r>
      <w:r w:rsidR="00CF4D40">
        <w:rPr>
          <w:lang w:val="en-US"/>
        </w:rPr>
        <w:t>Html</w:t>
      </w:r>
      <w:r w:rsidR="00F35965" w:rsidRPr="00F35965">
        <w:rPr>
          <w:lang w:val="en-US"/>
        </w:rPr>
        <w:t xml:space="preserve"> editor used </w:t>
      </w:r>
      <w:r>
        <w:rPr>
          <w:lang w:val="en-US"/>
        </w:rPr>
        <w:t xml:space="preserve">by default is </w:t>
      </w:r>
      <w:r w:rsidR="00F35965" w:rsidRPr="00793F41">
        <w:rPr>
          <w:rStyle w:val="Emphasis"/>
          <w:lang w:val="en-US"/>
        </w:rPr>
        <w:t>TinyMCE</w:t>
      </w:r>
      <w:r w:rsidR="00F35965" w:rsidRPr="00F35965">
        <w:rPr>
          <w:lang w:val="en-US"/>
        </w:rPr>
        <w:t xml:space="preserve">, </w:t>
      </w:r>
      <w:r>
        <w:rPr>
          <w:lang w:val="en-US"/>
        </w:rPr>
        <w:t xml:space="preserve">but you can change </w:t>
      </w:r>
      <w:r w:rsidR="00F35965" w:rsidRPr="00F35965">
        <w:rPr>
          <w:lang w:val="en-US"/>
        </w:rPr>
        <w:t xml:space="preserve">this by enabling other features that provide another editor for the </w:t>
      </w:r>
      <w:r w:rsidR="00F35965" w:rsidRPr="00483DE8">
        <w:rPr>
          <w:rStyle w:val="Emphasis"/>
          <w:lang w:val="en-US"/>
        </w:rPr>
        <w:t>html flavor</w:t>
      </w:r>
      <w:r w:rsidR="00F35965" w:rsidRPr="00F35965">
        <w:rPr>
          <w:lang w:val="en-US"/>
        </w:rPr>
        <w:t>. F</w:t>
      </w:r>
      <w:r>
        <w:rPr>
          <w:lang w:val="en-US"/>
        </w:rPr>
        <w:t xml:space="preserve">or example, if you enable the </w:t>
      </w:r>
      <w:r w:rsidR="00F35965" w:rsidRPr="00FF45E8">
        <w:rPr>
          <w:rStyle w:val="Emphasis"/>
          <w:lang w:val="en-US"/>
        </w:rPr>
        <w:t>CKEditor</w:t>
      </w:r>
      <w:r w:rsidR="00F35965" w:rsidRPr="00F35965">
        <w:rPr>
          <w:lang w:val="en-US"/>
        </w:rPr>
        <w:t xml:space="preserve"> feature, that's the editor you'll </w:t>
      </w:r>
      <w:r w:rsidR="00FF45E8">
        <w:rPr>
          <w:lang w:val="en-US"/>
        </w:rPr>
        <w:t>see when editing Html elements.</w:t>
      </w:r>
    </w:p>
    <w:p w:rsidR="00F35965" w:rsidRPr="00F35965" w:rsidRDefault="00F35965" w:rsidP="00FF45E8">
      <w:pPr>
        <w:pStyle w:val="Heading3"/>
        <w:rPr>
          <w:lang w:val="en-US"/>
        </w:rPr>
      </w:pPr>
      <w:bookmarkStart w:id="41" w:name="_Toc453493116"/>
      <w:r w:rsidRPr="00F35965">
        <w:rPr>
          <w:lang w:val="en-US"/>
        </w:rPr>
        <w:t>Markdown</w:t>
      </w:r>
      <w:bookmarkEnd w:id="41"/>
    </w:p>
    <w:p w:rsidR="00FF45E8" w:rsidRDefault="00F35965" w:rsidP="00FF45E8">
      <w:pPr>
        <w:rPr>
          <w:lang w:val="en-US"/>
        </w:rPr>
      </w:pPr>
      <w:r w:rsidRPr="00F35965">
        <w:rPr>
          <w:lang w:val="en-US"/>
        </w:rPr>
        <w:t>Th</w:t>
      </w:r>
      <w:r w:rsidR="00FF45E8">
        <w:rPr>
          <w:lang w:val="en-US"/>
        </w:rPr>
        <w:t>e Markdown element let</w:t>
      </w:r>
      <w:r w:rsidRPr="00F35965">
        <w:rPr>
          <w:lang w:val="en-US"/>
        </w:rPr>
        <w:t xml:space="preserve">s the user </w:t>
      </w:r>
      <w:r w:rsidR="00E34BC9">
        <w:rPr>
          <w:lang w:val="en-US"/>
        </w:rPr>
        <w:t>employ</w:t>
      </w:r>
      <w:r w:rsidRPr="00F35965">
        <w:rPr>
          <w:lang w:val="en-US"/>
        </w:rPr>
        <w:t xml:space="preserve"> Markdown syntax</w:t>
      </w:r>
      <w:r w:rsidR="00E34BC9">
        <w:rPr>
          <w:lang w:val="en-US"/>
        </w:rPr>
        <w:t>,</w:t>
      </w:r>
      <w:r w:rsidRPr="00F35965">
        <w:rPr>
          <w:lang w:val="en-US"/>
        </w:rPr>
        <w:t xml:space="preserve"> which gets transformed into </w:t>
      </w:r>
      <w:r w:rsidR="00CF4D40">
        <w:rPr>
          <w:lang w:val="en-US"/>
        </w:rPr>
        <w:t>Html</w:t>
      </w:r>
      <w:r w:rsidRPr="00F35965">
        <w:rPr>
          <w:lang w:val="en-US"/>
        </w:rPr>
        <w:t xml:space="preserve"> when being rendered on the front-end.</w:t>
      </w:r>
    </w:p>
    <w:p w:rsidR="00F35965" w:rsidRPr="00F35965" w:rsidRDefault="00F35965" w:rsidP="00FF45E8">
      <w:pPr>
        <w:rPr>
          <w:lang w:val="en-US"/>
        </w:rPr>
      </w:pPr>
      <w:r w:rsidRPr="00F35965">
        <w:rPr>
          <w:lang w:val="en-US"/>
        </w:rPr>
        <w:lastRenderedPageBreak/>
        <w:t xml:space="preserve">You'll need to enable the </w:t>
      </w:r>
      <w:r w:rsidRPr="00FF45E8">
        <w:rPr>
          <w:rStyle w:val="Emphasis"/>
          <w:lang w:val="en-US"/>
        </w:rPr>
        <w:t>Markdown Element</w:t>
      </w:r>
      <w:r w:rsidRPr="00F35965">
        <w:rPr>
          <w:lang w:val="en-US"/>
        </w:rPr>
        <w:t xml:space="preserve"> feature </w:t>
      </w:r>
      <w:r w:rsidR="00FF45E8">
        <w:rPr>
          <w:lang w:val="en-US"/>
        </w:rPr>
        <w:t xml:space="preserve">to enable </w:t>
      </w:r>
      <w:r w:rsidRPr="00F35965">
        <w:rPr>
          <w:lang w:val="en-US"/>
        </w:rPr>
        <w:t>this element.</w:t>
      </w:r>
    </w:p>
    <w:p w:rsidR="00F35965" w:rsidRPr="00F35965" w:rsidRDefault="00F35965" w:rsidP="00FF45E8">
      <w:pPr>
        <w:pStyle w:val="Heading3"/>
        <w:rPr>
          <w:lang w:val="en-US"/>
        </w:rPr>
      </w:pPr>
      <w:bookmarkStart w:id="42" w:name="_Toc453493117"/>
      <w:r w:rsidRPr="00F35965">
        <w:rPr>
          <w:lang w:val="en-US"/>
        </w:rPr>
        <w:t>Paragraph</w:t>
      </w:r>
      <w:bookmarkEnd w:id="42"/>
    </w:p>
    <w:p w:rsidR="00FF45E8" w:rsidRDefault="00FF45E8" w:rsidP="00F35965">
      <w:pPr>
        <w:rPr>
          <w:lang w:val="en-US"/>
        </w:rPr>
      </w:pPr>
      <w:r>
        <w:rPr>
          <w:lang w:val="en-US"/>
        </w:rPr>
        <w:t xml:space="preserve">The </w:t>
      </w:r>
      <w:r w:rsidR="00F35965" w:rsidRPr="00F35965">
        <w:rPr>
          <w:lang w:val="en-US"/>
        </w:rPr>
        <w:t>Paragraph</w:t>
      </w:r>
      <w:r>
        <w:rPr>
          <w:lang w:val="en-US"/>
        </w:rPr>
        <w:t xml:space="preserve"> element maps directly to the </w:t>
      </w:r>
      <w:r w:rsidRPr="00FF45E8">
        <w:rPr>
          <w:rStyle w:val="Strong"/>
          <w:lang w:val="en-US"/>
        </w:rPr>
        <w:t>&lt;p&gt;</w:t>
      </w:r>
      <w:r w:rsidR="00F35965" w:rsidRPr="00F35965">
        <w:rPr>
          <w:lang w:val="en-US"/>
        </w:rPr>
        <w:t xml:space="preserve"> </w:t>
      </w:r>
      <w:r w:rsidR="00CF4D40">
        <w:rPr>
          <w:lang w:val="en-US"/>
        </w:rPr>
        <w:t>Html</w:t>
      </w:r>
      <w:r w:rsidR="00F35965" w:rsidRPr="00F35965">
        <w:rPr>
          <w:lang w:val="en-US"/>
        </w:rPr>
        <w:t xml:space="preserve"> element and enables the user to add individual paragra</w:t>
      </w:r>
      <w:r>
        <w:rPr>
          <w:lang w:val="en-US"/>
        </w:rPr>
        <w:t>phs to the page.</w:t>
      </w:r>
    </w:p>
    <w:p w:rsidR="00F35965" w:rsidRPr="00F35965" w:rsidRDefault="00F35965" w:rsidP="00F35965">
      <w:pPr>
        <w:rPr>
          <w:lang w:val="en-US"/>
        </w:rPr>
      </w:pPr>
      <w:r w:rsidRPr="00F35965">
        <w:rPr>
          <w:lang w:val="en-US"/>
        </w:rPr>
        <w:t>You may be wondering why you would want to use this element over the Html element. Well, here's the idea: all elements h</w:t>
      </w:r>
      <w:r w:rsidR="00FF45E8">
        <w:rPr>
          <w:lang w:val="en-US"/>
        </w:rPr>
        <w:t xml:space="preserve">ave common properties such as </w:t>
      </w:r>
      <w:r w:rsidR="00E42F25" w:rsidRPr="00E42F25">
        <w:rPr>
          <w:i/>
          <w:lang w:val="en-US"/>
        </w:rPr>
        <w:t>Html</w:t>
      </w:r>
      <w:r w:rsidRPr="00E42F25">
        <w:rPr>
          <w:i/>
          <w:lang w:val="en-US"/>
        </w:rPr>
        <w:t xml:space="preserve"> ID</w:t>
      </w:r>
      <w:r w:rsidRPr="00F35965">
        <w:rPr>
          <w:lang w:val="en-US"/>
        </w:rPr>
        <w:t xml:space="preserve">, </w:t>
      </w:r>
      <w:r w:rsidR="00E42F25" w:rsidRPr="00E42F25">
        <w:rPr>
          <w:i/>
          <w:lang w:val="en-US"/>
        </w:rPr>
        <w:t xml:space="preserve">Html </w:t>
      </w:r>
      <w:r w:rsidRPr="00E42F25">
        <w:rPr>
          <w:i/>
          <w:lang w:val="en-US"/>
        </w:rPr>
        <w:t>Class</w:t>
      </w:r>
      <w:r w:rsidRPr="00F35965">
        <w:rPr>
          <w:lang w:val="en-US"/>
        </w:rPr>
        <w:t xml:space="preserve"> and </w:t>
      </w:r>
      <w:r w:rsidRPr="00E42F25">
        <w:rPr>
          <w:i/>
          <w:lang w:val="en-US"/>
        </w:rPr>
        <w:t>Html Style</w:t>
      </w:r>
      <w:r w:rsidRPr="00F35965">
        <w:rPr>
          <w:lang w:val="en-US"/>
        </w:rPr>
        <w:t xml:space="preserve">. These property values are rendered as </w:t>
      </w:r>
      <w:r w:rsidR="00CF4D40">
        <w:rPr>
          <w:lang w:val="en-US"/>
        </w:rPr>
        <w:t>Html</w:t>
      </w:r>
      <w:r w:rsidRPr="00F35965">
        <w:rPr>
          <w:lang w:val="en-US"/>
        </w:rPr>
        <w:t xml:space="preserve"> attributes on the </w:t>
      </w:r>
      <w:r w:rsidR="00CF4D40">
        <w:rPr>
          <w:lang w:val="en-US"/>
        </w:rPr>
        <w:t>Html</w:t>
      </w:r>
      <w:r w:rsidRPr="00F35965">
        <w:rPr>
          <w:lang w:val="en-US"/>
        </w:rPr>
        <w:t xml:space="preserve"> tag output of the element. </w:t>
      </w:r>
      <w:r w:rsidR="00FF45E8">
        <w:rPr>
          <w:lang w:val="en-US"/>
        </w:rPr>
        <w:t>Now, w</w:t>
      </w:r>
      <w:r w:rsidRPr="00F35965">
        <w:rPr>
          <w:lang w:val="en-US"/>
        </w:rPr>
        <w:t>hen the Html element is rendered and has a value for at least one of the three co</w:t>
      </w:r>
      <w:r w:rsidR="00FF45E8">
        <w:rPr>
          <w:lang w:val="en-US"/>
        </w:rPr>
        <w:t xml:space="preserve">mmon properties, a surrounding </w:t>
      </w:r>
      <w:r w:rsidR="00FF45E8" w:rsidRPr="00483DE8">
        <w:rPr>
          <w:rStyle w:val="Strong"/>
          <w:lang w:val="en-US"/>
        </w:rPr>
        <w:t>&lt;div&gt;</w:t>
      </w:r>
      <w:r w:rsidRPr="00F35965">
        <w:rPr>
          <w:lang w:val="en-US"/>
        </w:rPr>
        <w:t xml:space="preserve"> element is rendered onto which the common properties are rendered as attributes. However, there may be occasions where you actually want these common property values to </w:t>
      </w:r>
      <w:r w:rsidR="00FF45E8">
        <w:rPr>
          <w:lang w:val="en-US"/>
        </w:rPr>
        <w:t xml:space="preserve">be rendered as attributes on a </w:t>
      </w:r>
      <w:r w:rsidRPr="00FF45E8">
        <w:rPr>
          <w:rStyle w:val="Strong"/>
          <w:lang w:val="en-US"/>
        </w:rPr>
        <w:t>&lt;p&gt;</w:t>
      </w:r>
      <w:r w:rsidRPr="00F35965">
        <w:rPr>
          <w:lang w:val="en-US"/>
        </w:rPr>
        <w:t xml:space="preserve"> tag directly </w:t>
      </w:r>
      <w:r w:rsidR="00FF45E8">
        <w:rPr>
          <w:lang w:val="en-US"/>
        </w:rPr>
        <w:t xml:space="preserve">instead of a surrounding </w:t>
      </w:r>
      <w:r w:rsidR="00FF45E8" w:rsidRPr="00483DE8">
        <w:rPr>
          <w:rStyle w:val="Strong"/>
          <w:lang w:val="en-US"/>
        </w:rPr>
        <w:t>&lt;div&gt;</w:t>
      </w:r>
      <w:r w:rsidRPr="00F35965">
        <w:rPr>
          <w:lang w:val="en-US"/>
        </w:rPr>
        <w:t xml:space="preserve"> element. That's when you use the Paragraph element.</w:t>
      </w:r>
    </w:p>
    <w:p w:rsidR="00F35965" w:rsidRPr="00F35965" w:rsidRDefault="00F35965" w:rsidP="00FF45E8">
      <w:pPr>
        <w:pStyle w:val="Heading3"/>
        <w:rPr>
          <w:lang w:val="en-US"/>
        </w:rPr>
      </w:pPr>
      <w:bookmarkStart w:id="43" w:name="_Toc453493118"/>
      <w:r w:rsidRPr="00F35965">
        <w:rPr>
          <w:lang w:val="en-US"/>
        </w:rPr>
        <w:t>Projection</w:t>
      </w:r>
      <w:bookmarkEnd w:id="43"/>
    </w:p>
    <w:p w:rsidR="00F35965" w:rsidRPr="00F35965" w:rsidRDefault="00F35965" w:rsidP="00FF45E8">
      <w:pPr>
        <w:rPr>
          <w:lang w:val="en-US"/>
        </w:rPr>
      </w:pPr>
      <w:r w:rsidRPr="00F35965">
        <w:rPr>
          <w:lang w:val="en-US"/>
        </w:rPr>
        <w:t>The Projection e</w:t>
      </w:r>
      <w:r w:rsidR="00FF45E8">
        <w:rPr>
          <w:lang w:val="en-US"/>
        </w:rPr>
        <w:t>lement is the little brother of the Projection Part</w:t>
      </w:r>
      <w:r w:rsidRPr="00F35965">
        <w:rPr>
          <w:lang w:val="en-US"/>
        </w:rPr>
        <w:t xml:space="preserve"> </w:t>
      </w:r>
      <w:r w:rsidR="00FF45E8">
        <w:rPr>
          <w:lang w:val="en-US"/>
        </w:rPr>
        <w:t xml:space="preserve">and allows the user to select a </w:t>
      </w:r>
      <w:r w:rsidRPr="00FF45E8">
        <w:rPr>
          <w:lang w:val="en-US"/>
        </w:rPr>
        <w:t>Query</w:t>
      </w:r>
      <w:r w:rsidRPr="00F35965">
        <w:rPr>
          <w:lang w:val="en-US"/>
        </w:rPr>
        <w:t xml:space="preserve"> to pro</w:t>
      </w:r>
      <w:r w:rsidR="00FF45E8">
        <w:rPr>
          <w:lang w:val="en-US"/>
        </w:rPr>
        <w:t>ject a list of content items.</w:t>
      </w:r>
    </w:p>
    <w:p w:rsidR="00F35965" w:rsidRPr="00F35965" w:rsidRDefault="00F35965" w:rsidP="00FF45E8">
      <w:pPr>
        <w:rPr>
          <w:lang w:val="en-US"/>
        </w:rPr>
      </w:pPr>
      <w:r w:rsidRPr="00F35965">
        <w:rPr>
          <w:lang w:val="en-US"/>
        </w:rPr>
        <w:t>In order to make this element available from the toolbox, e</w:t>
      </w:r>
      <w:r w:rsidR="00FF45E8">
        <w:rPr>
          <w:lang w:val="en-US"/>
        </w:rPr>
        <w:t xml:space="preserve">nable the </w:t>
      </w:r>
      <w:r w:rsidR="00FF45E8" w:rsidRPr="00FF45E8">
        <w:rPr>
          <w:rStyle w:val="Emphasis"/>
          <w:lang w:val="en-US"/>
        </w:rPr>
        <w:t>Projection Element</w:t>
      </w:r>
      <w:r w:rsidR="00FF45E8">
        <w:rPr>
          <w:lang w:val="en-US"/>
        </w:rPr>
        <w:t xml:space="preserve"> feature.</w:t>
      </w:r>
    </w:p>
    <w:p w:rsidR="00F35965" w:rsidRPr="00F35965" w:rsidRDefault="00F35965" w:rsidP="00FF45E8">
      <w:pPr>
        <w:pStyle w:val="Heading3"/>
        <w:rPr>
          <w:lang w:val="en-US"/>
        </w:rPr>
      </w:pPr>
      <w:bookmarkStart w:id="44" w:name="_Toc453493119"/>
      <w:r w:rsidRPr="00F35965">
        <w:rPr>
          <w:lang w:val="en-US"/>
        </w:rPr>
        <w:t>Text</w:t>
      </w:r>
      <w:bookmarkEnd w:id="44"/>
    </w:p>
    <w:p w:rsidR="00F35965" w:rsidRDefault="00FF45E8" w:rsidP="00FF45E8">
      <w:pPr>
        <w:rPr>
          <w:lang w:val="en-US"/>
        </w:rPr>
      </w:pPr>
      <w:r>
        <w:rPr>
          <w:lang w:val="en-US"/>
        </w:rPr>
        <w:t xml:space="preserve">The </w:t>
      </w:r>
      <w:r w:rsidR="00F35965" w:rsidRPr="00F35965">
        <w:rPr>
          <w:lang w:val="en-US"/>
        </w:rPr>
        <w:t xml:space="preserve">Text element provides a simple </w:t>
      </w:r>
      <w:r w:rsidR="00F35965" w:rsidRPr="00483DE8">
        <w:rPr>
          <w:rStyle w:val="Emphasis"/>
          <w:lang w:val="en-US"/>
        </w:rPr>
        <w:t>textarea</w:t>
      </w:r>
      <w:r w:rsidR="00F35965" w:rsidRPr="00F35965">
        <w:rPr>
          <w:lang w:val="en-US"/>
        </w:rPr>
        <w:t xml:space="preserve"> control for its content input and renders </w:t>
      </w:r>
      <w:r w:rsidR="00FE02D2">
        <w:rPr>
          <w:lang w:val="en-US"/>
        </w:rPr>
        <w:t xml:space="preserve">it </w:t>
      </w:r>
      <w:r w:rsidR="00F35965" w:rsidRPr="00F35965">
        <w:rPr>
          <w:lang w:val="en-US"/>
        </w:rPr>
        <w:t xml:space="preserve">as raw </w:t>
      </w:r>
      <w:r w:rsidR="00CF4D40">
        <w:rPr>
          <w:lang w:val="en-US"/>
        </w:rPr>
        <w:t>Html</w:t>
      </w:r>
      <w:r w:rsidR="00F35965" w:rsidRPr="00F35965">
        <w:rPr>
          <w:lang w:val="en-US"/>
        </w:rPr>
        <w:t>.</w:t>
      </w:r>
    </w:p>
    <w:p w:rsidR="00F35965" w:rsidRPr="00F35965" w:rsidRDefault="00FF45E8" w:rsidP="00776631">
      <w:pPr>
        <w:rPr>
          <w:lang w:val="en-US"/>
        </w:rPr>
      </w:pPr>
      <w:r>
        <w:rPr>
          <w:lang w:val="en-US"/>
        </w:rPr>
        <w:lastRenderedPageBreak/>
        <w:t>I’m not sure when you would ever want to use this element, bu</w:t>
      </w:r>
      <w:r w:rsidR="00776631">
        <w:rPr>
          <w:lang w:val="en-US"/>
        </w:rPr>
        <w:t xml:space="preserve">t it is there if you prefer </w:t>
      </w:r>
      <w:r w:rsidR="00D92AC7">
        <w:rPr>
          <w:lang w:val="en-US"/>
        </w:rPr>
        <w:t xml:space="preserve">to </w:t>
      </w:r>
      <w:r w:rsidR="00776631">
        <w:rPr>
          <w:lang w:val="en-US"/>
        </w:rPr>
        <w:t>ha</w:t>
      </w:r>
      <w:r w:rsidR="00D92AC7">
        <w:rPr>
          <w:lang w:val="en-US"/>
        </w:rPr>
        <w:t>nd-code</w:t>
      </w:r>
      <w:r>
        <w:rPr>
          <w:lang w:val="en-US"/>
        </w:rPr>
        <w:t xml:space="preserve"> </w:t>
      </w:r>
      <w:r w:rsidR="00776631">
        <w:rPr>
          <w:lang w:val="en-US"/>
        </w:rPr>
        <w:t xml:space="preserve">the </w:t>
      </w:r>
      <w:r w:rsidR="00CF4D40">
        <w:rPr>
          <w:lang w:val="en-US"/>
        </w:rPr>
        <w:t>Html</w:t>
      </w:r>
      <w:r w:rsidR="00776631">
        <w:rPr>
          <w:lang w:val="en-US"/>
        </w:rPr>
        <w:t xml:space="preserve"> </w:t>
      </w:r>
      <w:r w:rsidR="00D92AC7">
        <w:rPr>
          <w:lang w:val="en-US"/>
        </w:rPr>
        <w:t xml:space="preserve">directly, </w:t>
      </w:r>
      <w:r w:rsidR="00776631">
        <w:rPr>
          <w:lang w:val="en-US"/>
        </w:rPr>
        <w:t>instead of using a WYSIWYG editor such as TinyMCE.</w:t>
      </w:r>
    </w:p>
    <w:p w:rsidR="00F35965" w:rsidRPr="00F35965" w:rsidRDefault="00F35965" w:rsidP="00D92AC7">
      <w:pPr>
        <w:pStyle w:val="Heading2"/>
      </w:pPr>
      <w:bookmarkStart w:id="45" w:name="_Toc453493120"/>
      <w:r w:rsidRPr="00F35965">
        <w:t>Media</w:t>
      </w:r>
      <w:bookmarkEnd w:id="45"/>
    </w:p>
    <w:p w:rsidR="00F35965" w:rsidRPr="00F35965" w:rsidRDefault="00D92AC7" w:rsidP="00D92AC7">
      <w:pPr>
        <w:rPr>
          <w:lang w:val="en-US"/>
        </w:rPr>
      </w:pPr>
      <w:r>
        <w:rPr>
          <w:lang w:val="en-US"/>
        </w:rPr>
        <w:t>The Media</w:t>
      </w:r>
      <w:r w:rsidR="00F35965" w:rsidRPr="00F35965">
        <w:rPr>
          <w:lang w:val="en-US"/>
        </w:rPr>
        <w:t xml:space="preserve"> category contains all elements </w:t>
      </w:r>
      <w:r>
        <w:rPr>
          <w:lang w:val="en-US"/>
        </w:rPr>
        <w:t>that display some form of media</w:t>
      </w:r>
      <w:r w:rsidR="00CF3A2B">
        <w:rPr>
          <w:lang w:val="en-US"/>
        </w:rPr>
        <w:t>,</w:t>
      </w:r>
      <w:r>
        <w:rPr>
          <w:lang w:val="en-US"/>
        </w:rPr>
        <w:t xml:space="preserve"> such as images, documents and videos.</w:t>
      </w:r>
    </w:p>
    <w:p w:rsidR="00F35965" w:rsidRPr="00F35965" w:rsidRDefault="00F35965" w:rsidP="00D92AC7">
      <w:pPr>
        <w:pStyle w:val="Heading3"/>
        <w:rPr>
          <w:lang w:val="en-US"/>
        </w:rPr>
      </w:pPr>
      <w:bookmarkStart w:id="46" w:name="_Toc453493121"/>
      <w:r w:rsidRPr="00F35965">
        <w:rPr>
          <w:lang w:val="en-US"/>
        </w:rPr>
        <w:t>Image</w:t>
      </w:r>
      <w:bookmarkEnd w:id="46"/>
    </w:p>
    <w:p w:rsidR="00F35965" w:rsidRPr="00F35965" w:rsidRDefault="00F35965" w:rsidP="00D92AC7">
      <w:pPr>
        <w:rPr>
          <w:lang w:val="en-US"/>
        </w:rPr>
      </w:pPr>
      <w:r w:rsidRPr="00F35965">
        <w:rPr>
          <w:lang w:val="en-US"/>
        </w:rPr>
        <w:t>The</w:t>
      </w:r>
      <w:r w:rsidR="00D92AC7">
        <w:rPr>
          <w:lang w:val="en-US"/>
        </w:rPr>
        <w:t xml:space="preserve"> </w:t>
      </w:r>
      <w:r w:rsidRPr="00F35965">
        <w:rPr>
          <w:lang w:val="en-US"/>
        </w:rPr>
        <w:t>Image element allows the user to pick a single image content item from the Media Library. When rendered on the front-end,</w:t>
      </w:r>
      <w:r w:rsidR="00D92AC7">
        <w:rPr>
          <w:lang w:val="en-US"/>
        </w:rPr>
        <w:t xml:space="preserve"> the element renders the </w:t>
      </w:r>
      <w:r w:rsidR="00D92AC7" w:rsidRPr="00483DE8">
        <w:rPr>
          <w:rStyle w:val="Strong"/>
          <w:lang w:val="en-US"/>
        </w:rPr>
        <w:t>&lt;img&gt;</w:t>
      </w:r>
      <w:r w:rsidRPr="00F35965">
        <w:rPr>
          <w:lang w:val="en-US"/>
        </w:rPr>
        <w:t xml:space="preserve"> </w:t>
      </w:r>
      <w:r w:rsidR="00CF4D40">
        <w:rPr>
          <w:lang w:val="en-US"/>
        </w:rPr>
        <w:t>Html</w:t>
      </w:r>
      <w:r w:rsidRPr="00F35965">
        <w:rPr>
          <w:lang w:val="en-US"/>
        </w:rPr>
        <w:t xml:space="preserve"> eleme</w:t>
      </w:r>
      <w:r w:rsidR="00D92AC7">
        <w:rPr>
          <w:lang w:val="en-US"/>
        </w:rPr>
        <w:t>nt. Use the Image element when:</w:t>
      </w:r>
    </w:p>
    <w:p w:rsidR="00F35965" w:rsidRPr="00D92AC7" w:rsidRDefault="00F35965" w:rsidP="007E7580">
      <w:pPr>
        <w:pStyle w:val="ListParagraph"/>
        <w:numPr>
          <w:ilvl w:val="1"/>
          <w:numId w:val="6"/>
        </w:numPr>
        <w:rPr>
          <w:lang w:val="en-US"/>
        </w:rPr>
      </w:pPr>
      <w:r w:rsidRPr="00D92AC7">
        <w:rPr>
          <w:lang w:val="en-US"/>
        </w:rPr>
        <w:t>You only need to display a single image per element.</w:t>
      </w:r>
    </w:p>
    <w:p w:rsidR="00F35965" w:rsidRPr="00D92AC7" w:rsidRDefault="00F35965" w:rsidP="007E7580">
      <w:pPr>
        <w:pStyle w:val="ListParagraph"/>
        <w:numPr>
          <w:ilvl w:val="1"/>
          <w:numId w:val="6"/>
        </w:numPr>
        <w:rPr>
          <w:lang w:val="en-US"/>
        </w:rPr>
      </w:pPr>
      <w:r w:rsidRPr="00D92AC7">
        <w:rPr>
          <w:lang w:val="en-US"/>
        </w:rPr>
        <w:t>You want the common properties</w:t>
      </w:r>
      <w:r w:rsidR="00D92AC7">
        <w:rPr>
          <w:lang w:val="en-US"/>
        </w:rPr>
        <w:t xml:space="preserve"> to be rendered as part of the &lt;img&gt;</w:t>
      </w:r>
      <w:r w:rsidRPr="00D92AC7">
        <w:rPr>
          <w:lang w:val="en-US"/>
        </w:rPr>
        <w:t xml:space="preserve"> </w:t>
      </w:r>
      <w:r w:rsidR="00CF4D40">
        <w:rPr>
          <w:lang w:val="en-US"/>
        </w:rPr>
        <w:t>Html</w:t>
      </w:r>
      <w:r w:rsidRPr="00D92AC7">
        <w:rPr>
          <w:lang w:val="en-US"/>
        </w:rPr>
        <w:t xml:space="preserve"> tag</w:t>
      </w:r>
      <w:r w:rsidR="00D92AC7">
        <w:rPr>
          <w:lang w:val="en-US"/>
        </w:rPr>
        <w:t xml:space="preserve"> rather than the &lt;div&gt; element that is rendered when using the Media Item element</w:t>
      </w:r>
      <w:r w:rsidRPr="00D92AC7">
        <w:rPr>
          <w:lang w:val="en-US"/>
        </w:rPr>
        <w:t>.</w:t>
      </w:r>
    </w:p>
    <w:p w:rsidR="00F35965" w:rsidRPr="00F35965" w:rsidRDefault="00F35965" w:rsidP="00D92AC7">
      <w:pPr>
        <w:pStyle w:val="Heading3"/>
        <w:rPr>
          <w:lang w:val="en-US"/>
        </w:rPr>
      </w:pPr>
      <w:bookmarkStart w:id="47" w:name="_Toc453493122"/>
      <w:r w:rsidRPr="00F35965">
        <w:rPr>
          <w:lang w:val="en-US"/>
        </w:rPr>
        <w:t>Media Item</w:t>
      </w:r>
      <w:bookmarkEnd w:id="47"/>
    </w:p>
    <w:p w:rsidR="00F35965" w:rsidRPr="00F35965" w:rsidRDefault="00F35965" w:rsidP="00D92AC7">
      <w:pPr>
        <w:rPr>
          <w:lang w:val="en-US"/>
        </w:rPr>
      </w:pPr>
      <w:r w:rsidRPr="00F35965">
        <w:rPr>
          <w:lang w:val="en-US"/>
        </w:rPr>
        <w:t>The Media Item element allows the user to pick more than one media item. The user can control what display type to use when rendering the selected media items. U</w:t>
      </w:r>
      <w:r w:rsidR="00D92AC7">
        <w:rPr>
          <w:lang w:val="en-US"/>
        </w:rPr>
        <w:t>se the Media Item element when:</w:t>
      </w:r>
    </w:p>
    <w:p w:rsidR="00F35965" w:rsidRPr="00D92AC7" w:rsidRDefault="00F35965" w:rsidP="007E7580">
      <w:pPr>
        <w:pStyle w:val="ListParagraph"/>
        <w:numPr>
          <w:ilvl w:val="1"/>
          <w:numId w:val="7"/>
        </w:numPr>
        <w:rPr>
          <w:lang w:val="en-US"/>
        </w:rPr>
      </w:pPr>
      <w:r w:rsidRPr="00D92AC7">
        <w:rPr>
          <w:lang w:val="en-US"/>
        </w:rPr>
        <w:t>You want to display a list of various types of media.</w:t>
      </w:r>
    </w:p>
    <w:p w:rsidR="00F35965" w:rsidRPr="00D92AC7" w:rsidRDefault="00F35965" w:rsidP="007E7580">
      <w:pPr>
        <w:pStyle w:val="ListParagraph"/>
        <w:numPr>
          <w:ilvl w:val="1"/>
          <w:numId w:val="7"/>
        </w:numPr>
        <w:rPr>
          <w:lang w:val="en-US"/>
        </w:rPr>
      </w:pPr>
      <w:r w:rsidRPr="00D92AC7">
        <w:rPr>
          <w:lang w:val="en-US"/>
        </w:rPr>
        <w:t>You want to control the display type being used to render each media item.</w:t>
      </w:r>
    </w:p>
    <w:p w:rsidR="00F35965" w:rsidRPr="00F35965" w:rsidRDefault="00F35965" w:rsidP="00D92AC7">
      <w:pPr>
        <w:pStyle w:val="Heading3"/>
        <w:rPr>
          <w:lang w:val="en-US"/>
        </w:rPr>
      </w:pPr>
      <w:bookmarkStart w:id="48" w:name="_Toc453493123"/>
      <w:r w:rsidRPr="00F35965">
        <w:rPr>
          <w:lang w:val="en-US"/>
        </w:rPr>
        <w:lastRenderedPageBreak/>
        <w:t>Vector Image</w:t>
      </w:r>
      <w:bookmarkEnd w:id="48"/>
    </w:p>
    <w:p w:rsidR="00F35965" w:rsidRPr="00F35965" w:rsidRDefault="00F44A45" w:rsidP="00F44A45">
      <w:pPr>
        <w:rPr>
          <w:lang w:val="en-US"/>
        </w:rPr>
      </w:pPr>
      <w:r>
        <w:rPr>
          <w:lang w:val="en-US"/>
        </w:rPr>
        <w:t xml:space="preserve">The </w:t>
      </w:r>
      <w:r w:rsidR="00F35965" w:rsidRPr="00F35965">
        <w:rPr>
          <w:lang w:val="en-US"/>
        </w:rPr>
        <w:t>Vector Image element is similar to the Image element, but only su</w:t>
      </w:r>
      <w:r>
        <w:rPr>
          <w:lang w:val="en-US"/>
        </w:rPr>
        <w:t>pports vector graphics formats such as .svg</w:t>
      </w:r>
      <w:r w:rsidR="00F35965" w:rsidRPr="00F35965">
        <w:rPr>
          <w:lang w:val="en-US"/>
        </w:rPr>
        <w:t xml:space="preserve">. In addition to </w:t>
      </w:r>
      <w:r>
        <w:rPr>
          <w:lang w:val="en-US"/>
        </w:rPr>
        <w:t>the</w:t>
      </w:r>
      <w:r w:rsidR="00F35965" w:rsidRPr="00F35965">
        <w:rPr>
          <w:lang w:val="en-US"/>
        </w:rPr>
        <w:t xml:space="preserve"> selected media item, the Vector Image element h</w:t>
      </w:r>
      <w:r>
        <w:rPr>
          <w:lang w:val="en-US"/>
        </w:rPr>
        <w:t xml:space="preserve">as two additional properties: </w:t>
      </w:r>
      <w:r w:rsidR="00F35965" w:rsidRPr="00F44A45">
        <w:rPr>
          <w:rStyle w:val="Emphasis"/>
          <w:lang w:val="en-US"/>
        </w:rPr>
        <w:t>Width</w:t>
      </w:r>
      <w:r>
        <w:rPr>
          <w:lang w:val="en-US"/>
        </w:rPr>
        <w:t xml:space="preserve"> and </w:t>
      </w:r>
      <w:r w:rsidR="00F35965" w:rsidRPr="00F44A45">
        <w:rPr>
          <w:rStyle w:val="Emphasis"/>
          <w:lang w:val="en-US"/>
        </w:rPr>
        <w:t>Height</w:t>
      </w:r>
      <w:r>
        <w:rPr>
          <w:lang w:val="en-US"/>
        </w:rPr>
        <w:t xml:space="preserve">, </w:t>
      </w:r>
      <w:r w:rsidR="00F35965" w:rsidRPr="00F35965">
        <w:rPr>
          <w:lang w:val="en-US"/>
        </w:rPr>
        <w:t>both expressed in number of pixels. Th</w:t>
      </w:r>
      <w:r>
        <w:rPr>
          <w:lang w:val="en-US"/>
        </w:rPr>
        <w:t>ese values will be rendered as width and height</w:t>
      </w:r>
      <w:r w:rsidR="00F35965" w:rsidRPr="00F35965">
        <w:rPr>
          <w:lang w:val="en-US"/>
        </w:rPr>
        <w:t xml:space="preserve"> attributes on the </w:t>
      </w:r>
      <w:r>
        <w:rPr>
          <w:lang w:val="en-US"/>
        </w:rPr>
        <w:t xml:space="preserve">&lt;img&gt; </w:t>
      </w:r>
      <w:r w:rsidR="00CF4D40">
        <w:rPr>
          <w:lang w:val="en-US"/>
        </w:rPr>
        <w:t>Html</w:t>
      </w:r>
      <w:r>
        <w:rPr>
          <w:lang w:val="en-US"/>
        </w:rPr>
        <w:t xml:space="preserve"> tag.</w:t>
      </w:r>
    </w:p>
    <w:p w:rsidR="00F35965" w:rsidRPr="00F35965" w:rsidRDefault="00F35965" w:rsidP="00F44A45">
      <w:pPr>
        <w:pStyle w:val="Heading2"/>
      </w:pPr>
      <w:bookmarkStart w:id="49" w:name="_Toc453493124"/>
      <w:r w:rsidRPr="00F35965">
        <w:t>Parts</w:t>
      </w:r>
      <w:bookmarkEnd w:id="49"/>
    </w:p>
    <w:p w:rsidR="00F35965" w:rsidRPr="00F35965" w:rsidRDefault="00F35965" w:rsidP="00F44A45">
      <w:pPr>
        <w:rPr>
          <w:lang w:val="en-US"/>
        </w:rPr>
      </w:pPr>
      <w:r w:rsidRPr="00F35965">
        <w:rPr>
          <w:lang w:val="en-US"/>
        </w:rPr>
        <w:t>The Parts category co</w:t>
      </w:r>
      <w:r w:rsidR="00F44A45">
        <w:rPr>
          <w:lang w:val="en-US"/>
        </w:rPr>
        <w:t>ntains elements for content parts that:</w:t>
      </w:r>
    </w:p>
    <w:p w:rsidR="00F35965" w:rsidRPr="00F44A45" w:rsidRDefault="00B21220" w:rsidP="007E7580">
      <w:pPr>
        <w:pStyle w:val="ListParagraph"/>
        <w:numPr>
          <w:ilvl w:val="1"/>
          <w:numId w:val="8"/>
        </w:numPr>
        <w:rPr>
          <w:lang w:val="en-US"/>
        </w:rPr>
      </w:pPr>
      <w:r>
        <w:rPr>
          <w:lang w:val="en-US"/>
        </w:rPr>
        <w:t xml:space="preserve">Have their </w:t>
      </w:r>
      <w:r w:rsidR="00F35965" w:rsidRPr="00B21220">
        <w:rPr>
          <w:rStyle w:val="Emphasis"/>
          <w:lang w:val="en-US"/>
        </w:rPr>
        <w:t>Placeable</w:t>
      </w:r>
      <w:r>
        <w:rPr>
          <w:lang w:val="en-US"/>
        </w:rPr>
        <w:t xml:space="preserve"> property set to </w:t>
      </w:r>
      <w:r w:rsidR="00F35965" w:rsidRPr="00B21220">
        <w:rPr>
          <w:rStyle w:val="Emphasis"/>
          <w:lang w:val="en-US"/>
        </w:rPr>
        <w:t>true</w:t>
      </w:r>
      <w:r w:rsidR="00F35965" w:rsidRPr="00F44A45">
        <w:rPr>
          <w:lang w:val="en-US"/>
        </w:rPr>
        <w:t>.</w:t>
      </w:r>
    </w:p>
    <w:p w:rsidR="00F35965" w:rsidRPr="00F44A45" w:rsidRDefault="00F35965" w:rsidP="007E7580">
      <w:pPr>
        <w:pStyle w:val="ListParagraph"/>
        <w:numPr>
          <w:ilvl w:val="1"/>
          <w:numId w:val="8"/>
        </w:numPr>
        <w:rPr>
          <w:lang w:val="en-US"/>
        </w:rPr>
      </w:pPr>
      <w:r w:rsidRPr="00F44A45">
        <w:rPr>
          <w:lang w:val="en-US"/>
        </w:rPr>
        <w:t>Are attached to the current content item's type.</w:t>
      </w:r>
    </w:p>
    <w:p w:rsidR="00F35965" w:rsidRPr="00F35965" w:rsidRDefault="00F35965" w:rsidP="006519A1">
      <w:pPr>
        <w:rPr>
          <w:lang w:val="en-US"/>
        </w:rPr>
      </w:pPr>
      <w:r w:rsidRPr="00F35965">
        <w:rPr>
          <w:lang w:val="en-US"/>
        </w:rPr>
        <w:t xml:space="preserve">Part elements are </w:t>
      </w:r>
      <w:r w:rsidR="00F44A45">
        <w:rPr>
          <w:lang w:val="en-US"/>
        </w:rPr>
        <w:t>interesting</w:t>
      </w:r>
      <w:r w:rsidRPr="00F35965">
        <w:rPr>
          <w:lang w:val="en-US"/>
        </w:rPr>
        <w:t>.</w:t>
      </w:r>
      <w:r w:rsidR="00F44A45">
        <w:rPr>
          <w:lang w:val="en-US"/>
        </w:rPr>
        <w:t xml:space="preserve"> They basically enable the user to place the content parts attached to the content type anywhere within the layout of the content item. </w:t>
      </w:r>
      <w:r w:rsidR="00C9609F" w:rsidRPr="00C9609F">
        <w:rPr>
          <w:lang w:val="en-US"/>
        </w:rPr>
        <w:t>In order to prevent the content parts from being displayed at their default locations, you will need to configure Placement.info</w:t>
      </w:r>
      <w:r w:rsidR="00F44A45">
        <w:rPr>
          <w:lang w:val="en-US"/>
        </w:rPr>
        <w:t xml:space="preserve">. You can read </w:t>
      </w:r>
      <w:r w:rsidR="00C9609F">
        <w:rPr>
          <w:lang w:val="en-US"/>
        </w:rPr>
        <w:t>m</w:t>
      </w:r>
      <w:r w:rsidR="00F44A45">
        <w:rPr>
          <w:lang w:val="en-US"/>
        </w:rPr>
        <w:t>ore on that in chapter 9.</w:t>
      </w:r>
    </w:p>
    <w:p w:rsidR="00F35965" w:rsidRPr="00F35965" w:rsidRDefault="00F35965" w:rsidP="00B21220">
      <w:pPr>
        <w:pStyle w:val="Heading3"/>
        <w:rPr>
          <w:lang w:val="en-US"/>
        </w:rPr>
      </w:pPr>
      <w:bookmarkStart w:id="50" w:name="_Toc453493125"/>
      <w:r w:rsidRPr="00F35965">
        <w:rPr>
          <w:lang w:val="en-US"/>
        </w:rPr>
        <w:t>Placeable Parts</w:t>
      </w:r>
      <w:bookmarkEnd w:id="50"/>
    </w:p>
    <w:p w:rsidR="00F35965" w:rsidRPr="00F35965" w:rsidRDefault="00B21220" w:rsidP="00B21220">
      <w:pPr>
        <w:rPr>
          <w:lang w:val="en-US"/>
        </w:rPr>
      </w:pPr>
      <w:r>
        <w:rPr>
          <w:lang w:val="en-US"/>
        </w:rPr>
        <w:t xml:space="preserve">Content parts aren’t placeable by default. The </w:t>
      </w:r>
      <w:r w:rsidR="00F35965" w:rsidRPr="00F35965">
        <w:rPr>
          <w:lang w:val="en-US"/>
        </w:rPr>
        <w:t>Placeable property is a new part property that controls whether the content part is harvest</w:t>
      </w:r>
      <w:r>
        <w:rPr>
          <w:lang w:val="en-US"/>
        </w:rPr>
        <w:t xml:space="preserve">ed </w:t>
      </w:r>
      <w:r w:rsidR="00F35965" w:rsidRPr="00F35965">
        <w:rPr>
          <w:lang w:val="en-US"/>
        </w:rPr>
        <w:t>as an element. By default, th</w:t>
      </w:r>
      <w:r>
        <w:rPr>
          <w:lang w:val="en-US"/>
        </w:rPr>
        <w:t>e Placeable property is set to true</w:t>
      </w:r>
      <w:r w:rsidR="00F35965" w:rsidRPr="00F35965">
        <w:rPr>
          <w:lang w:val="en-US"/>
        </w:rPr>
        <w:t xml:space="preserve"> f</w:t>
      </w:r>
      <w:r>
        <w:rPr>
          <w:lang w:val="en-US"/>
        </w:rPr>
        <w:t>or the following content parts:</w:t>
      </w:r>
    </w:p>
    <w:p w:rsidR="00F35965" w:rsidRPr="00B21220" w:rsidRDefault="00F35965" w:rsidP="007E7580">
      <w:pPr>
        <w:pStyle w:val="ListParagraph"/>
        <w:numPr>
          <w:ilvl w:val="1"/>
          <w:numId w:val="9"/>
        </w:numPr>
        <w:rPr>
          <w:lang w:val="en-US"/>
        </w:rPr>
      </w:pPr>
      <w:r w:rsidRPr="00B21220">
        <w:rPr>
          <w:lang w:val="en-US"/>
        </w:rPr>
        <w:t>BodyPart</w:t>
      </w:r>
    </w:p>
    <w:p w:rsidR="00F35965" w:rsidRPr="00B21220" w:rsidRDefault="00F35965" w:rsidP="007E7580">
      <w:pPr>
        <w:pStyle w:val="ListParagraph"/>
        <w:numPr>
          <w:ilvl w:val="1"/>
          <w:numId w:val="9"/>
        </w:numPr>
        <w:rPr>
          <w:lang w:val="en-US"/>
        </w:rPr>
      </w:pPr>
      <w:r w:rsidRPr="00B21220">
        <w:rPr>
          <w:lang w:val="en-US"/>
        </w:rPr>
        <w:t>CommonPart</w:t>
      </w:r>
    </w:p>
    <w:p w:rsidR="00F35965" w:rsidRPr="00B21220" w:rsidRDefault="00F35965" w:rsidP="007E7580">
      <w:pPr>
        <w:pStyle w:val="ListParagraph"/>
        <w:numPr>
          <w:ilvl w:val="1"/>
          <w:numId w:val="9"/>
        </w:numPr>
        <w:rPr>
          <w:lang w:val="en-US"/>
        </w:rPr>
      </w:pPr>
      <w:r w:rsidRPr="00B21220">
        <w:rPr>
          <w:lang w:val="en-US"/>
        </w:rPr>
        <w:t>TagsPart</w:t>
      </w:r>
    </w:p>
    <w:p w:rsidR="00F35965" w:rsidRPr="00B21220" w:rsidRDefault="00F35965" w:rsidP="007E7580">
      <w:pPr>
        <w:pStyle w:val="ListParagraph"/>
        <w:numPr>
          <w:ilvl w:val="1"/>
          <w:numId w:val="9"/>
        </w:numPr>
        <w:rPr>
          <w:lang w:val="en-US"/>
        </w:rPr>
      </w:pPr>
      <w:r w:rsidRPr="00B21220">
        <w:rPr>
          <w:lang w:val="en-US"/>
        </w:rPr>
        <w:lastRenderedPageBreak/>
        <w:t>TitlePart</w:t>
      </w:r>
    </w:p>
    <w:p w:rsidR="00F35965" w:rsidRPr="00F35965" w:rsidRDefault="00F35965" w:rsidP="00B21220">
      <w:pPr>
        <w:pStyle w:val="Heading2"/>
      </w:pPr>
      <w:bookmarkStart w:id="51" w:name="_Toc453493126"/>
      <w:r w:rsidRPr="00F35965">
        <w:t>Fields</w:t>
      </w:r>
      <w:bookmarkEnd w:id="51"/>
    </w:p>
    <w:p w:rsidR="00F35965" w:rsidRPr="00F35965" w:rsidRDefault="00B21220" w:rsidP="00F35965">
      <w:pPr>
        <w:rPr>
          <w:lang w:val="en-US"/>
        </w:rPr>
      </w:pPr>
      <w:r>
        <w:rPr>
          <w:lang w:val="en-US"/>
        </w:rPr>
        <w:t xml:space="preserve">The </w:t>
      </w:r>
      <w:r w:rsidR="00F35965" w:rsidRPr="00F35965">
        <w:rPr>
          <w:lang w:val="en-US"/>
        </w:rPr>
        <w:t xml:space="preserve">Fields category is similar to the way the Part elements work, but </w:t>
      </w:r>
      <w:r>
        <w:rPr>
          <w:lang w:val="en-US"/>
        </w:rPr>
        <w:t xml:space="preserve">with </w:t>
      </w:r>
      <w:r w:rsidR="00F35965" w:rsidRPr="00F35965">
        <w:rPr>
          <w:lang w:val="en-US"/>
        </w:rPr>
        <w:t>a few differences:</w:t>
      </w:r>
    </w:p>
    <w:p w:rsidR="00F35965" w:rsidRPr="00B21220" w:rsidRDefault="00F35965" w:rsidP="007E7580">
      <w:pPr>
        <w:pStyle w:val="ListParagraph"/>
        <w:numPr>
          <w:ilvl w:val="1"/>
          <w:numId w:val="10"/>
        </w:numPr>
        <w:rPr>
          <w:lang w:val="en-US"/>
        </w:rPr>
      </w:pPr>
      <w:r w:rsidRPr="00B21220">
        <w:rPr>
          <w:lang w:val="en-US"/>
        </w:rPr>
        <w:t>Only content fields attached to the current content item's type are displayed as elements</w:t>
      </w:r>
    </w:p>
    <w:p w:rsidR="00F35965" w:rsidRPr="00B21220" w:rsidRDefault="00B21220" w:rsidP="007E7580">
      <w:pPr>
        <w:pStyle w:val="ListParagraph"/>
        <w:numPr>
          <w:ilvl w:val="1"/>
          <w:numId w:val="10"/>
        </w:numPr>
        <w:rPr>
          <w:lang w:val="en-US"/>
        </w:rPr>
      </w:pPr>
      <w:r>
        <w:rPr>
          <w:lang w:val="en-US"/>
        </w:rPr>
        <w:t xml:space="preserve">There is no </w:t>
      </w:r>
      <w:r w:rsidR="00F35965" w:rsidRPr="00B21220">
        <w:rPr>
          <w:lang w:val="en-US"/>
        </w:rPr>
        <w:t>Placeable property for content fields, which means that all content fields are placeable when attached to a content type.</w:t>
      </w:r>
    </w:p>
    <w:p w:rsidR="00F35965" w:rsidRPr="00F35965" w:rsidRDefault="00F35965" w:rsidP="00B21220">
      <w:pPr>
        <w:pStyle w:val="Heading2"/>
      </w:pPr>
      <w:bookmarkStart w:id="52" w:name="_Toc453493127"/>
      <w:r w:rsidRPr="00F35965">
        <w:t>Snippets</w:t>
      </w:r>
      <w:bookmarkEnd w:id="52"/>
    </w:p>
    <w:p w:rsidR="00F35965" w:rsidRPr="00F35965" w:rsidRDefault="00F35965" w:rsidP="00B21220">
      <w:pPr>
        <w:rPr>
          <w:lang w:val="en-US"/>
        </w:rPr>
      </w:pPr>
      <w:r w:rsidRPr="00F35965">
        <w:rPr>
          <w:lang w:val="en-US"/>
        </w:rPr>
        <w:t>The Snippets category holds two types of elements by default: One is a generic Shape element, and the others</w:t>
      </w:r>
      <w:r w:rsidR="00B21220">
        <w:rPr>
          <w:lang w:val="en-US"/>
        </w:rPr>
        <w:t xml:space="preserve"> are based on a convention where Razor files are named in a certain way.</w:t>
      </w:r>
    </w:p>
    <w:p w:rsidR="00F35965" w:rsidRPr="00F35965" w:rsidRDefault="00F35965" w:rsidP="00B21220">
      <w:pPr>
        <w:pStyle w:val="Heading3"/>
        <w:rPr>
          <w:lang w:val="en-US"/>
        </w:rPr>
      </w:pPr>
      <w:bookmarkStart w:id="53" w:name="_Toc453493128"/>
      <w:r w:rsidRPr="00F35965">
        <w:rPr>
          <w:lang w:val="en-US"/>
        </w:rPr>
        <w:t>Shape</w:t>
      </w:r>
      <w:bookmarkEnd w:id="53"/>
    </w:p>
    <w:p w:rsidR="00F35965" w:rsidRPr="00F35965" w:rsidRDefault="00F35965" w:rsidP="00B21220">
      <w:pPr>
        <w:rPr>
          <w:lang w:val="en-US"/>
        </w:rPr>
      </w:pPr>
      <w:r w:rsidRPr="00F35965">
        <w:rPr>
          <w:lang w:val="en-US"/>
        </w:rPr>
        <w:t>The Shape element is a very simple element that</w:t>
      </w:r>
      <w:r w:rsidR="00B21220">
        <w:rPr>
          <w:lang w:val="en-US"/>
        </w:rPr>
        <w:t xml:space="preserve"> has just one content property called </w:t>
      </w:r>
      <w:r w:rsidRPr="00483DE8">
        <w:rPr>
          <w:rStyle w:val="Emphasis"/>
          <w:lang w:val="en-US"/>
        </w:rPr>
        <w:t>Shape Type</w:t>
      </w:r>
      <w:r w:rsidRPr="00F35965">
        <w:rPr>
          <w:lang w:val="en-US"/>
        </w:rPr>
        <w:t>. If you provide the shape type of an existing shape here, then that shape will be rendered wherever you place the Shape element.</w:t>
      </w:r>
      <w:r w:rsidR="00B21220" w:rsidRPr="00F35965">
        <w:rPr>
          <w:lang w:val="en-US"/>
        </w:rPr>
        <w:t xml:space="preserve"> </w:t>
      </w:r>
    </w:p>
    <w:p w:rsidR="00F35965" w:rsidRPr="00F35965" w:rsidRDefault="00B21220" w:rsidP="00B21220">
      <w:pPr>
        <w:rPr>
          <w:lang w:val="en-US"/>
        </w:rPr>
      </w:pPr>
      <w:r>
        <w:rPr>
          <w:lang w:val="en-US"/>
        </w:rPr>
        <w:t xml:space="preserve">You could even enable the </w:t>
      </w:r>
      <w:r w:rsidR="00F35965" w:rsidRPr="00B21220">
        <w:rPr>
          <w:rStyle w:val="Emphasis"/>
          <w:lang w:val="en-US"/>
        </w:rPr>
        <w:t>Templates</w:t>
      </w:r>
      <w:r w:rsidR="00F35965" w:rsidRPr="00F35965">
        <w:rPr>
          <w:lang w:val="en-US"/>
        </w:rPr>
        <w:t xml:space="preserve"> feature, create a template, and use that as the shape type for the Shape element.</w:t>
      </w:r>
    </w:p>
    <w:p w:rsidR="00F35965" w:rsidRPr="00F35965" w:rsidRDefault="00F35965" w:rsidP="00B21220">
      <w:pPr>
        <w:pStyle w:val="Heading3"/>
        <w:rPr>
          <w:lang w:val="en-US"/>
        </w:rPr>
      </w:pPr>
      <w:bookmarkStart w:id="54" w:name="_Toc453493129"/>
      <w:r w:rsidRPr="00F35965">
        <w:rPr>
          <w:lang w:val="en-US"/>
        </w:rPr>
        <w:lastRenderedPageBreak/>
        <w:t>Snippet Elements</w:t>
      </w:r>
      <w:bookmarkEnd w:id="54"/>
    </w:p>
    <w:p w:rsidR="00B21220" w:rsidRDefault="00F35965" w:rsidP="00F35965">
      <w:pPr>
        <w:rPr>
          <w:lang w:val="en-US"/>
        </w:rPr>
      </w:pPr>
      <w:r w:rsidRPr="00F35965">
        <w:rPr>
          <w:lang w:val="en-US"/>
        </w:rPr>
        <w:t xml:space="preserve">The second type of elements </w:t>
      </w:r>
      <w:r w:rsidR="00B21220">
        <w:rPr>
          <w:lang w:val="en-US"/>
        </w:rPr>
        <w:t xml:space="preserve">in the </w:t>
      </w:r>
      <w:r w:rsidRPr="00F35965">
        <w:rPr>
          <w:lang w:val="en-US"/>
        </w:rPr>
        <w:t>Snippets</w:t>
      </w:r>
      <w:r w:rsidR="00B21220">
        <w:rPr>
          <w:lang w:val="en-US"/>
        </w:rPr>
        <w:t xml:space="preserve"> category are called </w:t>
      </w:r>
      <w:r w:rsidRPr="00B21220">
        <w:rPr>
          <w:rStyle w:val="Emphasis"/>
          <w:lang w:val="en-US"/>
        </w:rPr>
        <w:t>snippets</w:t>
      </w:r>
      <w:r w:rsidR="00B21220">
        <w:rPr>
          <w:lang w:val="en-US"/>
        </w:rPr>
        <w:t>.</w:t>
      </w:r>
    </w:p>
    <w:p w:rsidR="00F35965" w:rsidRPr="00F35965" w:rsidRDefault="00F35965" w:rsidP="00B21220">
      <w:pPr>
        <w:rPr>
          <w:lang w:val="en-US"/>
        </w:rPr>
      </w:pPr>
      <w:r w:rsidRPr="00F35965">
        <w:rPr>
          <w:lang w:val="en-US"/>
        </w:rPr>
        <w:t xml:space="preserve">Snippets are </w:t>
      </w:r>
      <w:r w:rsidR="00B21220">
        <w:rPr>
          <w:lang w:val="en-US"/>
        </w:rPr>
        <w:t xml:space="preserve">quite </w:t>
      </w:r>
      <w:r w:rsidRPr="00F35965">
        <w:rPr>
          <w:lang w:val="en-US"/>
        </w:rPr>
        <w:t xml:space="preserve">similar to the Shape element, but the key difference is that instead of you providing the shape type name, the </w:t>
      </w:r>
      <w:r w:rsidR="00B21220" w:rsidRPr="00B21220">
        <w:rPr>
          <w:rStyle w:val="Emphasis"/>
          <w:lang w:val="en-US"/>
        </w:rPr>
        <w:t>Snippet element harvester</w:t>
      </w:r>
      <w:r w:rsidRPr="00F35965">
        <w:rPr>
          <w:lang w:val="en-US"/>
        </w:rPr>
        <w:t xml:space="preserve"> provides elements based on the existence of Razor files in the current </w:t>
      </w:r>
      <w:r w:rsidR="005F0F2D">
        <w:rPr>
          <w:lang w:val="en-US"/>
        </w:rPr>
        <w:t>theme whose file name</w:t>
      </w:r>
      <w:r w:rsidR="00B21220">
        <w:rPr>
          <w:lang w:val="en-US"/>
        </w:rPr>
        <w:t xml:space="preserve"> end in </w:t>
      </w:r>
      <w:r w:rsidRPr="00B21220">
        <w:rPr>
          <w:rStyle w:val="Emphasis"/>
          <w:lang w:val="en-US"/>
        </w:rPr>
        <w:t>Snippet.cshtml</w:t>
      </w:r>
      <w:r w:rsidR="00B21220">
        <w:rPr>
          <w:lang w:val="en-US"/>
        </w:rPr>
        <w:t>.</w:t>
      </w:r>
    </w:p>
    <w:p w:rsidR="00F35965" w:rsidRPr="00F35965" w:rsidRDefault="00B21220" w:rsidP="00B21220">
      <w:pPr>
        <w:pStyle w:val="Sidebar"/>
      </w:pPr>
      <w:r>
        <w:t xml:space="preserve">Snippets are provided by the </w:t>
      </w:r>
      <w:r w:rsidRPr="00B21220">
        <w:rPr>
          <w:rStyle w:val="Emphasis"/>
        </w:rPr>
        <w:t>Layout Snippets</w:t>
      </w:r>
      <w:r w:rsidR="00F35965" w:rsidRPr="00F35965">
        <w:t xml:space="preserve"> feature</w:t>
      </w:r>
      <w:r>
        <w:t>, so be sure to enable it when you want to try it out.</w:t>
      </w:r>
    </w:p>
    <w:p w:rsidR="00F35965" w:rsidRPr="00F35965" w:rsidRDefault="00F35965" w:rsidP="00F35965">
      <w:pPr>
        <w:rPr>
          <w:lang w:val="en-US"/>
        </w:rPr>
      </w:pPr>
      <w:r w:rsidRPr="00F35965">
        <w:rPr>
          <w:lang w:val="en-US"/>
        </w:rPr>
        <w:t>For</w:t>
      </w:r>
      <w:r w:rsidR="00B21220">
        <w:rPr>
          <w:lang w:val="en-US"/>
        </w:rPr>
        <w:t xml:space="preserve"> example, a Razor file called </w:t>
      </w:r>
      <w:r w:rsidRPr="00B21220">
        <w:rPr>
          <w:rStyle w:val="Emphasis"/>
          <w:lang w:val="en-US"/>
        </w:rPr>
        <w:t>LogoSnippet.cshtml</w:t>
      </w:r>
      <w:r w:rsidR="00B21220">
        <w:rPr>
          <w:lang w:val="en-US"/>
        </w:rPr>
        <w:t xml:space="preserve"> in the </w:t>
      </w:r>
      <w:r w:rsidRPr="00F35965">
        <w:rPr>
          <w:lang w:val="en-US"/>
        </w:rPr>
        <w:t>Views folder of the current theme (or any module</w:t>
      </w:r>
      <w:r w:rsidR="00B21220">
        <w:rPr>
          <w:lang w:val="en-US"/>
        </w:rPr>
        <w:t xml:space="preserve"> for that matter</w:t>
      </w:r>
      <w:r w:rsidRPr="00F35965">
        <w:rPr>
          <w:lang w:val="en-US"/>
        </w:rPr>
        <w:t xml:space="preserve">) would </w:t>
      </w:r>
      <w:r w:rsidR="00B21220">
        <w:rPr>
          <w:lang w:val="en-US"/>
        </w:rPr>
        <w:t xml:space="preserve">yield an element called </w:t>
      </w:r>
      <w:r w:rsidR="00B21220" w:rsidRPr="00483DE8">
        <w:rPr>
          <w:rStyle w:val="Emphasis"/>
          <w:lang w:val="en-US"/>
        </w:rPr>
        <w:t>Logo</w:t>
      </w:r>
      <w:r w:rsidRPr="00F35965">
        <w:rPr>
          <w:lang w:val="en-US"/>
        </w:rPr>
        <w:t>.</w:t>
      </w:r>
    </w:p>
    <w:p w:rsidR="00F92654" w:rsidRDefault="00F35965" w:rsidP="00F35965">
      <w:pPr>
        <w:rPr>
          <w:lang w:val="en-US"/>
        </w:rPr>
      </w:pPr>
      <w:r w:rsidRPr="00F35965">
        <w:rPr>
          <w:lang w:val="en-US"/>
        </w:rPr>
        <w:t xml:space="preserve">Snippets are </w:t>
      </w:r>
      <w:r w:rsidR="00B21220">
        <w:rPr>
          <w:lang w:val="en-US"/>
        </w:rPr>
        <w:t xml:space="preserve">a </w:t>
      </w:r>
      <w:r w:rsidRPr="00F35965">
        <w:rPr>
          <w:lang w:val="en-US"/>
        </w:rPr>
        <w:t xml:space="preserve">great </w:t>
      </w:r>
      <w:r w:rsidR="00B21220">
        <w:rPr>
          <w:lang w:val="en-US"/>
        </w:rPr>
        <w:t xml:space="preserve">tool </w:t>
      </w:r>
      <w:r w:rsidRPr="00F35965">
        <w:rPr>
          <w:lang w:val="en-US"/>
        </w:rPr>
        <w:t xml:space="preserve">for theme and module developers, as they provide a quick way of providing elements without having to write </w:t>
      </w:r>
      <w:r w:rsidR="00B21220">
        <w:rPr>
          <w:lang w:val="en-US"/>
        </w:rPr>
        <w:t>element classes and drivers</w:t>
      </w:r>
      <w:r w:rsidR="00F92654">
        <w:rPr>
          <w:lang w:val="en-US"/>
        </w:rPr>
        <w:t>.</w:t>
      </w:r>
    </w:p>
    <w:p w:rsidR="00F35965" w:rsidRPr="00F35965" w:rsidRDefault="00F92654" w:rsidP="00F92654">
      <w:pPr>
        <w:rPr>
          <w:lang w:val="en-US"/>
        </w:rPr>
      </w:pPr>
      <w:r>
        <w:rPr>
          <w:lang w:val="en-US"/>
        </w:rPr>
        <w:t xml:space="preserve">What's more, Snippets can be made configurable. </w:t>
      </w:r>
      <w:r w:rsidR="00F35965" w:rsidRPr="00F35965">
        <w:rPr>
          <w:lang w:val="en-US"/>
        </w:rPr>
        <w:t xml:space="preserve">We will </w:t>
      </w:r>
      <w:r>
        <w:rPr>
          <w:lang w:val="en-US"/>
        </w:rPr>
        <w:t>how this works in detail in chapter 11.</w:t>
      </w:r>
    </w:p>
    <w:p w:rsidR="00F35965" w:rsidRPr="00F35965" w:rsidRDefault="00F35965" w:rsidP="00123C5F">
      <w:pPr>
        <w:pStyle w:val="Heading2"/>
      </w:pPr>
      <w:bookmarkStart w:id="55" w:name="_Toc453493130"/>
      <w:r w:rsidRPr="00F35965">
        <w:t>UI</w:t>
      </w:r>
      <w:bookmarkEnd w:id="55"/>
    </w:p>
    <w:p w:rsidR="00F35965" w:rsidRPr="00F35965" w:rsidRDefault="00F35965" w:rsidP="00123C5F">
      <w:pPr>
        <w:pStyle w:val="Sidebar"/>
      </w:pPr>
      <w:r w:rsidRPr="00F35965">
        <w:t>This feature is new as part of Orchard 1.10</w:t>
      </w:r>
    </w:p>
    <w:p w:rsidR="00F35965" w:rsidRPr="00F35965" w:rsidRDefault="00123C5F" w:rsidP="00123C5F">
      <w:pPr>
        <w:pStyle w:val="FirstParagraph"/>
      </w:pPr>
      <w:r>
        <w:lastRenderedPageBreak/>
        <w:t>T</w:t>
      </w:r>
      <w:r w:rsidR="00F35965" w:rsidRPr="00F35965">
        <w:t xml:space="preserve">he idea behind the UI elements is that they provide </w:t>
      </w:r>
      <w:r>
        <w:t xml:space="preserve">the user </w:t>
      </w:r>
      <w:r w:rsidR="00F35965" w:rsidRPr="00F35965">
        <w:t xml:space="preserve">with elements that make up the UI of </w:t>
      </w:r>
      <w:r>
        <w:t xml:space="preserve">their </w:t>
      </w:r>
      <w:r w:rsidR="00F35965" w:rsidRPr="00F35965">
        <w:t>site. Think menus, breadcrumbs and notifications.</w:t>
      </w:r>
    </w:p>
    <w:p w:rsidR="00F35965" w:rsidRPr="00F35965" w:rsidRDefault="00F35965" w:rsidP="00123C5F">
      <w:pPr>
        <w:pStyle w:val="Sidebar"/>
      </w:pPr>
      <w:r w:rsidRPr="00F35965">
        <w:t>The UI elements are provided by the *UI Elements* feature.</w:t>
      </w:r>
    </w:p>
    <w:p w:rsidR="00123C5F" w:rsidRDefault="00123C5F" w:rsidP="00F35965">
      <w:pPr>
        <w:rPr>
          <w:lang w:val="en-US"/>
        </w:rPr>
      </w:pPr>
      <w:r>
        <w:rPr>
          <w:lang w:val="en-US"/>
        </w:rPr>
        <w:t>However</w:t>
      </w:r>
      <w:r w:rsidR="00F35965" w:rsidRPr="00F35965">
        <w:rPr>
          <w:lang w:val="en-US"/>
        </w:rPr>
        <w:t xml:space="preserve">, </w:t>
      </w:r>
      <w:r w:rsidR="00595882">
        <w:rPr>
          <w:lang w:val="en-US"/>
        </w:rPr>
        <w:t>I a</w:t>
      </w:r>
      <w:r>
        <w:rPr>
          <w:lang w:val="en-US"/>
        </w:rPr>
        <w:t xml:space="preserve">m </w:t>
      </w:r>
      <w:r w:rsidR="00595882">
        <w:rPr>
          <w:lang w:val="en-US"/>
        </w:rPr>
        <w:t xml:space="preserve">sorry to say </w:t>
      </w:r>
      <w:r>
        <w:rPr>
          <w:lang w:val="en-US"/>
        </w:rPr>
        <w:t xml:space="preserve">that </w:t>
      </w:r>
      <w:r w:rsidR="00F35965" w:rsidRPr="00F35965">
        <w:rPr>
          <w:lang w:val="en-US"/>
        </w:rPr>
        <w:t xml:space="preserve">these elements will not be very useful </w:t>
      </w:r>
      <w:r>
        <w:rPr>
          <w:lang w:val="en-US"/>
        </w:rPr>
        <w:t xml:space="preserve">before Orchard has support for </w:t>
      </w:r>
      <w:r w:rsidR="00F35965" w:rsidRPr="00F35965">
        <w:rPr>
          <w:lang w:val="en-US"/>
        </w:rPr>
        <w:t>addi</w:t>
      </w:r>
      <w:r>
        <w:rPr>
          <w:lang w:val="en-US"/>
        </w:rPr>
        <w:t>ng elements to zones and layers</w:t>
      </w:r>
      <w:r w:rsidR="00F35965" w:rsidRPr="00F35965">
        <w:rPr>
          <w:lang w:val="en-US"/>
        </w:rPr>
        <w:t>.</w:t>
      </w:r>
      <w:r>
        <w:rPr>
          <w:lang w:val="en-US"/>
        </w:rPr>
        <w:t xml:space="preserve"> Let me try and explain why.</w:t>
      </w:r>
    </w:p>
    <w:p w:rsidR="00F35965" w:rsidRPr="00F35965" w:rsidRDefault="00F35965" w:rsidP="00123C5F">
      <w:pPr>
        <w:rPr>
          <w:lang w:val="en-US"/>
        </w:rPr>
      </w:pPr>
      <w:r w:rsidRPr="00F35965">
        <w:rPr>
          <w:lang w:val="en-US"/>
        </w:rPr>
        <w:t>Imagine you wanted to di</w:t>
      </w:r>
      <w:r w:rsidR="00123C5F">
        <w:rPr>
          <w:lang w:val="en-US"/>
        </w:rPr>
        <w:t>splay the main menu using the Menu element</w:t>
      </w:r>
      <w:r w:rsidRPr="00F35965">
        <w:rPr>
          <w:lang w:val="en-US"/>
        </w:rPr>
        <w:t>. There are t</w:t>
      </w:r>
      <w:r w:rsidR="00123C5F">
        <w:rPr>
          <w:lang w:val="en-US"/>
        </w:rPr>
        <w:t>wo major limitations with this:</w:t>
      </w:r>
    </w:p>
    <w:p w:rsidR="00F35965" w:rsidRPr="00F35965" w:rsidRDefault="00123C5F" w:rsidP="00F35965">
      <w:pPr>
        <w:rPr>
          <w:lang w:val="en-US"/>
        </w:rPr>
      </w:pPr>
      <w:r>
        <w:rPr>
          <w:lang w:val="en-US"/>
        </w:rPr>
        <w:t>1. There i</w:t>
      </w:r>
      <w:r w:rsidR="00F35965" w:rsidRPr="00F35965">
        <w:rPr>
          <w:lang w:val="en-US"/>
        </w:rPr>
        <w:t>s no way to add elements to global zones. Although you could work around this by simply designing your theme in such a way that your entire website consists of a single Content zone and leveraging Layout Templates, this won't solve the next problem, which is:</w:t>
      </w:r>
    </w:p>
    <w:p w:rsidR="00F35965" w:rsidRPr="00F35965" w:rsidRDefault="00F35965" w:rsidP="00123C5F">
      <w:pPr>
        <w:rPr>
          <w:lang w:val="en-US"/>
        </w:rPr>
      </w:pPr>
      <w:r w:rsidRPr="00F35965">
        <w:rPr>
          <w:lang w:val="en-US"/>
        </w:rPr>
        <w:t>2. The layout part is associated with content items. This means that their layouts only appear when you request the content item. This means that if you navigated to the Login screen for example, you would no longer see the main menu if you impl</w:t>
      </w:r>
      <w:r w:rsidR="00123C5F">
        <w:rPr>
          <w:lang w:val="en-US"/>
        </w:rPr>
        <w:t>emented that as a Menu element.</w:t>
      </w:r>
    </w:p>
    <w:p w:rsidR="00F35965" w:rsidRPr="00F35965" w:rsidRDefault="00123C5F" w:rsidP="00123C5F">
      <w:pPr>
        <w:rPr>
          <w:lang w:val="en-US"/>
        </w:rPr>
      </w:pPr>
      <w:r>
        <w:rPr>
          <w:lang w:val="en-US"/>
        </w:rPr>
        <w:t>So, u</w:t>
      </w:r>
      <w:r w:rsidR="00F35965" w:rsidRPr="00F35965">
        <w:rPr>
          <w:lang w:val="en-US"/>
        </w:rPr>
        <w:t xml:space="preserve">nless you want to display a UI element on specific pages, my advice is to not use them until Orchard unifies </w:t>
      </w:r>
      <w:r>
        <w:rPr>
          <w:lang w:val="en-US"/>
        </w:rPr>
        <w:t>its Widgets and Elements story.</w:t>
      </w:r>
    </w:p>
    <w:p w:rsidR="00F35965" w:rsidRPr="00F35965" w:rsidRDefault="00F35965" w:rsidP="00123C5F">
      <w:pPr>
        <w:pStyle w:val="Heading2"/>
      </w:pPr>
      <w:bookmarkStart w:id="56" w:name="_Toc453493131"/>
      <w:r w:rsidRPr="00F35965">
        <w:lastRenderedPageBreak/>
        <w:t>Widgets</w:t>
      </w:r>
      <w:bookmarkEnd w:id="56"/>
    </w:p>
    <w:p w:rsidR="002D7F65" w:rsidRDefault="00F35965" w:rsidP="00F35965">
      <w:pPr>
        <w:rPr>
          <w:lang w:val="en-US"/>
        </w:rPr>
      </w:pPr>
      <w:r w:rsidRPr="00F35965">
        <w:rPr>
          <w:lang w:val="en-US"/>
        </w:rPr>
        <w:t xml:space="preserve">This category </w:t>
      </w:r>
      <w:r w:rsidR="002D7F65">
        <w:rPr>
          <w:lang w:val="en-US"/>
        </w:rPr>
        <w:t xml:space="preserve">provides </w:t>
      </w:r>
      <w:r w:rsidRPr="00F35965">
        <w:rPr>
          <w:lang w:val="en-US"/>
        </w:rPr>
        <w:t>all widgets as elements</w:t>
      </w:r>
      <w:r w:rsidR="002D7F65">
        <w:rPr>
          <w:lang w:val="en-US"/>
        </w:rPr>
        <w:t>,</w:t>
      </w:r>
      <w:r w:rsidRPr="00F35965">
        <w:rPr>
          <w:lang w:val="en-US"/>
        </w:rPr>
        <w:t xml:space="preserve"> </w:t>
      </w:r>
      <w:r w:rsidR="002D7F65">
        <w:rPr>
          <w:lang w:val="en-US"/>
        </w:rPr>
        <w:t xml:space="preserve">enabling </w:t>
      </w:r>
      <w:r w:rsidRPr="00F35965">
        <w:rPr>
          <w:lang w:val="en-US"/>
        </w:rPr>
        <w:t xml:space="preserve">the </w:t>
      </w:r>
      <w:r w:rsidR="002D7F65">
        <w:rPr>
          <w:lang w:val="en-US"/>
        </w:rPr>
        <w:t>user to add widgets to layouts.</w:t>
      </w:r>
    </w:p>
    <w:p w:rsidR="00F35965" w:rsidRPr="00F35965" w:rsidRDefault="00F35965" w:rsidP="00F35965">
      <w:pPr>
        <w:rPr>
          <w:lang w:val="en-US"/>
        </w:rPr>
      </w:pPr>
      <w:r w:rsidRPr="00F35965">
        <w:rPr>
          <w:lang w:val="en-US"/>
        </w:rPr>
        <w:t>When you place a widget element onto a layout, the widget element harvester will create an actual widget content item for you and render that one on the front end. The created widget is not linked with any zone or layer, since it is linked with the content item containing the layout. If you delete the content item or the widget element, the widget itself is deleted as well, since it's managed by the element.</w:t>
      </w:r>
    </w:p>
    <w:p w:rsidR="00F35965" w:rsidRPr="00F35965" w:rsidRDefault="002D7F65" w:rsidP="002D7F65">
      <w:pPr>
        <w:pStyle w:val="Sidebar"/>
      </w:pPr>
      <w:r>
        <w:t>The ability to add widgets to layouts is new since Orchard 1.10.</w:t>
      </w:r>
    </w:p>
    <w:p w:rsidR="00F35965" w:rsidRPr="00F35965" w:rsidRDefault="002D7F65" w:rsidP="002D7F65">
      <w:pPr>
        <w:pStyle w:val="Heading2"/>
      </w:pPr>
      <w:bookmarkStart w:id="57" w:name="_Toc453493132"/>
      <w:r>
        <w:t>Summary</w:t>
      </w:r>
      <w:bookmarkEnd w:id="57"/>
    </w:p>
    <w:p w:rsidR="00F35965" w:rsidRPr="00483DE8" w:rsidRDefault="00F35965" w:rsidP="00204466">
      <w:pPr>
        <w:rPr>
          <w:lang w:val="en-US"/>
        </w:rPr>
      </w:pPr>
      <w:r w:rsidRPr="00483DE8">
        <w:rPr>
          <w:lang w:val="en-US"/>
        </w:rPr>
        <w:t>In this chapter, we got to meet all of the elements that ship with Orchard out of the box</w:t>
      </w:r>
      <w:r w:rsidR="002D7F65" w:rsidRPr="00483DE8">
        <w:rPr>
          <w:lang w:val="en-US"/>
        </w:rPr>
        <w:t>.</w:t>
      </w:r>
    </w:p>
    <w:p w:rsidR="00F35965" w:rsidRPr="00F35965" w:rsidRDefault="00F35965" w:rsidP="002D7F65">
      <w:pPr>
        <w:rPr>
          <w:lang w:val="en-US"/>
        </w:rPr>
      </w:pPr>
      <w:r w:rsidRPr="00F35965">
        <w:rPr>
          <w:lang w:val="en-US"/>
        </w:rPr>
        <w:t>We went over each element in detail</w:t>
      </w:r>
      <w:r w:rsidR="002D7F65">
        <w:rPr>
          <w:lang w:val="en-US"/>
        </w:rPr>
        <w:t xml:space="preserve"> to get </w:t>
      </w:r>
      <w:r w:rsidRPr="00F35965">
        <w:rPr>
          <w:lang w:val="en-US"/>
        </w:rPr>
        <w:t xml:space="preserve">a </w:t>
      </w:r>
      <w:r w:rsidR="002D7F65">
        <w:rPr>
          <w:lang w:val="en-US"/>
        </w:rPr>
        <w:t>better understanding of</w:t>
      </w:r>
      <w:r w:rsidRPr="00F35965">
        <w:rPr>
          <w:lang w:val="en-US"/>
        </w:rPr>
        <w:t xml:space="preserve"> </w:t>
      </w:r>
      <w:r w:rsidR="002D7F65">
        <w:rPr>
          <w:lang w:val="en-US"/>
        </w:rPr>
        <w:t>each element’s intended use.</w:t>
      </w:r>
    </w:p>
    <w:p w:rsidR="00F35965" w:rsidRPr="00F35965" w:rsidRDefault="00F35965" w:rsidP="00F35965">
      <w:pPr>
        <w:rPr>
          <w:lang w:val="en-US"/>
        </w:rPr>
      </w:pPr>
      <w:r w:rsidRPr="00F35965">
        <w:rPr>
          <w:lang w:val="en-US"/>
        </w:rPr>
        <w:t>The set of eleme</w:t>
      </w:r>
      <w:r w:rsidR="002D7F65">
        <w:rPr>
          <w:lang w:val="en-US"/>
        </w:rPr>
        <w:t xml:space="preserve">nts can be extended by custom </w:t>
      </w:r>
      <w:r w:rsidR="002D7F65" w:rsidRPr="00483DE8">
        <w:rPr>
          <w:rStyle w:val="Emphasis"/>
          <w:lang w:val="en-US"/>
        </w:rPr>
        <w:t>element harvesters</w:t>
      </w:r>
      <w:r w:rsidRPr="00F35965">
        <w:rPr>
          <w:lang w:val="en-US"/>
        </w:rPr>
        <w:t xml:space="preserve">, which are responsible for providing elements to the system. Module developers can create custom harvesters, into which we will look in </w:t>
      </w:r>
      <w:r w:rsidR="002D7F65">
        <w:rPr>
          <w:lang w:val="en-US"/>
        </w:rPr>
        <w:t xml:space="preserve">great detail in </w:t>
      </w:r>
      <w:r w:rsidR="002D7F65" w:rsidRPr="00483DE8">
        <w:rPr>
          <w:rStyle w:val="Emphasis"/>
          <w:lang w:val="en-US"/>
        </w:rPr>
        <w:t>Part 3 - Extensibility</w:t>
      </w:r>
      <w:r w:rsidRPr="00F35965">
        <w:rPr>
          <w:lang w:val="en-US"/>
        </w:rPr>
        <w:t xml:space="preserve">.   </w:t>
      </w:r>
    </w:p>
    <w:p w:rsidR="00483DE8" w:rsidRDefault="00483DE8">
      <w:pPr>
        <w:spacing w:before="0" w:after="160" w:line="259" w:lineRule="auto"/>
        <w:ind w:firstLine="0"/>
        <w:rPr>
          <w:lang w:val="en-US"/>
        </w:rPr>
      </w:pPr>
      <w:r>
        <w:rPr>
          <w:lang w:val="en-US"/>
        </w:rPr>
        <w:br w:type="page"/>
      </w:r>
    </w:p>
    <w:p w:rsidR="00483DE8" w:rsidRPr="00483DE8" w:rsidRDefault="00483DE8" w:rsidP="00483DE8">
      <w:pPr>
        <w:pStyle w:val="Heading1"/>
        <w:rPr>
          <w:lang w:val="en-US"/>
        </w:rPr>
      </w:pPr>
      <w:bookmarkStart w:id="58" w:name="_Toc453493133"/>
      <w:r w:rsidRPr="00483DE8">
        <w:rPr>
          <w:lang w:val="en-US"/>
        </w:rPr>
        <w:lastRenderedPageBreak/>
        <w:t>Layout Templates</w:t>
      </w:r>
      <w:bookmarkEnd w:id="58"/>
    </w:p>
    <w:p w:rsidR="00483DE8" w:rsidRDefault="00483DE8" w:rsidP="00483DE8">
      <w:pPr>
        <w:pStyle w:val="FirstParagraph"/>
      </w:pPr>
      <w:r w:rsidRPr="00483DE8">
        <w:t xml:space="preserve">Layout </w:t>
      </w:r>
      <w:r w:rsidRPr="00483DE8">
        <w:rPr>
          <w:rStyle w:val="Emphasis"/>
        </w:rPr>
        <w:t>templates</w:t>
      </w:r>
      <w:r w:rsidRPr="00483DE8">
        <w:t xml:space="preserve"> </w:t>
      </w:r>
      <w:r>
        <w:t>are a way to reuse layouts that you created earlier. For example, if you have a lot of content items that use a two-column layout, instead of re-creating that layout from scratch each time, you can create a layout once and reuse it on your pages</w:t>
      </w:r>
      <w:r w:rsidR="00D8056A">
        <w:t>.</w:t>
      </w:r>
    </w:p>
    <w:p w:rsidR="00D8056A" w:rsidRDefault="00483DE8" w:rsidP="007D2150">
      <w:pPr>
        <w:rPr>
          <w:lang w:val="en-US"/>
        </w:rPr>
      </w:pPr>
      <w:r w:rsidRPr="00844F38">
        <w:rPr>
          <w:lang w:val="en-US"/>
        </w:rPr>
        <w:t>Layout templates are implemented as content items tha</w:t>
      </w:r>
      <w:r w:rsidR="00844F38" w:rsidRPr="00844F38">
        <w:rPr>
          <w:lang w:val="en-US"/>
        </w:rPr>
        <w:t>t have the Layout Part attached</w:t>
      </w:r>
      <w:r w:rsidRPr="00844F38">
        <w:rPr>
          <w:lang w:val="en-US"/>
        </w:rPr>
        <w:t>.</w:t>
      </w:r>
      <w:r w:rsidR="00844F38">
        <w:rPr>
          <w:lang w:val="en-US"/>
        </w:rPr>
        <w:t xml:space="preserve"> The Layout Part has a setting called </w:t>
      </w:r>
      <w:r w:rsidR="00844F38" w:rsidRPr="002D6056">
        <w:rPr>
          <w:rStyle w:val="Emphasis"/>
          <w:lang w:val="en-US"/>
        </w:rPr>
        <w:t xml:space="preserve">Use as </w:t>
      </w:r>
      <w:r w:rsidR="0090252C" w:rsidRPr="002D6056">
        <w:rPr>
          <w:rStyle w:val="Emphasis"/>
          <w:lang w:val="en-US"/>
        </w:rPr>
        <w:t>T</w:t>
      </w:r>
      <w:r w:rsidR="00844F38" w:rsidRPr="002D6056">
        <w:rPr>
          <w:rStyle w:val="Emphasis"/>
          <w:lang w:val="en-US"/>
        </w:rPr>
        <w:t>emplate</w:t>
      </w:r>
      <w:r w:rsidR="002D6056">
        <w:rPr>
          <w:lang w:val="en-US"/>
        </w:rPr>
        <w:t>, which is used by the Layout Editor to populate the templates drop</w:t>
      </w:r>
      <w:r w:rsidR="000F51E9">
        <w:rPr>
          <w:lang w:val="en-US"/>
        </w:rPr>
        <w:t xml:space="preserve"> </w:t>
      </w:r>
      <w:r w:rsidR="002D6056">
        <w:rPr>
          <w:lang w:val="en-US"/>
        </w:rPr>
        <w:t>down list.</w:t>
      </w:r>
    </w:p>
    <w:p w:rsidR="00161DB4" w:rsidRDefault="00D8056A" w:rsidP="00161DB4">
      <w:pPr>
        <w:keepNext/>
      </w:pPr>
      <w:r>
        <w:rPr>
          <w:noProof/>
          <w:lang w:eastAsia="nl-NL"/>
        </w:rPr>
        <w:drawing>
          <wp:inline distT="0" distB="0" distL="0" distR="0" wp14:anchorId="6DBFCDC4" wp14:editId="7245BCFB">
            <wp:extent cx="3873699" cy="118751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4-1.png"/>
                    <pic:cNvPicPr/>
                  </pic:nvPicPr>
                  <pic:blipFill>
                    <a:blip r:embed="rId24">
                      <a:extLst>
                        <a:ext uri="{28A0092B-C50C-407E-A947-70E740481C1C}">
                          <a14:useLocalDpi xmlns:a14="http://schemas.microsoft.com/office/drawing/2010/main" val="0"/>
                        </a:ext>
                      </a:extLst>
                    </a:blip>
                    <a:stretch>
                      <a:fillRect/>
                    </a:stretch>
                  </pic:blipFill>
                  <pic:spPr>
                    <a:xfrm>
                      <a:off x="0" y="0"/>
                      <a:ext cx="3873699" cy="1187511"/>
                    </a:xfrm>
                    <a:prstGeom prst="rect">
                      <a:avLst/>
                    </a:prstGeom>
                  </pic:spPr>
                </pic:pic>
              </a:graphicData>
            </a:graphic>
          </wp:inline>
        </w:drawing>
      </w:r>
    </w:p>
    <w:p w:rsidR="00161DB4" w:rsidRPr="00161DB4" w:rsidRDefault="00161DB4" w:rsidP="00161DB4">
      <w:pPr>
        <w:pStyle w:val="Caption"/>
        <w:rPr>
          <w:lang w:val="en-US"/>
        </w:rPr>
      </w:pPr>
      <w:r w:rsidRPr="00161DB4">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4</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1</w:t>
      </w:r>
      <w:r w:rsidR="00B15491">
        <w:rPr>
          <w:lang w:val="en-US"/>
        </w:rPr>
        <w:fldChar w:fldCharType="end"/>
      </w:r>
      <w:r w:rsidRPr="00161DB4">
        <w:rPr>
          <w:lang w:val="en-US"/>
        </w:rPr>
        <w:t xml:space="preserve"> - The Use as Template setting on the Layout Part turns the content type into a layout template.</w:t>
      </w:r>
    </w:p>
    <w:p w:rsidR="00483DE8" w:rsidRDefault="00483DE8" w:rsidP="007D2150">
      <w:pPr>
        <w:rPr>
          <w:lang w:val="en-US"/>
        </w:rPr>
      </w:pPr>
      <w:r w:rsidRPr="007D2150">
        <w:rPr>
          <w:lang w:val="en-US"/>
        </w:rPr>
        <w:t>The templates drop</w:t>
      </w:r>
      <w:r w:rsidR="009D5675">
        <w:rPr>
          <w:lang w:val="en-US"/>
        </w:rPr>
        <w:t xml:space="preserve"> </w:t>
      </w:r>
      <w:r w:rsidRPr="007D2150">
        <w:rPr>
          <w:lang w:val="en-US"/>
        </w:rPr>
        <w:t>down list is only present when there's at least one template in the system.</w:t>
      </w:r>
    </w:p>
    <w:p w:rsidR="00161DB4" w:rsidRDefault="00161DB4" w:rsidP="00161DB4">
      <w:pPr>
        <w:keepNext/>
      </w:pPr>
      <w:r>
        <w:rPr>
          <w:noProof/>
          <w:lang w:eastAsia="nl-NL"/>
        </w:rPr>
        <w:drawing>
          <wp:inline distT="0" distB="0" distL="0" distR="0" wp14:anchorId="786FCEDC" wp14:editId="745FBA7D">
            <wp:extent cx="2260716" cy="825542"/>
            <wp:effectExtent l="190500" t="190500" r="196850" b="1841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4-2.png"/>
                    <pic:cNvPicPr/>
                  </pic:nvPicPr>
                  <pic:blipFill>
                    <a:blip r:embed="rId25">
                      <a:extLst>
                        <a:ext uri="{28A0092B-C50C-407E-A947-70E740481C1C}">
                          <a14:useLocalDpi xmlns:a14="http://schemas.microsoft.com/office/drawing/2010/main" val="0"/>
                        </a:ext>
                      </a:extLst>
                    </a:blip>
                    <a:stretch>
                      <a:fillRect/>
                    </a:stretch>
                  </pic:blipFill>
                  <pic:spPr>
                    <a:xfrm>
                      <a:off x="0" y="0"/>
                      <a:ext cx="2260716" cy="825542"/>
                    </a:xfrm>
                    <a:prstGeom prst="rect">
                      <a:avLst/>
                    </a:prstGeom>
                    <a:ln>
                      <a:noFill/>
                    </a:ln>
                    <a:effectLst>
                      <a:outerShdw blurRad="190500" algn="tl" rotWithShape="0">
                        <a:srgbClr val="000000">
                          <a:alpha val="70000"/>
                        </a:srgbClr>
                      </a:outerShdw>
                    </a:effectLst>
                  </pic:spPr>
                </pic:pic>
              </a:graphicData>
            </a:graphic>
          </wp:inline>
        </w:drawing>
      </w:r>
    </w:p>
    <w:p w:rsidR="00161DB4" w:rsidRPr="007D2150" w:rsidRDefault="00161DB4" w:rsidP="00161DB4">
      <w:pPr>
        <w:pStyle w:val="Caption"/>
        <w:rPr>
          <w:lang w:val="en-US"/>
        </w:rPr>
      </w:pPr>
      <w:r w:rsidRPr="00096AE3">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4</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2</w:t>
      </w:r>
      <w:r w:rsidR="00B15491">
        <w:rPr>
          <w:lang w:val="en-US"/>
        </w:rPr>
        <w:fldChar w:fldCharType="end"/>
      </w:r>
      <w:r w:rsidRPr="00096AE3">
        <w:rPr>
          <w:lang w:val="en-US"/>
        </w:rPr>
        <w:t xml:space="preserve"> - The Layout Editor displays a </w:t>
      </w:r>
      <w:r w:rsidR="009D5675">
        <w:rPr>
          <w:lang w:val="en-US"/>
        </w:rPr>
        <w:t>drop down</w:t>
      </w:r>
      <w:r w:rsidRPr="00096AE3">
        <w:rPr>
          <w:lang w:val="en-US"/>
        </w:rPr>
        <w:t xml:space="preserve"> list with available templates.</w:t>
      </w:r>
    </w:p>
    <w:p w:rsidR="00483DE8" w:rsidRPr="00483DE8" w:rsidRDefault="005626D9" w:rsidP="007D2150">
      <w:pPr>
        <w:rPr>
          <w:lang w:val="en-US"/>
        </w:rPr>
      </w:pPr>
      <w:r>
        <w:rPr>
          <w:lang w:val="en-US"/>
        </w:rPr>
        <w:lastRenderedPageBreak/>
        <w:t>After you apply</w:t>
      </w:r>
      <w:r w:rsidR="007D2150">
        <w:rPr>
          <w:lang w:val="en-US"/>
        </w:rPr>
        <w:t xml:space="preserve"> a</w:t>
      </w:r>
      <w:r w:rsidR="00483DE8" w:rsidRPr="00483DE8">
        <w:rPr>
          <w:lang w:val="en-US"/>
        </w:rPr>
        <w:t xml:space="preserve"> layout, you'll notice that the elements inherited from that template are not selectable or editable, with the exception of the column elements - they are still selectable so that you </w:t>
      </w:r>
      <w:r w:rsidR="007D2150">
        <w:rPr>
          <w:lang w:val="en-US"/>
        </w:rPr>
        <w:t>can still add elements to them.</w:t>
      </w:r>
    </w:p>
    <w:p w:rsidR="00483DE8" w:rsidRPr="00483DE8" w:rsidRDefault="00483DE8" w:rsidP="007D2150">
      <w:pPr>
        <w:rPr>
          <w:lang w:val="en-US"/>
        </w:rPr>
      </w:pPr>
      <w:r w:rsidRPr="00483DE8">
        <w:rPr>
          <w:lang w:val="en-US"/>
        </w:rPr>
        <w:t>Whenever you make a change to a template, that change gets applied to all content items using that template.</w:t>
      </w:r>
    </w:p>
    <w:p w:rsidR="00483DE8" w:rsidRPr="00483DE8" w:rsidRDefault="007D2150" w:rsidP="007D2150">
      <w:pPr>
        <w:pStyle w:val="Heading2"/>
      </w:pPr>
      <w:bookmarkStart w:id="59" w:name="_Toc453493134"/>
      <w:r>
        <w:t>Sealed E</w:t>
      </w:r>
      <w:r w:rsidR="00483DE8" w:rsidRPr="00483DE8">
        <w:t>lements and Placeholder Containers</w:t>
      </w:r>
      <w:bookmarkEnd w:id="59"/>
    </w:p>
    <w:p w:rsidR="00483DE8" w:rsidRDefault="00833484" w:rsidP="007D2150">
      <w:pPr>
        <w:rPr>
          <w:lang w:val="en-US"/>
        </w:rPr>
      </w:pPr>
      <w:r>
        <w:rPr>
          <w:lang w:val="en-US"/>
        </w:rPr>
        <w:t>As I mentioned before, t</w:t>
      </w:r>
      <w:r w:rsidR="00483DE8" w:rsidRPr="00483DE8">
        <w:rPr>
          <w:lang w:val="en-US"/>
        </w:rPr>
        <w:t>he elements inherited fro</w:t>
      </w:r>
      <w:r w:rsidR="007D2150">
        <w:rPr>
          <w:lang w:val="en-US"/>
        </w:rPr>
        <w:t xml:space="preserve">m </w:t>
      </w:r>
      <w:r>
        <w:rPr>
          <w:lang w:val="en-US"/>
        </w:rPr>
        <w:t xml:space="preserve">a </w:t>
      </w:r>
      <w:r w:rsidR="007D2150">
        <w:rPr>
          <w:lang w:val="en-US"/>
        </w:rPr>
        <w:t>template are marked as sealed. Sealed elements can</w:t>
      </w:r>
      <w:r w:rsidR="00483DE8" w:rsidRPr="00483DE8">
        <w:rPr>
          <w:lang w:val="en-US"/>
        </w:rPr>
        <w:t xml:space="preserve">not be modified by the user. If the sealed element is an empty container, the user can still add elements to it. However, if this container contains at least one element added via the template, then the user </w:t>
      </w:r>
      <w:r w:rsidR="007D2150">
        <w:rPr>
          <w:lang w:val="en-US"/>
        </w:rPr>
        <w:t>cannot add additional elements.</w:t>
      </w:r>
    </w:p>
    <w:p w:rsidR="007D2150" w:rsidRPr="00483DE8" w:rsidRDefault="007D2150" w:rsidP="007D2150">
      <w:pPr>
        <w:rPr>
          <w:lang w:val="en-US"/>
        </w:rPr>
      </w:pPr>
      <w:r>
        <w:rPr>
          <w:lang w:val="en-US"/>
        </w:rPr>
        <w:t xml:space="preserve">If you want to allow the user to add elements to a templated container element that already contains other elements, you will have to add an empty container to </w:t>
      </w:r>
      <w:r w:rsidR="00DC79CF">
        <w:rPr>
          <w:lang w:val="en-US"/>
        </w:rPr>
        <w:t>it, such as the Canvas element. The Canvas element would act as a placeholder container into which the user can add elements.</w:t>
      </w:r>
    </w:p>
    <w:p w:rsidR="00483DE8" w:rsidRPr="00483DE8" w:rsidRDefault="007D2150" w:rsidP="007D2150">
      <w:pPr>
        <w:pStyle w:val="Heading2"/>
      </w:pPr>
      <w:bookmarkStart w:id="60" w:name="_Toc453493135"/>
      <w:r>
        <w:t>Summary</w:t>
      </w:r>
      <w:bookmarkEnd w:id="60"/>
    </w:p>
    <w:p w:rsidR="00483DE8" w:rsidRPr="00483DE8" w:rsidRDefault="00483DE8" w:rsidP="009B5B0D">
      <w:pPr>
        <w:rPr>
          <w:lang w:val="en-US"/>
        </w:rPr>
      </w:pPr>
      <w:r w:rsidRPr="00483DE8">
        <w:rPr>
          <w:lang w:val="en-US"/>
        </w:rPr>
        <w:t>Layout templates are templates for conten</w:t>
      </w:r>
      <w:r w:rsidR="00353D1C">
        <w:rPr>
          <w:lang w:val="en-US"/>
        </w:rPr>
        <w:t>t items that use the Layout Part</w:t>
      </w:r>
      <w:r w:rsidRPr="00483DE8">
        <w:rPr>
          <w:lang w:val="en-US"/>
        </w:rPr>
        <w:t>. Elements inherited from a template are sealed, which means they cannot be modified from child layouts. In order to be able to add elements to a container inherited from a template, that container must be empty, otherwise it becomes sealed as well.</w:t>
      </w:r>
    </w:p>
    <w:p w:rsidR="00F35965" w:rsidRDefault="00483DE8" w:rsidP="00483DE8">
      <w:pPr>
        <w:rPr>
          <w:lang w:val="en-US"/>
        </w:rPr>
      </w:pPr>
      <w:r w:rsidRPr="00483DE8">
        <w:rPr>
          <w:lang w:val="en-US"/>
        </w:rPr>
        <w:lastRenderedPageBreak/>
        <w:t>In conclusion, Layout templates are a powerful way to reuse commonly used layouts across many pages. Changing a template will affect all of its child layouts.</w:t>
      </w:r>
    </w:p>
    <w:p w:rsidR="009B5B0D" w:rsidRDefault="009B5B0D">
      <w:pPr>
        <w:spacing w:before="0" w:after="160" w:line="259" w:lineRule="auto"/>
        <w:ind w:firstLine="0"/>
        <w:rPr>
          <w:lang w:val="en-US"/>
        </w:rPr>
      </w:pPr>
      <w:r>
        <w:rPr>
          <w:lang w:val="en-US"/>
        </w:rPr>
        <w:br w:type="page"/>
      </w:r>
    </w:p>
    <w:p w:rsidR="009B5B0D" w:rsidRPr="009B5B0D" w:rsidRDefault="009B5B0D" w:rsidP="009B5B0D">
      <w:pPr>
        <w:pStyle w:val="Heading1"/>
        <w:rPr>
          <w:lang w:val="en-US"/>
        </w:rPr>
      </w:pPr>
      <w:bookmarkStart w:id="61" w:name="_Toc453493136"/>
      <w:r w:rsidRPr="009B5B0D">
        <w:rPr>
          <w:lang w:val="en-US"/>
        </w:rPr>
        <w:lastRenderedPageBreak/>
        <w:t>Element Blueprints</w:t>
      </w:r>
      <w:bookmarkEnd w:id="61"/>
    </w:p>
    <w:p w:rsidR="009B5B0D" w:rsidRPr="009B5B0D" w:rsidRDefault="009B5B0D" w:rsidP="009B5B0D">
      <w:pPr>
        <w:rPr>
          <w:lang w:val="en-US"/>
        </w:rPr>
      </w:pPr>
      <w:r w:rsidRPr="009B5B0D">
        <w:rPr>
          <w:lang w:val="en-US"/>
        </w:rPr>
        <w:t>In this</w:t>
      </w:r>
      <w:r>
        <w:rPr>
          <w:lang w:val="en-US"/>
        </w:rPr>
        <w:t xml:space="preserve"> chapter we'll take a look at </w:t>
      </w:r>
      <w:r w:rsidRPr="009B5B0D">
        <w:rPr>
          <w:rStyle w:val="Emphasis"/>
          <w:lang w:val="en-US"/>
        </w:rPr>
        <w:t>Element Blueprints</w:t>
      </w:r>
      <w:r w:rsidRPr="009B5B0D">
        <w:rPr>
          <w:lang w:val="en-US"/>
        </w:rPr>
        <w:t xml:space="preserve">, which is a feature that enables the user to create </w:t>
      </w:r>
      <w:r w:rsidR="00201670">
        <w:rPr>
          <w:lang w:val="en-US"/>
        </w:rPr>
        <w:t>preconfigured</w:t>
      </w:r>
      <w:r w:rsidRPr="009B5B0D">
        <w:rPr>
          <w:lang w:val="en-US"/>
        </w:rPr>
        <w:t xml:space="preserve"> elements that bec</w:t>
      </w:r>
      <w:r>
        <w:rPr>
          <w:lang w:val="en-US"/>
        </w:rPr>
        <w:t>ome available from the toolbox.</w:t>
      </w:r>
    </w:p>
    <w:p w:rsidR="009B5B0D" w:rsidRPr="009B5B0D" w:rsidRDefault="009B5B0D" w:rsidP="009B5B0D">
      <w:pPr>
        <w:pStyle w:val="Heading2"/>
      </w:pPr>
      <w:bookmarkStart w:id="62" w:name="_Toc453493137"/>
      <w:r w:rsidRPr="009B5B0D">
        <w:t>When to use Element Blueprints</w:t>
      </w:r>
      <w:bookmarkEnd w:id="62"/>
    </w:p>
    <w:p w:rsidR="009B5B0D" w:rsidRPr="009B5B0D" w:rsidRDefault="009B5B0D" w:rsidP="004A685B">
      <w:pPr>
        <w:rPr>
          <w:lang w:val="en-US"/>
        </w:rPr>
      </w:pPr>
      <w:r w:rsidRPr="009B5B0D">
        <w:rPr>
          <w:lang w:val="en-US"/>
        </w:rPr>
        <w:t xml:space="preserve">Whenever you find that you are duplicating elements in various layouts, those elements are a candidate to be turned into an element blueprint. For example, </w:t>
      </w:r>
      <w:r>
        <w:rPr>
          <w:lang w:val="en-US"/>
        </w:rPr>
        <w:t xml:space="preserve">if you need to display contact information on various pages but at different locations, you could create a </w:t>
      </w:r>
      <w:r w:rsidR="00201670">
        <w:rPr>
          <w:lang w:val="en-US"/>
        </w:rPr>
        <w:t>preconfigured</w:t>
      </w:r>
      <w:r>
        <w:rPr>
          <w:lang w:val="en-US"/>
        </w:rPr>
        <w:t xml:space="preserve"> </w:t>
      </w:r>
      <w:r w:rsidR="00CF4D40">
        <w:rPr>
          <w:lang w:val="en-US"/>
        </w:rPr>
        <w:t>Html</w:t>
      </w:r>
      <w:r>
        <w:rPr>
          <w:lang w:val="en-US"/>
        </w:rPr>
        <w:t xml:space="preserve"> element with the relevant content, name the element “Contact Details”, and reuse that element anywhere you like.</w:t>
      </w:r>
    </w:p>
    <w:p w:rsidR="009B5B0D" w:rsidRPr="009B5B0D" w:rsidRDefault="009B5B0D" w:rsidP="004A685B">
      <w:pPr>
        <w:pStyle w:val="Heading2"/>
      </w:pPr>
      <w:bookmarkStart w:id="63" w:name="_Toc453493138"/>
      <w:r w:rsidRPr="009B5B0D">
        <w:t>Trying it out: Creating an Element Blueprint</w:t>
      </w:r>
      <w:bookmarkEnd w:id="63"/>
    </w:p>
    <w:p w:rsidR="009B5B0D" w:rsidRPr="009B5B0D" w:rsidRDefault="009B5B0D" w:rsidP="009B5B0D">
      <w:pPr>
        <w:rPr>
          <w:lang w:val="en-US"/>
        </w:rPr>
      </w:pPr>
      <w:r w:rsidRPr="009B5B0D">
        <w:rPr>
          <w:lang w:val="en-US"/>
        </w:rPr>
        <w:t xml:space="preserve">In the </w:t>
      </w:r>
      <w:r w:rsidR="004A685B">
        <w:rPr>
          <w:lang w:val="en-US"/>
        </w:rPr>
        <w:t>walkthrough</w:t>
      </w:r>
      <w:r w:rsidRPr="009B5B0D">
        <w:rPr>
          <w:lang w:val="en-US"/>
        </w:rPr>
        <w:t xml:space="preserve"> that follows, </w:t>
      </w:r>
      <w:r>
        <w:rPr>
          <w:lang w:val="en-US"/>
        </w:rPr>
        <w:t xml:space="preserve">we will create </w:t>
      </w:r>
      <w:r w:rsidRPr="009B5B0D">
        <w:rPr>
          <w:lang w:val="en-US"/>
        </w:rPr>
        <w:t>a blueprint ele</w:t>
      </w:r>
      <w:r>
        <w:rPr>
          <w:lang w:val="en-US"/>
        </w:rPr>
        <w:t xml:space="preserve">ment called </w:t>
      </w:r>
      <w:r w:rsidRPr="00DE28FE">
        <w:rPr>
          <w:rStyle w:val="Emphasis"/>
          <w:lang w:val="en-US"/>
        </w:rPr>
        <w:t>Contact Details</w:t>
      </w:r>
      <w:r>
        <w:rPr>
          <w:lang w:val="en-US"/>
        </w:rPr>
        <w:t>.</w:t>
      </w:r>
      <w:r w:rsidRPr="009B5B0D">
        <w:rPr>
          <w:lang w:val="en-US"/>
        </w:rPr>
        <w:t xml:space="preserve"> The purpose of this element is for the user to be able to manage their contact details from a single place, while being able to place this element on various pages. Whenever the user changes their contact details, the ch</w:t>
      </w:r>
      <w:r>
        <w:rPr>
          <w:lang w:val="en-US"/>
        </w:rPr>
        <w:t>anges are reflected everywhere.</w:t>
      </w:r>
    </w:p>
    <w:p w:rsidR="009B5B0D" w:rsidRPr="009B5B0D" w:rsidRDefault="009B5B0D" w:rsidP="009B5B0D">
      <w:pPr>
        <w:pStyle w:val="Heading4"/>
        <w:rPr>
          <w:lang w:val="en-US"/>
        </w:rPr>
      </w:pPr>
      <w:r w:rsidRPr="009B5B0D">
        <w:rPr>
          <w:lang w:val="en-US"/>
        </w:rPr>
        <w:t>Step 1</w:t>
      </w:r>
    </w:p>
    <w:p w:rsidR="009B5B0D" w:rsidRPr="009B5B0D" w:rsidRDefault="009B5B0D" w:rsidP="009B5B0D">
      <w:pPr>
        <w:rPr>
          <w:lang w:val="en-US"/>
        </w:rPr>
      </w:pPr>
      <w:r>
        <w:rPr>
          <w:lang w:val="en-US"/>
        </w:rPr>
        <w:t xml:space="preserve">Click on the </w:t>
      </w:r>
      <w:r w:rsidRPr="009B5B0D">
        <w:rPr>
          <w:rStyle w:val="Strong"/>
          <w:lang w:val="en-US"/>
        </w:rPr>
        <w:t>Elements</w:t>
      </w:r>
      <w:r>
        <w:rPr>
          <w:lang w:val="en-US"/>
        </w:rPr>
        <w:t xml:space="preserve"> admin menu item.</w:t>
      </w:r>
    </w:p>
    <w:p w:rsidR="009B5B0D" w:rsidRPr="009B5B0D" w:rsidRDefault="009B5B0D" w:rsidP="009B5B0D">
      <w:pPr>
        <w:pStyle w:val="Heading4"/>
        <w:rPr>
          <w:lang w:val="en-US"/>
        </w:rPr>
      </w:pPr>
      <w:r w:rsidRPr="009B5B0D">
        <w:rPr>
          <w:lang w:val="en-US"/>
        </w:rPr>
        <w:lastRenderedPageBreak/>
        <w:t>Step 2</w:t>
      </w:r>
    </w:p>
    <w:p w:rsidR="009B5B0D" w:rsidRPr="009B5B0D" w:rsidRDefault="009B5B0D" w:rsidP="009B5B0D">
      <w:pPr>
        <w:rPr>
          <w:lang w:val="en-US"/>
        </w:rPr>
      </w:pPr>
      <w:r w:rsidRPr="009B5B0D">
        <w:rPr>
          <w:lang w:val="en-US"/>
        </w:rPr>
        <w:t xml:space="preserve">Click the </w:t>
      </w:r>
      <w:r w:rsidRPr="009B5B0D">
        <w:rPr>
          <w:rStyle w:val="Strong"/>
          <w:lang w:val="en-US"/>
        </w:rPr>
        <w:t>Create</w:t>
      </w:r>
      <w:r w:rsidRPr="009B5B0D">
        <w:rPr>
          <w:lang w:val="en-US"/>
        </w:rPr>
        <w:t xml:space="preserve"> button on the top right side of th</w:t>
      </w:r>
      <w:r>
        <w:rPr>
          <w:lang w:val="en-US"/>
        </w:rPr>
        <w:t xml:space="preserve">e window and select the </w:t>
      </w:r>
      <w:r w:rsidRPr="009B5B0D">
        <w:rPr>
          <w:rStyle w:val="Emphasis"/>
          <w:lang w:val="en-US"/>
        </w:rPr>
        <w:t>Html</w:t>
      </w:r>
      <w:r w:rsidRPr="009B5B0D">
        <w:rPr>
          <w:lang w:val="en-US"/>
        </w:rPr>
        <w:t xml:space="preserve"> element as the base ele</w:t>
      </w:r>
      <w:r>
        <w:rPr>
          <w:lang w:val="en-US"/>
        </w:rPr>
        <w:t>ment for our element blueprint.</w:t>
      </w:r>
    </w:p>
    <w:p w:rsidR="009B5B0D" w:rsidRPr="009B5B0D" w:rsidRDefault="009B5B0D" w:rsidP="009B5B0D">
      <w:pPr>
        <w:pStyle w:val="Heading4"/>
        <w:rPr>
          <w:lang w:val="en-US"/>
        </w:rPr>
      </w:pPr>
      <w:r w:rsidRPr="009B5B0D">
        <w:rPr>
          <w:lang w:val="en-US"/>
        </w:rPr>
        <w:t>Step 3</w:t>
      </w:r>
    </w:p>
    <w:p w:rsidR="004A685B" w:rsidRDefault="009B5B0D" w:rsidP="009B5B0D">
      <w:pPr>
        <w:rPr>
          <w:lang w:val="en-US"/>
        </w:rPr>
      </w:pPr>
      <w:r w:rsidRPr="009B5B0D">
        <w:rPr>
          <w:lang w:val="en-US"/>
        </w:rPr>
        <w:t>On the screen that appears next</w:t>
      </w:r>
      <w:r>
        <w:rPr>
          <w:lang w:val="en-US"/>
        </w:rPr>
        <w:t xml:space="preserve">, </w:t>
      </w:r>
      <w:r w:rsidR="004A685B">
        <w:rPr>
          <w:lang w:val="en-US"/>
        </w:rPr>
        <w:t>you are prompted for the following values:</w:t>
      </w:r>
    </w:p>
    <w:p w:rsidR="004A685B" w:rsidRPr="009B5B0D" w:rsidRDefault="004A685B" w:rsidP="004A685B">
      <w:pPr>
        <w:pStyle w:val="ListParagraph"/>
        <w:numPr>
          <w:ilvl w:val="0"/>
          <w:numId w:val="11"/>
        </w:numPr>
        <w:rPr>
          <w:lang w:val="en-US"/>
        </w:rPr>
      </w:pPr>
      <w:r w:rsidRPr="009B5B0D">
        <w:rPr>
          <w:lang w:val="en-US"/>
        </w:rPr>
        <w:t>Element Display Name</w:t>
      </w:r>
    </w:p>
    <w:p w:rsidR="004A685B" w:rsidRPr="009B5B0D" w:rsidRDefault="004A685B" w:rsidP="004A685B">
      <w:pPr>
        <w:pStyle w:val="ListParagraph"/>
        <w:numPr>
          <w:ilvl w:val="0"/>
          <w:numId w:val="11"/>
        </w:numPr>
        <w:rPr>
          <w:lang w:val="en-US"/>
        </w:rPr>
      </w:pPr>
      <w:r w:rsidRPr="009B5B0D">
        <w:rPr>
          <w:lang w:val="en-US"/>
        </w:rPr>
        <w:t>Element Type Name</w:t>
      </w:r>
    </w:p>
    <w:p w:rsidR="004A685B" w:rsidRPr="009B5B0D" w:rsidRDefault="004A685B" w:rsidP="004A685B">
      <w:pPr>
        <w:pStyle w:val="ListParagraph"/>
        <w:numPr>
          <w:ilvl w:val="0"/>
          <w:numId w:val="11"/>
        </w:numPr>
        <w:rPr>
          <w:lang w:val="en-US"/>
        </w:rPr>
      </w:pPr>
      <w:r w:rsidRPr="009B5B0D">
        <w:rPr>
          <w:lang w:val="en-US"/>
        </w:rPr>
        <w:t>Element Description</w:t>
      </w:r>
    </w:p>
    <w:p w:rsidR="004A685B" w:rsidRPr="004A685B" w:rsidRDefault="004A685B" w:rsidP="004A685B">
      <w:pPr>
        <w:pStyle w:val="ListParagraph"/>
        <w:numPr>
          <w:ilvl w:val="0"/>
          <w:numId w:val="11"/>
        </w:numPr>
        <w:rPr>
          <w:lang w:val="en-US"/>
        </w:rPr>
      </w:pPr>
      <w:r w:rsidRPr="009B5B0D">
        <w:rPr>
          <w:lang w:val="en-US"/>
        </w:rPr>
        <w:t>Element Category</w:t>
      </w:r>
    </w:p>
    <w:p w:rsidR="004A685B" w:rsidRPr="009B5B0D" w:rsidRDefault="004A685B" w:rsidP="004A685B">
      <w:pPr>
        <w:rPr>
          <w:lang w:val="en-US"/>
        </w:rPr>
      </w:pPr>
      <w:r>
        <w:rPr>
          <w:lang w:val="en-US"/>
        </w:rPr>
        <w:t xml:space="preserve">The </w:t>
      </w:r>
      <w:r w:rsidRPr="009B5B0D">
        <w:rPr>
          <w:rStyle w:val="Emphasis"/>
          <w:lang w:val="en-US"/>
        </w:rPr>
        <w:t>Element Display Name</w:t>
      </w:r>
      <w:r>
        <w:rPr>
          <w:lang w:val="en-US"/>
        </w:rPr>
        <w:t xml:space="preserve"> is the user friendly name</w:t>
      </w:r>
      <w:r w:rsidRPr="009B5B0D">
        <w:rPr>
          <w:lang w:val="en-US"/>
        </w:rPr>
        <w:t xml:space="preserve"> used when displaying the element in the toolbox and on the </w:t>
      </w:r>
      <w:r>
        <w:rPr>
          <w:lang w:val="en-US"/>
        </w:rPr>
        <w:t>canvas.</w:t>
      </w:r>
    </w:p>
    <w:p w:rsidR="004A685B" w:rsidRPr="009B5B0D" w:rsidRDefault="004A685B" w:rsidP="004A685B">
      <w:pPr>
        <w:rPr>
          <w:lang w:val="en-US"/>
        </w:rPr>
      </w:pPr>
      <w:r>
        <w:rPr>
          <w:lang w:val="en-US"/>
        </w:rPr>
        <w:t xml:space="preserve">The </w:t>
      </w:r>
      <w:r w:rsidRPr="009B5B0D">
        <w:rPr>
          <w:rStyle w:val="Emphasis"/>
          <w:lang w:val="en-US"/>
        </w:rPr>
        <w:t>Element Type Name</w:t>
      </w:r>
      <w:r>
        <w:rPr>
          <w:lang w:val="en-US"/>
        </w:rPr>
        <w:t xml:space="preserve"> is the technical name</w:t>
      </w:r>
      <w:r w:rsidRPr="009B5B0D">
        <w:rPr>
          <w:lang w:val="en-US"/>
        </w:rPr>
        <w:t xml:space="preserve"> of the element, and is used when serializing and de-serializing the element. No two elements </w:t>
      </w:r>
      <w:r>
        <w:rPr>
          <w:lang w:val="en-US"/>
        </w:rPr>
        <w:t>can have the same name.</w:t>
      </w:r>
    </w:p>
    <w:p w:rsidR="004A685B" w:rsidRPr="009B5B0D" w:rsidRDefault="004A685B" w:rsidP="004A685B">
      <w:pPr>
        <w:rPr>
          <w:lang w:val="en-US"/>
        </w:rPr>
      </w:pPr>
      <w:r w:rsidRPr="009B5B0D">
        <w:rPr>
          <w:lang w:val="en-US"/>
        </w:rPr>
        <w:t xml:space="preserve">The </w:t>
      </w:r>
      <w:r w:rsidRPr="009B5B0D">
        <w:rPr>
          <w:rStyle w:val="Emphasis"/>
          <w:lang w:val="en-US"/>
        </w:rPr>
        <w:t>Element Description</w:t>
      </w:r>
      <w:r w:rsidRPr="009B5B0D">
        <w:rPr>
          <w:lang w:val="en-US"/>
        </w:rPr>
        <w:t xml:space="preserve"> is an optional field that gives you the opportunity to describe what the element represents. The description helps users get a better understanding o</w:t>
      </w:r>
      <w:r>
        <w:rPr>
          <w:lang w:val="en-US"/>
        </w:rPr>
        <w:t>f what this element represents.</w:t>
      </w:r>
    </w:p>
    <w:p w:rsidR="004A685B" w:rsidRDefault="004A685B" w:rsidP="004A685B">
      <w:pPr>
        <w:rPr>
          <w:lang w:val="en-US"/>
        </w:rPr>
      </w:pPr>
      <w:r>
        <w:rPr>
          <w:lang w:val="en-US"/>
        </w:rPr>
        <w:t xml:space="preserve">The </w:t>
      </w:r>
      <w:r w:rsidRPr="009B5B0D">
        <w:rPr>
          <w:rStyle w:val="Emphasis"/>
          <w:lang w:val="en-US"/>
        </w:rPr>
        <w:t>Element Category</w:t>
      </w:r>
      <w:r w:rsidRPr="009B5B0D">
        <w:rPr>
          <w:lang w:val="en-US"/>
        </w:rPr>
        <w:t xml:space="preserve"> is an optional field that lets you control in what category of the toolbox this element appears. If no cat</w:t>
      </w:r>
      <w:r>
        <w:rPr>
          <w:lang w:val="en-US"/>
        </w:rPr>
        <w:t xml:space="preserve">egory is specified, </w:t>
      </w:r>
      <w:r w:rsidRPr="009B5B0D">
        <w:rPr>
          <w:rStyle w:val="Emphasis"/>
          <w:lang w:val="en-US"/>
        </w:rPr>
        <w:t>Blueprints</w:t>
      </w:r>
      <w:r>
        <w:rPr>
          <w:lang w:val="en-US"/>
        </w:rPr>
        <w:t xml:space="preserve"> is used as the category.</w:t>
      </w:r>
    </w:p>
    <w:p w:rsidR="009B5B0D" w:rsidRDefault="004A685B" w:rsidP="009B5B0D">
      <w:pPr>
        <w:rPr>
          <w:lang w:val="en-US"/>
        </w:rPr>
      </w:pPr>
      <w:r>
        <w:rPr>
          <w:lang w:val="en-US"/>
        </w:rPr>
        <w:t xml:space="preserve">Continue with </w:t>
      </w:r>
      <w:r w:rsidR="009B5B0D">
        <w:rPr>
          <w:lang w:val="en-US"/>
        </w:rPr>
        <w:t>the following values:</w:t>
      </w:r>
    </w:p>
    <w:tbl>
      <w:tblPr>
        <w:tblStyle w:val="TableGridLight"/>
        <w:tblW w:w="0" w:type="auto"/>
        <w:tblLook w:val="04A0" w:firstRow="1" w:lastRow="0" w:firstColumn="1" w:lastColumn="0" w:noHBand="0" w:noVBand="1"/>
      </w:tblPr>
      <w:tblGrid>
        <w:gridCol w:w="4531"/>
        <w:gridCol w:w="4531"/>
      </w:tblGrid>
      <w:tr w:rsidR="003156F7" w:rsidTr="003156F7">
        <w:tc>
          <w:tcPr>
            <w:tcW w:w="4531" w:type="dxa"/>
          </w:tcPr>
          <w:p w:rsidR="003156F7" w:rsidRPr="003156F7" w:rsidRDefault="003156F7" w:rsidP="009B5B0D">
            <w:pPr>
              <w:ind w:firstLine="0"/>
              <w:rPr>
                <w:rStyle w:val="Strong"/>
              </w:rPr>
            </w:pPr>
            <w:r w:rsidRPr="003156F7">
              <w:rPr>
                <w:rStyle w:val="Strong"/>
              </w:rPr>
              <w:lastRenderedPageBreak/>
              <w:t>Field</w:t>
            </w:r>
          </w:p>
        </w:tc>
        <w:tc>
          <w:tcPr>
            <w:tcW w:w="4531" w:type="dxa"/>
          </w:tcPr>
          <w:p w:rsidR="003156F7" w:rsidRPr="003156F7" w:rsidRDefault="003156F7" w:rsidP="009B5B0D">
            <w:pPr>
              <w:ind w:firstLine="0"/>
              <w:rPr>
                <w:rStyle w:val="Strong"/>
              </w:rPr>
            </w:pPr>
            <w:r w:rsidRPr="003156F7">
              <w:rPr>
                <w:rStyle w:val="Strong"/>
              </w:rPr>
              <w:t>Value</w:t>
            </w:r>
          </w:p>
        </w:tc>
      </w:tr>
      <w:tr w:rsidR="003156F7" w:rsidTr="003156F7">
        <w:tc>
          <w:tcPr>
            <w:tcW w:w="4531" w:type="dxa"/>
          </w:tcPr>
          <w:p w:rsidR="003156F7" w:rsidRDefault="003156F7" w:rsidP="003156F7">
            <w:pPr>
              <w:ind w:firstLine="0"/>
              <w:rPr>
                <w:lang w:val="en-US"/>
              </w:rPr>
            </w:pPr>
            <w:r>
              <w:rPr>
                <w:lang w:val="en-US"/>
              </w:rPr>
              <w:t>Element Display Name</w:t>
            </w:r>
          </w:p>
        </w:tc>
        <w:tc>
          <w:tcPr>
            <w:tcW w:w="4531" w:type="dxa"/>
          </w:tcPr>
          <w:p w:rsidR="003156F7" w:rsidRDefault="003156F7" w:rsidP="009B5B0D">
            <w:pPr>
              <w:ind w:firstLine="0"/>
              <w:rPr>
                <w:lang w:val="en-US"/>
              </w:rPr>
            </w:pPr>
            <w:r>
              <w:rPr>
                <w:lang w:val="en-US"/>
              </w:rPr>
              <w:t>Contact Details</w:t>
            </w:r>
          </w:p>
        </w:tc>
      </w:tr>
      <w:tr w:rsidR="003156F7" w:rsidTr="003156F7">
        <w:tc>
          <w:tcPr>
            <w:tcW w:w="4531" w:type="dxa"/>
          </w:tcPr>
          <w:p w:rsidR="003156F7" w:rsidRDefault="003156F7" w:rsidP="009B5B0D">
            <w:pPr>
              <w:ind w:firstLine="0"/>
              <w:rPr>
                <w:lang w:val="en-US"/>
              </w:rPr>
            </w:pPr>
            <w:r>
              <w:rPr>
                <w:lang w:val="en-US"/>
              </w:rPr>
              <w:t>Element Type Name</w:t>
            </w:r>
          </w:p>
        </w:tc>
        <w:tc>
          <w:tcPr>
            <w:tcW w:w="4531" w:type="dxa"/>
          </w:tcPr>
          <w:p w:rsidR="003156F7" w:rsidRDefault="003156F7" w:rsidP="009B5B0D">
            <w:pPr>
              <w:ind w:firstLine="0"/>
              <w:rPr>
                <w:lang w:val="en-US"/>
              </w:rPr>
            </w:pPr>
            <w:r>
              <w:rPr>
                <w:lang w:val="en-US"/>
              </w:rPr>
              <w:t>ContactDetails</w:t>
            </w:r>
          </w:p>
        </w:tc>
      </w:tr>
      <w:tr w:rsidR="003156F7" w:rsidTr="003156F7">
        <w:tc>
          <w:tcPr>
            <w:tcW w:w="4531" w:type="dxa"/>
          </w:tcPr>
          <w:p w:rsidR="003156F7" w:rsidRDefault="003156F7" w:rsidP="009B5B0D">
            <w:pPr>
              <w:ind w:firstLine="0"/>
              <w:rPr>
                <w:lang w:val="en-US"/>
              </w:rPr>
            </w:pPr>
            <w:r>
              <w:rPr>
                <w:lang w:val="en-US"/>
              </w:rPr>
              <w:t>Element Description</w:t>
            </w:r>
          </w:p>
        </w:tc>
        <w:tc>
          <w:tcPr>
            <w:tcW w:w="4531" w:type="dxa"/>
          </w:tcPr>
          <w:p w:rsidR="003156F7" w:rsidRDefault="003156F7" w:rsidP="009B5B0D">
            <w:pPr>
              <w:ind w:firstLine="0"/>
              <w:rPr>
                <w:lang w:val="en-US"/>
              </w:rPr>
            </w:pPr>
            <w:r>
              <w:rPr>
                <w:lang w:val="en-US"/>
              </w:rPr>
              <w:t>My contact details</w:t>
            </w:r>
          </w:p>
        </w:tc>
      </w:tr>
      <w:tr w:rsidR="003156F7" w:rsidTr="003156F7">
        <w:tc>
          <w:tcPr>
            <w:tcW w:w="4531" w:type="dxa"/>
          </w:tcPr>
          <w:p w:rsidR="003156F7" w:rsidRDefault="003156F7" w:rsidP="009B5B0D">
            <w:pPr>
              <w:ind w:firstLine="0"/>
              <w:rPr>
                <w:lang w:val="en-US"/>
              </w:rPr>
            </w:pPr>
            <w:r>
              <w:rPr>
                <w:lang w:val="en-US"/>
              </w:rPr>
              <w:t>Element Category</w:t>
            </w:r>
          </w:p>
        </w:tc>
        <w:tc>
          <w:tcPr>
            <w:tcW w:w="4531" w:type="dxa"/>
          </w:tcPr>
          <w:p w:rsidR="003156F7" w:rsidRDefault="003156F7" w:rsidP="009B5B0D">
            <w:pPr>
              <w:ind w:firstLine="0"/>
              <w:rPr>
                <w:lang w:val="en-US"/>
              </w:rPr>
            </w:pPr>
            <w:r>
              <w:rPr>
                <w:lang w:val="en-US"/>
              </w:rPr>
              <w:t>Demo</w:t>
            </w:r>
          </w:p>
        </w:tc>
      </w:tr>
    </w:tbl>
    <w:p w:rsidR="00BB19F2" w:rsidRDefault="00F3285E" w:rsidP="00BB19F2">
      <w:pPr>
        <w:rPr>
          <w:lang w:val="en-US"/>
        </w:rPr>
      </w:pPr>
      <w:r>
        <w:rPr>
          <w:lang w:val="en-US"/>
        </w:rPr>
        <w:t>Which should like this:</w:t>
      </w:r>
    </w:p>
    <w:p w:rsidR="00DE28FE" w:rsidRPr="00BB19F2" w:rsidRDefault="00BB19F2" w:rsidP="00BB19F2">
      <w:pPr>
        <w:rPr>
          <w:lang w:val="en-US"/>
        </w:rPr>
      </w:pPr>
      <w:r>
        <w:rPr>
          <w:noProof/>
          <w:lang w:eastAsia="nl-NL"/>
        </w:rPr>
        <w:drawing>
          <wp:inline distT="0" distB="0" distL="0" distR="0" wp14:anchorId="17825542" wp14:editId="7E0D8496">
            <wp:extent cx="4468631" cy="245745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e-5-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24295" cy="2488061"/>
                    </a:xfrm>
                    <a:prstGeom prst="rect">
                      <a:avLst/>
                    </a:prstGeom>
                  </pic:spPr>
                </pic:pic>
              </a:graphicData>
            </a:graphic>
          </wp:inline>
        </w:drawing>
      </w:r>
    </w:p>
    <w:p w:rsidR="00F3285E" w:rsidRDefault="00DE28FE" w:rsidP="00DE28FE">
      <w:pPr>
        <w:pStyle w:val="Caption"/>
        <w:rPr>
          <w:lang w:val="en-US"/>
        </w:rPr>
      </w:pPr>
      <w:r w:rsidRPr="00DE28FE">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5</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1</w:t>
      </w:r>
      <w:r w:rsidR="00B15491">
        <w:rPr>
          <w:lang w:val="en-US"/>
        </w:rPr>
        <w:fldChar w:fldCharType="end"/>
      </w:r>
      <w:r w:rsidRPr="00DE28FE">
        <w:rPr>
          <w:lang w:val="en-US"/>
        </w:rPr>
        <w:t xml:space="preserve"> – Creating a new Element Blueprint</w:t>
      </w:r>
      <w:r>
        <w:rPr>
          <w:lang w:val="en-US"/>
        </w:rPr>
        <w:t>.</w:t>
      </w:r>
    </w:p>
    <w:p w:rsidR="009B5B0D" w:rsidRPr="009B5B0D" w:rsidRDefault="003156F7" w:rsidP="003156F7">
      <w:pPr>
        <w:rPr>
          <w:lang w:val="en-US"/>
        </w:rPr>
      </w:pPr>
      <w:r>
        <w:rPr>
          <w:lang w:val="en-US"/>
        </w:rPr>
        <w:t xml:space="preserve">Hit </w:t>
      </w:r>
      <w:r w:rsidR="009B5B0D" w:rsidRPr="003156F7">
        <w:rPr>
          <w:rStyle w:val="Strong"/>
          <w:lang w:val="en-US"/>
        </w:rPr>
        <w:t>Create</w:t>
      </w:r>
      <w:r w:rsidR="009B5B0D" w:rsidRPr="009B5B0D">
        <w:rPr>
          <w:lang w:val="en-US"/>
        </w:rPr>
        <w:t xml:space="preserve"> to continue </w:t>
      </w:r>
      <w:r>
        <w:rPr>
          <w:lang w:val="en-US"/>
        </w:rPr>
        <w:t xml:space="preserve">to the next screen, where the </w:t>
      </w:r>
      <w:r w:rsidR="009B5B0D" w:rsidRPr="003156F7">
        <w:rPr>
          <w:rStyle w:val="Emphasis"/>
          <w:lang w:val="en-US"/>
        </w:rPr>
        <w:t>Html</w:t>
      </w:r>
      <w:r w:rsidR="009B5B0D" w:rsidRPr="009B5B0D">
        <w:rPr>
          <w:lang w:val="en-US"/>
        </w:rPr>
        <w:t xml:space="preserve"> element editor will appear.</w:t>
      </w:r>
    </w:p>
    <w:p w:rsidR="009B5B0D" w:rsidRPr="009B5B0D" w:rsidRDefault="009B5B0D" w:rsidP="003156F7">
      <w:pPr>
        <w:pStyle w:val="Heading4"/>
        <w:rPr>
          <w:lang w:val="en-US"/>
        </w:rPr>
      </w:pPr>
      <w:r w:rsidRPr="009B5B0D">
        <w:rPr>
          <w:lang w:val="en-US"/>
        </w:rPr>
        <w:lastRenderedPageBreak/>
        <w:t>Step 4</w:t>
      </w:r>
    </w:p>
    <w:p w:rsidR="009B5B0D" w:rsidRPr="009B5B0D" w:rsidRDefault="009B5B0D" w:rsidP="003156F7">
      <w:pPr>
        <w:rPr>
          <w:lang w:val="en-US"/>
        </w:rPr>
      </w:pPr>
      <w:r w:rsidRPr="009B5B0D">
        <w:rPr>
          <w:lang w:val="en-US"/>
        </w:rPr>
        <w:t xml:space="preserve">Enter the following </w:t>
      </w:r>
      <w:r w:rsidR="00CF4D40">
        <w:rPr>
          <w:lang w:val="en-US"/>
        </w:rPr>
        <w:t>Html</w:t>
      </w:r>
      <w:r w:rsidRPr="009B5B0D">
        <w:rPr>
          <w:lang w:val="en-US"/>
        </w:rPr>
        <w:t xml:space="preserve"> code into the </w:t>
      </w:r>
      <w:r w:rsidR="00CF4D40">
        <w:rPr>
          <w:lang w:val="en-US"/>
        </w:rPr>
        <w:t>Html</w:t>
      </w:r>
      <w:r w:rsidRPr="009B5B0D">
        <w:rPr>
          <w:lang w:val="en-US"/>
        </w:rPr>
        <w:t xml:space="preserve"> editor (u</w:t>
      </w:r>
      <w:r w:rsidR="003156F7">
        <w:rPr>
          <w:lang w:val="en-US"/>
        </w:rPr>
        <w:t xml:space="preserve">sing the </w:t>
      </w:r>
      <w:r w:rsidR="00CF4D40">
        <w:rPr>
          <w:lang w:val="en-US"/>
        </w:rPr>
        <w:t>Html</w:t>
      </w:r>
      <w:r w:rsidR="003156F7">
        <w:rPr>
          <w:lang w:val="en-US"/>
        </w:rPr>
        <w:t xml:space="preserve"> view of TinyMCE):</w:t>
      </w:r>
    </w:p>
    <w:p w:rsidR="003156F7" w:rsidRPr="003156F7" w:rsidRDefault="009B5B0D" w:rsidP="003156F7">
      <w:pPr>
        <w:pStyle w:val="CodeBlock"/>
        <w:rPr>
          <w:lang w:val="nl-NL"/>
        </w:rPr>
      </w:pPr>
      <w:r w:rsidRPr="003156F7">
        <w:rPr>
          <w:lang w:val="nl-NL"/>
        </w:rPr>
        <w:t>&lt;p&gt;John van Dyke&lt;/p&gt;</w:t>
      </w:r>
    </w:p>
    <w:p w:rsidR="009B5B0D" w:rsidRPr="003156F7" w:rsidRDefault="009B5B0D" w:rsidP="003156F7">
      <w:pPr>
        <w:pStyle w:val="CodeBlock"/>
      </w:pPr>
      <w:r w:rsidRPr="009B5B0D">
        <w:t>&lt;p&gt;Cell: +18723456&lt;/p&gt;</w:t>
      </w:r>
    </w:p>
    <w:p w:rsidR="003156F7" w:rsidRDefault="003156F7" w:rsidP="003156F7">
      <w:pPr>
        <w:pStyle w:val="CodeBlock"/>
      </w:pPr>
      <w:r>
        <w:t xml:space="preserve">&lt;p&gt;Email: &lt;a </w:t>
      </w:r>
      <w:r w:rsidR="009B5B0D" w:rsidRPr="009B5B0D">
        <w:t>href="mailto:j.vandyke@acme.com"&gt;</w:t>
      </w:r>
      <w:hyperlink r:id="rId27" w:history="1">
        <w:r w:rsidRPr="00D77ECD">
          <w:rPr>
            <w:rStyle w:val="Hyperlink"/>
          </w:rPr>
          <w:t>j.vandyke@acme.com&lt;/a&gt;&lt;/p</w:t>
        </w:r>
      </w:hyperlink>
      <w:r w:rsidR="009B5B0D" w:rsidRPr="009B5B0D">
        <w:t>&gt;</w:t>
      </w:r>
    </w:p>
    <w:p w:rsidR="009B5B0D" w:rsidRPr="009B5B0D" w:rsidRDefault="009B5B0D" w:rsidP="003156F7">
      <w:pPr>
        <w:pStyle w:val="CodeBlock"/>
      </w:pPr>
      <w:r w:rsidRPr="009B5B0D">
        <w:t>&lt;p&gt;Skype: johnvandyke&lt;/p&gt;</w:t>
      </w:r>
    </w:p>
    <w:p w:rsidR="009B5B0D" w:rsidRPr="009B5B0D" w:rsidRDefault="009B5B0D" w:rsidP="009B5B0D">
      <w:pPr>
        <w:rPr>
          <w:lang w:val="en-US"/>
        </w:rPr>
      </w:pPr>
    </w:p>
    <w:p w:rsidR="009B5B0D" w:rsidRPr="009B5B0D" w:rsidRDefault="009B5B0D" w:rsidP="00DE28FE">
      <w:pPr>
        <w:rPr>
          <w:lang w:val="en-US"/>
        </w:rPr>
      </w:pPr>
      <w:r w:rsidRPr="009B5B0D">
        <w:rPr>
          <w:lang w:val="en-US"/>
        </w:rPr>
        <w:t xml:space="preserve">And hit </w:t>
      </w:r>
      <w:r w:rsidRPr="00B21992">
        <w:rPr>
          <w:rStyle w:val="Strong"/>
          <w:lang w:val="en-US"/>
        </w:rPr>
        <w:t>Save</w:t>
      </w:r>
      <w:r w:rsidR="00B21992">
        <w:rPr>
          <w:lang w:val="en-US"/>
        </w:rPr>
        <w:t>.</w:t>
      </w:r>
    </w:p>
    <w:p w:rsidR="009B5B0D" w:rsidRPr="009B5B0D" w:rsidRDefault="009B5B0D" w:rsidP="00DE28FE">
      <w:pPr>
        <w:pStyle w:val="Heading4"/>
        <w:rPr>
          <w:lang w:val="en-US"/>
        </w:rPr>
      </w:pPr>
      <w:r w:rsidRPr="009B5B0D">
        <w:rPr>
          <w:lang w:val="en-US"/>
        </w:rPr>
        <w:t>Step 5</w:t>
      </w:r>
    </w:p>
    <w:p w:rsidR="009B5B0D" w:rsidRDefault="009B5B0D" w:rsidP="00DE28FE">
      <w:pPr>
        <w:rPr>
          <w:lang w:val="en-US"/>
        </w:rPr>
      </w:pPr>
      <w:r w:rsidRPr="009B5B0D">
        <w:rPr>
          <w:lang w:val="en-US"/>
        </w:rPr>
        <w:t>Now that the blueprint has been created, we can start</w:t>
      </w:r>
      <w:r w:rsidR="00DE28FE">
        <w:rPr>
          <w:lang w:val="en-US"/>
        </w:rPr>
        <w:t xml:space="preserve"> using it. Create or edit a Page content item and notice the new category called </w:t>
      </w:r>
      <w:r w:rsidR="00DE28FE" w:rsidRPr="00DE28FE">
        <w:rPr>
          <w:rStyle w:val="Emphasis"/>
          <w:lang w:val="en-US"/>
        </w:rPr>
        <w:t>Demo</w:t>
      </w:r>
      <w:r w:rsidR="00DE28FE">
        <w:rPr>
          <w:lang w:val="en-US"/>
        </w:rPr>
        <w:t xml:space="preserve"> and the new </w:t>
      </w:r>
      <w:r w:rsidRPr="00DE28FE">
        <w:rPr>
          <w:rStyle w:val="Emphasis"/>
          <w:lang w:val="en-US"/>
        </w:rPr>
        <w:t>Contact Details</w:t>
      </w:r>
      <w:r w:rsidRPr="009B5B0D">
        <w:rPr>
          <w:lang w:val="en-US"/>
        </w:rPr>
        <w:t xml:space="preserve"> element.</w:t>
      </w:r>
    </w:p>
    <w:p w:rsidR="00DE28FE" w:rsidRDefault="00DE28FE" w:rsidP="00DE28FE">
      <w:pPr>
        <w:keepNext/>
      </w:pPr>
      <w:r>
        <w:rPr>
          <w:noProof/>
          <w:lang w:eastAsia="nl-NL"/>
        </w:rPr>
        <w:drawing>
          <wp:inline distT="0" distB="0" distL="0" distR="0" wp14:anchorId="67A476DC" wp14:editId="2B70C63E">
            <wp:extent cx="4508732" cy="2597283"/>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5-2.png"/>
                    <pic:cNvPicPr/>
                  </pic:nvPicPr>
                  <pic:blipFill>
                    <a:blip r:embed="rId28">
                      <a:extLst>
                        <a:ext uri="{28A0092B-C50C-407E-A947-70E740481C1C}">
                          <a14:useLocalDpi xmlns:a14="http://schemas.microsoft.com/office/drawing/2010/main" val="0"/>
                        </a:ext>
                      </a:extLst>
                    </a:blip>
                    <a:stretch>
                      <a:fillRect/>
                    </a:stretch>
                  </pic:blipFill>
                  <pic:spPr>
                    <a:xfrm>
                      <a:off x="0" y="0"/>
                      <a:ext cx="4508732" cy="2597283"/>
                    </a:xfrm>
                    <a:prstGeom prst="rect">
                      <a:avLst/>
                    </a:prstGeom>
                  </pic:spPr>
                </pic:pic>
              </a:graphicData>
            </a:graphic>
          </wp:inline>
        </w:drawing>
      </w:r>
    </w:p>
    <w:p w:rsidR="00DE28FE" w:rsidRPr="00DE28FE" w:rsidRDefault="00DE28FE" w:rsidP="00DE28FE">
      <w:pPr>
        <w:pStyle w:val="Caption"/>
        <w:rPr>
          <w:lang w:val="en-US"/>
        </w:rPr>
      </w:pPr>
      <w:r w:rsidRPr="00DE28FE">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5</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2</w:t>
      </w:r>
      <w:r w:rsidR="00B15491">
        <w:rPr>
          <w:lang w:val="en-US"/>
        </w:rPr>
        <w:fldChar w:fldCharType="end"/>
      </w:r>
      <w:r w:rsidRPr="00DE28FE">
        <w:rPr>
          <w:lang w:val="en-US"/>
        </w:rPr>
        <w:t xml:space="preserve"> - The newly created element is available from the toolbox.</w:t>
      </w:r>
    </w:p>
    <w:p w:rsidR="009B5B0D" w:rsidRPr="009B5B0D" w:rsidRDefault="00DE28FE" w:rsidP="00DE28FE">
      <w:pPr>
        <w:rPr>
          <w:lang w:val="en-US"/>
        </w:rPr>
      </w:pPr>
      <w:r>
        <w:rPr>
          <w:lang w:val="en-US"/>
        </w:rPr>
        <w:t xml:space="preserve">You </w:t>
      </w:r>
      <w:r w:rsidR="009B5B0D" w:rsidRPr="009B5B0D">
        <w:rPr>
          <w:lang w:val="en-US"/>
        </w:rPr>
        <w:t xml:space="preserve">can </w:t>
      </w:r>
      <w:r>
        <w:rPr>
          <w:lang w:val="en-US"/>
        </w:rPr>
        <w:t xml:space="preserve">now </w:t>
      </w:r>
      <w:r w:rsidR="009B5B0D" w:rsidRPr="009B5B0D">
        <w:rPr>
          <w:lang w:val="en-US"/>
        </w:rPr>
        <w:t xml:space="preserve">add this element to as many pages as </w:t>
      </w:r>
      <w:r>
        <w:rPr>
          <w:lang w:val="en-US"/>
        </w:rPr>
        <w:t xml:space="preserve">you </w:t>
      </w:r>
      <w:r w:rsidR="009B5B0D" w:rsidRPr="009B5B0D">
        <w:rPr>
          <w:lang w:val="en-US"/>
        </w:rPr>
        <w:t xml:space="preserve">like. When the time comes that your contact details change, all you have to do is </w:t>
      </w:r>
      <w:r w:rsidR="009B5B0D" w:rsidRPr="009B5B0D">
        <w:rPr>
          <w:lang w:val="en-US"/>
        </w:rPr>
        <w:lastRenderedPageBreak/>
        <w:t>update the blueprint element once, and the ch</w:t>
      </w:r>
      <w:r>
        <w:rPr>
          <w:lang w:val="en-US"/>
        </w:rPr>
        <w:t>anges get reflected everywhere.</w:t>
      </w:r>
    </w:p>
    <w:p w:rsidR="009B5B0D" w:rsidRPr="009B5B0D" w:rsidRDefault="00DE28FE" w:rsidP="00DE28FE">
      <w:pPr>
        <w:pStyle w:val="Heading2"/>
      </w:pPr>
      <w:bookmarkStart w:id="64" w:name="_Toc453493139"/>
      <w:r>
        <w:t>Summary</w:t>
      </w:r>
      <w:bookmarkEnd w:id="64"/>
    </w:p>
    <w:p w:rsidR="00493082" w:rsidRDefault="009B5B0D" w:rsidP="009B5B0D">
      <w:pPr>
        <w:rPr>
          <w:lang w:val="en-US"/>
        </w:rPr>
      </w:pPr>
      <w:r w:rsidRPr="009B5B0D">
        <w:rPr>
          <w:lang w:val="en-US"/>
        </w:rPr>
        <w:t xml:space="preserve">Blueprint elements enable you to create </w:t>
      </w:r>
      <w:r w:rsidR="00201670">
        <w:rPr>
          <w:lang w:val="en-US"/>
        </w:rPr>
        <w:t>preconfigured</w:t>
      </w:r>
      <w:r w:rsidRPr="009B5B0D">
        <w:rPr>
          <w:lang w:val="en-US"/>
        </w:rPr>
        <w:t xml:space="preserve"> elements and use them as normal elements. Blueprint elements are useful when you find that you use the same elements with the same configuration in multiple places. Whenever you change the blueprint element itself, the changes are reflected everywhere the element appears.</w:t>
      </w:r>
    </w:p>
    <w:p w:rsidR="00493082" w:rsidRDefault="00493082">
      <w:pPr>
        <w:spacing w:before="0" w:after="160" w:line="259" w:lineRule="auto"/>
        <w:ind w:firstLine="0"/>
        <w:rPr>
          <w:lang w:val="en-US"/>
        </w:rPr>
      </w:pPr>
      <w:r>
        <w:rPr>
          <w:lang w:val="en-US"/>
        </w:rPr>
        <w:br w:type="page"/>
      </w:r>
    </w:p>
    <w:p w:rsidR="00493082" w:rsidRPr="00493082" w:rsidRDefault="00493082" w:rsidP="00493082">
      <w:pPr>
        <w:pStyle w:val="Heading1"/>
        <w:rPr>
          <w:lang w:val="en-US"/>
        </w:rPr>
      </w:pPr>
      <w:bookmarkStart w:id="65" w:name="_Toc453493140"/>
      <w:r w:rsidRPr="00493082">
        <w:rPr>
          <w:lang w:val="en-US"/>
        </w:rPr>
        <w:lastRenderedPageBreak/>
        <w:t>Elements as Widgets</w:t>
      </w:r>
      <w:bookmarkEnd w:id="65"/>
    </w:p>
    <w:p w:rsidR="00493082" w:rsidRPr="00493082" w:rsidRDefault="00493082" w:rsidP="00FE0A4C">
      <w:pPr>
        <w:rPr>
          <w:lang w:val="en-US"/>
        </w:rPr>
      </w:pPr>
      <w:r w:rsidRPr="00493082">
        <w:rPr>
          <w:lang w:val="en-US"/>
        </w:rPr>
        <w:t xml:space="preserve">So far we have seen how to work with elements and the layout editor. But elements can be used for more things than that. In this chapter, we'll see how we can use elements as widgets without </w:t>
      </w:r>
      <w:r w:rsidR="00FE0A4C">
        <w:rPr>
          <w:lang w:val="en-US"/>
        </w:rPr>
        <w:t>the need for writing any code.</w:t>
      </w:r>
    </w:p>
    <w:p w:rsidR="00493082" w:rsidRPr="00493082" w:rsidRDefault="00493082" w:rsidP="00FE0A4C">
      <w:pPr>
        <w:pStyle w:val="Heading2"/>
      </w:pPr>
      <w:bookmarkStart w:id="66" w:name="_Toc453493141"/>
      <w:r w:rsidRPr="00493082">
        <w:t>Why Elements as Widgets</w:t>
      </w:r>
      <w:r w:rsidR="00FE0A4C">
        <w:t>?</w:t>
      </w:r>
      <w:bookmarkEnd w:id="66"/>
    </w:p>
    <w:p w:rsidR="00FE0A4C" w:rsidRDefault="00FE0A4C" w:rsidP="00FE0A4C">
      <w:pPr>
        <w:rPr>
          <w:lang w:val="en-US"/>
        </w:rPr>
      </w:pPr>
      <w:r>
        <w:rPr>
          <w:lang w:val="en-US"/>
        </w:rPr>
        <w:t xml:space="preserve">So when would you use elements as widgets? Strictly speaking, you don’t have to. Let’s say that you want to display </w:t>
      </w:r>
      <w:r w:rsidR="003B1052">
        <w:rPr>
          <w:lang w:val="en-US"/>
        </w:rPr>
        <w:t xml:space="preserve">a </w:t>
      </w:r>
      <w:r>
        <w:rPr>
          <w:lang w:val="en-US"/>
        </w:rPr>
        <w:t>useful element in some zone. You could simply add the Layout Widget to that zone, and then add the element. But if you find yourself doing this often, it could make sense to simply turn the element into a widget</w:t>
      </w:r>
      <w:r w:rsidR="00E1439D">
        <w:rPr>
          <w:lang w:val="en-US"/>
        </w:rPr>
        <w:t>,</w:t>
      </w:r>
      <w:r>
        <w:rPr>
          <w:lang w:val="en-US"/>
        </w:rPr>
        <w:t xml:space="preserve"> so that you can add that widget directly without the need for the Layout Widget.</w:t>
      </w:r>
    </w:p>
    <w:p w:rsidR="001D2748" w:rsidRDefault="00FE0A4C" w:rsidP="00FE0A4C">
      <w:pPr>
        <w:rPr>
          <w:lang w:val="en-US"/>
        </w:rPr>
      </w:pPr>
      <w:r>
        <w:rPr>
          <w:lang w:val="en-US"/>
        </w:rPr>
        <w:t>W</w:t>
      </w:r>
      <w:r w:rsidR="00493082" w:rsidRPr="00493082">
        <w:rPr>
          <w:lang w:val="en-US"/>
        </w:rPr>
        <w:t>ith the advent of the Layout</w:t>
      </w:r>
      <w:r w:rsidR="00833D59">
        <w:rPr>
          <w:lang w:val="en-US"/>
        </w:rPr>
        <w:t>s module, we now have the world</w:t>
      </w:r>
      <w:r w:rsidR="00493082" w:rsidRPr="00493082">
        <w:rPr>
          <w:lang w:val="en-US"/>
        </w:rPr>
        <w:t xml:space="preserve"> of Widgets and th</w:t>
      </w:r>
      <w:r>
        <w:rPr>
          <w:lang w:val="en-US"/>
        </w:rPr>
        <w:t xml:space="preserve">e world of Elements. </w:t>
      </w:r>
      <w:r w:rsidR="00493082" w:rsidRPr="00493082">
        <w:rPr>
          <w:lang w:val="en-US"/>
        </w:rPr>
        <w:t xml:space="preserve">The long-term goal is to unify the two worlds. </w:t>
      </w:r>
      <w:r w:rsidR="00CE5381">
        <w:rPr>
          <w:lang w:val="en-US"/>
        </w:rPr>
        <w:t>U</w:t>
      </w:r>
      <w:r>
        <w:rPr>
          <w:lang w:val="en-US"/>
        </w:rPr>
        <w:t xml:space="preserve">ntil then, you can choose to implement custom elements and reuse them as widgets. This </w:t>
      </w:r>
      <w:r w:rsidR="00345159">
        <w:rPr>
          <w:lang w:val="en-US"/>
        </w:rPr>
        <w:t>saves</w:t>
      </w:r>
      <w:r>
        <w:rPr>
          <w:lang w:val="en-US"/>
        </w:rPr>
        <w:t xml:space="preserve"> you from having to implement both an element and a widget if you wanted to enable your users to use them </w:t>
      </w:r>
      <w:r w:rsidR="008E3A55">
        <w:rPr>
          <w:lang w:val="en-US"/>
        </w:rPr>
        <w:t>both</w:t>
      </w:r>
      <w:r>
        <w:rPr>
          <w:lang w:val="en-US"/>
        </w:rPr>
        <w:t>.</w:t>
      </w:r>
      <w:r w:rsidR="001D2748">
        <w:rPr>
          <w:lang w:val="en-US"/>
        </w:rPr>
        <w:t xml:space="preserve"> You could of course choose to implement a widget, since widgets can be added to layouts all the same. However, a widget is a content item, which means for each widget displayed on a layout, a content item has to be loaded. Unless your page is output-cached, elements are faster to load and initialize than widgets, so that’s something to keep in mind when making a decision.</w:t>
      </w:r>
    </w:p>
    <w:p w:rsidR="00FE0A4C" w:rsidRPr="00493082" w:rsidRDefault="001D2748" w:rsidP="00FE0A4C">
      <w:pPr>
        <w:rPr>
          <w:lang w:val="en-US"/>
        </w:rPr>
      </w:pPr>
      <w:r>
        <w:rPr>
          <w:lang w:val="en-US"/>
        </w:rPr>
        <w:t>So, let’s talk about how to turn an element into a widget.</w:t>
      </w:r>
    </w:p>
    <w:p w:rsidR="00493082" w:rsidRPr="00493082" w:rsidRDefault="00493082" w:rsidP="00B717AD">
      <w:pPr>
        <w:pStyle w:val="Heading2"/>
      </w:pPr>
      <w:bookmarkStart w:id="67" w:name="_Toc453493142"/>
      <w:r w:rsidRPr="00493082">
        <w:lastRenderedPageBreak/>
        <w:t>Using Elements as Widgets</w:t>
      </w:r>
      <w:bookmarkEnd w:id="67"/>
    </w:p>
    <w:p w:rsidR="00493082" w:rsidRPr="00B717AD" w:rsidRDefault="00493082" w:rsidP="004D0E79">
      <w:pPr>
        <w:rPr>
          <w:lang w:val="en-US"/>
        </w:rPr>
      </w:pPr>
      <w:r w:rsidRPr="00493082">
        <w:rPr>
          <w:lang w:val="en-US"/>
        </w:rPr>
        <w:t xml:space="preserve">Before you can use an element as a widget, you need to define a Widget content type that </w:t>
      </w:r>
      <w:r w:rsidR="004D0E79">
        <w:rPr>
          <w:lang w:val="en-US"/>
        </w:rPr>
        <w:t xml:space="preserve">has the </w:t>
      </w:r>
      <w:r w:rsidR="004D0E79" w:rsidRPr="005273E1">
        <w:rPr>
          <w:rStyle w:val="Emphasis"/>
          <w:lang w:val="en-US"/>
        </w:rPr>
        <w:t>Element Wrapper Part</w:t>
      </w:r>
      <w:r w:rsidR="004D0E79">
        <w:rPr>
          <w:lang w:val="en-US"/>
        </w:rPr>
        <w:t xml:space="preserve"> attached.</w:t>
      </w:r>
    </w:p>
    <w:p w:rsidR="00B717AD" w:rsidRPr="00493082" w:rsidRDefault="00B717AD" w:rsidP="00047104">
      <w:pPr>
        <w:pStyle w:val="Heading3"/>
      </w:pPr>
      <w:bookmarkStart w:id="68" w:name="_Toc453493143"/>
      <w:r w:rsidRPr="00493082">
        <w:t>Element Wrapper Part</w:t>
      </w:r>
      <w:bookmarkEnd w:id="68"/>
    </w:p>
    <w:p w:rsidR="00B717AD" w:rsidRPr="00493082" w:rsidRDefault="004D0E79" w:rsidP="00B717AD">
      <w:pPr>
        <w:rPr>
          <w:lang w:val="en-US"/>
        </w:rPr>
      </w:pPr>
      <w:r>
        <w:rPr>
          <w:lang w:val="en-US"/>
        </w:rPr>
        <w:t xml:space="preserve">The </w:t>
      </w:r>
      <w:r w:rsidR="00B717AD" w:rsidRPr="004D0E79">
        <w:rPr>
          <w:lang w:val="en-US"/>
        </w:rPr>
        <w:t>Element Wrapper Part</w:t>
      </w:r>
      <w:r w:rsidR="00B717AD">
        <w:rPr>
          <w:lang w:val="en-US"/>
        </w:rPr>
        <w:t xml:space="preserve"> </w:t>
      </w:r>
      <w:r w:rsidR="00B717AD" w:rsidRPr="00493082">
        <w:rPr>
          <w:lang w:val="en-US"/>
        </w:rPr>
        <w:t>has a single sett</w:t>
      </w:r>
      <w:r w:rsidR="00B717AD">
        <w:rPr>
          <w:lang w:val="en-US"/>
        </w:rPr>
        <w:t xml:space="preserve">ing called </w:t>
      </w:r>
      <w:r w:rsidR="00B717AD" w:rsidRPr="001D2748">
        <w:rPr>
          <w:rStyle w:val="Emphasis"/>
          <w:lang w:val="en-US"/>
        </w:rPr>
        <w:t>Element Type Name</w:t>
      </w:r>
      <w:r w:rsidR="00B717AD">
        <w:rPr>
          <w:lang w:val="en-US"/>
        </w:rPr>
        <w:t>.</w:t>
      </w:r>
      <w:r w:rsidR="00B717AD" w:rsidRPr="00493082">
        <w:rPr>
          <w:lang w:val="en-US"/>
        </w:rPr>
        <w:t xml:space="preserve"> </w:t>
      </w:r>
      <w:r w:rsidR="00B717AD">
        <w:rPr>
          <w:lang w:val="en-US"/>
        </w:rPr>
        <w:t xml:space="preserve">The element type name is </w:t>
      </w:r>
      <w:r w:rsidR="00B717AD" w:rsidRPr="00493082">
        <w:rPr>
          <w:lang w:val="en-US"/>
        </w:rPr>
        <w:t xml:space="preserve">technical name of the element </w:t>
      </w:r>
      <w:r w:rsidR="00B717AD">
        <w:rPr>
          <w:lang w:val="en-US"/>
        </w:rPr>
        <w:t>that you are wrapping as a widget.</w:t>
      </w:r>
    </w:p>
    <w:p w:rsidR="00B717AD" w:rsidRPr="00493082" w:rsidRDefault="00B717AD" w:rsidP="00B717AD">
      <w:pPr>
        <w:rPr>
          <w:lang w:val="en-US"/>
        </w:rPr>
      </w:pPr>
      <w:r w:rsidRPr="00493082">
        <w:rPr>
          <w:lang w:val="en-US"/>
        </w:rPr>
        <w:t xml:space="preserve">The way the Element Wrapper Part works is that it instantiates the configured element type by name and takes care of invoking the editor and display methods of that element and </w:t>
      </w:r>
      <w:r>
        <w:rPr>
          <w:lang w:val="en-US"/>
        </w:rPr>
        <w:t>then returns the created shapes.</w:t>
      </w:r>
    </w:p>
    <w:p w:rsidR="00493082" w:rsidRPr="00493082" w:rsidRDefault="00493082" w:rsidP="00047104">
      <w:pPr>
        <w:pStyle w:val="Heading3"/>
        <w:rPr>
          <w:lang w:val="en-US"/>
        </w:rPr>
      </w:pPr>
      <w:bookmarkStart w:id="69" w:name="_Toc453493144"/>
      <w:r w:rsidRPr="00493082">
        <w:rPr>
          <w:lang w:val="en-US"/>
        </w:rPr>
        <w:t>Trying it out: Creating a Widget based on an Element</w:t>
      </w:r>
      <w:bookmarkEnd w:id="69"/>
    </w:p>
    <w:p w:rsidR="00493082" w:rsidRPr="00493082" w:rsidRDefault="00493082" w:rsidP="00047104">
      <w:pPr>
        <w:rPr>
          <w:lang w:val="en-US"/>
        </w:rPr>
      </w:pPr>
      <w:r w:rsidRPr="00493082">
        <w:rPr>
          <w:lang w:val="en-US"/>
        </w:rPr>
        <w:t>In th</w:t>
      </w:r>
      <w:r w:rsidR="00047104">
        <w:rPr>
          <w:lang w:val="en-US"/>
        </w:rPr>
        <w:t xml:space="preserve">is example, we'll see how the </w:t>
      </w:r>
      <w:r w:rsidRPr="00047104">
        <w:rPr>
          <w:rStyle w:val="Emphasis"/>
          <w:lang w:val="en-US"/>
        </w:rPr>
        <w:t>Contact Details</w:t>
      </w:r>
      <w:r w:rsidRPr="00493082">
        <w:rPr>
          <w:lang w:val="en-US"/>
        </w:rPr>
        <w:t xml:space="preserve"> element created in chapt</w:t>
      </w:r>
      <w:r w:rsidR="00047104">
        <w:rPr>
          <w:lang w:val="en-US"/>
        </w:rPr>
        <w:t>er 5 can be reused as a widget.</w:t>
      </w:r>
    </w:p>
    <w:p w:rsidR="00493082" w:rsidRPr="00493082" w:rsidRDefault="00493082" w:rsidP="00047104">
      <w:pPr>
        <w:pStyle w:val="Heading4"/>
        <w:rPr>
          <w:lang w:val="en-US"/>
        </w:rPr>
      </w:pPr>
      <w:r w:rsidRPr="00493082">
        <w:rPr>
          <w:lang w:val="en-US"/>
        </w:rPr>
        <w:t>Step 1</w:t>
      </w:r>
    </w:p>
    <w:p w:rsidR="00047104" w:rsidRDefault="00047104" w:rsidP="00C8200C">
      <w:pPr>
        <w:rPr>
          <w:lang w:val="en-US"/>
        </w:rPr>
      </w:pPr>
      <w:r>
        <w:rPr>
          <w:lang w:val="en-US"/>
        </w:rPr>
        <w:t>Create a new c</w:t>
      </w:r>
      <w:r w:rsidR="00493082" w:rsidRPr="00493082">
        <w:rPr>
          <w:lang w:val="en-US"/>
        </w:rPr>
        <w:t xml:space="preserve">ontent </w:t>
      </w:r>
      <w:r>
        <w:rPr>
          <w:lang w:val="en-US"/>
        </w:rPr>
        <w:t xml:space="preserve">type called </w:t>
      </w:r>
      <w:r w:rsidRPr="00047104">
        <w:rPr>
          <w:rStyle w:val="Emphasis"/>
          <w:lang w:val="en-US"/>
        </w:rPr>
        <w:t>Contact Details</w:t>
      </w:r>
      <w:r>
        <w:rPr>
          <w:lang w:val="en-US"/>
        </w:rPr>
        <w:t xml:space="preserve"> with the following parts:</w:t>
      </w:r>
    </w:p>
    <w:p w:rsidR="004D0E79" w:rsidRPr="00B717AD" w:rsidRDefault="004D0E79" w:rsidP="007E7580">
      <w:pPr>
        <w:pStyle w:val="ListParagraph"/>
        <w:numPr>
          <w:ilvl w:val="1"/>
          <w:numId w:val="12"/>
        </w:numPr>
        <w:rPr>
          <w:lang w:val="en-US"/>
        </w:rPr>
      </w:pPr>
      <w:r w:rsidRPr="00B717AD">
        <w:rPr>
          <w:lang w:val="en-US"/>
        </w:rPr>
        <w:t>WidgetPart</w:t>
      </w:r>
    </w:p>
    <w:p w:rsidR="004D0E79" w:rsidRPr="00B717AD" w:rsidRDefault="004D0E79" w:rsidP="007E7580">
      <w:pPr>
        <w:pStyle w:val="ListParagraph"/>
        <w:numPr>
          <w:ilvl w:val="1"/>
          <w:numId w:val="12"/>
        </w:numPr>
        <w:rPr>
          <w:lang w:val="en-US"/>
        </w:rPr>
      </w:pPr>
      <w:r w:rsidRPr="00B717AD">
        <w:rPr>
          <w:lang w:val="en-US"/>
        </w:rPr>
        <w:t>CommonPart</w:t>
      </w:r>
    </w:p>
    <w:p w:rsidR="00C8200C" w:rsidRDefault="004D0E79" w:rsidP="007E7580">
      <w:pPr>
        <w:pStyle w:val="ListParagraph"/>
        <w:numPr>
          <w:ilvl w:val="1"/>
          <w:numId w:val="12"/>
        </w:numPr>
        <w:rPr>
          <w:lang w:val="en-US"/>
        </w:rPr>
      </w:pPr>
      <w:r w:rsidRPr="00B717AD">
        <w:rPr>
          <w:lang w:val="en-US"/>
        </w:rPr>
        <w:t>IdentityPart</w:t>
      </w:r>
    </w:p>
    <w:p w:rsidR="004D0E79" w:rsidRDefault="004D0E79" w:rsidP="007E7580">
      <w:pPr>
        <w:pStyle w:val="ListParagraph"/>
        <w:numPr>
          <w:ilvl w:val="1"/>
          <w:numId w:val="12"/>
        </w:numPr>
        <w:rPr>
          <w:lang w:val="en-US"/>
        </w:rPr>
      </w:pPr>
      <w:r>
        <w:rPr>
          <w:lang w:val="en-US"/>
        </w:rPr>
        <w:t>ElementWrapperPart</w:t>
      </w:r>
    </w:p>
    <w:p w:rsidR="004D0E79" w:rsidRPr="004D0E79" w:rsidRDefault="004D0E79" w:rsidP="004D0E79">
      <w:pPr>
        <w:rPr>
          <w:lang w:val="en-US"/>
        </w:rPr>
      </w:pPr>
      <w:r>
        <w:rPr>
          <w:lang w:val="en-US"/>
        </w:rPr>
        <w:lastRenderedPageBreak/>
        <w:t xml:space="preserve">Make sure that the </w:t>
      </w:r>
      <w:r w:rsidRPr="004D0E79">
        <w:rPr>
          <w:rStyle w:val="Emphasis"/>
          <w:lang w:val="en-US"/>
        </w:rPr>
        <w:t>stereotype</w:t>
      </w:r>
      <w:r>
        <w:rPr>
          <w:lang w:val="en-US"/>
        </w:rPr>
        <w:t xml:space="preserve"> is set to </w:t>
      </w:r>
      <w:r w:rsidRPr="005273E1">
        <w:rPr>
          <w:rStyle w:val="Emphasis"/>
          <w:lang w:val="en-US"/>
        </w:rPr>
        <w:t>Widget</w:t>
      </w:r>
      <w:r>
        <w:rPr>
          <w:lang w:val="en-US"/>
        </w:rPr>
        <w:t xml:space="preserve"> and that the type is not </w:t>
      </w:r>
      <w:r w:rsidRPr="005273E1">
        <w:rPr>
          <w:rStyle w:val="Emphasis"/>
          <w:lang w:val="en-US"/>
        </w:rPr>
        <w:t>creatable</w:t>
      </w:r>
      <w:r>
        <w:rPr>
          <w:lang w:val="en-US"/>
        </w:rPr>
        <w:t xml:space="preserve"> or </w:t>
      </w:r>
      <w:r w:rsidRPr="005273E1">
        <w:rPr>
          <w:rStyle w:val="Emphasis"/>
          <w:lang w:val="en-US"/>
        </w:rPr>
        <w:t>listable</w:t>
      </w:r>
      <w:r>
        <w:rPr>
          <w:lang w:val="en-US"/>
        </w:rPr>
        <w:t>.</w:t>
      </w:r>
    </w:p>
    <w:p w:rsidR="00493082" w:rsidRPr="00493082" w:rsidRDefault="00493082" w:rsidP="004D0E79">
      <w:pPr>
        <w:pStyle w:val="Heading4"/>
        <w:rPr>
          <w:lang w:val="en-US"/>
        </w:rPr>
      </w:pPr>
      <w:r w:rsidRPr="00493082">
        <w:rPr>
          <w:lang w:val="en-US"/>
        </w:rPr>
        <w:t>Step 2</w:t>
      </w:r>
    </w:p>
    <w:p w:rsidR="004D0E79" w:rsidRDefault="004D0E79" w:rsidP="004D0E79">
      <w:pPr>
        <w:rPr>
          <w:lang w:val="en-US"/>
        </w:rPr>
      </w:pPr>
      <w:r>
        <w:rPr>
          <w:lang w:val="en-US"/>
        </w:rPr>
        <w:t xml:space="preserve">Expand the Element Wrapper Part and provide the following value for the </w:t>
      </w:r>
      <w:r w:rsidRPr="005273E1">
        <w:rPr>
          <w:rStyle w:val="Emphasis"/>
          <w:lang w:val="en-US"/>
        </w:rPr>
        <w:t>Element Type Name</w:t>
      </w:r>
      <w:r>
        <w:rPr>
          <w:lang w:val="en-US"/>
        </w:rPr>
        <w:t xml:space="preserve"> property:</w:t>
      </w:r>
    </w:p>
    <w:p w:rsidR="00493082" w:rsidRPr="004D0E79" w:rsidRDefault="004D0E79" w:rsidP="004D0E79">
      <w:pPr>
        <w:rPr>
          <w:i/>
          <w:iCs/>
          <w:lang w:val="en-US"/>
        </w:rPr>
      </w:pPr>
      <w:r w:rsidRPr="004D0E79">
        <w:rPr>
          <w:rStyle w:val="Emphasis"/>
          <w:lang w:val="en-US"/>
        </w:rPr>
        <w:t>ContactDetails</w:t>
      </w:r>
    </w:p>
    <w:p w:rsidR="00493082" w:rsidRPr="00493082" w:rsidRDefault="004D0E79" w:rsidP="00493082">
      <w:pPr>
        <w:rPr>
          <w:lang w:val="en-US"/>
        </w:rPr>
      </w:pPr>
      <w:r>
        <w:rPr>
          <w:lang w:val="en-US"/>
        </w:rPr>
        <w:t>H</w:t>
      </w:r>
      <w:r w:rsidR="00493082" w:rsidRPr="00493082">
        <w:rPr>
          <w:lang w:val="en-US"/>
        </w:rPr>
        <w:t xml:space="preserve">it </w:t>
      </w:r>
      <w:r w:rsidR="00493082" w:rsidRPr="005273E1">
        <w:rPr>
          <w:rStyle w:val="Strong"/>
          <w:lang w:val="en-US"/>
        </w:rPr>
        <w:t>Save</w:t>
      </w:r>
      <w:r w:rsidR="00493082" w:rsidRPr="00493082">
        <w:rPr>
          <w:lang w:val="en-US"/>
        </w:rPr>
        <w:t xml:space="preserve"> to save your changes.</w:t>
      </w:r>
    </w:p>
    <w:p w:rsidR="005273E1" w:rsidRDefault="00B343FF" w:rsidP="005273E1">
      <w:pPr>
        <w:keepNext/>
      </w:pPr>
      <w:r>
        <w:rPr>
          <w:noProof/>
          <w:lang w:eastAsia="nl-NL"/>
        </w:rPr>
        <w:drawing>
          <wp:inline distT="0" distB="0" distL="0" distR="0" wp14:anchorId="2071F6B7" wp14:editId="4F129B2D">
            <wp:extent cx="3657788" cy="12637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6-1.png"/>
                    <pic:cNvPicPr/>
                  </pic:nvPicPr>
                  <pic:blipFill>
                    <a:blip r:embed="rId29">
                      <a:extLst>
                        <a:ext uri="{28A0092B-C50C-407E-A947-70E740481C1C}">
                          <a14:useLocalDpi xmlns:a14="http://schemas.microsoft.com/office/drawing/2010/main" val="0"/>
                        </a:ext>
                      </a:extLst>
                    </a:blip>
                    <a:stretch>
                      <a:fillRect/>
                    </a:stretch>
                  </pic:blipFill>
                  <pic:spPr>
                    <a:xfrm>
                      <a:off x="0" y="0"/>
                      <a:ext cx="3657788" cy="1263715"/>
                    </a:xfrm>
                    <a:prstGeom prst="rect">
                      <a:avLst/>
                    </a:prstGeom>
                  </pic:spPr>
                </pic:pic>
              </a:graphicData>
            </a:graphic>
          </wp:inline>
        </w:drawing>
      </w:r>
    </w:p>
    <w:p w:rsidR="00493082" w:rsidRPr="005273E1" w:rsidRDefault="005273E1" w:rsidP="005273E1">
      <w:pPr>
        <w:pStyle w:val="Caption"/>
        <w:rPr>
          <w:lang w:val="en-US"/>
        </w:rPr>
      </w:pPr>
      <w:r w:rsidRPr="005273E1">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6</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1</w:t>
      </w:r>
      <w:r w:rsidR="00B15491">
        <w:rPr>
          <w:lang w:val="en-US"/>
        </w:rPr>
        <w:fldChar w:fldCharType="end"/>
      </w:r>
      <w:r w:rsidRPr="005273E1">
        <w:rPr>
          <w:lang w:val="en-US"/>
        </w:rPr>
        <w:t xml:space="preserve"> - The Element Wrapper Part settings,</w:t>
      </w:r>
    </w:p>
    <w:p w:rsidR="00493082" w:rsidRPr="00493082" w:rsidRDefault="00493082" w:rsidP="00493082">
      <w:pPr>
        <w:rPr>
          <w:lang w:val="en-US"/>
        </w:rPr>
      </w:pPr>
      <w:r w:rsidRPr="00493082">
        <w:rPr>
          <w:lang w:val="en-US"/>
        </w:rPr>
        <w:t>W</w:t>
      </w:r>
      <w:r w:rsidR="0055721B">
        <w:rPr>
          <w:lang w:val="en-US"/>
        </w:rPr>
        <w:t xml:space="preserve">ith that in place, we can add </w:t>
      </w:r>
      <w:r w:rsidRPr="0055721B">
        <w:rPr>
          <w:rStyle w:val="Emphasis"/>
          <w:lang w:val="en-US"/>
        </w:rPr>
        <w:t>Contact Detail</w:t>
      </w:r>
      <w:r w:rsidRPr="00493082">
        <w:rPr>
          <w:lang w:val="en-US"/>
        </w:rPr>
        <w:t xml:space="preserve"> widgets to any zone and layer.</w:t>
      </w:r>
    </w:p>
    <w:p w:rsidR="0055721B" w:rsidRDefault="0055721B" w:rsidP="0055721B">
      <w:pPr>
        <w:keepNext/>
      </w:pPr>
      <w:r>
        <w:rPr>
          <w:noProof/>
          <w:lang w:eastAsia="nl-NL"/>
        </w:rPr>
        <w:drawing>
          <wp:inline distT="0" distB="0" distL="0" distR="0" wp14:anchorId="17D7FF3E" wp14:editId="5467A498">
            <wp:extent cx="5760720" cy="19951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6-2.png"/>
                    <pic:cNvPicPr/>
                  </pic:nvPicPr>
                  <pic:blipFill>
                    <a:blip r:embed="rId30">
                      <a:extLst>
                        <a:ext uri="{28A0092B-C50C-407E-A947-70E740481C1C}">
                          <a14:useLocalDpi xmlns:a14="http://schemas.microsoft.com/office/drawing/2010/main" val="0"/>
                        </a:ext>
                      </a:extLst>
                    </a:blip>
                    <a:stretch>
                      <a:fillRect/>
                    </a:stretch>
                  </pic:blipFill>
                  <pic:spPr>
                    <a:xfrm>
                      <a:off x="0" y="0"/>
                      <a:ext cx="5760720" cy="1995170"/>
                    </a:xfrm>
                    <a:prstGeom prst="rect">
                      <a:avLst/>
                    </a:prstGeom>
                  </pic:spPr>
                </pic:pic>
              </a:graphicData>
            </a:graphic>
          </wp:inline>
        </w:drawing>
      </w:r>
    </w:p>
    <w:p w:rsidR="00493082" w:rsidRPr="00493082" w:rsidRDefault="0055721B" w:rsidP="0055721B">
      <w:pPr>
        <w:pStyle w:val="Caption"/>
        <w:rPr>
          <w:lang w:val="en-US"/>
        </w:rPr>
      </w:pPr>
      <w:r w:rsidRPr="0055721B">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6</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2</w:t>
      </w:r>
      <w:r w:rsidR="00B15491">
        <w:rPr>
          <w:lang w:val="en-US"/>
        </w:rPr>
        <w:fldChar w:fldCharType="end"/>
      </w:r>
      <w:r w:rsidRPr="0055721B">
        <w:rPr>
          <w:lang w:val="en-US"/>
        </w:rPr>
        <w:t xml:space="preserve"> - The Contact Details widget as it appears on the front-end in the AsideSecond zone.</w:t>
      </w:r>
    </w:p>
    <w:p w:rsidR="00493082" w:rsidRPr="00493082" w:rsidRDefault="00493082" w:rsidP="0055721B">
      <w:pPr>
        <w:pStyle w:val="Heading2"/>
      </w:pPr>
      <w:bookmarkStart w:id="70" w:name="_Toc453493145"/>
      <w:r w:rsidRPr="00493082">
        <w:lastRenderedPageBreak/>
        <w:t>Existing Widgets based on Elements</w:t>
      </w:r>
      <w:bookmarkEnd w:id="70"/>
    </w:p>
    <w:p w:rsidR="00493082" w:rsidRPr="00493082" w:rsidRDefault="00493082" w:rsidP="0055721B">
      <w:pPr>
        <w:rPr>
          <w:lang w:val="en-US"/>
        </w:rPr>
      </w:pPr>
      <w:r w:rsidRPr="00493082">
        <w:rPr>
          <w:lang w:val="en-US"/>
        </w:rPr>
        <w:t>Being able to use elements as widget can be quite useful. For example, th</w:t>
      </w:r>
      <w:r w:rsidR="0055721B">
        <w:rPr>
          <w:lang w:val="en-US"/>
        </w:rPr>
        <w:t xml:space="preserve">e Layouts module comes with a </w:t>
      </w:r>
      <w:r w:rsidRPr="0055721B">
        <w:rPr>
          <w:rStyle w:val="Emphasis"/>
          <w:lang w:val="en-US"/>
        </w:rPr>
        <w:t>Content Item</w:t>
      </w:r>
      <w:r w:rsidRPr="00493082">
        <w:rPr>
          <w:lang w:val="en-US"/>
        </w:rPr>
        <w:t xml:space="preserve"> element. Although Orchard doesn't come with a content picker widget, it's very simple to create one with the </w:t>
      </w:r>
      <w:r w:rsidR="0055721B">
        <w:rPr>
          <w:lang w:val="en-US"/>
        </w:rPr>
        <w:t>Element Wrapper Part.</w:t>
      </w:r>
    </w:p>
    <w:p w:rsidR="00493082" w:rsidRPr="00493082" w:rsidRDefault="00493082" w:rsidP="0055721B">
      <w:pPr>
        <w:rPr>
          <w:lang w:val="en-US"/>
        </w:rPr>
      </w:pPr>
      <w:r w:rsidRPr="00493082">
        <w:rPr>
          <w:lang w:val="en-US"/>
        </w:rPr>
        <w:t>In fact, when the Layouts feature is enabled, the following additional widget types based on el</w:t>
      </w:r>
      <w:r w:rsidR="0055721B">
        <w:rPr>
          <w:lang w:val="en-US"/>
        </w:rPr>
        <w:t>ements are added to the system:</w:t>
      </w:r>
    </w:p>
    <w:p w:rsidR="00493082" w:rsidRPr="0055721B" w:rsidRDefault="00493082" w:rsidP="007E7580">
      <w:pPr>
        <w:pStyle w:val="ListParagraph"/>
        <w:numPr>
          <w:ilvl w:val="1"/>
          <w:numId w:val="13"/>
        </w:numPr>
        <w:rPr>
          <w:lang w:val="en-US"/>
        </w:rPr>
      </w:pPr>
      <w:r w:rsidRPr="0055721B">
        <w:rPr>
          <w:lang w:val="en-US"/>
        </w:rPr>
        <w:t>Text Widget</w:t>
      </w:r>
    </w:p>
    <w:p w:rsidR="00493082" w:rsidRPr="0055721B" w:rsidRDefault="00493082" w:rsidP="007E7580">
      <w:pPr>
        <w:pStyle w:val="ListParagraph"/>
        <w:numPr>
          <w:ilvl w:val="1"/>
          <w:numId w:val="13"/>
        </w:numPr>
        <w:rPr>
          <w:lang w:val="en-US"/>
        </w:rPr>
      </w:pPr>
      <w:r w:rsidRPr="0055721B">
        <w:rPr>
          <w:lang w:val="en-US"/>
        </w:rPr>
        <w:t>Media Widget</w:t>
      </w:r>
    </w:p>
    <w:p w:rsidR="00493082" w:rsidRPr="0055721B" w:rsidRDefault="00493082" w:rsidP="007E7580">
      <w:pPr>
        <w:pStyle w:val="ListParagraph"/>
        <w:numPr>
          <w:ilvl w:val="1"/>
          <w:numId w:val="13"/>
        </w:numPr>
        <w:rPr>
          <w:lang w:val="en-US"/>
        </w:rPr>
      </w:pPr>
      <w:r w:rsidRPr="0055721B">
        <w:rPr>
          <w:lang w:val="en-US"/>
        </w:rPr>
        <w:t>Content Widget</w:t>
      </w:r>
    </w:p>
    <w:p w:rsidR="00493082" w:rsidRPr="00493082" w:rsidRDefault="00493082" w:rsidP="0055721B">
      <w:pPr>
        <w:rPr>
          <w:lang w:val="en-US"/>
        </w:rPr>
      </w:pPr>
      <w:r w:rsidRPr="00493082">
        <w:rPr>
          <w:lang w:val="en-US"/>
        </w:rPr>
        <w:t xml:space="preserve">In all fairness, the Text Widget (as is the case with </w:t>
      </w:r>
      <w:r w:rsidR="0055721B">
        <w:rPr>
          <w:lang w:val="en-US"/>
        </w:rPr>
        <w:t xml:space="preserve">the Text element), is arguably not all that useful, since we already have the </w:t>
      </w:r>
      <w:r w:rsidR="0055721B" w:rsidRPr="00CF4D40">
        <w:rPr>
          <w:rStyle w:val="Emphasis"/>
          <w:lang w:val="en-US"/>
        </w:rPr>
        <w:t>Html Widget</w:t>
      </w:r>
      <w:r w:rsidR="0055721B">
        <w:rPr>
          <w:lang w:val="en-US"/>
        </w:rPr>
        <w:t xml:space="preserve">. </w:t>
      </w:r>
      <w:r w:rsidRPr="00493082">
        <w:rPr>
          <w:lang w:val="en-US"/>
        </w:rPr>
        <w:t>The Media Widget lets the user select one or m</w:t>
      </w:r>
      <w:r w:rsidR="0055721B">
        <w:rPr>
          <w:lang w:val="en-US"/>
        </w:rPr>
        <w:t>ore Media Items to be displayed, and t</w:t>
      </w:r>
      <w:r w:rsidRPr="00493082">
        <w:rPr>
          <w:lang w:val="en-US"/>
        </w:rPr>
        <w:t>he Content Widget lets the user select one or more Content Items to be displayed</w:t>
      </w:r>
      <w:r w:rsidR="0055721B">
        <w:rPr>
          <w:lang w:val="en-US"/>
        </w:rPr>
        <w:t xml:space="preserve"> using a configurable display type</w:t>
      </w:r>
      <w:r w:rsidRPr="00493082">
        <w:rPr>
          <w:lang w:val="en-US"/>
        </w:rPr>
        <w:t>.</w:t>
      </w:r>
    </w:p>
    <w:p w:rsidR="00493082" w:rsidRPr="00493082" w:rsidRDefault="0055721B" w:rsidP="0055721B">
      <w:pPr>
        <w:pStyle w:val="Heading2"/>
      </w:pPr>
      <w:bookmarkStart w:id="71" w:name="_Toc453493146"/>
      <w:r>
        <w:t>Summary</w:t>
      </w:r>
      <w:bookmarkEnd w:id="71"/>
    </w:p>
    <w:p w:rsidR="0055721B" w:rsidRDefault="00493082" w:rsidP="00493082">
      <w:pPr>
        <w:rPr>
          <w:lang w:val="en-US"/>
        </w:rPr>
      </w:pPr>
      <w:r w:rsidRPr="00493082">
        <w:rPr>
          <w:lang w:val="en-US"/>
        </w:rPr>
        <w:t xml:space="preserve">Elements can be used in many different ways other than being added to a canvas. </w:t>
      </w:r>
      <w:r w:rsidR="0055721B">
        <w:rPr>
          <w:lang w:val="en-US"/>
        </w:rPr>
        <w:t xml:space="preserve">One such way is turning them into widgets using the </w:t>
      </w:r>
      <w:r w:rsidR="0055721B" w:rsidRPr="007B0F98">
        <w:rPr>
          <w:rStyle w:val="Emphasis"/>
          <w:lang w:val="en-US"/>
        </w:rPr>
        <w:t>Element Wrapper Part</w:t>
      </w:r>
      <w:r w:rsidR="0055721B">
        <w:rPr>
          <w:lang w:val="en-US"/>
        </w:rPr>
        <w:t>.</w:t>
      </w:r>
    </w:p>
    <w:p w:rsidR="0055721B" w:rsidRDefault="0055721B">
      <w:pPr>
        <w:spacing w:before="0" w:after="160" w:line="259" w:lineRule="auto"/>
        <w:ind w:firstLine="0"/>
        <w:rPr>
          <w:lang w:val="en-US"/>
        </w:rPr>
      </w:pPr>
      <w:r>
        <w:rPr>
          <w:lang w:val="en-US"/>
        </w:rPr>
        <w:br w:type="page"/>
      </w:r>
    </w:p>
    <w:p w:rsidR="00605214" w:rsidRPr="00605214" w:rsidRDefault="00605214" w:rsidP="00605214">
      <w:pPr>
        <w:pStyle w:val="Heading1"/>
        <w:rPr>
          <w:lang w:val="en-US"/>
        </w:rPr>
      </w:pPr>
      <w:bookmarkStart w:id="72" w:name="_Toc453493147"/>
      <w:r w:rsidRPr="00605214">
        <w:rPr>
          <w:lang w:val="en-US"/>
        </w:rPr>
        <w:lastRenderedPageBreak/>
        <w:t>Element Tokens</w:t>
      </w:r>
      <w:bookmarkEnd w:id="72"/>
    </w:p>
    <w:p w:rsidR="00605214" w:rsidRPr="00605214" w:rsidRDefault="00605214" w:rsidP="00605214">
      <w:pPr>
        <w:rPr>
          <w:lang w:val="en-US"/>
        </w:rPr>
      </w:pPr>
      <w:r>
        <w:rPr>
          <w:lang w:val="en-US"/>
        </w:rPr>
        <w:t xml:space="preserve">If you’ve worked with Orchard for a while, you are probably already familiar with tokens. They basically provide </w:t>
      </w:r>
      <w:r w:rsidRPr="00605214">
        <w:rPr>
          <w:lang w:val="en-US"/>
        </w:rPr>
        <w:t xml:space="preserve">a way to insert variables into content. These variables are processed at runtime, and it is up to the token providers to provide the result. A few examples </w:t>
      </w:r>
      <w:r>
        <w:rPr>
          <w:lang w:val="en-US"/>
        </w:rPr>
        <w:t>of tokens are:</w:t>
      </w:r>
    </w:p>
    <w:p w:rsidR="00605214" w:rsidRPr="00605214" w:rsidRDefault="00605214" w:rsidP="007E7580">
      <w:pPr>
        <w:pStyle w:val="ListParagraph"/>
        <w:numPr>
          <w:ilvl w:val="1"/>
          <w:numId w:val="14"/>
        </w:numPr>
        <w:rPr>
          <w:lang w:val="en-US"/>
        </w:rPr>
      </w:pPr>
      <w:r w:rsidRPr="00605214">
        <w:rPr>
          <w:rStyle w:val="Strong"/>
          <w:lang w:val="en-US"/>
        </w:rPr>
        <w:t>Content.Author</w:t>
      </w:r>
      <w:r w:rsidRPr="00605214">
        <w:rPr>
          <w:lang w:val="en-US"/>
        </w:rPr>
        <w:t xml:space="preserve"> - Renders the author name of the content item.</w:t>
      </w:r>
    </w:p>
    <w:p w:rsidR="00605214" w:rsidRPr="00605214" w:rsidRDefault="00605214" w:rsidP="007E7580">
      <w:pPr>
        <w:pStyle w:val="ListParagraph"/>
        <w:numPr>
          <w:ilvl w:val="1"/>
          <w:numId w:val="14"/>
        </w:numPr>
        <w:rPr>
          <w:lang w:val="en-US"/>
        </w:rPr>
      </w:pPr>
      <w:r w:rsidRPr="00605214">
        <w:rPr>
          <w:rStyle w:val="Strong"/>
          <w:lang w:val="en-US"/>
        </w:rPr>
        <w:t>Content.DisplayUrl</w:t>
      </w:r>
      <w:r w:rsidRPr="00605214">
        <w:rPr>
          <w:lang w:val="en-US"/>
        </w:rPr>
        <w:t xml:space="preserve"> - Renders the display URL of the content item.</w:t>
      </w:r>
    </w:p>
    <w:p w:rsidR="00605214" w:rsidRPr="00605214" w:rsidRDefault="00605214" w:rsidP="007E7580">
      <w:pPr>
        <w:pStyle w:val="ListParagraph"/>
        <w:numPr>
          <w:ilvl w:val="1"/>
          <w:numId w:val="14"/>
        </w:numPr>
        <w:rPr>
          <w:lang w:val="en-US"/>
        </w:rPr>
      </w:pPr>
      <w:r w:rsidRPr="00605214">
        <w:rPr>
          <w:rStyle w:val="Strong"/>
          <w:lang w:val="en-US"/>
        </w:rPr>
        <w:t>Content.DisplayUrl.Absolute</w:t>
      </w:r>
      <w:r w:rsidRPr="00605214">
        <w:rPr>
          <w:lang w:val="en-US"/>
        </w:rPr>
        <w:t xml:space="preserve"> - Renders the fully qualified URL of the content item.</w:t>
      </w:r>
    </w:p>
    <w:p w:rsidR="00605214" w:rsidRPr="00605214" w:rsidRDefault="00605214" w:rsidP="007E7580">
      <w:pPr>
        <w:pStyle w:val="ListParagraph"/>
        <w:numPr>
          <w:ilvl w:val="1"/>
          <w:numId w:val="14"/>
        </w:numPr>
        <w:rPr>
          <w:lang w:val="en-US"/>
        </w:rPr>
      </w:pPr>
      <w:r w:rsidRPr="00605214">
        <w:rPr>
          <w:rStyle w:val="Strong"/>
          <w:lang w:val="en-US"/>
        </w:rPr>
        <w:t>Request.QueryString</w:t>
      </w:r>
      <w:r w:rsidRPr="00605214">
        <w:rPr>
          <w:lang w:val="en-US"/>
        </w:rPr>
        <w:t xml:space="preserve"> - Renders the specified querystring value, e.g. {Request.QueryString:MyQueryKey}.</w:t>
      </w:r>
    </w:p>
    <w:p w:rsidR="00605214" w:rsidRPr="00605214" w:rsidRDefault="00605214" w:rsidP="007E7580">
      <w:pPr>
        <w:pStyle w:val="ListParagraph"/>
        <w:numPr>
          <w:ilvl w:val="1"/>
          <w:numId w:val="14"/>
        </w:numPr>
        <w:rPr>
          <w:lang w:val="en-US"/>
        </w:rPr>
      </w:pPr>
      <w:r w:rsidRPr="00605214">
        <w:rPr>
          <w:rStyle w:val="Strong"/>
          <w:lang w:val="en-US"/>
        </w:rPr>
        <w:t>Site.SiteName</w:t>
      </w:r>
      <w:r w:rsidRPr="00605214">
        <w:rPr>
          <w:lang w:val="en-US"/>
        </w:rPr>
        <w:t xml:space="preserve"> - Renders the site name as configured in the *Settings* section.</w:t>
      </w:r>
    </w:p>
    <w:p w:rsidR="00605214" w:rsidRPr="00605214" w:rsidRDefault="00605214" w:rsidP="00605214">
      <w:pPr>
        <w:rPr>
          <w:lang w:val="en-US"/>
        </w:rPr>
      </w:pPr>
      <w:r w:rsidRPr="00605214">
        <w:rPr>
          <w:lang w:val="en-US"/>
        </w:rPr>
        <w:t xml:space="preserve">There are various places where you can </w:t>
      </w:r>
      <w:r>
        <w:rPr>
          <w:lang w:val="en-US"/>
        </w:rPr>
        <w:t xml:space="preserve">use </w:t>
      </w:r>
      <w:r w:rsidRPr="00605214">
        <w:rPr>
          <w:lang w:val="en-US"/>
        </w:rPr>
        <w:t>tokens. Fo</w:t>
      </w:r>
      <w:r>
        <w:rPr>
          <w:lang w:val="en-US"/>
        </w:rPr>
        <w:t>r example, Orchard.Autoroute</w:t>
      </w:r>
      <w:r w:rsidRPr="00605214">
        <w:rPr>
          <w:lang w:val="en-US"/>
        </w:rPr>
        <w:t xml:space="preserve"> uses tokens for its configur</w:t>
      </w:r>
      <w:r>
        <w:rPr>
          <w:lang w:val="en-US"/>
        </w:rPr>
        <w:t xml:space="preserve">able route patterns, and many </w:t>
      </w:r>
      <w:r w:rsidRPr="00605214">
        <w:rPr>
          <w:lang w:val="en-US"/>
        </w:rPr>
        <w:t xml:space="preserve">Orchard.Workflows activities support </w:t>
      </w:r>
      <w:r>
        <w:rPr>
          <w:lang w:val="en-US"/>
        </w:rPr>
        <w:t>tokens as configuration values.</w:t>
      </w:r>
    </w:p>
    <w:p w:rsidR="00605214" w:rsidRPr="00605214" w:rsidRDefault="00605214" w:rsidP="00605214">
      <w:pPr>
        <w:pStyle w:val="Heading2"/>
      </w:pPr>
      <w:bookmarkStart w:id="73" w:name="_Toc453493148"/>
      <w:r w:rsidRPr="00605214">
        <w:t>The Element.Display Token</w:t>
      </w:r>
      <w:bookmarkEnd w:id="73"/>
    </w:p>
    <w:p w:rsidR="00605214" w:rsidRPr="00605214" w:rsidRDefault="00605214" w:rsidP="00605214">
      <w:pPr>
        <w:rPr>
          <w:lang w:val="en-US"/>
        </w:rPr>
      </w:pPr>
      <w:r w:rsidRPr="00605214">
        <w:rPr>
          <w:lang w:val="en-US"/>
        </w:rPr>
        <w:t>The Layouts module also provides a token</w:t>
      </w:r>
      <w:r>
        <w:rPr>
          <w:lang w:val="en-US"/>
        </w:rPr>
        <w:t xml:space="preserve">, </w:t>
      </w:r>
      <w:r w:rsidR="00A02266">
        <w:rPr>
          <w:lang w:val="en-US"/>
        </w:rPr>
        <w:t xml:space="preserve">which is the </w:t>
      </w:r>
      <w:r w:rsidRPr="007B0F98">
        <w:rPr>
          <w:rStyle w:val="Strong"/>
          <w:lang w:val="en-US"/>
        </w:rPr>
        <w:t>Element.Display</w:t>
      </w:r>
      <w:r w:rsidR="00A02266">
        <w:rPr>
          <w:lang w:val="en-US"/>
        </w:rPr>
        <w:t xml:space="preserve"> token</w:t>
      </w:r>
      <w:r w:rsidRPr="00605214">
        <w:rPr>
          <w:lang w:val="en-US"/>
        </w:rPr>
        <w:t>.</w:t>
      </w:r>
    </w:p>
    <w:p w:rsidR="00605214" w:rsidRPr="00605214" w:rsidRDefault="00605214" w:rsidP="00A02266">
      <w:pPr>
        <w:rPr>
          <w:lang w:val="en-US"/>
        </w:rPr>
      </w:pPr>
      <w:r w:rsidRPr="00605214">
        <w:rPr>
          <w:lang w:val="en-US"/>
        </w:rPr>
        <w:t xml:space="preserve">This token is bound </w:t>
      </w:r>
      <w:r w:rsidR="00A02266">
        <w:rPr>
          <w:lang w:val="en-US"/>
        </w:rPr>
        <w:t xml:space="preserve">to the </w:t>
      </w:r>
      <w:r w:rsidR="00A02266" w:rsidRPr="00A02266">
        <w:rPr>
          <w:rStyle w:val="Emphasis"/>
          <w:lang w:val="en-US"/>
        </w:rPr>
        <w:t>Element Tokens</w:t>
      </w:r>
      <w:r w:rsidR="00A02266">
        <w:rPr>
          <w:lang w:val="en-US"/>
        </w:rPr>
        <w:t xml:space="preserve"> feature, so you need</w:t>
      </w:r>
      <w:r w:rsidRPr="00605214">
        <w:rPr>
          <w:lang w:val="en-US"/>
        </w:rPr>
        <w:t xml:space="preserve"> to enable that before you can use this token.</w:t>
      </w:r>
    </w:p>
    <w:p w:rsidR="00605214" w:rsidRPr="00605214" w:rsidRDefault="00A02266" w:rsidP="00A02266">
      <w:pPr>
        <w:rPr>
          <w:lang w:val="en-US"/>
        </w:rPr>
      </w:pPr>
      <w:r>
        <w:rPr>
          <w:lang w:val="en-US"/>
        </w:rPr>
        <w:lastRenderedPageBreak/>
        <w:t>The purpose of the Element.Display</w:t>
      </w:r>
      <w:r w:rsidR="00605214" w:rsidRPr="00605214">
        <w:rPr>
          <w:lang w:val="en-US"/>
        </w:rPr>
        <w:t xml:space="preserve"> token is simply </w:t>
      </w:r>
      <w:r>
        <w:rPr>
          <w:lang w:val="en-US"/>
        </w:rPr>
        <w:t>to render</w:t>
      </w:r>
      <w:r w:rsidR="00605214" w:rsidRPr="00605214">
        <w:rPr>
          <w:lang w:val="en-US"/>
        </w:rPr>
        <w:t xml:space="preserve"> the element that is provided as its argument. For example, the following wi</w:t>
      </w:r>
      <w:r>
        <w:rPr>
          <w:lang w:val="en-US"/>
        </w:rPr>
        <w:t xml:space="preserve">ll render the </w:t>
      </w:r>
      <w:r w:rsidRPr="00A02266">
        <w:rPr>
          <w:rStyle w:val="Emphasis"/>
          <w:lang w:val="en-US"/>
        </w:rPr>
        <w:t>ContactDetails</w:t>
      </w:r>
      <w:r>
        <w:rPr>
          <w:lang w:val="en-US"/>
        </w:rPr>
        <w:t xml:space="preserve"> element created in chapter 5:</w:t>
      </w:r>
    </w:p>
    <w:p w:rsidR="00605214" w:rsidRPr="00605214" w:rsidRDefault="00605214" w:rsidP="00A02266">
      <w:pPr>
        <w:pStyle w:val="CodeBlock"/>
      </w:pPr>
      <w:r w:rsidRPr="00605214">
        <w:t>#{</w:t>
      </w:r>
      <w:r w:rsidR="00A02266">
        <w:t>Element.Display:ContactDetails}</w:t>
      </w:r>
    </w:p>
    <w:p w:rsidR="00605214" w:rsidRPr="00605214" w:rsidRDefault="00605214" w:rsidP="00A02266">
      <w:pPr>
        <w:rPr>
          <w:lang w:val="en-US"/>
        </w:rPr>
      </w:pPr>
      <w:r w:rsidRPr="00605214">
        <w:rPr>
          <w:lang w:val="en-US"/>
        </w:rPr>
        <w:t xml:space="preserve">This token is especially useful when you want to render elements in </w:t>
      </w:r>
      <w:r w:rsidR="00CF4D40">
        <w:rPr>
          <w:lang w:val="en-US"/>
        </w:rPr>
        <w:t>Html</w:t>
      </w:r>
      <w:r w:rsidRPr="00605214">
        <w:rPr>
          <w:lang w:val="en-US"/>
        </w:rPr>
        <w:t xml:space="preserve"> contents. For example, let's say you have a content</w:t>
      </w:r>
      <w:r w:rsidR="00A02266">
        <w:rPr>
          <w:lang w:val="en-US"/>
        </w:rPr>
        <w:t xml:space="preserve"> type with a Body Part</w:t>
      </w:r>
      <w:r w:rsidRPr="00605214">
        <w:rPr>
          <w:lang w:val="en-US"/>
        </w:rPr>
        <w:t xml:space="preserve">. Users can input some </w:t>
      </w:r>
      <w:r w:rsidR="00CF4D40">
        <w:rPr>
          <w:lang w:val="en-US"/>
        </w:rPr>
        <w:t>Html</w:t>
      </w:r>
      <w:r w:rsidRPr="00605214">
        <w:rPr>
          <w:lang w:val="en-US"/>
        </w:rPr>
        <w:t xml:space="preserve">, and insert </w:t>
      </w:r>
      <w:r w:rsidR="00A02266">
        <w:rPr>
          <w:lang w:val="en-US"/>
        </w:rPr>
        <w:t>elements using the Element.Display token, causing the specified element type to be rendered right there inline.</w:t>
      </w:r>
    </w:p>
    <w:p w:rsidR="00605214" w:rsidRPr="00605214" w:rsidRDefault="00A02266" w:rsidP="00A02266">
      <w:pPr>
        <w:rPr>
          <w:lang w:val="en-US"/>
        </w:rPr>
      </w:pPr>
      <w:r>
        <w:rPr>
          <w:lang w:val="en-US"/>
        </w:rPr>
        <w:t>Although the Element.Display</w:t>
      </w:r>
      <w:r w:rsidR="00605214" w:rsidRPr="00605214">
        <w:rPr>
          <w:lang w:val="en-US"/>
        </w:rPr>
        <w:t xml:space="preserve"> token does not support additional arguments to provide values for the element's properties, you can create element blueprints (</w:t>
      </w:r>
      <w:r w:rsidR="00201670">
        <w:rPr>
          <w:lang w:val="en-US"/>
        </w:rPr>
        <w:t>preconfigured</w:t>
      </w:r>
      <w:r w:rsidR="00605214" w:rsidRPr="00605214">
        <w:rPr>
          <w:lang w:val="en-US"/>
        </w:rPr>
        <w:t xml:space="preserve"> elements) and for </w:t>
      </w:r>
      <w:r>
        <w:rPr>
          <w:lang w:val="en-US"/>
        </w:rPr>
        <w:t>example render a Projection</w:t>
      </w:r>
      <w:r w:rsidR="00605214" w:rsidRPr="00605214">
        <w:rPr>
          <w:lang w:val="en-US"/>
        </w:rPr>
        <w:t xml:space="preserve"> element. If an element does not require configuration, then you can use it directl</w:t>
      </w:r>
      <w:r>
        <w:rPr>
          <w:lang w:val="en-US"/>
        </w:rPr>
        <w:t>y without creating a blueprint.</w:t>
      </w:r>
    </w:p>
    <w:p w:rsidR="00605214" w:rsidRPr="00605214" w:rsidRDefault="00605214" w:rsidP="00A02266">
      <w:pPr>
        <w:pStyle w:val="Heading3"/>
        <w:rPr>
          <w:lang w:val="en-US"/>
        </w:rPr>
      </w:pPr>
      <w:bookmarkStart w:id="74" w:name="_Toc453493149"/>
      <w:r w:rsidRPr="00605214">
        <w:rPr>
          <w:lang w:val="en-US"/>
        </w:rPr>
        <w:t>Trying it out: Using Element.Display</w:t>
      </w:r>
      <w:bookmarkEnd w:id="74"/>
    </w:p>
    <w:p w:rsidR="00605214" w:rsidRPr="00605214" w:rsidRDefault="00605214" w:rsidP="00A02266">
      <w:pPr>
        <w:rPr>
          <w:lang w:val="en-US"/>
        </w:rPr>
      </w:pPr>
      <w:r w:rsidRPr="00605214">
        <w:rPr>
          <w:lang w:val="en-US"/>
        </w:rPr>
        <w:t xml:space="preserve">In this example, </w:t>
      </w:r>
      <w:r w:rsidR="00A02266">
        <w:rPr>
          <w:lang w:val="en-US"/>
        </w:rPr>
        <w:t>we’ll have a look at how the Element.Display</w:t>
      </w:r>
      <w:r w:rsidRPr="00605214">
        <w:rPr>
          <w:lang w:val="en-US"/>
        </w:rPr>
        <w:t xml:space="preserve"> token wo</w:t>
      </w:r>
      <w:r w:rsidR="00A02266">
        <w:rPr>
          <w:lang w:val="en-US"/>
        </w:rPr>
        <w:t>rks by going through the following steps.</w:t>
      </w:r>
    </w:p>
    <w:p w:rsidR="00605214" w:rsidRPr="00605214" w:rsidRDefault="00605214" w:rsidP="00A02266">
      <w:pPr>
        <w:pStyle w:val="Heading4"/>
        <w:rPr>
          <w:lang w:val="en-US"/>
        </w:rPr>
      </w:pPr>
      <w:r w:rsidRPr="00605214">
        <w:rPr>
          <w:lang w:val="en-US"/>
        </w:rPr>
        <w:t>Step 1</w:t>
      </w:r>
    </w:p>
    <w:p w:rsidR="00605214" w:rsidRPr="00605214" w:rsidRDefault="00A02266" w:rsidP="00A02266">
      <w:pPr>
        <w:rPr>
          <w:lang w:val="en-US"/>
        </w:rPr>
      </w:pPr>
      <w:r>
        <w:rPr>
          <w:lang w:val="en-US"/>
        </w:rPr>
        <w:t>Make sure the Element Tokens feature is enabled.</w:t>
      </w:r>
    </w:p>
    <w:p w:rsidR="00605214" w:rsidRPr="00605214" w:rsidRDefault="00605214" w:rsidP="00A02266">
      <w:pPr>
        <w:pStyle w:val="Heading4"/>
        <w:rPr>
          <w:lang w:val="en-US"/>
        </w:rPr>
      </w:pPr>
      <w:r w:rsidRPr="00605214">
        <w:rPr>
          <w:lang w:val="en-US"/>
        </w:rPr>
        <w:t>Step 2</w:t>
      </w:r>
    </w:p>
    <w:p w:rsidR="00605214" w:rsidRPr="00605214" w:rsidRDefault="00605214" w:rsidP="00A02266">
      <w:pPr>
        <w:rPr>
          <w:lang w:val="en-US"/>
        </w:rPr>
      </w:pPr>
      <w:r w:rsidRPr="00605214">
        <w:rPr>
          <w:lang w:val="en-US"/>
        </w:rPr>
        <w:t>Creat</w:t>
      </w:r>
      <w:r w:rsidR="00A02266">
        <w:rPr>
          <w:lang w:val="en-US"/>
        </w:rPr>
        <w:t xml:space="preserve">e an element blueprint called </w:t>
      </w:r>
      <w:r w:rsidR="00A02266" w:rsidRPr="00A02266">
        <w:rPr>
          <w:rStyle w:val="Emphasis"/>
          <w:lang w:val="en-US"/>
        </w:rPr>
        <w:t>ContactDetails</w:t>
      </w:r>
      <w:r w:rsidR="00A02266">
        <w:rPr>
          <w:lang w:val="en-US"/>
        </w:rPr>
        <w:t xml:space="preserve"> as shown in chapter 5.</w:t>
      </w:r>
    </w:p>
    <w:p w:rsidR="00605214" w:rsidRPr="00605214" w:rsidRDefault="00605214" w:rsidP="00A02266">
      <w:pPr>
        <w:pStyle w:val="Heading4"/>
        <w:rPr>
          <w:lang w:val="en-US"/>
        </w:rPr>
      </w:pPr>
      <w:r w:rsidRPr="00605214">
        <w:rPr>
          <w:lang w:val="en-US"/>
        </w:rPr>
        <w:lastRenderedPageBreak/>
        <w:t>Step 3</w:t>
      </w:r>
    </w:p>
    <w:p w:rsidR="00605214" w:rsidRPr="00605214" w:rsidRDefault="00A02266" w:rsidP="00605214">
      <w:pPr>
        <w:rPr>
          <w:lang w:val="en-US"/>
        </w:rPr>
      </w:pPr>
      <w:r>
        <w:rPr>
          <w:lang w:val="en-US"/>
        </w:rPr>
        <w:t xml:space="preserve">Edit the </w:t>
      </w:r>
      <w:r w:rsidRPr="00A02266">
        <w:rPr>
          <w:rStyle w:val="Emphasis"/>
          <w:lang w:val="en-US"/>
        </w:rPr>
        <w:t>Welcome to Orchard</w:t>
      </w:r>
      <w:r w:rsidR="00605214" w:rsidRPr="00605214">
        <w:rPr>
          <w:lang w:val="en-US"/>
        </w:rPr>
        <w:t xml:space="preserve"> co</w:t>
      </w:r>
      <w:r>
        <w:rPr>
          <w:lang w:val="en-US"/>
        </w:rPr>
        <w:t xml:space="preserve">ntent item and edit the first </w:t>
      </w:r>
      <w:r w:rsidR="00605214" w:rsidRPr="0013244F">
        <w:rPr>
          <w:rStyle w:val="Emphasis"/>
          <w:lang w:val="en-US"/>
        </w:rPr>
        <w:t>Html element</w:t>
      </w:r>
      <w:r w:rsidR="00605214" w:rsidRPr="00605214">
        <w:rPr>
          <w:lang w:val="en-US"/>
        </w:rPr>
        <w:t xml:space="preserve"> containing the intr</w:t>
      </w:r>
      <w:r>
        <w:rPr>
          <w:lang w:val="en-US"/>
        </w:rPr>
        <w:t xml:space="preserve">oductory text, and insert the </w:t>
      </w:r>
      <w:r w:rsidRPr="00A02266">
        <w:rPr>
          <w:rStyle w:val="Strong"/>
          <w:lang w:val="en-US"/>
        </w:rPr>
        <w:t>Element.Display:ContactDetails</w:t>
      </w:r>
      <w:r w:rsidR="00605214" w:rsidRPr="00605214">
        <w:rPr>
          <w:lang w:val="en-US"/>
        </w:rPr>
        <w:t xml:space="preserve"> token anywhere between two sentences or paragraphs</w:t>
      </w:r>
      <w:r>
        <w:rPr>
          <w:lang w:val="en-US"/>
        </w:rPr>
        <w:t>.</w:t>
      </w:r>
    </w:p>
    <w:p w:rsidR="007B0F98" w:rsidRDefault="007B0F98" w:rsidP="007B0F98">
      <w:pPr>
        <w:keepNext/>
      </w:pPr>
      <w:r>
        <w:rPr>
          <w:noProof/>
          <w:lang w:eastAsia="nl-NL"/>
        </w:rPr>
        <w:drawing>
          <wp:inline distT="0" distB="0" distL="0" distR="0" wp14:anchorId="27224877" wp14:editId="6942D0A0">
            <wp:extent cx="4064209" cy="261633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7-1.png"/>
                    <pic:cNvPicPr/>
                  </pic:nvPicPr>
                  <pic:blipFill>
                    <a:blip r:embed="rId31">
                      <a:extLst>
                        <a:ext uri="{28A0092B-C50C-407E-A947-70E740481C1C}">
                          <a14:useLocalDpi xmlns:a14="http://schemas.microsoft.com/office/drawing/2010/main" val="0"/>
                        </a:ext>
                      </a:extLst>
                    </a:blip>
                    <a:stretch>
                      <a:fillRect/>
                    </a:stretch>
                  </pic:blipFill>
                  <pic:spPr>
                    <a:xfrm>
                      <a:off x="0" y="0"/>
                      <a:ext cx="4064209" cy="2616334"/>
                    </a:xfrm>
                    <a:prstGeom prst="rect">
                      <a:avLst/>
                    </a:prstGeom>
                  </pic:spPr>
                </pic:pic>
              </a:graphicData>
            </a:graphic>
          </wp:inline>
        </w:drawing>
      </w:r>
    </w:p>
    <w:p w:rsidR="00605214" w:rsidRPr="007B0F98" w:rsidRDefault="007B0F98" w:rsidP="007B0F98">
      <w:pPr>
        <w:pStyle w:val="Caption"/>
        <w:rPr>
          <w:lang w:val="en-US"/>
        </w:rPr>
      </w:pPr>
      <w:r w:rsidRPr="007B0F98">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7</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1</w:t>
      </w:r>
      <w:r w:rsidR="00B15491">
        <w:rPr>
          <w:lang w:val="en-US"/>
        </w:rPr>
        <w:fldChar w:fldCharType="end"/>
      </w:r>
      <w:r w:rsidRPr="007B0F98">
        <w:rPr>
          <w:lang w:val="en-US"/>
        </w:rPr>
        <w:t xml:space="preserve"> - Enter the Element.Display token somewhere in the Html element's contents.</w:t>
      </w:r>
    </w:p>
    <w:p w:rsidR="00605214" w:rsidRPr="00605214" w:rsidRDefault="00605214" w:rsidP="007B0F98">
      <w:pPr>
        <w:rPr>
          <w:lang w:val="en-US"/>
        </w:rPr>
      </w:pPr>
      <w:r w:rsidRPr="00605214">
        <w:rPr>
          <w:lang w:val="en-US"/>
        </w:rPr>
        <w:t xml:space="preserve">And hit </w:t>
      </w:r>
      <w:r w:rsidRPr="00DF4A4C">
        <w:rPr>
          <w:rStyle w:val="Strong"/>
          <w:lang w:val="en-US"/>
        </w:rPr>
        <w:t>Publish Now</w:t>
      </w:r>
      <w:r w:rsidRPr="00605214">
        <w:rPr>
          <w:lang w:val="en-US"/>
        </w:rPr>
        <w:t>.</w:t>
      </w:r>
    </w:p>
    <w:p w:rsidR="00605214" w:rsidRPr="00605214" w:rsidRDefault="00605214" w:rsidP="007B0F98">
      <w:pPr>
        <w:pStyle w:val="Sidebar"/>
      </w:pPr>
      <w:r w:rsidRPr="00605214">
        <w:t>Notice that I'm using the new token syntax where tokens start with the hash-tag symbol (#). Omitting this will cause your tokens not to be executed.</w:t>
      </w:r>
    </w:p>
    <w:p w:rsidR="00605214" w:rsidRDefault="007B0F98" w:rsidP="007B0F98">
      <w:pPr>
        <w:rPr>
          <w:lang w:val="en-US"/>
        </w:rPr>
      </w:pPr>
      <w:r>
        <w:rPr>
          <w:lang w:val="en-US"/>
        </w:rPr>
        <w:t>Now g</w:t>
      </w:r>
      <w:r w:rsidR="00605214" w:rsidRPr="00605214">
        <w:rPr>
          <w:lang w:val="en-US"/>
        </w:rPr>
        <w:t xml:space="preserve">o to the homepage of your site and notice how the token has </w:t>
      </w:r>
      <w:r>
        <w:rPr>
          <w:lang w:val="en-US"/>
        </w:rPr>
        <w:t>been replaced with the actual ContactDetails.</w:t>
      </w:r>
    </w:p>
    <w:p w:rsidR="00DF4A4C" w:rsidRDefault="00DF4A4C" w:rsidP="00DF4A4C">
      <w:pPr>
        <w:keepNext/>
      </w:pPr>
      <w:r>
        <w:rPr>
          <w:noProof/>
          <w:lang w:eastAsia="nl-NL"/>
        </w:rPr>
        <w:lastRenderedPageBreak/>
        <w:drawing>
          <wp:inline distT="0" distB="0" distL="0" distR="0" wp14:anchorId="434A6A55" wp14:editId="18DE216A">
            <wp:extent cx="3841750" cy="2821552"/>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7-2.png"/>
                    <pic:cNvPicPr/>
                  </pic:nvPicPr>
                  <pic:blipFill>
                    <a:blip r:embed="rId32">
                      <a:extLst>
                        <a:ext uri="{28A0092B-C50C-407E-A947-70E740481C1C}">
                          <a14:useLocalDpi xmlns:a14="http://schemas.microsoft.com/office/drawing/2010/main" val="0"/>
                        </a:ext>
                      </a:extLst>
                    </a:blip>
                    <a:stretch>
                      <a:fillRect/>
                    </a:stretch>
                  </pic:blipFill>
                  <pic:spPr>
                    <a:xfrm>
                      <a:off x="0" y="0"/>
                      <a:ext cx="3867161" cy="2840215"/>
                    </a:xfrm>
                    <a:prstGeom prst="rect">
                      <a:avLst/>
                    </a:prstGeom>
                  </pic:spPr>
                </pic:pic>
              </a:graphicData>
            </a:graphic>
          </wp:inline>
        </w:drawing>
      </w:r>
    </w:p>
    <w:p w:rsidR="00B343FF" w:rsidRPr="00DF4A4C" w:rsidRDefault="00DF4A4C" w:rsidP="00DF4A4C">
      <w:pPr>
        <w:pStyle w:val="Caption"/>
        <w:rPr>
          <w:lang w:val="en-US"/>
        </w:rPr>
      </w:pPr>
      <w:r w:rsidRPr="00DF4A4C">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7</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2</w:t>
      </w:r>
      <w:r w:rsidR="00B15491">
        <w:rPr>
          <w:lang w:val="en-US"/>
        </w:rPr>
        <w:fldChar w:fldCharType="end"/>
      </w:r>
      <w:r w:rsidRPr="00DF4A4C">
        <w:rPr>
          <w:lang w:val="en-US"/>
        </w:rPr>
        <w:t xml:space="preserve"> - The Element.Display token is dynamically replaced with its actual display.</w:t>
      </w:r>
    </w:p>
    <w:p w:rsidR="00605214" w:rsidRPr="00605214" w:rsidRDefault="00605214" w:rsidP="00DF4A4C">
      <w:pPr>
        <w:rPr>
          <w:lang w:val="en-US"/>
        </w:rPr>
      </w:pPr>
      <w:r w:rsidRPr="00605214">
        <w:rPr>
          <w:lang w:val="en-US"/>
        </w:rPr>
        <w:t>This works pretty much anywhere you can use tok</w:t>
      </w:r>
      <w:r w:rsidR="00DB3D55">
        <w:rPr>
          <w:lang w:val="en-US"/>
        </w:rPr>
        <w:t>ens. Examples</w:t>
      </w:r>
      <w:r w:rsidR="00DF4A4C">
        <w:rPr>
          <w:lang w:val="en-US"/>
        </w:rPr>
        <w:t xml:space="preserve"> </w:t>
      </w:r>
      <w:r w:rsidR="00DB3D55">
        <w:rPr>
          <w:lang w:val="en-US"/>
        </w:rPr>
        <w:t xml:space="preserve">include </w:t>
      </w:r>
      <w:r w:rsidR="00DF4A4C">
        <w:rPr>
          <w:lang w:val="en-US"/>
        </w:rPr>
        <w:t xml:space="preserve">the Body Part and the </w:t>
      </w:r>
      <w:r w:rsidRPr="00605214">
        <w:rPr>
          <w:lang w:val="en-US"/>
        </w:rPr>
        <w:t>Email</w:t>
      </w:r>
      <w:r w:rsidR="00DF4A4C">
        <w:rPr>
          <w:lang w:val="en-US"/>
        </w:rPr>
        <w:t xml:space="preserve"> field of the Email Workflows Activity.</w:t>
      </w:r>
    </w:p>
    <w:p w:rsidR="00605214" w:rsidRPr="00605214" w:rsidRDefault="00605214" w:rsidP="00F64FF3">
      <w:pPr>
        <w:pStyle w:val="Heading2"/>
      </w:pPr>
      <w:bookmarkStart w:id="75" w:name="_Toc453493150"/>
      <w:r w:rsidRPr="00605214">
        <w:t>Summary</w:t>
      </w:r>
      <w:bookmarkEnd w:id="75"/>
    </w:p>
    <w:p w:rsidR="00605214" w:rsidRPr="00605214" w:rsidRDefault="00605214" w:rsidP="00605214">
      <w:pPr>
        <w:rPr>
          <w:lang w:val="en-US"/>
        </w:rPr>
      </w:pPr>
      <w:r w:rsidRPr="00605214">
        <w:rPr>
          <w:lang w:val="en-US"/>
        </w:rPr>
        <w:t xml:space="preserve">In this chapter, we've seen yet another way to display </w:t>
      </w:r>
      <w:r w:rsidR="00F64FF3">
        <w:rPr>
          <w:lang w:val="en-US"/>
        </w:rPr>
        <w:t xml:space="preserve">elements, this time using the </w:t>
      </w:r>
      <w:r w:rsidRPr="00605214">
        <w:rPr>
          <w:lang w:val="en-US"/>
        </w:rPr>
        <w:t>Element.Display token.</w:t>
      </w:r>
    </w:p>
    <w:p w:rsidR="00493082" w:rsidRPr="00605214" w:rsidRDefault="00605214" w:rsidP="00605214">
      <w:pPr>
        <w:rPr>
          <w:lang w:val="en-US"/>
        </w:rPr>
      </w:pPr>
      <w:r w:rsidRPr="00605214">
        <w:rPr>
          <w:lang w:val="en-US"/>
        </w:rPr>
        <w:t>Although this token does not support the specified element to be configured, we can create element blueprints and render them instead. The intended use of the token is to allow elements to be rendered anywhere, such as inside bodies of text.</w:t>
      </w:r>
    </w:p>
    <w:p w:rsidR="00FF1322" w:rsidRDefault="00493082" w:rsidP="00493082">
      <w:pPr>
        <w:rPr>
          <w:lang w:val="en-US"/>
        </w:rPr>
      </w:pPr>
      <w:r w:rsidRPr="00493082">
        <w:rPr>
          <w:lang w:val="en-US"/>
        </w:rPr>
        <w:t xml:space="preserve"> </w:t>
      </w:r>
    </w:p>
    <w:p w:rsidR="00FF1322" w:rsidRDefault="00FF1322">
      <w:pPr>
        <w:spacing w:before="0" w:after="160" w:line="259" w:lineRule="auto"/>
        <w:ind w:firstLine="0"/>
        <w:rPr>
          <w:lang w:val="en-US"/>
        </w:rPr>
      </w:pPr>
      <w:r>
        <w:rPr>
          <w:lang w:val="en-US"/>
        </w:rPr>
        <w:br w:type="page"/>
      </w:r>
    </w:p>
    <w:p w:rsidR="00FF1322" w:rsidRPr="00FF1322" w:rsidRDefault="00FF1322" w:rsidP="00FF1322">
      <w:pPr>
        <w:pStyle w:val="Heading1"/>
        <w:rPr>
          <w:lang w:val="en-US"/>
        </w:rPr>
      </w:pPr>
      <w:bookmarkStart w:id="76" w:name="_Toc453493151"/>
      <w:r w:rsidRPr="00FF1322">
        <w:rPr>
          <w:lang w:val="en-US"/>
        </w:rPr>
        <w:lastRenderedPageBreak/>
        <w:t>Element Rules</w:t>
      </w:r>
      <w:bookmarkEnd w:id="76"/>
    </w:p>
    <w:p w:rsidR="00FF1322" w:rsidRPr="00FF1322" w:rsidRDefault="00FF1322" w:rsidP="00FF1322">
      <w:pPr>
        <w:rPr>
          <w:lang w:val="en-US"/>
        </w:rPr>
      </w:pPr>
      <w:r>
        <w:rPr>
          <w:lang w:val="en-US"/>
        </w:rPr>
        <w:t>Element Rules are very similar to Widget Layer Rules, or Layer Rules</w:t>
      </w:r>
      <w:r w:rsidRPr="00FF1322">
        <w:rPr>
          <w:lang w:val="en-US"/>
        </w:rPr>
        <w:t xml:space="preserve"> for short</w:t>
      </w:r>
      <w:r>
        <w:rPr>
          <w:lang w:val="en-US"/>
        </w:rPr>
        <w:t xml:space="preserve">, but instead of controlling widget layer visibility, they control </w:t>
      </w:r>
      <w:r w:rsidRPr="001A4B0A">
        <w:rPr>
          <w:rStyle w:val="Emphasis"/>
          <w:lang w:val="en-US"/>
        </w:rPr>
        <w:t>element visibility</w:t>
      </w:r>
      <w:r w:rsidRPr="00FF1322">
        <w:rPr>
          <w:lang w:val="en-US"/>
        </w:rPr>
        <w:t xml:space="preserve">. </w:t>
      </w:r>
      <w:r>
        <w:rPr>
          <w:lang w:val="en-US"/>
        </w:rPr>
        <w:t>E</w:t>
      </w:r>
      <w:r w:rsidRPr="00FF1322">
        <w:rPr>
          <w:lang w:val="en-US"/>
        </w:rPr>
        <w:t xml:space="preserve">lement </w:t>
      </w:r>
      <w:r>
        <w:rPr>
          <w:lang w:val="en-US"/>
        </w:rPr>
        <w:t>R</w:t>
      </w:r>
      <w:r w:rsidRPr="00FF1322">
        <w:rPr>
          <w:lang w:val="en-US"/>
        </w:rPr>
        <w:t>ules</w:t>
      </w:r>
      <w:r>
        <w:rPr>
          <w:lang w:val="en-US"/>
        </w:rPr>
        <w:t>, like Layer Rules,</w:t>
      </w:r>
      <w:r w:rsidRPr="00FF1322">
        <w:rPr>
          <w:lang w:val="en-US"/>
        </w:rPr>
        <w:t xml:space="preserve"> use the </w:t>
      </w:r>
      <w:r>
        <w:rPr>
          <w:lang w:val="en-US"/>
        </w:rPr>
        <w:t xml:space="preserve">rule engine provided by </w:t>
      </w:r>
      <w:r w:rsidRPr="00FF1322">
        <w:rPr>
          <w:lang w:val="en-US"/>
        </w:rPr>
        <w:t>Orchard.Conditions</w:t>
      </w:r>
      <w:r>
        <w:rPr>
          <w:lang w:val="en-US"/>
        </w:rPr>
        <w:t>.</w:t>
      </w:r>
    </w:p>
    <w:p w:rsidR="00FF1322" w:rsidRPr="00FF1322" w:rsidRDefault="00FF1322" w:rsidP="00FF1322">
      <w:pPr>
        <w:pStyle w:val="Sidebar"/>
      </w:pPr>
      <w:r>
        <w:t>Orchard.Conditions</w:t>
      </w:r>
      <w:r w:rsidRPr="00FF1322">
        <w:t xml:space="preserve"> is a new module as of 1.10, and replaces the now deprecated rules engine provided by the **Orchard.Widgets** module. </w:t>
      </w:r>
    </w:p>
    <w:p w:rsidR="00FF1322" w:rsidRPr="00FF1322" w:rsidRDefault="00FF1322" w:rsidP="00FF1322">
      <w:pPr>
        <w:rPr>
          <w:lang w:val="en-US"/>
        </w:rPr>
      </w:pPr>
      <w:r w:rsidRPr="00FF1322">
        <w:rPr>
          <w:lang w:val="en-US"/>
        </w:rPr>
        <w:t>This enables you to only display element</w:t>
      </w:r>
      <w:r w:rsidR="002B2319">
        <w:rPr>
          <w:lang w:val="en-US"/>
        </w:rPr>
        <w:t>s</w:t>
      </w:r>
      <w:r w:rsidRPr="00FF1322">
        <w:rPr>
          <w:lang w:val="en-US"/>
        </w:rPr>
        <w:t xml:space="preserve"> </w:t>
      </w:r>
      <w:r w:rsidR="00E738F0">
        <w:rPr>
          <w:lang w:val="en-US"/>
        </w:rPr>
        <w:t xml:space="preserve">when </w:t>
      </w:r>
      <w:r w:rsidRPr="00FF1322">
        <w:rPr>
          <w:lang w:val="en-US"/>
        </w:rPr>
        <w:t xml:space="preserve">a </w:t>
      </w:r>
      <w:r w:rsidR="002B2319">
        <w:rPr>
          <w:lang w:val="en-US"/>
        </w:rPr>
        <w:t>certain condition evaluates to true</w:t>
      </w:r>
      <w:r w:rsidRPr="00FF1322">
        <w:rPr>
          <w:lang w:val="en-US"/>
        </w:rPr>
        <w:t>.</w:t>
      </w:r>
    </w:p>
    <w:p w:rsidR="00FF1322" w:rsidRDefault="00FF1322" w:rsidP="002B2319">
      <w:pPr>
        <w:rPr>
          <w:lang w:val="en-US"/>
        </w:rPr>
      </w:pPr>
      <w:r w:rsidRPr="00FF1322">
        <w:rPr>
          <w:lang w:val="en-US"/>
        </w:rPr>
        <w:t xml:space="preserve">If a rule applied to a container element evaluates to false, </w:t>
      </w:r>
      <w:r w:rsidR="002B2319">
        <w:rPr>
          <w:lang w:val="en-US"/>
        </w:rPr>
        <w:t xml:space="preserve">then </w:t>
      </w:r>
      <w:r w:rsidRPr="00FF1322">
        <w:rPr>
          <w:lang w:val="en-US"/>
        </w:rPr>
        <w:t xml:space="preserve">that element, </w:t>
      </w:r>
      <w:r w:rsidR="00BC0FC3">
        <w:rPr>
          <w:lang w:val="en-US"/>
        </w:rPr>
        <w:t>and</w:t>
      </w:r>
      <w:r w:rsidRPr="00FF1322">
        <w:rPr>
          <w:lang w:val="en-US"/>
        </w:rPr>
        <w:t xml:space="preserve"> its children, will not be rendere</w:t>
      </w:r>
      <w:r w:rsidR="002B2319">
        <w:rPr>
          <w:lang w:val="en-US"/>
        </w:rPr>
        <w:t>d.</w:t>
      </w:r>
    </w:p>
    <w:p w:rsidR="002B2319" w:rsidRPr="00FF1322" w:rsidRDefault="002B2319" w:rsidP="002B2319">
      <w:pPr>
        <w:rPr>
          <w:lang w:val="en-US"/>
        </w:rPr>
      </w:pPr>
      <w:r>
        <w:rPr>
          <w:lang w:val="en-US"/>
        </w:rPr>
        <w:t xml:space="preserve">One scenario where you could use this </w:t>
      </w:r>
      <w:r w:rsidR="00EF35D3">
        <w:rPr>
          <w:lang w:val="en-US"/>
        </w:rPr>
        <w:t xml:space="preserve">would be where </w:t>
      </w:r>
      <w:r>
        <w:rPr>
          <w:lang w:val="en-US"/>
        </w:rPr>
        <w:t xml:space="preserve">you have elements that </w:t>
      </w:r>
      <w:r w:rsidR="00DE2CBB">
        <w:rPr>
          <w:lang w:val="en-US"/>
        </w:rPr>
        <w:t xml:space="preserve">should be displayed </w:t>
      </w:r>
      <w:r>
        <w:rPr>
          <w:lang w:val="en-US"/>
        </w:rPr>
        <w:t xml:space="preserve">only to authenticated users. </w:t>
      </w:r>
    </w:p>
    <w:p w:rsidR="00FF1322" w:rsidRPr="00FF1322" w:rsidRDefault="00FF1322" w:rsidP="002B2319">
      <w:pPr>
        <w:pStyle w:val="Heading2"/>
      </w:pPr>
      <w:bookmarkStart w:id="77" w:name="_Toc453493152"/>
      <w:r w:rsidRPr="00FF1322">
        <w:t>Available Functions</w:t>
      </w:r>
      <w:bookmarkEnd w:id="77"/>
    </w:p>
    <w:p w:rsidR="00FF1322" w:rsidRDefault="00FF1322" w:rsidP="00FF1322">
      <w:pPr>
        <w:rPr>
          <w:lang w:val="en-US"/>
        </w:rPr>
      </w:pPr>
      <w:r w:rsidRPr="00FF1322">
        <w:rPr>
          <w:lang w:val="en-US"/>
        </w:rPr>
        <w:t>To use rules, you use</w:t>
      </w:r>
      <w:r w:rsidR="002B2319">
        <w:rPr>
          <w:lang w:val="en-US"/>
        </w:rPr>
        <w:t xml:space="preserve"> functions that evaluate to a </w:t>
      </w:r>
      <w:r w:rsidRPr="002B2319">
        <w:rPr>
          <w:rStyle w:val="Strong"/>
          <w:lang w:val="en-US"/>
        </w:rPr>
        <w:t>boolean</w:t>
      </w:r>
      <w:r w:rsidRPr="00FF1322">
        <w:rPr>
          <w:lang w:val="en-US"/>
        </w:rPr>
        <w:t xml:space="preserve"> value. The following is a list of functions that are available out of the box:</w:t>
      </w:r>
    </w:p>
    <w:tbl>
      <w:tblPr>
        <w:tblStyle w:val="TableGridLight"/>
        <w:tblW w:w="9067" w:type="dxa"/>
        <w:tblLook w:val="04A0" w:firstRow="1" w:lastRow="0" w:firstColumn="1" w:lastColumn="0" w:noHBand="0" w:noVBand="1"/>
      </w:tblPr>
      <w:tblGrid>
        <w:gridCol w:w="3020"/>
        <w:gridCol w:w="6047"/>
      </w:tblGrid>
      <w:tr w:rsidR="002B2319" w:rsidTr="002B2319">
        <w:tc>
          <w:tcPr>
            <w:tcW w:w="3020" w:type="dxa"/>
          </w:tcPr>
          <w:p w:rsidR="002B2319" w:rsidRPr="002B2319" w:rsidRDefault="002B2319" w:rsidP="00FF1322">
            <w:pPr>
              <w:ind w:firstLine="0"/>
              <w:rPr>
                <w:rStyle w:val="Strong"/>
              </w:rPr>
            </w:pPr>
            <w:r w:rsidRPr="002B2319">
              <w:rPr>
                <w:rStyle w:val="Strong"/>
              </w:rPr>
              <w:t>Function</w:t>
            </w:r>
          </w:p>
        </w:tc>
        <w:tc>
          <w:tcPr>
            <w:tcW w:w="6047" w:type="dxa"/>
          </w:tcPr>
          <w:p w:rsidR="002B2319" w:rsidRPr="002B2319" w:rsidRDefault="002B2319" w:rsidP="00FF1322">
            <w:pPr>
              <w:ind w:firstLine="0"/>
              <w:rPr>
                <w:rStyle w:val="Strong"/>
              </w:rPr>
            </w:pPr>
            <w:r w:rsidRPr="002B2319">
              <w:rPr>
                <w:rStyle w:val="Strong"/>
              </w:rPr>
              <w:t>Description</w:t>
            </w:r>
          </w:p>
        </w:tc>
      </w:tr>
      <w:tr w:rsidR="002B2319" w:rsidRPr="002805AA" w:rsidTr="002B2319">
        <w:tc>
          <w:tcPr>
            <w:tcW w:w="3020" w:type="dxa"/>
          </w:tcPr>
          <w:p w:rsidR="002B2319" w:rsidRDefault="002B2319" w:rsidP="00FF1322">
            <w:pPr>
              <w:ind w:firstLine="0"/>
              <w:rPr>
                <w:lang w:val="en-US"/>
              </w:rPr>
            </w:pPr>
            <w:r>
              <w:rPr>
                <w:lang w:val="en-US"/>
              </w:rPr>
              <w:lastRenderedPageBreak/>
              <w:t>authenticated</w:t>
            </w:r>
          </w:p>
        </w:tc>
        <w:tc>
          <w:tcPr>
            <w:tcW w:w="6047" w:type="dxa"/>
          </w:tcPr>
          <w:p w:rsidR="002B2319" w:rsidRPr="002B2319" w:rsidRDefault="002B2319" w:rsidP="00FF1322">
            <w:pPr>
              <w:ind w:firstLine="0"/>
              <w:rPr>
                <w:lang w:val="en-US"/>
              </w:rPr>
            </w:pPr>
            <w:r w:rsidRPr="002B2319">
              <w:rPr>
                <w:lang w:val="en-US"/>
              </w:rPr>
              <w:t>Evaluates to true if the current user is authenticated, false otherwise</w:t>
            </w:r>
          </w:p>
        </w:tc>
      </w:tr>
      <w:tr w:rsidR="002B2319" w:rsidTr="002B2319">
        <w:tc>
          <w:tcPr>
            <w:tcW w:w="3020" w:type="dxa"/>
          </w:tcPr>
          <w:p w:rsidR="002B2319" w:rsidRDefault="002B2319" w:rsidP="00FF1322">
            <w:pPr>
              <w:ind w:firstLine="0"/>
              <w:rPr>
                <w:lang w:val="en-US"/>
              </w:rPr>
            </w:pPr>
            <w:r>
              <w:rPr>
                <w:lang w:val="en-US"/>
              </w:rPr>
              <w:t>contenttype</w:t>
            </w:r>
          </w:p>
        </w:tc>
        <w:tc>
          <w:tcPr>
            <w:tcW w:w="6047" w:type="dxa"/>
          </w:tcPr>
          <w:p w:rsidR="002B2319" w:rsidRPr="002B2319" w:rsidRDefault="002B2319" w:rsidP="00FF1322">
            <w:pPr>
              <w:ind w:firstLine="0"/>
              <w:rPr>
                <w:lang w:val="en-US"/>
              </w:rPr>
            </w:pPr>
            <w:r w:rsidRPr="002B2319">
              <w:rPr>
                <w:lang w:val="en-US"/>
              </w:rPr>
              <w:t>Evaluates to true if the current content item being displayed is of the specified content type, false otherwise</w:t>
            </w:r>
            <w:r>
              <w:rPr>
                <w:lang w:val="en-US"/>
              </w:rPr>
              <w:t xml:space="preserve">. Example: </w:t>
            </w:r>
            <w:r w:rsidRPr="002B2319">
              <w:rPr>
                <w:rStyle w:val="CodeBlockChar"/>
              </w:rPr>
              <w:t>contentype(“Page”)</w:t>
            </w:r>
          </w:p>
        </w:tc>
      </w:tr>
      <w:tr w:rsidR="002B2319" w:rsidTr="002B2319">
        <w:tc>
          <w:tcPr>
            <w:tcW w:w="3020" w:type="dxa"/>
          </w:tcPr>
          <w:p w:rsidR="002B2319" w:rsidRDefault="002B2319" w:rsidP="00FF1322">
            <w:pPr>
              <w:ind w:firstLine="0"/>
              <w:rPr>
                <w:lang w:val="en-US"/>
              </w:rPr>
            </w:pPr>
            <w:r>
              <w:rPr>
                <w:lang w:val="en-US"/>
              </w:rPr>
              <w:t>url</w:t>
            </w:r>
          </w:p>
        </w:tc>
        <w:tc>
          <w:tcPr>
            <w:tcW w:w="6047" w:type="dxa"/>
          </w:tcPr>
          <w:p w:rsidR="002B2319" w:rsidRPr="002B2319" w:rsidRDefault="002B2319" w:rsidP="00FF1322">
            <w:pPr>
              <w:ind w:firstLine="0"/>
              <w:rPr>
                <w:lang w:val="en-US"/>
              </w:rPr>
            </w:pPr>
            <w:r w:rsidRPr="002B2319">
              <w:rPr>
                <w:lang w:val="en-US"/>
              </w:rPr>
              <w:t>Evaluates to true if the current content item being displayed is of the specified content type, false otherwise</w:t>
            </w:r>
            <w:r>
              <w:rPr>
                <w:lang w:val="en-US"/>
              </w:rPr>
              <w:t xml:space="preserve">. Example: </w:t>
            </w:r>
            <w:r w:rsidRPr="002B2319">
              <w:rPr>
                <w:rStyle w:val="CodeBlockChar"/>
              </w:rPr>
              <w:t>url('~/contact')</w:t>
            </w:r>
          </w:p>
        </w:tc>
      </w:tr>
    </w:tbl>
    <w:p w:rsidR="00FF1322" w:rsidRPr="00FF1322" w:rsidRDefault="00FF1322" w:rsidP="0089187C">
      <w:pPr>
        <w:rPr>
          <w:lang w:val="en-US"/>
        </w:rPr>
      </w:pPr>
      <w:r w:rsidRPr="00FF1322">
        <w:rPr>
          <w:lang w:val="en-US"/>
        </w:rPr>
        <w:t xml:space="preserve">Functions can </w:t>
      </w:r>
      <w:r w:rsidR="0089187C">
        <w:rPr>
          <w:lang w:val="en-US"/>
        </w:rPr>
        <w:t xml:space="preserve">be combined using the logical </w:t>
      </w:r>
      <w:r w:rsidR="0089187C" w:rsidRPr="0089187C">
        <w:rPr>
          <w:rStyle w:val="Strong"/>
          <w:lang w:val="en-US"/>
        </w:rPr>
        <w:t>and</w:t>
      </w:r>
      <w:r w:rsidR="0089187C">
        <w:rPr>
          <w:lang w:val="en-US"/>
        </w:rPr>
        <w:t xml:space="preserve"> and </w:t>
      </w:r>
      <w:r w:rsidR="0089187C" w:rsidRPr="0089187C">
        <w:rPr>
          <w:rStyle w:val="Strong"/>
          <w:lang w:val="en-US"/>
        </w:rPr>
        <w:t>or</w:t>
      </w:r>
      <w:r w:rsidRPr="00FF1322">
        <w:rPr>
          <w:lang w:val="en-US"/>
        </w:rPr>
        <w:t xml:space="preserve"> operat</w:t>
      </w:r>
      <w:r w:rsidR="0089187C">
        <w:rPr>
          <w:lang w:val="en-US"/>
        </w:rPr>
        <w:t xml:space="preserve">ors and negated with the </w:t>
      </w:r>
      <w:r w:rsidR="0089187C" w:rsidRPr="001A4B0A">
        <w:rPr>
          <w:rStyle w:val="Strong"/>
          <w:lang w:val="en-US"/>
        </w:rPr>
        <w:t>not</w:t>
      </w:r>
      <w:r w:rsidRPr="00FF1322">
        <w:rPr>
          <w:lang w:val="en-US"/>
        </w:rPr>
        <w:t xml:space="preserve"> operator. For example, the followin</w:t>
      </w:r>
      <w:r w:rsidR="0089187C">
        <w:rPr>
          <w:lang w:val="en-US"/>
        </w:rPr>
        <w:t>g rule will evaluate to true</w:t>
      </w:r>
      <w:r w:rsidRPr="00FF1322">
        <w:rPr>
          <w:lang w:val="en-US"/>
        </w:rPr>
        <w:t xml:space="preserve"> i</w:t>
      </w:r>
      <w:r w:rsidR="0089187C">
        <w:rPr>
          <w:lang w:val="en-US"/>
        </w:rPr>
        <w:t xml:space="preserve">f the requested URL is either ~/contact or ~/about and the user is </w:t>
      </w:r>
      <w:r w:rsidRPr="00FF1322">
        <w:rPr>
          <w:lang w:val="en-US"/>
        </w:rPr>
        <w:t>not auth</w:t>
      </w:r>
      <w:r w:rsidR="0089187C">
        <w:rPr>
          <w:lang w:val="en-US"/>
        </w:rPr>
        <w:t>enticated:</w:t>
      </w:r>
    </w:p>
    <w:p w:rsidR="00FF1322" w:rsidRPr="00FF1322" w:rsidRDefault="00FF1322" w:rsidP="0089187C">
      <w:pPr>
        <w:pStyle w:val="CodeBlock"/>
      </w:pPr>
      <w:r w:rsidRPr="00FF1322">
        <w:t>(url('~/contact') or url('~/</w:t>
      </w:r>
      <w:r w:rsidR="0089187C">
        <w:t>about')) and not authenticated</w:t>
      </w:r>
    </w:p>
    <w:p w:rsidR="00FF1322" w:rsidRPr="00FF1322" w:rsidRDefault="00FF1322" w:rsidP="0089187C">
      <w:pPr>
        <w:pStyle w:val="Heading2"/>
      </w:pPr>
      <w:bookmarkStart w:id="78" w:name="_Toc453493153"/>
      <w:r w:rsidRPr="00FF1322">
        <w:t>Applying Element Rules</w:t>
      </w:r>
      <w:bookmarkEnd w:id="78"/>
    </w:p>
    <w:p w:rsidR="00FF1322" w:rsidRDefault="00FF1322" w:rsidP="00FF1322">
      <w:pPr>
        <w:rPr>
          <w:lang w:val="en-US"/>
        </w:rPr>
      </w:pPr>
      <w:r w:rsidRPr="00FF1322">
        <w:rPr>
          <w:lang w:val="en-US"/>
        </w:rPr>
        <w:t xml:space="preserve">To apply an element rule, </w:t>
      </w:r>
      <w:r w:rsidR="0089187C">
        <w:rPr>
          <w:lang w:val="en-US"/>
        </w:rPr>
        <w:t xml:space="preserve">click on an element's </w:t>
      </w:r>
      <w:r w:rsidRPr="00FF1322">
        <w:rPr>
          <w:lang w:val="en-US"/>
        </w:rPr>
        <w:t>Edit toolbar icon and enter the desired r</w:t>
      </w:r>
      <w:r w:rsidR="0089187C">
        <w:rPr>
          <w:lang w:val="en-US"/>
        </w:rPr>
        <w:t>ule into the Visibility Rule text area. Make sure to publish the content item to save the changes. The next time you visit the content item on the front end, the element will only be rendered if the specified rule evaluates to true.</w:t>
      </w:r>
    </w:p>
    <w:p w:rsidR="0097235C" w:rsidRDefault="0089187C" w:rsidP="0097235C">
      <w:pPr>
        <w:keepNext/>
      </w:pPr>
      <w:r>
        <w:rPr>
          <w:noProof/>
          <w:lang w:eastAsia="nl-NL"/>
        </w:rPr>
        <w:lastRenderedPageBreak/>
        <w:drawing>
          <wp:inline distT="0" distB="0" distL="0" distR="0" wp14:anchorId="1CB48D84" wp14:editId="55A5C8A9">
            <wp:extent cx="3295650" cy="3267076"/>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ure-8-1.png"/>
                    <pic:cNvPicPr/>
                  </pic:nvPicPr>
                  <pic:blipFill>
                    <a:blip r:embed="rId33">
                      <a:extLst>
                        <a:ext uri="{28A0092B-C50C-407E-A947-70E740481C1C}">
                          <a14:useLocalDpi xmlns:a14="http://schemas.microsoft.com/office/drawing/2010/main" val="0"/>
                        </a:ext>
                      </a:extLst>
                    </a:blip>
                    <a:stretch>
                      <a:fillRect/>
                    </a:stretch>
                  </pic:blipFill>
                  <pic:spPr>
                    <a:xfrm>
                      <a:off x="0" y="0"/>
                      <a:ext cx="3304798" cy="3276145"/>
                    </a:xfrm>
                    <a:prstGeom prst="rect">
                      <a:avLst/>
                    </a:prstGeom>
                  </pic:spPr>
                </pic:pic>
              </a:graphicData>
            </a:graphic>
          </wp:inline>
        </w:drawing>
      </w:r>
    </w:p>
    <w:p w:rsidR="00FF1322" w:rsidRDefault="0097235C" w:rsidP="0097235C">
      <w:pPr>
        <w:pStyle w:val="Caption"/>
        <w:rPr>
          <w:lang w:val="en-US"/>
        </w:rPr>
      </w:pPr>
      <w:r w:rsidRPr="0097235C">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8</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1</w:t>
      </w:r>
      <w:r w:rsidR="00B15491">
        <w:rPr>
          <w:lang w:val="en-US"/>
        </w:rPr>
        <w:fldChar w:fldCharType="end"/>
      </w:r>
      <w:r w:rsidRPr="0097235C">
        <w:rPr>
          <w:lang w:val="en-US"/>
        </w:rPr>
        <w:t xml:space="preserve"> - The Element Rule editor.</w:t>
      </w:r>
    </w:p>
    <w:p w:rsidR="0097235C" w:rsidRPr="0097235C" w:rsidRDefault="00526A17" w:rsidP="0097235C">
      <w:pPr>
        <w:rPr>
          <w:lang w:val="en-US"/>
        </w:rPr>
      </w:pPr>
      <w:r>
        <w:rPr>
          <w:lang w:val="en-US"/>
        </w:rPr>
        <w:t>Unfortunately,</w:t>
      </w:r>
      <w:r w:rsidR="0097235C">
        <w:rPr>
          <w:lang w:val="en-US"/>
        </w:rPr>
        <w:t xml:space="preserve"> there is currently no way to write a library of rules that you can reuse like we can today with Layer Rules, but rumor has it that a future version will have </w:t>
      </w:r>
      <w:r>
        <w:rPr>
          <w:lang w:val="en-US"/>
        </w:rPr>
        <w:t>this</w:t>
      </w:r>
      <w:r w:rsidR="0097235C">
        <w:rPr>
          <w:lang w:val="en-US"/>
        </w:rPr>
        <w:t>.</w:t>
      </w:r>
    </w:p>
    <w:p w:rsidR="00FF1322" w:rsidRPr="00FF1322" w:rsidRDefault="00FF1322" w:rsidP="0097235C">
      <w:pPr>
        <w:pStyle w:val="Heading2"/>
      </w:pPr>
      <w:bookmarkStart w:id="79" w:name="_Toc453493154"/>
      <w:r w:rsidRPr="00FF1322">
        <w:t>Summary</w:t>
      </w:r>
      <w:bookmarkEnd w:id="79"/>
    </w:p>
    <w:p w:rsidR="0097235C" w:rsidRPr="00FF1322" w:rsidRDefault="00FF1322" w:rsidP="0097235C">
      <w:pPr>
        <w:rPr>
          <w:lang w:val="en-US"/>
        </w:rPr>
      </w:pPr>
      <w:r w:rsidRPr="00FF1322">
        <w:rPr>
          <w:lang w:val="en-US"/>
        </w:rPr>
        <w:t>That's really all there is to element rules. The rules engine is the same one used by the Widgets module, and provides control over th</w:t>
      </w:r>
      <w:r w:rsidR="00FD3041">
        <w:rPr>
          <w:lang w:val="en-US"/>
        </w:rPr>
        <w:t>e visibility of elements</w:t>
      </w:r>
      <w:r w:rsidRPr="00FF1322">
        <w:rPr>
          <w:lang w:val="en-US"/>
        </w:rPr>
        <w:t>.</w:t>
      </w:r>
    </w:p>
    <w:p w:rsidR="00881B91" w:rsidRDefault="00881B91">
      <w:pPr>
        <w:spacing w:before="0" w:after="160" w:line="259" w:lineRule="auto"/>
        <w:ind w:firstLine="0"/>
        <w:rPr>
          <w:lang w:val="en-US"/>
        </w:rPr>
      </w:pPr>
      <w:r>
        <w:rPr>
          <w:lang w:val="en-US"/>
        </w:rPr>
        <w:br w:type="page"/>
      </w:r>
    </w:p>
    <w:p w:rsidR="00881B91" w:rsidRPr="00881B91" w:rsidRDefault="00881B91" w:rsidP="00881B91">
      <w:pPr>
        <w:pStyle w:val="Heading1"/>
        <w:rPr>
          <w:lang w:val="en-US"/>
        </w:rPr>
      </w:pPr>
      <w:bookmarkStart w:id="80" w:name="_Toc453493155"/>
      <w:r w:rsidRPr="00881B91">
        <w:rPr>
          <w:lang w:val="en-US"/>
        </w:rPr>
        <w:lastRenderedPageBreak/>
        <w:t>Theming</w:t>
      </w:r>
      <w:bookmarkEnd w:id="80"/>
    </w:p>
    <w:p w:rsidR="00881B91" w:rsidRPr="00881B91" w:rsidRDefault="00881B91" w:rsidP="00881B91">
      <w:pPr>
        <w:rPr>
          <w:lang w:val="en-US"/>
        </w:rPr>
      </w:pPr>
      <w:r w:rsidRPr="00881B91">
        <w:rPr>
          <w:lang w:val="en-US"/>
        </w:rPr>
        <w:t xml:space="preserve">Orchard has a powerful theming story that allows theme developers endless freedom to customize pretty much everything. </w:t>
      </w:r>
      <w:r>
        <w:rPr>
          <w:lang w:val="en-US"/>
        </w:rPr>
        <w:t xml:space="preserve">In this chapter, we’ll go over what shape templates to override when customizing the rendering of elements. </w:t>
      </w:r>
      <w:r w:rsidRPr="00881B91">
        <w:rPr>
          <w:lang w:val="en-US"/>
        </w:rPr>
        <w:t xml:space="preserve">To understand how theming works, it is </w:t>
      </w:r>
      <w:r w:rsidR="001D3390">
        <w:rPr>
          <w:lang w:val="en-US"/>
        </w:rPr>
        <w:t>important</w:t>
      </w:r>
      <w:r w:rsidRPr="00881B91">
        <w:rPr>
          <w:lang w:val="en-US"/>
        </w:rPr>
        <w:t xml:space="preserve"> to understand an Orchard</w:t>
      </w:r>
      <w:r>
        <w:rPr>
          <w:lang w:val="en-US"/>
        </w:rPr>
        <w:t xml:space="preserve"> concept called Shapes</w:t>
      </w:r>
      <w:r w:rsidRPr="00881B91">
        <w:rPr>
          <w:lang w:val="en-US"/>
        </w:rPr>
        <w:t>.</w:t>
      </w:r>
      <w:r>
        <w:rPr>
          <w:lang w:val="en-US"/>
        </w:rPr>
        <w:t xml:space="preserve"> Now, you don’t need to know everything there is to know about shapes, but here’s a primer.</w:t>
      </w:r>
    </w:p>
    <w:p w:rsidR="00881B91" w:rsidRPr="00881B91" w:rsidRDefault="00881B91" w:rsidP="00881B91">
      <w:pPr>
        <w:pStyle w:val="Heading2"/>
      </w:pPr>
      <w:bookmarkStart w:id="81" w:name="_Toc453493156"/>
      <w:r w:rsidRPr="00881B91">
        <w:t>A Primer on Shapes</w:t>
      </w:r>
      <w:bookmarkEnd w:id="81"/>
    </w:p>
    <w:p w:rsidR="00881B91" w:rsidRPr="00881B91" w:rsidRDefault="00881B91" w:rsidP="00881B91">
      <w:pPr>
        <w:rPr>
          <w:lang w:val="en-US"/>
        </w:rPr>
      </w:pPr>
      <w:r w:rsidRPr="00881B91">
        <w:rPr>
          <w:lang w:val="en-US"/>
        </w:rPr>
        <w:t xml:space="preserve">Shapes are at the heart of the Orchard rendering engine, and are dynamic objects that can be rendered into </w:t>
      </w:r>
      <w:r w:rsidR="00CF4D40">
        <w:rPr>
          <w:lang w:val="en-US"/>
        </w:rPr>
        <w:t>Html</w:t>
      </w:r>
      <w:r w:rsidRPr="00881B91">
        <w:rPr>
          <w:lang w:val="en-US"/>
        </w:rPr>
        <w:t xml:space="preserve">. Shapes act </w:t>
      </w:r>
      <w:r w:rsidR="00F917ED">
        <w:rPr>
          <w:lang w:val="en-US"/>
        </w:rPr>
        <w:t>as the view model for a given shape template</w:t>
      </w:r>
      <w:r w:rsidRPr="00881B91">
        <w:rPr>
          <w:lang w:val="en-US"/>
        </w:rPr>
        <w:t xml:space="preserve">, which is typically (but not necessarily) a Razor view. </w:t>
      </w:r>
      <w:r w:rsidR="00F917ED">
        <w:rPr>
          <w:lang w:val="en-US"/>
        </w:rPr>
        <w:t>In fact, s</w:t>
      </w:r>
      <w:r w:rsidRPr="00881B91">
        <w:rPr>
          <w:lang w:val="en-US"/>
        </w:rPr>
        <w:t>hape templates can be implemented as:</w:t>
      </w:r>
    </w:p>
    <w:p w:rsidR="00881B91" w:rsidRPr="00F917ED" w:rsidRDefault="00881B91" w:rsidP="007E7580">
      <w:pPr>
        <w:pStyle w:val="ListParagraph"/>
        <w:numPr>
          <w:ilvl w:val="0"/>
          <w:numId w:val="15"/>
        </w:numPr>
        <w:rPr>
          <w:lang w:val="en-US"/>
        </w:rPr>
      </w:pPr>
      <w:r w:rsidRPr="00F917ED">
        <w:rPr>
          <w:lang w:val="en-US"/>
        </w:rPr>
        <w:t>Razor views</w:t>
      </w:r>
    </w:p>
    <w:p w:rsidR="00881B91" w:rsidRPr="00F917ED" w:rsidRDefault="00881B91" w:rsidP="007E7580">
      <w:pPr>
        <w:pStyle w:val="ListParagraph"/>
        <w:numPr>
          <w:ilvl w:val="0"/>
          <w:numId w:val="15"/>
        </w:numPr>
        <w:rPr>
          <w:lang w:val="en-US"/>
        </w:rPr>
      </w:pPr>
      <w:r w:rsidRPr="00F917ED">
        <w:rPr>
          <w:lang w:val="en-US"/>
        </w:rPr>
        <w:t>Shape methods</w:t>
      </w:r>
    </w:p>
    <w:p w:rsidR="00881B91" w:rsidRPr="00F917ED" w:rsidRDefault="00881B91" w:rsidP="007E7580">
      <w:pPr>
        <w:pStyle w:val="ListParagraph"/>
        <w:numPr>
          <w:ilvl w:val="0"/>
          <w:numId w:val="15"/>
        </w:numPr>
        <w:rPr>
          <w:lang w:val="en-US"/>
        </w:rPr>
      </w:pPr>
      <w:r w:rsidRPr="00F917ED">
        <w:rPr>
          <w:lang w:val="en-US"/>
        </w:rPr>
        <w:t>Template</w:t>
      </w:r>
      <w:r w:rsidR="00F917ED">
        <w:rPr>
          <w:lang w:val="en-US"/>
        </w:rPr>
        <w:t xml:space="preserve">s (a content type provided by </w:t>
      </w:r>
      <w:r w:rsidRPr="00F917ED">
        <w:rPr>
          <w:lang w:val="en-US"/>
        </w:rPr>
        <w:t>Orchard.Templates)</w:t>
      </w:r>
    </w:p>
    <w:p w:rsidR="00881B91" w:rsidRPr="00881B91" w:rsidRDefault="00F917ED" w:rsidP="00F917ED">
      <w:pPr>
        <w:ind w:firstLine="0"/>
        <w:rPr>
          <w:lang w:val="en-US"/>
        </w:rPr>
      </w:pPr>
      <w:r>
        <w:rPr>
          <w:lang w:val="en-US"/>
        </w:rPr>
        <w:t xml:space="preserve">Interesting fact: this </w:t>
      </w:r>
      <w:r w:rsidR="00881B91" w:rsidRPr="00881B91">
        <w:rPr>
          <w:lang w:val="en-US"/>
        </w:rPr>
        <w:t xml:space="preserve">list can be extended </w:t>
      </w:r>
      <w:r>
        <w:rPr>
          <w:lang w:val="en-US"/>
        </w:rPr>
        <w:t xml:space="preserve">with custom implementations of </w:t>
      </w:r>
      <w:r w:rsidRPr="00F917ED">
        <w:rPr>
          <w:rStyle w:val="Strong"/>
          <w:lang w:val="en-US"/>
        </w:rPr>
        <w:t>IShapeTableProvider</w:t>
      </w:r>
      <w:r w:rsidR="00881B91" w:rsidRPr="00881B91">
        <w:rPr>
          <w:lang w:val="en-US"/>
        </w:rPr>
        <w:t>.</w:t>
      </w:r>
    </w:p>
    <w:p w:rsidR="00881B91" w:rsidRPr="00881B91" w:rsidRDefault="00F917ED" w:rsidP="00F917ED">
      <w:pPr>
        <w:rPr>
          <w:lang w:val="en-US"/>
        </w:rPr>
      </w:pPr>
      <w:r>
        <w:rPr>
          <w:lang w:val="en-US"/>
        </w:rPr>
        <w:t>Some k</w:t>
      </w:r>
      <w:r w:rsidR="00881B91" w:rsidRPr="00881B91">
        <w:rPr>
          <w:lang w:val="en-US"/>
        </w:rPr>
        <w:t>ey character</w:t>
      </w:r>
      <w:r>
        <w:rPr>
          <w:lang w:val="en-US"/>
        </w:rPr>
        <w:t>istics of shapes are that they:</w:t>
      </w:r>
    </w:p>
    <w:p w:rsidR="00881B91" w:rsidRPr="00F917ED" w:rsidRDefault="00F917ED" w:rsidP="007E7580">
      <w:pPr>
        <w:pStyle w:val="ListParagraph"/>
        <w:numPr>
          <w:ilvl w:val="0"/>
          <w:numId w:val="16"/>
        </w:numPr>
        <w:rPr>
          <w:lang w:val="en-US"/>
        </w:rPr>
      </w:pPr>
      <w:r w:rsidRPr="00F917ED">
        <w:rPr>
          <w:rStyle w:val="Strong"/>
          <w:lang w:val="en-US"/>
        </w:rPr>
        <w:t>Can be rendered.</w:t>
      </w:r>
      <w:r w:rsidR="00881B91" w:rsidRPr="00F917ED">
        <w:rPr>
          <w:lang w:val="en-US"/>
        </w:rPr>
        <w:t xml:space="preserve"> This means that we can render a given shape into an </w:t>
      </w:r>
      <w:r w:rsidR="00CF4D40">
        <w:rPr>
          <w:lang w:val="en-US"/>
        </w:rPr>
        <w:t>Html</w:t>
      </w:r>
      <w:r w:rsidR="00881B91" w:rsidRPr="00F917ED">
        <w:rPr>
          <w:lang w:val="en-US"/>
        </w:rPr>
        <w:t xml:space="preserve"> string. This is made possible because a shape carries informat</w:t>
      </w:r>
      <w:r w:rsidRPr="00F917ED">
        <w:rPr>
          <w:lang w:val="en-US"/>
        </w:rPr>
        <w:t>ion about what shape templates</w:t>
      </w:r>
      <w:r w:rsidR="00881B91" w:rsidRPr="00F917ED">
        <w:rPr>
          <w:lang w:val="en-US"/>
        </w:rPr>
        <w:t xml:space="preserve"> to use for rendering.</w:t>
      </w:r>
    </w:p>
    <w:p w:rsidR="00881B91" w:rsidRPr="00F917ED" w:rsidRDefault="00F917ED" w:rsidP="007E7580">
      <w:pPr>
        <w:pStyle w:val="ListParagraph"/>
        <w:numPr>
          <w:ilvl w:val="0"/>
          <w:numId w:val="16"/>
        </w:numPr>
        <w:rPr>
          <w:lang w:val="en-US"/>
        </w:rPr>
      </w:pPr>
      <w:r w:rsidRPr="00932327">
        <w:rPr>
          <w:rStyle w:val="Strong"/>
          <w:lang w:val="en-US"/>
        </w:rPr>
        <w:lastRenderedPageBreak/>
        <w:t>Can contain child shapes.</w:t>
      </w:r>
      <w:r w:rsidR="00881B91" w:rsidRPr="00F917ED">
        <w:rPr>
          <w:lang w:val="en-US"/>
        </w:rPr>
        <w:t xml:space="preserve"> This means that we can build and render trees of shapes.</w:t>
      </w:r>
    </w:p>
    <w:p w:rsidR="00881B91" w:rsidRDefault="00F917ED" w:rsidP="007E7580">
      <w:pPr>
        <w:pStyle w:val="ListParagraph"/>
        <w:numPr>
          <w:ilvl w:val="0"/>
          <w:numId w:val="16"/>
        </w:numPr>
        <w:rPr>
          <w:lang w:val="en-US"/>
        </w:rPr>
      </w:pPr>
      <w:r w:rsidRPr="00F917ED">
        <w:rPr>
          <w:rStyle w:val="Strong"/>
          <w:lang w:val="en-US"/>
        </w:rPr>
        <w:t>Are dynamic.</w:t>
      </w:r>
      <w:r w:rsidR="00881B91" w:rsidRPr="00F917ED">
        <w:rPr>
          <w:lang w:val="en-US"/>
        </w:rPr>
        <w:t xml:space="preserve"> </w:t>
      </w:r>
      <w:r w:rsidR="0003618D">
        <w:rPr>
          <w:lang w:val="en-US"/>
        </w:rPr>
        <w:t>This</w:t>
      </w:r>
      <w:r w:rsidRPr="00F917ED">
        <w:rPr>
          <w:lang w:val="en-US"/>
        </w:rPr>
        <w:t xml:space="preserve"> </w:t>
      </w:r>
      <w:r w:rsidR="00881B91" w:rsidRPr="00F917ED">
        <w:rPr>
          <w:lang w:val="en-US"/>
        </w:rPr>
        <w:t>means that we can add</w:t>
      </w:r>
      <w:r w:rsidRPr="00F917ED">
        <w:rPr>
          <w:lang w:val="en-US"/>
        </w:rPr>
        <w:t xml:space="preserve"> properties and methods to a shape at runtime.</w:t>
      </w:r>
    </w:p>
    <w:p w:rsidR="00F917ED" w:rsidRPr="00F917ED" w:rsidRDefault="00F917ED" w:rsidP="00F917ED">
      <w:pPr>
        <w:rPr>
          <w:lang w:val="en-US"/>
        </w:rPr>
      </w:pPr>
      <w:r>
        <w:rPr>
          <w:lang w:val="en-US"/>
        </w:rPr>
        <w:t>The following section dives a little deeper into the anatomy of shapes, however this is not something you need to understand in order to be effective with overriding element shape templates. The reason I included it is because I think one can never read enough about shapes, as they are the single most complex concept in Orchard. Once you fully grasp how they work, the world is at your feet. Or at the very least, you’ll be able to create themes and modules with confidence.</w:t>
      </w:r>
    </w:p>
    <w:p w:rsidR="00881B91" w:rsidRPr="00881B91" w:rsidRDefault="00881B91" w:rsidP="00F917ED">
      <w:pPr>
        <w:pStyle w:val="Heading3"/>
      </w:pPr>
      <w:bookmarkStart w:id="82" w:name="_Toc453493157"/>
      <w:r w:rsidRPr="00881B91">
        <w:t>Anatomy of a Shape</w:t>
      </w:r>
      <w:bookmarkEnd w:id="82"/>
    </w:p>
    <w:p w:rsidR="00274BD3" w:rsidRPr="00881B91" w:rsidRDefault="00881B91" w:rsidP="00932327">
      <w:pPr>
        <w:rPr>
          <w:lang w:val="en-US"/>
        </w:rPr>
      </w:pPr>
      <w:r w:rsidRPr="00881B91">
        <w:rPr>
          <w:lang w:val="en-US"/>
        </w:rPr>
        <w:t>All shap</w:t>
      </w:r>
      <w:r w:rsidR="00F917ED">
        <w:rPr>
          <w:lang w:val="en-US"/>
        </w:rPr>
        <w:t>e objects are instances of the Shape</w:t>
      </w:r>
      <w:r w:rsidRPr="00881B91">
        <w:rPr>
          <w:lang w:val="en-US"/>
        </w:rPr>
        <w:t xml:space="preserve"> clas</w:t>
      </w:r>
      <w:r w:rsidR="00F917ED">
        <w:rPr>
          <w:lang w:val="en-US"/>
        </w:rPr>
        <w:t xml:space="preserve">s, which itself implements the </w:t>
      </w:r>
      <w:r w:rsidR="00F917ED" w:rsidRPr="00F917ED">
        <w:rPr>
          <w:rStyle w:val="Strong"/>
          <w:lang w:val="en-US"/>
        </w:rPr>
        <w:t>IShape</w:t>
      </w:r>
      <w:r w:rsidR="00F917ED">
        <w:rPr>
          <w:lang w:val="en-US"/>
        </w:rPr>
        <w:t xml:space="preserve"> interface and inherits from </w:t>
      </w:r>
      <w:r w:rsidR="00F917ED" w:rsidRPr="00274BD3">
        <w:rPr>
          <w:rStyle w:val="Strong"/>
          <w:lang w:val="en-US"/>
        </w:rPr>
        <w:t>Composite</w:t>
      </w:r>
      <w:r w:rsidRPr="00881B91">
        <w:rPr>
          <w:lang w:val="en-US"/>
        </w:rPr>
        <w:t xml:space="preserve">, which </w:t>
      </w:r>
      <w:r w:rsidR="00274BD3">
        <w:rPr>
          <w:lang w:val="en-US"/>
        </w:rPr>
        <w:t xml:space="preserve">in turn inherits from the .NET </w:t>
      </w:r>
      <w:r w:rsidR="00274BD3" w:rsidRPr="00274BD3">
        <w:rPr>
          <w:rStyle w:val="Strong"/>
          <w:lang w:val="en-US"/>
        </w:rPr>
        <w:t>DynamicObject</w:t>
      </w:r>
      <w:r w:rsidRPr="00881B91">
        <w:rPr>
          <w:lang w:val="en-US"/>
        </w:rPr>
        <w:t xml:space="preserve"> class.</w:t>
      </w:r>
    </w:p>
    <w:p w:rsidR="00881B91" w:rsidRPr="00881B91" w:rsidRDefault="00274BD3" w:rsidP="00274BD3">
      <w:pPr>
        <w:rPr>
          <w:lang w:val="en-US"/>
        </w:rPr>
      </w:pPr>
      <w:r>
        <w:rPr>
          <w:lang w:val="en-US"/>
        </w:rPr>
        <w:t>The Composite</w:t>
      </w:r>
      <w:r w:rsidR="00881B91" w:rsidRPr="00881B91">
        <w:rPr>
          <w:lang w:val="en-US"/>
        </w:rPr>
        <w:t xml:space="preserve"> class implements the dynamic </w:t>
      </w:r>
      <w:r>
        <w:rPr>
          <w:lang w:val="en-US"/>
        </w:rPr>
        <w:t xml:space="preserve">behavior when typed as </w:t>
      </w:r>
      <w:r w:rsidRPr="00932327">
        <w:rPr>
          <w:rStyle w:val="Strong"/>
          <w:lang w:val="en-US"/>
        </w:rPr>
        <w:t>dynamic</w:t>
      </w:r>
      <w:r w:rsidR="00881B91" w:rsidRPr="00881B91">
        <w:rPr>
          <w:lang w:val="en-US"/>
        </w:rPr>
        <w:t xml:space="preserve">. This </w:t>
      </w:r>
      <w:r>
        <w:rPr>
          <w:lang w:val="en-US"/>
        </w:rPr>
        <w:t xml:space="preserve">is not unlike the way the .NET </w:t>
      </w:r>
      <w:r w:rsidRPr="00274BD3">
        <w:rPr>
          <w:rStyle w:val="Strong"/>
          <w:lang w:val="en-US"/>
        </w:rPr>
        <w:t>ExpandoObject</w:t>
      </w:r>
      <w:r w:rsidR="00881B91" w:rsidRPr="00881B91">
        <w:rPr>
          <w:lang w:val="en-US"/>
        </w:rPr>
        <w:t xml:space="preserve"> works, where you can dynamically add members to a dynamic instance at run-time, using an internal dictionary to </w:t>
      </w:r>
      <w:r>
        <w:rPr>
          <w:lang w:val="en-US"/>
        </w:rPr>
        <w:t>store members and their values.</w:t>
      </w:r>
    </w:p>
    <w:p w:rsidR="00932327" w:rsidRDefault="00932327" w:rsidP="00932327">
      <w:pPr>
        <w:pStyle w:val="FirstParagraph"/>
        <w:keepNext/>
      </w:pPr>
      <w:r>
        <w:rPr>
          <w:noProof/>
          <w:lang w:val="nl-NL" w:eastAsia="nl-NL"/>
        </w:rPr>
        <w:lastRenderedPageBreak/>
        <w:drawing>
          <wp:inline distT="0" distB="0" distL="0" distR="0" wp14:anchorId="540FCEB7" wp14:editId="7D7A1BB7">
            <wp:extent cx="5668166" cy="365811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9-1.png"/>
                    <pic:cNvPicPr/>
                  </pic:nvPicPr>
                  <pic:blipFill>
                    <a:blip r:embed="rId34">
                      <a:extLst>
                        <a:ext uri="{28A0092B-C50C-407E-A947-70E740481C1C}">
                          <a14:useLocalDpi xmlns:a14="http://schemas.microsoft.com/office/drawing/2010/main" val="0"/>
                        </a:ext>
                      </a:extLst>
                    </a:blip>
                    <a:stretch>
                      <a:fillRect/>
                    </a:stretch>
                  </pic:blipFill>
                  <pic:spPr>
                    <a:xfrm>
                      <a:off x="0" y="0"/>
                      <a:ext cx="5668166" cy="3658111"/>
                    </a:xfrm>
                    <a:prstGeom prst="rect">
                      <a:avLst/>
                    </a:prstGeom>
                  </pic:spPr>
                </pic:pic>
              </a:graphicData>
            </a:graphic>
          </wp:inline>
        </w:drawing>
      </w:r>
    </w:p>
    <w:p w:rsidR="00881B91" w:rsidRPr="00881B91" w:rsidRDefault="00932327" w:rsidP="00932327">
      <w:pPr>
        <w:pStyle w:val="Caption"/>
        <w:rPr>
          <w:lang w:val="en-US"/>
        </w:rPr>
      </w:pPr>
      <w:r w:rsidRPr="00932327">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9</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1</w:t>
      </w:r>
      <w:r w:rsidR="00B15491">
        <w:rPr>
          <w:lang w:val="en-US"/>
        </w:rPr>
        <w:fldChar w:fldCharType="end"/>
      </w:r>
      <w:r w:rsidRPr="00932327">
        <w:rPr>
          <w:lang w:val="en-US"/>
        </w:rPr>
        <w:t xml:space="preserve"> - The class hierarchy of the Shape class.</w:t>
      </w:r>
    </w:p>
    <w:p w:rsidR="00881B91" w:rsidRPr="00881B91" w:rsidRDefault="00932327" w:rsidP="00881B91">
      <w:pPr>
        <w:rPr>
          <w:lang w:val="en-US"/>
        </w:rPr>
      </w:pPr>
      <w:r>
        <w:rPr>
          <w:lang w:val="en-US"/>
        </w:rPr>
        <w:t xml:space="preserve">As you can see in </w:t>
      </w:r>
      <w:r w:rsidR="003234C8">
        <w:rPr>
          <w:lang w:val="en-US"/>
        </w:rPr>
        <w:t xml:space="preserve">the </w:t>
      </w:r>
      <w:r>
        <w:rPr>
          <w:lang w:val="en-US"/>
        </w:rPr>
        <w:t>above diagram, e</w:t>
      </w:r>
      <w:r w:rsidR="00881B91" w:rsidRPr="00881B91">
        <w:rPr>
          <w:lang w:val="en-US"/>
        </w:rPr>
        <w:t xml:space="preserve">very shape has a </w:t>
      </w:r>
      <w:r>
        <w:rPr>
          <w:lang w:val="en-US"/>
        </w:rPr>
        <w:t>Metadata</w:t>
      </w:r>
      <w:r w:rsidR="00881B91" w:rsidRPr="00881B91">
        <w:rPr>
          <w:lang w:val="en-US"/>
        </w:rPr>
        <w:t xml:space="preserve"> prop</w:t>
      </w:r>
      <w:r>
        <w:rPr>
          <w:lang w:val="en-US"/>
        </w:rPr>
        <w:t>erty</w:t>
      </w:r>
      <w:r w:rsidR="00881B91" w:rsidRPr="00881B91">
        <w:rPr>
          <w:lang w:val="en-US"/>
        </w:rPr>
        <w:t xml:space="preserve"> which contains inform</w:t>
      </w:r>
      <w:r>
        <w:rPr>
          <w:lang w:val="en-US"/>
        </w:rPr>
        <w:t>ation such as the name of the shape</w:t>
      </w:r>
      <w:r w:rsidR="00881B91" w:rsidRPr="00881B91">
        <w:rPr>
          <w:lang w:val="en-US"/>
        </w:rPr>
        <w:t>.</w:t>
      </w:r>
      <w:r>
        <w:rPr>
          <w:lang w:val="en-US"/>
        </w:rPr>
        <w:t xml:space="preserve"> It is this metadata that is key to rendering shapes, as we’ll see next.</w:t>
      </w:r>
    </w:p>
    <w:p w:rsidR="00881B91" w:rsidRPr="00881B91" w:rsidRDefault="00881B91" w:rsidP="00932327">
      <w:pPr>
        <w:pStyle w:val="Heading3"/>
      </w:pPr>
      <w:bookmarkStart w:id="83" w:name="_Toc453493158"/>
      <w:r w:rsidRPr="00881B91">
        <w:t>Shape Templates</w:t>
      </w:r>
      <w:bookmarkEnd w:id="83"/>
    </w:p>
    <w:p w:rsidR="00881B91" w:rsidRPr="00881B91" w:rsidRDefault="00881B91" w:rsidP="00B53FFF">
      <w:pPr>
        <w:rPr>
          <w:lang w:val="en-US"/>
        </w:rPr>
      </w:pPr>
      <w:r w:rsidRPr="00881B91">
        <w:rPr>
          <w:lang w:val="en-US"/>
        </w:rPr>
        <w:t xml:space="preserve">To render a shape, Orchard relies on a service called </w:t>
      </w:r>
      <w:r w:rsidR="00932327">
        <w:rPr>
          <w:lang w:val="en-US"/>
        </w:rPr>
        <w:t xml:space="preserve">the </w:t>
      </w:r>
      <w:r w:rsidR="00932327" w:rsidRPr="00F954FD">
        <w:rPr>
          <w:rStyle w:val="Emphasis"/>
          <w:lang w:val="en-US"/>
        </w:rPr>
        <w:t>display manager</w:t>
      </w:r>
      <w:r w:rsidRPr="00881B91">
        <w:rPr>
          <w:lang w:val="en-US"/>
        </w:rPr>
        <w:t xml:space="preserve">. </w:t>
      </w:r>
      <w:r w:rsidR="00B53FFF">
        <w:rPr>
          <w:lang w:val="en-US"/>
        </w:rPr>
        <w:t xml:space="preserve">The display manager </w:t>
      </w:r>
      <w:r w:rsidRPr="00881B91">
        <w:rPr>
          <w:lang w:val="en-US"/>
        </w:rPr>
        <w:t>needs to know what shape template to use. In order to determine that, it uses three pieces of informati</w:t>
      </w:r>
      <w:r w:rsidR="00B53FFF">
        <w:rPr>
          <w:lang w:val="en-US"/>
        </w:rPr>
        <w:t>on to find the template to use:</w:t>
      </w:r>
    </w:p>
    <w:p w:rsidR="00881B91" w:rsidRPr="00B53FFF" w:rsidRDefault="00881B91" w:rsidP="007E7580">
      <w:pPr>
        <w:pStyle w:val="ListParagraph"/>
        <w:numPr>
          <w:ilvl w:val="0"/>
          <w:numId w:val="17"/>
        </w:numPr>
        <w:rPr>
          <w:lang w:val="en-US"/>
        </w:rPr>
      </w:pPr>
      <w:r w:rsidRPr="00B53FFF">
        <w:rPr>
          <w:lang w:val="en-US"/>
        </w:rPr>
        <w:t xml:space="preserve">The shape's </w:t>
      </w:r>
      <w:r w:rsidRPr="00E61FF5">
        <w:rPr>
          <w:rStyle w:val="Emphasis"/>
          <w:lang w:val="en-US"/>
        </w:rPr>
        <w:t>Name</w:t>
      </w:r>
      <w:r w:rsidRPr="00B53FFF">
        <w:rPr>
          <w:lang w:val="en-US"/>
        </w:rPr>
        <w:t xml:space="preserve"> (stored in Metadata).</w:t>
      </w:r>
    </w:p>
    <w:p w:rsidR="00881B91" w:rsidRPr="00B53FFF" w:rsidRDefault="00881B91" w:rsidP="007E7580">
      <w:pPr>
        <w:pStyle w:val="ListParagraph"/>
        <w:numPr>
          <w:ilvl w:val="0"/>
          <w:numId w:val="17"/>
        </w:numPr>
        <w:rPr>
          <w:lang w:val="en-US"/>
        </w:rPr>
      </w:pPr>
      <w:r w:rsidRPr="00B53FFF">
        <w:rPr>
          <w:lang w:val="en-US"/>
        </w:rPr>
        <w:t xml:space="preserve">The shape's </w:t>
      </w:r>
      <w:r w:rsidRPr="00E61FF5">
        <w:rPr>
          <w:rStyle w:val="Emphasis"/>
          <w:lang w:val="en-US"/>
        </w:rPr>
        <w:t>Alternates</w:t>
      </w:r>
      <w:r w:rsidRPr="00B53FFF">
        <w:rPr>
          <w:lang w:val="en-US"/>
        </w:rPr>
        <w:t xml:space="preserve"> (also stored in Metadata).</w:t>
      </w:r>
    </w:p>
    <w:p w:rsidR="00881B91" w:rsidRPr="00B53FFF" w:rsidRDefault="00881B91" w:rsidP="007E7580">
      <w:pPr>
        <w:pStyle w:val="ListParagraph"/>
        <w:numPr>
          <w:ilvl w:val="0"/>
          <w:numId w:val="17"/>
        </w:numPr>
        <w:rPr>
          <w:lang w:val="en-US"/>
        </w:rPr>
      </w:pPr>
      <w:r w:rsidRPr="00B53FFF">
        <w:rPr>
          <w:lang w:val="en-US"/>
        </w:rPr>
        <w:t xml:space="preserve">A shape table to get a </w:t>
      </w:r>
      <w:r w:rsidRPr="00E61FF5">
        <w:rPr>
          <w:rStyle w:val="Emphasis"/>
          <w:lang w:val="en-US"/>
        </w:rPr>
        <w:t>shape binding</w:t>
      </w:r>
      <w:r w:rsidRPr="00B53FFF">
        <w:rPr>
          <w:lang w:val="en-US"/>
        </w:rPr>
        <w:t xml:space="preserve"> based on either the shape name or one of the shape alternates.</w:t>
      </w:r>
    </w:p>
    <w:p w:rsidR="00881B91" w:rsidRPr="00881B91" w:rsidRDefault="00881B91" w:rsidP="00E61FF5">
      <w:pPr>
        <w:rPr>
          <w:lang w:val="en-US"/>
        </w:rPr>
      </w:pPr>
      <w:r w:rsidRPr="00881B91">
        <w:rPr>
          <w:lang w:val="en-US"/>
        </w:rPr>
        <w:lastRenderedPageBreak/>
        <w:t>The shape binding contains a delegate that will perform the actual rendering (which could be using the Razor view engine, a shape method, or potent</w:t>
      </w:r>
      <w:r w:rsidR="00E61FF5">
        <w:rPr>
          <w:lang w:val="en-US"/>
        </w:rPr>
        <w:t>ially something else entirely).</w:t>
      </w:r>
    </w:p>
    <w:p w:rsidR="00881B91" w:rsidRPr="00881B91" w:rsidRDefault="00881B91" w:rsidP="00E61FF5">
      <w:pPr>
        <w:rPr>
          <w:lang w:val="en-US"/>
        </w:rPr>
      </w:pPr>
      <w:r w:rsidRPr="00881B91">
        <w:rPr>
          <w:lang w:val="en-US"/>
        </w:rPr>
        <w:t>If the shape table matches with any of the alternates, the first match is used. If no alternates match, a binding based on the shape Name is returned. If no binding was</w:t>
      </w:r>
      <w:r w:rsidR="00E61FF5">
        <w:rPr>
          <w:lang w:val="en-US"/>
        </w:rPr>
        <w:t xml:space="preserve"> found, an exception is thrown.</w:t>
      </w:r>
    </w:p>
    <w:p w:rsidR="00881B91" w:rsidRPr="00881B91" w:rsidRDefault="00881B91" w:rsidP="00E61FF5">
      <w:pPr>
        <w:pStyle w:val="Sidebar"/>
      </w:pPr>
      <w:r w:rsidRPr="00881B91">
        <w:t>If you try to render a shape f</w:t>
      </w:r>
      <w:r w:rsidR="00E61FF5">
        <w:t xml:space="preserve">or which no binding exists, an </w:t>
      </w:r>
      <w:r w:rsidR="00E61FF5" w:rsidRPr="00E61FF5">
        <w:rPr>
          <w:rStyle w:val="Strong"/>
        </w:rPr>
        <w:t>OrchardException</w:t>
      </w:r>
      <w:r w:rsidRPr="00881B91">
        <w:t xml:space="preserve"> </w:t>
      </w:r>
      <w:r w:rsidR="00E61FF5">
        <w:t>with the mssage "Shape type {0} not found"</w:t>
      </w:r>
      <w:r w:rsidRPr="00881B91">
        <w:t xml:space="preserve"> will be thrown.</w:t>
      </w:r>
    </w:p>
    <w:p w:rsidR="00881B91" w:rsidRPr="00881B91" w:rsidRDefault="00881B91" w:rsidP="00881B91">
      <w:pPr>
        <w:rPr>
          <w:lang w:val="en-US"/>
        </w:rPr>
      </w:pPr>
      <w:r w:rsidRPr="00881B91">
        <w:rPr>
          <w:lang w:val="en-US"/>
        </w:rPr>
        <w:t>Once a binding is found, t</w:t>
      </w:r>
      <w:r w:rsidR="00E61FF5">
        <w:rPr>
          <w:lang w:val="en-US"/>
        </w:rPr>
        <w:t xml:space="preserve">he display manager invokes its </w:t>
      </w:r>
      <w:r w:rsidR="00E61FF5" w:rsidRPr="00E61FF5">
        <w:rPr>
          <w:rStyle w:val="Strong"/>
          <w:lang w:val="en-US"/>
        </w:rPr>
        <w:t>Binding</w:t>
      </w:r>
      <w:r w:rsidRPr="00881B91">
        <w:rPr>
          <w:lang w:val="en-US"/>
        </w:rPr>
        <w:t xml:space="preserve"> property, which is </w:t>
      </w:r>
      <w:r w:rsidR="00E61FF5">
        <w:rPr>
          <w:lang w:val="en-US"/>
        </w:rPr>
        <w:t xml:space="preserve">of type </w:t>
      </w:r>
      <w:r w:rsidRPr="00F954FD">
        <w:rPr>
          <w:rStyle w:val="Strong"/>
          <w:lang w:val="en-US"/>
        </w:rPr>
        <w:t>Fu</w:t>
      </w:r>
      <w:r w:rsidR="00E61FF5" w:rsidRPr="00F954FD">
        <w:rPr>
          <w:rStyle w:val="Strong"/>
          <w:lang w:val="en-US"/>
        </w:rPr>
        <w:t>nc&lt;DisplayContext, IHtmlString&gt;</w:t>
      </w:r>
      <w:r w:rsidRPr="00881B91">
        <w:rPr>
          <w:lang w:val="en-US"/>
        </w:rPr>
        <w:t>.</w:t>
      </w:r>
    </w:p>
    <w:p w:rsidR="00881B91" w:rsidRPr="00881B91" w:rsidRDefault="00881B91" w:rsidP="00E61FF5">
      <w:pPr>
        <w:rPr>
          <w:lang w:val="en-US"/>
        </w:rPr>
      </w:pPr>
      <w:r w:rsidRPr="00881B91">
        <w:rPr>
          <w:lang w:val="en-US"/>
        </w:rPr>
        <w:t>The shape rendering process essentially boils down to:</w:t>
      </w:r>
    </w:p>
    <w:p w:rsidR="00881B91" w:rsidRPr="00E61FF5" w:rsidRDefault="00881B91" w:rsidP="007E7580">
      <w:pPr>
        <w:pStyle w:val="ListParagraph"/>
        <w:numPr>
          <w:ilvl w:val="0"/>
          <w:numId w:val="18"/>
        </w:numPr>
        <w:rPr>
          <w:lang w:val="en-US"/>
        </w:rPr>
      </w:pPr>
      <w:r w:rsidRPr="00E61FF5">
        <w:rPr>
          <w:lang w:val="en-US"/>
        </w:rPr>
        <w:t xml:space="preserve">Given a shape object, get </w:t>
      </w:r>
      <w:r w:rsidR="00E61FF5" w:rsidRPr="00E61FF5">
        <w:rPr>
          <w:lang w:val="en-US"/>
        </w:rPr>
        <w:t xml:space="preserve">a </w:t>
      </w:r>
      <w:r w:rsidRPr="00E61FF5">
        <w:rPr>
          <w:lang w:val="en-US"/>
        </w:rPr>
        <w:t xml:space="preserve">function </w:t>
      </w:r>
      <w:r w:rsidR="00E61FF5" w:rsidRPr="00E61FF5">
        <w:rPr>
          <w:lang w:val="en-US"/>
        </w:rPr>
        <w:t xml:space="preserve">from the shape table provider </w:t>
      </w:r>
      <w:r w:rsidRPr="00E61FF5">
        <w:rPr>
          <w:lang w:val="en-US"/>
        </w:rPr>
        <w:t>to render that shape.</w:t>
      </w:r>
    </w:p>
    <w:p w:rsidR="00881B91" w:rsidRPr="00E61FF5" w:rsidRDefault="00881B91" w:rsidP="007E7580">
      <w:pPr>
        <w:pStyle w:val="ListParagraph"/>
        <w:numPr>
          <w:ilvl w:val="0"/>
          <w:numId w:val="18"/>
        </w:numPr>
        <w:rPr>
          <w:lang w:val="en-US"/>
        </w:rPr>
      </w:pPr>
      <w:r w:rsidRPr="00E61FF5">
        <w:rPr>
          <w:lang w:val="en-US"/>
        </w:rPr>
        <w:t xml:space="preserve">Invoke that function and </w:t>
      </w:r>
      <w:r w:rsidR="00E61FF5" w:rsidRPr="00E61FF5">
        <w:rPr>
          <w:lang w:val="en-US"/>
        </w:rPr>
        <w:t xml:space="preserve">render </w:t>
      </w:r>
      <w:r w:rsidRPr="00E61FF5">
        <w:rPr>
          <w:lang w:val="en-US"/>
        </w:rPr>
        <w:t xml:space="preserve">the returned </w:t>
      </w:r>
      <w:r w:rsidR="00CF4D40">
        <w:rPr>
          <w:lang w:val="en-US"/>
        </w:rPr>
        <w:t>Html</w:t>
      </w:r>
      <w:r w:rsidRPr="00E61FF5">
        <w:rPr>
          <w:lang w:val="en-US"/>
        </w:rPr>
        <w:t xml:space="preserve"> string.</w:t>
      </w:r>
    </w:p>
    <w:p w:rsidR="00881B91" w:rsidRDefault="00E61FF5" w:rsidP="00E61FF5">
      <w:pPr>
        <w:rPr>
          <w:lang w:val="en-US"/>
        </w:rPr>
      </w:pPr>
      <w:r>
        <w:rPr>
          <w:lang w:val="en-US"/>
        </w:rPr>
        <w:t>If the previous section feels like it is above of your head, don’t worry.</w:t>
      </w:r>
      <w:r w:rsidR="00881B91" w:rsidRPr="00881B91">
        <w:rPr>
          <w:lang w:val="en-US"/>
        </w:rPr>
        <w:t xml:space="preserve"> </w:t>
      </w:r>
      <w:r>
        <w:rPr>
          <w:lang w:val="en-US"/>
        </w:rPr>
        <w:t>In practice, a</w:t>
      </w:r>
      <w:r w:rsidR="00881B91" w:rsidRPr="00881B91">
        <w:rPr>
          <w:lang w:val="en-US"/>
        </w:rPr>
        <w:t xml:space="preserve">ll </w:t>
      </w:r>
      <w:r>
        <w:rPr>
          <w:lang w:val="en-US"/>
        </w:rPr>
        <w:t xml:space="preserve">you </w:t>
      </w:r>
      <w:r w:rsidR="00881B91" w:rsidRPr="00881B91">
        <w:rPr>
          <w:lang w:val="en-US"/>
        </w:rPr>
        <w:t xml:space="preserve">need to </w:t>
      </w:r>
      <w:r>
        <w:rPr>
          <w:lang w:val="en-US"/>
        </w:rPr>
        <w:t xml:space="preserve">do to render a shape is invoke </w:t>
      </w:r>
      <w:r w:rsidRPr="00F954FD">
        <w:rPr>
          <w:rStyle w:val="Strong"/>
          <w:lang w:val="en-US"/>
        </w:rPr>
        <w:t>@Display</w:t>
      </w:r>
      <w:r w:rsidR="00881B91" w:rsidRPr="00881B91">
        <w:rPr>
          <w:lang w:val="en-US"/>
        </w:rPr>
        <w:t xml:space="preserve"> from a Razor view, passing </w:t>
      </w:r>
      <w:r>
        <w:rPr>
          <w:lang w:val="en-US"/>
        </w:rPr>
        <w:t xml:space="preserve">in an instance of a shape. The </w:t>
      </w:r>
      <w:r w:rsidRPr="00E61FF5">
        <w:rPr>
          <w:rStyle w:val="Strong"/>
          <w:lang w:val="en-US"/>
        </w:rPr>
        <w:t>Display</w:t>
      </w:r>
      <w:r w:rsidR="00881B91" w:rsidRPr="00881B91">
        <w:rPr>
          <w:lang w:val="en-US"/>
        </w:rPr>
        <w:t xml:space="preserve"> property of a</w:t>
      </w:r>
      <w:r>
        <w:rPr>
          <w:lang w:val="en-US"/>
        </w:rPr>
        <w:t xml:space="preserve"> Razor view ultimately invokes </w:t>
      </w:r>
      <w:r w:rsidR="00881B91" w:rsidRPr="00E61FF5">
        <w:rPr>
          <w:rStyle w:val="Strong"/>
          <w:lang w:val="en-US"/>
        </w:rPr>
        <w:t>IDis</w:t>
      </w:r>
      <w:r w:rsidRPr="00E61FF5">
        <w:rPr>
          <w:rStyle w:val="Strong"/>
          <w:lang w:val="en-US"/>
        </w:rPr>
        <w:t>playManager.Execute</w:t>
      </w:r>
      <w:r w:rsidR="00881B91" w:rsidRPr="00881B91">
        <w:rPr>
          <w:lang w:val="en-US"/>
        </w:rPr>
        <w:t xml:space="preserve">, which does the shape table look-up as </w:t>
      </w:r>
      <w:r>
        <w:rPr>
          <w:lang w:val="en-US"/>
        </w:rPr>
        <w:t>I just described.</w:t>
      </w:r>
    </w:p>
    <w:p w:rsidR="00E61FF5" w:rsidRPr="00881B91" w:rsidRDefault="00E61FF5" w:rsidP="00E61FF5">
      <w:pPr>
        <w:rPr>
          <w:lang w:val="en-US"/>
        </w:rPr>
      </w:pPr>
      <w:r>
        <w:rPr>
          <w:lang w:val="en-US"/>
        </w:rPr>
        <w:t>Ok, now let’s see what shapes are created by the Layouts module and get a better understanding of what shapes and alternates we can use.</w:t>
      </w:r>
    </w:p>
    <w:p w:rsidR="00881B91" w:rsidRPr="00881B91" w:rsidRDefault="00881B91" w:rsidP="00E61FF5">
      <w:pPr>
        <w:pStyle w:val="Heading2"/>
      </w:pPr>
      <w:bookmarkStart w:id="84" w:name="_Toc453493159"/>
      <w:r w:rsidRPr="00881B91">
        <w:lastRenderedPageBreak/>
        <w:t>Elements and Shapes</w:t>
      </w:r>
      <w:bookmarkEnd w:id="84"/>
    </w:p>
    <w:p w:rsidR="00881B91" w:rsidRDefault="00556E63" w:rsidP="005504F6">
      <w:pPr>
        <w:pStyle w:val="FirstParagraph"/>
      </w:pPr>
      <w:r>
        <w:t>As is the case with content items, parts and fields, E</w:t>
      </w:r>
      <w:r w:rsidR="00881B91" w:rsidRPr="00881B91">
        <w:t>lements</w:t>
      </w:r>
      <w:r>
        <w:t xml:space="preserve"> too are rendered using shapes</w:t>
      </w:r>
      <w:r w:rsidR="00881B91" w:rsidRPr="00881B91">
        <w:t>.</w:t>
      </w:r>
      <w:r>
        <w:t xml:space="preserve"> More specifically, for any given Element to render, a shape with the name </w:t>
      </w:r>
      <w:r w:rsidRPr="00556E63">
        <w:rPr>
          <w:rStyle w:val="Strong"/>
        </w:rPr>
        <w:t>Element</w:t>
      </w:r>
      <w:r>
        <w:t xml:space="preserve"> is created and rendered.</w:t>
      </w:r>
    </w:p>
    <w:p w:rsidR="00556E63" w:rsidRPr="00556E63" w:rsidRDefault="00556E63" w:rsidP="00556E63">
      <w:pPr>
        <w:rPr>
          <w:lang w:val="en-US"/>
        </w:rPr>
      </w:pPr>
      <w:r w:rsidRPr="00556E63">
        <w:rPr>
          <w:lang w:val="en-US"/>
        </w:rPr>
        <w:t xml:space="preserve">To differentiate one Element shape form another, a set of alternates are included as part of the shape. </w:t>
      </w:r>
      <w:r>
        <w:rPr>
          <w:lang w:val="en-US"/>
        </w:rPr>
        <w:t>One such alternate is based on the technical name of the element. That way, each element has its own shape template.</w:t>
      </w:r>
    </w:p>
    <w:p w:rsidR="00881B91" w:rsidRPr="00881B91" w:rsidRDefault="00556E63" w:rsidP="00743F25">
      <w:pPr>
        <w:pStyle w:val="Sidebar"/>
      </w:pPr>
      <w:r>
        <w:t xml:space="preserve">Similar to the </w:t>
      </w:r>
      <w:r w:rsidRPr="00743F25">
        <w:rPr>
          <w:rStyle w:val="Strong"/>
        </w:rPr>
        <w:t>IContentDisplay</w:t>
      </w:r>
      <w:r>
        <w:t xml:space="preserve"> service that turns a </w:t>
      </w:r>
      <w:r w:rsidRPr="00556E63">
        <w:rPr>
          <w:rStyle w:val="Strong"/>
        </w:rPr>
        <w:t>ContentItem</w:t>
      </w:r>
      <w:r>
        <w:t xml:space="preserve"> instance into a Content shape, the </w:t>
      </w:r>
      <w:r w:rsidRPr="00556E63">
        <w:rPr>
          <w:rStyle w:val="Strong"/>
        </w:rPr>
        <w:t>IElementDisplay</w:t>
      </w:r>
      <w:r>
        <w:t xml:space="preserve"> services turns an </w:t>
      </w:r>
      <w:r w:rsidRPr="00556E63">
        <w:rPr>
          <w:rStyle w:val="Strong"/>
        </w:rPr>
        <w:t>Element</w:t>
      </w:r>
      <w:r>
        <w:t xml:space="preserve"> instance</w:t>
      </w:r>
      <w:r w:rsidR="00881B91" w:rsidRPr="00881B91">
        <w:t xml:space="preserve"> into an </w:t>
      </w:r>
      <w:r w:rsidR="00881B91" w:rsidRPr="00556E63">
        <w:rPr>
          <w:rStyle w:val="Strong"/>
        </w:rPr>
        <w:t>Element shape</w:t>
      </w:r>
      <w:r w:rsidR="00881B91" w:rsidRPr="00881B91">
        <w:t>.</w:t>
      </w:r>
      <w:r w:rsidR="00743F25">
        <w:t xml:space="preserve"> </w:t>
      </w:r>
      <w:r w:rsidR="00881B91" w:rsidRPr="00743F25">
        <w:t xml:space="preserve">If </w:t>
      </w:r>
      <w:r w:rsidR="00743F25">
        <w:t xml:space="preserve">an </w:t>
      </w:r>
      <w:r w:rsidR="00881B91" w:rsidRPr="00743F25">
        <w:t>element has child elements, the service recursively creates shapes for them as well, adding those shapes to their parent shape.</w:t>
      </w:r>
    </w:p>
    <w:p w:rsidR="00881B91" w:rsidRPr="00881B91" w:rsidRDefault="00881B91" w:rsidP="00743F25">
      <w:pPr>
        <w:rPr>
          <w:lang w:val="en-US"/>
        </w:rPr>
      </w:pPr>
      <w:r w:rsidRPr="00881B91">
        <w:rPr>
          <w:lang w:val="en-US"/>
        </w:rPr>
        <w:t xml:space="preserve">Out of the box, the </w:t>
      </w:r>
      <w:r w:rsidR="00743F25">
        <w:rPr>
          <w:lang w:val="en-US"/>
        </w:rPr>
        <w:t>following alternates are added when creating an Element shape:</w:t>
      </w:r>
    </w:p>
    <w:p w:rsidR="00881B91" w:rsidRPr="00743F25" w:rsidRDefault="00881B91" w:rsidP="007E7580">
      <w:pPr>
        <w:pStyle w:val="ListParagraph"/>
        <w:numPr>
          <w:ilvl w:val="1"/>
          <w:numId w:val="19"/>
        </w:numPr>
        <w:rPr>
          <w:lang w:val="en-US"/>
        </w:rPr>
      </w:pPr>
      <w:r w:rsidRPr="00743F25">
        <w:rPr>
          <w:lang w:val="en-US"/>
        </w:rPr>
        <w:t>Elements_</w:t>
      </w:r>
      <w:r w:rsidR="00743F25">
        <w:rPr>
          <w:lang w:val="en-US"/>
        </w:rPr>
        <w:t>&lt;</w:t>
      </w:r>
      <w:r w:rsidRPr="00743F25">
        <w:rPr>
          <w:lang w:val="en-US"/>
        </w:rPr>
        <w:t>typeName</w:t>
      </w:r>
      <w:r w:rsidR="00743F25">
        <w:rPr>
          <w:lang w:val="en-US"/>
        </w:rPr>
        <w:t>&gt;</w:t>
      </w:r>
    </w:p>
    <w:p w:rsidR="00881B91" w:rsidRPr="00743F25" w:rsidRDefault="00881B91" w:rsidP="007E7580">
      <w:pPr>
        <w:pStyle w:val="ListParagraph"/>
        <w:numPr>
          <w:ilvl w:val="1"/>
          <w:numId w:val="19"/>
        </w:numPr>
        <w:rPr>
          <w:lang w:val="en-US"/>
        </w:rPr>
      </w:pPr>
      <w:r w:rsidRPr="00743F25">
        <w:rPr>
          <w:lang w:val="en-US"/>
        </w:rPr>
        <w:t>Elements_</w:t>
      </w:r>
      <w:r w:rsidR="00743F25">
        <w:rPr>
          <w:lang w:val="en-US"/>
        </w:rPr>
        <w:t>&lt;</w:t>
      </w:r>
      <w:r w:rsidRPr="00743F25">
        <w:rPr>
          <w:lang w:val="en-US"/>
        </w:rPr>
        <w:t>typeName</w:t>
      </w:r>
      <w:r w:rsidR="00743F25">
        <w:rPr>
          <w:lang w:val="en-US"/>
        </w:rPr>
        <w:t>&gt;</w:t>
      </w:r>
      <w:r w:rsidRPr="00743F25">
        <w:rPr>
          <w:lang w:val="en-US"/>
        </w:rPr>
        <w:t>_</w:t>
      </w:r>
      <w:r w:rsidR="00743F25">
        <w:rPr>
          <w:lang w:val="en-US"/>
        </w:rPr>
        <w:t>&lt;</w:t>
      </w:r>
      <w:r w:rsidRPr="00743F25">
        <w:rPr>
          <w:lang w:val="en-US"/>
        </w:rPr>
        <w:t>displayType</w:t>
      </w:r>
      <w:r w:rsidR="00743F25">
        <w:rPr>
          <w:lang w:val="en-US"/>
        </w:rPr>
        <w:t>&gt;</w:t>
      </w:r>
    </w:p>
    <w:p w:rsidR="00881B91" w:rsidRPr="00743F25" w:rsidRDefault="00881B91" w:rsidP="007E7580">
      <w:pPr>
        <w:pStyle w:val="ListParagraph"/>
        <w:numPr>
          <w:ilvl w:val="1"/>
          <w:numId w:val="19"/>
        </w:numPr>
        <w:rPr>
          <w:lang w:val="en-US"/>
        </w:rPr>
      </w:pPr>
      <w:r w:rsidRPr="00743F25">
        <w:rPr>
          <w:lang w:val="en-US"/>
        </w:rPr>
        <w:t>Elements_</w:t>
      </w:r>
      <w:r w:rsidR="00743F25">
        <w:rPr>
          <w:lang w:val="en-US"/>
        </w:rPr>
        <w:t>&lt;</w:t>
      </w:r>
      <w:r w:rsidRPr="00743F25">
        <w:rPr>
          <w:lang w:val="en-US"/>
        </w:rPr>
        <w:t>typeName</w:t>
      </w:r>
      <w:r w:rsidR="00743F25">
        <w:rPr>
          <w:lang w:val="en-US"/>
        </w:rPr>
        <w:t>&gt;</w:t>
      </w:r>
      <w:r w:rsidRPr="00743F25">
        <w:rPr>
          <w:lang w:val="en-US"/>
        </w:rPr>
        <w:t>__</w:t>
      </w:r>
      <w:r w:rsidR="00743F25">
        <w:rPr>
          <w:lang w:val="en-US"/>
        </w:rPr>
        <w:t>&lt;</w:t>
      </w:r>
      <w:r w:rsidRPr="00743F25">
        <w:rPr>
          <w:lang w:val="en-US"/>
        </w:rPr>
        <w:t>category</w:t>
      </w:r>
      <w:r w:rsidR="00743F25">
        <w:rPr>
          <w:lang w:val="en-US"/>
        </w:rPr>
        <w:t>&gt;</w:t>
      </w:r>
    </w:p>
    <w:p w:rsidR="00881B91" w:rsidRPr="00743F25" w:rsidRDefault="00881B91" w:rsidP="007E7580">
      <w:pPr>
        <w:pStyle w:val="ListParagraph"/>
        <w:numPr>
          <w:ilvl w:val="1"/>
          <w:numId w:val="19"/>
        </w:numPr>
        <w:rPr>
          <w:lang w:val="en-US"/>
        </w:rPr>
      </w:pPr>
      <w:r w:rsidRPr="00743F25">
        <w:rPr>
          <w:lang w:val="en-US"/>
        </w:rPr>
        <w:t>Elements_</w:t>
      </w:r>
      <w:r w:rsidR="00743F25">
        <w:rPr>
          <w:lang w:val="en-US"/>
        </w:rPr>
        <w:t>&lt;</w:t>
      </w:r>
      <w:r w:rsidRPr="00743F25">
        <w:rPr>
          <w:lang w:val="en-US"/>
        </w:rPr>
        <w:t>typeName</w:t>
      </w:r>
      <w:r w:rsidR="00743F25">
        <w:rPr>
          <w:lang w:val="en-US"/>
        </w:rPr>
        <w:t>&gt;</w:t>
      </w:r>
      <w:r w:rsidRPr="00743F25">
        <w:rPr>
          <w:lang w:val="en-US"/>
        </w:rPr>
        <w:t>_</w:t>
      </w:r>
      <w:r w:rsidR="00743F25">
        <w:rPr>
          <w:lang w:val="en-US"/>
        </w:rPr>
        <w:t>&lt;</w:t>
      </w:r>
      <w:r w:rsidRPr="00743F25">
        <w:rPr>
          <w:lang w:val="en-US"/>
        </w:rPr>
        <w:t>displayType</w:t>
      </w:r>
      <w:r w:rsidR="00743F25">
        <w:rPr>
          <w:lang w:val="en-US"/>
        </w:rPr>
        <w:t>&gt;</w:t>
      </w:r>
      <w:r w:rsidRPr="00743F25">
        <w:rPr>
          <w:lang w:val="en-US"/>
        </w:rPr>
        <w:t>__</w:t>
      </w:r>
      <w:r w:rsidR="00743F25">
        <w:rPr>
          <w:lang w:val="en-US"/>
        </w:rPr>
        <w:t>&lt;</w:t>
      </w:r>
      <w:r w:rsidRPr="00743F25">
        <w:rPr>
          <w:lang w:val="en-US"/>
        </w:rPr>
        <w:t>category</w:t>
      </w:r>
      <w:r w:rsidR="00743F25">
        <w:rPr>
          <w:lang w:val="en-US"/>
        </w:rPr>
        <w:t>&gt;</w:t>
      </w:r>
    </w:p>
    <w:p w:rsidR="00881B91" w:rsidRPr="00881B91" w:rsidRDefault="00881B91" w:rsidP="00881B91">
      <w:pPr>
        <w:rPr>
          <w:lang w:val="en-US"/>
        </w:rPr>
      </w:pPr>
      <w:r w:rsidRPr="00881B91">
        <w:rPr>
          <w:lang w:val="en-US"/>
        </w:rPr>
        <w:t xml:space="preserve">The </w:t>
      </w:r>
      <w:r w:rsidRPr="00743F25">
        <w:rPr>
          <w:rStyle w:val="Emphasis"/>
          <w:lang w:val="en-US"/>
        </w:rPr>
        <w:t>typeName</w:t>
      </w:r>
      <w:r w:rsidRPr="00881B91">
        <w:rPr>
          <w:lang w:val="en-US"/>
        </w:rPr>
        <w:t xml:space="preserve"> </w:t>
      </w:r>
      <w:r w:rsidR="00743F25">
        <w:rPr>
          <w:lang w:val="en-US"/>
        </w:rPr>
        <w:t xml:space="preserve">used in the alternates </w:t>
      </w:r>
      <w:r w:rsidRPr="00881B91">
        <w:rPr>
          <w:lang w:val="en-US"/>
        </w:rPr>
        <w:t xml:space="preserve">is the .NET type name (without the </w:t>
      </w:r>
      <w:r w:rsidR="00743F25">
        <w:rPr>
          <w:lang w:val="en-US"/>
        </w:rPr>
        <w:t xml:space="preserve">namespace) of the element class. For example, when an Element shape is created for the </w:t>
      </w:r>
      <w:r w:rsidR="00743F25" w:rsidRPr="00F954FD">
        <w:rPr>
          <w:rStyle w:val="Strong"/>
          <w:lang w:val="en-US"/>
        </w:rPr>
        <w:t>Html</w:t>
      </w:r>
      <w:r w:rsidR="00743F25">
        <w:rPr>
          <w:lang w:val="en-US"/>
        </w:rPr>
        <w:t xml:space="preserve"> element, the </w:t>
      </w:r>
      <w:r w:rsidR="00743F25" w:rsidRPr="00F954FD">
        <w:rPr>
          <w:rStyle w:val="Emphasis"/>
          <w:lang w:val="en-US"/>
        </w:rPr>
        <w:t>typeName</w:t>
      </w:r>
      <w:r w:rsidR="00743F25">
        <w:rPr>
          <w:lang w:val="en-US"/>
        </w:rPr>
        <w:t xml:space="preserve"> will be “Html”</w:t>
      </w:r>
      <w:r w:rsidRPr="00881B91">
        <w:rPr>
          <w:lang w:val="en-US"/>
        </w:rPr>
        <w:t>.</w:t>
      </w:r>
    </w:p>
    <w:p w:rsidR="00881B91" w:rsidRPr="00881B91" w:rsidRDefault="00E86603" w:rsidP="00881B91">
      <w:pPr>
        <w:rPr>
          <w:lang w:val="en-US"/>
        </w:rPr>
      </w:pPr>
      <w:r>
        <w:rPr>
          <w:lang w:val="en-US"/>
        </w:rPr>
        <w:lastRenderedPageBreak/>
        <w:t xml:space="preserve">The </w:t>
      </w:r>
      <w:r w:rsidR="00881B91" w:rsidRPr="00E86603">
        <w:rPr>
          <w:rStyle w:val="Emphasis"/>
          <w:lang w:val="en-US"/>
        </w:rPr>
        <w:t>category</w:t>
      </w:r>
      <w:r w:rsidR="00881B91" w:rsidRPr="00881B91">
        <w:rPr>
          <w:lang w:val="en-US"/>
        </w:rPr>
        <w:t xml:space="preserve"> is the name of the category to which the el</w:t>
      </w:r>
      <w:r>
        <w:rPr>
          <w:lang w:val="en-US"/>
        </w:rPr>
        <w:t>ement descriptor is assigned, “</w:t>
      </w:r>
      <w:r w:rsidR="00881B91" w:rsidRPr="00881B91">
        <w:rPr>
          <w:lang w:val="en-US"/>
        </w:rPr>
        <w:t>Content</w:t>
      </w:r>
      <w:r>
        <w:rPr>
          <w:lang w:val="en-US"/>
        </w:rPr>
        <w:t>”</w:t>
      </w:r>
      <w:r w:rsidR="00881B91" w:rsidRPr="00881B91">
        <w:rPr>
          <w:lang w:val="en-US"/>
        </w:rPr>
        <w:t xml:space="preserve"> for example.</w:t>
      </w:r>
    </w:p>
    <w:p w:rsidR="00881B91" w:rsidRPr="00881B91" w:rsidRDefault="00E86603" w:rsidP="00E86603">
      <w:pPr>
        <w:rPr>
          <w:lang w:val="en-US"/>
        </w:rPr>
      </w:pPr>
      <w:r>
        <w:rPr>
          <w:lang w:val="en-US"/>
        </w:rPr>
        <w:t xml:space="preserve">The </w:t>
      </w:r>
      <w:r w:rsidR="00881B91" w:rsidRPr="00E86603">
        <w:rPr>
          <w:rStyle w:val="Emphasis"/>
          <w:lang w:val="en-US"/>
        </w:rPr>
        <w:t>displayType</w:t>
      </w:r>
      <w:r>
        <w:rPr>
          <w:lang w:val="en-US"/>
        </w:rPr>
        <w:t xml:space="preserve"> is the value provided for the </w:t>
      </w:r>
      <w:r w:rsidRPr="00E86603">
        <w:rPr>
          <w:rStyle w:val="Strong"/>
          <w:lang w:val="en-US"/>
        </w:rPr>
        <w:t>displayType</w:t>
      </w:r>
      <w:r w:rsidR="00881B91" w:rsidRPr="00881B91">
        <w:rPr>
          <w:lang w:val="en-US"/>
        </w:rPr>
        <w:t xml:space="preserve"> argument </w:t>
      </w:r>
      <w:r>
        <w:rPr>
          <w:lang w:val="en-US"/>
        </w:rPr>
        <w:t>when displaying a shape using the Element Display service.</w:t>
      </w:r>
    </w:p>
    <w:p w:rsidR="00881B91" w:rsidRPr="00881B91" w:rsidRDefault="00881B91" w:rsidP="00E86603">
      <w:pPr>
        <w:rPr>
          <w:lang w:val="en-US"/>
        </w:rPr>
      </w:pPr>
      <w:r w:rsidRPr="00881B91">
        <w:rPr>
          <w:lang w:val="en-US"/>
        </w:rPr>
        <w:t xml:space="preserve">If </w:t>
      </w:r>
      <w:r w:rsidR="00E86603">
        <w:rPr>
          <w:lang w:val="en-US"/>
        </w:rPr>
        <w:t xml:space="preserve">Orchard </w:t>
      </w:r>
      <w:r w:rsidRPr="00881B91">
        <w:rPr>
          <w:lang w:val="en-US"/>
        </w:rPr>
        <w:t>finds a shape template matching one of the alternates (where the last added alternate is considered the most specif</w:t>
      </w:r>
      <w:r w:rsidR="00E86603">
        <w:rPr>
          <w:lang w:val="en-US"/>
        </w:rPr>
        <w:t>ic one), it uses that template.</w:t>
      </w:r>
    </w:p>
    <w:p w:rsidR="00881B91" w:rsidRPr="00881B91" w:rsidRDefault="00881B91" w:rsidP="00E86603">
      <w:pPr>
        <w:pStyle w:val="Sidebar"/>
      </w:pPr>
      <w:r w:rsidRPr="00881B91">
        <w:t xml:space="preserve">Orchard maps alternate name syntax to filename syntax by replacing underscores with dots and double underscores with hyphens. Check out the documentation for how this works, or my blog post at </w:t>
      </w:r>
      <w:hyperlink r:id="rId35" w:history="1">
        <w:r w:rsidR="00E86603" w:rsidRPr="00D77ECD">
          <w:rPr>
            <w:rStyle w:val="Hyperlink"/>
          </w:rPr>
          <w:t>http://www.ideliverable.com/blog/a-closer-look-at-content-types-drivers-shapes-and-placement</w:t>
        </w:r>
      </w:hyperlink>
    </w:p>
    <w:p w:rsidR="00881B91" w:rsidRPr="00881B91" w:rsidRDefault="00881B91" w:rsidP="00114EA5">
      <w:pPr>
        <w:rPr>
          <w:lang w:val="en-US"/>
        </w:rPr>
      </w:pPr>
      <w:r w:rsidRPr="00881B91">
        <w:rPr>
          <w:lang w:val="en-US"/>
        </w:rPr>
        <w:t>F</w:t>
      </w:r>
      <w:r w:rsidR="00E86603">
        <w:rPr>
          <w:lang w:val="en-US"/>
        </w:rPr>
        <w:t xml:space="preserve">or example, given a </w:t>
      </w:r>
      <w:r w:rsidRPr="00114EA5">
        <w:rPr>
          <w:rStyle w:val="Emphasis"/>
          <w:lang w:val="en-US"/>
        </w:rPr>
        <w:t>displayType</w:t>
      </w:r>
      <w:r w:rsidRPr="00881B91">
        <w:rPr>
          <w:lang w:val="en-US"/>
        </w:rPr>
        <w:t xml:space="preserve"> of </w:t>
      </w:r>
      <w:r w:rsidR="00114EA5">
        <w:rPr>
          <w:lang w:val="en-US"/>
        </w:rPr>
        <w:t>“</w:t>
      </w:r>
      <w:r w:rsidRPr="00881B91">
        <w:rPr>
          <w:lang w:val="en-US"/>
        </w:rPr>
        <w:t>Design</w:t>
      </w:r>
      <w:r w:rsidR="00114EA5">
        <w:rPr>
          <w:lang w:val="en-US"/>
        </w:rPr>
        <w:t xml:space="preserve">” and a </w:t>
      </w:r>
      <w:r w:rsidRPr="00114EA5">
        <w:rPr>
          <w:rStyle w:val="Emphasis"/>
          <w:lang w:val="en-US"/>
        </w:rPr>
        <w:t>category</w:t>
      </w:r>
      <w:r w:rsidRPr="00881B91">
        <w:rPr>
          <w:lang w:val="en-US"/>
        </w:rPr>
        <w:t xml:space="preserve"> of </w:t>
      </w:r>
      <w:r w:rsidR="00114EA5">
        <w:rPr>
          <w:lang w:val="en-US"/>
        </w:rPr>
        <w:t>“</w:t>
      </w:r>
      <w:r w:rsidRPr="00881B91">
        <w:rPr>
          <w:lang w:val="en-US"/>
        </w:rPr>
        <w:t>Content</w:t>
      </w:r>
      <w:r w:rsidR="00114EA5">
        <w:rPr>
          <w:lang w:val="en-US"/>
        </w:rPr>
        <w:t>”</w:t>
      </w:r>
      <w:r w:rsidRPr="00881B91">
        <w:rPr>
          <w:lang w:val="en-US"/>
        </w:rPr>
        <w:t xml:space="preserve">, </w:t>
      </w:r>
      <w:r w:rsidR="00114EA5">
        <w:rPr>
          <w:lang w:val="en-US"/>
        </w:rPr>
        <w:t xml:space="preserve">the Element shape </w:t>
      </w:r>
      <w:r w:rsidRPr="00881B91">
        <w:rPr>
          <w:lang w:val="en-US"/>
        </w:rPr>
        <w:t xml:space="preserve">alternates map to the </w:t>
      </w:r>
      <w:r w:rsidR="00114EA5">
        <w:rPr>
          <w:lang w:val="en-US"/>
        </w:rPr>
        <w:t>following Razor view filenames:</w:t>
      </w:r>
    </w:p>
    <w:p w:rsidR="00881B91" w:rsidRPr="00114EA5" w:rsidRDefault="00114EA5" w:rsidP="007E7580">
      <w:pPr>
        <w:pStyle w:val="ListParagraph"/>
        <w:numPr>
          <w:ilvl w:val="0"/>
          <w:numId w:val="20"/>
        </w:numPr>
        <w:rPr>
          <w:lang w:val="en-US"/>
        </w:rPr>
      </w:pPr>
      <w:r w:rsidRPr="00114EA5">
        <w:rPr>
          <w:lang w:val="en-US"/>
        </w:rPr>
        <w:t>Elements.Html.cshtml or Elements/Html.cshtml</w:t>
      </w:r>
    </w:p>
    <w:p w:rsidR="00881B91" w:rsidRPr="00114EA5" w:rsidRDefault="00114EA5" w:rsidP="007E7580">
      <w:pPr>
        <w:pStyle w:val="ListParagraph"/>
        <w:numPr>
          <w:ilvl w:val="0"/>
          <w:numId w:val="20"/>
        </w:numPr>
        <w:rPr>
          <w:lang w:val="en-US"/>
        </w:rPr>
      </w:pPr>
      <w:r w:rsidRPr="00114EA5">
        <w:rPr>
          <w:lang w:val="en-US"/>
        </w:rPr>
        <w:t>Elements.Html.Design.cshtml or Elements/Html.Design.cshtml</w:t>
      </w:r>
    </w:p>
    <w:p w:rsidR="00881B91" w:rsidRPr="00114EA5" w:rsidRDefault="00114EA5" w:rsidP="007E7580">
      <w:pPr>
        <w:pStyle w:val="ListParagraph"/>
        <w:numPr>
          <w:ilvl w:val="0"/>
          <w:numId w:val="20"/>
        </w:numPr>
        <w:rPr>
          <w:lang w:val="en-US"/>
        </w:rPr>
      </w:pPr>
      <w:r w:rsidRPr="00114EA5">
        <w:rPr>
          <w:lang w:val="en-US"/>
        </w:rPr>
        <w:t>Elements.Html-Content.cshtml</w:t>
      </w:r>
      <w:r w:rsidR="00881B91" w:rsidRPr="00114EA5">
        <w:rPr>
          <w:lang w:val="en-US"/>
        </w:rPr>
        <w:t xml:space="preserve"> o</w:t>
      </w:r>
      <w:r w:rsidRPr="00114EA5">
        <w:rPr>
          <w:lang w:val="en-US"/>
        </w:rPr>
        <w:t>r Elements/Html-Content.cshtml</w:t>
      </w:r>
    </w:p>
    <w:p w:rsidR="00881B91" w:rsidRPr="00114EA5" w:rsidRDefault="00881B91" w:rsidP="007E7580">
      <w:pPr>
        <w:pStyle w:val="ListParagraph"/>
        <w:numPr>
          <w:ilvl w:val="0"/>
          <w:numId w:val="20"/>
        </w:numPr>
        <w:rPr>
          <w:lang w:val="en-US"/>
        </w:rPr>
      </w:pPr>
      <w:r w:rsidRPr="00114EA5">
        <w:rPr>
          <w:lang w:val="en-US"/>
        </w:rPr>
        <w:t>Elements.Html-Content.Design.</w:t>
      </w:r>
      <w:r w:rsidR="00114EA5" w:rsidRPr="00114EA5">
        <w:rPr>
          <w:lang w:val="en-US"/>
        </w:rPr>
        <w:t xml:space="preserve">cshtml or </w:t>
      </w:r>
      <w:r w:rsidRPr="00114EA5">
        <w:rPr>
          <w:lang w:val="en-US"/>
        </w:rPr>
        <w:t>Elem</w:t>
      </w:r>
      <w:r w:rsidR="00114EA5" w:rsidRPr="00114EA5">
        <w:rPr>
          <w:lang w:val="en-US"/>
        </w:rPr>
        <w:t>ents/Html-Content.Design.cshtml</w:t>
      </w:r>
    </w:p>
    <w:p w:rsidR="00881B91" w:rsidRPr="00881B91" w:rsidRDefault="00881B91" w:rsidP="00881B91">
      <w:pPr>
        <w:rPr>
          <w:lang w:val="en-US"/>
        </w:rPr>
      </w:pPr>
    </w:p>
    <w:p w:rsidR="00881B91" w:rsidRDefault="00881B91" w:rsidP="00F954FD">
      <w:pPr>
        <w:rPr>
          <w:lang w:val="en-US"/>
        </w:rPr>
      </w:pPr>
      <w:r w:rsidRPr="00881B91">
        <w:rPr>
          <w:lang w:val="en-US"/>
        </w:rPr>
        <w:lastRenderedPageBreak/>
        <w:t xml:space="preserve">Notice that you can use </w:t>
      </w:r>
      <w:r w:rsidR="00F954FD">
        <w:rPr>
          <w:lang w:val="en-US"/>
        </w:rPr>
        <w:t>a slash instead of a dot after “Element”</w:t>
      </w:r>
      <w:r w:rsidRPr="00881B91">
        <w:rPr>
          <w:lang w:val="en-US"/>
        </w:rPr>
        <w:t>. This conveniently enables you to organize your</w:t>
      </w:r>
      <w:r w:rsidR="00F954FD">
        <w:rPr>
          <w:lang w:val="en-US"/>
        </w:rPr>
        <w:t xml:space="preserve"> Element shape templates in an “Elements”</w:t>
      </w:r>
      <w:r w:rsidRPr="00881B91">
        <w:rPr>
          <w:lang w:val="en-US"/>
        </w:rPr>
        <w:t xml:space="preserve"> folder</w:t>
      </w:r>
      <w:r w:rsidR="00F954FD">
        <w:rPr>
          <w:lang w:val="en-US"/>
        </w:rPr>
        <w:t>.</w:t>
      </w:r>
    </w:p>
    <w:p w:rsidR="00F954FD" w:rsidRDefault="00F954FD" w:rsidP="00F954FD">
      <w:pPr>
        <w:keepNext/>
      </w:pPr>
      <w:r>
        <w:rPr>
          <w:noProof/>
          <w:lang w:eastAsia="nl-NL"/>
        </w:rPr>
        <w:drawing>
          <wp:inline distT="0" distB="0" distL="0" distR="0" wp14:anchorId="5086487F" wp14:editId="4A980448">
            <wp:extent cx="2095608" cy="33974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ure-9-2.png"/>
                    <pic:cNvPicPr/>
                  </pic:nvPicPr>
                  <pic:blipFill>
                    <a:blip r:embed="rId36">
                      <a:extLst>
                        <a:ext uri="{28A0092B-C50C-407E-A947-70E740481C1C}">
                          <a14:useLocalDpi xmlns:a14="http://schemas.microsoft.com/office/drawing/2010/main" val="0"/>
                        </a:ext>
                      </a:extLst>
                    </a:blip>
                    <a:stretch>
                      <a:fillRect/>
                    </a:stretch>
                  </pic:blipFill>
                  <pic:spPr>
                    <a:xfrm>
                      <a:off x="0" y="0"/>
                      <a:ext cx="2095608" cy="3397425"/>
                    </a:xfrm>
                    <a:prstGeom prst="rect">
                      <a:avLst/>
                    </a:prstGeom>
                  </pic:spPr>
                </pic:pic>
              </a:graphicData>
            </a:graphic>
          </wp:inline>
        </w:drawing>
      </w:r>
    </w:p>
    <w:p w:rsidR="00F954FD" w:rsidRPr="00F954FD" w:rsidRDefault="00F954FD" w:rsidP="00F954FD">
      <w:pPr>
        <w:pStyle w:val="Caption"/>
        <w:rPr>
          <w:lang w:val="en-US"/>
        </w:rPr>
      </w:pPr>
      <w:r w:rsidRPr="00F954FD">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9</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2</w:t>
      </w:r>
      <w:r w:rsidR="00B15491">
        <w:rPr>
          <w:lang w:val="en-US"/>
        </w:rPr>
        <w:fldChar w:fldCharType="end"/>
      </w:r>
      <w:r w:rsidRPr="00F954FD">
        <w:rPr>
          <w:lang w:val="en-US"/>
        </w:rPr>
        <w:t xml:space="preserve"> - Element shape templates</w:t>
      </w:r>
      <w:r w:rsidRPr="00F954FD">
        <w:rPr>
          <w:noProof/>
          <w:lang w:val="en-US"/>
        </w:rPr>
        <w:t xml:space="preserve"> can be organized in Views/Elements.</w:t>
      </w:r>
    </w:p>
    <w:p w:rsidR="00881B91" w:rsidRPr="00881B91" w:rsidRDefault="00881B91" w:rsidP="00F954FD">
      <w:pPr>
        <w:pStyle w:val="Heading2"/>
      </w:pPr>
      <w:bookmarkStart w:id="85" w:name="_Toc453493160"/>
      <w:r w:rsidRPr="00881B91">
        <w:t>Overriding Element Shape Templates</w:t>
      </w:r>
      <w:bookmarkEnd w:id="85"/>
    </w:p>
    <w:p w:rsidR="00881B91" w:rsidRPr="00881B91" w:rsidRDefault="00881B91" w:rsidP="00A3105A">
      <w:pPr>
        <w:rPr>
          <w:lang w:val="en-US"/>
        </w:rPr>
      </w:pPr>
      <w:r w:rsidRPr="00881B91">
        <w:rPr>
          <w:lang w:val="en-US"/>
        </w:rPr>
        <w:t xml:space="preserve">Out of the box, Orchard takes care of rendering the Element shapes for you. Most of the times, you don't need to override these templates. </w:t>
      </w:r>
      <w:r w:rsidR="00A3105A">
        <w:rPr>
          <w:lang w:val="en-US"/>
        </w:rPr>
        <w:t>Except, f</w:t>
      </w:r>
      <w:r w:rsidRPr="00881B91">
        <w:rPr>
          <w:lang w:val="en-US"/>
        </w:rPr>
        <w:t>or example, if you're creating a theme based on a CSS G</w:t>
      </w:r>
      <w:r w:rsidR="00A3105A">
        <w:rPr>
          <w:lang w:val="en-US"/>
        </w:rPr>
        <w:t>rid framework such as Bootstrap. Then</w:t>
      </w:r>
      <w:r w:rsidRPr="00881B91">
        <w:rPr>
          <w:lang w:val="en-US"/>
        </w:rPr>
        <w:t xml:space="preserve"> you will want</w:t>
      </w:r>
      <w:r w:rsidR="00A3105A">
        <w:rPr>
          <w:lang w:val="en-US"/>
        </w:rPr>
        <w:t xml:space="preserve"> to override the Grid.cshtml and Column.cshtml</w:t>
      </w:r>
      <w:r w:rsidRPr="00881B91">
        <w:rPr>
          <w:lang w:val="en-US"/>
        </w:rPr>
        <w:t xml:space="preserve"> shape templates </w:t>
      </w:r>
      <w:r w:rsidR="00A3105A">
        <w:rPr>
          <w:lang w:val="en-US"/>
        </w:rPr>
        <w:t xml:space="preserve">so that you can </w:t>
      </w:r>
      <w:r w:rsidRPr="00881B91">
        <w:rPr>
          <w:lang w:val="en-US"/>
        </w:rPr>
        <w:t>provide the appropriate CSS classes that Bootstrap expects. Another example may be where you have a specific requirement for ren</w:t>
      </w:r>
      <w:r w:rsidR="00A3105A">
        <w:rPr>
          <w:lang w:val="en-US"/>
        </w:rPr>
        <w:t xml:space="preserve">dering additional </w:t>
      </w:r>
      <w:r w:rsidR="00CF4D40">
        <w:rPr>
          <w:lang w:val="en-US"/>
        </w:rPr>
        <w:t>Html</w:t>
      </w:r>
      <w:r w:rsidR="00A3105A">
        <w:rPr>
          <w:lang w:val="en-US"/>
        </w:rPr>
        <w:t xml:space="preserve"> around a particular</w:t>
      </w:r>
      <w:r w:rsidRPr="00881B91">
        <w:rPr>
          <w:lang w:val="en-US"/>
        </w:rPr>
        <w:t xml:space="preserve"> element.</w:t>
      </w:r>
    </w:p>
    <w:p w:rsidR="00881B91" w:rsidRDefault="00881B91" w:rsidP="00A3105A">
      <w:pPr>
        <w:rPr>
          <w:lang w:val="en-US"/>
        </w:rPr>
      </w:pPr>
      <w:r w:rsidRPr="00881B91">
        <w:rPr>
          <w:lang w:val="en-US"/>
        </w:rPr>
        <w:lastRenderedPageBreak/>
        <w:t xml:space="preserve">To override a shape template, </w:t>
      </w:r>
      <w:r w:rsidR="00A3105A">
        <w:rPr>
          <w:lang w:val="en-US"/>
        </w:rPr>
        <w:t xml:space="preserve">all you need to do is </w:t>
      </w:r>
      <w:r w:rsidRPr="00881B91">
        <w:rPr>
          <w:lang w:val="en-US"/>
        </w:rPr>
        <w:t>copy one of the existing templates from the Layouts module into the Views folder of your theme</w:t>
      </w:r>
      <w:r w:rsidR="00A3105A">
        <w:rPr>
          <w:lang w:val="en-US"/>
        </w:rPr>
        <w:t xml:space="preserve"> and apply your customizations. Easy, right?</w:t>
      </w:r>
      <w:r w:rsidR="00407A87">
        <w:rPr>
          <w:lang w:val="en-US"/>
        </w:rPr>
        <w:t xml:space="preserve"> It is. The tricky part is discovering what shape templates to override and what shape alternates you have at your disposal. Although the Shape Tracing feature is a tremendous help when getting started, I found it even easier to just attach a debugger and set breakpoints in various Razor views and inspect the Model property (which is the shape object itself) and its list of Alternates.</w:t>
      </w:r>
    </w:p>
    <w:p w:rsidR="00881B91" w:rsidRPr="00881B91" w:rsidRDefault="00881B91" w:rsidP="00407A87">
      <w:pPr>
        <w:pStyle w:val="Heading2"/>
      </w:pPr>
      <w:bookmarkStart w:id="86" w:name="_Toc453493161"/>
      <w:r w:rsidRPr="00881B91">
        <w:t>Custom Alternates</w:t>
      </w:r>
      <w:bookmarkEnd w:id="86"/>
    </w:p>
    <w:p w:rsidR="00407A87" w:rsidRDefault="00407A87" w:rsidP="00881B91">
      <w:pPr>
        <w:rPr>
          <w:lang w:val="en-US"/>
        </w:rPr>
      </w:pPr>
      <w:r>
        <w:rPr>
          <w:lang w:val="en-US"/>
        </w:rPr>
        <w:t>As mentioned, the Element s</w:t>
      </w:r>
      <w:r w:rsidR="00881B91" w:rsidRPr="00881B91">
        <w:rPr>
          <w:lang w:val="en-US"/>
        </w:rPr>
        <w:t>hape</w:t>
      </w:r>
      <w:r>
        <w:rPr>
          <w:lang w:val="en-US"/>
        </w:rPr>
        <w:t xml:space="preserve"> contains a default set of alternates. But, as is the case with any shape,</w:t>
      </w:r>
      <w:r w:rsidR="00881B91" w:rsidRPr="00881B91">
        <w:rPr>
          <w:lang w:val="en-US"/>
        </w:rPr>
        <w:t xml:space="preserve"> you </w:t>
      </w:r>
      <w:r>
        <w:rPr>
          <w:lang w:val="en-US"/>
        </w:rPr>
        <w:t xml:space="preserve">can programmatically add </w:t>
      </w:r>
      <w:r w:rsidR="00881B91" w:rsidRPr="00881B91">
        <w:rPr>
          <w:lang w:val="en-US"/>
        </w:rPr>
        <w:t>custom alternates</w:t>
      </w:r>
      <w:r>
        <w:rPr>
          <w:lang w:val="en-US"/>
        </w:rPr>
        <w:t xml:space="preserve"> yourself</w:t>
      </w:r>
      <w:r w:rsidR="00881B91" w:rsidRPr="00881B91">
        <w:rPr>
          <w:lang w:val="en-US"/>
        </w:rPr>
        <w:t xml:space="preserve">, </w:t>
      </w:r>
      <w:r>
        <w:rPr>
          <w:lang w:val="en-US"/>
        </w:rPr>
        <w:t xml:space="preserve">giving </w:t>
      </w:r>
      <w:r w:rsidR="00881B91" w:rsidRPr="00881B91">
        <w:rPr>
          <w:lang w:val="en-US"/>
        </w:rPr>
        <w:t xml:space="preserve">you fine-grained control over what shape template to use based on </w:t>
      </w:r>
      <w:r>
        <w:rPr>
          <w:lang w:val="en-US"/>
        </w:rPr>
        <w:t xml:space="preserve">whatever </w:t>
      </w:r>
      <w:r w:rsidR="00881B91" w:rsidRPr="00881B91">
        <w:rPr>
          <w:lang w:val="en-US"/>
        </w:rPr>
        <w:t xml:space="preserve">conditions </w:t>
      </w:r>
      <w:r>
        <w:rPr>
          <w:lang w:val="en-US"/>
        </w:rPr>
        <w:t>you like.</w:t>
      </w:r>
    </w:p>
    <w:p w:rsidR="00881B91" w:rsidRPr="00881B91" w:rsidRDefault="00407A87" w:rsidP="002D215D">
      <w:pPr>
        <w:rPr>
          <w:lang w:val="en-US"/>
        </w:rPr>
      </w:pPr>
      <w:r>
        <w:rPr>
          <w:lang w:val="en-US"/>
        </w:rPr>
        <w:t>For example, l</w:t>
      </w:r>
      <w:r w:rsidR="00881B91" w:rsidRPr="00881B91">
        <w:rPr>
          <w:lang w:val="en-US"/>
        </w:rPr>
        <w:t xml:space="preserve">et's say you wanted to provide an alternate based on the </w:t>
      </w:r>
      <w:r w:rsidR="00CF4D40">
        <w:rPr>
          <w:lang w:val="en-US"/>
        </w:rPr>
        <w:t>Html</w:t>
      </w:r>
      <w:r w:rsidR="00881B91" w:rsidRPr="00881B91">
        <w:rPr>
          <w:lang w:val="en-US"/>
        </w:rPr>
        <w:t xml:space="preserve"> ID property of an element so that you can use a specific shape template for certain elements with certain IDs. To do so, you would imple</w:t>
      </w:r>
      <w:r w:rsidR="002D215D">
        <w:rPr>
          <w:lang w:val="en-US"/>
        </w:rPr>
        <w:t xml:space="preserve">ment the </w:t>
      </w:r>
      <w:r w:rsidR="002D215D" w:rsidRPr="002D215D">
        <w:rPr>
          <w:rStyle w:val="Strong"/>
          <w:lang w:val="en-US"/>
        </w:rPr>
        <w:t>IShapeTableProvider</w:t>
      </w:r>
      <w:r w:rsidR="002D215D">
        <w:rPr>
          <w:lang w:val="en-US"/>
        </w:rPr>
        <w:t xml:space="preserve"> interface and add an </w:t>
      </w:r>
      <w:r w:rsidR="002D215D" w:rsidRPr="002D215D">
        <w:rPr>
          <w:rStyle w:val="Strong"/>
          <w:lang w:val="en-US"/>
        </w:rPr>
        <w:t>OnDisplaying</w:t>
      </w:r>
      <w:r w:rsidR="00881B91" w:rsidRPr="00881B91">
        <w:rPr>
          <w:lang w:val="en-US"/>
        </w:rPr>
        <w:t xml:space="preserve"> event handling function from where you add </w:t>
      </w:r>
      <w:r w:rsidR="002D215D">
        <w:rPr>
          <w:lang w:val="en-US"/>
        </w:rPr>
        <w:t>the alternates.</w:t>
      </w:r>
    </w:p>
    <w:p w:rsidR="00881B91" w:rsidRPr="00881B91" w:rsidRDefault="002D215D" w:rsidP="002D215D">
      <w:pPr>
        <w:rPr>
          <w:lang w:val="en-US"/>
        </w:rPr>
      </w:pPr>
      <w:r>
        <w:rPr>
          <w:lang w:val="en-US"/>
        </w:rPr>
        <w:t>Let's see how that works.</w:t>
      </w:r>
    </w:p>
    <w:p w:rsidR="00881B91" w:rsidRPr="002D215D" w:rsidRDefault="00881B91" w:rsidP="002D215D">
      <w:pPr>
        <w:pStyle w:val="Heading3"/>
        <w:rPr>
          <w:lang w:val="en-US"/>
        </w:rPr>
      </w:pPr>
      <w:bookmarkStart w:id="87" w:name="_Toc453493162"/>
      <w:r w:rsidRPr="00881B91">
        <w:rPr>
          <w:lang w:val="en-US"/>
        </w:rPr>
        <w:t>Trying it out: Creating Custom Alternates for Element Shapes</w:t>
      </w:r>
      <w:bookmarkEnd w:id="87"/>
    </w:p>
    <w:p w:rsidR="00881B91" w:rsidRPr="00881B91" w:rsidRDefault="00881B91" w:rsidP="002D215D">
      <w:pPr>
        <w:rPr>
          <w:lang w:val="en-US"/>
        </w:rPr>
      </w:pPr>
      <w:r w:rsidRPr="00881B91">
        <w:rPr>
          <w:lang w:val="en-US"/>
        </w:rPr>
        <w:t xml:space="preserve">The following code snippet </w:t>
      </w:r>
      <w:r w:rsidR="002D215D">
        <w:rPr>
          <w:lang w:val="en-US"/>
        </w:rPr>
        <w:t xml:space="preserve">shows a </w:t>
      </w:r>
      <w:r w:rsidRPr="00881B91">
        <w:rPr>
          <w:lang w:val="en-US"/>
        </w:rPr>
        <w:t>shape table provider class that adds an alternate based on</w:t>
      </w:r>
      <w:r w:rsidR="002D215D">
        <w:rPr>
          <w:lang w:val="en-US"/>
        </w:rPr>
        <w:t xml:space="preserve"> the element's </w:t>
      </w:r>
      <w:r w:rsidR="00CF4D40">
        <w:rPr>
          <w:lang w:val="en-US"/>
        </w:rPr>
        <w:t>Html</w:t>
      </w:r>
      <w:r w:rsidR="002D215D">
        <w:rPr>
          <w:lang w:val="en-US"/>
        </w:rPr>
        <w:t xml:space="preserve"> ID property. I excluded the </w:t>
      </w:r>
      <w:r w:rsidR="002D215D">
        <w:rPr>
          <w:lang w:val="en-US"/>
        </w:rPr>
        <w:lastRenderedPageBreak/>
        <w:t>namespaces for brevity, but the complete code is provided as the complimentary sample code accompanying this book.</w:t>
      </w:r>
    </w:p>
    <w:p w:rsidR="00881B91" w:rsidRPr="00881B91" w:rsidRDefault="00881B91" w:rsidP="002D215D">
      <w:pPr>
        <w:pStyle w:val="CodeBlock"/>
      </w:pPr>
      <w:r w:rsidRPr="00881B91">
        <w:t>public class CustomElemen</w:t>
      </w:r>
      <w:r w:rsidR="002D215D">
        <w:t>tShapes : IShapeTableProvider {</w:t>
      </w:r>
      <w:r w:rsidRPr="00881B91">
        <w:t xml:space="preserve">        </w:t>
      </w:r>
    </w:p>
    <w:p w:rsidR="00881B91" w:rsidRPr="00881B91" w:rsidRDefault="002D215D" w:rsidP="002D215D">
      <w:pPr>
        <w:pStyle w:val="CodeBlock"/>
      </w:pPr>
      <w:r>
        <w:t xml:space="preserve">   </w:t>
      </w:r>
      <w:r w:rsidR="00881B91" w:rsidRPr="00881B91">
        <w:t>public void Discover(ShapeTableBuilder builder) {</w:t>
      </w:r>
    </w:p>
    <w:p w:rsidR="00881B91" w:rsidRPr="00881B91" w:rsidRDefault="002D215D" w:rsidP="002D215D">
      <w:pPr>
        <w:pStyle w:val="CodeBlock"/>
      </w:pPr>
      <w:r>
        <w:t xml:space="preserve">      </w:t>
      </w:r>
      <w:r w:rsidR="00881B91" w:rsidRPr="00881B91">
        <w:t>builder.Describe("Element").OnDisplaying(context =&gt; {</w:t>
      </w:r>
    </w:p>
    <w:p w:rsidR="00881B91" w:rsidRPr="00881B91" w:rsidRDefault="002D215D" w:rsidP="002D215D">
      <w:pPr>
        <w:pStyle w:val="CodeBlock"/>
      </w:pPr>
      <w:r>
        <w:t xml:space="preserve">         </w:t>
      </w:r>
      <w:r w:rsidR="00881B91" w:rsidRPr="00881B91">
        <w:t xml:space="preserve">var element = </w:t>
      </w:r>
      <w:r>
        <w:t>(Element)context.Shape.Element;</w:t>
      </w:r>
    </w:p>
    <w:p w:rsidR="002D215D" w:rsidRDefault="002D215D" w:rsidP="002D215D">
      <w:pPr>
        <w:pStyle w:val="CodeBlock"/>
      </w:pPr>
    </w:p>
    <w:p w:rsidR="00881B91" w:rsidRPr="00881B91" w:rsidRDefault="002D215D" w:rsidP="002D215D">
      <w:pPr>
        <w:pStyle w:val="CodeBlock"/>
      </w:pPr>
      <w:r>
        <w:t xml:space="preserve">         </w:t>
      </w:r>
      <w:r w:rsidR="00881B91" w:rsidRPr="00881B91">
        <w:t>// Get the HtmlId value of the element.</w:t>
      </w:r>
    </w:p>
    <w:p w:rsidR="00881B91" w:rsidRPr="00881B91" w:rsidRDefault="002D215D" w:rsidP="002D215D">
      <w:pPr>
        <w:pStyle w:val="CodeBlock"/>
      </w:pPr>
      <w:r>
        <w:t xml:space="preserve">         </w:t>
      </w:r>
      <w:r w:rsidR="00881B91" w:rsidRPr="00881B91">
        <w:t>v</w:t>
      </w:r>
      <w:r>
        <w:t>ar htmlId = element.HtmlId;</w:t>
      </w:r>
    </w:p>
    <w:p w:rsidR="002D215D" w:rsidRDefault="002D215D" w:rsidP="002D215D">
      <w:pPr>
        <w:pStyle w:val="CodeBlock"/>
      </w:pPr>
    </w:p>
    <w:p w:rsidR="00881B91" w:rsidRPr="00881B91" w:rsidRDefault="002D215D" w:rsidP="002D215D">
      <w:pPr>
        <w:pStyle w:val="CodeBlock"/>
      </w:pPr>
      <w:r>
        <w:t xml:space="preserve">         </w:t>
      </w:r>
      <w:r w:rsidR="00881B91" w:rsidRPr="00881B91">
        <w:t xml:space="preserve">// Don't add custom alternates if no </w:t>
      </w:r>
      <w:r w:rsidR="00CF4D40">
        <w:t>Html</w:t>
      </w:r>
      <w:r>
        <w:t xml:space="preserve"> ID </w:t>
      </w:r>
      <w:r w:rsidR="00881B91" w:rsidRPr="00881B91">
        <w:t>value was provided.</w:t>
      </w:r>
    </w:p>
    <w:p w:rsidR="00881B91" w:rsidRPr="00881B91" w:rsidRDefault="002D215D" w:rsidP="002D215D">
      <w:pPr>
        <w:pStyle w:val="CodeBlock"/>
      </w:pPr>
      <w:r>
        <w:t xml:space="preserve">         </w:t>
      </w:r>
      <w:r w:rsidR="00881B91" w:rsidRPr="00881B91">
        <w:t>if (String.IsNullOrWhiteSpace(htmlId))</w:t>
      </w:r>
    </w:p>
    <w:p w:rsidR="00881B91" w:rsidRPr="00881B91" w:rsidRDefault="002D215D" w:rsidP="002D215D">
      <w:pPr>
        <w:pStyle w:val="CodeBlock"/>
      </w:pPr>
      <w:r>
        <w:t xml:space="preserve">            return;</w:t>
      </w:r>
    </w:p>
    <w:p w:rsidR="002D215D" w:rsidRDefault="002D215D" w:rsidP="002D215D">
      <w:pPr>
        <w:pStyle w:val="CodeBlock"/>
      </w:pPr>
    </w:p>
    <w:p w:rsidR="00881B91" w:rsidRPr="00881B91" w:rsidRDefault="002D215D" w:rsidP="002D215D">
      <w:pPr>
        <w:pStyle w:val="CodeBlock"/>
      </w:pPr>
      <w:r>
        <w:t xml:space="preserve">         </w:t>
      </w:r>
      <w:r w:rsidR="00881B91" w:rsidRPr="00881B91">
        <w:t>var typeName = element.GetType().Name;</w:t>
      </w:r>
    </w:p>
    <w:p w:rsidR="00881B91" w:rsidRPr="00881B91" w:rsidRDefault="002D215D" w:rsidP="002D215D">
      <w:pPr>
        <w:pStyle w:val="CodeBlock"/>
      </w:pPr>
      <w:r>
        <w:t xml:space="preserve">         htmlId = htmlId.ToSafeName();</w:t>
      </w:r>
    </w:p>
    <w:p w:rsidR="002D215D" w:rsidRDefault="002D215D" w:rsidP="002D215D">
      <w:pPr>
        <w:pStyle w:val="CodeBlock"/>
      </w:pPr>
    </w:p>
    <w:p w:rsidR="00881B91" w:rsidRDefault="002D215D" w:rsidP="002D215D">
      <w:pPr>
        <w:pStyle w:val="CodeBlock"/>
      </w:pPr>
      <w:r>
        <w:t xml:space="preserve">         </w:t>
      </w:r>
      <w:r w:rsidR="00881B91" w:rsidRPr="00881B91">
        <w:t>// Example: Elements/Html-MyJumbotron.cshtml</w:t>
      </w:r>
    </w:p>
    <w:p w:rsidR="00FA2660" w:rsidRPr="00881B91" w:rsidRDefault="00FA2660" w:rsidP="002D215D">
      <w:pPr>
        <w:pStyle w:val="CodeBlock"/>
      </w:pPr>
      <w:r>
        <w:t xml:space="preserve">         var alternate = </w:t>
      </w:r>
      <w:r w:rsidRPr="00881B91">
        <w:t>$"Elements_{typeName}__{htmlId}"</w:t>
      </w:r>
      <w:r>
        <w:t>;</w:t>
      </w:r>
    </w:p>
    <w:p w:rsidR="00881B91" w:rsidRDefault="002D215D" w:rsidP="002D215D">
      <w:pPr>
        <w:pStyle w:val="CodeBlock"/>
      </w:pPr>
      <w:r>
        <w:t xml:space="preserve">         </w:t>
      </w:r>
      <w:r w:rsidR="00881B91" w:rsidRPr="00881B91">
        <w:t>context.ShapeMetadata.Alternates.Add(</w:t>
      </w:r>
      <w:r w:rsidR="00FA2660">
        <w:t>alternate</w:t>
      </w:r>
      <w:r w:rsidR="00881B91" w:rsidRPr="00881B91">
        <w:t>);</w:t>
      </w:r>
    </w:p>
    <w:p w:rsidR="00FA2660" w:rsidRPr="00881B91" w:rsidRDefault="00FA2660" w:rsidP="002D215D">
      <w:pPr>
        <w:pStyle w:val="CodeBlock"/>
      </w:pPr>
    </w:p>
    <w:p w:rsidR="00881B91" w:rsidRPr="00881B91" w:rsidRDefault="00FA2660" w:rsidP="002D215D">
      <w:pPr>
        <w:pStyle w:val="CodeBlock"/>
      </w:pPr>
      <w:r>
        <w:t xml:space="preserve">       });</w:t>
      </w:r>
    </w:p>
    <w:p w:rsidR="00881B91" w:rsidRPr="00881B91" w:rsidRDefault="00881B91" w:rsidP="002D215D">
      <w:pPr>
        <w:pStyle w:val="CodeBlock"/>
      </w:pPr>
      <w:r w:rsidRPr="00881B91">
        <w:t xml:space="preserve">    }</w:t>
      </w:r>
    </w:p>
    <w:p w:rsidR="00881B91" w:rsidRPr="00881B91" w:rsidRDefault="00881B91" w:rsidP="002D215D">
      <w:pPr>
        <w:pStyle w:val="CodeBlock"/>
      </w:pPr>
      <w:r w:rsidRPr="00881B91">
        <w:t>}</w:t>
      </w:r>
    </w:p>
    <w:p w:rsidR="00881B91" w:rsidRPr="00881B91" w:rsidRDefault="00881B91" w:rsidP="00FA2660">
      <w:pPr>
        <w:rPr>
          <w:lang w:val="en-US"/>
        </w:rPr>
      </w:pPr>
      <w:r w:rsidRPr="00881B91">
        <w:rPr>
          <w:lang w:val="en-US"/>
        </w:rPr>
        <w:t>The above shape</w:t>
      </w:r>
      <w:r w:rsidR="00FA2660">
        <w:rPr>
          <w:lang w:val="en-US"/>
        </w:rPr>
        <w:t xml:space="preserve"> table provider describes the </w:t>
      </w:r>
      <w:r w:rsidRPr="00881B91">
        <w:rPr>
          <w:lang w:val="en-US"/>
        </w:rPr>
        <w:t>Element shape t</w:t>
      </w:r>
      <w:r w:rsidR="00FA2660">
        <w:rPr>
          <w:lang w:val="en-US"/>
        </w:rPr>
        <w:t xml:space="preserve">ype and adds a handler for the </w:t>
      </w:r>
      <w:r w:rsidR="00FA2660" w:rsidRPr="00FA2660">
        <w:rPr>
          <w:rStyle w:val="Strong"/>
          <w:lang w:val="en-US"/>
        </w:rPr>
        <w:t>OnDisplaying</w:t>
      </w:r>
      <w:r w:rsidRPr="00881B91">
        <w:rPr>
          <w:lang w:val="en-US"/>
        </w:rPr>
        <w:t xml:space="preserve"> event of shapes of that type. When that handler executes, it </w:t>
      </w:r>
      <w:r w:rsidR="00FA2660">
        <w:rPr>
          <w:lang w:val="en-US"/>
        </w:rPr>
        <w:t>gets a reference to the actual Element</w:t>
      </w:r>
      <w:r w:rsidRPr="00881B91">
        <w:rPr>
          <w:lang w:val="en-US"/>
        </w:rPr>
        <w:t xml:space="preserve"> instance. This is necessary so that we</w:t>
      </w:r>
      <w:r w:rsidR="00FA2660">
        <w:rPr>
          <w:lang w:val="en-US"/>
        </w:rPr>
        <w:t xml:space="preserve"> can get its configured </w:t>
      </w:r>
      <w:r w:rsidR="00FA2660" w:rsidRPr="00FA2660">
        <w:rPr>
          <w:rStyle w:val="Strong"/>
          <w:lang w:val="en-US"/>
        </w:rPr>
        <w:t>HtmlId</w:t>
      </w:r>
      <w:r w:rsidRPr="00881B91">
        <w:rPr>
          <w:lang w:val="en-US"/>
        </w:rPr>
        <w:t xml:space="preserve"> property. If no such value was specified, we do nothing and return. Otherwise, we construct an alternate using the element type name </w:t>
      </w:r>
      <w:r w:rsidR="00FA2660">
        <w:rPr>
          <w:lang w:val="en-US"/>
        </w:rPr>
        <w:t xml:space="preserve">and </w:t>
      </w:r>
      <w:r w:rsidRPr="00881B91">
        <w:rPr>
          <w:lang w:val="en-US"/>
        </w:rPr>
        <w:t xml:space="preserve">its </w:t>
      </w:r>
      <w:r w:rsidRPr="00FA2660">
        <w:rPr>
          <w:rStyle w:val="Strong"/>
          <w:lang w:val="en-US"/>
        </w:rPr>
        <w:t>HtmlId</w:t>
      </w:r>
      <w:r w:rsidR="00FA2660">
        <w:rPr>
          <w:lang w:val="en-US"/>
        </w:rPr>
        <w:t xml:space="preserve"> value.</w:t>
      </w:r>
    </w:p>
    <w:p w:rsidR="00FA2660" w:rsidRDefault="00FA2660" w:rsidP="00FA2660">
      <w:pPr>
        <w:keepNext/>
      </w:pPr>
      <w:r>
        <w:rPr>
          <w:noProof/>
          <w:lang w:eastAsia="nl-NL"/>
        </w:rPr>
        <w:drawing>
          <wp:inline distT="0" distB="0" distL="0" distR="0" wp14:anchorId="44E91752" wp14:editId="3D308479">
            <wp:extent cx="3314700" cy="150180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ure-9-3.png"/>
                    <pic:cNvPicPr/>
                  </pic:nvPicPr>
                  <pic:blipFill>
                    <a:blip r:embed="rId37">
                      <a:extLst>
                        <a:ext uri="{28A0092B-C50C-407E-A947-70E740481C1C}">
                          <a14:useLocalDpi xmlns:a14="http://schemas.microsoft.com/office/drawing/2010/main" val="0"/>
                        </a:ext>
                      </a:extLst>
                    </a:blip>
                    <a:stretch>
                      <a:fillRect/>
                    </a:stretch>
                  </pic:blipFill>
                  <pic:spPr>
                    <a:xfrm>
                      <a:off x="0" y="0"/>
                      <a:ext cx="3364869" cy="1524535"/>
                    </a:xfrm>
                    <a:prstGeom prst="rect">
                      <a:avLst/>
                    </a:prstGeom>
                  </pic:spPr>
                </pic:pic>
              </a:graphicData>
            </a:graphic>
          </wp:inline>
        </w:drawing>
      </w:r>
    </w:p>
    <w:p w:rsidR="00881B91" w:rsidRPr="00FA2660" w:rsidRDefault="00FA2660" w:rsidP="00FA2660">
      <w:pPr>
        <w:pStyle w:val="Caption"/>
        <w:rPr>
          <w:lang w:val="en-US"/>
        </w:rPr>
      </w:pPr>
      <w:r w:rsidRPr="00FA2660">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9</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3</w:t>
      </w:r>
      <w:r w:rsidR="00B15491">
        <w:rPr>
          <w:lang w:val="en-US"/>
        </w:rPr>
        <w:fldChar w:fldCharType="end"/>
      </w:r>
      <w:r w:rsidRPr="00FA2660">
        <w:rPr>
          <w:lang w:val="en-US"/>
        </w:rPr>
        <w:t xml:space="preserve"> - Every element has an </w:t>
      </w:r>
      <w:r w:rsidR="00CF4D40">
        <w:rPr>
          <w:lang w:val="en-US"/>
        </w:rPr>
        <w:t>Html</w:t>
      </w:r>
      <w:r w:rsidRPr="00FA2660">
        <w:rPr>
          <w:lang w:val="en-US"/>
        </w:rPr>
        <w:t xml:space="preserve"> ID property.</w:t>
      </w:r>
    </w:p>
    <w:p w:rsidR="00881B91" w:rsidRPr="00881B91" w:rsidRDefault="00881B91" w:rsidP="00FF6651">
      <w:pPr>
        <w:rPr>
          <w:lang w:val="en-US"/>
        </w:rPr>
      </w:pPr>
      <w:r w:rsidRPr="00881B91">
        <w:rPr>
          <w:lang w:val="en-US"/>
        </w:rPr>
        <w:lastRenderedPageBreak/>
        <w:t xml:space="preserve">Given </w:t>
      </w:r>
      <w:r w:rsidR="00FF6651">
        <w:rPr>
          <w:lang w:val="en-US"/>
        </w:rPr>
        <w:t>this</w:t>
      </w:r>
      <w:r w:rsidRPr="00881B91">
        <w:rPr>
          <w:lang w:val="en-US"/>
        </w:rPr>
        <w:t xml:space="preserve"> </w:t>
      </w:r>
      <w:r w:rsidR="00FF6651">
        <w:rPr>
          <w:lang w:val="en-US"/>
        </w:rPr>
        <w:t xml:space="preserve">new </w:t>
      </w:r>
      <w:r w:rsidRPr="00881B91">
        <w:rPr>
          <w:lang w:val="en-US"/>
        </w:rPr>
        <w:t xml:space="preserve">alternate, we can now provide specific shape templates by assigning an </w:t>
      </w:r>
      <w:r w:rsidR="00CF4D40">
        <w:rPr>
          <w:lang w:val="en-US"/>
        </w:rPr>
        <w:t>Html</w:t>
      </w:r>
      <w:r w:rsidRPr="00881B91">
        <w:rPr>
          <w:lang w:val="en-US"/>
        </w:rPr>
        <w:t xml:space="preserve"> ID to an element and providing a shape template in or theme based on our custom al</w:t>
      </w:r>
      <w:r w:rsidR="00FF6651">
        <w:rPr>
          <w:lang w:val="en-US"/>
        </w:rPr>
        <w:t xml:space="preserve">ternate for that </w:t>
      </w:r>
      <w:r w:rsidR="00CF4D40">
        <w:rPr>
          <w:lang w:val="en-US"/>
        </w:rPr>
        <w:t>Html</w:t>
      </w:r>
      <w:r w:rsidR="00FF6651">
        <w:rPr>
          <w:lang w:val="en-US"/>
        </w:rPr>
        <w:t xml:space="preserve"> ID value.</w:t>
      </w:r>
    </w:p>
    <w:p w:rsidR="00881B91" w:rsidRPr="00881B91" w:rsidRDefault="00FF6651" w:rsidP="00FF6651">
      <w:pPr>
        <w:rPr>
          <w:lang w:val="en-US"/>
        </w:rPr>
      </w:pPr>
      <w:r>
        <w:rPr>
          <w:lang w:val="en-US"/>
        </w:rPr>
        <w:t xml:space="preserve">For example, if you provide an </w:t>
      </w:r>
      <w:r w:rsidR="00CF4D40">
        <w:rPr>
          <w:lang w:val="en-US"/>
        </w:rPr>
        <w:t>Html</w:t>
      </w:r>
      <w:r>
        <w:rPr>
          <w:lang w:val="en-US"/>
        </w:rPr>
        <w:t xml:space="preserve"> ID value of “MyJumbotron” to an </w:t>
      </w:r>
      <w:r w:rsidR="00881B91" w:rsidRPr="00CF4D40">
        <w:rPr>
          <w:rStyle w:val="SubtleEmphasis"/>
          <w:lang w:val="en-US"/>
        </w:rPr>
        <w:t>Html</w:t>
      </w:r>
      <w:r w:rsidR="00881B91" w:rsidRPr="00881B91">
        <w:rPr>
          <w:lang w:val="en-US"/>
        </w:rPr>
        <w:t xml:space="preserve"> element, </w:t>
      </w:r>
      <w:r>
        <w:rPr>
          <w:lang w:val="en-US"/>
        </w:rPr>
        <w:t xml:space="preserve">you can </w:t>
      </w:r>
      <w:r w:rsidR="00881B91" w:rsidRPr="00881B91">
        <w:rPr>
          <w:lang w:val="en-US"/>
        </w:rPr>
        <w:t xml:space="preserve">create a Razor view </w:t>
      </w:r>
      <w:r>
        <w:rPr>
          <w:lang w:val="en-US"/>
        </w:rPr>
        <w:t xml:space="preserve">with the following filename: </w:t>
      </w:r>
      <w:r w:rsidR="00881B91" w:rsidRPr="00FF6651">
        <w:rPr>
          <w:rStyle w:val="Strong"/>
          <w:lang w:val="en-US"/>
        </w:rPr>
        <w:t>El</w:t>
      </w:r>
      <w:r w:rsidRPr="00FF6651">
        <w:rPr>
          <w:rStyle w:val="Strong"/>
          <w:lang w:val="en-US"/>
        </w:rPr>
        <w:t>ements/Html-MyJumbotron.cshtml</w:t>
      </w:r>
      <w:r w:rsidR="00881B91" w:rsidRPr="00881B91">
        <w:rPr>
          <w:lang w:val="en-US"/>
        </w:rPr>
        <w:t xml:space="preserve">. </w:t>
      </w:r>
    </w:p>
    <w:p w:rsidR="00881B91" w:rsidRPr="00881B91" w:rsidRDefault="00881B91" w:rsidP="00FF6651">
      <w:pPr>
        <w:pStyle w:val="Heading2"/>
      </w:pPr>
      <w:bookmarkStart w:id="88" w:name="_Toc453493163"/>
      <w:r w:rsidRPr="00881B91">
        <w:t>Content Part and Field Elements</w:t>
      </w:r>
      <w:bookmarkEnd w:id="88"/>
    </w:p>
    <w:p w:rsidR="00881B91" w:rsidRPr="00881B91" w:rsidRDefault="00881B91" w:rsidP="00FF6651">
      <w:pPr>
        <w:rPr>
          <w:lang w:val="en-US"/>
        </w:rPr>
      </w:pPr>
      <w:r w:rsidRPr="00881B91">
        <w:rPr>
          <w:lang w:val="en-US"/>
        </w:rPr>
        <w:t xml:space="preserve">In chapter 3 we were introduced to various element types and their </w:t>
      </w:r>
      <w:r w:rsidR="00FF6651">
        <w:rPr>
          <w:lang w:val="en-US"/>
        </w:rPr>
        <w:t xml:space="preserve">categories, two of which being </w:t>
      </w:r>
      <w:r w:rsidRPr="00F81344">
        <w:rPr>
          <w:rStyle w:val="Emphasis"/>
          <w:lang w:val="en-US"/>
        </w:rPr>
        <w:t>Parts</w:t>
      </w:r>
      <w:r w:rsidR="00FF6651">
        <w:rPr>
          <w:lang w:val="en-US"/>
        </w:rPr>
        <w:t xml:space="preserve"> and </w:t>
      </w:r>
      <w:r w:rsidR="00FF6651" w:rsidRPr="00F81344">
        <w:rPr>
          <w:rStyle w:val="Emphasis"/>
          <w:lang w:val="en-US"/>
        </w:rPr>
        <w:t>Fields</w:t>
      </w:r>
      <w:r w:rsidRPr="00881B91">
        <w:rPr>
          <w:lang w:val="en-US"/>
        </w:rPr>
        <w:t xml:space="preserve"> elements. These elements allow the user to place content parts and fields attached to the current content type anywhere on the </w:t>
      </w:r>
      <w:r w:rsidR="00FF6651">
        <w:rPr>
          <w:lang w:val="en-US"/>
        </w:rPr>
        <w:t>canvas.</w:t>
      </w:r>
    </w:p>
    <w:p w:rsidR="00881B91" w:rsidRPr="00881B91" w:rsidRDefault="00881B91" w:rsidP="00881B91">
      <w:pPr>
        <w:rPr>
          <w:lang w:val="en-US"/>
        </w:rPr>
      </w:pPr>
      <w:r w:rsidRPr="00881B91">
        <w:rPr>
          <w:lang w:val="en-US"/>
        </w:rPr>
        <w:t xml:space="preserve">When you first start using Part and Field elements, you'll notice that these parts and fields are rendered at least twice on the front-end, which is not typically what </w:t>
      </w:r>
      <w:r w:rsidR="00FF6651">
        <w:rPr>
          <w:lang w:val="en-US"/>
        </w:rPr>
        <w:t>you want.</w:t>
      </w:r>
      <w:r w:rsidR="00FF6651" w:rsidRPr="00881B91">
        <w:rPr>
          <w:lang w:val="en-US"/>
        </w:rPr>
        <w:t xml:space="preserve"> </w:t>
      </w:r>
    </w:p>
    <w:p w:rsidR="00881B91" w:rsidRPr="00881B91" w:rsidRDefault="00881B91" w:rsidP="00D943D0">
      <w:pPr>
        <w:rPr>
          <w:lang w:val="en-US"/>
        </w:rPr>
      </w:pPr>
      <w:r w:rsidRPr="00881B91">
        <w:rPr>
          <w:lang w:val="en-US"/>
        </w:rPr>
        <w:t>The reason this happens is because that out of the box, part and field shapes are configured to be placed in the Conte</w:t>
      </w:r>
      <w:r w:rsidR="00FF6651">
        <w:rPr>
          <w:lang w:val="en-US"/>
        </w:rPr>
        <w:t xml:space="preserve">nt zone using </w:t>
      </w:r>
      <w:r w:rsidR="00FF6651" w:rsidRPr="00F81344">
        <w:rPr>
          <w:rStyle w:val="Emphasis"/>
          <w:lang w:val="en-US"/>
        </w:rPr>
        <w:t>Placement.info</w:t>
      </w:r>
      <w:r w:rsidRPr="00881B91">
        <w:rPr>
          <w:lang w:val="en-US"/>
        </w:rPr>
        <w:t xml:space="preserve"> files. A Placement.info file is an XML file that contains placement configuration for shapes created by </w:t>
      </w:r>
      <w:r w:rsidR="00D943D0">
        <w:rPr>
          <w:lang w:val="en-US"/>
        </w:rPr>
        <w:t xml:space="preserve">content part and field drivers. </w:t>
      </w:r>
      <w:r w:rsidR="00FF6651">
        <w:rPr>
          <w:lang w:val="en-US"/>
        </w:rPr>
        <w:t>Now, i</w:t>
      </w:r>
      <w:r w:rsidRPr="00881B91">
        <w:rPr>
          <w:lang w:val="en-US"/>
        </w:rPr>
        <w:t xml:space="preserve">n addition to those shapes being placed, </w:t>
      </w:r>
      <w:r w:rsidR="00D943D0">
        <w:rPr>
          <w:lang w:val="en-US"/>
        </w:rPr>
        <w:t xml:space="preserve">any </w:t>
      </w:r>
      <w:r w:rsidRPr="00881B91">
        <w:rPr>
          <w:lang w:val="en-US"/>
        </w:rPr>
        <w:t xml:space="preserve">part and field elements </w:t>
      </w:r>
      <w:r w:rsidR="00D943D0">
        <w:rPr>
          <w:lang w:val="en-US"/>
        </w:rPr>
        <w:t>placed onto the canvas will also render</w:t>
      </w:r>
      <w:r w:rsidRPr="00881B91">
        <w:rPr>
          <w:lang w:val="en-US"/>
        </w:rPr>
        <w:t xml:space="preserve"> these parts and fields</w:t>
      </w:r>
      <w:r w:rsidR="00D943D0">
        <w:rPr>
          <w:lang w:val="en-US"/>
        </w:rPr>
        <w:t>.</w:t>
      </w:r>
    </w:p>
    <w:p w:rsidR="00881B91" w:rsidRPr="00881B91" w:rsidRDefault="00881B91" w:rsidP="00D943D0">
      <w:pPr>
        <w:rPr>
          <w:lang w:val="en-US"/>
        </w:rPr>
      </w:pPr>
      <w:r w:rsidRPr="00881B91">
        <w:rPr>
          <w:lang w:val="en-US"/>
        </w:rPr>
        <w:t xml:space="preserve">To fix this, we need to tell Orchard to not render the shapes as configured by the default Placement.info files, since we are placing those things ourselves via the layout editor. The way to do this is by updating the </w:t>
      </w:r>
      <w:r w:rsidRPr="00881B91">
        <w:rPr>
          <w:lang w:val="en-US"/>
        </w:rPr>
        <w:lastRenderedPageBreak/>
        <w:t>Placement.info file of the current theme</w:t>
      </w:r>
      <w:r w:rsidR="00D943D0">
        <w:rPr>
          <w:lang w:val="en-US"/>
        </w:rPr>
        <w:t>, which is easy to do once you know how.</w:t>
      </w:r>
    </w:p>
    <w:p w:rsidR="00881B91" w:rsidRPr="00881B91" w:rsidRDefault="00881B91" w:rsidP="00D943D0">
      <w:pPr>
        <w:pStyle w:val="Heading3"/>
        <w:rPr>
          <w:lang w:val="en-US"/>
        </w:rPr>
      </w:pPr>
      <w:bookmarkStart w:id="89" w:name="_Toc453493164"/>
      <w:r w:rsidRPr="00881B91">
        <w:rPr>
          <w:lang w:val="en-US"/>
        </w:rPr>
        <w:t>Updating Placement.info</w:t>
      </w:r>
      <w:bookmarkEnd w:id="89"/>
    </w:p>
    <w:p w:rsidR="00881B91" w:rsidRPr="00881B91" w:rsidRDefault="00D943D0" w:rsidP="00D943D0">
      <w:pPr>
        <w:rPr>
          <w:lang w:val="en-US"/>
        </w:rPr>
      </w:pPr>
      <w:r>
        <w:rPr>
          <w:lang w:val="en-US"/>
        </w:rPr>
        <w:t xml:space="preserve">To prevent </w:t>
      </w:r>
      <w:r w:rsidR="00881B91" w:rsidRPr="00881B91">
        <w:rPr>
          <w:lang w:val="en-US"/>
        </w:rPr>
        <w:t xml:space="preserve">a part or </w:t>
      </w:r>
      <w:r>
        <w:rPr>
          <w:lang w:val="en-US"/>
        </w:rPr>
        <w:t xml:space="preserve">field shape from being rendered, all you need to do is </w:t>
      </w:r>
      <w:r w:rsidR="00881B91" w:rsidRPr="00881B91">
        <w:rPr>
          <w:lang w:val="en-US"/>
        </w:rPr>
        <w:t xml:space="preserve">specify an empty string </w:t>
      </w:r>
      <w:r>
        <w:rPr>
          <w:lang w:val="en-US"/>
        </w:rPr>
        <w:t>(</w:t>
      </w:r>
      <w:r w:rsidR="00881B91" w:rsidRPr="00881B91">
        <w:rPr>
          <w:lang w:val="en-US"/>
        </w:rPr>
        <w:t>or a hyphen</w:t>
      </w:r>
      <w:r>
        <w:rPr>
          <w:lang w:val="en-US"/>
        </w:rPr>
        <w:t>)</w:t>
      </w:r>
      <w:r w:rsidR="00881B91" w:rsidRPr="00881B91">
        <w:rPr>
          <w:lang w:val="en-US"/>
        </w:rPr>
        <w:t xml:space="preserve"> as the value of the attribute representing the shape type. For example, let</w:t>
      </w:r>
      <w:r>
        <w:rPr>
          <w:lang w:val="en-US"/>
        </w:rPr>
        <w:t xml:space="preserve">'s say you wanted to place the </w:t>
      </w:r>
      <w:r w:rsidRPr="00D943D0">
        <w:rPr>
          <w:rStyle w:val="Emphasis"/>
          <w:lang w:val="en-US"/>
        </w:rPr>
        <w:t>Title Part</w:t>
      </w:r>
      <w:r w:rsidR="00881B91" w:rsidRPr="00881B91">
        <w:rPr>
          <w:lang w:val="en-US"/>
        </w:rPr>
        <w:t xml:space="preserve"> shape onto </w:t>
      </w:r>
      <w:r>
        <w:rPr>
          <w:lang w:val="en-US"/>
        </w:rPr>
        <w:t xml:space="preserve">the layout. Since the Title Part Driver returns a shape called </w:t>
      </w:r>
      <w:r w:rsidRPr="00D943D0">
        <w:rPr>
          <w:rStyle w:val="Strong"/>
          <w:lang w:val="en-US"/>
        </w:rPr>
        <w:t>Parts_Title</w:t>
      </w:r>
      <w:r w:rsidR="00881B91" w:rsidRPr="00881B91">
        <w:rPr>
          <w:lang w:val="en-US"/>
        </w:rPr>
        <w:t xml:space="preserve">, we can add the following XML to Placement.info </w:t>
      </w:r>
      <w:r>
        <w:rPr>
          <w:lang w:val="en-US"/>
        </w:rPr>
        <w:t>in</w:t>
      </w:r>
      <w:r w:rsidR="00881B91" w:rsidRPr="00881B91">
        <w:rPr>
          <w:lang w:val="en-US"/>
        </w:rPr>
        <w:t xml:space="preserve"> </w:t>
      </w:r>
      <w:r>
        <w:rPr>
          <w:lang w:val="en-US"/>
        </w:rPr>
        <w:t>the current theme:</w:t>
      </w:r>
    </w:p>
    <w:p w:rsidR="00881B91" w:rsidRPr="00881B91" w:rsidRDefault="00881B91" w:rsidP="00D943D0">
      <w:pPr>
        <w:pStyle w:val="CodeBlock"/>
      </w:pPr>
      <w:r w:rsidRPr="00881B91">
        <w:t>&lt;Placement&gt;</w:t>
      </w:r>
    </w:p>
    <w:p w:rsidR="00881B91" w:rsidRPr="00881B91" w:rsidRDefault="00881B91" w:rsidP="00D943D0">
      <w:pPr>
        <w:pStyle w:val="CodeBlock"/>
      </w:pPr>
      <w:r w:rsidRPr="00881B91">
        <w:t xml:space="preserve">   &lt;Place Parts_Title="-" /&gt;</w:t>
      </w:r>
    </w:p>
    <w:p w:rsidR="00881B91" w:rsidRPr="00881B91" w:rsidRDefault="00881B91" w:rsidP="00D943D0">
      <w:pPr>
        <w:pStyle w:val="CodeBlock"/>
      </w:pPr>
      <w:r w:rsidRPr="00881B91">
        <w:t>&lt;/Placement&gt;</w:t>
      </w:r>
    </w:p>
    <w:p w:rsidR="00881B91" w:rsidRPr="00881B91" w:rsidRDefault="00881B91" w:rsidP="00D943D0">
      <w:pPr>
        <w:rPr>
          <w:lang w:val="en-US"/>
        </w:rPr>
      </w:pPr>
      <w:r w:rsidRPr="00881B91">
        <w:rPr>
          <w:lang w:val="en-US"/>
        </w:rPr>
        <w:t xml:space="preserve">With that change, however, neither the default shape nor the shape created by the element </w:t>
      </w:r>
      <w:r w:rsidR="00D943D0">
        <w:rPr>
          <w:lang w:val="en-US"/>
        </w:rPr>
        <w:t xml:space="preserve">will be </w:t>
      </w:r>
      <w:r w:rsidRPr="00881B91">
        <w:rPr>
          <w:lang w:val="en-US"/>
        </w:rPr>
        <w:t>displayed. This is because the part and field element drivers</w:t>
      </w:r>
      <w:r w:rsidR="00D943D0">
        <w:rPr>
          <w:lang w:val="en-US"/>
        </w:rPr>
        <w:t xml:space="preserve"> use the </w:t>
      </w:r>
      <w:r w:rsidRPr="00D943D0">
        <w:rPr>
          <w:rStyle w:val="Emphasis"/>
          <w:lang w:val="en-US"/>
        </w:rPr>
        <w:t>Content</w:t>
      </w:r>
      <w:r w:rsidR="00D943D0" w:rsidRPr="00D943D0">
        <w:rPr>
          <w:rStyle w:val="Emphasis"/>
          <w:lang w:val="en-US"/>
        </w:rPr>
        <w:t xml:space="preserve"> </w:t>
      </w:r>
      <w:r w:rsidRPr="00D943D0">
        <w:rPr>
          <w:rStyle w:val="Emphasis"/>
          <w:lang w:val="en-US"/>
        </w:rPr>
        <w:t>Di</w:t>
      </w:r>
      <w:r w:rsidR="00D943D0" w:rsidRPr="00D943D0">
        <w:rPr>
          <w:rStyle w:val="Emphasis"/>
          <w:lang w:val="en-US"/>
        </w:rPr>
        <w:t>splay</w:t>
      </w:r>
      <w:r w:rsidRPr="00881B91">
        <w:rPr>
          <w:lang w:val="en-US"/>
        </w:rPr>
        <w:t xml:space="preserve"> service to execute the part and field drivers and process the returned shapes by applying Placement.info.</w:t>
      </w:r>
      <w:r w:rsidR="00D943D0">
        <w:rPr>
          <w:lang w:val="en-US"/>
        </w:rPr>
        <w:t xml:space="preserve"> So, if we configured those shapes to not be rendered, no shape will be created.</w:t>
      </w:r>
    </w:p>
    <w:p w:rsidR="00D943D0" w:rsidRDefault="00881B91" w:rsidP="00D943D0">
      <w:pPr>
        <w:rPr>
          <w:lang w:val="en-US"/>
        </w:rPr>
      </w:pPr>
      <w:r w:rsidRPr="00881B91">
        <w:rPr>
          <w:lang w:val="en-US"/>
        </w:rPr>
        <w:t xml:space="preserve">What </w:t>
      </w:r>
      <w:r w:rsidR="00D943D0">
        <w:rPr>
          <w:lang w:val="en-US"/>
        </w:rPr>
        <w:t xml:space="preserve">we need to do instead is add a </w:t>
      </w:r>
      <w:r w:rsidR="00D943D0" w:rsidRPr="00D943D0">
        <w:rPr>
          <w:rStyle w:val="Strong"/>
          <w:lang w:val="en-US"/>
        </w:rPr>
        <w:t>&lt;Match DisplayType=”Layout”&gt;</w:t>
      </w:r>
      <w:r w:rsidR="00D943D0">
        <w:rPr>
          <w:lang w:val="en-US"/>
        </w:rPr>
        <w:t xml:space="preserve"> element</w:t>
      </w:r>
      <w:r w:rsidRPr="00881B91">
        <w:rPr>
          <w:lang w:val="en-US"/>
        </w:rPr>
        <w:t xml:space="preserve">. </w:t>
      </w:r>
      <w:r w:rsidR="00D943D0">
        <w:rPr>
          <w:lang w:val="en-US"/>
        </w:rPr>
        <w:t>The secret is that Part and Field element drivers use t</w:t>
      </w:r>
      <w:r w:rsidRPr="00881B91">
        <w:rPr>
          <w:lang w:val="en-US"/>
        </w:rPr>
        <w:t xml:space="preserve">he </w:t>
      </w:r>
      <w:r w:rsidRPr="00D943D0">
        <w:rPr>
          <w:rStyle w:val="Emphasis"/>
          <w:lang w:val="en-US"/>
        </w:rPr>
        <w:t>Layout</w:t>
      </w:r>
      <w:r w:rsidRPr="00881B91">
        <w:rPr>
          <w:lang w:val="en-US"/>
        </w:rPr>
        <w:t xml:space="preserve"> display </w:t>
      </w:r>
      <w:r w:rsidR="00D943D0">
        <w:rPr>
          <w:lang w:val="en-US"/>
        </w:rPr>
        <w:t>display type</w:t>
      </w:r>
      <w:r w:rsidRPr="00881B91">
        <w:rPr>
          <w:lang w:val="en-US"/>
        </w:rPr>
        <w:t xml:space="preserve">. Within that Match element we </w:t>
      </w:r>
      <w:r w:rsidR="00D943D0">
        <w:rPr>
          <w:lang w:val="en-US"/>
        </w:rPr>
        <w:t xml:space="preserve">then configure the </w:t>
      </w:r>
      <w:r w:rsidR="00D943D0" w:rsidRPr="00D943D0">
        <w:rPr>
          <w:rStyle w:val="Strong"/>
          <w:lang w:val="en-US"/>
        </w:rPr>
        <w:t>Parts_Title</w:t>
      </w:r>
      <w:r w:rsidR="00D943D0">
        <w:rPr>
          <w:lang w:val="en-US"/>
        </w:rPr>
        <w:t xml:space="preserve"> shape to be placed in the </w:t>
      </w:r>
      <w:r w:rsidR="00D943D0" w:rsidRPr="00D943D0">
        <w:rPr>
          <w:rStyle w:val="Strong"/>
          <w:lang w:val="en-US"/>
        </w:rPr>
        <w:t>Content</w:t>
      </w:r>
      <w:r w:rsidRPr="00881B91">
        <w:rPr>
          <w:lang w:val="en-US"/>
        </w:rPr>
        <w:t xml:space="preserve"> zone of the element</w:t>
      </w:r>
      <w:r w:rsidR="00D943D0">
        <w:rPr>
          <w:lang w:val="en-US"/>
        </w:rPr>
        <w:t xml:space="preserve"> shape</w:t>
      </w:r>
      <w:r w:rsidRPr="00881B91">
        <w:rPr>
          <w:lang w:val="en-US"/>
        </w:rPr>
        <w:t>. The final Placement.info conf</w:t>
      </w:r>
      <w:r w:rsidR="00D943D0">
        <w:rPr>
          <w:lang w:val="en-US"/>
        </w:rPr>
        <w:t>iguration would look like this:</w:t>
      </w:r>
    </w:p>
    <w:p w:rsidR="00D943D0" w:rsidRDefault="00D943D0">
      <w:pPr>
        <w:spacing w:before="0" w:after="160" w:line="259" w:lineRule="auto"/>
        <w:ind w:firstLine="0"/>
        <w:rPr>
          <w:lang w:val="en-US"/>
        </w:rPr>
      </w:pPr>
      <w:r>
        <w:rPr>
          <w:lang w:val="en-US"/>
        </w:rPr>
        <w:br w:type="page"/>
      </w:r>
    </w:p>
    <w:p w:rsidR="00881B91" w:rsidRPr="00881B91" w:rsidRDefault="00881B91" w:rsidP="00D943D0">
      <w:pPr>
        <w:rPr>
          <w:lang w:val="en-US"/>
        </w:rPr>
      </w:pPr>
    </w:p>
    <w:p w:rsidR="00881B91" w:rsidRPr="00881B91" w:rsidRDefault="00881B91" w:rsidP="00D943D0">
      <w:pPr>
        <w:pStyle w:val="CodeBlock"/>
      </w:pPr>
      <w:r w:rsidRPr="00881B91">
        <w:t>&lt;Placement&gt;</w:t>
      </w:r>
    </w:p>
    <w:p w:rsidR="00881B91" w:rsidRPr="00881B91" w:rsidRDefault="00881B91" w:rsidP="00D943D0">
      <w:pPr>
        <w:pStyle w:val="CodeBlock"/>
      </w:pPr>
      <w:r w:rsidRPr="00881B91">
        <w:t xml:space="preserve">   &lt;!-- Don't render the Parts_Title shape by default. --&gt;</w:t>
      </w:r>
    </w:p>
    <w:p w:rsidR="00881B91" w:rsidRPr="00881B91" w:rsidRDefault="00881B91" w:rsidP="00D943D0">
      <w:pPr>
        <w:pStyle w:val="CodeBlock"/>
      </w:pPr>
      <w:r w:rsidRPr="00881B91">
        <w:t xml:space="preserve">  </w:t>
      </w:r>
      <w:r w:rsidR="00D943D0">
        <w:t xml:space="preserve"> &lt;Place Parts_Title="-" /&gt;</w:t>
      </w:r>
    </w:p>
    <w:p w:rsidR="00881B91" w:rsidRPr="00881B91" w:rsidRDefault="00881B91" w:rsidP="00D943D0">
      <w:pPr>
        <w:pStyle w:val="CodeBlock"/>
      </w:pPr>
      <w:r w:rsidRPr="00881B91">
        <w:t xml:space="preserve">   &lt;!-- Except for Parts_Title shape being rendered using the "Layout" display type that is used by Layouts. --&gt;</w:t>
      </w:r>
    </w:p>
    <w:p w:rsidR="00881B91" w:rsidRPr="00881B91" w:rsidRDefault="00881B91" w:rsidP="00D943D0">
      <w:pPr>
        <w:pStyle w:val="CodeBlock"/>
      </w:pPr>
      <w:r w:rsidRPr="00881B91">
        <w:t xml:space="preserve">   &lt;Match DisplayType="Layout"&gt;</w:t>
      </w:r>
    </w:p>
    <w:p w:rsidR="00881B91" w:rsidRPr="00881B91" w:rsidRDefault="00881B91" w:rsidP="00D943D0">
      <w:pPr>
        <w:pStyle w:val="CodeBlock"/>
      </w:pPr>
      <w:r w:rsidRPr="00881B91">
        <w:t xml:space="preserve">        &lt;Place Parts_Title="Content" /&gt;</w:t>
      </w:r>
    </w:p>
    <w:p w:rsidR="00881B91" w:rsidRPr="00881B91" w:rsidRDefault="00881B91" w:rsidP="00D943D0">
      <w:pPr>
        <w:pStyle w:val="CodeBlock"/>
      </w:pPr>
      <w:r w:rsidRPr="00881B91">
        <w:t xml:space="preserve">    &lt;/Match&gt;</w:t>
      </w:r>
    </w:p>
    <w:p w:rsidR="00881B91" w:rsidRPr="00881B91" w:rsidRDefault="00D943D0" w:rsidP="00D943D0">
      <w:pPr>
        <w:pStyle w:val="CodeBlock"/>
      </w:pPr>
      <w:r>
        <w:t>&lt;/Placement&gt;</w:t>
      </w:r>
    </w:p>
    <w:p w:rsidR="00881B91" w:rsidRPr="00881B91" w:rsidRDefault="00881B91" w:rsidP="00D943D0">
      <w:pPr>
        <w:rPr>
          <w:lang w:val="en-US"/>
        </w:rPr>
      </w:pPr>
      <w:r w:rsidRPr="00881B91">
        <w:rPr>
          <w:lang w:val="en-US"/>
        </w:rPr>
        <w:t xml:space="preserve">With this placement configuration in place, </w:t>
      </w:r>
      <w:r w:rsidR="00D943D0">
        <w:rPr>
          <w:lang w:val="en-US"/>
        </w:rPr>
        <w:t>you can now place the Title Part</w:t>
      </w:r>
      <w:r w:rsidRPr="00881B91">
        <w:rPr>
          <w:lang w:val="en-US"/>
        </w:rPr>
        <w:t xml:space="preserve"> anywhere on </w:t>
      </w:r>
      <w:r w:rsidR="00D943D0">
        <w:rPr>
          <w:lang w:val="en-US"/>
        </w:rPr>
        <w:t xml:space="preserve">the canvas </w:t>
      </w:r>
      <w:r w:rsidRPr="00881B91">
        <w:rPr>
          <w:lang w:val="en-US"/>
        </w:rPr>
        <w:t xml:space="preserve">without that part being rendered </w:t>
      </w:r>
      <w:r w:rsidR="00D943D0">
        <w:rPr>
          <w:lang w:val="en-US"/>
        </w:rPr>
        <w:t>twice.</w:t>
      </w:r>
    </w:p>
    <w:p w:rsidR="00881B91" w:rsidRPr="00881B91" w:rsidRDefault="006E5923" w:rsidP="006E5923">
      <w:pPr>
        <w:rPr>
          <w:lang w:val="en-US"/>
        </w:rPr>
      </w:pPr>
      <w:r>
        <w:rPr>
          <w:lang w:val="en-US"/>
        </w:rPr>
        <w:t>It works exactly the same for Content Field elements.</w:t>
      </w:r>
    </w:p>
    <w:p w:rsidR="00881B91" w:rsidRPr="00881B91" w:rsidRDefault="00881B91" w:rsidP="006E5923">
      <w:pPr>
        <w:pStyle w:val="Heading2"/>
      </w:pPr>
      <w:bookmarkStart w:id="90" w:name="_Toc453493165"/>
      <w:r w:rsidRPr="00881B91">
        <w:t>Summary</w:t>
      </w:r>
      <w:bookmarkEnd w:id="90"/>
    </w:p>
    <w:p w:rsidR="006E5923" w:rsidRDefault="00881B91" w:rsidP="00881B91">
      <w:pPr>
        <w:rPr>
          <w:lang w:val="en-US"/>
        </w:rPr>
      </w:pPr>
      <w:r w:rsidRPr="00881B91">
        <w:rPr>
          <w:lang w:val="en-US"/>
        </w:rPr>
        <w:t xml:space="preserve">In this chapter, we learned about shapes, which are dynamic objects that serve as view models for shape templates. Shape templates take care of generating </w:t>
      </w:r>
      <w:r w:rsidR="00CF4D40">
        <w:rPr>
          <w:lang w:val="en-US"/>
        </w:rPr>
        <w:t>Html</w:t>
      </w:r>
      <w:r w:rsidRPr="00881B91">
        <w:rPr>
          <w:lang w:val="en-US"/>
        </w:rPr>
        <w:t>, and can be implemented either usin</w:t>
      </w:r>
      <w:r w:rsidR="006E5923">
        <w:rPr>
          <w:lang w:val="en-US"/>
        </w:rPr>
        <w:t>g Shape methods or Razor views.</w:t>
      </w:r>
    </w:p>
    <w:p w:rsidR="00881B91" w:rsidRPr="00881B91" w:rsidRDefault="00881B91" w:rsidP="006E5923">
      <w:pPr>
        <w:rPr>
          <w:lang w:val="en-US"/>
        </w:rPr>
      </w:pPr>
      <w:r w:rsidRPr="00881B91">
        <w:rPr>
          <w:lang w:val="en-US"/>
        </w:rPr>
        <w:t xml:space="preserve">We also learned about shape alternates, which are key to understanding how to customize shape </w:t>
      </w:r>
      <w:r w:rsidR="006E5923">
        <w:rPr>
          <w:lang w:val="en-US"/>
        </w:rPr>
        <w:t>templates in your custom theme.</w:t>
      </w:r>
    </w:p>
    <w:p w:rsidR="00493082" w:rsidRPr="00493082" w:rsidRDefault="00881B91" w:rsidP="00881B91">
      <w:pPr>
        <w:rPr>
          <w:lang w:val="en-US"/>
        </w:rPr>
      </w:pPr>
      <w:r w:rsidRPr="00881B91">
        <w:rPr>
          <w:lang w:val="en-US"/>
        </w:rPr>
        <w:t xml:space="preserve">We then looked at a specific category of elements: Part and Field elements. They provide the user with control over where to place them on a canvas. However, the theme's Placement.info file needs to be updated to prevent the default shapes from being rendered into their default zones.   </w:t>
      </w:r>
    </w:p>
    <w:p w:rsidR="00AF7D89" w:rsidRDefault="00493082" w:rsidP="00493082">
      <w:pPr>
        <w:rPr>
          <w:lang w:val="en-US"/>
        </w:rPr>
      </w:pPr>
      <w:r w:rsidRPr="00493082">
        <w:rPr>
          <w:lang w:val="en-US"/>
        </w:rPr>
        <w:t xml:space="preserve">     </w:t>
      </w:r>
    </w:p>
    <w:p w:rsidR="00AF7D89" w:rsidRDefault="00AF7D89">
      <w:pPr>
        <w:spacing w:before="0" w:after="160" w:line="259" w:lineRule="auto"/>
        <w:ind w:firstLine="0"/>
        <w:rPr>
          <w:lang w:val="en-US"/>
        </w:rPr>
      </w:pPr>
      <w:r>
        <w:rPr>
          <w:lang w:val="en-US"/>
        </w:rPr>
        <w:br w:type="page"/>
      </w:r>
    </w:p>
    <w:p w:rsidR="00AF7D89" w:rsidRPr="00AF7D89" w:rsidRDefault="00AF7D89" w:rsidP="0077729E">
      <w:pPr>
        <w:pStyle w:val="Heading1"/>
        <w:rPr>
          <w:lang w:val="en-US"/>
        </w:rPr>
      </w:pPr>
      <w:bookmarkStart w:id="91" w:name="_Toc453493166"/>
      <w:r w:rsidRPr="00AF7D89">
        <w:rPr>
          <w:lang w:val="en-US"/>
        </w:rPr>
        <w:lastRenderedPageBreak/>
        <w:t>Bootstrap</w:t>
      </w:r>
      <w:bookmarkEnd w:id="91"/>
    </w:p>
    <w:p w:rsidR="00B85B99" w:rsidRDefault="00AF7D89" w:rsidP="00AF7D89">
      <w:pPr>
        <w:rPr>
          <w:lang w:val="en-US"/>
        </w:rPr>
      </w:pPr>
      <w:r w:rsidRPr="00AF7D89">
        <w:rPr>
          <w:lang w:val="en-US"/>
        </w:rPr>
        <w:t>Many websites these days are built with CSS grid frameworks such as Bootstrap. Such frameworks make it easy to cr</w:t>
      </w:r>
      <w:r w:rsidR="00C91F7F">
        <w:rPr>
          <w:lang w:val="en-US"/>
        </w:rPr>
        <w:t>eate grid-based layouts using &lt;div&gt;</w:t>
      </w:r>
      <w:r w:rsidRPr="00AF7D89">
        <w:rPr>
          <w:lang w:val="en-US"/>
        </w:rPr>
        <w:t xml:space="preserve"> tags and certain CSS classes to define rows and columns. The Layouts module</w:t>
      </w:r>
      <w:r w:rsidR="00C91F7F">
        <w:rPr>
          <w:lang w:val="en-US"/>
        </w:rPr>
        <w:t>’s Row and Column elements render markup containing</w:t>
      </w:r>
      <w:r w:rsidRPr="00AF7D89">
        <w:rPr>
          <w:lang w:val="en-US"/>
        </w:rPr>
        <w:t xml:space="preserve"> </w:t>
      </w:r>
      <w:r w:rsidR="00C91F7F">
        <w:rPr>
          <w:lang w:val="en-US"/>
        </w:rPr>
        <w:t>CSS that is targeted by the TheThemeMachine theme</w:t>
      </w:r>
      <w:r w:rsidRPr="00AF7D89">
        <w:rPr>
          <w:lang w:val="en-US"/>
        </w:rPr>
        <w:t xml:space="preserve">, but when your </w:t>
      </w:r>
      <w:r w:rsidR="00C91F7F">
        <w:rPr>
          <w:lang w:val="en-US"/>
        </w:rPr>
        <w:t xml:space="preserve">own </w:t>
      </w:r>
      <w:r w:rsidRPr="00AF7D89">
        <w:rPr>
          <w:lang w:val="en-US"/>
        </w:rPr>
        <w:t>theme is based on Bootstrap, you will definitely want to take advantag</w:t>
      </w:r>
      <w:r w:rsidR="00B85B99">
        <w:rPr>
          <w:lang w:val="en-US"/>
        </w:rPr>
        <w:t xml:space="preserve">e of </w:t>
      </w:r>
      <w:r w:rsidR="00C91F7F">
        <w:rPr>
          <w:lang w:val="en-US"/>
        </w:rPr>
        <w:t xml:space="preserve">the Bootstrap </w:t>
      </w:r>
      <w:r w:rsidR="00B85B99">
        <w:rPr>
          <w:lang w:val="en-US"/>
        </w:rPr>
        <w:t>CSS classes instead.</w:t>
      </w:r>
    </w:p>
    <w:p w:rsidR="00AF7D89" w:rsidRPr="00AF7D89" w:rsidRDefault="00C91F7F" w:rsidP="00C91F7F">
      <w:pPr>
        <w:rPr>
          <w:lang w:val="en-US"/>
        </w:rPr>
      </w:pPr>
      <w:r>
        <w:rPr>
          <w:lang w:val="en-US"/>
        </w:rPr>
        <w:t>So, i</w:t>
      </w:r>
      <w:r w:rsidR="00AF7D89" w:rsidRPr="00AF7D89">
        <w:rPr>
          <w:lang w:val="en-US"/>
        </w:rPr>
        <w:t xml:space="preserve">n this </w:t>
      </w:r>
      <w:r>
        <w:rPr>
          <w:lang w:val="en-US"/>
        </w:rPr>
        <w:t xml:space="preserve">chapter </w:t>
      </w:r>
      <w:r w:rsidR="00AF7D89" w:rsidRPr="00AF7D89">
        <w:rPr>
          <w:lang w:val="en-US"/>
        </w:rPr>
        <w:t>we'll learn what shape templates to override and how to customize these templates to make them work with Bootstrap. Although I'm using Bootstrap as an example, the same principles apply to any other CSS grid frameworks such as Foundation</w:t>
      </w:r>
      <w:r>
        <w:rPr>
          <w:lang w:val="en-US"/>
        </w:rPr>
        <w:t xml:space="preserve"> for example</w:t>
      </w:r>
      <w:r w:rsidR="00AF7D89" w:rsidRPr="00AF7D89">
        <w:rPr>
          <w:lang w:val="en-US"/>
        </w:rPr>
        <w:t>. The main differences will be the CSS class names used b</w:t>
      </w:r>
      <w:r>
        <w:rPr>
          <w:lang w:val="en-US"/>
        </w:rPr>
        <w:t>y each framework.</w:t>
      </w:r>
    </w:p>
    <w:p w:rsidR="00AF7D89" w:rsidRPr="00AF7D89" w:rsidRDefault="00AF7D89" w:rsidP="00C91F7F">
      <w:pPr>
        <w:pStyle w:val="Heading2"/>
      </w:pPr>
      <w:bookmarkStart w:id="92" w:name="_Toc453493167"/>
      <w:r w:rsidRPr="00AF7D89">
        <w:t>Overriding Element Shape Templates</w:t>
      </w:r>
      <w:bookmarkEnd w:id="92"/>
    </w:p>
    <w:p w:rsidR="00AF7D89" w:rsidRPr="00AF7D89" w:rsidRDefault="00AF7D89" w:rsidP="00C91F7F">
      <w:pPr>
        <w:rPr>
          <w:lang w:val="en-US"/>
        </w:rPr>
      </w:pPr>
      <w:r w:rsidRPr="00AF7D89">
        <w:rPr>
          <w:lang w:val="en-US"/>
        </w:rPr>
        <w:t xml:space="preserve">In order to understand what </w:t>
      </w:r>
      <w:r w:rsidR="00C91F7F">
        <w:rPr>
          <w:lang w:val="en-US"/>
        </w:rPr>
        <w:t xml:space="preserve">templates </w:t>
      </w:r>
      <w:r w:rsidRPr="00AF7D89">
        <w:rPr>
          <w:lang w:val="en-US"/>
        </w:rPr>
        <w:t xml:space="preserve">to </w:t>
      </w:r>
      <w:r w:rsidR="00C91F7F">
        <w:rPr>
          <w:lang w:val="en-US"/>
        </w:rPr>
        <w:t>override</w:t>
      </w:r>
      <w:r w:rsidRPr="00AF7D89">
        <w:rPr>
          <w:lang w:val="en-US"/>
        </w:rPr>
        <w:t xml:space="preserve">, </w:t>
      </w:r>
      <w:r w:rsidR="00C91F7F">
        <w:rPr>
          <w:lang w:val="en-US"/>
        </w:rPr>
        <w:t xml:space="preserve">let’s </w:t>
      </w:r>
      <w:r w:rsidRPr="00AF7D89">
        <w:rPr>
          <w:lang w:val="en-US"/>
        </w:rPr>
        <w:t xml:space="preserve">analyze the </w:t>
      </w:r>
      <w:r w:rsidR="00CF4D40">
        <w:rPr>
          <w:lang w:val="en-US"/>
        </w:rPr>
        <w:t>Html</w:t>
      </w:r>
      <w:r w:rsidRPr="00AF7D89">
        <w:rPr>
          <w:lang w:val="en-US"/>
        </w:rPr>
        <w:t xml:space="preserve"> output as generated by the Grid, Row and Column elements, since we use those to created grids. For example, take the f</w:t>
      </w:r>
      <w:r w:rsidR="00C91F7F">
        <w:rPr>
          <w:lang w:val="en-US"/>
        </w:rPr>
        <w:t>ollowing layout:</w:t>
      </w:r>
    </w:p>
    <w:p w:rsidR="00AC5706" w:rsidRDefault="00AC5706" w:rsidP="00AC5706">
      <w:pPr>
        <w:keepNext/>
      </w:pPr>
      <w:r>
        <w:rPr>
          <w:noProof/>
          <w:lang w:eastAsia="nl-NL"/>
        </w:rPr>
        <w:lastRenderedPageBreak/>
        <w:drawing>
          <wp:inline distT="0" distB="0" distL="0" distR="0" wp14:anchorId="0956EE14" wp14:editId="66F819C1">
            <wp:extent cx="4464050" cy="23643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ure-10-1.png"/>
                    <pic:cNvPicPr/>
                  </pic:nvPicPr>
                  <pic:blipFill>
                    <a:blip r:embed="rId38">
                      <a:extLst>
                        <a:ext uri="{28A0092B-C50C-407E-A947-70E740481C1C}">
                          <a14:useLocalDpi xmlns:a14="http://schemas.microsoft.com/office/drawing/2010/main" val="0"/>
                        </a:ext>
                      </a:extLst>
                    </a:blip>
                    <a:stretch>
                      <a:fillRect/>
                    </a:stretch>
                  </pic:blipFill>
                  <pic:spPr>
                    <a:xfrm>
                      <a:off x="0" y="0"/>
                      <a:ext cx="4520307" cy="2394187"/>
                    </a:xfrm>
                    <a:prstGeom prst="rect">
                      <a:avLst/>
                    </a:prstGeom>
                  </pic:spPr>
                </pic:pic>
              </a:graphicData>
            </a:graphic>
          </wp:inline>
        </w:drawing>
      </w:r>
    </w:p>
    <w:p w:rsidR="00AF7D89" w:rsidRPr="00AC5706" w:rsidRDefault="00AC5706" w:rsidP="00AC5706">
      <w:pPr>
        <w:pStyle w:val="Caption"/>
        <w:rPr>
          <w:lang w:val="en-US"/>
        </w:rPr>
      </w:pPr>
      <w:r w:rsidRPr="00AC5706">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10</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1</w:t>
      </w:r>
      <w:r w:rsidR="00B15491">
        <w:rPr>
          <w:lang w:val="en-US"/>
        </w:rPr>
        <w:fldChar w:fldCharType="end"/>
      </w:r>
      <w:r w:rsidRPr="00AC5706">
        <w:rPr>
          <w:lang w:val="en-US"/>
        </w:rPr>
        <w:t xml:space="preserve"> - A layout created with the Layout Editor.</w:t>
      </w:r>
    </w:p>
    <w:p w:rsidR="00AF7D89" w:rsidRPr="00AF7D89" w:rsidRDefault="00AF7D89" w:rsidP="00AF7D89">
      <w:pPr>
        <w:rPr>
          <w:lang w:val="en-US"/>
        </w:rPr>
      </w:pPr>
      <w:r w:rsidRPr="00AF7D89">
        <w:rPr>
          <w:lang w:val="en-US"/>
        </w:rPr>
        <w:t xml:space="preserve">When rendered on the front-end using the default shape templates, the following </w:t>
      </w:r>
      <w:r w:rsidR="00CF4D40">
        <w:rPr>
          <w:lang w:val="en-US"/>
        </w:rPr>
        <w:t>Html</w:t>
      </w:r>
      <w:r w:rsidRPr="00AF7D89">
        <w:rPr>
          <w:lang w:val="en-US"/>
        </w:rPr>
        <w:t xml:space="preserve"> output is generated for this grid:</w:t>
      </w:r>
    </w:p>
    <w:p w:rsidR="00AF7D89" w:rsidRPr="00AF7D89" w:rsidRDefault="00AF7D89" w:rsidP="00AC5706">
      <w:pPr>
        <w:pStyle w:val="CodeBlock"/>
      </w:pPr>
      <w:r w:rsidRPr="00AF7D89">
        <w:t>&lt;div class="table"&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 span-12 cell"&gt;&lt;/div&gt;</w:t>
      </w:r>
    </w:p>
    <w:p w:rsidR="00AF7D89" w:rsidRPr="00AF7D89" w:rsidRDefault="00AF7D89" w:rsidP="00AC5706">
      <w:pPr>
        <w:pStyle w:val="CodeBlock"/>
      </w:pPr>
      <w:r w:rsidRPr="00AF7D89">
        <w:t xml:space="preserve">   &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 span-6 cell"&gt;&lt;/div&gt;</w:t>
      </w:r>
    </w:p>
    <w:p w:rsidR="00AF7D89" w:rsidRPr="00AF7D89" w:rsidRDefault="00AF7D89" w:rsidP="00AC5706">
      <w:pPr>
        <w:pStyle w:val="CodeBlock"/>
      </w:pPr>
      <w:r w:rsidRPr="00AF7D89">
        <w:t xml:space="preserve">      &lt;div class=" span-6 cell"&gt;&lt;/div&gt;&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offset-3 span-3 cell"&gt;&lt;/div&gt;</w:t>
      </w:r>
    </w:p>
    <w:p w:rsidR="00AF7D89" w:rsidRPr="00AF7D89" w:rsidRDefault="00AF7D89" w:rsidP="00AC5706">
      <w:pPr>
        <w:pStyle w:val="CodeBlock"/>
      </w:pPr>
      <w:r w:rsidRPr="00AF7D89">
        <w:t xml:space="preserve">      &lt;div class=" span-3 cell"&gt;&lt;/div&gt;</w:t>
      </w:r>
    </w:p>
    <w:p w:rsidR="00AF7D89" w:rsidRPr="00AF7D89" w:rsidRDefault="00AF7D89" w:rsidP="00AC5706">
      <w:pPr>
        <w:pStyle w:val="CodeBlock"/>
      </w:pPr>
      <w:r w:rsidRPr="00AF7D89">
        <w:t xml:space="preserve">   &lt;/div&gt;</w:t>
      </w:r>
    </w:p>
    <w:p w:rsidR="00AF7D89" w:rsidRPr="00AF7D89" w:rsidRDefault="00AC5706" w:rsidP="00AC5706">
      <w:pPr>
        <w:pStyle w:val="CodeBlock"/>
      </w:pPr>
      <w:r>
        <w:t>&lt;/div&gt;</w:t>
      </w:r>
    </w:p>
    <w:p w:rsidR="00AF7D89" w:rsidRPr="00AF7D89" w:rsidRDefault="00AC5706" w:rsidP="00AC5706">
      <w:pPr>
        <w:rPr>
          <w:lang w:val="en-US"/>
        </w:rPr>
      </w:pPr>
      <w:r>
        <w:rPr>
          <w:lang w:val="en-US"/>
        </w:rPr>
        <w:t>Now, w</w:t>
      </w:r>
      <w:r w:rsidR="00AF7D89" w:rsidRPr="00AF7D89">
        <w:rPr>
          <w:lang w:val="en-US"/>
        </w:rPr>
        <w:t xml:space="preserve">hen we want the same grid structure </w:t>
      </w:r>
      <w:r>
        <w:rPr>
          <w:lang w:val="en-US"/>
        </w:rPr>
        <w:t xml:space="preserve">implemented </w:t>
      </w:r>
      <w:r w:rsidR="00AF7D89" w:rsidRPr="00AF7D89">
        <w:rPr>
          <w:lang w:val="en-US"/>
        </w:rPr>
        <w:t xml:space="preserve">using Bootstrap, we would need something </w:t>
      </w:r>
      <w:r>
        <w:rPr>
          <w:lang w:val="en-US"/>
        </w:rPr>
        <w:t xml:space="preserve">like the following </w:t>
      </w:r>
      <w:r w:rsidR="00CF4D40">
        <w:rPr>
          <w:lang w:val="en-US"/>
        </w:rPr>
        <w:t>Html</w:t>
      </w:r>
      <w:r>
        <w:rPr>
          <w:lang w:val="en-US"/>
        </w:rPr>
        <w:t xml:space="preserve"> output:</w:t>
      </w:r>
    </w:p>
    <w:p w:rsidR="00AF7D89" w:rsidRPr="00AF7D89" w:rsidRDefault="00AF7D89" w:rsidP="00AC5706">
      <w:pPr>
        <w:pStyle w:val="CodeBlock"/>
      </w:pPr>
      <w:r w:rsidRPr="00AF7D89">
        <w:t>&lt;div class="container-fluid"&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col-xs-12"&gt;&lt;/div&gt;</w:t>
      </w:r>
    </w:p>
    <w:p w:rsidR="00AF7D89" w:rsidRPr="00AF7D89" w:rsidRDefault="00AF7D89" w:rsidP="00AC5706">
      <w:pPr>
        <w:pStyle w:val="CodeBlock"/>
      </w:pPr>
      <w:r w:rsidRPr="00AF7D89">
        <w:t xml:space="preserve">   &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col-xs-6"&gt;&lt;/div&gt;</w:t>
      </w:r>
    </w:p>
    <w:p w:rsidR="00AF7D89" w:rsidRPr="00AF7D89" w:rsidRDefault="00AF7D89" w:rsidP="00AC5706">
      <w:pPr>
        <w:pStyle w:val="CodeBlock"/>
      </w:pPr>
      <w:r w:rsidRPr="00AF7D89">
        <w:t xml:space="preserve">      &lt;div class="col-xs-6"&gt;&lt;/div&gt;&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col-xs-offset-3 col-md-3"&gt;&lt;/div&gt;</w:t>
      </w:r>
    </w:p>
    <w:p w:rsidR="00AF7D89" w:rsidRPr="00AF7D89" w:rsidRDefault="00AF7D89" w:rsidP="00AC5706">
      <w:pPr>
        <w:pStyle w:val="CodeBlock"/>
      </w:pPr>
      <w:r w:rsidRPr="00AF7D89">
        <w:t xml:space="preserve">      &lt;div class="col-xs-3"&gt;&lt;/div&gt;</w:t>
      </w:r>
    </w:p>
    <w:p w:rsidR="00AF7D89" w:rsidRPr="00AF7D89" w:rsidRDefault="00AF7D89" w:rsidP="00AC5706">
      <w:pPr>
        <w:pStyle w:val="CodeBlock"/>
      </w:pPr>
      <w:r w:rsidRPr="00AF7D89">
        <w:t xml:space="preserve">   &lt;/div&gt;</w:t>
      </w:r>
    </w:p>
    <w:p w:rsidR="00AF7D89" w:rsidRPr="00AF7D89" w:rsidRDefault="00AF7D89" w:rsidP="00AC5706">
      <w:pPr>
        <w:pStyle w:val="CodeBlock"/>
      </w:pPr>
      <w:r w:rsidRPr="00AF7D89">
        <w:t>&lt;/div&gt;</w:t>
      </w:r>
    </w:p>
    <w:p w:rsidR="00AF7D89" w:rsidRPr="00AF7D89" w:rsidRDefault="00AF7D89" w:rsidP="00AC5706">
      <w:pPr>
        <w:rPr>
          <w:lang w:val="en-US"/>
        </w:rPr>
      </w:pPr>
      <w:r w:rsidRPr="00AF7D89">
        <w:rPr>
          <w:lang w:val="en-US"/>
        </w:rPr>
        <w:lastRenderedPageBreak/>
        <w:t xml:space="preserve">Notice that the </w:t>
      </w:r>
      <w:r w:rsidR="00CF4D40">
        <w:rPr>
          <w:lang w:val="en-US"/>
        </w:rPr>
        <w:t>Html</w:t>
      </w:r>
      <w:r w:rsidRPr="00AF7D89">
        <w:rPr>
          <w:lang w:val="en-US"/>
        </w:rPr>
        <w:t xml:space="preserve"> structure itself can remain exactly the same. The only changes needed are the CSS classes being applied.</w:t>
      </w:r>
    </w:p>
    <w:p w:rsidR="00AF7D89" w:rsidRPr="00AF7D89" w:rsidRDefault="00AF7D89" w:rsidP="00AC5706">
      <w:pPr>
        <w:rPr>
          <w:lang w:val="en-US"/>
        </w:rPr>
      </w:pPr>
      <w:r w:rsidRPr="00AF7D89">
        <w:rPr>
          <w:lang w:val="en-US"/>
        </w:rPr>
        <w:t xml:space="preserve">To change the CSS classes being used, </w:t>
      </w:r>
      <w:r w:rsidR="009F3C9E">
        <w:rPr>
          <w:lang w:val="en-US"/>
        </w:rPr>
        <w:t xml:space="preserve">you </w:t>
      </w:r>
      <w:r w:rsidRPr="00AF7D89">
        <w:rPr>
          <w:lang w:val="en-US"/>
        </w:rPr>
        <w:t>need to override the following</w:t>
      </w:r>
      <w:r w:rsidR="00AC5706">
        <w:rPr>
          <w:lang w:val="en-US"/>
        </w:rPr>
        <w:t xml:space="preserve"> two shape templates from Orchard.Layouts:</w:t>
      </w:r>
    </w:p>
    <w:p w:rsidR="00AF7D89" w:rsidRPr="009F3C9E" w:rsidRDefault="00AF7D89" w:rsidP="007E7580">
      <w:pPr>
        <w:pStyle w:val="ListParagraph"/>
        <w:numPr>
          <w:ilvl w:val="0"/>
          <w:numId w:val="21"/>
        </w:numPr>
        <w:rPr>
          <w:lang w:val="en-US"/>
        </w:rPr>
      </w:pPr>
      <w:r w:rsidRPr="009F3C9E">
        <w:rPr>
          <w:lang w:val="en-US"/>
        </w:rPr>
        <w:t>Elements/Grid.cshtml</w:t>
      </w:r>
    </w:p>
    <w:p w:rsidR="00AF7D89" w:rsidRPr="009F3C9E" w:rsidRDefault="00AF7D89" w:rsidP="007E7580">
      <w:pPr>
        <w:pStyle w:val="ListParagraph"/>
        <w:numPr>
          <w:ilvl w:val="0"/>
          <w:numId w:val="21"/>
        </w:numPr>
        <w:rPr>
          <w:lang w:val="en-US"/>
        </w:rPr>
      </w:pPr>
      <w:r w:rsidRPr="009F3C9E">
        <w:rPr>
          <w:lang w:val="en-US"/>
        </w:rPr>
        <w:t>Elements/Column.cshtml</w:t>
      </w:r>
    </w:p>
    <w:p w:rsidR="00AF7D89" w:rsidRPr="00AF7D89" w:rsidRDefault="00AF7D89" w:rsidP="009F3C9E">
      <w:pPr>
        <w:rPr>
          <w:lang w:val="en-US"/>
        </w:rPr>
      </w:pPr>
      <w:r w:rsidRPr="00AF7D89">
        <w:rPr>
          <w:lang w:val="en-US"/>
        </w:rPr>
        <w:t>S</w:t>
      </w:r>
      <w:r w:rsidR="009F3C9E">
        <w:rPr>
          <w:lang w:val="en-US"/>
        </w:rPr>
        <w:t xml:space="preserve">ince the </w:t>
      </w:r>
      <w:r w:rsidRPr="00AF7D89">
        <w:rPr>
          <w:lang w:val="en-US"/>
        </w:rPr>
        <w:t>Row.cshtml shape templ</w:t>
      </w:r>
      <w:r w:rsidR="009F3C9E">
        <w:rPr>
          <w:lang w:val="en-US"/>
        </w:rPr>
        <w:t xml:space="preserve">ate renders the </w:t>
      </w:r>
      <w:r w:rsidRPr="009F3C9E">
        <w:rPr>
          <w:rStyle w:val="Strong"/>
          <w:lang w:val="en-US"/>
        </w:rPr>
        <w:t>row</w:t>
      </w:r>
      <w:r w:rsidRPr="00AF7D89">
        <w:rPr>
          <w:lang w:val="en-US"/>
        </w:rPr>
        <w:t xml:space="preserve"> CSS class already, there'</w:t>
      </w:r>
      <w:r w:rsidR="009F3C9E">
        <w:rPr>
          <w:lang w:val="en-US"/>
        </w:rPr>
        <w:t>s no need to override that one.</w:t>
      </w:r>
    </w:p>
    <w:p w:rsidR="00AF7D89" w:rsidRPr="00AF7D89" w:rsidRDefault="00AF7D89" w:rsidP="009F3C9E">
      <w:pPr>
        <w:pStyle w:val="Sidebar"/>
      </w:pPr>
      <w:r w:rsidRPr="00AF7D89">
        <w:t>If you're using Orchard 1.9, you</w:t>
      </w:r>
      <w:r w:rsidR="009F3C9E">
        <w:t xml:space="preserve">'ll also need to override the </w:t>
      </w:r>
      <w:r w:rsidRPr="00AF7D89">
        <w:t>Parts.Layout.cshtml shape template. This is the root shape that renders the layout and includes a default CS</w:t>
      </w:r>
      <w:r w:rsidR="009F3C9E">
        <w:t>S grid stylesheet called default-grid.css</w:t>
      </w:r>
      <w:r w:rsidRPr="00AF7D89">
        <w:t>. If you're relying on Bootstrap CSS on the front-end, you need to override that template to prevent the default grid stylesheet from being included. This has been change</w:t>
      </w:r>
      <w:r w:rsidR="009F3C9E">
        <w:t xml:space="preserve">d in Orchard 1.10, where it's </w:t>
      </w:r>
      <w:r w:rsidRPr="00AF7D89">
        <w:t>TheThemeMachine th</w:t>
      </w:r>
      <w:r w:rsidR="009F3C9E">
        <w:t>at includes default-grid.css</w:t>
      </w:r>
      <w:r w:rsidRPr="00AF7D89">
        <w:t>. This way, theme develope</w:t>
      </w:r>
      <w:r w:rsidR="009F3C9E">
        <w:t>rs no longer need to override Parts.Layout.cshtml</w:t>
      </w:r>
      <w:r w:rsidRPr="00AF7D89">
        <w:t xml:space="preserve"> just </w:t>
      </w:r>
      <w:r w:rsidR="009F3C9E">
        <w:t>to get rid of the default grid.</w:t>
      </w:r>
    </w:p>
    <w:p w:rsidR="00AF7D89" w:rsidRDefault="00AF7D89" w:rsidP="009F3C9E">
      <w:pPr>
        <w:rPr>
          <w:lang w:val="en-US"/>
        </w:rPr>
      </w:pPr>
      <w:r w:rsidRPr="00AF7D89">
        <w:rPr>
          <w:lang w:val="en-US"/>
        </w:rPr>
        <w:t xml:space="preserve">To achieve the desired </w:t>
      </w:r>
      <w:r w:rsidR="00CF4D40">
        <w:rPr>
          <w:lang w:val="en-US"/>
        </w:rPr>
        <w:t>Html</w:t>
      </w:r>
      <w:r w:rsidRPr="00AF7D89">
        <w:rPr>
          <w:lang w:val="en-US"/>
        </w:rPr>
        <w:t xml:space="preserve"> output, copy over the listed shap</w:t>
      </w:r>
      <w:r w:rsidR="009F3C9E">
        <w:rPr>
          <w:lang w:val="en-US"/>
        </w:rPr>
        <w:t xml:space="preserve">e templates from the </w:t>
      </w:r>
      <w:r w:rsidR="009F3C9E" w:rsidRPr="009F3C9E">
        <w:rPr>
          <w:rStyle w:val="Emphasis"/>
          <w:lang w:val="en-US"/>
        </w:rPr>
        <w:t>Orchard.Layouts/Views</w:t>
      </w:r>
      <w:r w:rsidR="009F3C9E">
        <w:rPr>
          <w:lang w:val="en-US"/>
        </w:rPr>
        <w:t xml:space="preserve"> folder to the </w:t>
      </w:r>
      <w:r w:rsidR="009F3C9E" w:rsidRPr="009F3C9E">
        <w:rPr>
          <w:rStyle w:val="Emphasis"/>
          <w:lang w:val="en-US"/>
        </w:rPr>
        <w:t>Views</w:t>
      </w:r>
      <w:r w:rsidR="009F3C9E">
        <w:rPr>
          <w:lang w:val="en-US"/>
        </w:rPr>
        <w:t xml:space="preserve"> folder of your current theme,</w:t>
      </w:r>
      <w:r w:rsidRPr="00AF7D89">
        <w:rPr>
          <w:lang w:val="en-US"/>
        </w:rPr>
        <w:t xml:space="preserve"> and u</w:t>
      </w:r>
      <w:r w:rsidR="009F3C9E">
        <w:rPr>
          <w:lang w:val="en-US"/>
        </w:rPr>
        <w:t>pdate each template to use the Bootstrap specific class names:</w:t>
      </w:r>
    </w:p>
    <w:p w:rsidR="009F3C9E" w:rsidRDefault="009F3C9E" w:rsidP="009F3C9E">
      <w:pPr>
        <w:rPr>
          <w:lang w:val="en-US"/>
        </w:rPr>
      </w:pPr>
    </w:p>
    <w:p w:rsidR="009F3C9E" w:rsidRPr="00AF7D89" w:rsidRDefault="009F3C9E" w:rsidP="009F3C9E">
      <w:pPr>
        <w:rPr>
          <w:lang w:val="en-US"/>
        </w:rPr>
      </w:pPr>
    </w:p>
    <w:p w:rsidR="00AF7D89" w:rsidRPr="00A43828" w:rsidRDefault="009F3C9E" w:rsidP="009F3C9E">
      <w:pPr>
        <w:ind w:firstLine="708"/>
        <w:rPr>
          <w:rStyle w:val="Emphasis"/>
          <w:lang w:val="en-US"/>
        </w:rPr>
      </w:pPr>
      <w:r w:rsidRPr="00A43828">
        <w:rPr>
          <w:rStyle w:val="Emphasis"/>
          <w:lang w:val="en-US"/>
        </w:rPr>
        <w:lastRenderedPageBreak/>
        <w:t>Views/Elements/Grid.cshtml</w:t>
      </w:r>
    </w:p>
    <w:p w:rsidR="009F3C9E" w:rsidRDefault="009F3C9E" w:rsidP="009F3C9E">
      <w:pPr>
        <w:pStyle w:val="CodeBlock"/>
      </w:pPr>
      <w:r>
        <w:t>…</w:t>
      </w:r>
    </w:p>
    <w:p w:rsidR="00AF7D89" w:rsidRPr="00AF7D89" w:rsidRDefault="00AF7D89" w:rsidP="009F3C9E">
      <w:pPr>
        <w:pStyle w:val="CodeBlock"/>
      </w:pPr>
      <w:r w:rsidRPr="00AF7D89">
        <w:t>tagBuilder.AddCssClass("container"); // &lt;-- Notice the use of the "container" class.</w:t>
      </w:r>
    </w:p>
    <w:p w:rsidR="00AF7D89" w:rsidRPr="00AF7D89" w:rsidRDefault="009F3C9E" w:rsidP="009F3C9E">
      <w:pPr>
        <w:pStyle w:val="CodeBlock"/>
      </w:pPr>
      <w:r>
        <w:t>…</w:t>
      </w:r>
    </w:p>
    <w:p w:rsidR="00AF7D89" w:rsidRPr="00AF7D89" w:rsidRDefault="009F3C9E" w:rsidP="00AF7D89">
      <w:pPr>
        <w:rPr>
          <w:lang w:val="en-US"/>
        </w:rPr>
      </w:pPr>
      <w:r>
        <w:rPr>
          <w:lang w:val="en-US"/>
        </w:rPr>
        <w:t>Views/Elements/Column.cshtml:</w:t>
      </w:r>
    </w:p>
    <w:p w:rsidR="009F3C9E" w:rsidRPr="009F3C9E" w:rsidRDefault="009F3C9E" w:rsidP="009F3C9E">
      <w:pPr>
        <w:pStyle w:val="CodeBlock"/>
      </w:pPr>
      <w:r w:rsidRPr="009F3C9E">
        <w:t>…</w:t>
      </w:r>
      <w:r w:rsidR="00AF7D89" w:rsidRPr="009F3C9E">
        <w:t xml:space="preserve">   </w:t>
      </w:r>
    </w:p>
    <w:p w:rsidR="00AF7D89" w:rsidRPr="009F3C9E" w:rsidRDefault="00AF7D89" w:rsidP="009F3C9E">
      <w:pPr>
        <w:pStyle w:val="CodeBlock"/>
      </w:pPr>
      <w:r w:rsidRPr="009F3C9E">
        <w:t xml:space="preserve"> var columnOffsetCss = columnOffset &gt; 0 ? "col-xs-offset-" + columnOffset : default(string); // &lt;-- Notice the use of the "col-xs-offset-{n}" class.</w:t>
      </w:r>
    </w:p>
    <w:p w:rsidR="009F3C9E" w:rsidRPr="009F3C9E" w:rsidRDefault="009F3C9E" w:rsidP="009F3C9E">
      <w:pPr>
        <w:pStyle w:val="CodeBlock"/>
      </w:pPr>
      <w:r w:rsidRPr="009F3C9E">
        <w:t>…</w:t>
      </w:r>
    </w:p>
    <w:p w:rsidR="00AF7D89" w:rsidRPr="009F3C9E" w:rsidRDefault="00AF7D89" w:rsidP="009F3C9E">
      <w:pPr>
        <w:pStyle w:val="CodeBlock"/>
      </w:pPr>
      <w:r w:rsidRPr="009F3C9E">
        <w:t>tagBuilder.AddCssClass(String.Concat("col-xs-", columnSpan)); // &lt;-- Notice the use of the "col-xs-{n}" class.</w:t>
      </w:r>
    </w:p>
    <w:p w:rsidR="00AF7D89" w:rsidRPr="00AF7D89" w:rsidRDefault="009F3C9E" w:rsidP="009F3C9E">
      <w:pPr>
        <w:pStyle w:val="CodeBlock"/>
      </w:pPr>
      <w:r w:rsidRPr="009F3C9E">
        <w:t>…</w:t>
      </w:r>
    </w:p>
    <w:p w:rsidR="00AF7D89" w:rsidRPr="00AF7D89" w:rsidRDefault="00AF7D89" w:rsidP="00AF7D89">
      <w:pPr>
        <w:rPr>
          <w:lang w:val="en-US"/>
        </w:rPr>
      </w:pPr>
      <w:r w:rsidRPr="00AF7D89">
        <w:rPr>
          <w:lang w:val="en-US"/>
        </w:rPr>
        <w:t xml:space="preserve">In case you're using Orchard 1.9, also override Parts.Layout.cshtml </w:t>
      </w:r>
      <w:r w:rsidR="009F3C9E">
        <w:rPr>
          <w:lang w:val="en-US"/>
        </w:rPr>
        <w:t>and remove the inclusion of the default-grid.css stylesheet.</w:t>
      </w:r>
    </w:p>
    <w:p w:rsidR="00AF7D89" w:rsidRPr="00AF7D89" w:rsidRDefault="00AF7D89" w:rsidP="009F3C9E">
      <w:pPr>
        <w:pStyle w:val="Heading2"/>
      </w:pPr>
      <w:bookmarkStart w:id="93" w:name="_Toc453493168"/>
      <w:r w:rsidRPr="00AF7D89">
        <w:t>Responsive Layouts</w:t>
      </w:r>
      <w:bookmarkEnd w:id="93"/>
    </w:p>
    <w:p w:rsidR="00AF7D89" w:rsidRPr="00AF7D89" w:rsidRDefault="00AF7D89" w:rsidP="00847577">
      <w:pPr>
        <w:rPr>
          <w:lang w:val="en-US"/>
        </w:rPr>
      </w:pPr>
      <w:r w:rsidRPr="00AF7D89">
        <w:rPr>
          <w:lang w:val="en-US"/>
        </w:rPr>
        <w:t>CSS grid frameworks such as Bootstrap typically have</w:t>
      </w:r>
      <w:r w:rsidR="00847577">
        <w:rPr>
          <w:lang w:val="en-US"/>
        </w:rPr>
        <w:t xml:space="preserve"> support for </w:t>
      </w:r>
      <w:r w:rsidR="00847577" w:rsidRPr="00847577">
        <w:rPr>
          <w:rStyle w:val="Emphasis"/>
          <w:lang w:val="en-US"/>
        </w:rPr>
        <w:t>responsive design</w:t>
      </w:r>
      <w:r w:rsidRPr="00AF7D89">
        <w:rPr>
          <w:lang w:val="en-US"/>
        </w:rPr>
        <w:t xml:space="preserve">. Responsive design in this context means handling various viewport sizes so that the layout looks good on any of them using so </w:t>
      </w:r>
      <w:r w:rsidR="00847577">
        <w:rPr>
          <w:lang w:val="en-US"/>
        </w:rPr>
        <w:t xml:space="preserve">called </w:t>
      </w:r>
      <w:r w:rsidR="00847577" w:rsidRPr="00A43828">
        <w:rPr>
          <w:rStyle w:val="Emphasis"/>
          <w:lang w:val="en-US"/>
        </w:rPr>
        <w:t>breakpoints</w:t>
      </w:r>
      <w:r w:rsidRPr="00AF7D89">
        <w:rPr>
          <w:lang w:val="en-US"/>
        </w:rPr>
        <w:t xml:space="preserve">. A breakpoint is a certain viewport width in pixels. CSS has support for </w:t>
      </w:r>
      <w:r w:rsidR="00847577">
        <w:rPr>
          <w:lang w:val="en-US"/>
        </w:rPr>
        <w:t>implementing breakpoints using media queries</w:t>
      </w:r>
      <w:r w:rsidRPr="00AF7D89">
        <w:rPr>
          <w:lang w:val="en-US"/>
        </w:rPr>
        <w:t>. Bootstrap implements a number of breakpoints using media queries. To target these breakpoints, it makes available the following famil</w:t>
      </w:r>
      <w:r w:rsidR="00847577">
        <w:rPr>
          <w:lang w:val="en-US"/>
        </w:rPr>
        <w:t>y of column CSS class prefixes:</w:t>
      </w:r>
    </w:p>
    <w:p w:rsidR="00AF7D89" w:rsidRPr="00847577" w:rsidRDefault="00847577" w:rsidP="007E7580">
      <w:pPr>
        <w:pStyle w:val="ListParagraph"/>
        <w:numPr>
          <w:ilvl w:val="0"/>
          <w:numId w:val="22"/>
        </w:numPr>
        <w:rPr>
          <w:lang w:val="en-US"/>
        </w:rPr>
      </w:pPr>
      <w:r w:rsidRPr="00847577">
        <w:rPr>
          <w:lang w:val="en-US"/>
        </w:rPr>
        <w:t>col-xs-</w:t>
      </w:r>
      <w:r w:rsidR="00AF7D89" w:rsidRPr="00847577">
        <w:rPr>
          <w:lang w:val="en-US"/>
        </w:rPr>
        <w:t xml:space="preserve"> (Extra small viewports, e.g. smartphone devices)</w:t>
      </w:r>
    </w:p>
    <w:p w:rsidR="00AF7D89" w:rsidRPr="00847577" w:rsidRDefault="00AF7D89" w:rsidP="007E7580">
      <w:pPr>
        <w:pStyle w:val="ListParagraph"/>
        <w:numPr>
          <w:ilvl w:val="0"/>
          <w:numId w:val="22"/>
        </w:numPr>
        <w:rPr>
          <w:lang w:val="en-US"/>
        </w:rPr>
      </w:pPr>
      <w:r w:rsidRPr="00847577">
        <w:rPr>
          <w:lang w:val="en-US"/>
        </w:rPr>
        <w:t>col-sm- (Small viewports, e.g. tablets)</w:t>
      </w:r>
    </w:p>
    <w:p w:rsidR="00AF7D89" w:rsidRPr="00847577" w:rsidRDefault="00847577" w:rsidP="007E7580">
      <w:pPr>
        <w:pStyle w:val="ListParagraph"/>
        <w:numPr>
          <w:ilvl w:val="0"/>
          <w:numId w:val="22"/>
        </w:numPr>
        <w:rPr>
          <w:lang w:val="en-US"/>
        </w:rPr>
      </w:pPr>
      <w:r w:rsidRPr="00847577">
        <w:rPr>
          <w:lang w:val="en-US"/>
        </w:rPr>
        <w:t>col-md-</w:t>
      </w:r>
      <w:r w:rsidR="00AF7D89" w:rsidRPr="00847577">
        <w:rPr>
          <w:lang w:val="en-US"/>
        </w:rPr>
        <w:t xml:space="preserve"> (Medium viewports, e.g. desktop computers and laptops)</w:t>
      </w:r>
    </w:p>
    <w:p w:rsidR="00AF7D89" w:rsidRPr="00847577" w:rsidRDefault="00AF7D89" w:rsidP="007E7580">
      <w:pPr>
        <w:pStyle w:val="ListParagraph"/>
        <w:numPr>
          <w:ilvl w:val="0"/>
          <w:numId w:val="22"/>
        </w:numPr>
        <w:rPr>
          <w:lang w:val="en-US"/>
        </w:rPr>
      </w:pPr>
      <w:r w:rsidRPr="00847577">
        <w:rPr>
          <w:lang w:val="en-US"/>
        </w:rPr>
        <w:t>col-lg- (Large viewp</w:t>
      </w:r>
      <w:r w:rsidR="00847577" w:rsidRPr="00847577">
        <w:rPr>
          <w:lang w:val="en-US"/>
        </w:rPr>
        <w:t>orts, e.g. wide screens)</w:t>
      </w:r>
    </w:p>
    <w:p w:rsidR="00AF7D89" w:rsidRPr="00AF7D89" w:rsidRDefault="00AF7D89" w:rsidP="00A43828">
      <w:pPr>
        <w:rPr>
          <w:lang w:val="en-US"/>
        </w:rPr>
      </w:pPr>
      <w:r w:rsidRPr="00AF7D89">
        <w:rPr>
          <w:lang w:val="en-US"/>
        </w:rPr>
        <w:lastRenderedPageBreak/>
        <w:t xml:space="preserve">The idea behind these classes is that for example on larger viewports you may want to show </w:t>
      </w:r>
      <w:r w:rsidR="00705FB3">
        <w:rPr>
          <w:lang w:val="en-US"/>
        </w:rPr>
        <w:t>columns</w:t>
      </w:r>
      <w:r w:rsidRPr="00AF7D89">
        <w:rPr>
          <w:lang w:val="en-US"/>
        </w:rPr>
        <w:t xml:space="preserve"> horizontally, but stacked </w:t>
      </w:r>
      <w:r w:rsidR="00705FB3">
        <w:rPr>
          <w:lang w:val="en-US"/>
        </w:rPr>
        <w:t xml:space="preserve">vertically </w:t>
      </w:r>
      <w:r w:rsidRPr="00AF7D89">
        <w:rPr>
          <w:lang w:val="en-US"/>
        </w:rPr>
        <w:t xml:space="preserve">on smaller viewports. </w:t>
      </w:r>
      <w:r w:rsidR="00A43828">
        <w:rPr>
          <w:lang w:val="en-US"/>
        </w:rPr>
        <w:t xml:space="preserve">Such </w:t>
      </w:r>
      <w:r w:rsidR="00CF4D40">
        <w:rPr>
          <w:lang w:val="en-US"/>
        </w:rPr>
        <w:t>Html</w:t>
      </w:r>
      <w:r w:rsidR="00A43828">
        <w:rPr>
          <w:lang w:val="en-US"/>
        </w:rPr>
        <w:t xml:space="preserve"> could look like this:</w:t>
      </w:r>
    </w:p>
    <w:p w:rsidR="00AF7D89" w:rsidRPr="00AF7D89" w:rsidRDefault="00AF7D89" w:rsidP="00A43828">
      <w:pPr>
        <w:pStyle w:val="CodeBlock"/>
      </w:pPr>
      <w:r w:rsidRPr="00AF7D89">
        <w:t>&lt;div class="row"&gt;</w:t>
      </w:r>
    </w:p>
    <w:p w:rsidR="00AF7D89" w:rsidRPr="00AF7D89" w:rsidRDefault="00AF7D89" w:rsidP="00A43828">
      <w:pPr>
        <w:pStyle w:val="CodeBlock"/>
      </w:pPr>
      <w:r w:rsidRPr="00AF7D89">
        <w:t xml:space="preserve">   &lt;div class="col-xs-12 col-sm-8 col-md-6"&gt;&lt;/div&gt;</w:t>
      </w:r>
    </w:p>
    <w:p w:rsidR="00AF7D89" w:rsidRPr="00AF7D89" w:rsidRDefault="00A43828" w:rsidP="00A43828">
      <w:pPr>
        <w:pStyle w:val="CodeBlock"/>
      </w:pPr>
      <w:r>
        <w:t>&lt;/div&gt;</w:t>
      </w:r>
    </w:p>
    <w:p w:rsidR="00AF7D89" w:rsidRPr="00AF7D89" w:rsidRDefault="00AF7D89" w:rsidP="00A43828">
      <w:pPr>
        <w:rPr>
          <w:lang w:val="en-US"/>
        </w:rPr>
      </w:pPr>
      <w:r w:rsidRPr="00AF7D89">
        <w:rPr>
          <w:lang w:val="en-US"/>
        </w:rPr>
        <w:t xml:space="preserve">Now, the layout editor does not know anything about responsive design. It simply lets you create a layout. It's up to you to specify any specific CSS classes on the Column elements to provide further control on smaller and larger viewports. In the sample templates overridden </w:t>
      </w:r>
      <w:r w:rsidR="00A43828">
        <w:rPr>
          <w:lang w:val="en-US"/>
        </w:rPr>
        <w:t xml:space="preserve">earlier, we used the </w:t>
      </w:r>
      <w:r w:rsidR="00A43828" w:rsidRPr="00A43828">
        <w:rPr>
          <w:rStyle w:val="Emphasis"/>
          <w:lang w:val="en-US"/>
        </w:rPr>
        <w:t>col-md-</w:t>
      </w:r>
      <w:r w:rsidRPr="00AF7D89">
        <w:rPr>
          <w:lang w:val="en-US"/>
        </w:rPr>
        <w:t xml:space="preserve"> CSS class prefix, which means we are targeting medium-sized viewports by default. To have a column span 12 columns on smaller viewports, we</w:t>
      </w:r>
      <w:r w:rsidR="00A43828">
        <w:rPr>
          <w:lang w:val="en-US"/>
        </w:rPr>
        <w:t xml:space="preserve"> could specify a CSS class of </w:t>
      </w:r>
      <w:r w:rsidRPr="00A43828">
        <w:rPr>
          <w:rStyle w:val="Emphasis"/>
          <w:lang w:val="en-US"/>
        </w:rPr>
        <w:t>col-xs-12</w:t>
      </w:r>
      <w:r w:rsidRPr="00AF7D89">
        <w:rPr>
          <w:lang w:val="en-US"/>
        </w:rPr>
        <w:t xml:space="preserve"> on a column element t</w:t>
      </w:r>
      <w:r w:rsidR="00A43828">
        <w:rPr>
          <w:lang w:val="en-US"/>
        </w:rPr>
        <w:t>hat spans 6 columns by default.</w:t>
      </w:r>
    </w:p>
    <w:p w:rsidR="00AF7D89" w:rsidRPr="00AF7D89" w:rsidRDefault="00AF7D89" w:rsidP="00A43828">
      <w:pPr>
        <w:pStyle w:val="Heading3"/>
        <w:rPr>
          <w:lang w:val="en-US"/>
        </w:rPr>
      </w:pPr>
      <w:bookmarkStart w:id="94" w:name="_Toc453493169"/>
      <w:r w:rsidRPr="00AF7D89">
        <w:rPr>
          <w:lang w:val="en-US"/>
        </w:rPr>
        <w:t>Trying it out: Creating Re</w:t>
      </w:r>
      <w:r w:rsidR="00A43828">
        <w:rPr>
          <w:lang w:val="en-US"/>
        </w:rPr>
        <w:t>sponsive Layouts with Bootstrap</w:t>
      </w:r>
      <w:bookmarkEnd w:id="94"/>
    </w:p>
    <w:p w:rsidR="00A43828" w:rsidRDefault="00AF7D89" w:rsidP="00AF7D89">
      <w:pPr>
        <w:rPr>
          <w:lang w:val="en-US"/>
        </w:rPr>
      </w:pPr>
      <w:r w:rsidRPr="00AF7D89">
        <w:rPr>
          <w:lang w:val="en-US"/>
        </w:rPr>
        <w:t>In this examp</w:t>
      </w:r>
      <w:r w:rsidR="00A43828">
        <w:rPr>
          <w:lang w:val="en-US"/>
        </w:rPr>
        <w:t xml:space="preserve">le, we will see how to use the </w:t>
      </w:r>
      <w:r w:rsidR="00A43828" w:rsidRPr="00A43828">
        <w:rPr>
          <w:rStyle w:val="Emphasis"/>
          <w:lang w:val="en-US"/>
        </w:rPr>
        <w:t>CSS classes</w:t>
      </w:r>
      <w:r w:rsidRPr="00AF7D89">
        <w:rPr>
          <w:lang w:val="en-US"/>
        </w:rPr>
        <w:t xml:space="preserve"> s</w:t>
      </w:r>
      <w:r w:rsidR="00A43828">
        <w:rPr>
          <w:lang w:val="en-US"/>
        </w:rPr>
        <w:t>etting on the Column</w:t>
      </w:r>
      <w:r w:rsidRPr="00AF7D89">
        <w:rPr>
          <w:lang w:val="en-US"/>
        </w:rPr>
        <w:t xml:space="preserve"> elements to achieve the f</w:t>
      </w:r>
      <w:r w:rsidR="00A43828">
        <w:rPr>
          <w:lang w:val="en-US"/>
        </w:rPr>
        <w:t>ollowing responsiveness effect:</w:t>
      </w:r>
    </w:p>
    <w:p w:rsidR="00A43828" w:rsidRDefault="00A43828" w:rsidP="00A43828">
      <w:pPr>
        <w:pStyle w:val="ListParagraph"/>
        <w:numPr>
          <w:ilvl w:val="1"/>
          <w:numId w:val="2"/>
        </w:numPr>
        <w:rPr>
          <w:lang w:val="en-US"/>
        </w:rPr>
      </w:pPr>
      <w:r>
        <w:rPr>
          <w:lang w:val="en-US"/>
        </w:rPr>
        <w:t>O</w:t>
      </w:r>
      <w:r w:rsidR="00AF7D89" w:rsidRPr="00A43828">
        <w:rPr>
          <w:lang w:val="en-US"/>
        </w:rPr>
        <w:t xml:space="preserve">n small viewports, a row with two columns </w:t>
      </w:r>
      <w:r>
        <w:rPr>
          <w:lang w:val="en-US"/>
        </w:rPr>
        <w:t>should be equal in width (6+6),</w:t>
      </w:r>
    </w:p>
    <w:p w:rsidR="00AF7D89" w:rsidRPr="00A43828" w:rsidRDefault="00A43828" w:rsidP="00A43828">
      <w:pPr>
        <w:pStyle w:val="ListParagraph"/>
        <w:numPr>
          <w:ilvl w:val="1"/>
          <w:numId w:val="2"/>
        </w:numPr>
        <w:rPr>
          <w:lang w:val="en-US"/>
        </w:rPr>
      </w:pPr>
      <w:r>
        <w:rPr>
          <w:lang w:val="en-US"/>
        </w:rPr>
        <w:t>B</w:t>
      </w:r>
      <w:r w:rsidR="00AF7D89" w:rsidRPr="00A43828">
        <w:rPr>
          <w:lang w:val="en-US"/>
        </w:rPr>
        <w:t>ut for larger viewports we want the second column to be sm</w:t>
      </w:r>
      <w:r>
        <w:rPr>
          <w:lang w:val="en-US"/>
        </w:rPr>
        <w:t>aller than the first one (9+3).</w:t>
      </w:r>
    </w:p>
    <w:p w:rsidR="00AF7D89" w:rsidRPr="00AF7D89" w:rsidRDefault="00AF7D89" w:rsidP="00A43828">
      <w:pPr>
        <w:pStyle w:val="Sidebar"/>
      </w:pPr>
      <w:r w:rsidRPr="00AF7D89">
        <w:t>For this demo I downloaded and installed the excellent Bootstra</w:t>
      </w:r>
      <w:r w:rsidR="00A43828">
        <w:t xml:space="preserve">p theme called </w:t>
      </w:r>
      <w:r w:rsidR="00A43828" w:rsidRPr="00A43828">
        <w:rPr>
          <w:rStyle w:val="Strong"/>
        </w:rPr>
        <w:t>PJS.Bootstrap</w:t>
      </w:r>
      <w:r w:rsidRPr="00AF7D89">
        <w:t xml:space="preserve"> from the gallery.</w:t>
      </w:r>
    </w:p>
    <w:p w:rsidR="00AF7D89" w:rsidRPr="00AF7D89" w:rsidRDefault="00A43828" w:rsidP="00AF7D89">
      <w:pPr>
        <w:rPr>
          <w:lang w:val="en-US"/>
        </w:rPr>
      </w:pPr>
      <w:r>
        <w:rPr>
          <w:lang w:val="en-US"/>
        </w:rPr>
        <w:t>To start, c</w:t>
      </w:r>
      <w:r w:rsidR="00AF7D89" w:rsidRPr="00AF7D89">
        <w:rPr>
          <w:lang w:val="en-US"/>
        </w:rPr>
        <w:t>reate a new</w:t>
      </w:r>
      <w:r>
        <w:rPr>
          <w:lang w:val="en-US"/>
        </w:rPr>
        <w:t xml:space="preserve"> </w:t>
      </w:r>
      <w:r w:rsidR="00AF7D89" w:rsidRPr="00AF7D89">
        <w:rPr>
          <w:lang w:val="en-US"/>
        </w:rPr>
        <w:t>Page content item with the following grid:</w:t>
      </w:r>
    </w:p>
    <w:p w:rsidR="00A43828" w:rsidRDefault="00A43828" w:rsidP="00A43828">
      <w:pPr>
        <w:pStyle w:val="FirstParagraph"/>
        <w:keepNext/>
      </w:pPr>
      <w:r>
        <w:rPr>
          <w:noProof/>
          <w:lang w:val="nl-NL" w:eastAsia="nl-NL"/>
        </w:rPr>
        <w:lastRenderedPageBreak/>
        <w:drawing>
          <wp:inline distT="0" distB="0" distL="0" distR="0" wp14:anchorId="5700EC8F" wp14:editId="598015EB">
            <wp:extent cx="5760720" cy="321691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ure-10-2.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3216910"/>
                    </a:xfrm>
                    <a:prstGeom prst="rect">
                      <a:avLst/>
                    </a:prstGeom>
                  </pic:spPr>
                </pic:pic>
              </a:graphicData>
            </a:graphic>
          </wp:inline>
        </w:drawing>
      </w:r>
    </w:p>
    <w:p w:rsidR="00AF7D89" w:rsidRPr="00AF7D89" w:rsidRDefault="00A43828" w:rsidP="00A43828">
      <w:pPr>
        <w:pStyle w:val="Caption"/>
        <w:rPr>
          <w:lang w:val="en-US"/>
        </w:rPr>
      </w:pPr>
      <w:r w:rsidRPr="00A43828">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10</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2</w:t>
      </w:r>
      <w:r w:rsidR="00B15491">
        <w:rPr>
          <w:lang w:val="en-US"/>
        </w:rPr>
        <w:fldChar w:fldCharType="end"/>
      </w:r>
    </w:p>
    <w:p w:rsidR="00AF7D89" w:rsidRPr="00AF7D89" w:rsidRDefault="00AF7D89" w:rsidP="00A43828">
      <w:pPr>
        <w:rPr>
          <w:lang w:val="en-US"/>
        </w:rPr>
      </w:pPr>
      <w:r w:rsidRPr="00AF7D89">
        <w:rPr>
          <w:lang w:val="en-US"/>
        </w:rPr>
        <w:t>S</w:t>
      </w:r>
      <w:r w:rsidR="00A43828">
        <w:rPr>
          <w:lang w:val="en-US"/>
        </w:rPr>
        <w:t xml:space="preserve">ince we used the </w:t>
      </w:r>
      <w:r w:rsidR="00A43828" w:rsidRPr="00A43828">
        <w:rPr>
          <w:rStyle w:val="Emphasis"/>
          <w:lang w:val="en-US"/>
        </w:rPr>
        <w:t>col-xs-</w:t>
      </w:r>
      <w:r w:rsidR="00A43828">
        <w:rPr>
          <w:lang w:val="en-US"/>
        </w:rPr>
        <w:t xml:space="preserve"> class prefix in the </w:t>
      </w:r>
      <w:r w:rsidRPr="00AF7D89">
        <w:rPr>
          <w:lang w:val="en-US"/>
        </w:rPr>
        <w:t>Column.cshtml template, the two columns of the second row will be sized equally, since we created t</w:t>
      </w:r>
      <w:r w:rsidR="00A43828">
        <w:rPr>
          <w:lang w:val="en-US"/>
        </w:rPr>
        <w:t>he columns as 6 units each.</w:t>
      </w:r>
    </w:p>
    <w:p w:rsidR="00AF7D89" w:rsidRPr="00AF7D89" w:rsidRDefault="00AF7D89" w:rsidP="00A43828">
      <w:pPr>
        <w:rPr>
          <w:lang w:val="en-US"/>
        </w:rPr>
      </w:pPr>
      <w:r w:rsidRPr="00AF7D89">
        <w:rPr>
          <w:lang w:val="en-US"/>
        </w:rPr>
        <w:t xml:space="preserve">Next, to make the first column </w:t>
      </w:r>
      <w:r w:rsidR="00A43828">
        <w:rPr>
          <w:lang w:val="en-US"/>
        </w:rPr>
        <w:t xml:space="preserve">of the second row </w:t>
      </w:r>
      <w:r w:rsidRPr="00AF7D89">
        <w:rPr>
          <w:lang w:val="en-US"/>
        </w:rPr>
        <w:t xml:space="preserve">appear as 9 units wide and the second </w:t>
      </w:r>
      <w:r w:rsidR="00A43828">
        <w:rPr>
          <w:lang w:val="en-US"/>
        </w:rPr>
        <w:t xml:space="preserve">column </w:t>
      </w:r>
      <w:r w:rsidRPr="00AF7D89">
        <w:rPr>
          <w:lang w:val="en-US"/>
        </w:rPr>
        <w:t>as 3 units, we need to apply the following CSS class</w:t>
      </w:r>
      <w:r w:rsidR="00A43828">
        <w:rPr>
          <w:lang w:val="en-US"/>
        </w:rPr>
        <w:t>es to each column respectively:</w:t>
      </w:r>
    </w:p>
    <w:p w:rsidR="00AF7D89" w:rsidRPr="00A43828" w:rsidRDefault="00AF7D89" w:rsidP="007E7580">
      <w:pPr>
        <w:pStyle w:val="ListParagraph"/>
        <w:numPr>
          <w:ilvl w:val="1"/>
          <w:numId w:val="23"/>
        </w:numPr>
        <w:rPr>
          <w:lang w:val="en-US"/>
        </w:rPr>
      </w:pPr>
      <w:r w:rsidRPr="00A43828">
        <w:rPr>
          <w:lang w:val="en-US"/>
        </w:rPr>
        <w:t>col-sm-9</w:t>
      </w:r>
    </w:p>
    <w:p w:rsidR="00AF7D89" w:rsidRPr="00A43828" w:rsidRDefault="00A43828" w:rsidP="007E7580">
      <w:pPr>
        <w:pStyle w:val="ListParagraph"/>
        <w:numPr>
          <w:ilvl w:val="1"/>
          <w:numId w:val="23"/>
        </w:numPr>
        <w:rPr>
          <w:lang w:val="en-US"/>
        </w:rPr>
      </w:pPr>
      <w:r w:rsidRPr="00A43828">
        <w:rPr>
          <w:lang w:val="en-US"/>
        </w:rPr>
        <w:t>col-sm-3</w:t>
      </w:r>
    </w:p>
    <w:p w:rsidR="00A43828" w:rsidRDefault="00A43828" w:rsidP="00A43828">
      <w:pPr>
        <w:keepNext/>
      </w:pPr>
      <w:r>
        <w:rPr>
          <w:noProof/>
          <w:lang w:eastAsia="nl-NL"/>
        </w:rPr>
        <w:lastRenderedPageBreak/>
        <w:drawing>
          <wp:inline distT="0" distB="0" distL="0" distR="0" wp14:anchorId="21D5CEC3" wp14:editId="2269C205">
            <wp:extent cx="4584700" cy="1992161"/>
            <wp:effectExtent l="0" t="0" r="635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10-3.png"/>
                    <pic:cNvPicPr/>
                  </pic:nvPicPr>
                  <pic:blipFill>
                    <a:blip r:embed="rId40">
                      <a:extLst>
                        <a:ext uri="{28A0092B-C50C-407E-A947-70E740481C1C}">
                          <a14:useLocalDpi xmlns:a14="http://schemas.microsoft.com/office/drawing/2010/main" val="0"/>
                        </a:ext>
                      </a:extLst>
                    </a:blip>
                    <a:stretch>
                      <a:fillRect/>
                    </a:stretch>
                  </pic:blipFill>
                  <pic:spPr>
                    <a:xfrm>
                      <a:off x="0" y="0"/>
                      <a:ext cx="4598523" cy="1998168"/>
                    </a:xfrm>
                    <a:prstGeom prst="rect">
                      <a:avLst/>
                    </a:prstGeom>
                  </pic:spPr>
                </pic:pic>
              </a:graphicData>
            </a:graphic>
          </wp:inline>
        </w:drawing>
      </w:r>
    </w:p>
    <w:p w:rsidR="00A43828" w:rsidRPr="00A43828" w:rsidRDefault="00A43828" w:rsidP="00A43828">
      <w:pPr>
        <w:pStyle w:val="Caption"/>
        <w:rPr>
          <w:lang w:val="en-US"/>
        </w:rPr>
      </w:pPr>
      <w:r w:rsidRPr="00A43828">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10</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3</w:t>
      </w:r>
      <w:r w:rsidR="00B15491">
        <w:rPr>
          <w:lang w:val="en-US"/>
        </w:rPr>
        <w:fldChar w:fldCharType="end"/>
      </w:r>
      <w:r w:rsidRPr="00A43828">
        <w:rPr>
          <w:lang w:val="en-US"/>
        </w:rPr>
        <w:t xml:space="preserve"> - Setting the CSS classes property to col-sm-3. </w:t>
      </w:r>
      <w:r>
        <w:rPr>
          <w:lang w:val="en-US"/>
        </w:rPr>
        <w:t>D</w:t>
      </w:r>
      <w:r w:rsidRPr="00A43828">
        <w:rPr>
          <w:lang w:val="en-US"/>
        </w:rPr>
        <w:t xml:space="preserve">on't forget to </w:t>
      </w:r>
      <w:r w:rsidRPr="00A43828">
        <w:rPr>
          <w:noProof/>
          <w:lang w:val="en-US"/>
        </w:rPr>
        <w:t>also set the CSS classes of the left column</w:t>
      </w:r>
      <w:r>
        <w:rPr>
          <w:noProof/>
          <w:lang w:val="en-US"/>
        </w:rPr>
        <w:t xml:space="preserve"> to </w:t>
      </w:r>
      <w:r w:rsidR="000133E6">
        <w:rPr>
          <w:noProof/>
          <w:lang w:val="en-US"/>
        </w:rPr>
        <w:t>col-sm-9</w:t>
      </w:r>
      <w:r w:rsidRPr="00A43828">
        <w:rPr>
          <w:noProof/>
          <w:lang w:val="en-US"/>
        </w:rPr>
        <w:t>.</w:t>
      </w:r>
    </w:p>
    <w:p w:rsidR="00AF7D89" w:rsidRPr="00AF7D89" w:rsidRDefault="00A43828" w:rsidP="00AF7D89">
      <w:pPr>
        <w:rPr>
          <w:lang w:val="en-US"/>
        </w:rPr>
      </w:pPr>
      <w:r>
        <w:rPr>
          <w:lang w:val="en-US"/>
        </w:rPr>
        <w:t xml:space="preserve">Now </w:t>
      </w:r>
      <w:r w:rsidR="000133E6">
        <w:rPr>
          <w:lang w:val="en-US"/>
        </w:rPr>
        <w:t xml:space="preserve">when you </w:t>
      </w:r>
      <w:r>
        <w:rPr>
          <w:lang w:val="en-US"/>
        </w:rPr>
        <w:t xml:space="preserve">check </w:t>
      </w:r>
      <w:r w:rsidR="000133E6">
        <w:rPr>
          <w:lang w:val="en-US"/>
        </w:rPr>
        <w:t xml:space="preserve">out the front end and </w:t>
      </w:r>
      <w:r w:rsidR="00AF7D89" w:rsidRPr="00AF7D89">
        <w:rPr>
          <w:lang w:val="en-US"/>
        </w:rPr>
        <w:t>resize the browser window to simulate a very small view port</w:t>
      </w:r>
      <w:r w:rsidR="000133E6">
        <w:rPr>
          <w:lang w:val="en-US"/>
        </w:rPr>
        <w:t>, you will n</w:t>
      </w:r>
      <w:r w:rsidR="00AF7D89" w:rsidRPr="00AF7D89">
        <w:rPr>
          <w:lang w:val="en-US"/>
        </w:rPr>
        <w:t>otice that both columns are equally sized, as designed using the Layout Editor.</w:t>
      </w:r>
    </w:p>
    <w:p w:rsidR="00AF7D89" w:rsidRPr="00AF7D89" w:rsidRDefault="000133E6" w:rsidP="000133E6">
      <w:pPr>
        <w:rPr>
          <w:lang w:val="en-US"/>
        </w:rPr>
      </w:pPr>
      <w:r>
        <w:rPr>
          <w:lang w:val="en-US"/>
        </w:rPr>
        <w:t xml:space="preserve">When you </w:t>
      </w:r>
      <w:r w:rsidR="00AF7D89" w:rsidRPr="00AF7D89">
        <w:rPr>
          <w:lang w:val="en-US"/>
        </w:rPr>
        <w:t>resize the browser window to simulate a larger view-port</w:t>
      </w:r>
      <w:r>
        <w:rPr>
          <w:lang w:val="en-US"/>
        </w:rPr>
        <w:t>, you’ll n</w:t>
      </w:r>
      <w:r w:rsidR="00AF7D89" w:rsidRPr="00AF7D89">
        <w:rPr>
          <w:lang w:val="en-US"/>
        </w:rPr>
        <w:t xml:space="preserve">otice </w:t>
      </w:r>
      <w:r>
        <w:rPr>
          <w:lang w:val="en-US"/>
        </w:rPr>
        <w:t xml:space="preserve">that </w:t>
      </w:r>
      <w:r w:rsidR="00AF7D89" w:rsidRPr="00AF7D89">
        <w:rPr>
          <w:lang w:val="en-US"/>
        </w:rPr>
        <w:t xml:space="preserve">the columns are no longer equally sized. This is because the Bootstrap stylesheet defined a media query to implement a break-point for </w:t>
      </w:r>
      <w:r w:rsidRPr="000133E6">
        <w:rPr>
          <w:rStyle w:val="Emphasis"/>
          <w:lang w:val="en-US"/>
        </w:rPr>
        <w:t>width &gt; 768px</w:t>
      </w:r>
      <w:r>
        <w:rPr>
          <w:lang w:val="en-US"/>
        </w:rPr>
        <w:t xml:space="preserve">, which causes the </w:t>
      </w:r>
      <w:r w:rsidRPr="000133E6">
        <w:rPr>
          <w:rStyle w:val="Emphasis"/>
          <w:lang w:val="en-US"/>
        </w:rPr>
        <w:t>col-sm-</w:t>
      </w:r>
      <w:r w:rsidR="00AF7D89" w:rsidRPr="00AF7D89">
        <w:rPr>
          <w:lang w:val="en-US"/>
        </w:rPr>
        <w:t xml:space="preserve"> prefixed classes kick in</w:t>
      </w:r>
      <w:r>
        <w:rPr>
          <w:lang w:val="en-US"/>
        </w:rPr>
        <w:t>.</w:t>
      </w:r>
    </w:p>
    <w:p w:rsidR="00AF7D89" w:rsidRPr="00AF7D89" w:rsidRDefault="000133E6" w:rsidP="000133E6">
      <w:pPr>
        <w:rPr>
          <w:lang w:val="en-US"/>
        </w:rPr>
      </w:pPr>
      <w:r>
        <w:rPr>
          <w:lang w:val="en-US"/>
        </w:rPr>
        <w:t xml:space="preserve">And </w:t>
      </w:r>
      <w:r w:rsidR="00AF7D89" w:rsidRPr="00AF7D89">
        <w:rPr>
          <w:lang w:val="en-US"/>
        </w:rPr>
        <w:t>there you have it: responsiv</w:t>
      </w:r>
      <w:r>
        <w:rPr>
          <w:lang w:val="en-US"/>
        </w:rPr>
        <w:t>e design using Orchard Layouts.</w:t>
      </w:r>
    </w:p>
    <w:p w:rsidR="00AF7D89" w:rsidRPr="00AF7D89" w:rsidRDefault="00AF7D89" w:rsidP="000133E6">
      <w:pPr>
        <w:pStyle w:val="Heading2"/>
      </w:pPr>
      <w:bookmarkStart w:id="95" w:name="_Toc453493170"/>
      <w:r w:rsidRPr="00AF7D89">
        <w:t>Summary</w:t>
      </w:r>
      <w:bookmarkEnd w:id="95"/>
    </w:p>
    <w:p w:rsidR="00AF7D89" w:rsidRPr="00AF7D89" w:rsidRDefault="00AF7D89" w:rsidP="000133E6">
      <w:pPr>
        <w:rPr>
          <w:lang w:val="en-US"/>
        </w:rPr>
      </w:pPr>
      <w:r w:rsidRPr="00AF7D89">
        <w:rPr>
          <w:lang w:val="en-US"/>
        </w:rPr>
        <w:t>In this chapter, we talked about Bootstrap and how to take advantage of its responsive features using the Layout editor to gain control over column sizes de</w:t>
      </w:r>
      <w:r w:rsidR="000133E6">
        <w:rPr>
          <w:lang w:val="en-US"/>
        </w:rPr>
        <w:t>pending on various breakpoints.</w:t>
      </w:r>
    </w:p>
    <w:p w:rsidR="00493082" w:rsidRPr="00AF7D89" w:rsidRDefault="00AF7D89" w:rsidP="00AF7D89">
      <w:pPr>
        <w:rPr>
          <w:lang w:val="en-US"/>
        </w:rPr>
      </w:pPr>
      <w:r w:rsidRPr="00AF7D89">
        <w:rPr>
          <w:lang w:val="en-US"/>
        </w:rPr>
        <w:t xml:space="preserve">To learn more about Bootstrap and responsive grids, visit </w:t>
      </w:r>
      <w:hyperlink r:id="rId41" w:history="1">
        <w:r w:rsidR="00D27D39" w:rsidRPr="00C62E09">
          <w:rPr>
            <w:rStyle w:val="Hyperlink"/>
            <w:lang w:val="en-US"/>
          </w:rPr>
          <w:t>http://getbootstrap.com/css</w:t>
        </w:r>
      </w:hyperlink>
      <w:r w:rsidRPr="00AF7D89">
        <w:rPr>
          <w:lang w:val="en-US"/>
        </w:rPr>
        <w:t xml:space="preserve">.   </w:t>
      </w:r>
    </w:p>
    <w:p w:rsidR="00BE1BFC" w:rsidRPr="00BE1BFC" w:rsidRDefault="00BE1BFC" w:rsidP="00BE1BFC">
      <w:pPr>
        <w:pStyle w:val="Heading1"/>
        <w:rPr>
          <w:lang w:val="en-US"/>
        </w:rPr>
      </w:pPr>
      <w:bookmarkStart w:id="96" w:name="_Toc453493171"/>
      <w:r w:rsidRPr="00BE1BFC">
        <w:rPr>
          <w:lang w:val="en-US"/>
        </w:rPr>
        <w:lastRenderedPageBreak/>
        <w:t>Snippets</w:t>
      </w:r>
      <w:bookmarkEnd w:id="96"/>
    </w:p>
    <w:p w:rsidR="00BE1BFC" w:rsidRDefault="008D282B" w:rsidP="008D282B">
      <w:pPr>
        <w:rPr>
          <w:lang w:val="en-US"/>
        </w:rPr>
      </w:pPr>
      <w:r>
        <w:rPr>
          <w:lang w:val="en-US"/>
        </w:rPr>
        <w:t xml:space="preserve">Snippets are another type of element that </w:t>
      </w:r>
      <w:r w:rsidR="00BE1BFC" w:rsidRPr="00BE1BFC">
        <w:rPr>
          <w:lang w:val="en-US"/>
        </w:rPr>
        <w:t xml:space="preserve">are dynamically discovered based on </w:t>
      </w:r>
      <w:r>
        <w:rPr>
          <w:lang w:val="en-US"/>
        </w:rPr>
        <w:t xml:space="preserve">the mere existence of </w:t>
      </w:r>
      <w:r w:rsidR="00BE1BFC" w:rsidRPr="00BE1BFC">
        <w:rPr>
          <w:lang w:val="en-US"/>
        </w:rPr>
        <w:t>Razor views whose n</w:t>
      </w:r>
      <w:r>
        <w:rPr>
          <w:lang w:val="en-US"/>
        </w:rPr>
        <w:t>ame follow a certain convention.</w:t>
      </w:r>
      <w:r w:rsidR="00BE1BFC" w:rsidRPr="00BE1BFC">
        <w:rPr>
          <w:lang w:val="en-US"/>
        </w:rPr>
        <w:t xml:space="preserve"> </w:t>
      </w:r>
      <w:r>
        <w:rPr>
          <w:lang w:val="en-US"/>
        </w:rPr>
        <w:t>When a Razor view</w:t>
      </w:r>
      <w:r w:rsidR="00BE1BFC" w:rsidRPr="00BE1BFC">
        <w:rPr>
          <w:lang w:val="en-US"/>
        </w:rPr>
        <w:t xml:space="preserve"> end</w:t>
      </w:r>
      <w:r>
        <w:rPr>
          <w:lang w:val="en-US"/>
        </w:rPr>
        <w:t>s</w:t>
      </w:r>
      <w:r w:rsidR="00BE1BFC" w:rsidRPr="00BE1BFC">
        <w:rPr>
          <w:lang w:val="en-US"/>
        </w:rPr>
        <w:t xml:space="preserve"> </w:t>
      </w:r>
      <w:r>
        <w:rPr>
          <w:lang w:val="en-US"/>
        </w:rPr>
        <w:t xml:space="preserve">in </w:t>
      </w:r>
      <w:r w:rsidR="00BE1BFC" w:rsidRPr="008D282B">
        <w:rPr>
          <w:rStyle w:val="Emphasis"/>
          <w:lang w:val="en-US"/>
        </w:rPr>
        <w:t>Snippet.cshtml</w:t>
      </w:r>
      <w:r w:rsidRPr="008D282B">
        <w:rPr>
          <w:lang w:val="en-US"/>
        </w:rPr>
        <w:t>,</w:t>
      </w:r>
      <w:r w:rsidR="00BE1BFC" w:rsidRPr="00BE1BFC">
        <w:rPr>
          <w:lang w:val="en-US"/>
        </w:rPr>
        <w:t xml:space="preserve"> </w:t>
      </w:r>
      <w:r>
        <w:rPr>
          <w:lang w:val="en-US"/>
        </w:rPr>
        <w:t xml:space="preserve">it is </w:t>
      </w:r>
      <w:r w:rsidR="00BE1BFC" w:rsidRPr="00BE1BFC">
        <w:rPr>
          <w:lang w:val="en-US"/>
        </w:rPr>
        <w:t xml:space="preserve">harvested as </w:t>
      </w:r>
      <w:r>
        <w:rPr>
          <w:lang w:val="en-US"/>
        </w:rPr>
        <w:t>a Snippet element</w:t>
      </w:r>
      <w:r w:rsidR="00BE1BFC" w:rsidRPr="00BE1BFC">
        <w:rPr>
          <w:lang w:val="en-US"/>
        </w:rPr>
        <w:t>. For</w:t>
      </w:r>
      <w:r>
        <w:rPr>
          <w:lang w:val="en-US"/>
        </w:rPr>
        <w:t xml:space="preserve"> example, </w:t>
      </w:r>
      <w:r w:rsidRPr="008D282B">
        <w:rPr>
          <w:rStyle w:val="Emphasis"/>
          <w:lang w:val="en-US"/>
        </w:rPr>
        <w:t>ButtonSnippet.cshtml</w:t>
      </w:r>
      <w:r w:rsidR="00BE1BFC" w:rsidRPr="00BE1BFC">
        <w:rPr>
          <w:lang w:val="en-US"/>
        </w:rPr>
        <w:t xml:space="preserve"> would </w:t>
      </w:r>
      <w:r>
        <w:rPr>
          <w:lang w:val="en-US"/>
        </w:rPr>
        <w:t xml:space="preserve">be harvested as an element called </w:t>
      </w:r>
      <w:r w:rsidRPr="008D282B">
        <w:rPr>
          <w:rStyle w:val="Emphasis"/>
          <w:lang w:val="en-US"/>
        </w:rPr>
        <w:t>Button Snippet</w:t>
      </w:r>
      <w:r>
        <w:rPr>
          <w:lang w:val="en-US"/>
        </w:rPr>
        <w:t>.</w:t>
      </w:r>
    </w:p>
    <w:p w:rsidR="008D282B" w:rsidRPr="00BE1BFC" w:rsidRDefault="00A76560" w:rsidP="008D282B">
      <w:pPr>
        <w:rPr>
          <w:lang w:val="en-US"/>
        </w:rPr>
      </w:pPr>
      <w:r>
        <w:rPr>
          <w:lang w:val="en-US"/>
        </w:rPr>
        <w:t>S</w:t>
      </w:r>
      <w:r w:rsidR="008D282B" w:rsidRPr="00BE1BFC">
        <w:rPr>
          <w:lang w:val="en-US"/>
        </w:rPr>
        <w:t>nippets are a great tool for theme developers to create custom elements without the need to write element classes. All they need to do is create a Razor view and provide the necessary markup.</w:t>
      </w:r>
    </w:p>
    <w:p w:rsidR="00BE1BFC" w:rsidRPr="00BE1BFC" w:rsidRDefault="00BE1BFC" w:rsidP="008D282B">
      <w:pPr>
        <w:pStyle w:val="Heading2"/>
      </w:pPr>
      <w:bookmarkStart w:id="97" w:name="_Toc453493172"/>
      <w:r w:rsidRPr="00BE1BFC">
        <w:t>Parameterized Snippets</w:t>
      </w:r>
      <w:bookmarkEnd w:id="97"/>
    </w:p>
    <w:p w:rsidR="00BE1BFC" w:rsidRPr="00BE1BFC" w:rsidRDefault="00BE1BFC" w:rsidP="008D282B">
      <w:pPr>
        <w:rPr>
          <w:lang w:val="en-US"/>
        </w:rPr>
      </w:pPr>
      <w:r w:rsidRPr="00BE1BFC">
        <w:rPr>
          <w:lang w:val="en-US"/>
        </w:rPr>
        <w:t xml:space="preserve">As of Orchard 1.10, </w:t>
      </w:r>
      <w:r w:rsidR="008D282B">
        <w:rPr>
          <w:lang w:val="en-US"/>
        </w:rPr>
        <w:t xml:space="preserve">the Snippets </w:t>
      </w:r>
      <w:r w:rsidRPr="00BE1BFC">
        <w:rPr>
          <w:lang w:val="en-US"/>
        </w:rPr>
        <w:t>fe</w:t>
      </w:r>
      <w:r w:rsidR="008D282B">
        <w:rPr>
          <w:lang w:val="en-US"/>
        </w:rPr>
        <w:t xml:space="preserve">ature was enhanced to provide </w:t>
      </w:r>
      <w:r w:rsidR="008D282B" w:rsidRPr="00F72C36">
        <w:rPr>
          <w:rStyle w:val="Emphasis"/>
          <w:lang w:val="en-US"/>
        </w:rPr>
        <w:t>parameterized snippets</w:t>
      </w:r>
      <w:r w:rsidRPr="00BE1BFC">
        <w:rPr>
          <w:lang w:val="en-US"/>
        </w:rPr>
        <w:t xml:space="preserve">. A parameterized snippet enables the user to add snippet elements </w:t>
      </w:r>
      <w:r w:rsidR="008D282B">
        <w:rPr>
          <w:lang w:val="en-US"/>
        </w:rPr>
        <w:t xml:space="preserve">and </w:t>
      </w:r>
      <w:r w:rsidRPr="00BE1BFC">
        <w:rPr>
          <w:lang w:val="en-US"/>
        </w:rPr>
        <w:t>configure thes</w:t>
      </w:r>
      <w:r w:rsidR="008D282B">
        <w:rPr>
          <w:lang w:val="en-US"/>
        </w:rPr>
        <w:t xml:space="preserve">e snippets with custom </w:t>
      </w:r>
      <w:r w:rsidR="00A76560">
        <w:rPr>
          <w:lang w:val="en-US"/>
        </w:rPr>
        <w:t>fields</w:t>
      </w:r>
      <w:r w:rsidR="008D282B">
        <w:rPr>
          <w:lang w:val="en-US"/>
        </w:rPr>
        <w:t>.</w:t>
      </w:r>
    </w:p>
    <w:p w:rsidR="00A32A67" w:rsidRDefault="00BE1BFC" w:rsidP="008D282B">
      <w:pPr>
        <w:rPr>
          <w:lang w:val="en-US"/>
        </w:rPr>
      </w:pPr>
      <w:r w:rsidRPr="00BE1BFC">
        <w:rPr>
          <w:lang w:val="en-US"/>
        </w:rPr>
        <w:t xml:space="preserve">To add </w:t>
      </w:r>
      <w:r w:rsidR="00A76560">
        <w:rPr>
          <w:lang w:val="en-US"/>
        </w:rPr>
        <w:t xml:space="preserve">configurable fields </w:t>
      </w:r>
      <w:r w:rsidRPr="00BE1BFC">
        <w:rPr>
          <w:lang w:val="en-US"/>
        </w:rPr>
        <w:t xml:space="preserve">to a snippet, </w:t>
      </w:r>
      <w:r w:rsidR="00A76560">
        <w:rPr>
          <w:lang w:val="en-US"/>
        </w:rPr>
        <w:t xml:space="preserve">you need </w:t>
      </w:r>
      <w:r w:rsidRPr="00BE1BFC">
        <w:rPr>
          <w:lang w:val="en-US"/>
        </w:rPr>
        <w:t xml:space="preserve">to do </w:t>
      </w:r>
      <w:r w:rsidR="00A32A67">
        <w:rPr>
          <w:lang w:val="en-US"/>
        </w:rPr>
        <w:t>two things:</w:t>
      </w:r>
    </w:p>
    <w:p w:rsidR="00A32A67" w:rsidRDefault="00A32A67" w:rsidP="00A32A67">
      <w:pPr>
        <w:pStyle w:val="ListParagraph"/>
        <w:numPr>
          <w:ilvl w:val="0"/>
          <w:numId w:val="52"/>
        </w:numPr>
        <w:rPr>
          <w:lang w:val="en-US"/>
        </w:rPr>
      </w:pPr>
      <w:r>
        <w:rPr>
          <w:lang w:val="en-US"/>
        </w:rPr>
        <w:t>Create a snippet manifest file.</w:t>
      </w:r>
    </w:p>
    <w:p w:rsidR="00A32A67" w:rsidRDefault="00A32A67" w:rsidP="00A32A67">
      <w:pPr>
        <w:pStyle w:val="ListParagraph"/>
        <w:numPr>
          <w:ilvl w:val="0"/>
          <w:numId w:val="52"/>
        </w:numPr>
        <w:rPr>
          <w:lang w:val="en-US"/>
        </w:rPr>
      </w:pPr>
      <w:r>
        <w:rPr>
          <w:lang w:val="en-US"/>
        </w:rPr>
        <w:t xml:space="preserve">Render the </w:t>
      </w:r>
      <w:r w:rsidR="00A76560">
        <w:rPr>
          <w:lang w:val="en-US"/>
        </w:rPr>
        <w:t xml:space="preserve">fields </w:t>
      </w:r>
      <w:r>
        <w:rPr>
          <w:lang w:val="en-US"/>
        </w:rPr>
        <w:t>from the snippet.</w:t>
      </w:r>
    </w:p>
    <w:p w:rsidR="00A32A67" w:rsidRDefault="00A32A67" w:rsidP="00A32A67">
      <w:pPr>
        <w:ind w:firstLine="0"/>
        <w:rPr>
          <w:lang w:val="en-US"/>
        </w:rPr>
      </w:pPr>
      <w:r>
        <w:rPr>
          <w:lang w:val="en-US"/>
        </w:rPr>
        <w:t xml:space="preserve">The snippet manifest is a text file </w:t>
      </w:r>
      <w:r w:rsidR="00860F5E">
        <w:rPr>
          <w:lang w:val="en-US"/>
        </w:rPr>
        <w:t xml:space="preserve">using YAML syntax </w:t>
      </w:r>
      <w:r>
        <w:rPr>
          <w:lang w:val="en-US"/>
        </w:rPr>
        <w:t>that has the same name as the snippet</w:t>
      </w:r>
      <w:r w:rsidR="00860F5E">
        <w:rPr>
          <w:lang w:val="en-US"/>
        </w:rPr>
        <w:t xml:space="preserve"> file</w:t>
      </w:r>
      <w:r>
        <w:rPr>
          <w:lang w:val="en-US"/>
        </w:rPr>
        <w:t xml:space="preserve">, </w:t>
      </w:r>
      <w:r w:rsidR="00860F5E">
        <w:rPr>
          <w:lang w:val="en-US"/>
        </w:rPr>
        <w:t xml:space="preserve">but using the </w:t>
      </w:r>
      <w:r w:rsidR="00860F5E" w:rsidRPr="00860F5E">
        <w:rPr>
          <w:rStyle w:val="Strong"/>
          <w:lang w:val="en-US"/>
        </w:rPr>
        <w:t>.txt</w:t>
      </w:r>
      <w:r w:rsidR="00860F5E">
        <w:rPr>
          <w:lang w:val="en-US"/>
        </w:rPr>
        <w:t xml:space="preserve"> extension instead of </w:t>
      </w:r>
      <w:r w:rsidR="00860F5E" w:rsidRPr="00860F5E">
        <w:rPr>
          <w:rStyle w:val="Strong"/>
          <w:lang w:val="en-US"/>
        </w:rPr>
        <w:t>.cshtml</w:t>
      </w:r>
      <w:r w:rsidR="00860F5E">
        <w:rPr>
          <w:lang w:val="en-US"/>
        </w:rPr>
        <w:t>.</w:t>
      </w:r>
    </w:p>
    <w:p w:rsidR="00860F5E" w:rsidRDefault="00860F5E" w:rsidP="00A32A67">
      <w:pPr>
        <w:ind w:firstLine="0"/>
        <w:rPr>
          <w:lang w:val="en-US"/>
        </w:rPr>
      </w:pPr>
      <w:r>
        <w:rPr>
          <w:lang w:val="en-US"/>
        </w:rPr>
        <w:tab/>
      </w:r>
      <w:r w:rsidR="00A76560">
        <w:rPr>
          <w:lang w:val="en-US"/>
        </w:rPr>
        <w:t xml:space="preserve">The manifest file </w:t>
      </w:r>
      <w:r>
        <w:rPr>
          <w:lang w:val="en-US"/>
        </w:rPr>
        <w:t>provide</w:t>
      </w:r>
      <w:r w:rsidR="00A76560">
        <w:rPr>
          <w:lang w:val="en-US"/>
        </w:rPr>
        <w:t>s</w:t>
      </w:r>
      <w:r>
        <w:rPr>
          <w:lang w:val="en-US"/>
        </w:rPr>
        <w:t xml:space="preserve"> the following </w:t>
      </w:r>
      <w:r w:rsidR="00A76560">
        <w:rPr>
          <w:lang w:val="en-US"/>
        </w:rPr>
        <w:t xml:space="preserve">(optional) </w:t>
      </w:r>
      <w:r>
        <w:rPr>
          <w:lang w:val="en-US"/>
        </w:rPr>
        <w:t>information about the snippet:</w:t>
      </w:r>
    </w:p>
    <w:p w:rsidR="00860F5E" w:rsidRDefault="00860F5E" w:rsidP="00A76560">
      <w:pPr>
        <w:pStyle w:val="ListParagraph"/>
        <w:numPr>
          <w:ilvl w:val="0"/>
          <w:numId w:val="2"/>
        </w:numPr>
        <w:rPr>
          <w:lang w:val="en-US"/>
        </w:rPr>
      </w:pPr>
      <w:r>
        <w:rPr>
          <w:lang w:val="en-US"/>
        </w:rPr>
        <w:lastRenderedPageBreak/>
        <w:t>Display name</w:t>
      </w:r>
      <w:r w:rsidR="00A76560">
        <w:rPr>
          <w:lang w:val="en-US"/>
        </w:rPr>
        <w:t xml:space="preserve"> (used by the Layout editor)</w:t>
      </w:r>
    </w:p>
    <w:p w:rsidR="00860F5E" w:rsidRDefault="00860F5E" w:rsidP="00A76560">
      <w:pPr>
        <w:pStyle w:val="ListParagraph"/>
        <w:numPr>
          <w:ilvl w:val="0"/>
          <w:numId w:val="2"/>
        </w:numPr>
        <w:rPr>
          <w:lang w:val="en-US"/>
        </w:rPr>
      </w:pPr>
      <w:r>
        <w:rPr>
          <w:lang w:val="en-US"/>
        </w:rPr>
        <w:t>Toolbox icon</w:t>
      </w:r>
      <w:r w:rsidR="00B123B4">
        <w:rPr>
          <w:lang w:val="en-US"/>
        </w:rPr>
        <w:t xml:space="preserve"> (a FontAwesome identifier</w:t>
      </w:r>
      <w:r w:rsidR="00A76560">
        <w:rPr>
          <w:lang w:val="en-US"/>
        </w:rPr>
        <w:t xml:space="preserve"> used by the Layout editor</w:t>
      </w:r>
      <w:r w:rsidR="00B123B4">
        <w:rPr>
          <w:lang w:val="en-US"/>
        </w:rPr>
        <w:t>)</w:t>
      </w:r>
    </w:p>
    <w:p w:rsidR="00860F5E" w:rsidRDefault="00860F5E" w:rsidP="00A76560">
      <w:pPr>
        <w:pStyle w:val="ListParagraph"/>
        <w:numPr>
          <w:ilvl w:val="0"/>
          <w:numId w:val="2"/>
        </w:numPr>
        <w:rPr>
          <w:lang w:val="en-US"/>
        </w:rPr>
      </w:pPr>
      <w:r>
        <w:rPr>
          <w:lang w:val="en-US"/>
        </w:rPr>
        <w:t>Description</w:t>
      </w:r>
      <w:r w:rsidR="00A76560">
        <w:rPr>
          <w:lang w:val="en-US"/>
        </w:rPr>
        <w:t xml:space="preserve"> (used by the Layout editor)</w:t>
      </w:r>
    </w:p>
    <w:p w:rsidR="00860F5E" w:rsidRDefault="00860F5E" w:rsidP="00A76560">
      <w:pPr>
        <w:pStyle w:val="ListParagraph"/>
        <w:numPr>
          <w:ilvl w:val="0"/>
          <w:numId w:val="2"/>
        </w:numPr>
        <w:rPr>
          <w:lang w:val="en-US"/>
        </w:rPr>
      </w:pPr>
      <w:r>
        <w:rPr>
          <w:lang w:val="en-US"/>
        </w:rPr>
        <w:t>Category</w:t>
      </w:r>
      <w:r w:rsidR="00A76560">
        <w:rPr>
          <w:lang w:val="en-US"/>
        </w:rPr>
        <w:t xml:space="preserve"> (used by the Layout editor)</w:t>
      </w:r>
    </w:p>
    <w:p w:rsidR="00860F5E" w:rsidRDefault="00860F5E" w:rsidP="00A76560">
      <w:pPr>
        <w:pStyle w:val="ListParagraph"/>
        <w:numPr>
          <w:ilvl w:val="0"/>
          <w:numId w:val="2"/>
        </w:numPr>
        <w:rPr>
          <w:lang w:val="en-US"/>
        </w:rPr>
      </w:pPr>
      <w:r>
        <w:rPr>
          <w:lang w:val="en-US"/>
        </w:rPr>
        <w:t xml:space="preserve">List of </w:t>
      </w:r>
      <w:r w:rsidR="00A76560">
        <w:rPr>
          <w:lang w:val="en-US"/>
        </w:rPr>
        <w:t>fields (used by the snippet itself)</w:t>
      </w:r>
    </w:p>
    <w:p w:rsidR="00860F5E" w:rsidRDefault="00860F5E" w:rsidP="00860F5E">
      <w:pPr>
        <w:rPr>
          <w:lang w:val="en-US"/>
        </w:rPr>
      </w:pPr>
      <w:r>
        <w:rPr>
          <w:lang w:val="en-US"/>
        </w:rPr>
        <w:t>The following is an example snippet manifest:</w:t>
      </w:r>
    </w:p>
    <w:p w:rsidR="00A76560" w:rsidRPr="00A76560" w:rsidRDefault="00A76560" w:rsidP="00A76560">
      <w:pPr>
        <w:pStyle w:val="CodeBlock"/>
      </w:pPr>
      <w:r w:rsidRPr="00A76560">
        <w:t>DisplayName: Jumbotron</w:t>
      </w:r>
    </w:p>
    <w:p w:rsidR="00A76560" w:rsidRPr="00A76560" w:rsidRDefault="00A76560" w:rsidP="00A76560">
      <w:pPr>
        <w:pStyle w:val="CodeBlock"/>
      </w:pPr>
      <w:r w:rsidRPr="00A76560">
        <w:t>ToolboxIcon: \uf10c</w:t>
      </w:r>
    </w:p>
    <w:p w:rsidR="00A76560" w:rsidRPr="00A76560" w:rsidRDefault="00A76560" w:rsidP="00A76560">
      <w:pPr>
        <w:pStyle w:val="CodeBlock"/>
      </w:pPr>
      <w:r w:rsidRPr="00A76560">
        <w:t>Description: A configurable jumbotron</w:t>
      </w:r>
    </w:p>
    <w:p w:rsidR="00A76560" w:rsidRPr="00A76560" w:rsidRDefault="00A76560" w:rsidP="00A76560">
      <w:pPr>
        <w:pStyle w:val="CodeBlock"/>
      </w:pPr>
      <w:r w:rsidRPr="00A76560">
        <w:t>Category: Bootstrap</w:t>
      </w:r>
    </w:p>
    <w:p w:rsidR="00A76560" w:rsidRPr="00A76560" w:rsidRDefault="00A76560" w:rsidP="00A76560">
      <w:pPr>
        <w:pStyle w:val="CodeBlock"/>
      </w:pPr>
      <w:r w:rsidRPr="00A76560">
        <w:t>Fields:</w:t>
      </w:r>
    </w:p>
    <w:p w:rsidR="00A76560" w:rsidRPr="00A76560" w:rsidRDefault="00A76560" w:rsidP="00A76560">
      <w:pPr>
        <w:pStyle w:val="CodeBlock"/>
      </w:pPr>
      <w:r w:rsidRPr="00A76560">
        <w:t xml:space="preserve">    - Name: Caption</w:t>
      </w:r>
    </w:p>
    <w:p w:rsidR="00A76560" w:rsidRPr="00A76560" w:rsidRDefault="00A76560" w:rsidP="00A76560">
      <w:pPr>
        <w:pStyle w:val="CodeBlock"/>
      </w:pPr>
      <w:r w:rsidRPr="00A76560">
        <w:t xml:space="preserve">      DisplayName: Caption</w:t>
      </w:r>
    </w:p>
    <w:p w:rsidR="00A76560" w:rsidRPr="00A76560" w:rsidRDefault="00A76560" w:rsidP="00A76560">
      <w:pPr>
        <w:pStyle w:val="CodeBlock"/>
      </w:pPr>
      <w:r w:rsidRPr="00A76560">
        <w:t xml:space="preserve">      Description: The caption to display</w:t>
      </w:r>
    </w:p>
    <w:p w:rsidR="00A76560" w:rsidRPr="00A76560" w:rsidRDefault="00A76560" w:rsidP="00A76560">
      <w:pPr>
        <w:pStyle w:val="CodeBlock"/>
      </w:pPr>
      <w:r w:rsidRPr="00A76560">
        <w:t xml:space="preserve">      Type: Text</w:t>
      </w:r>
    </w:p>
    <w:p w:rsidR="00A76560" w:rsidRPr="00A76560" w:rsidRDefault="00A76560" w:rsidP="00A76560">
      <w:pPr>
        <w:pStyle w:val="CodeBlock"/>
      </w:pPr>
      <w:r w:rsidRPr="00A76560">
        <w:t xml:space="preserve">    - Name: </w:t>
      </w:r>
      <w:r>
        <w:t>Body</w:t>
      </w:r>
    </w:p>
    <w:p w:rsidR="00A76560" w:rsidRPr="00A76560" w:rsidRDefault="00A76560" w:rsidP="00A76560">
      <w:pPr>
        <w:pStyle w:val="CodeBlock"/>
      </w:pPr>
      <w:r w:rsidRPr="00A76560">
        <w:t xml:space="preserve">      DisplayName: </w:t>
      </w:r>
      <w:r>
        <w:t>Body</w:t>
      </w:r>
    </w:p>
    <w:p w:rsidR="00A76560" w:rsidRPr="00A76560" w:rsidRDefault="00A76560" w:rsidP="00A76560">
      <w:pPr>
        <w:pStyle w:val="CodeBlock"/>
      </w:pPr>
      <w:r w:rsidRPr="00A76560">
        <w:t xml:space="preserve">      Description: The </w:t>
      </w:r>
      <w:r>
        <w:t xml:space="preserve">body </w:t>
      </w:r>
      <w:r w:rsidRPr="00A76560">
        <w:t>text to display</w:t>
      </w:r>
    </w:p>
    <w:p w:rsidR="00A76560" w:rsidRDefault="00A76560" w:rsidP="00A76560">
      <w:pPr>
        <w:pStyle w:val="CodeBlock"/>
      </w:pPr>
      <w:r w:rsidRPr="00A76560">
        <w:t xml:space="preserve">      Type: Text</w:t>
      </w:r>
    </w:p>
    <w:p w:rsidR="00A76560" w:rsidRDefault="00A76560" w:rsidP="00A76560">
      <w:pPr>
        <w:ind w:firstLine="0"/>
        <w:rPr>
          <w:lang w:val="en-US"/>
        </w:rPr>
      </w:pPr>
      <w:r>
        <w:rPr>
          <w:lang w:val="en-US"/>
        </w:rPr>
        <w:t xml:space="preserve">As you can see, the manifest declares two fields: </w:t>
      </w:r>
      <w:r w:rsidRPr="00A76560">
        <w:rPr>
          <w:rStyle w:val="Emphasis"/>
          <w:lang w:val="en-US"/>
        </w:rPr>
        <w:t>Caption</w:t>
      </w:r>
      <w:r>
        <w:rPr>
          <w:lang w:val="en-US"/>
        </w:rPr>
        <w:t xml:space="preserve"> and </w:t>
      </w:r>
      <w:r w:rsidRPr="00A76560">
        <w:rPr>
          <w:rStyle w:val="Emphasis"/>
          <w:lang w:val="en-US"/>
        </w:rPr>
        <w:t>Body</w:t>
      </w:r>
      <w:r>
        <w:rPr>
          <w:lang w:val="en-US"/>
        </w:rPr>
        <w:t xml:space="preserve">, both of type </w:t>
      </w:r>
      <w:r w:rsidRPr="00400AC3">
        <w:rPr>
          <w:rStyle w:val="Emphasis"/>
          <w:lang w:val="en-US"/>
        </w:rPr>
        <w:t>Text</w:t>
      </w:r>
      <w:r>
        <w:rPr>
          <w:lang w:val="en-US"/>
        </w:rPr>
        <w:t>.</w:t>
      </w:r>
    </w:p>
    <w:p w:rsidR="00A76560" w:rsidRDefault="00A76560" w:rsidP="00A76560">
      <w:pPr>
        <w:ind w:firstLine="0"/>
        <w:rPr>
          <w:lang w:val="en-US"/>
        </w:rPr>
      </w:pPr>
      <w:r>
        <w:rPr>
          <w:lang w:val="en-US"/>
        </w:rPr>
        <w:t>When the user adds a Jumbotron snippet using the Layout editor, they will be presented with a dialog</w:t>
      </w:r>
      <w:r w:rsidR="00465B70">
        <w:rPr>
          <w:lang w:val="en-US"/>
        </w:rPr>
        <w:t xml:space="preserve"> that displays the two fields.</w:t>
      </w:r>
    </w:p>
    <w:p w:rsidR="00465B70" w:rsidRDefault="00465B70" w:rsidP="00A76560">
      <w:pPr>
        <w:ind w:firstLine="0"/>
        <w:rPr>
          <w:lang w:val="en-US"/>
        </w:rPr>
      </w:pPr>
      <w:r>
        <w:rPr>
          <w:lang w:val="en-US"/>
        </w:rPr>
        <w:t>The snippet template itself can render the values of those fields by simply accessing them via the Model property, like this:</w:t>
      </w:r>
    </w:p>
    <w:p w:rsidR="00465B70" w:rsidRDefault="00465B70" w:rsidP="00465B70">
      <w:pPr>
        <w:pStyle w:val="CodeBlock"/>
      </w:pPr>
      <w:r>
        <w:t>var caption = Model.Caption;</w:t>
      </w:r>
    </w:p>
    <w:p w:rsidR="00465B70" w:rsidRDefault="00465B70" w:rsidP="00465B70">
      <w:pPr>
        <w:pStyle w:val="CodeBlock"/>
      </w:pPr>
      <w:r>
        <w:t>var body = Model.Body;</w:t>
      </w:r>
    </w:p>
    <w:p w:rsidR="00465B70" w:rsidRDefault="00465B70" w:rsidP="00A76560">
      <w:pPr>
        <w:ind w:firstLine="0"/>
        <w:rPr>
          <w:lang w:val="en-US"/>
        </w:rPr>
      </w:pPr>
    </w:p>
    <w:p w:rsidR="00BE1BFC" w:rsidRPr="00BE1BFC" w:rsidRDefault="00BE1BFC" w:rsidP="00A76560">
      <w:pPr>
        <w:ind w:firstLine="0"/>
        <w:rPr>
          <w:lang w:val="en-US"/>
        </w:rPr>
      </w:pPr>
      <w:r w:rsidRPr="00BE1BFC">
        <w:rPr>
          <w:lang w:val="en-US"/>
        </w:rPr>
        <w:lastRenderedPageBreak/>
        <w:t xml:space="preserve">To get a </w:t>
      </w:r>
      <w:r w:rsidR="00465B70">
        <w:rPr>
          <w:lang w:val="en-US"/>
        </w:rPr>
        <w:t>firm</w:t>
      </w:r>
      <w:r w:rsidRPr="00BE1BFC">
        <w:rPr>
          <w:lang w:val="en-US"/>
        </w:rPr>
        <w:t xml:space="preserve"> understanding of what you can do with parameterized snippet</w:t>
      </w:r>
      <w:r w:rsidR="008D282B">
        <w:rPr>
          <w:lang w:val="en-US"/>
        </w:rPr>
        <w:t>s, let's see how to create one.</w:t>
      </w:r>
    </w:p>
    <w:p w:rsidR="00BE1BFC" w:rsidRPr="00BE1BFC" w:rsidRDefault="00BE1BFC" w:rsidP="008D282B">
      <w:pPr>
        <w:pStyle w:val="Heading3"/>
        <w:rPr>
          <w:lang w:val="en-US"/>
        </w:rPr>
      </w:pPr>
      <w:bookmarkStart w:id="98" w:name="_Toc453493173"/>
      <w:r w:rsidRPr="00BE1BFC">
        <w:rPr>
          <w:lang w:val="en-US"/>
        </w:rPr>
        <w:t>Trying</w:t>
      </w:r>
      <w:r w:rsidR="008D282B">
        <w:rPr>
          <w:lang w:val="en-US"/>
        </w:rPr>
        <w:t xml:space="preserve"> it out: Parameterized Snippets</w:t>
      </w:r>
      <w:bookmarkEnd w:id="98"/>
    </w:p>
    <w:p w:rsidR="00BE1BFC" w:rsidRPr="00BE1BFC" w:rsidRDefault="00BE1BFC" w:rsidP="00E0550E">
      <w:pPr>
        <w:rPr>
          <w:lang w:val="en-US"/>
        </w:rPr>
      </w:pPr>
      <w:r w:rsidRPr="00BE1BFC">
        <w:rPr>
          <w:lang w:val="en-US"/>
        </w:rPr>
        <w:t>In this example, we'll build a reusable, parameterized sni</w:t>
      </w:r>
      <w:r w:rsidR="008D282B">
        <w:rPr>
          <w:lang w:val="en-US"/>
        </w:rPr>
        <w:t xml:space="preserve">ppet called </w:t>
      </w:r>
      <w:r w:rsidR="008D282B" w:rsidRPr="008D282B">
        <w:rPr>
          <w:rStyle w:val="Emphasis"/>
          <w:lang w:val="en-US"/>
        </w:rPr>
        <w:t>JumbotronSnippet</w:t>
      </w:r>
      <w:r w:rsidR="008D282B">
        <w:rPr>
          <w:lang w:val="en-US"/>
        </w:rPr>
        <w:t xml:space="preserve"> with two fields: </w:t>
      </w:r>
      <w:r w:rsidRPr="008D282B">
        <w:rPr>
          <w:rStyle w:val="Emphasis"/>
          <w:lang w:val="en-US"/>
        </w:rPr>
        <w:t>Caption</w:t>
      </w:r>
      <w:r w:rsidR="008D282B">
        <w:rPr>
          <w:lang w:val="en-US"/>
        </w:rPr>
        <w:t xml:space="preserve"> and </w:t>
      </w:r>
      <w:r w:rsidR="00465B70">
        <w:rPr>
          <w:rStyle w:val="Emphasis"/>
          <w:lang w:val="en-US"/>
        </w:rPr>
        <w:t>Body</w:t>
      </w:r>
      <w:r w:rsidRPr="00BE1BFC">
        <w:rPr>
          <w:lang w:val="en-US"/>
        </w:rPr>
        <w:t>. The idea is that users can add any number of jumbotrons to their pages and provide a caption and a body text</w:t>
      </w:r>
      <w:r w:rsidR="00E0550E">
        <w:rPr>
          <w:lang w:val="en-US"/>
        </w:rPr>
        <w:t xml:space="preserve"> for every one of them.</w:t>
      </w:r>
    </w:p>
    <w:p w:rsidR="00BE1BFC" w:rsidRPr="00BE1BFC" w:rsidRDefault="00BE1BFC" w:rsidP="00E0550E">
      <w:pPr>
        <w:rPr>
          <w:lang w:val="en-US"/>
        </w:rPr>
      </w:pPr>
      <w:r w:rsidRPr="00BE1BFC">
        <w:rPr>
          <w:lang w:val="en-US"/>
        </w:rPr>
        <w:t>The first thing to do is create a view ca</w:t>
      </w:r>
      <w:r w:rsidR="00E0550E">
        <w:rPr>
          <w:lang w:val="en-US"/>
        </w:rPr>
        <w:t>lled JumbotronSnippet.cshtml</w:t>
      </w:r>
      <w:r w:rsidRPr="00BE1BFC">
        <w:rPr>
          <w:lang w:val="en-US"/>
        </w:rPr>
        <w:t xml:space="preserve"> in the current theme or any custom module, an</w:t>
      </w:r>
      <w:r w:rsidR="00E0550E">
        <w:rPr>
          <w:lang w:val="en-US"/>
        </w:rPr>
        <w:t>d provide the following markup:</w:t>
      </w:r>
    </w:p>
    <w:p w:rsidR="00E0550E" w:rsidRDefault="00BE1BFC" w:rsidP="00E0550E">
      <w:pPr>
        <w:pStyle w:val="CodeBlock"/>
      </w:pPr>
      <w:r w:rsidRPr="00BE1BFC">
        <w:t>&lt;div class="jumbotron"&gt;</w:t>
      </w:r>
    </w:p>
    <w:p w:rsidR="00E0550E" w:rsidRDefault="00E0550E" w:rsidP="00E0550E">
      <w:pPr>
        <w:pStyle w:val="CodeBlock"/>
      </w:pPr>
      <w:r>
        <w:t xml:space="preserve">   </w:t>
      </w:r>
      <w:r w:rsidR="00BE1BFC" w:rsidRPr="00BE1BFC">
        <w:t>&lt;h2&gt;</w:t>
      </w:r>
      <w:r w:rsidR="00465B70">
        <w:t>Model.Caption</w:t>
      </w:r>
      <w:r w:rsidR="00BE1BFC" w:rsidRPr="00BE1BFC">
        <w:t>&lt;/h2&gt;</w:t>
      </w:r>
    </w:p>
    <w:p w:rsidR="00BE1BFC" w:rsidRPr="00BE1BFC" w:rsidRDefault="00E0550E" w:rsidP="00E0550E">
      <w:pPr>
        <w:pStyle w:val="CodeBlock"/>
      </w:pPr>
      <w:r>
        <w:t xml:space="preserve">   </w:t>
      </w:r>
      <w:r w:rsidR="00BE1BFC" w:rsidRPr="00BE1BFC">
        <w:t>@Html.Raw(</w:t>
      </w:r>
      <w:r w:rsidR="00465B70">
        <w:t>Model.Body</w:t>
      </w:r>
      <w:r w:rsidR="00BE1BFC" w:rsidRPr="00BE1BFC">
        <w:t>)</w:t>
      </w:r>
    </w:p>
    <w:p w:rsidR="00BE1BFC" w:rsidRPr="00BE1BFC" w:rsidRDefault="00E0550E" w:rsidP="00E0550E">
      <w:pPr>
        <w:pStyle w:val="CodeBlock"/>
      </w:pPr>
      <w:r>
        <w:t>&lt;/div&gt;</w:t>
      </w:r>
    </w:p>
    <w:p w:rsidR="00465B70" w:rsidRDefault="00465B70" w:rsidP="00E0550E">
      <w:pPr>
        <w:rPr>
          <w:lang w:val="en-US"/>
        </w:rPr>
      </w:pPr>
      <w:r>
        <w:rPr>
          <w:lang w:val="en-US"/>
        </w:rPr>
        <w:t>Next, create the JumbotronSnippet.txt manifest file:</w:t>
      </w:r>
    </w:p>
    <w:p w:rsidR="00465B70" w:rsidRPr="00465B70" w:rsidRDefault="00465B70" w:rsidP="00465B70">
      <w:pPr>
        <w:pStyle w:val="CodeBlock"/>
      </w:pPr>
      <w:r w:rsidRPr="00465B70">
        <w:t>DisplayName: Jumbotron</w:t>
      </w:r>
    </w:p>
    <w:p w:rsidR="00465B70" w:rsidRPr="00465B70" w:rsidRDefault="00465B70" w:rsidP="00465B70">
      <w:pPr>
        <w:pStyle w:val="CodeBlock"/>
      </w:pPr>
      <w:r w:rsidRPr="00465B70">
        <w:t>ToolboxIcon: \uf10c</w:t>
      </w:r>
    </w:p>
    <w:p w:rsidR="00465B70" w:rsidRPr="00465B70" w:rsidRDefault="00465B70" w:rsidP="00465B70">
      <w:pPr>
        <w:pStyle w:val="CodeBlock"/>
      </w:pPr>
      <w:r w:rsidRPr="00465B70">
        <w:t>Description: A configurable jumbotron</w:t>
      </w:r>
    </w:p>
    <w:p w:rsidR="00465B70" w:rsidRPr="00465B70" w:rsidRDefault="00465B70" w:rsidP="00465B70">
      <w:pPr>
        <w:pStyle w:val="CodeBlock"/>
      </w:pPr>
      <w:r w:rsidRPr="00465B70">
        <w:t>Category: Bootstrap</w:t>
      </w:r>
    </w:p>
    <w:p w:rsidR="00465B70" w:rsidRPr="00465B70" w:rsidRDefault="00465B70" w:rsidP="00465B70">
      <w:pPr>
        <w:pStyle w:val="CodeBlock"/>
      </w:pPr>
      <w:r w:rsidRPr="00465B70">
        <w:t>Fields:</w:t>
      </w:r>
    </w:p>
    <w:p w:rsidR="00465B70" w:rsidRPr="00465B70" w:rsidRDefault="00465B70" w:rsidP="00465B70">
      <w:pPr>
        <w:pStyle w:val="CodeBlock"/>
      </w:pPr>
      <w:r w:rsidRPr="00465B70">
        <w:t xml:space="preserve">    - Name: Caption</w:t>
      </w:r>
    </w:p>
    <w:p w:rsidR="00465B70" w:rsidRPr="00465B70" w:rsidRDefault="00465B70" w:rsidP="00465B70">
      <w:pPr>
        <w:pStyle w:val="CodeBlock"/>
      </w:pPr>
      <w:r w:rsidRPr="00465B70">
        <w:t xml:space="preserve">      DisplayName: Caption</w:t>
      </w:r>
    </w:p>
    <w:p w:rsidR="00465B70" w:rsidRPr="00465B70" w:rsidRDefault="00465B70" w:rsidP="00465B70">
      <w:pPr>
        <w:pStyle w:val="CodeBlock"/>
      </w:pPr>
      <w:r w:rsidRPr="00465B70">
        <w:t xml:space="preserve">      Description: The caption to display</w:t>
      </w:r>
    </w:p>
    <w:p w:rsidR="00465B70" w:rsidRPr="00465B70" w:rsidRDefault="00465B70" w:rsidP="00465B70">
      <w:pPr>
        <w:pStyle w:val="CodeBlock"/>
      </w:pPr>
      <w:r w:rsidRPr="00465B70">
        <w:t xml:space="preserve">      Type: Text</w:t>
      </w:r>
    </w:p>
    <w:p w:rsidR="00465B70" w:rsidRPr="00465B70" w:rsidRDefault="00465B70" w:rsidP="00465B70">
      <w:pPr>
        <w:pStyle w:val="CodeBlock"/>
      </w:pPr>
      <w:r w:rsidRPr="00465B70">
        <w:t xml:space="preserve">    - Name: Body</w:t>
      </w:r>
    </w:p>
    <w:p w:rsidR="00465B70" w:rsidRPr="00465B70" w:rsidRDefault="00465B70" w:rsidP="00465B70">
      <w:pPr>
        <w:pStyle w:val="CodeBlock"/>
      </w:pPr>
      <w:r w:rsidRPr="00465B70">
        <w:t xml:space="preserve">      DisplayName: Body</w:t>
      </w:r>
    </w:p>
    <w:p w:rsidR="00465B70" w:rsidRPr="00465B70" w:rsidRDefault="00465B70" w:rsidP="00465B70">
      <w:pPr>
        <w:pStyle w:val="CodeBlock"/>
      </w:pPr>
      <w:r w:rsidRPr="00465B70">
        <w:t xml:space="preserve">      Description: The body text to display</w:t>
      </w:r>
    </w:p>
    <w:p w:rsidR="00BE1BFC" w:rsidRPr="00BE1BFC" w:rsidRDefault="00465B70" w:rsidP="00465B70">
      <w:pPr>
        <w:pStyle w:val="CodeBlock"/>
      </w:pPr>
      <w:r w:rsidRPr="00465B70">
        <w:t xml:space="preserve">      Type: Text</w:t>
      </w:r>
      <w:r w:rsidR="00E0550E" w:rsidRPr="00BE1BFC">
        <w:t xml:space="preserve"> </w:t>
      </w:r>
    </w:p>
    <w:p w:rsidR="00465B70" w:rsidRDefault="00465B70" w:rsidP="00BE1BFC">
      <w:pPr>
        <w:rPr>
          <w:lang w:val="en-US"/>
        </w:rPr>
      </w:pPr>
      <w:r>
        <w:rPr>
          <w:lang w:val="en-US"/>
        </w:rPr>
        <w:t>With this in place, you should now be able to add Jumbotron elements to your pages.</w:t>
      </w:r>
    </w:p>
    <w:p w:rsidR="00BE1BFC" w:rsidRDefault="00BE1BFC" w:rsidP="00BE1BFC">
      <w:pPr>
        <w:rPr>
          <w:lang w:val="en-US"/>
        </w:rPr>
      </w:pPr>
      <w:r w:rsidRPr="00BE1BFC">
        <w:rPr>
          <w:lang w:val="en-US"/>
        </w:rPr>
        <w:lastRenderedPageBreak/>
        <w:t>Not</w:t>
      </w:r>
      <w:r w:rsidR="00E0550E">
        <w:rPr>
          <w:lang w:val="en-US"/>
        </w:rPr>
        <w:t>ice that as soon as you add a Jumbotron</w:t>
      </w:r>
      <w:r w:rsidRPr="00BE1BFC">
        <w:rPr>
          <w:lang w:val="en-US"/>
        </w:rPr>
        <w:t xml:space="preserve"> element to the page, the element editor dialog appears, showing the two fields as defined in</w:t>
      </w:r>
      <w:r w:rsidR="00E0550E">
        <w:rPr>
          <w:lang w:val="en-US"/>
        </w:rPr>
        <w:t xml:space="preserve"> the JumbotronSnippet.cshtml file.</w:t>
      </w:r>
    </w:p>
    <w:p w:rsidR="00F72C36" w:rsidRDefault="00C45157" w:rsidP="00F72C36">
      <w:pPr>
        <w:keepNext/>
      </w:pPr>
      <w:r>
        <w:rPr>
          <w:noProof/>
          <w:lang w:eastAsia="nl-NL"/>
        </w:rPr>
        <w:drawing>
          <wp:inline distT="0" distB="0" distL="0" distR="0" wp14:anchorId="4E44EF9D" wp14:editId="45A943E9">
            <wp:extent cx="4489681" cy="2749691"/>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figure-11-1.png"/>
                    <pic:cNvPicPr/>
                  </pic:nvPicPr>
                  <pic:blipFill>
                    <a:blip r:embed="rId42">
                      <a:extLst>
                        <a:ext uri="{28A0092B-C50C-407E-A947-70E740481C1C}">
                          <a14:useLocalDpi xmlns:a14="http://schemas.microsoft.com/office/drawing/2010/main" val="0"/>
                        </a:ext>
                      </a:extLst>
                    </a:blip>
                    <a:stretch>
                      <a:fillRect/>
                    </a:stretch>
                  </pic:blipFill>
                  <pic:spPr>
                    <a:xfrm>
                      <a:off x="0" y="0"/>
                      <a:ext cx="4489681" cy="2749691"/>
                    </a:xfrm>
                    <a:prstGeom prst="rect">
                      <a:avLst/>
                    </a:prstGeom>
                  </pic:spPr>
                </pic:pic>
              </a:graphicData>
            </a:graphic>
          </wp:inline>
        </w:drawing>
      </w:r>
    </w:p>
    <w:p w:rsidR="00BE1BFC" w:rsidRPr="00BE1BFC" w:rsidRDefault="00BE1BFC" w:rsidP="00E0550E">
      <w:pPr>
        <w:pStyle w:val="Heading3"/>
      </w:pPr>
      <w:bookmarkStart w:id="99" w:name="_Toc453493174"/>
      <w:r w:rsidRPr="00BE1BFC">
        <w:t>Custom Field Editors</w:t>
      </w:r>
      <w:bookmarkEnd w:id="99"/>
    </w:p>
    <w:p w:rsidR="00BE1BFC" w:rsidRPr="00BE1BFC" w:rsidRDefault="00BE1BFC" w:rsidP="00BE1BFC">
      <w:pPr>
        <w:rPr>
          <w:lang w:val="en-US"/>
        </w:rPr>
      </w:pPr>
      <w:r w:rsidRPr="00BE1BFC">
        <w:rPr>
          <w:lang w:val="en-US"/>
        </w:rPr>
        <w:t xml:space="preserve">Besides the default set of snippet field editors, you can provide your own snippet field editor types. All you need to do </w:t>
      </w:r>
      <w:r w:rsidR="00F72C36">
        <w:rPr>
          <w:lang w:val="en-US"/>
        </w:rPr>
        <w:t xml:space="preserve">is create a Razor view in the </w:t>
      </w:r>
      <w:r w:rsidRPr="00F72C36">
        <w:rPr>
          <w:rStyle w:val="Emphasis"/>
          <w:lang w:val="en-US"/>
        </w:rPr>
        <w:t>Views/EditorTemplates</w:t>
      </w:r>
      <w:r w:rsidRPr="00BE1BFC">
        <w:rPr>
          <w:lang w:val="en-US"/>
        </w:rPr>
        <w:t xml:space="preserve"> folder of your theme or module, a</w:t>
      </w:r>
      <w:r w:rsidR="00F72C36">
        <w:rPr>
          <w:lang w:val="en-US"/>
        </w:rPr>
        <w:t xml:space="preserve">nd give it a name as follows: </w:t>
      </w:r>
      <w:r w:rsidRPr="00F72C36">
        <w:rPr>
          <w:rStyle w:val="Emphasis"/>
          <w:lang w:val="en-US"/>
        </w:rPr>
        <w:t>Elements.Snippet.Fie</w:t>
      </w:r>
      <w:r w:rsidR="00F72C36" w:rsidRPr="00F72C36">
        <w:rPr>
          <w:rStyle w:val="Emphasis"/>
          <w:lang w:val="en-US"/>
        </w:rPr>
        <w:t>ld.[YourEditorTypeName].cshtml</w:t>
      </w:r>
      <w:r w:rsidRPr="00BE1BFC">
        <w:rPr>
          <w:lang w:val="en-US"/>
        </w:rPr>
        <w:t>. For example, if you wanted to provid</w:t>
      </w:r>
      <w:r w:rsidR="00F72C36">
        <w:rPr>
          <w:lang w:val="en-US"/>
        </w:rPr>
        <w:t xml:space="preserve">e an editor called </w:t>
      </w:r>
      <w:r w:rsidR="00F72C36" w:rsidRPr="00F72C36">
        <w:rPr>
          <w:rStyle w:val="Emphasis"/>
          <w:lang w:val="en-US"/>
        </w:rPr>
        <w:t>Multiline</w:t>
      </w:r>
      <w:r w:rsidRPr="00BE1BFC">
        <w:rPr>
          <w:lang w:val="en-US"/>
        </w:rPr>
        <w:t xml:space="preserve">, you would create a Razor file called </w:t>
      </w:r>
      <w:r w:rsidRPr="00F72C36">
        <w:rPr>
          <w:rStyle w:val="Emphasis"/>
          <w:lang w:val="en-US"/>
        </w:rPr>
        <w:t>Elements.</w:t>
      </w:r>
      <w:r w:rsidR="00F72C36" w:rsidRPr="00F72C36">
        <w:rPr>
          <w:rStyle w:val="Emphasis"/>
          <w:lang w:val="en-US"/>
        </w:rPr>
        <w:t>Snippet.Field.Multiline.cshtml</w:t>
      </w:r>
      <w:r w:rsidRPr="00BE1BFC">
        <w:rPr>
          <w:lang w:val="en-US"/>
        </w:rPr>
        <w:t>. Then, when rendering snippet fields,</w:t>
      </w:r>
      <w:r w:rsidR="00F72C36">
        <w:rPr>
          <w:lang w:val="en-US"/>
        </w:rPr>
        <w:t xml:space="preserve"> you would specify </w:t>
      </w:r>
      <w:r w:rsidR="00F72C36" w:rsidRPr="003F7758">
        <w:rPr>
          <w:rStyle w:val="Emphasis"/>
          <w:lang w:val="en-US"/>
        </w:rPr>
        <w:t>Multiline</w:t>
      </w:r>
      <w:r w:rsidRPr="00BE1BFC">
        <w:rPr>
          <w:lang w:val="en-US"/>
        </w:rPr>
        <w:t xml:space="preserve"> as the snippet field type, as is demonstrated in the following sample snippet:</w:t>
      </w:r>
    </w:p>
    <w:p w:rsidR="00BE1BFC" w:rsidRPr="00BE1BFC" w:rsidRDefault="00BE1BFC" w:rsidP="00F72C36">
      <w:pPr>
        <w:pStyle w:val="CodeBlock"/>
      </w:pPr>
      <w:r w:rsidRPr="00BE1BFC">
        <w:t>@Html.Snippet</w:t>
      </w:r>
      <w:r w:rsidR="00F72C36">
        <w:t>Field("Paragraph", "</w:t>
      </w:r>
      <w:r w:rsidR="00F72C36" w:rsidRPr="00F72C36">
        <w:rPr>
          <w:rStyle w:val="Strong"/>
        </w:rPr>
        <w:t>Multiline</w:t>
      </w:r>
      <w:r w:rsidR="00F72C36">
        <w:t>")</w:t>
      </w:r>
    </w:p>
    <w:p w:rsidR="00BE1BFC" w:rsidRPr="00BE1BFC" w:rsidRDefault="00BE1BFC" w:rsidP="00F72C36">
      <w:pPr>
        <w:rPr>
          <w:lang w:val="en-US"/>
        </w:rPr>
      </w:pPr>
      <w:r w:rsidRPr="00BE1BFC">
        <w:rPr>
          <w:lang w:val="en-US"/>
        </w:rPr>
        <w:t>The following code shows an example implementati</w:t>
      </w:r>
      <w:r w:rsidR="00F72C36">
        <w:rPr>
          <w:lang w:val="en-US"/>
        </w:rPr>
        <w:t>on of the field editor snippet:</w:t>
      </w:r>
    </w:p>
    <w:p w:rsidR="00BE1BFC" w:rsidRPr="00BE1BFC" w:rsidRDefault="00BE1BFC" w:rsidP="00F72C36">
      <w:pPr>
        <w:pStyle w:val="CodeBlock"/>
      </w:pPr>
      <w:r w:rsidRPr="00BE1BFC">
        <w:lastRenderedPageBreak/>
        <w:t xml:space="preserve">@model </w:t>
      </w:r>
      <w:r w:rsidRPr="00F72C36">
        <w:rPr>
          <w:rStyle w:val="Strong"/>
        </w:rPr>
        <w:t>Orchard.Layouts.ViewModels.SnippetFieldViewModel</w:t>
      </w:r>
    </w:p>
    <w:p w:rsidR="00BE1BFC" w:rsidRPr="00BE1BFC" w:rsidRDefault="00BE1BFC" w:rsidP="00F72C36">
      <w:pPr>
        <w:pStyle w:val="CodeBlock"/>
      </w:pPr>
      <w:r w:rsidRPr="00BE1BFC">
        <w:t>@{</w:t>
      </w:r>
    </w:p>
    <w:p w:rsidR="00BE1BFC" w:rsidRPr="00BE1BFC" w:rsidRDefault="00BE1BFC" w:rsidP="00F72C36">
      <w:pPr>
        <w:pStyle w:val="CodeBlock"/>
      </w:pPr>
      <w:r w:rsidRPr="00BE1BFC">
        <w:t xml:space="preserve">    var field = Model;</w:t>
      </w:r>
    </w:p>
    <w:p w:rsidR="00BE1BFC" w:rsidRPr="00BE1BFC" w:rsidRDefault="00BE1BFC" w:rsidP="00F72C36">
      <w:pPr>
        <w:pStyle w:val="CodeBlock"/>
      </w:pPr>
      <w:r w:rsidRPr="00BE1BFC">
        <w:t>}</w:t>
      </w:r>
    </w:p>
    <w:p w:rsidR="00BE1BFC" w:rsidRPr="00BE1BFC" w:rsidRDefault="00BE1BFC" w:rsidP="00F72C36">
      <w:pPr>
        <w:pStyle w:val="CodeBlock"/>
      </w:pPr>
      <w:r w:rsidRPr="00BE1BFC">
        <w:t>&lt;div class="form-group"&gt;</w:t>
      </w:r>
    </w:p>
    <w:p w:rsidR="00BE1BFC" w:rsidRPr="00BE1BFC" w:rsidRDefault="00BE1BFC" w:rsidP="00F72C36">
      <w:pPr>
        <w:pStyle w:val="CodeBlock"/>
      </w:pPr>
      <w:r w:rsidRPr="00BE1BFC">
        <w:t xml:space="preserve">    @Html.Label(field.Descriptor.Name, field.Descriptor.DisplayName.ToString())</w:t>
      </w:r>
    </w:p>
    <w:p w:rsidR="00BE1BFC" w:rsidRPr="00BE1BFC" w:rsidRDefault="00BE1BFC" w:rsidP="00F72C36">
      <w:pPr>
        <w:pStyle w:val="CodeBlock"/>
      </w:pPr>
      <w:r w:rsidRPr="00BE1BFC">
        <w:t xml:space="preserve">    @Html.TextArea(field.Descriptor.Name, field.Value, 10, 50, new { @class = "text large" })</w:t>
      </w:r>
    </w:p>
    <w:p w:rsidR="00BE1BFC" w:rsidRPr="00BE1BFC" w:rsidRDefault="00BE1BFC" w:rsidP="00F72C36">
      <w:pPr>
        <w:pStyle w:val="CodeBlock"/>
      </w:pPr>
      <w:r w:rsidRPr="00BE1BFC">
        <w:t xml:space="preserve">    @if (field.Descriptor.Description != null) {</w:t>
      </w:r>
    </w:p>
    <w:p w:rsidR="00BE1BFC" w:rsidRPr="00BE1BFC" w:rsidRDefault="00BE1BFC" w:rsidP="00F72C36">
      <w:pPr>
        <w:pStyle w:val="CodeBlock"/>
      </w:pPr>
      <w:r w:rsidRPr="00BE1BFC">
        <w:t xml:space="preserve">        @Html.Hint(field.Descriptor.Description)</w:t>
      </w:r>
    </w:p>
    <w:p w:rsidR="00BE1BFC" w:rsidRPr="00BE1BFC" w:rsidRDefault="00BE1BFC" w:rsidP="00F72C36">
      <w:pPr>
        <w:pStyle w:val="CodeBlock"/>
      </w:pPr>
      <w:r w:rsidRPr="00BE1BFC">
        <w:t xml:space="preserve">    }</w:t>
      </w:r>
    </w:p>
    <w:p w:rsidR="00BE1BFC" w:rsidRPr="00BE1BFC" w:rsidRDefault="00F72C36" w:rsidP="00F72C36">
      <w:pPr>
        <w:pStyle w:val="CodeBlock"/>
      </w:pPr>
      <w:r>
        <w:t>&lt;/div&gt;</w:t>
      </w:r>
    </w:p>
    <w:p w:rsidR="00BE1BFC" w:rsidRPr="00BE1BFC" w:rsidRDefault="00BE1BFC" w:rsidP="00BE1BFC">
      <w:pPr>
        <w:rPr>
          <w:lang w:val="en-US"/>
        </w:rPr>
      </w:pPr>
      <w:r w:rsidRPr="00BE1BFC">
        <w:rPr>
          <w:lang w:val="en-US"/>
        </w:rPr>
        <w:t xml:space="preserve">The only requirement </w:t>
      </w:r>
      <w:r w:rsidR="00F72C36">
        <w:rPr>
          <w:lang w:val="en-US"/>
        </w:rPr>
        <w:t xml:space="preserve">for </w:t>
      </w:r>
      <w:r w:rsidRPr="00BE1BFC">
        <w:rPr>
          <w:lang w:val="en-US"/>
        </w:rPr>
        <w:t>a custom snippet field type Razor view is to render</w:t>
      </w:r>
      <w:r w:rsidR="00F72C36">
        <w:rPr>
          <w:lang w:val="en-US"/>
        </w:rPr>
        <w:t xml:space="preserve"> some input field that has the </w:t>
      </w:r>
      <w:r w:rsidRPr="00F72C36">
        <w:rPr>
          <w:rStyle w:val="Strong"/>
          <w:lang w:val="en-US"/>
        </w:rPr>
        <w:t>same name as the value</w:t>
      </w:r>
      <w:r w:rsidR="00F72C36" w:rsidRPr="00F72C36">
        <w:rPr>
          <w:rStyle w:val="Strong"/>
          <w:lang w:val="en-US"/>
        </w:rPr>
        <w:t xml:space="preserve"> provided by</w:t>
      </w:r>
      <w:r w:rsidR="00F72C36">
        <w:rPr>
          <w:rStyle w:val="Strong"/>
          <w:lang w:val="en-US"/>
        </w:rPr>
        <w:t xml:space="preserve"> </w:t>
      </w:r>
      <w:r w:rsidRPr="00F72C36">
        <w:rPr>
          <w:rStyle w:val="Strong"/>
          <w:lang w:val="en-US"/>
        </w:rPr>
        <w:t>Snippe</w:t>
      </w:r>
      <w:r w:rsidR="00F72C36" w:rsidRPr="00F72C36">
        <w:rPr>
          <w:rStyle w:val="Strong"/>
          <w:lang w:val="en-US"/>
        </w:rPr>
        <w:t>tFieldViewModel.Descriptor.Name</w:t>
      </w:r>
      <w:r w:rsidRPr="00BE1BFC">
        <w:rPr>
          <w:lang w:val="en-US"/>
        </w:rPr>
        <w:t>, which wires up the user's input with the back</w:t>
      </w:r>
      <w:r w:rsidR="006C31DC">
        <w:rPr>
          <w:lang w:val="en-US"/>
        </w:rPr>
        <w:t>ing store of the snippet field.</w:t>
      </w:r>
    </w:p>
    <w:p w:rsidR="00BE1BFC" w:rsidRPr="00BE1BFC" w:rsidRDefault="00BE1BFC" w:rsidP="006C31DC">
      <w:pPr>
        <w:pStyle w:val="Heading2"/>
      </w:pPr>
      <w:bookmarkStart w:id="100" w:name="_Toc453493175"/>
      <w:r w:rsidRPr="00BE1BFC">
        <w:t>Summary</w:t>
      </w:r>
      <w:bookmarkEnd w:id="100"/>
    </w:p>
    <w:p w:rsidR="00BE1BFC" w:rsidRPr="00BE1BFC" w:rsidRDefault="00BE1BFC" w:rsidP="006C31DC">
      <w:pPr>
        <w:rPr>
          <w:lang w:val="en-US"/>
        </w:rPr>
      </w:pPr>
      <w:r w:rsidRPr="00BE1BFC">
        <w:rPr>
          <w:lang w:val="en-US"/>
        </w:rPr>
        <w:t xml:space="preserve">In this chapter, </w:t>
      </w:r>
      <w:r w:rsidR="00101EB4">
        <w:rPr>
          <w:lang w:val="en-US"/>
        </w:rPr>
        <w:t xml:space="preserve">we saw </w:t>
      </w:r>
      <w:r w:rsidR="006C31DC">
        <w:rPr>
          <w:lang w:val="en-US"/>
        </w:rPr>
        <w:t xml:space="preserve">what snippets are and how they work. You </w:t>
      </w:r>
      <w:r w:rsidRPr="00BE1BFC">
        <w:rPr>
          <w:lang w:val="en-US"/>
        </w:rPr>
        <w:t xml:space="preserve">can </w:t>
      </w:r>
      <w:r w:rsidR="006C31DC">
        <w:rPr>
          <w:lang w:val="en-US"/>
        </w:rPr>
        <w:t>“</w:t>
      </w:r>
      <w:r w:rsidRPr="00BE1BFC">
        <w:rPr>
          <w:lang w:val="en-US"/>
        </w:rPr>
        <w:t>parameterize</w:t>
      </w:r>
      <w:r w:rsidR="006C31DC">
        <w:rPr>
          <w:lang w:val="en-US"/>
        </w:rPr>
        <w:t>”</w:t>
      </w:r>
      <w:r w:rsidRPr="00BE1BFC">
        <w:rPr>
          <w:lang w:val="en-US"/>
        </w:rPr>
        <w:t xml:space="preserve"> </w:t>
      </w:r>
      <w:r w:rsidR="006C31DC">
        <w:rPr>
          <w:lang w:val="en-US"/>
        </w:rPr>
        <w:t xml:space="preserve">snippets </w:t>
      </w:r>
      <w:r w:rsidRPr="00BE1BFC">
        <w:rPr>
          <w:lang w:val="en-US"/>
        </w:rPr>
        <w:t>so that users can configure them from the layout editor. Snippets enable theme developers to create custom elements without having to write C# classes. All t</w:t>
      </w:r>
      <w:r w:rsidR="006C31DC">
        <w:rPr>
          <w:lang w:val="en-US"/>
        </w:rPr>
        <w:t>hat's required is a Razor view.</w:t>
      </w:r>
    </w:p>
    <w:p w:rsidR="00101EB4" w:rsidRDefault="006C31DC" w:rsidP="00BE1BFC">
      <w:pPr>
        <w:rPr>
          <w:lang w:val="en-US"/>
        </w:rPr>
      </w:pPr>
      <w:r>
        <w:rPr>
          <w:lang w:val="en-US"/>
        </w:rPr>
        <w:t>W</w:t>
      </w:r>
      <w:r w:rsidR="00BE1BFC" w:rsidRPr="00BE1BFC">
        <w:rPr>
          <w:lang w:val="en-US"/>
        </w:rPr>
        <w:t>e also saw how to provide custom snippet field type editors, simply by creating another Razor view that follows a particular naming convention.</w:t>
      </w:r>
    </w:p>
    <w:p w:rsidR="00101EB4" w:rsidRDefault="00101EB4">
      <w:pPr>
        <w:spacing w:before="0" w:after="160" w:line="259" w:lineRule="auto"/>
        <w:ind w:firstLine="0"/>
        <w:rPr>
          <w:lang w:val="en-US"/>
        </w:rPr>
      </w:pPr>
      <w:r>
        <w:rPr>
          <w:lang w:val="en-US"/>
        </w:rPr>
        <w:br w:type="page"/>
      </w:r>
    </w:p>
    <w:p w:rsidR="00101EB4" w:rsidRPr="00101EB4" w:rsidRDefault="00101EB4" w:rsidP="00101EB4">
      <w:pPr>
        <w:pStyle w:val="Heading1"/>
        <w:rPr>
          <w:lang w:val="en-US"/>
        </w:rPr>
      </w:pPr>
      <w:bookmarkStart w:id="101" w:name="_Toc453493176"/>
      <w:r w:rsidRPr="00101EB4">
        <w:rPr>
          <w:lang w:val="en-US"/>
        </w:rPr>
        <w:lastRenderedPageBreak/>
        <w:t>Writing Custom Elements</w:t>
      </w:r>
      <w:bookmarkEnd w:id="101"/>
    </w:p>
    <w:p w:rsidR="00101EB4" w:rsidRPr="00101EB4" w:rsidRDefault="00101EB4" w:rsidP="003F7758">
      <w:pPr>
        <w:rPr>
          <w:lang w:val="en-US"/>
        </w:rPr>
      </w:pPr>
      <w:r w:rsidRPr="00101EB4">
        <w:rPr>
          <w:lang w:val="en-US"/>
        </w:rPr>
        <w:t>Elements are at the heart of the Layouts module, and in this chapter, we wil</w:t>
      </w:r>
      <w:r w:rsidR="003F7758">
        <w:rPr>
          <w:lang w:val="en-US"/>
        </w:rPr>
        <w:t>l see how we can write our own.</w:t>
      </w:r>
    </w:p>
    <w:p w:rsidR="00101EB4" w:rsidRPr="00101EB4" w:rsidRDefault="00101EB4" w:rsidP="003F7758">
      <w:pPr>
        <w:rPr>
          <w:lang w:val="en-US"/>
        </w:rPr>
      </w:pPr>
      <w:r w:rsidRPr="00101EB4">
        <w:rPr>
          <w:lang w:val="en-US"/>
        </w:rPr>
        <w:t>Writing custom elements typical</w:t>
      </w:r>
      <w:r w:rsidR="003F7758">
        <w:rPr>
          <w:lang w:val="en-US"/>
        </w:rPr>
        <w:t>ly involve the following steps:</w:t>
      </w:r>
    </w:p>
    <w:p w:rsidR="00101EB4" w:rsidRPr="003F7758" w:rsidRDefault="00101EB4" w:rsidP="007E7580">
      <w:pPr>
        <w:pStyle w:val="ListParagraph"/>
        <w:numPr>
          <w:ilvl w:val="0"/>
          <w:numId w:val="25"/>
        </w:numPr>
        <w:rPr>
          <w:lang w:val="en-US"/>
        </w:rPr>
      </w:pPr>
      <w:r w:rsidRPr="003F7758">
        <w:rPr>
          <w:lang w:val="en-US"/>
        </w:rPr>
        <w:t>Cr</w:t>
      </w:r>
      <w:r w:rsidR="003F7758">
        <w:rPr>
          <w:lang w:val="en-US"/>
        </w:rPr>
        <w:t xml:space="preserve">eate a class that derives from </w:t>
      </w:r>
      <w:r w:rsidRPr="003F7758">
        <w:rPr>
          <w:rStyle w:val="Strong"/>
          <w:lang w:val="en-US"/>
        </w:rPr>
        <w:t>Element</w:t>
      </w:r>
      <w:r w:rsidRPr="003F7758">
        <w:rPr>
          <w:lang w:val="en-US"/>
        </w:rPr>
        <w:t xml:space="preserve"> or any of its child classes. The only required member that needs to be implem</w:t>
      </w:r>
      <w:r w:rsidR="003F7758">
        <w:rPr>
          <w:lang w:val="en-US"/>
        </w:rPr>
        <w:t xml:space="preserve">ented is the abstract </w:t>
      </w:r>
      <w:r w:rsidR="003F7758" w:rsidRPr="0053085B">
        <w:rPr>
          <w:rStyle w:val="Strong"/>
          <w:lang w:val="en-US"/>
        </w:rPr>
        <w:t>Category</w:t>
      </w:r>
      <w:r w:rsidRPr="003F7758">
        <w:rPr>
          <w:lang w:val="en-US"/>
        </w:rPr>
        <w:t xml:space="preserve"> property. </w:t>
      </w:r>
    </w:p>
    <w:p w:rsidR="00101EB4" w:rsidRPr="003F7758" w:rsidRDefault="00101EB4" w:rsidP="007E7580">
      <w:pPr>
        <w:pStyle w:val="ListParagraph"/>
        <w:numPr>
          <w:ilvl w:val="0"/>
          <w:numId w:val="25"/>
        </w:numPr>
        <w:rPr>
          <w:lang w:val="en-US"/>
        </w:rPr>
      </w:pPr>
      <w:r w:rsidRPr="003F7758">
        <w:rPr>
          <w:lang w:val="en-US"/>
        </w:rPr>
        <w:t>Cr</w:t>
      </w:r>
      <w:r w:rsidR="003F7758">
        <w:rPr>
          <w:lang w:val="en-US"/>
        </w:rPr>
        <w:t xml:space="preserve">eate a class that derives from </w:t>
      </w:r>
      <w:r w:rsidR="003F7758" w:rsidRPr="003F7758">
        <w:rPr>
          <w:rStyle w:val="Strong"/>
          <w:lang w:val="en-US"/>
        </w:rPr>
        <w:t>ElementDriver&lt;T&gt;</w:t>
      </w:r>
      <w:r w:rsidR="003F7758">
        <w:rPr>
          <w:lang w:val="en-US"/>
        </w:rPr>
        <w:t xml:space="preserve">, where </w:t>
      </w:r>
      <w:r w:rsidRPr="003F7758">
        <w:rPr>
          <w:rStyle w:val="Strong"/>
          <w:lang w:val="en-US"/>
        </w:rPr>
        <w:t>T</w:t>
      </w:r>
      <w:r w:rsidRPr="003F7758">
        <w:rPr>
          <w:lang w:val="en-US"/>
        </w:rPr>
        <w:t xml:space="preserve"> is your element's class. This class does not require any members, but needs to be there in order for your element type to be discoverable </w:t>
      </w:r>
      <w:r w:rsidR="003F7758">
        <w:rPr>
          <w:lang w:val="en-US"/>
        </w:rPr>
        <w:t xml:space="preserve">by the </w:t>
      </w:r>
      <w:r w:rsidR="003F7758" w:rsidRPr="0053085B">
        <w:rPr>
          <w:rStyle w:val="Strong"/>
          <w:lang w:val="en-US"/>
        </w:rPr>
        <w:t>TypedElementHarvester</w:t>
      </w:r>
      <w:r w:rsidRPr="003F7758">
        <w:rPr>
          <w:lang w:val="en-US"/>
        </w:rPr>
        <w:t>. We'll look into element harvesters later on.</w:t>
      </w:r>
    </w:p>
    <w:p w:rsidR="00101EB4" w:rsidRPr="003F7758" w:rsidRDefault="00101EB4" w:rsidP="007E7580">
      <w:pPr>
        <w:pStyle w:val="ListParagraph"/>
        <w:numPr>
          <w:ilvl w:val="0"/>
          <w:numId w:val="25"/>
        </w:numPr>
        <w:rPr>
          <w:lang w:val="en-US"/>
        </w:rPr>
      </w:pPr>
      <w:r w:rsidRPr="003F7758">
        <w:rPr>
          <w:lang w:val="en-US"/>
        </w:rPr>
        <w:t xml:space="preserve">Although not strictly required, create a Razor </w:t>
      </w:r>
      <w:r w:rsidR="003F7758">
        <w:rPr>
          <w:lang w:val="en-US"/>
        </w:rPr>
        <w:t>shape template</w:t>
      </w:r>
      <w:r w:rsidRPr="003F7758">
        <w:rPr>
          <w:lang w:val="en-US"/>
        </w:rPr>
        <w:t xml:space="preserve"> for</w:t>
      </w:r>
      <w:r w:rsidR="003F7758">
        <w:rPr>
          <w:lang w:val="en-US"/>
        </w:rPr>
        <w:t xml:space="preserve"> your element for the </w:t>
      </w:r>
      <w:r w:rsidR="003F7758" w:rsidRPr="0053085B">
        <w:rPr>
          <w:rStyle w:val="Emphasis"/>
          <w:lang w:val="en-US"/>
        </w:rPr>
        <w:t>“Detail”</w:t>
      </w:r>
      <w:r w:rsidRPr="003F7758">
        <w:rPr>
          <w:lang w:val="en-US"/>
        </w:rPr>
        <w:t xml:space="preserve"> display type. If you don't provide a </w:t>
      </w:r>
      <w:r w:rsidR="003F7758">
        <w:rPr>
          <w:lang w:val="en-US"/>
        </w:rPr>
        <w:t>template</w:t>
      </w:r>
      <w:r w:rsidRPr="003F7758">
        <w:rPr>
          <w:lang w:val="en-US"/>
        </w:rPr>
        <w:t xml:space="preserve">, a default </w:t>
      </w:r>
      <w:r w:rsidR="003F7758">
        <w:rPr>
          <w:lang w:val="en-US"/>
        </w:rPr>
        <w:t xml:space="preserve">one </w:t>
      </w:r>
      <w:r w:rsidRPr="003F7758">
        <w:rPr>
          <w:lang w:val="en-US"/>
        </w:rPr>
        <w:t>will be used which simply displays the name of the element.</w:t>
      </w:r>
    </w:p>
    <w:p w:rsidR="00101EB4" w:rsidRPr="003F7758" w:rsidRDefault="00101EB4" w:rsidP="007E7580">
      <w:pPr>
        <w:pStyle w:val="ListParagraph"/>
        <w:numPr>
          <w:ilvl w:val="0"/>
          <w:numId w:val="25"/>
        </w:numPr>
        <w:rPr>
          <w:lang w:val="en-US"/>
        </w:rPr>
      </w:pPr>
      <w:r w:rsidRPr="003F7758">
        <w:rPr>
          <w:lang w:val="en-US"/>
        </w:rPr>
        <w:t xml:space="preserve">Also not strictly required, create a </w:t>
      </w:r>
      <w:r w:rsidRPr="003F7758">
        <w:rPr>
          <w:rStyle w:val="Emphasis"/>
          <w:lang w:val="en-US"/>
        </w:rPr>
        <w:t>design-time</w:t>
      </w:r>
      <w:r w:rsidRPr="003F7758">
        <w:rPr>
          <w:lang w:val="en-US"/>
        </w:rPr>
        <w:t xml:space="preserve"> view for</w:t>
      </w:r>
      <w:r w:rsidR="003F7758">
        <w:rPr>
          <w:lang w:val="en-US"/>
        </w:rPr>
        <w:t xml:space="preserve"> your element for the </w:t>
      </w:r>
      <w:r w:rsidR="003F7758" w:rsidRPr="0053085B">
        <w:rPr>
          <w:rStyle w:val="Emphasis"/>
          <w:lang w:val="en-US"/>
        </w:rPr>
        <w:t>“Design”</w:t>
      </w:r>
      <w:r w:rsidRPr="003F7758">
        <w:rPr>
          <w:lang w:val="en-US"/>
        </w:rPr>
        <w:t xml:space="preserve"> display type. If you don't provide a design-t</w:t>
      </w:r>
      <w:r w:rsidR="003F7758">
        <w:rPr>
          <w:lang w:val="en-US"/>
        </w:rPr>
        <w:t>ime view, the view for the “</w:t>
      </w:r>
      <w:r w:rsidRPr="003F7758">
        <w:rPr>
          <w:lang w:val="en-US"/>
        </w:rPr>
        <w:t>Detail</w:t>
      </w:r>
      <w:r w:rsidR="003F7758">
        <w:rPr>
          <w:lang w:val="en-US"/>
        </w:rPr>
        <w:t>”</w:t>
      </w:r>
      <w:r w:rsidRPr="003F7758">
        <w:rPr>
          <w:lang w:val="en-US"/>
        </w:rPr>
        <w:t xml:space="preserve"> display type will be used. This view is used when your element is rendered by the layout editor.</w:t>
      </w:r>
    </w:p>
    <w:p w:rsidR="00101EB4" w:rsidRPr="00101EB4" w:rsidRDefault="00101EB4" w:rsidP="003F7758">
      <w:pPr>
        <w:pStyle w:val="Heading2"/>
      </w:pPr>
      <w:bookmarkStart w:id="102" w:name="_Toc453493177"/>
      <w:r w:rsidRPr="00101EB4">
        <w:t>The Element Class</w:t>
      </w:r>
      <w:bookmarkEnd w:id="102"/>
    </w:p>
    <w:p w:rsidR="00101EB4" w:rsidRPr="00101EB4" w:rsidRDefault="00101EB4" w:rsidP="00101EB4">
      <w:pPr>
        <w:rPr>
          <w:lang w:val="en-US"/>
        </w:rPr>
      </w:pPr>
      <w:r w:rsidRPr="00101EB4">
        <w:rPr>
          <w:lang w:val="en-US"/>
        </w:rPr>
        <w:t xml:space="preserve">Elements are instances of .NET </w:t>
      </w:r>
      <w:r w:rsidR="003F7758">
        <w:rPr>
          <w:lang w:val="en-US"/>
        </w:rPr>
        <w:t xml:space="preserve">types </w:t>
      </w:r>
      <w:r w:rsidRPr="00101EB4">
        <w:rPr>
          <w:lang w:val="en-US"/>
        </w:rPr>
        <w:t xml:space="preserve">that </w:t>
      </w:r>
      <w:r w:rsidR="003F7758">
        <w:rPr>
          <w:lang w:val="en-US"/>
        </w:rPr>
        <w:t xml:space="preserve">ultimately inherit from the </w:t>
      </w:r>
      <w:r w:rsidR="003F7758" w:rsidRPr="003F7758">
        <w:rPr>
          <w:rStyle w:val="Strong"/>
          <w:lang w:val="en-US"/>
        </w:rPr>
        <w:t>Element</w:t>
      </w:r>
      <w:r w:rsidRPr="00101EB4">
        <w:rPr>
          <w:lang w:val="en-US"/>
        </w:rPr>
        <w:t xml:space="preserve"> abstract base class which lives in the </w:t>
      </w:r>
      <w:r w:rsidRPr="003F7758">
        <w:rPr>
          <w:rStyle w:val="Strong"/>
          <w:lang w:val="en-US"/>
        </w:rPr>
        <w:lastRenderedPageBreak/>
        <w:t>Orc</w:t>
      </w:r>
      <w:r w:rsidR="003F7758" w:rsidRPr="0053085B">
        <w:rPr>
          <w:rStyle w:val="Strong"/>
          <w:lang w:val="en-US"/>
        </w:rPr>
        <w:t>hard.Layouts.Framework.Elements</w:t>
      </w:r>
      <w:r w:rsidRPr="00101EB4">
        <w:rPr>
          <w:lang w:val="en-US"/>
        </w:rPr>
        <w:t xml:space="preserve"> namespace. Sub classes </w:t>
      </w:r>
      <w:r w:rsidR="003F7758">
        <w:rPr>
          <w:lang w:val="en-US"/>
        </w:rPr>
        <w:t xml:space="preserve">can add </w:t>
      </w:r>
      <w:r w:rsidRPr="00101EB4">
        <w:rPr>
          <w:lang w:val="en-US"/>
        </w:rPr>
        <w:t>properties to their type definition</w:t>
      </w:r>
      <w:r w:rsidR="003F7758">
        <w:rPr>
          <w:lang w:val="en-US"/>
        </w:rPr>
        <w:t>,</w:t>
      </w:r>
      <w:r w:rsidRPr="00101EB4">
        <w:rPr>
          <w:lang w:val="en-US"/>
        </w:rPr>
        <w:t xml:space="preserve"> and </w:t>
      </w:r>
      <w:r w:rsidR="003F7758">
        <w:rPr>
          <w:lang w:val="en-US"/>
        </w:rPr>
        <w:t xml:space="preserve">of course </w:t>
      </w:r>
      <w:r w:rsidRPr="00101EB4">
        <w:rPr>
          <w:lang w:val="en-US"/>
        </w:rPr>
        <w:t>override inherit</w:t>
      </w:r>
      <w:r w:rsidR="003F7758">
        <w:rPr>
          <w:lang w:val="en-US"/>
        </w:rPr>
        <w:t xml:space="preserve">ed properties such as </w:t>
      </w:r>
      <w:r w:rsidR="003F7758" w:rsidRPr="0053085B">
        <w:rPr>
          <w:rStyle w:val="Strong"/>
          <w:lang w:val="en-US"/>
        </w:rPr>
        <w:t>Category</w:t>
      </w:r>
      <w:r w:rsidRPr="00101EB4">
        <w:rPr>
          <w:lang w:val="en-US"/>
        </w:rPr>
        <w:t>.</w:t>
      </w:r>
    </w:p>
    <w:p w:rsidR="00101EB4" w:rsidRPr="00101EB4" w:rsidRDefault="003F7758" w:rsidP="00101EB4">
      <w:pPr>
        <w:rPr>
          <w:lang w:val="en-US"/>
        </w:rPr>
      </w:pPr>
      <w:r>
        <w:rPr>
          <w:lang w:val="en-US"/>
        </w:rPr>
        <w:t xml:space="preserve">When implementing properties on a custom element, you need </w:t>
      </w:r>
      <w:r w:rsidR="00BA1C36">
        <w:rPr>
          <w:lang w:val="en-US"/>
        </w:rPr>
        <w:t>implement them in a certain way so that the values will be persisted. This works much the same way like custom content parts, as you’ll see shortly.</w:t>
      </w:r>
    </w:p>
    <w:p w:rsidR="00101EB4" w:rsidRPr="00101EB4" w:rsidRDefault="00101EB4" w:rsidP="00BA1C36">
      <w:pPr>
        <w:pStyle w:val="Heading2"/>
      </w:pPr>
      <w:bookmarkStart w:id="103" w:name="_Toc453493178"/>
      <w:r w:rsidRPr="00101EB4">
        <w:t>Element Drivers</w:t>
      </w:r>
      <w:bookmarkEnd w:id="103"/>
    </w:p>
    <w:p w:rsidR="00101EB4" w:rsidRPr="00101EB4" w:rsidRDefault="00101EB4" w:rsidP="00BA1C36">
      <w:pPr>
        <w:rPr>
          <w:lang w:val="en-US"/>
        </w:rPr>
      </w:pPr>
      <w:r w:rsidRPr="00101EB4">
        <w:rPr>
          <w:lang w:val="en-US"/>
        </w:rPr>
        <w:t xml:space="preserve">While element classes </w:t>
      </w:r>
      <w:r w:rsidR="00BA1C36">
        <w:rPr>
          <w:lang w:val="en-US"/>
        </w:rPr>
        <w:t>provide information about the element</w:t>
      </w:r>
      <w:r w:rsidRPr="00101EB4">
        <w:rPr>
          <w:lang w:val="en-US"/>
        </w:rPr>
        <w:t xml:space="preserve">, </w:t>
      </w:r>
      <w:r w:rsidR="00BA1C36" w:rsidRPr="00BA1C36">
        <w:rPr>
          <w:rStyle w:val="Emphasis"/>
          <w:lang w:val="en-US"/>
        </w:rPr>
        <w:t>element drivers</w:t>
      </w:r>
      <w:r w:rsidRPr="00101EB4">
        <w:rPr>
          <w:lang w:val="en-US"/>
        </w:rPr>
        <w:t xml:space="preserve"> </w:t>
      </w:r>
      <w:r w:rsidR="00BA1C36">
        <w:rPr>
          <w:lang w:val="en-US"/>
        </w:rPr>
        <w:t>provide an element’s behavior</w:t>
      </w:r>
      <w:r w:rsidRPr="00101EB4">
        <w:rPr>
          <w:lang w:val="en-US"/>
        </w:rPr>
        <w:t xml:space="preserve">. This </w:t>
      </w:r>
      <w:r w:rsidR="00BA1C36">
        <w:rPr>
          <w:lang w:val="en-US"/>
        </w:rPr>
        <w:t xml:space="preserve">is similar in concept </w:t>
      </w:r>
      <w:r w:rsidRPr="00101EB4">
        <w:rPr>
          <w:lang w:val="en-US"/>
        </w:rPr>
        <w:t xml:space="preserve">to the way content </w:t>
      </w:r>
      <w:r w:rsidR="00BA1C36">
        <w:rPr>
          <w:lang w:val="en-US"/>
        </w:rPr>
        <w:t xml:space="preserve">part drivers </w:t>
      </w:r>
      <w:r w:rsidRPr="00101EB4">
        <w:rPr>
          <w:lang w:val="en-US"/>
        </w:rPr>
        <w:t xml:space="preserve">and content field drivers work. Drivers handle things </w:t>
      </w:r>
      <w:r w:rsidR="00BA1C36">
        <w:rPr>
          <w:lang w:val="en-US"/>
        </w:rPr>
        <w:t xml:space="preserve">such </w:t>
      </w:r>
      <w:r w:rsidRPr="00101EB4">
        <w:rPr>
          <w:lang w:val="en-US"/>
        </w:rPr>
        <w:t>displaying and editing.</w:t>
      </w:r>
    </w:p>
    <w:p w:rsidR="00101EB4" w:rsidRPr="00101EB4" w:rsidRDefault="00BA1C36" w:rsidP="00BA1C36">
      <w:pPr>
        <w:rPr>
          <w:lang w:val="en-US"/>
        </w:rPr>
      </w:pPr>
      <w:r>
        <w:rPr>
          <w:lang w:val="en-US"/>
        </w:rPr>
        <w:t>If you want, y</w:t>
      </w:r>
      <w:r w:rsidR="00101EB4" w:rsidRPr="00101EB4">
        <w:rPr>
          <w:lang w:val="en-US"/>
        </w:rPr>
        <w:t>ou can writ</w:t>
      </w:r>
      <w:r>
        <w:rPr>
          <w:lang w:val="en-US"/>
        </w:rPr>
        <w:t xml:space="preserve">e </w:t>
      </w:r>
      <w:r w:rsidRPr="0053085B">
        <w:rPr>
          <w:rStyle w:val="Emphasis"/>
          <w:lang w:val="en-US"/>
        </w:rPr>
        <w:t>more than one element driver</w:t>
      </w:r>
      <w:r w:rsidR="00101EB4" w:rsidRPr="00101EB4">
        <w:rPr>
          <w:lang w:val="en-US"/>
        </w:rPr>
        <w:t xml:space="preserve"> for a given element type. As we'll see later in this book, this is key to extending existing elements with ad</w:t>
      </w:r>
      <w:r>
        <w:rPr>
          <w:lang w:val="en-US"/>
        </w:rPr>
        <w:t>ditional settings and behavior.</w:t>
      </w:r>
    </w:p>
    <w:p w:rsidR="00101EB4" w:rsidRPr="00101EB4" w:rsidRDefault="00101EB4" w:rsidP="00101EB4">
      <w:pPr>
        <w:rPr>
          <w:lang w:val="en-US"/>
        </w:rPr>
      </w:pPr>
      <w:r w:rsidRPr="00101EB4">
        <w:rPr>
          <w:lang w:val="en-US"/>
        </w:rPr>
        <w:t xml:space="preserve">The following </w:t>
      </w:r>
      <w:r w:rsidR="00BA1C36">
        <w:rPr>
          <w:lang w:val="en-US"/>
        </w:rPr>
        <w:t xml:space="preserve">table lists all of </w:t>
      </w:r>
      <w:r w:rsidRPr="00101EB4">
        <w:rPr>
          <w:lang w:val="en-US"/>
        </w:rPr>
        <w:t>the protected and virtual members</w:t>
      </w:r>
      <w:r w:rsidR="00BA1C36">
        <w:rPr>
          <w:lang w:val="en-US"/>
        </w:rPr>
        <w:t xml:space="preserve"> of the base element driver that you can override in your own implementation</w:t>
      </w:r>
      <w:r w:rsidRPr="00101EB4">
        <w:rPr>
          <w:lang w:val="en-US"/>
        </w:rPr>
        <w:t>:</w:t>
      </w:r>
    </w:p>
    <w:tbl>
      <w:tblPr>
        <w:tblStyle w:val="TableGridLight"/>
        <w:tblW w:w="0" w:type="auto"/>
        <w:tblLook w:val="04A0" w:firstRow="1" w:lastRow="0" w:firstColumn="1" w:lastColumn="0" w:noHBand="0" w:noVBand="1"/>
      </w:tblPr>
      <w:tblGrid>
        <w:gridCol w:w="2671"/>
        <w:gridCol w:w="6391"/>
      </w:tblGrid>
      <w:tr w:rsidR="00BA1C36" w:rsidTr="00DA1588">
        <w:tc>
          <w:tcPr>
            <w:tcW w:w="2671" w:type="dxa"/>
          </w:tcPr>
          <w:p w:rsidR="00BA1C36" w:rsidRPr="00BA1C36" w:rsidRDefault="00BA1C36" w:rsidP="00101EB4">
            <w:pPr>
              <w:ind w:firstLine="0"/>
              <w:rPr>
                <w:rStyle w:val="Strong"/>
              </w:rPr>
            </w:pPr>
            <w:r w:rsidRPr="00BA1C36">
              <w:rPr>
                <w:rStyle w:val="Strong"/>
              </w:rPr>
              <w:t>Member</w:t>
            </w:r>
          </w:p>
        </w:tc>
        <w:tc>
          <w:tcPr>
            <w:tcW w:w="6391" w:type="dxa"/>
          </w:tcPr>
          <w:p w:rsidR="00BA1C36" w:rsidRPr="00BA1C36" w:rsidRDefault="00BA1C36" w:rsidP="00101EB4">
            <w:pPr>
              <w:ind w:firstLine="0"/>
              <w:rPr>
                <w:rStyle w:val="Strong"/>
              </w:rPr>
            </w:pPr>
            <w:r w:rsidRPr="00BA1C36">
              <w:rPr>
                <w:rStyle w:val="Strong"/>
              </w:rPr>
              <w:t>Description</w:t>
            </w:r>
          </w:p>
        </w:tc>
      </w:tr>
      <w:tr w:rsidR="00BA1C36" w:rsidRPr="002805AA" w:rsidTr="00DA1588">
        <w:tc>
          <w:tcPr>
            <w:tcW w:w="2671" w:type="dxa"/>
          </w:tcPr>
          <w:p w:rsidR="00BA1C36" w:rsidRDefault="00BA1C36" w:rsidP="00101EB4">
            <w:pPr>
              <w:ind w:firstLine="0"/>
              <w:rPr>
                <w:lang w:val="en-US"/>
              </w:rPr>
            </w:pPr>
            <w:r>
              <w:rPr>
                <w:lang w:val="en-US"/>
              </w:rPr>
              <w:t>Priority</w:t>
            </w:r>
          </w:p>
        </w:tc>
        <w:tc>
          <w:tcPr>
            <w:tcW w:w="6391" w:type="dxa"/>
          </w:tcPr>
          <w:p w:rsidR="00BA1C36" w:rsidRDefault="00BA1C36" w:rsidP="00101EB4">
            <w:pPr>
              <w:ind w:firstLine="0"/>
              <w:rPr>
                <w:lang w:val="en-US"/>
              </w:rPr>
            </w:pPr>
            <w:r w:rsidRPr="00BA1C36">
              <w:rPr>
                <w:lang w:val="en-US"/>
              </w:rPr>
              <w:t xml:space="preserve">A way for drivers to influence the order in which they are executed. This is useful in rare cases </w:t>
            </w:r>
            <w:r w:rsidRPr="00BA1C36">
              <w:rPr>
                <w:lang w:val="en-US"/>
              </w:rPr>
              <w:lastRenderedPageBreak/>
              <w:t>where you implement additional drivers for the same element type.</w:t>
            </w:r>
          </w:p>
        </w:tc>
      </w:tr>
      <w:tr w:rsidR="00BA1C36" w:rsidRPr="002805AA" w:rsidTr="00DA1588">
        <w:tc>
          <w:tcPr>
            <w:tcW w:w="2671" w:type="dxa"/>
          </w:tcPr>
          <w:p w:rsidR="00BA1C36" w:rsidRPr="00BA1C36" w:rsidRDefault="00BA1C36" w:rsidP="00101EB4">
            <w:pPr>
              <w:ind w:firstLine="0"/>
              <w:rPr>
                <w:lang w:val="en-US"/>
              </w:rPr>
            </w:pPr>
            <w:r>
              <w:rPr>
                <w:lang w:val="en-US"/>
              </w:rPr>
              <w:t>OnBuildEditor</w:t>
            </w:r>
          </w:p>
        </w:tc>
        <w:tc>
          <w:tcPr>
            <w:tcW w:w="6391" w:type="dxa"/>
          </w:tcPr>
          <w:p w:rsidR="00BA1C36" w:rsidRPr="00BA1C36" w:rsidRDefault="00BA1C36" w:rsidP="00101EB4">
            <w:pPr>
              <w:ind w:firstLine="0"/>
              <w:rPr>
                <w:lang w:val="en-US"/>
              </w:rPr>
            </w:pPr>
            <w:r w:rsidRPr="00BA1C36">
              <w:rPr>
                <w:lang w:val="en-US"/>
              </w:rPr>
              <w:t>Override this method when your element has an editor UI</w:t>
            </w:r>
          </w:p>
        </w:tc>
      </w:tr>
      <w:tr w:rsidR="00BA1C36" w:rsidRPr="002805AA" w:rsidTr="00DA1588">
        <w:tc>
          <w:tcPr>
            <w:tcW w:w="2671" w:type="dxa"/>
          </w:tcPr>
          <w:p w:rsidR="00BA1C36" w:rsidRPr="00BA1C36" w:rsidRDefault="00BA1C36" w:rsidP="00101EB4">
            <w:pPr>
              <w:ind w:firstLine="0"/>
              <w:rPr>
                <w:lang w:val="en-US"/>
              </w:rPr>
            </w:pPr>
            <w:r w:rsidRPr="00BA1C36">
              <w:rPr>
                <w:lang w:val="en-US"/>
              </w:rPr>
              <w:t>OnUpdateEditor</w:t>
            </w:r>
          </w:p>
        </w:tc>
        <w:tc>
          <w:tcPr>
            <w:tcW w:w="6391" w:type="dxa"/>
          </w:tcPr>
          <w:p w:rsidR="00BA1C36" w:rsidRPr="00BA1C36" w:rsidRDefault="00BA1C36" w:rsidP="00101EB4">
            <w:pPr>
              <w:ind w:firstLine="0"/>
              <w:rPr>
                <w:lang w:val="en-US"/>
              </w:rPr>
            </w:pPr>
            <w:r w:rsidRPr="00BA1C36">
              <w:rPr>
                <w:lang w:val="en-US"/>
              </w:rPr>
              <w:t xml:space="preserve">Override this method to handle post-backs of your editor UI created by </w:t>
            </w:r>
            <w:r w:rsidRPr="00BA1C36">
              <w:rPr>
                <w:rStyle w:val="Strong"/>
                <w:lang w:val="en-US"/>
              </w:rPr>
              <w:t>OnBuildEditor</w:t>
            </w:r>
            <w:r w:rsidRPr="00BA1C36">
              <w:rPr>
                <w:lang w:val="en-US"/>
              </w:rPr>
              <w:t>.</w:t>
            </w:r>
          </w:p>
        </w:tc>
      </w:tr>
      <w:tr w:rsidR="00BA1C36" w:rsidRPr="002805AA" w:rsidTr="00DA1588">
        <w:tc>
          <w:tcPr>
            <w:tcW w:w="2671" w:type="dxa"/>
          </w:tcPr>
          <w:p w:rsidR="00BA1C36" w:rsidRDefault="00BA1C36" w:rsidP="00101EB4">
            <w:pPr>
              <w:ind w:firstLine="0"/>
              <w:rPr>
                <w:lang w:val="en-US"/>
              </w:rPr>
            </w:pPr>
            <w:r w:rsidRPr="00BA1C36">
              <w:rPr>
                <w:lang w:val="en-US"/>
              </w:rPr>
              <w:t>OnCreatingDisplay</w:t>
            </w:r>
          </w:p>
        </w:tc>
        <w:tc>
          <w:tcPr>
            <w:tcW w:w="6391" w:type="dxa"/>
          </w:tcPr>
          <w:p w:rsidR="00BA1C36" w:rsidRDefault="00BA1C36" w:rsidP="00101EB4">
            <w:pPr>
              <w:ind w:firstLine="0"/>
              <w:rPr>
                <w:lang w:val="en-US"/>
              </w:rPr>
            </w:pPr>
            <w:r w:rsidRPr="00BA1C36">
              <w:rPr>
                <w:lang w:val="en-US"/>
              </w:rPr>
              <w:t xml:space="preserve">Override this method to cancel the display of your element based on certain conditions. An example using this method is the </w:t>
            </w:r>
            <w:r w:rsidRPr="00BA1C36">
              <w:rPr>
                <w:rStyle w:val="Strong"/>
                <w:lang w:val="en-US"/>
              </w:rPr>
              <w:t>NotificationsElementDriver</w:t>
            </w:r>
            <w:r w:rsidRPr="00BA1C36">
              <w:rPr>
                <w:lang w:val="en-US"/>
              </w:rPr>
              <w:t>, which prevents its element from being rendered when there are no notifications.</w:t>
            </w:r>
          </w:p>
        </w:tc>
      </w:tr>
      <w:tr w:rsidR="00BA1C36" w:rsidRPr="002805AA" w:rsidTr="00DA1588">
        <w:tc>
          <w:tcPr>
            <w:tcW w:w="2671" w:type="dxa"/>
          </w:tcPr>
          <w:p w:rsidR="00BA1C36" w:rsidRDefault="00BA1C36" w:rsidP="00101EB4">
            <w:pPr>
              <w:ind w:firstLine="0"/>
              <w:rPr>
                <w:lang w:val="en-US"/>
              </w:rPr>
            </w:pPr>
            <w:r w:rsidRPr="00BA1C36">
              <w:rPr>
                <w:lang w:val="en-US"/>
              </w:rPr>
              <w:t>OnDisplaying</w:t>
            </w:r>
          </w:p>
        </w:tc>
        <w:tc>
          <w:tcPr>
            <w:tcW w:w="6391" w:type="dxa"/>
          </w:tcPr>
          <w:p w:rsidR="00BA1C36" w:rsidRPr="00BA1C36" w:rsidRDefault="00BA1C36" w:rsidP="00101EB4">
            <w:pPr>
              <w:ind w:firstLine="0"/>
              <w:rPr>
                <w:lang w:val="en-US"/>
              </w:rPr>
            </w:pPr>
            <w:r w:rsidRPr="00BA1C36">
              <w:rPr>
                <w:lang w:val="en-US"/>
              </w:rPr>
              <w:t>Override this method to provide additional information to the ElementShape that has been created for your element. Typical use cases are drivers that query or calculate additional information and add that to the ElementShape, which is provided by the context argument.</w:t>
            </w:r>
          </w:p>
        </w:tc>
      </w:tr>
      <w:tr w:rsidR="00BA1C36" w:rsidRPr="002805AA" w:rsidTr="00DA1588">
        <w:tc>
          <w:tcPr>
            <w:tcW w:w="2671" w:type="dxa"/>
          </w:tcPr>
          <w:p w:rsidR="00BA1C36" w:rsidRDefault="00BA1C36" w:rsidP="00101EB4">
            <w:pPr>
              <w:ind w:firstLine="0"/>
              <w:rPr>
                <w:lang w:val="en-US"/>
              </w:rPr>
            </w:pPr>
            <w:r w:rsidRPr="00BA1C36">
              <w:rPr>
                <w:lang w:val="en-US"/>
              </w:rPr>
              <w:t>OnDisplayed</w:t>
            </w:r>
          </w:p>
        </w:tc>
        <w:tc>
          <w:tcPr>
            <w:tcW w:w="6391" w:type="dxa"/>
          </w:tcPr>
          <w:p w:rsidR="00BA1C36" w:rsidRPr="00BA1C36" w:rsidRDefault="00BA1C36" w:rsidP="00101EB4">
            <w:pPr>
              <w:ind w:firstLine="0"/>
              <w:rPr>
                <w:lang w:val="en-US"/>
              </w:rPr>
            </w:pPr>
            <w:r w:rsidRPr="00BA1C36">
              <w:rPr>
                <w:lang w:val="en-US"/>
              </w:rPr>
              <w:t xml:space="preserve">Override this method to provide additional information to the </w:t>
            </w:r>
            <w:r w:rsidRPr="00BA1C36">
              <w:rPr>
                <w:rStyle w:val="Strong"/>
                <w:lang w:val="en-US"/>
              </w:rPr>
              <w:t>ElementShape</w:t>
            </w:r>
            <w:r w:rsidRPr="00BA1C36">
              <w:rPr>
                <w:lang w:val="en-US"/>
              </w:rPr>
              <w:t xml:space="preserve"> after the Displaying event has been invoked. A good example of a use case for this is the </w:t>
            </w:r>
            <w:r w:rsidRPr="00BA1C36">
              <w:rPr>
                <w:rStyle w:val="Strong"/>
                <w:lang w:val="en-US"/>
              </w:rPr>
              <w:lastRenderedPageBreak/>
              <w:t>RowElementDriver</w:t>
            </w:r>
            <w:r w:rsidRPr="00BA1C36">
              <w:rPr>
                <w:lang w:val="en-US"/>
              </w:rPr>
              <w:t>, which needs to determine whether or not it should be collapsed based on its child Column elements.</w:t>
            </w:r>
          </w:p>
        </w:tc>
      </w:tr>
      <w:tr w:rsidR="00BA1C36" w:rsidTr="00DA1588">
        <w:tc>
          <w:tcPr>
            <w:tcW w:w="2671" w:type="dxa"/>
          </w:tcPr>
          <w:p w:rsidR="00BA1C36" w:rsidRDefault="00BA1C36" w:rsidP="00101EB4">
            <w:pPr>
              <w:ind w:firstLine="0"/>
              <w:rPr>
                <w:lang w:val="en-US"/>
              </w:rPr>
            </w:pPr>
            <w:r w:rsidRPr="00BA1C36">
              <w:rPr>
                <w:lang w:val="en-US"/>
              </w:rPr>
              <w:t>OnLayoutSaving</w:t>
            </w:r>
          </w:p>
        </w:tc>
        <w:tc>
          <w:tcPr>
            <w:tcW w:w="6391" w:type="dxa"/>
          </w:tcPr>
          <w:p w:rsidR="00BA1C36" w:rsidRDefault="00BA1C36" w:rsidP="00101EB4">
            <w:pPr>
              <w:ind w:firstLine="0"/>
              <w:rPr>
                <w:lang w:val="en-US"/>
              </w:rPr>
            </w:pPr>
            <w:r w:rsidRPr="00BA1C36">
              <w:rPr>
                <w:lang w:val="en-US"/>
              </w:rPr>
              <w:t>Override this method to perform some additional actions just before the element is being serialized. Nothing out of box is currently using this, so I have no good example of when you might want to use this. But, it's there if you need it.</w:t>
            </w:r>
          </w:p>
        </w:tc>
      </w:tr>
      <w:tr w:rsidR="00BA1C36" w:rsidRPr="002805AA" w:rsidTr="00DA1588">
        <w:tc>
          <w:tcPr>
            <w:tcW w:w="2671" w:type="dxa"/>
          </w:tcPr>
          <w:p w:rsidR="00BA1C36" w:rsidRPr="00BA1C36" w:rsidRDefault="00BA1C36" w:rsidP="00101EB4">
            <w:pPr>
              <w:ind w:firstLine="0"/>
              <w:rPr>
                <w:lang w:val="en-US"/>
              </w:rPr>
            </w:pPr>
            <w:r w:rsidRPr="00BA1C36">
              <w:rPr>
                <w:lang w:val="en-US"/>
              </w:rPr>
              <w:t>OnRemoving</w:t>
            </w:r>
          </w:p>
        </w:tc>
        <w:tc>
          <w:tcPr>
            <w:tcW w:w="6391" w:type="dxa"/>
          </w:tcPr>
          <w:p w:rsidR="00BA1C36" w:rsidRPr="00BA1C36" w:rsidRDefault="00BA1C36" w:rsidP="00101EB4">
            <w:pPr>
              <w:ind w:firstLine="0"/>
              <w:rPr>
                <w:lang w:val="en-US"/>
              </w:rPr>
            </w:pPr>
            <w:r w:rsidRPr="00BA1C36">
              <w:rPr>
                <w:lang w:val="en-US"/>
              </w:rPr>
              <w:t>Override this method if you need to perform cleanup when your element is being removed. A good example are elements that create content items and are in charge of managing their lifetime. If the element is removed, you probably also want to remove the content item. The Removing event is invoked whenever an element was removed from the layout and the Layout</w:t>
            </w:r>
            <w:r w:rsidR="000D568D">
              <w:rPr>
                <w:lang w:val="en-US"/>
              </w:rPr>
              <w:t xml:space="preserve"> </w:t>
            </w:r>
            <w:r w:rsidRPr="00BA1C36">
              <w:rPr>
                <w:lang w:val="en-US"/>
              </w:rPr>
              <w:t>Part is being saved, but also when a content item with the Layout</w:t>
            </w:r>
            <w:r w:rsidR="000D568D">
              <w:rPr>
                <w:lang w:val="en-US"/>
              </w:rPr>
              <w:t xml:space="preserve"> </w:t>
            </w:r>
            <w:r w:rsidRPr="00BA1C36">
              <w:rPr>
                <w:lang w:val="en-US"/>
              </w:rPr>
              <w:t>Part is being removed.</w:t>
            </w:r>
          </w:p>
        </w:tc>
      </w:tr>
      <w:tr w:rsidR="00BA1C36" w:rsidRPr="002805AA" w:rsidTr="00DA1588">
        <w:tc>
          <w:tcPr>
            <w:tcW w:w="2671" w:type="dxa"/>
          </w:tcPr>
          <w:p w:rsidR="00BA1C36" w:rsidRPr="00BA1C36" w:rsidRDefault="00E74246" w:rsidP="00101EB4">
            <w:pPr>
              <w:ind w:firstLine="0"/>
              <w:rPr>
                <w:lang w:val="en-US"/>
              </w:rPr>
            </w:pPr>
            <w:r w:rsidRPr="00E74246">
              <w:rPr>
                <w:lang w:val="en-US"/>
              </w:rPr>
              <w:t>OnExporting</w:t>
            </w:r>
          </w:p>
        </w:tc>
        <w:tc>
          <w:tcPr>
            <w:tcW w:w="6391" w:type="dxa"/>
          </w:tcPr>
          <w:p w:rsidR="00BA1C36" w:rsidRPr="00E74246" w:rsidRDefault="00E74246" w:rsidP="00101EB4">
            <w:pPr>
              <w:ind w:firstLine="0"/>
              <w:rPr>
                <w:lang w:val="en-US"/>
              </w:rPr>
            </w:pPr>
            <w:r w:rsidRPr="00E74246">
              <w:rPr>
                <w:lang w:val="en-US"/>
              </w:rPr>
              <w:t xml:space="preserve">Override this method if you need to add additional data when your element is being exported. A common example is the case where your element references a content item. In such cases, you'll need to export the identity of the content item, since you cannot rely on the content item ID itself </w:t>
            </w:r>
            <w:r w:rsidRPr="00E74246">
              <w:rPr>
                <w:lang w:val="en-US"/>
              </w:rPr>
              <w:lastRenderedPageBreak/>
              <w:t>remaining the same when the content item is being imported again.</w:t>
            </w:r>
          </w:p>
        </w:tc>
      </w:tr>
      <w:tr w:rsidR="00BA1C36" w:rsidRPr="002805AA" w:rsidTr="00DA1588">
        <w:tc>
          <w:tcPr>
            <w:tcW w:w="2671" w:type="dxa"/>
          </w:tcPr>
          <w:p w:rsidR="00BA1C36" w:rsidRPr="00BA1C36" w:rsidRDefault="00E74246" w:rsidP="00101EB4">
            <w:pPr>
              <w:ind w:firstLine="0"/>
              <w:rPr>
                <w:lang w:val="en-US"/>
              </w:rPr>
            </w:pPr>
            <w:r w:rsidRPr="00E74246">
              <w:rPr>
                <w:lang w:val="en-US"/>
              </w:rPr>
              <w:t>OnExported</w:t>
            </w:r>
          </w:p>
        </w:tc>
        <w:tc>
          <w:tcPr>
            <w:tcW w:w="6391" w:type="dxa"/>
          </w:tcPr>
          <w:p w:rsidR="00BA1C36" w:rsidRPr="00E74246" w:rsidRDefault="00E74246" w:rsidP="00101EB4">
            <w:pPr>
              <w:ind w:firstLine="0"/>
              <w:rPr>
                <w:lang w:val="en-US"/>
              </w:rPr>
            </w:pPr>
            <w:r w:rsidRPr="00E74246">
              <w:rPr>
                <w:lang w:val="en-US"/>
              </w:rPr>
              <w:t xml:space="preserve">At the moment of this writing, the Exported event is triggered right after the Exporting event is triggered, so in practice there is no difference between the two. However, this may change in the future. For now, I recommend just sticking with the Exporting event when </w:t>
            </w:r>
            <w:r>
              <w:rPr>
                <w:lang w:val="en-US"/>
              </w:rPr>
              <w:t>you need to provide</w:t>
            </w:r>
            <w:r w:rsidRPr="00E74246">
              <w:rPr>
                <w:lang w:val="en-US"/>
              </w:rPr>
              <w:t xml:space="preserve"> additional information</w:t>
            </w:r>
            <w:r>
              <w:rPr>
                <w:lang w:val="en-US"/>
              </w:rPr>
              <w:t xml:space="preserve"> that you want to export</w:t>
            </w:r>
            <w:r w:rsidRPr="00E74246">
              <w:rPr>
                <w:lang w:val="en-US"/>
              </w:rPr>
              <w:t>.</w:t>
            </w:r>
          </w:p>
        </w:tc>
      </w:tr>
      <w:tr w:rsidR="00BA1C36" w:rsidRPr="002805AA" w:rsidTr="00DA1588">
        <w:tc>
          <w:tcPr>
            <w:tcW w:w="2671" w:type="dxa"/>
          </w:tcPr>
          <w:p w:rsidR="00BA1C36" w:rsidRPr="00BA1C36" w:rsidRDefault="00E74246" w:rsidP="00101EB4">
            <w:pPr>
              <w:ind w:firstLine="0"/>
              <w:rPr>
                <w:lang w:val="en-US"/>
              </w:rPr>
            </w:pPr>
            <w:r w:rsidRPr="00E74246">
              <w:rPr>
                <w:lang w:val="en-US"/>
              </w:rPr>
              <w:t>OnImporting</w:t>
            </w:r>
          </w:p>
        </w:tc>
        <w:tc>
          <w:tcPr>
            <w:tcW w:w="6391" w:type="dxa"/>
          </w:tcPr>
          <w:p w:rsidR="00BA1C36" w:rsidRPr="00E74246" w:rsidRDefault="00E74246" w:rsidP="00E74246">
            <w:pPr>
              <w:ind w:firstLine="0"/>
              <w:rPr>
                <w:lang w:val="en-US"/>
              </w:rPr>
            </w:pPr>
            <w:r w:rsidRPr="00E74246">
              <w:rPr>
                <w:lang w:val="en-US"/>
              </w:rPr>
              <w:t>Override this method when you have additi</w:t>
            </w:r>
            <w:r>
              <w:rPr>
                <w:lang w:val="en-US"/>
              </w:rPr>
              <w:t>o</w:t>
            </w:r>
            <w:r w:rsidRPr="00E74246">
              <w:rPr>
                <w:lang w:val="en-US"/>
              </w:rPr>
              <w:t>nal data to process when your element is being imported. For example, if you exported a content item's identity value, here is where you read b</w:t>
            </w:r>
            <w:r>
              <w:rPr>
                <w:lang w:val="en-US"/>
              </w:rPr>
              <w:t>a</w:t>
            </w:r>
            <w:r w:rsidRPr="00E74246">
              <w:rPr>
                <w:lang w:val="en-US"/>
              </w:rPr>
              <w:t xml:space="preserve">ck that information and get your hands on the content item in question, get its ID value and update your reference to that content item. A </w:t>
            </w:r>
            <w:r>
              <w:rPr>
                <w:lang w:val="en-US"/>
              </w:rPr>
              <w:t>good</w:t>
            </w:r>
            <w:r w:rsidRPr="00E74246">
              <w:rPr>
                <w:lang w:val="en-US"/>
              </w:rPr>
              <w:t xml:space="preserve"> example is the </w:t>
            </w:r>
            <w:r w:rsidRPr="00E74246">
              <w:rPr>
                <w:rStyle w:val="Strong"/>
                <w:lang w:val="en-US"/>
              </w:rPr>
              <w:t>ContentItemElementDriver</w:t>
            </w:r>
            <w:r w:rsidRPr="00E74246">
              <w:rPr>
                <w:lang w:val="en-US"/>
              </w:rPr>
              <w:t>, which exports and imports a list of referenced content items.</w:t>
            </w:r>
          </w:p>
        </w:tc>
      </w:tr>
      <w:tr w:rsidR="00BA1C36" w:rsidRPr="002805AA" w:rsidTr="00DA1588">
        <w:tc>
          <w:tcPr>
            <w:tcW w:w="2671" w:type="dxa"/>
          </w:tcPr>
          <w:p w:rsidR="00BA1C36" w:rsidRPr="00BA1C36" w:rsidRDefault="00E74246" w:rsidP="00101EB4">
            <w:pPr>
              <w:ind w:firstLine="0"/>
              <w:rPr>
                <w:lang w:val="en-US"/>
              </w:rPr>
            </w:pPr>
            <w:r w:rsidRPr="00E74246">
              <w:rPr>
                <w:lang w:val="en-US"/>
              </w:rPr>
              <w:t>OnImported</w:t>
            </w:r>
          </w:p>
        </w:tc>
        <w:tc>
          <w:tcPr>
            <w:tcW w:w="6391" w:type="dxa"/>
          </w:tcPr>
          <w:p w:rsidR="00BA1C36" w:rsidRPr="00E74246" w:rsidRDefault="00E74246" w:rsidP="00101EB4">
            <w:pPr>
              <w:ind w:firstLine="0"/>
              <w:rPr>
                <w:lang w:val="en-US"/>
              </w:rPr>
            </w:pPr>
            <w:r w:rsidRPr="00E74246">
              <w:rPr>
                <w:lang w:val="en-US"/>
              </w:rPr>
              <w:t xml:space="preserve">At the moment of this writing, the Imported event is triggered right after the Importing event is triggered, so in practice there is no difference between the two. However, this may change in the future. For now, I recommend just sticking with </w:t>
            </w:r>
            <w:r w:rsidRPr="00E74246">
              <w:rPr>
                <w:lang w:val="en-US"/>
              </w:rPr>
              <w:lastRenderedPageBreak/>
              <w:t>the Importing event when providing additional information.</w:t>
            </w:r>
          </w:p>
        </w:tc>
      </w:tr>
      <w:tr w:rsidR="00BA1C36" w:rsidRPr="002805AA" w:rsidTr="00DA1588">
        <w:tc>
          <w:tcPr>
            <w:tcW w:w="2671" w:type="dxa"/>
          </w:tcPr>
          <w:p w:rsidR="00BA1C36" w:rsidRPr="00BA1C36" w:rsidRDefault="00E74246" w:rsidP="00101EB4">
            <w:pPr>
              <w:ind w:firstLine="0"/>
              <w:rPr>
                <w:lang w:val="en-US"/>
              </w:rPr>
            </w:pPr>
            <w:r w:rsidRPr="00E74246">
              <w:rPr>
                <w:lang w:val="en-US"/>
              </w:rPr>
              <w:t>OnImportCompleted</w:t>
            </w:r>
          </w:p>
        </w:tc>
        <w:tc>
          <w:tcPr>
            <w:tcW w:w="6391" w:type="dxa"/>
          </w:tcPr>
          <w:p w:rsidR="00BA1C36" w:rsidRPr="00BA1C36" w:rsidRDefault="00E74246" w:rsidP="00E74246">
            <w:pPr>
              <w:ind w:firstLine="0"/>
              <w:rPr>
                <w:lang w:val="en-US"/>
              </w:rPr>
            </w:pPr>
            <w:r w:rsidRPr="00E74246">
              <w:rPr>
                <w:lang w:val="en-US"/>
              </w:rPr>
              <w:t xml:space="preserve">This event is triggered after the Importing/Imported events have been invoked on all content items and elements. Override this method when you need to update your element with additional referenced data, which may be available only after all other content items have been imported. </w:t>
            </w:r>
            <w:r>
              <w:rPr>
                <w:lang w:val="en-US"/>
              </w:rPr>
              <w:t xml:space="preserve">A good </w:t>
            </w:r>
            <w:r w:rsidRPr="00E74246">
              <w:rPr>
                <w:lang w:val="en-US"/>
              </w:rPr>
              <w:t xml:space="preserve">example is the </w:t>
            </w:r>
            <w:r w:rsidRPr="00E74246">
              <w:rPr>
                <w:rStyle w:val="Strong"/>
                <w:lang w:val="en-US"/>
              </w:rPr>
              <w:t>ProjectionElementDriver</w:t>
            </w:r>
            <w:r w:rsidRPr="00E74246">
              <w:rPr>
                <w:lang w:val="en-US"/>
              </w:rPr>
              <w:t>, which relies on the Query content items to be fully imported, since Query content items need to have their Layout records imported first before they are available to projections referencing those layout records.</w:t>
            </w:r>
          </w:p>
        </w:tc>
      </w:tr>
      <w:tr w:rsidR="00BA1C36" w:rsidRPr="002805AA" w:rsidTr="00DA1588">
        <w:tc>
          <w:tcPr>
            <w:tcW w:w="2671" w:type="dxa"/>
          </w:tcPr>
          <w:p w:rsidR="00BA1C36" w:rsidRPr="00BA1C36" w:rsidRDefault="00BF0E7F" w:rsidP="00101EB4">
            <w:pPr>
              <w:ind w:firstLine="0"/>
              <w:rPr>
                <w:lang w:val="en-US"/>
              </w:rPr>
            </w:pPr>
            <w:r w:rsidRPr="00BF0E7F">
              <w:rPr>
                <w:lang w:val="en-US"/>
              </w:rPr>
              <w:t>Editor</w:t>
            </w:r>
          </w:p>
        </w:tc>
        <w:tc>
          <w:tcPr>
            <w:tcW w:w="6391" w:type="dxa"/>
          </w:tcPr>
          <w:p w:rsidR="00BA1C36" w:rsidRPr="00BF0E7F" w:rsidRDefault="00BF0E7F" w:rsidP="00BF0E7F">
            <w:pPr>
              <w:ind w:firstLine="0"/>
              <w:rPr>
                <w:lang w:val="en-US"/>
              </w:rPr>
            </w:pPr>
            <w:r>
              <w:rPr>
                <w:lang w:val="en-US"/>
              </w:rPr>
              <w:t xml:space="preserve">Use the </w:t>
            </w:r>
            <w:r w:rsidRPr="00BF0E7F">
              <w:rPr>
                <w:rStyle w:val="Strong"/>
                <w:lang w:val="en-US"/>
              </w:rPr>
              <w:t>Editor</w:t>
            </w:r>
            <w:r>
              <w:rPr>
                <w:lang w:val="en-US"/>
              </w:rPr>
              <w:t xml:space="preserve"> method </w:t>
            </w:r>
            <w:r w:rsidRPr="00BF0E7F">
              <w:rPr>
                <w:lang w:val="en-US"/>
              </w:rPr>
              <w:t xml:space="preserve">from </w:t>
            </w:r>
            <w:r w:rsidRPr="00BF0E7F">
              <w:rPr>
                <w:rStyle w:val="Strong"/>
                <w:lang w:val="en-US"/>
              </w:rPr>
              <w:t>OnBuildEditor</w:t>
            </w:r>
            <w:r w:rsidRPr="00BF0E7F">
              <w:rPr>
                <w:lang w:val="en-US"/>
              </w:rPr>
              <w:t>/</w:t>
            </w:r>
            <w:r w:rsidRPr="00BF0E7F">
              <w:rPr>
                <w:rStyle w:val="Strong"/>
                <w:lang w:val="en-US"/>
              </w:rPr>
              <w:t>OnUpdateEditor</w:t>
            </w:r>
            <w:r w:rsidRPr="00BF0E7F">
              <w:rPr>
                <w:lang w:val="en-US"/>
              </w:rPr>
              <w:t xml:space="preserve"> to create an </w:t>
            </w:r>
            <w:r w:rsidRPr="00BF0E7F">
              <w:rPr>
                <w:rStyle w:val="Strong"/>
                <w:lang w:val="en-US"/>
              </w:rPr>
              <w:t>EditorResult</w:t>
            </w:r>
            <w:r w:rsidRPr="00BF0E7F">
              <w:rPr>
                <w:lang w:val="en-US"/>
              </w:rPr>
              <w:t xml:space="preserve">. An EditorResult provides a list of </w:t>
            </w:r>
            <w:r w:rsidRPr="00BF0E7F">
              <w:rPr>
                <w:rStyle w:val="Emphasis"/>
                <w:lang w:val="en-US"/>
              </w:rPr>
              <w:t>Editor Shapes</w:t>
            </w:r>
            <w:r w:rsidRPr="00BF0E7F">
              <w:rPr>
                <w:lang w:val="en-US"/>
              </w:rPr>
              <w:t xml:space="preserve"> to be rendered. Although you could construct an EditorResult yourself, the advantage of using the Editor method is that it takes care of setting the </w:t>
            </w:r>
            <w:r w:rsidRPr="00BF0E7F">
              <w:rPr>
                <w:rStyle w:val="Strong"/>
                <w:lang w:val="en-US"/>
              </w:rPr>
              <w:t>Metadata.Position</w:t>
            </w:r>
            <w:r w:rsidRPr="00BF0E7F">
              <w:rPr>
                <w:lang w:val="en-US"/>
              </w:rPr>
              <w:t xml:space="preserve"> property on each editor shape, which is required for your editor shapes to become visible in the element editor dialog.</w:t>
            </w:r>
          </w:p>
        </w:tc>
      </w:tr>
    </w:tbl>
    <w:p w:rsidR="00DA1588" w:rsidRDefault="00DA1588" w:rsidP="00101EB4">
      <w:pPr>
        <w:rPr>
          <w:lang w:val="en-US"/>
        </w:rPr>
      </w:pPr>
    </w:p>
    <w:p w:rsidR="00101EB4" w:rsidRPr="00101EB4" w:rsidRDefault="00101EB4" w:rsidP="00DA1588">
      <w:pPr>
        <w:pStyle w:val="Heading2"/>
      </w:pPr>
      <w:bookmarkStart w:id="104" w:name="_Toc453493179"/>
      <w:r w:rsidRPr="00101EB4">
        <w:lastRenderedPageBreak/>
        <w:t>Element Data Storage</w:t>
      </w:r>
      <w:bookmarkEnd w:id="104"/>
    </w:p>
    <w:p w:rsidR="00101EB4" w:rsidRPr="00101EB4" w:rsidRDefault="00DA1588" w:rsidP="00DA1588">
      <w:pPr>
        <w:rPr>
          <w:lang w:val="en-US"/>
        </w:rPr>
      </w:pPr>
      <w:r>
        <w:rPr>
          <w:lang w:val="en-US"/>
        </w:rPr>
        <w:t>When implementing properties on your custom Element class</w:t>
      </w:r>
      <w:r w:rsidR="00101EB4" w:rsidRPr="00101EB4">
        <w:rPr>
          <w:lang w:val="en-US"/>
        </w:rPr>
        <w:t xml:space="preserve">, you'll </w:t>
      </w:r>
      <w:r>
        <w:rPr>
          <w:lang w:val="en-US"/>
        </w:rPr>
        <w:t xml:space="preserve">probably </w:t>
      </w:r>
      <w:r w:rsidR="00101EB4" w:rsidRPr="00101EB4">
        <w:rPr>
          <w:lang w:val="en-US"/>
        </w:rPr>
        <w:t xml:space="preserve">want the information to be persisted when the element instance itself is persisted. To </w:t>
      </w:r>
      <w:r>
        <w:rPr>
          <w:lang w:val="en-US"/>
        </w:rPr>
        <w:t>do so</w:t>
      </w:r>
      <w:r w:rsidR="00101EB4" w:rsidRPr="00101EB4">
        <w:rPr>
          <w:lang w:val="en-US"/>
        </w:rPr>
        <w:t>, all you need to do is s</w:t>
      </w:r>
      <w:r>
        <w:rPr>
          <w:lang w:val="en-US"/>
        </w:rPr>
        <w:t xml:space="preserve">tore that information into the </w:t>
      </w:r>
      <w:r w:rsidRPr="00DA1588">
        <w:rPr>
          <w:rStyle w:val="Strong"/>
          <w:lang w:val="en-US"/>
        </w:rPr>
        <w:t>Data</w:t>
      </w:r>
      <w:r w:rsidR="00101EB4" w:rsidRPr="00101EB4">
        <w:rPr>
          <w:lang w:val="en-US"/>
        </w:rPr>
        <w:t xml:space="preserve"> dictionary that each element inherits</w:t>
      </w:r>
      <w:r>
        <w:rPr>
          <w:lang w:val="en-US"/>
        </w:rPr>
        <w:t xml:space="preserve"> from the base </w:t>
      </w:r>
      <w:r w:rsidRPr="00DA1588">
        <w:rPr>
          <w:rStyle w:val="Strong"/>
          <w:lang w:val="en-US"/>
        </w:rPr>
        <w:t>Element</w:t>
      </w:r>
      <w:r>
        <w:rPr>
          <w:lang w:val="en-US"/>
        </w:rPr>
        <w:t xml:space="preserve"> class</w:t>
      </w:r>
      <w:r w:rsidR="00101EB4" w:rsidRPr="00101EB4">
        <w:rPr>
          <w:lang w:val="en-US"/>
        </w:rPr>
        <w:t>.</w:t>
      </w:r>
    </w:p>
    <w:p w:rsidR="00101EB4" w:rsidRPr="00101EB4" w:rsidRDefault="00101EB4" w:rsidP="00DA1588">
      <w:pPr>
        <w:rPr>
          <w:lang w:val="en-US"/>
        </w:rPr>
      </w:pPr>
      <w:r w:rsidRPr="00101EB4">
        <w:rPr>
          <w:lang w:val="en-US"/>
        </w:rPr>
        <w:t xml:space="preserve">The following </w:t>
      </w:r>
      <w:r w:rsidR="00DA1588">
        <w:rPr>
          <w:lang w:val="en-US"/>
        </w:rPr>
        <w:t xml:space="preserve">is an </w:t>
      </w:r>
      <w:r w:rsidRPr="00101EB4">
        <w:rPr>
          <w:lang w:val="en-US"/>
        </w:rPr>
        <w:t xml:space="preserve">example </w:t>
      </w:r>
      <w:r w:rsidR="00DA1588">
        <w:rPr>
          <w:lang w:val="en-US"/>
        </w:rPr>
        <w:t>implementation of a property:</w:t>
      </w:r>
    </w:p>
    <w:p w:rsidR="00101EB4" w:rsidRPr="00101EB4" w:rsidRDefault="00101EB4" w:rsidP="00DA1588">
      <w:pPr>
        <w:pStyle w:val="CodeBlock"/>
      </w:pPr>
      <w:r w:rsidRPr="00101EB4">
        <w:t>public string MyProperty {</w:t>
      </w:r>
    </w:p>
    <w:p w:rsidR="00101EB4" w:rsidRPr="00101EB4" w:rsidRDefault="00101EB4" w:rsidP="00DA1588">
      <w:pPr>
        <w:pStyle w:val="CodeBlock"/>
      </w:pPr>
      <w:r w:rsidRPr="00101EB4">
        <w:t xml:space="preserve">    get { return Data.ContainsKey("MyProperty") ? Data["MyProperty"] : null; }</w:t>
      </w:r>
    </w:p>
    <w:p w:rsidR="00101EB4" w:rsidRPr="00101EB4" w:rsidRDefault="00101EB4" w:rsidP="00DA1588">
      <w:pPr>
        <w:pStyle w:val="CodeBlock"/>
      </w:pPr>
      <w:r w:rsidRPr="00101EB4">
        <w:t xml:space="preserve">    set { Data["MyProperty"] = value; }</w:t>
      </w:r>
    </w:p>
    <w:p w:rsidR="00101EB4" w:rsidRPr="00101EB4" w:rsidRDefault="00DA1588" w:rsidP="00DA1588">
      <w:pPr>
        <w:pStyle w:val="CodeBlock"/>
      </w:pPr>
      <w:r>
        <w:t>}</w:t>
      </w:r>
    </w:p>
    <w:p w:rsidR="00DA1588" w:rsidRDefault="00DA1588" w:rsidP="00101EB4">
      <w:pPr>
        <w:rPr>
          <w:lang w:val="en-US"/>
        </w:rPr>
      </w:pPr>
      <w:r>
        <w:rPr>
          <w:lang w:val="en-US"/>
        </w:rPr>
        <w:t>The Data</w:t>
      </w:r>
      <w:r w:rsidR="00101EB4" w:rsidRPr="00101EB4">
        <w:rPr>
          <w:lang w:val="en-US"/>
        </w:rPr>
        <w:t xml:space="preserve"> dictionary only stores string values, so if yo</w:t>
      </w:r>
      <w:r>
        <w:rPr>
          <w:lang w:val="en-US"/>
        </w:rPr>
        <w:t>ur property uses any other type, you’</w:t>
      </w:r>
      <w:r w:rsidR="00101EB4" w:rsidRPr="00101EB4">
        <w:rPr>
          <w:lang w:val="en-US"/>
        </w:rPr>
        <w:t xml:space="preserve">ll have to </w:t>
      </w:r>
      <w:r>
        <w:rPr>
          <w:lang w:val="en-US"/>
        </w:rPr>
        <w:t>convert it to and from a string value</w:t>
      </w:r>
      <w:r w:rsidR="00101EB4" w:rsidRPr="00101EB4">
        <w:rPr>
          <w:lang w:val="en-US"/>
        </w:rPr>
        <w:t xml:space="preserve">. </w:t>
      </w:r>
    </w:p>
    <w:p w:rsidR="00101EB4" w:rsidRPr="00101EB4" w:rsidRDefault="003B7B8F" w:rsidP="00DA1588">
      <w:pPr>
        <w:rPr>
          <w:lang w:val="en-US"/>
        </w:rPr>
      </w:pPr>
      <w:r w:rsidRPr="00101EB4">
        <w:rPr>
          <w:lang w:val="en-US"/>
        </w:rPr>
        <w:t>Fortunately,</w:t>
      </w:r>
      <w:r w:rsidR="00101EB4" w:rsidRPr="00101EB4">
        <w:rPr>
          <w:lang w:val="en-US"/>
        </w:rPr>
        <w:t xml:space="preserve"> there is a</w:t>
      </w:r>
      <w:r w:rsidR="00DA1588">
        <w:rPr>
          <w:lang w:val="en-US"/>
        </w:rPr>
        <w:t xml:space="preserve"> nice helper class called </w:t>
      </w:r>
      <w:r w:rsidR="00DA1588" w:rsidRPr="00DA1588">
        <w:rPr>
          <w:rStyle w:val="Strong"/>
          <w:lang w:val="en-US"/>
        </w:rPr>
        <w:t>XmlHelper</w:t>
      </w:r>
      <w:r w:rsidR="00101EB4" w:rsidRPr="00101EB4">
        <w:rPr>
          <w:lang w:val="en-US"/>
        </w:rPr>
        <w:t xml:space="preserve"> in</w:t>
      </w:r>
      <w:r w:rsidR="00DA1588">
        <w:rPr>
          <w:lang w:val="en-US"/>
        </w:rPr>
        <w:t xml:space="preserve"> the </w:t>
      </w:r>
      <w:r w:rsidR="00DA1588" w:rsidRPr="0053085B">
        <w:rPr>
          <w:rStyle w:val="Strong"/>
          <w:lang w:val="en-US"/>
        </w:rPr>
        <w:t>Orchard.ContentManagement</w:t>
      </w:r>
      <w:r w:rsidR="00101EB4" w:rsidRPr="00101EB4">
        <w:rPr>
          <w:lang w:val="en-US"/>
        </w:rPr>
        <w:t xml:space="preserve"> namespace that can help with that. For example, </w:t>
      </w:r>
      <w:r w:rsidR="00DA1588">
        <w:rPr>
          <w:lang w:val="en-US"/>
        </w:rPr>
        <w:t>imagine implementing a</w:t>
      </w:r>
      <w:r w:rsidR="00101EB4" w:rsidRPr="00101EB4">
        <w:rPr>
          <w:lang w:val="en-US"/>
        </w:rPr>
        <w:t xml:space="preserve"> property</w:t>
      </w:r>
      <w:r w:rsidR="00DA1588">
        <w:rPr>
          <w:lang w:val="en-US"/>
        </w:rPr>
        <w:t xml:space="preserve"> of type </w:t>
      </w:r>
      <w:r w:rsidR="00DA1588" w:rsidRPr="00DA1588">
        <w:rPr>
          <w:rStyle w:val="Strong"/>
          <w:lang w:val="en-US"/>
        </w:rPr>
        <w:t>Int32</w:t>
      </w:r>
      <w:r w:rsidR="00DA1588">
        <w:rPr>
          <w:lang w:val="en-US"/>
        </w:rPr>
        <w:t>:</w:t>
      </w:r>
    </w:p>
    <w:p w:rsidR="00101EB4" w:rsidRPr="00101EB4" w:rsidRDefault="00101EB4" w:rsidP="00DA1588">
      <w:pPr>
        <w:pStyle w:val="CodeBlock"/>
      </w:pPr>
      <w:r w:rsidRPr="00101EB4">
        <w:t>public int MyProperty {</w:t>
      </w:r>
    </w:p>
    <w:p w:rsidR="00101EB4" w:rsidRPr="00101EB4" w:rsidRDefault="00101EB4" w:rsidP="00DA1588">
      <w:pPr>
        <w:pStyle w:val="CodeBlock"/>
      </w:pPr>
      <w:r w:rsidRPr="00101EB4">
        <w:t xml:space="preserve">    get { return D</w:t>
      </w:r>
      <w:r w:rsidR="00DA1588">
        <w:t xml:space="preserve">ata.ContainsKey("MyProperty") ? </w:t>
      </w:r>
      <w:r w:rsidRPr="00101EB4">
        <w:t>XmlConvert.Parse&lt;int&gt;(Data["MyProperty"]) : 0; }</w:t>
      </w:r>
    </w:p>
    <w:p w:rsidR="00101EB4" w:rsidRPr="00101EB4" w:rsidRDefault="00101EB4" w:rsidP="00DA1588">
      <w:pPr>
        <w:pStyle w:val="CodeBlock"/>
      </w:pPr>
      <w:r w:rsidRPr="00101EB4">
        <w:t xml:space="preserve">    set { Data["MyProperty"] = value.ToString(); }</w:t>
      </w:r>
    </w:p>
    <w:p w:rsidR="00101EB4" w:rsidRPr="00101EB4" w:rsidRDefault="00DA1588" w:rsidP="00DA1588">
      <w:pPr>
        <w:pStyle w:val="CodeBlock"/>
      </w:pPr>
      <w:r>
        <w:t>}</w:t>
      </w:r>
    </w:p>
    <w:p w:rsidR="00101EB4" w:rsidRDefault="00C73CDE" w:rsidP="00101EB4">
      <w:pPr>
        <w:rPr>
          <w:lang w:val="en-US"/>
        </w:rPr>
      </w:pPr>
      <w:r>
        <w:rPr>
          <w:lang w:val="en-US"/>
        </w:rPr>
        <w:t>Although pretty straightforward</w:t>
      </w:r>
      <w:r w:rsidR="00101EB4" w:rsidRPr="00101EB4">
        <w:rPr>
          <w:lang w:val="en-US"/>
        </w:rPr>
        <w:t xml:space="preserve">, let's see if we can simplify the property implementation a bit. For example, </w:t>
      </w:r>
      <w:r>
        <w:rPr>
          <w:lang w:val="en-US"/>
        </w:rPr>
        <w:t xml:space="preserve">the </w:t>
      </w:r>
      <w:r w:rsidR="00101EB4" w:rsidRPr="00101EB4">
        <w:rPr>
          <w:lang w:val="en-US"/>
        </w:rPr>
        <w:t>check for the existence of a dictionary key in each and every property getter</w:t>
      </w:r>
      <w:r>
        <w:rPr>
          <w:lang w:val="en-US"/>
        </w:rPr>
        <w:t xml:space="preserve"> is pretty repetitive</w:t>
      </w:r>
      <w:r w:rsidR="00101EB4" w:rsidRPr="00101EB4">
        <w:rPr>
          <w:lang w:val="en-US"/>
        </w:rPr>
        <w:t xml:space="preserve">. As it turns out, </w:t>
      </w:r>
      <w:r>
        <w:rPr>
          <w:lang w:val="en-US"/>
        </w:rPr>
        <w:t xml:space="preserve">there is </w:t>
      </w:r>
      <w:r w:rsidR="00101EB4" w:rsidRPr="00101EB4">
        <w:rPr>
          <w:lang w:val="en-US"/>
        </w:rPr>
        <w:t xml:space="preserve">a nice little extension method </w:t>
      </w:r>
      <w:r>
        <w:rPr>
          <w:lang w:val="en-US"/>
        </w:rPr>
        <w:t xml:space="preserve">called </w:t>
      </w:r>
      <w:r w:rsidR="00101EB4" w:rsidRPr="00C73CDE">
        <w:rPr>
          <w:rStyle w:val="Strong"/>
          <w:lang w:val="en-US"/>
        </w:rPr>
        <w:t>Get</w:t>
      </w:r>
      <w:r w:rsidR="00101EB4" w:rsidRPr="00101EB4">
        <w:rPr>
          <w:lang w:val="en-US"/>
        </w:rPr>
        <w:t xml:space="preserve"> </w:t>
      </w:r>
      <w:r>
        <w:rPr>
          <w:lang w:val="en-US"/>
        </w:rPr>
        <w:t xml:space="preserve">in the </w:t>
      </w:r>
      <w:r w:rsidRPr="0053085B">
        <w:rPr>
          <w:rStyle w:val="Strong"/>
          <w:lang w:val="en-US"/>
        </w:rPr>
        <w:t>Orchard.Layouts.Helpers</w:t>
      </w:r>
      <w:r w:rsidR="00101EB4" w:rsidRPr="00101EB4">
        <w:rPr>
          <w:lang w:val="en-US"/>
        </w:rPr>
        <w:t xml:space="preserve"> namespace, which we can use as follows:</w:t>
      </w:r>
    </w:p>
    <w:p w:rsidR="00C73CDE" w:rsidRPr="00101EB4" w:rsidRDefault="00C73CDE" w:rsidP="00101EB4">
      <w:pPr>
        <w:rPr>
          <w:lang w:val="en-US"/>
        </w:rPr>
      </w:pPr>
    </w:p>
    <w:p w:rsidR="00101EB4" w:rsidRPr="00101EB4" w:rsidRDefault="00101EB4" w:rsidP="00C73CDE">
      <w:pPr>
        <w:pStyle w:val="CodeBlock"/>
      </w:pPr>
      <w:r w:rsidRPr="00101EB4">
        <w:lastRenderedPageBreak/>
        <w:t>public int MyProperty {</w:t>
      </w:r>
    </w:p>
    <w:p w:rsidR="00101EB4" w:rsidRPr="00101EB4" w:rsidRDefault="00101EB4" w:rsidP="00C73CDE">
      <w:pPr>
        <w:pStyle w:val="CodeBlock"/>
      </w:pPr>
      <w:r w:rsidRPr="00101EB4">
        <w:t xml:space="preserve">    get { return XmlConvert.Parse&lt;int&gt;(Data.Get("MyProperty")); }</w:t>
      </w:r>
    </w:p>
    <w:p w:rsidR="00101EB4" w:rsidRPr="00101EB4" w:rsidRDefault="00101EB4" w:rsidP="00C73CDE">
      <w:pPr>
        <w:pStyle w:val="CodeBlock"/>
      </w:pPr>
      <w:r w:rsidRPr="00101EB4">
        <w:t xml:space="preserve">    set { Data["MyProperty"] = value.ToString(); }</w:t>
      </w:r>
    </w:p>
    <w:p w:rsidR="00101EB4" w:rsidRPr="00101EB4" w:rsidRDefault="00101EB4" w:rsidP="00C73CDE">
      <w:pPr>
        <w:pStyle w:val="CodeBlock"/>
      </w:pPr>
      <w:r w:rsidRPr="00101EB4">
        <w:t>}</w:t>
      </w:r>
    </w:p>
    <w:p w:rsidR="00101EB4" w:rsidRPr="00101EB4" w:rsidRDefault="00C73CDE" w:rsidP="00C73CDE">
      <w:pPr>
        <w:rPr>
          <w:lang w:val="en-US"/>
        </w:rPr>
      </w:pPr>
      <w:r>
        <w:rPr>
          <w:lang w:val="en-US"/>
        </w:rPr>
        <w:t xml:space="preserve">The </w:t>
      </w:r>
      <w:r w:rsidRPr="00C73CDE">
        <w:rPr>
          <w:rStyle w:val="Strong"/>
          <w:lang w:val="en-US"/>
        </w:rPr>
        <w:t>XmlHelper.Parse&lt;T&gt;</w:t>
      </w:r>
      <w:r>
        <w:rPr>
          <w:lang w:val="en-US"/>
        </w:rPr>
        <w:t xml:space="preserve"> returns a </w:t>
      </w:r>
      <w:r w:rsidRPr="00C73CDE">
        <w:rPr>
          <w:rStyle w:val="Strong"/>
          <w:lang w:val="en-US"/>
        </w:rPr>
        <w:t>default(T)</w:t>
      </w:r>
      <w:r w:rsidR="00101EB4" w:rsidRPr="00101EB4">
        <w:rPr>
          <w:lang w:val="en-US"/>
        </w:rPr>
        <w:t xml:space="preserve"> in case we pass in a null string, we don't have to worry about null checking ourselves.</w:t>
      </w:r>
    </w:p>
    <w:p w:rsidR="00101EB4" w:rsidRPr="00101EB4" w:rsidRDefault="00101EB4" w:rsidP="00C73CDE">
      <w:pPr>
        <w:rPr>
          <w:lang w:val="en-US"/>
        </w:rPr>
      </w:pPr>
      <w:r w:rsidRPr="00101EB4">
        <w:rPr>
          <w:lang w:val="en-US"/>
        </w:rPr>
        <w:t xml:space="preserve">But we can do even better. Instead of working with magic string values as </w:t>
      </w:r>
      <w:r w:rsidR="00C73CDE">
        <w:rPr>
          <w:lang w:val="en-US"/>
        </w:rPr>
        <w:t xml:space="preserve">the </w:t>
      </w:r>
      <w:r w:rsidRPr="00101EB4">
        <w:rPr>
          <w:lang w:val="en-US"/>
        </w:rPr>
        <w:t xml:space="preserve">dictionary keys, we can implement our properties using strongly-typed expressions using </w:t>
      </w:r>
      <w:r w:rsidR="00C73CDE">
        <w:rPr>
          <w:lang w:val="en-US"/>
        </w:rPr>
        <w:t xml:space="preserve">the </w:t>
      </w:r>
      <w:r w:rsidR="00C73CDE" w:rsidRPr="00C73CDE">
        <w:rPr>
          <w:rStyle w:val="Strong"/>
          <w:lang w:val="en-US"/>
        </w:rPr>
        <w:t>Retrieve</w:t>
      </w:r>
      <w:r w:rsidR="00C73CDE">
        <w:rPr>
          <w:lang w:val="en-US"/>
        </w:rPr>
        <w:t xml:space="preserve"> and </w:t>
      </w:r>
      <w:r w:rsidR="00C73CDE" w:rsidRPr="00C73CDE">
        <w:rPr>
          <w:rStyle w:val="Strong"/>
          <w:lang w:val="en-US"/>
        </w:rPr>
        <w:t>Store</w:t>
      </w:r>
      <w:r w:rsidR="00C73CDE">
        <w:rPr>
          <w:lang w:val="en-US"/>
        </w:rPr>
        <w:t xml:space="preserve"> extension methods, which also live in the </w:t>
      </w:r>
      <w:r w:rsidRPr="00C73CDE">
        <w:rPr>
          <w:rStyle w:val="Strong"/>
          <w:lang w:val="en-US"/>
        </w:rPr>
        <w:t>Orchard.Layouts.Helpers</w:t>
      </w:r>
      <w:r w:rsidRPr="00101EB4">
        <w:rPr>
          <w:lang w:val="en-US"/>
        </w:rPr>
        <w:t xml:space="preserve"> name</w:t>
      </w:r>
      <w:r w:rsidR="00C73CDE">
        <w:rPr>
          <w:lang w:val="en-US"/>
        </w:rPr>
        <w:t>space. This is how to use them:</w:t>
      </w:r>
    </w:p>
    <w:p w:rsidR="00101EB4" w:rsidRPr="00101EB4" w:rsidRDefault="00101EB4" w:rsidP="00C73CDE">
      <w:pPr>
        <w:pStyle w:val="CodeBlock"/>
      </w:pPr>
      <w:r w:rsidRPr="00101EB4">
        <w:t>public int MyProperty {</w:t>
      </w:r>
    </w:p>
    <w:p w:rsidR="00101EB4" w:rsidRPr="00101EB4" w:rsidRDefault="00101EB4" w:rsidP="00C73CDE">
      <w:pPr>
        <w:pStyle w:val="CodeBlock"/>
      </w:pPr>
      <w:r w:rsidRPr="00101EB4">
        <w:t xml:space="preserve">    get { return this.Retrieve(x =&gt; x.MyProperty); }</w:t>
      </w:r>
    </w:p>
    <w:p w:rsidR="00101EB4" w:rsidRPr="00101EB4" w:rsidRDefault="00101EB4" w:rsidP="00C73CDE">
      <w:pPr>
        <w:pStyle w:val="CodeBlock"/>
      </w:pPr>
      <w:r w:rsidRPr="00101EB4">
        <w:t xml:space="preserve">    set { this.Store(x =&gt; x.MyProperty, value); }</w:t>
      </w:r>
    </w:p>
    <w:p w:rsidR="00101EB4" w:rsidRPr="00101EB4" w:rsidRDefault="00101EB4" w:rsidP="00C73CDE">
      <w:pPr>
        <w:pStyle w:val="CodeBlock"/>
      </w:pPr>
      <w:r w:rsidRPr="00101EB4">
        <w:t>}</w:t>
      </w:r>
    </w:p>
    <w:p w:rsidR="00101EB4" w:rsidRPr="00101EB4" w:rsidRDefault="00101EB4" w:rsidP="00C73CDE">
      <w:pPr>
        <w:rPr>
          <w:lang w:val="en-US"/>
        </w:rPr>
      </w:pPr>
      <w:r w:rsidRPr="00101EB4">
        <w:rPr>
          <w:lang w:val="en-US"/>
        </w:rPr>
        <w:t xml:space="preserve">Much better! </w:t>
      </w:r>
      <w:r w:rsidR="00C73CDE">
        <w:rPr>
          <w:lang w:val="en-US"/>
        </w:rPr>
        <w:t>T</w:t>
      </w:r>
      <w:r w:rsidRPr="00101EB4">
        <w:rPr>
          <w:lang w:val="en-US"/>
        </w:rPr>
        <w:t xml:space="preserve">he extension methods take care of </w:t>
      </w:r>
      <w:r w:rsidR="00C73CDE">
        <w:rPr>
          <w:lang w:val="en-US"/>
        </w:rPr>
        <w:t xml:space="preserve">null-checking as well as the string </w:t>
      </w:r>
      <w:r w:rsidRPr="00101EB4">
        <w:rPr>
          <w:lang w:val="en-US"/>
        </w:rPr>
        <w:t>parsing</w:t>
      </w:r>
      <w:r w:rsidR="00C73CDE">
        <w:rPr>
          <w:lang w:val="en-US"/>
        </w:rPr>
        <w:t>.</w:t>
      </w:r>
    </w:p>
    <w:p w:rsidR="00101EB4" w:rsidRPr="00101EB4" w:rsidRDefault="00101EB4" w:rsidP="00101EB4">
      <w:pPr>
        <w:rPr>
          <w:lang w:val="en-US"/>
        </w:rPr>
      </w:pPr>
      <w:r w:rsidRPr="00101EB4">
        <w:rPr>
          <w:lang w:val="en-US"/>
        </w:rPr>
        <w:t xml:space="preserve">So far we </w:t>
      </w:r>
      <w:r w:rsidR="00C73CDE">
        <w:rPr>
          <w:lang w:val="en-US"/>
        </w:rPr>
        <w:t xml:space="preserve">have seen how to store </w:t>
      </w:r>
      <w:r w:rsidRPr="00101EB4">
        <w:rPr>
          <w:lang w:val="en-US"/>
        </w:rPr>
        <w:t>primitive types</w:t>
      </w:r>
      <w:r w:rsidR="00C73CDE">
        <w:rPr>
          <w:lang w:val="en-US"/>
        </w:rPr>
        <w:t xml:space="preserve"> such as integers and strings</w:t>
      </w:r>
      <w:r w:rsidRPr="00101EB4">
        <w:rPr>
          <w:lang w:val="en-US"/>
        </w:rPr>
        <w:t xml:space="preserve">. </w:t>
      </w:r>
      <w:r w:rsidR="00C73CDE">
        <w:rPr>
          <w:lang w:val="en-US"/>
        </w:rPr>
        <w:t>But w</w:t>
      </w:r>
      <w:r w:rsidRPr="00101EB4">
        <w:rPr>
          <w:lang w:val="en-US"/>
        </w:rPr>
        <w:t xml:space="preserve">hat if </w:t>
      </w:r>
      <w:r w:rsidR="00C73CDE">
        <w:rPr>
          <w:lang w:val="en-US"/>
        </w:rPr>
        <w:t xml:space="preserve">you </w:t>
      </w:r>
      <w:r w:rsidRPr="00101EB4">
        <w:rPr>
          <w:lang w:val="en-US"/>
        </w:rPr>
        <w:t>wanted to store compl</w:t>
      </w:r>
      <w:r w:rsidR="00C73CDE">
        <w:rPr>
          <w:lang w:val="en-US"/>
        </w:rPr>
        <w:t xml:space="preserve">ex objects? Unfortunately, the </w:t>
      </w:r>
      <w:r w:rsidR="00C73CDE" w:rsidRPr="00C73CDE">
        <w:rPr>
          <w:rStyle w:val="Strong"/>
          <w:lang w:val="en-US"/>
        </w:rPr>
        <w:t>Store</w:t>
      </w:r>
      <w:r w:rsidR="00C73CDE">
        <w:rPr>
          <w:lang w:val="en-US"/>
        </w:rPr>
        <w:t xml:space="preserve"> and </w:t>
      </w:r>
      <w:r w:rsidRPr="00C73CDE">
        <w:rPr>
          <w:rStyle w:val="Strong"/>
          <w:lang w:val="en-US"/>
        </w:rPr>
        <w:t>Retrieve</w:t>
      </w:r>
      <w:r w:rsidRPr="00101EB4">
        <w:rPr>
          <w:lang w:val="en-US"/>
        </w:rPr>
        <w:t xml:space="preserve"> methods don't support that.</w:t>
      </w:r>
    </w:p>
    <w:p w:rsidR="00101EB4" w:rsidRPr="00101EB4" w:rsidRDefault="00C73CDE" w:rsidP="00C73CDE">
      <w:pPr>
        <w:rPr>
          <w:lang w:val="en-US"/>
        </w:rPr>
      </w:pPr>
      <w:r>
        <w:rPr>
          <w:lang w:val="en-US"/>
        </w:rPr>
        <w:t>However, since the Data</w:t>
      </w:r>
      <w:r w:rsidR="00101EB4" w:rsidRPr="00101EB4">
        <w:rPr>
          <w:lang w:val="en-US"/>
        </w:rPr>
        <w:t xml:space="preserve"> property is of</w:t>
      </w:r>
      <w:r>
        <w:rPr>
          <w:lang w:val="en-US"/>
        </w:rPr>
        <w:t xml:space="preserve"> type </w:t>
      </w:r>
      <w:r w:rsidRPr="00C73CDE">
        <w:rPr>
          <w:rStyle w:val="Strong"/>
          <w:lang w:val="en-US"/>
        </w:rPr>
        <w:t>ElementDataDictionary</w:t>
      </w:r>
      <w:r w:rsidR="00101EB4" w:rsidRPr="00101EB4">
        <w:rPr>
          <w:lang w:val="en-US"/>
        </w:rPr>
        <w:t xml:space="preserve">, we can take advantage of </w:t>
      </w:r>
      <w:r>
        <w:rPr>
          <w:lang w:val="en-US"/>
        </w:rPr>
        <w:t xml:space="preserve">its </w:t>
      </w:r>
      <w:r w:rsidRPr="00C73CDE">
        <w:rPr>
          <w:rStyle w:val="Strong"/>
          <w:lang w:val="en-US"/>
        </w:rPr>
        <w:t>GetModel</w:t>
      </w:r>
      <w:r w:rsidR="00101EB4" w:rsidRPr="00101EB4">
        <w:rPr>
          <w:lang w:val="en-US"/>
        </w:rPr>
        <w:t xml:space="preserve"> method, which </w:t>
      </w:r>
      <w:r>
        <w:rPr>
          <w:lang w:val="en-US"/>
        </w:rPr>
        <w:t>uses model binding under the covers.</w:t>
      </w:r>
    </w:p>
    <w:p w:rsidR="00101EB4" w:rsidRPr="00101EB4" w:rsidRDefault="00101EB4" w:rsidP="00C73CDE">
      <w:pPr>
        <w:rPr>
          <w:lang w:val="en-US"/>
        </w:rPr>
      </w:pPr>
      <w:r w:rsidRPr="00101EB4">
        <w:rPr>
          <w:lang w:val="en-US"/>
        </w:rPr>
        <w:t>For example, let's say we h</w:t>
      </w:r>
      <w:r w:rsidR="00C73CDE">
        <w:rPr>
          <w:lang w:val="en-US"/>
        </w:rPr>
        <w:t>ave the following complex type:</w:t>
      </w:r>
    </w:p>
    <w:p w:rsidR="00101EB4" w:rsidRPr="00101EB4" w:rsidRDefault="00101EB4" w:rsidP="00C73CDE">
      <w:pPr>
        <w:pStyle w:val="CodeBlock"/>
      </w:pPr>
      <w:r w:rsidRPr="00101EB4">
        <w:t>public class MyElementSettings {</w:t>
      </w:r>
    </w:p>
    <w:p w:rsidR="00101EB4" w:rsidRPr="00101EB4" w:rsidRDefault="00101EB4" w:rsidP="00C73CDE">
      <w:pPr>
        <w:pStyle w:val="CodeBlock"/>
      </w:pPr>
      <w:r w:rsidRPr="00101EB4">
        <w:t xml:space="preserve">    public int MyNumber { get; set; }</w:t>
      </w:r>
    </w:p>
    <w:p w:rsidR="00101EB4" w:rsidRPr="00101EB4" w:rsidRDefault="00101EB4" w:rsidP="00C73CDE">
      <w:pPr>
        <w:pStyle w:val="CodeBlock"/>
      </w:pPr>
      <w:r w:rsidRPr="00101EB4">
        <w:t xml:space="preserve">    public string MyAddress { get; set; }</w:t>
      </w:r>
    </w:p>
    <w:p w:rsidR="00101EB4" w:rsidRPr="00101EB4" w:rsidRDefault="00C73CDE" w:rsidP="00C73CDE">
      <w:pPr>
        <w:pStyle w:val="CodeBlock"/>
      </w:pPr>
      <w:r>
        <w:t>}</w:t>
      </w:r>
    </w:p>
    <w:p w:rsidR="00101EB4" w:rsidRPr="00101EB4" w:rsidRDefault="00C73CDE" w:rsidP="00C73CDE">
      <w:pPr>
        <w:rPr>
          <w:lang w:val="en-US"/>
        </w:rPr>
      </w:pPr>
      <w:r>
        <w:rPr>
          <w:lang w:val="en-US"/>
        </w:rPr>
        <w:lastRenderedPageBreak/>
        <w:t>I</w:t>
      </w:r>
      <w:r w:rsidR="00101EB4" w:rsidRPr="00101EB4">
        <w:rPr>
          <w:lang w:val="en-US"/>
        </w:rPr>
        <w:t xml:space="preserve">mplementing an element property of </w:t>
      </w:r>
      <w:r>
        <w:rPr>
          <w:lang w:val="en-US"/>
        </w:rPr>
        <w:t>that type would look like this:</w:t>
      </w:r>
    </w:p>
    <w:p w:rsidR="00101EB4" w:rsidRPr="00101EB4" w:rsidRDefault="00101EB4" w:rsidP="00C73CDE">
      <w:pPr>
        <w:pStyle w:val="CodeBlock"/>
      </w:pPr>
      <w:r w:rsidRPr="00101EB4">
        <w:t>public MyElementSettings MyProperty {</w:t>
      </w:r>
    </w:p>
    <w:p w:rsidR="00101EB4" w:rsidRPr="00101EB4" w:rsidRDefault="00101EB4" w:rsidP="00C73CDE">
      <w:pPr>
        <w:pStyle w:val="CodeBlock"/>
      </w:pPr>
      <w:r w:rsidRPr="00101EB4">
        <w:t xml:space="preserve">    get { return Data.GetModel&lt;MyElementSettings&gt;(""); }</w:t>
      </w:r>
    </w:p>
    <w:p w:rsidR="00101EB4" w:rsidRPr="00101EB4" w:rsidRDefault="00101EB4" w:rsidP="00C73CDE">
      <w:pPr>
        <w:pStyle w:val="CodeBlock"/>
      </w:pPr>
      <w:r w:rsidRPr="00101EB4">
        <w:t xml:space="preserve">    set {</w:t>
      </w:r>
    </w:p>
    <w:p w:rsidR="00101EB4" w:rsidRPr="00101EB4" w:rsidRDefault="00101EB4" w:rsidP="00C73CDE">
      <w:pPr>
        <w:pStyle w:val="CodeBlock"/>
      </w:pPr>
      <w:r w:rsidRPr="00101EB4">
        <w:t xml:space="preserve">        Data["MyNumber"] = value?.MyNumber;</w:t>
      </w:r>
    </w:p>
    <w:p w:rsidR="00101EB4" w:rsidRPr="00101EB4" w:rsidRDefault="00101EB4" w:rsidP="00C73CDE">
      <w:pPr>
        <w:pStyle w:val="CodeBlock"/>
      </w:pPr>
      <w:r w:rsidRPr="00101EB4">
        <w:t xml:space="preserve">        Data["MyAddress"] = value?.MyAddress; </w:t>
      </w:r>
    </w:p>
    <w:p w:rsidR="00101EB4" w:rsidRPr="00101EB4" w:rsidRDefault="00101EB4" w:rsidP="00C73CDE">
      <w:pPr>
        <w:pStyle w:val="CodeBlock"/>
      </w:pPr>
      <w:r w:rsidRPr="00101EB4">
        <w:t xml:space="preserve">    }</w:t>
      </w:r>
    </w:p>
    <w:p w:rsidR="00101EB4" w:rsidRPr="00101EB4" w:rsidRDefault="00101EB4" w:rsidP="00C73CDE">
      <w:pPr>
        <w:pStyle w:val="CodeBlock"/>
      </w:pPr>
      <w:r w:rsidRPr="00101EB4">
        <w:t xml:space="preserve">} </w:t>
      </w:r>
    </w:p>
    <w:p w:rsidR="00101EB4" w:rsidRPr="00101EB4" w:rsidRDefault="00101EB4" w:rsidP="00101EB4">
      <w:pPr>
        <w:rPr>
          <w:lang w:val="en-US"/>
        </w:rPr>
      </w:pPr>
    </w:p>
    <w:p w:rsidR="00101EB4" w:rsidRPr="00101EB4" w:rsidRDefault="00C73CDE" w:rsidP="00C73CDE">
      <w:pPr>
        <w:rPr>
          <w:lang w:val="en-US"/>
        </w:rPr>
      </w:pPr>
      <w:r>
        <w:rPr>
          <w:lang w:val="en-US"/>
        </w:rPr>
        <w:t xml:space="preserve">Unfortunately </w:t>
      </w:r>
      <w:r w:rsidR="00101EB4" w:rsidRPr="00101EB4">
        <w:rPr>
          <w:lang w:val="en-US"/>
        </w:rPr>
        <w:t xml:space="preserve">there's </w:t>
      </w:r>
      <w:r>
        <w:rPr>
          <w:lang w:val="en-US"/>
        </w:rPr>
        <w:t xml:space="preserve">currently </w:t>
      </w:r>
      <w:r w:rsidR="00101EB4" w:rsidRPr="00101EB4">
        <w:rPr>
          <w:lang w:val="en-US"/>
        </w:rPr>
        <w:t>no convenient method</w:t>
      </w:r>
      <w:r>
        <w:rPr>
          <w:lang w:val="en-US"/>
        </w:rPr>
        <w:t xml:space="preserve"> we can use to serialize the complex type back into a string, so you’ll have to do that manually as shown above.</w:t>
      </w:r>
    </w:p>
    <w:p w:rsidR="00101EB4" w:rsidRPr="00101EB4" w:rsidRDefault="00101EB4" w:rsidP="00C73CDE">
      <w:pPr>
        <w:pStyle w:val="Heading2"/>
      </w:pPr>
      <w:bookmarkStart w:id="105" w:name="_Toc453493180"/>
      <w:r w:rsidRPr="00101EB4">
        <w:t>Trying it out: Creating a Map Element</w:t>
      </w:r>
      <w:bookmarkEnd w:id="105"/>
    </w:p>
    <w:p w:rsidR="00FC3343" w:rsidRDefault="00FC3343" w:rsidP="00101EB4">
      <w:pPr>
        <w:rPr>
          <w:lang w:val="en-US"/>
        </w:rPr>
      </w:pPr>
      <w:r>
        <w:rPr>
          <w:lang w:val="en-US"/>
        </w:rPr>
        <w:t>If you ever browsed through the online Orchard Documentation, you’ve undoubtedly run across the “Writing a content part” tutorial (</w:t>
      </w:r>
      <w:hyperlink r:id="rId43" w:history="1">
        <w:r w:rsidRPr="00C62E09">
          <w:rPr>
            <w:rStyle w:val="Hyperlink"/>
            <w:lang w:val="en-US"/>
          </w:rPr>
          <w:t>http://docs.orchardproject.net/Documentation/Writing-a-content-part</w:t>
        </w:r>
      </w:hyperlink>
      <w:r>
        <w:rPr>
          <w:lang w:val="en-US"/>
        </w:rPr>
        <w:t xml:space="preserve">). </w:t>
      </w:r>
    </w:p>
    <w:p w:rsidR="00FC3343" w:rsidRDefault="00FC3343" w:rsidP="00101EB4">
      <w:pPr>
        <w:rPr>
          <w:lang w:val="en-US"/>
        </w:rPr>
      </w:pPr>
      <w:r>
        <w:rPr>
          <w:lang w:val="en-US"/>
        </w:rPr>
        <w:t xml:space="preserve">In that tutorial, the author demonstrates writing a custom content part called </w:t>
      </w:r>
      <w:r w:rsidRPr="00FC3343">
        <w:rPr>
          <w:rStyle w:val="Strong"/>
          <w:lang w:val="en-US"/>
        </w:rPr>
        <w:t>MapPart</w:t>
      </w:r>
      <w:r>
        <w:rPr>
          <w:lang w:val="en-US"/>
        </w:rPr>
        <w:t xml:space="preserve">. It is the first tutorial I ever followed when learning Orchard, and I thought it would be </w:t>
      </w:r>
      <w:r w:rsidR="00FD7F1A">
        <w:rPr>
          <w:lang w:val="en-US"/>
        </w:rPr>
        <w:t>kind of</w:t>
      </w:r>
      <w:r>
        <w:rPr>
          <w:lang w:val="en-US"/>
        </w:rPr>
        <w:t xml:space="preserve"> cool if I could write a similar tutorial but for writing a custom element.</w:t>
      </w:r>
    </w:p>
    <w:p w:rsidR="00101EB4" w:rsidRPr="00101EB4" w:rsidRDefault="00FC3343" w:rsidP="00101EB4">
      <w:pPr>
        <w:rPr>
          <w:lang w:val="en-US"/>
        </w:rPr>
      </w:pPr>
      <w:r>
        <w:rPr>
          <w:lang w:val="en-US"/>
        </w:rPr>
        <w:t>So that’s exactly what</w:t>
      </w:r>
      <w:r w:rsidR="000B669C">
        <w:rPr>
          <w:lang w:val="en-US"/>
        </w:rPr>
        <w:t xml:space="preserve"> we</w:t>
      </w:r>
      <w:r w:rsidR="00993001">
        <w:rPr>
          <w:lang w:val="en-US"/>
        </w:rPr>
        <w:t xml:space="preserve"> will do next: write</w:t>
      </w:r>
      <w:r>
        <w:rPr>
          <w:lang w:val="en-US"/>
        </w:rPr>
        <w:t xml:space="preserve"> a custom element called Map</w:t>
      </w:r>
      <w:r w:rsidR="00101EB4" w:rsidRPr="00101EB4">
        <w:rPr>
          <w:lang w:val="en-US"/>
        </w:rPr>
        <w:t>.</w:t>
      </w:r>
      <w:r>
        <w:rPr>
          <w:lang w:val="en-US"/>
        </w:rPr>
        <w:t xml:space="preserve"> Now, I won’t go through the process of generating a new module, of which I’m sure you’ve done that before. If not, the “Writing a content part” tutorial explains the process in detail.</w:t>
      </w:r>
    </w:p>
    <w:p w:rsidR="00101EB4" w:rsidRDefault="00852E24" w:rsidP="00101EB4">
      <w:pPr>
        <w:rPr>
          <w:lang w:val="en-US"/>
        </w:rPr>
      </w:pPr>
      <w:r>
        <w:rPr>
          <w:lang w:val="en-US"/>
        </w:rPr>
        <w:lastRenderedPageBreak/>
        <w:t>The goal of the Map element is to allow the user to provide a latitude and a longitude, which the element will use to render a map image.</w:t>
      </w:r>
    </w:p>
    <w:p w:rsidR="00852E24" w:rsidRPr="00101EB4" w:rsidRDefault="00852E24" w:rsidP="00101EB4">
      <w:pPr>
        <w:rPr>
          <w:lang w:val="en-US"/>
        </w:rPr>
      </w:pPr>
      <w:r>
        <w:rPr>
          <w:lang w:val="en-US"/>
        </w:rPr>
        <w:t>Let’s do it.</w:t>
      </w:r>
    </w:p>
    <w:p w:rsidR="00101EB4" w:rsidRPr="00101EB4" w:rsidRDefault="00852E24" w:rsidP="00852E24">
      <w:pPr>
        <w:pStyle w:val="Heading3"/>
        <w:rPr>
          <w:lang w:val="en-US"/>
        </w:rPr>
      </w:pPr>
      <w:bookmarkStart w:id="106" w:name="_Toc453493181"/>
      <w:r>
        <w:rPr>
          <w:lang w:val="en-US"/>
        </w:rPr>
        <w:t>T</w:t>
      </w:r>
      <w:r w:rsidR="00101EB4" w:rsidRPr="00101EB4">
        <w:rPr>
          <w:lang w:val="en-US"/>
        </w:rPr>
        <w:t xml:space="preserve">he </w:t>
      </w:r>
      <w:r>
        <w:rPr>
          <w:lang w:val="en-US"/>
        </w:rPr>
        <w:t xml:space="preserve">Map </w:t>
      </w:r>
      <w:r w:rsidR="00887DE5">
        <w:rPr>
          <w:lang w:val="en-US"/>
        </w:rPr>
        <w:t>Element</w:t>
      </w:r>
      <w:bookmarkEnd w:id="106"/>
    </w:p>
    <w:p w:rsidR="00101EB4" w:rsidRPr="00101EB4" w:rsidRDefault="00101EB4" w:rsidP="00101EB4">
      <w:pPr>
        <w:rPr>
          <w:lang w:val="en-US"/>
        </w:rPr>
      </w:pPr>
      <w:r w:rsidRPr="00101EB4">
        <w:rPr>
          <w:lang w:val="en-US"/>
        </w:rPr>
        <w:t>First, create a d</w:t>
      </w:r>
      <w:r w:rsidR="00852E24">
        <w:rPr>
          <w:lang w:val="en-US"/>
        </w:rPr>
        <w:t xml:space="preserve">irectory in your module called </w:t>
      </w:r>
      <w:r w:rsidR="00852E24" w:rsidRPr="00852E24">
        <w:rPr>
          <w:rStyle w:val="Emphasis"/>
          <w:lang w:val="en-US"/>
        </w:rPr>
        <w:t>Elements</w:t>
      </w:r>
      <w:r w:rsidR="00852E24">
        <w:rPr>
          <w:lang w:val="en-US"/>
        </w:rPr>
        <w:t xml:space="preserve"> and add a class called </w:t>
      </w:r>
      <w:r w:rsidR="00852E24" w:rsidRPr="00887DE5">
        <w:rPr>
          <w:rStyle w:val="Strong"/>
          <w:lang w:val="en-US"/>
        </w:rPr>
        <w:t>Map</w:t>
      </w:r>
      <w:r w:rsidRPr="00101EB4">
        <w:rPr>
          <w:lang w:val="en-US"/>
        </w:rPr>
        <w:t xml:space="preserve"> as follows:</w:t>
      </w:r>
    </w:p>
    <w:p w:rsidR="007B695F" w:rsidRPr="007B695F" w:rsidRDefault="007B695F" w:rsidP="007B695F">
      <w:pPr>
        <w:pStyle w:val="CodeBlock"/>
      </w:pPr>
      <w:r w:rsidRPr="007B695F">
        <w:t>using Orchard.Layouts.Framework.Elements;</w:t>
      </w:r>
    </w:p>
    <w:p w:rsidR="007B695F" w:rsidRPr="007B695F" w:rsidRDefault="007B695F" w:rsidP="007B695F">
      <w:pPr>
        <w:pStyle w:val="CodeBlock"/>
      </w:pPr>
      <w:r w:rsidRPr="007B695F">
        <w:t>using Orchard.Layouts.Helpers;</w:t>
      </w:r>
    </w:p>
    <w:p w:rsidR="007B695F" w:rsidRPr="007B695F" w:rsidRDefault="007B695F" w:rsidP="007B695F">
      <w:pPr>
        <w:pStyle w:val="CodeBlock"/>
      </w:pPr>
    </w:p>
    <w:p w:rsidR="007B695F" w:rsidRPr="007B695F" w:rsidRDefault="007B695F" w:rsidP="007B695F">
      <w:pPr>
        <w:pStyle w:val="CodeBlock"/>
      </w:pPr>
      <w:r w:rsidRPr="007B695F">
        <w:t>namespace OffTheGrid.Demos.Layouts.Elements {</w:t>
      </w:r>
    </w:p>
    <w:p w:rsidR="007B695F" w:rsidRPr="007B695F" w:rsidRDefault="007B695F" w:rsidP="007B695F">
      <w:pPr>
        <w:pStyle w:val="CodeBlock"/>
      </w:pPr>
      <w:r w:rsidRPr="007B695F">
        <w:t xml:space="preserve">    public class Map : Element {</w:t>
      </w:r>
    </w:p>
    <w:p w:rsidR="007B695F" w:rsidRPr="007B695F" w:rsidRDefault="007B695F" w:rsidP="007B695F">
      <w:pPr>
        <w:pStyle w:val="CodeBlock"/>
      </w:pPr>
    </w:p>
    <w:p w:rsidR="007B695F" w:rsidRPr="007B695F" w:rsidRDefault="007B695F" w:rsidP="007B695F">
      <w:pPr>
        <w:pStyle w:val="CodeBlock"/>
      </w:pPr>
      <w:r w:rsidRPr="007B695F">
        <w:t xml:space="preserve">        public override string Category =&gt; "Demo";</w:t>
      </w:r>
    </w:p>
    <w:p w:rsidR="007B695F" w:rsidRPr="007B695F" w:rsidRDefault="007B695F" w:rsidP="007B695F">
      <w:pPr>
        <w:pStyle w:val="CodeBlock"/>
      </w:pPr>
    </w:p>
    <w:p w:rsidR="007B695F" w:rsidRPr="007B695F" w:rsidRDefault="007B695F" w:rsidP="007B695F">
      <w:pPr>
        <w:pStyle w:val="CodeBlock"/>
      </w:pPr>
      <w:r w:rsidRPr="007B695F">
        <w:t xml:space="preserve">        public double Latitude {</w:t>
      </w:r>
    </w:p>
    <w:p w:rsidR="007B695F" w:rsidRPr="007B695F" w:rsidRDefault="007B695F" w:rsidP="007B695F">
      <w:pPr>
        <w:pStyle w:val="CodeBlock"/>
      </w:pPr>
      <w:r w:rsidRPr="007B695F">
        <w:t xml:space="preserve">            get { return this.Retrieve(x =&gt; x.Latitude); }</w:t>
      </w:r>
    </w:p>
    <w:p w:rsidR="007B695F" w:rsidRPr="007B695F" w:rsidRDefault="007B695F" w:rsidP="007B695F">
      <w:pPr>
        <w:pStyle w:val="CodeBlock"/>
      </w:pPr>
      <w:r w:rsidRPr="007B695F">
        <w:t xml:space="preserve">            set { this.Store(x =&gt; x.Latitude, value); }</w:t>
      </w:r>
    </w:p>
    <w:p w:rsidR="007B695F" w:rsidRPr="007B695F" w:rsidRDefault="007B695F" w:rsidP="007B695F">
      <w:pPr>
        <w:pStyle w:val="CodeBlock"/>
      </w:pPr>
      <w:r w:rsidRPr="007B695F">
        <w:t xml:space="preserve">        }</w:t>
      </w:r>
    </w:p>
    <w:p w:rsidR="007B695F" w:rsidRPr="007B695F" w:rsidRDefault="007B695F" w:rsidP="007B695F">
      <w:pPr>
        <w:pStyle w:val="CodeBlock"/>
      </w:pPr>
    </w:p>
    <w:p w:rsidR="007B695F" w:rsidRPr="007B695F" w:rsidRDefault="007B695F" w:rsidP="007B695F">
      <w:pPr>
        <w:pStyle w:val="CodeBlock"/>
      </w:pPr>
      <w:r w:rsidRPr="007B695F">
        <w:t xml:space="preserve">        public double Longitude {</w:t>
      </w:r>
    </w:p>
    <w:p w:rsidR="007B695F" w:rsidRPr="007B695F" w:rsidRDefault="007B695F" w:rsidP="007B695F">
      <w:pPr>
        <w:pStyle w:val="CodeBlock"/>
      </w:pPr>
      <w:r w:rsidRPr="007B695F">
        <w:t xml:space="preserve">            get { return this.Retrieve(x =&gt; x.Longitude); }</w:t>
      </w:r>
    </w:p>
    <w:p w:rsidR="007B695F" w:rsidRPr="007B695F" w:rsidRDefault="007B695F" w:rsidP="007B695F">
      <w:pPr>
        <w:pStyle w:val="CodeBlock"/>
      </w:pPr>
      <w:r w:rsidRPr="007B695F">
        <w:t xml:space="preserve">            set { this.Store(x =&gt; x.Longitude, value); }</w:t>
      </w:r>
    </w:p>
    <w:p w:rsidR="007B695F" w:rsidRPr="007B695F" w:rsidRDefault="007B695F" w:rsidP="007B695F">
      <w:pPr>
        <w:pStyle w:val="CodeBlock"/>
      </w:pPr>
      <w:r w:rsidRPr="007B695F">
        <w:t xml:space="preserve">        }</w:t>
      </w:r>
    </w:p>
    <w:p w:rsidR="007B695F" w:rsidRPr="007B695F" w:rsidRDefault="007B695F" w:rsidP="007B695F">
      <w:pPr>
        <w:pStyle w:val="CodeBlock"/>
      </w:pPr>
      <w:r w:rsidRPr="007B695F">
        <w:t xml:space="preserve">    }</w:t>
      </w:r>
    </w:p>
    <w:p w:rsidR="00101EB4" w:rsidRPr="00101EB4" w:rsidRDefault="007B695F" w:rsidP="007B695F">
      <w:pPr>
        <w:pStyle w:val="CodeBlock"/>
      </w:pPr>
      <w:r w:rsidRPr="007B695F">
        <w:t>}</w:t>
      </w:r>
    </w:p>
    <w:p w:rsidR="00887DE5" w:rsidRDefault="00887DE5" w:rsidP="00887DE5">
      <w:pPr>
        <w:pStyle w:val="Heading3"/>
      </w:pPr>
      <w:bookmarkStart w:id="107" w:name="_Toc453493182"/>
      <w:r>
        <w:t>The Map Element Driver</w:t>
      </w:r>
      <w:bookmarkEnd w:id="107"/>
    </w:p>
    <w:p w:rsidR="00101EB4" w:rsidRDefault="00101EB4" w:rsidP="00101EB4">
      <w:pPr>
        <w:rPr>
          <w:lang w:val="en-US"/>
        </w:rPr>
      </w:pPr>
      <w:r w:rsidRPr="00101EB4">
        <w:rPr>
          <w:lang w:val="en-US"/>
        </w:rPr>
        <w:t>N</w:t>
      </w:r>
      <w:r w:rsidR="007A19B9">
        <w:rPr>
          <w:lang w:val="en-US"/>
        </w:rPr>
        <w:t xml:space="preserve">ext, we need to create a driver for the Map element. The driver will be responsible for displaying the element </w:t>
      </w:r>
      <w:r w:rsidR="00887DE5">
        <w:rPr>
          <w:lang w:val="en-US"/>
        </w:rPr>
        <w:t>editor</w:t>
      </w:r>
      <w:r w:rsidR="007A19B9">
        <w:rPr>
          <w:lang w:val="en-US"/>
        </w:rPr>
        <w:t xml:space="preserve"> and updating the element with values provided by the user. Create a directory called </w:t>
      </w:r>
      <w:r w:rsidR="007A19B9" w:rsidRPr="007A19B9">
        <w:rPr>
          <w:rStyle w:val="Emphasis"/>
          <w:lang w:val="en-US"/>
        </w:rPr>
        <w:t>Drivers</w:t>
      </w:r>
      <w:r w:rsidRPr="00101EB4">
        <w:rPr>
          <w:lang w:val="en-US"/>
        </w:rPr>
        <w:t xml:space="preserve"> and </w:t>
      </w:r>
      <w:r w:rsidR="007A19B9">
        <w:rPr>
          <w:lang w:val="en-US"/>
        </w:rPr>
        <w:t>create</w:t>
      </w:r>
      <w:r w:rsidRPr="00101EB4">
        <w:rPr>
          <w:lang w:val="en-US"/>
        </w:rPr>
        <w:t xml:space="preserve"> the following driver class:</w:t>
      </w:r>
    </w:p>
    <w:p w:rsidR="007A19B9" w:rsidRDefault="007A19B9" w:rsidP="00101EB4">
      <w:pPr>
        <w:rPr>
          <w:lang w:val="en-US"/>
        </w:rPr>
      </w:pPr>
    </w:p>
    <w:p w:rsidR="007A19B9" w:rsidRPr="00101EB4" w:rsidRDefault="007A19B9" w:rsidP="00887DE5">
      <w:pPr>
        <w:ind w:firstLine="0"/>
        <w:rPr>
          <w:lang w:val="en-US"/>
        </w:rPr>
      </w:pPr>
    </w:p>
    <w:p w:rsidR="007A19B9" w:rsidRPr="007A19B9" w:rsidRDefault="007A19B9" w:rsidP="007A19B9">
      <w:pPr>
        <w:pStyle w:val="CodeBlock"/>
      </w:pPr>
      <w:r w:rsidRPr="007A19B9">
        <w:lastRenderedPageBreak/>
        <w:t>using OffTheGrid.Demos.Layouts.Elements;</w:t>
      </w:r>
    </w:p>
    <w:p w:rsidR="007A19B9" w:rsidRPr="007A19B9" w:rsidRDefault="007A19B9" w:rsidP="007A19B9">
      <w:pPr>
        <w:pStyle w:val="CodeBlock"/>
      </w:pPr>
      <w:r w:rsidRPr="007A19B9">
        <w:t>using Orchard.Layouts.Framework.Drivers;</w:t>
      </w:r>
    </w:p>
    <w:p w:rsidR="007A19B9" w:rsidRPr="007A19B9" w:rsidRDefault="007A19B9" w:rsidP="007A19B9">
      <w:pPr>
        <w:pStyle w:val="CodeBlock"/>
      </w:pPr>
    </w:p>
    <w:p w:rsidR="007A19B9" w:rsidRPr="007A19B9" w:rsidRDefault="007A19B9" w:rsidP="007A19B9">
      <w:pPr>
        <w:pStyle w:val="CodeBlock"/>
      </w:pPr>
      <w:r w:rsidRPr="007A19B9">
        <w:t>namespace OffTheGrid.Demos.Layouts.Drivers {</w:t>
      </w:r>
    </w:p>
    <w:p w:rsidR="007A19B9" w:rsidRPr="007A19B9" w:rsidRDefault="007A19B9" w:rsidP="007A19B9">
      <w:pPr>
        <w:pStyle w:val="CodeBlock"/>
      </w:pPr>
      <w:r w:rsidRPr="007A19B9">
        <w:t xml:space="preserve">    public class MapDriver : ElementDriver&lt;Map&gt; {</w:t>
      </w:r>
    </w:p>
    <w:p w:rsidR="007A19B9" w:rsidRPr="007A19B9" w:rsidRDefault="007A19B9" w:rsidP="007A19B9">
      <w:pPr>
        <w:pStyle w:val="CodeBlock"/>
      </w:pPr>
      <w:r w:rsidRPr="007A19B9">
        <w:t xml:space="preserve">        </w:t>
      </w:r>
    </w:p>
    <w:p w:rsidR="007A19B9" w:rsidRPr="007A19B9" w:rsidRDefault="007A19B9" w:rsidP="007A19B9">
      <w:pPr>
        <w:pStyle w:val="CodeBlock"/>
      </w:pPr>
      <w:r w:rsidRPr="007A19B9">
        <w:t xml:space="preserve">        protected override EditorResult OnBuildEditor(Map element, ElementEditorContext context) {</w:t>
      </w:r>
    </w:p>
    <w:p w:rsidR="007A19B9" w:rsidRPr="007A19B9" w:rsidRDefault="007A19B9" w:rsidP="007A19B9">
      <w:pPr>
        <w:pStyle w:val="CodeBlock"/>
      </w:pPr>
      <w:r w:rsidRPr="007A19B9">
        <w:t xml:space="preserve">            </w:t>
      </w:r>
    </w:p>
    <w:p w:rsidR="007A19B9" w:rsidRPr="007A19B9" w:rsidRDefault="007A19B9" w:rsidP="007A19B9">
      <w:pPr>
        <w:pStyle w:val="CodeBlock"/>
      </w:pPr>
      <w:r w:rsidRPr="007A19B9">
        <w:t xml:space="preserve">            // If an Updater is specified, it means the element editor form is being submitted</w:t>
      </w:r>
    </w:p>
    <w:p w:rsidR="007A19B9" w:rsidRPr="007A19B9" w:rsidRDefault="007A19B9" w:rsidP="007A19B9">
      <w:pPr>
        <w:pStyle w:val="CodeBlock"/>
      </w:pPr>
      <w:r w:rsidRPr="007A19B9">
        <w:t xml:space="preserve">            // and we need to store the submitted data.</w:t>
      </w:r>
    </w:p>
    <w:p w:rsidR="007A19B9" w:rsidRPr="007A19B9" w:rsidRDefault="007A19B9" w:rsidP="007A19B9">
      <w:pPr>
        <w:pStyle w:val="CodeBlock"/>
      </w:pPr>
      <w:r w:rsidRPr="007A19B9">
        <w:t xml:space="preserve">            context.Updater?.TryUpdateModel(element, context.Prefix, null, null);</w:t>
      </w:r>
    </w:p>
    <w:p w:rsidR="007A19B9" w:rsidRPr="007A19B9" w:rsidRDefault="007A19B9" w:rsidP="007A19B9">
      <w:pPr>
        <w:pStyle w:val="CodeBlock"/>
      </w:pPr>
    </w:p>
    <w:p w:rsidR="007A19B9" w:rsidRPr="007A19B9" w:rsidRDefault="007A19B9" w:rsidP="007A19B9">
      <w:pPr>
        <w:pStyle w:val="CodeBlock"/>
      </w:pPr>
      <w:r w:rsidRPr="007A19B9">
        <w:t xml:space="preserve">            // Create the EditorTemplate shape.</w:t>
      </w:r>
    </w:p>
    <w:p w:rsidR="007A19B9" w:rsidRPr="007A19B9" w:rsidRDefault="007A19B9" w:rsidP="007A19B9">
      <w:pPr>
        <w:pStyle w:val="CodeBlock"/>
      </w:pPr>
      <w:r w:rsidRPr="007A19B9">
        <w:t xml:space="preserve">            var editor = context.ShapeFactory.EditorTemplate(</w:t>
      </w:r>
    </w:p>
    <w:p w:rsidR="007A19B9" w:rsidRPr="007A19B9" w:rsidRDefault="007A19B9" w:rsidP="007A19B9">
      <w:pPr>
        <w:pStyle w:val="CodeBlock"/>
      </w:pPr>
      <w:r w:rsidRPr="007A19B9">
        <w:t xml:space="preserve">                TemplateName: "Elements/Map",</w:t>
      </w:r>
    </w:p>
    <w:p w:rsidR="007A19B9" w:rsidRPr="007A19B9" w:rsidRDefault="007A19B9" w:rsidP="007A19B9">
      <w:pPr>
        <w:pStyle w:val="CodeBlock"/>
      </w:pPr>
      <w:r w:rsidRPr="007A19B9">
        <w:t xml:space="preserve">                Model: element,</w:t>
      </w:r>
    </w:p>
    <w:p w:rsidR="007A19B9" w:rsidRPr="007A19B9" w:rsidRDefault="007A19B9" w:rsidP="007A19B9">
      <w:pPr>
        <w:pStyle w:val="CodeBlock"/>
      </w:pPr>
      <w:r w:rsidRPr="007A19B9">
        <w:t xml:space="preserve">                Prefix: context.Prefix);</w:t>
      </w:r>
    </w:p>
    <w:p w:rsidR="007A19B9" w:rsidRPr="007A19B9" w:rsidRDefault="007A19B9" w:rsidP="007A19B9">
      <w:pPr>
        <w:pStyle w:val="CodeBlock"/>
      </w:pPr>
    </w:p>
    <w:p w:rsidR="007A19B9" w:rsidRPr="007A19B9" w:rsidRDefault="007A19B9" w:rsidP="007A19B9">
      <w:pPr>
        <w:pStyle w:val="CodeBlock"/>
      </w:pPr>
      <w:r w:rsidRPr="007A19B9">
        <w:t xml:space="preserve">            return Editor(context, editor);</w:t>
      </w:r>
    </w:p>
    <w:p w:rsidR="007A19B9" w:rsidRPr="007A19B9" w:rsidRDefault="007A19B9" w:rsidP="007A19B9">
      <w:pPr>
        <w:pStyle w:val="CodeBlock"/>
      </w:pPr>
      <w:r w:rsidRPr="007A19B9">
        <w:t xml:space="preserve">        }</w:t>
      </w:r>
    </w:p>
    <w:p w:rsidR="007A19B9" w:rsidRPr="007A19B9" w:rsidRDefault="007A19B9" w:rsidP="007A19B9">
      <w:pPr>
        <w:pStyle w:val="CodeBlock"/>
      </w:pPr>
      <w:r w:rsidRPr="007A19B9">
        <w:t xml:space="preserve">    }</w:t>
      </w:r>
    </w:p>
    <w:p w:rsidR="00101EB4" w:rsidRPr="00101EB4" w:rsidRDefault="007A19B9" w:rsidP="007A19B9">
      <w:pPr>
        <w:pStyle w:val="CodeBlock"/>
      </w:pPr>
      <w:r w:rsidRPr="007A19B9">
        <w:t>}</w:t>
      </w:r>
    </w:p>
    <w:p w:rsidR="00887DE5" w:rsidRPr="00887DE5" w:rsidRDefault="00887DE5" w:rsidP="00887DE5">
      <w:pPr>
        <w:rPr>
          <w:lang w:val="en-US"/>
        </w:rPr>
      </w:pPr>
      <w:r>
        <w:rPr>
          <w:lang w:val="en-US"/>
        </w:rPr>
        <w:t xml:space="preserve">When the user hits </w:t>
      </w:r>
      <w:r w:rsidRPr="00887DE5">
        <w:rPr>
          <w:rStyle w:val="Strong"/>
          <w:lang w:val="en-US"/>
        </w:rPr>
        <w:t>Save</w:t>
      </w:r>
      <w:r w:rsidRPr="00101EB4">
        <w:rPr>
          <w:lang w:val="en-US"/>
        </w:rPr>
        <w:t xml:space="preserve"> on the </w:t>
      </w:r>
      <w:r>
        <w:rPr>
          <w:lang w:val="en-US"/>
        </w:rPr>
        <w:t xml:space="preserve">element </w:t>
      </w:r>
      <w:r w:rsidRPr="00101EB4">
        <w:rPr>
          <w:lang w:val="en-US"/>
        </w:rPr>
        <w:t>editor dialog screen</w:t>
      </w:r>
      <w:r>
        <w:rPr>
          <w:lang w:val="en-US"/>
        </w:rPr>
        <w:t xml:space="preserve">, the driver’s </w:t>
      </w:r>
      <w:r w:rsidRPr="0053085B">
        <w:rPr>
          <w:rStyle w:val="Strong"/>
          <w:lang w:val="en-US"/>
        </w:rPr>
        <w:t>OnUpdateEditor</w:t>
      </w:r>
      <w:r>
        <w:rPr>
          <w:lang w:val="en-US"/>
        </w:rPr>
        <w:t xml:space="preserve"> method will be invoked. However, you don’t need to implement that method yourself, because the </w:t>
      </w:r>
      <w:r w:rsidRPr="0053085B">
        <w:rPr>
          <w:rStyle w:val="Strong"/>
          <w:lang w:val="en-US"/>
        </w:rPr>
        <w:t>ElementDriver</w:t>
      </w:r>
      <w:r>
        <w:rPr>
          <w:lang w:val="en-US"/>
        </w:rPr>
        <w:t xml:space="preserve"> base class does that for you by simply invoking the </w:t>
      </w:r>
      <w:r w:rsidRPr="0053085B">
        <w:rPr>
          <w:rStyle w:val="Strong"/>
          <w:lang w:val="en-US"/>
        </w:rPr>
        <w:t>OnBuildEditor</w:t>
      </w:r>
      <w:r>
        <w:rPr>
          <w:lang w:val="en-US"/>
        </w:rPr>
        <w:t xml:space="preserve"> method, which we did implement</w:t>
      </w:r>
      <w:r w:rsidRPr="00101EB4">
        <w:rPr>
          <w:lang w:val="en-US"/>
        </w:rPr>
        <w:t xml:space="preserve">. </w:t>
      </w:r>
      <w:r>
        <w:rPr>
          <w:lang w:val="en-US"/>
        </w:rPr>
        <w:t xml:space="preserve">In that method we use the </w:t>
      </w:r>
      <w:r w:rsidRPr="00887DE5">
        <w:rPr>
          <w:rStyle w:val="Strong"/>
          <w:lang w:val="en-US"/>
        </w:rPr>
        <w:t>Updater</w:t>
      </w:r>
      <w:r>
        <w:rPr>
          <w:lang w:val="en-US"/>
        </w:rPr>
        <w:t xml:space="preserve"> provided by the </w:t>
      </w:r>
      <w:r w:rsidRPr="00887DE5">
        <w:rPr>
          <w:rStyle w:val="Strong"/>
          <w:lang w:val="en-US"/>
        </w:rPr>
        <w:t>context</w:t>
      </w:r>
      <w:r w:rsidRPr="00101EB4">
        <w:rPr>
          <w:lang w:val="en-US"/>
        </w:rPr>
        <w:t xml:space="preserve"> argument to bind the </w:t>
      </w:r>
      <w:r>
        <w:rPr>
          <w:lang w:val="en-US"/>
        </w:rPr>
        <w:t xml:space="preserve">submitted form </w:t>
      </w:r>
      <w:r w:rsidRPr="00101EB4">
        <w:rPr>
          <w:lang w:val="en-US"/>
        </w:rPr>
        <w:t>values against our model</w:t>
      </w:r>
      <w:r>
        <w:rPr>
          <w:lang w:val="en-US"/>
        </w:rPr>
        <w:t xml:space="preserve"> (the Map element)</w:t>
      </w:r>
      <w:r w:rsidRPr="00101EB4">
        <w:rPr>
          <w:lang w:val="en-US"/>
        </w:rPr>
        <w:t xml:space="preserve">. In this example we're using the element directly as the model, but in more advanced scenarios you may choose to work with view models instead. We'll see how that works later on. </w:t>
      </w:r>
    </w:p>
    <w:p w:rsidR="00887DE5" w:rsidRDefault="00887DE5" w:rsidP="00887DE5">
      <w:pPr>
        <w:pStyle w:val="Heading3"/>
        <w:rPr>
          <w:lang w:val="en-US"/>
        </w:rPr>
      </w:pPr>
      <w:bookmarkStart w:id="108" w:name="_Toc453493183"/>
      <w:r>
        <w:rPr>
          <w:lang w:val="en-US"/>
        </w:rPr>
        <w:t>The Map Element Editor Template</w:t>
      </w:r>
      <w:bookmarkEnd w:id="108"/>
    </w:p>
    <w:p w:rsidR="007A19B9" w:rsidRDefault="00887DE5" w:rsidP="00101EB4">
      <w:pPr>
        <w:rPr>
          <w:lang w:val="en-US"/>
        </w:rPr>
      </w:pPr>
      <w:r>
        <w:rPr>
          <w:lang w:val="en-US"/>
        </w:rPr>
        <w:t>Since t</w:t>
      </w:r>
      <w:r w:rsidR="007A19B9">
        <w:rPr>
          <w:lang w:val="en-US"/>
        </w:rPr>
        <w:t xml:space="preserve">he driver returns an </w:t>
      </w:r>
      <w:r w:rsidR="007A19B9" w:rsidRPr="00887DE5">
        <w:rPr>
          <w:rStyle w:val="Strong"/>
          <w:lang w:val="en-US"/>
        </w:rPr>
        <w:t>EditorTemplate</w:t>
      </w:r>
      <w:r>
        <w:rPr>
          <w:lang w:val="en-US"/>
        </w:rPr>
        <w:t xml:space="preserve"> shape</w:t>
      </w:r>
      <w:r w:rsidR="007A19B9">
        <w:rPr>
          <w:lang w:val="en-US"/>
        </w:rPr>
        <w:t xml:space="preserve"> that is configured to use a Razor view called </w:t>
      </w:r>
      <w:r w:rsidR="007A19B9" w:rsidRPr="00887DE5">
        <w:rPr>
          <w:rStyle w:val="Emphasis"/>
          <w:lang w:val="en-US"/>
        </w:rPr>
        <w:t>“Elements/Map.cshtml”</w:t>
      </w:r>
      <w:r w:rsidR="007A19B9">
        <w:rPr>
          <w:lang w:val="en-US"/>
        </w:rPr>
        <w:t xml:space="preserve">, </w:t>
      </w:r>
      <w:r>
        <w:rPr>
          <w:lang w:val="en-US"/>
        </w:rPr>
        <w:t>we’ll</w:t>
      </w:r>
      <w:r w:rsidR="007A19B9">
        <w:rPr>
          <w:lang w:val="en-US"/>
        </w:rPr>
        <w:t xml:space="preserve"> need to create that file in the </w:t>
      </w:r>
      <w:r w:rsidR="007A19B9" w:rsidRPr="00887DE5">
        <w:rPr>
          <w:rStyle w:val="Emphasis"/>
          <w:lang w:val="en-US"/>
        </w:rPr>
        <w:t>Views/EditorTemplates</w:t>
      </w:r>
      <w:r w:rsidR="007A19B9">
        <w:rPr>
          <w:lang w:val="en-US"/>
        </w:rPr>
        <w:t xml:space="preserve"> folder with the following contents:</w:t>
      </w:r>
    </w:p>
    <w:p w:rsidR="00887DE5" w:rsidRDefault="00887DE5" w:rsidP="00101EB4">
      <w:pPr>
        <w:rPr>
          <w:lang w:val="en-US"/>
        </w:rPr>
      </w:pPr>
    </w:p>
    <w:p w:rsidR="00887DE5" w:rsidRPr="00887DE5" w:rsidRDefault="00887DE5" w:rsidP="00887DE5">
      <w:pPr>
        <w:pStyle w:val="CodeBlock"/>
      </w:pPr>
      <w:r w:rsidRPr="00887DE5">
        <w:lastRenderedPageBreak/>
        <w:t>@model OffTheGrid.Demos.Layouts.Elements.Map</w:t>
      </w:r>
    </w:p>
    <w:p w:rsidR="00887DE5" w:rsidRPr="00887DE5" w:rsidRDefault="00887DE5" w:rsidP="00887DE5">
      <w:pPr>
        <w:pStyle w:val="CodeBlock"/>
      </w:pPr>
      <w:r w:rsidRPr="00887DE5">
        <w:t>&lt;fieldset&gt;</w:t>
      </w:r>
    </w:p>
    <w:p w:rsidR="00887DE5" w:rsidRPr="00887DE5" w:rsidRDefault="00887DE5" w:rsidP="00887DE5">
      <w:pPr>
        <w:pStyle w:val="CodeBlock"/>
      </w:pPr>
      <w:r w:rsidRPr="00887DE5">
        <w:t xml:space="preserve">    &lt;div class="form-group"&gt;</w:t>
      </w:r>
    </w:p>
    <w:p w:rsidR="00887DE5" w:rsidRPr="00887DE5" w:rsidRDefault="00887DE5" w:rsidP="00887DE5">
      <w:pPr>
        <w:pStyle w:val="CodeBlock"/>
      </w:pPr>
      <w:r w:rsidRPr="00887DE5">
        <w:t xml:space="preserve">        @Html.LabelFor(m =&gt; m.Latitude, T("Latitude"))</w:t>
      </w:r>
    </w:p>
    <w:p w:rsidR="00887DE5" w:rsidRPr="00887DE5" w:rsidRDefault="00887DE5" w:rsidP="00887DE5">
      <w:pPr>
        <w:pStyle w:val="CodeBlock"/>
      </w:pPr>
      <w:r w:rsidRPr="00887DE5">
        <w:t xml:space="preserve">        @Html.TextBoxFor(m =&gt; m.Latitude, new {@class = "text medium"})</w:t>
      </w:r>
    </w:p>
    <w:p w:rsidR="00887DE5" w:rsidRPr="00887DE5" w:rsidRDefault="00887DE5" w:rsidP="00887DE5">
      <w:pPr>
        <w:pStyle w:val="CodeBlock"/>
      </w:pPr>
      <w:r w:rsidRPr="00887DE5">
        <w:t xml:space="preserve">        @Html.Hint(T("The Latitude of the location to show on the map."))</w:t>
      </w:r>
    </w:p>
    <w:p w:rsidR="00887DE5" w:rsidRPr="00887DE5" w:rsidRDefault="00887DE5" w:rsidP="00887DE5">
      <w:pPr>
        <w:pStyle w:val="CodeBlock"/>
      </w:pPr>
      <w:r w:rsidRPr="00887DE5">
        <w:t xml:space="preserve">    &lt;/div&gt;</w:t>
      </w:r>
    </w:p>
    <w:p w:rsidR="00887DE5" w:rsidRPr="00887DE5" w:rsidRDefault="00887DE5" w:rsidP="00887DE5">
      <w:pPr>
        <w:pStyle w:val="CodeBlock"/>
      </w:pPr>
      <w:r w:rsidRPr="00887DE5">
        <w:t xml:space="preserve">    &lt;div class="form-group"&gt;</w:t>
      </w:r>
    </w:p>
    <w:p w:rsidR="00887DE5" w:rsidRPr="00887DE5" w:rsidRDefault="00887DE5" w:rsidP="00887DE5">
      <w:pPr>
        <w:pStyle w:val="CodeBlock"/>
      </w:pPr>
      <w:r w:rsidRPr="00887DE5">
        <w:t xml:space="preserve">        @Html.LabelFor(m =&gt; m.Longitude, T("Longitude"))</w:t>
      </w:r>
    </w:p>
    <w:p w:rsidR="00887DE5" w:rsidRPr="00887DE5" w:rsidRDefault="00887DE5" w:rsidP="00887DE5">
      <w:pPr>
        <w:pStyle w:val="CodeBlock"/>
      </w:pPr>
      <w:r w:rsidRPr="00887DE5">
        <w:t xml:space="preserve">        @Html.TextBoxFor(m =&gt; m.Longitude, new { @class = "text medium" })</w:t>
      </w:r>
    </w:p>
    <w:p w:rsidR="00887DE5" w:rsidRPr="00887DE5" w:rsidRDefault="00887DE5" w:rsidP="00887DE5">
      <w:pPr>
        <w:pStyle w:val="CodeBlock"/>
      </w:pPr>
      <w:r w:rsidRPr="00887DE5">
        <w:t xml:space="preserve">        @Html.Hint(T("The Longitude of the location to show on the map."))</w:t>
      </w:r>
    </w:p>
    <w:p w:rsidR="00887DE5" w:rsidRPr="00887DE5" w:rsidRDefault="00887DE5" w:rsidP="00887DE5">
      <w:pPr>
        <w:pStyle w:val="CodeBlock"/>
      </w:pPr>
      <w:r w:rsidRPr="00887DE5">
        <w:t xml:space="preserve">    &lt;/div&gt;</w:t>
      </w:r>
    </w:p>
    <w:p w:rsidR="007A19B9" w:rsidRDefault="00887DE5" w:rsidP="00887DE5">
      <w:pPr>
        <w:pStyle w:val="CodeBlock"/>
      </w:pPr>
      <w:r w:rsidRPr="00887DE5">
        <w:t>&lt;/fieldset&gt;</w:t>
      </w:r>
    </w:p>
    <w:p w:rsidR="00101EB4" w:rsidRDefault="00887DE5" w:rsidP="00887DE5">
      <w:pPr>
        <w:rPr>
          <w:lang w:val="en-US"/>
        </w:rPr>
      </w:pPr>
      <w:r>
        <w:rPr>
          <w:lang w:val="en-US"/>
        </w:rPr>
        <w:t>Nothing too fancy going on there. All it does is render a few labels and input fields for the Map element.</w:t>
      </w:r>
      <w:r w:rsidR="00101EB4" w:rsidRPr="00101EB4">
        <w:rPr>
          <w:lang w:val="en-US"/>
        </w:rPr>
        <w:t xml:space="preserve"> </w:t>
      </w:r>
    </w:p>
    <w:p w:rsidR="00887DE5" w:rsidRPr="00101EB4" w:rsidRDefault="00887DE5" w:rsidP="00887DE5">
      <w:pPr>
        <w:pStyle w:val="Heading3"/>
        <w:rPr>
          <w:lang w:val="en-US"/>
        </w:rPr>
      </w:pPr>
      <w:bookmarkStart w:id="109" w:name="_Toc453493184"/>
      <w:r>
        <w:rPr>
          <w:lang w:val="en-US"/>
        </w:rPr>
        <w:t>The Map Element Template</w:t>
      </w:r>
      <w:bookmarkEnd w:id="109"/>
    </w:p>
    <w:p w:rsidR="00101EB4" w:rsidRPr="00101EB4" w:rsidRDefault="00101EB4" w:rsidP="00887DE5">
      <w:pPr>
        <w:rPr>
          <w:lang w:val="en-US"/>
        </w:rPr>
      </w:pPr>
      <w:r w:rsidRPr="00101EB4">
        <w:rPr>
          <w:lang w:val="en-US"/>
        </w:rPr>
        <w:t xml:space="preserve">Finally, we need to actually </w:t>
      </w:r>
      <w:r w:rsidR="00887DE5">
        <w:rPr>
          <w:lang w:val="en-US"/>
        </w:rPr>
        <w:t xml:space="preserve">provide a shape template for the Map element shape that will actually render the specified lat/lon location on a map. To do so, create another Razor file in the </w:t>
      </w:r>
      <w:r w:rsidR="00887DE5" w:rsidRPr="00887DE5">
        <w:rPr>
          <w:rStyle w:val="Emphasis"/>
          <w:lang w:val="en-US"/>
        </w:rPr>
        <w:t>Views/Elements</w:t>
      </w:r>
      <w:r w:rsidR="00887DE5">
        <w:rPr>
          <w:lang w:val="en-US"/>
        </w:rPr>
        <w:t xml:space="preserve"> folder called</w:t>
      </w:r>
      <w:r w:rsidRPr="00101EB4">
        <w:rPr>
          <w:lang w:val="en-US"/>
        </w:rPr>
        <w:t xml:space="preserve"> </w:t>
      </w:r>
      <w:r w:rsidR="00887DE5">
        <w:rPr>
          <w:lang w:val="en-US"/>
        </w:rPr>
        <w:t>“Clock.cshtml”</w:t>
      </w:r>
      <w:r w:rsidRPr="00101EB4">
        <w:rPr>
          <w:lang w:val="en-US"/>
        </w:rPr>
        <w:t xml:space="preserve"> </w:t>
      </w:r>
      <w:r w:rsidR="00887DE5">
        <w:rPr>
          <w:lang w:val="en-US"/>
        </w:rPr>
        <w:t>with the following contents:</w:t>
      </w:r>
    </w:p>
    <w:p w:rsidR="00982A1B" w:rsidRPr="00982A1B" w:rsidRDefault="00982A1B" w:rsidP="00982A1B">
      <w:pPr>
        <w:pStyle w:val="CodeBlock"/>
      </w:pPr>
      <w:r w:rsidRPr="00982A1B">
        <w:t>@using OffTheGrid.Demos.Layouts.Elements</w:t>
      </w:r>
    </w:p>
    <w:p w:rsidR="00982A1B" w:rsidRPr="00982A1B" w:rsidRDefault="00982A1B" w:rsidP="00982A1B">
      <w:pPr>
        <w:pStyle w:val="CodeBlock"/>
      </w:pPr>
      <w:r w:rsidRPr="00982A1B">
        <w:t>@{</w:t>
      </w:r>
    </w:p>
    <w:p w:rsidR="00982A1B" w:rsidRPr="00982A1B" w:rsidRDefault="00982A1B" w:rsidP="00982A1B">
      <w:pPr>
        <w:pStyle w:val="CodeBlock"/>
      </w:pPr>
      <w:r w:rsidRPr="00982A1B">
        <w:t xml:space="preserve">    var element = (Map) Model.Element;</w:t>
      </w:r>
    </w:p>
    <w:p w:rsidR="00982A1B" w:rsidRPr="00982A1B" w:rsidRDefault="00982A1B" w:rsidP="00982A1B">
      <w:pPr>
        <w:pStyle w:val="CodeBlock"/>
      </w:pPr>
      <w:r w:rsidRPr="00982A1B">
        <w:t>}</w:t>
      </w:r>
    </w:p>
    <w:p w:rsidR="00982A1B" w:rsidRPr="00982A1B" w:rsidRDefault="00982A1B" w:rsidP="00982A1B">
      <w:pPr>
        <w:pStyle w:val="CodeBlock"/>
      </w:pPr>
      <w:r w:rsidRPr="00982A1B">
        <w:t>&lt;img alt="Location" src="http://maps.google.com/maps/api/staticmap?</w:t>
      </w:r>
    </w:p>
    <w:p w:rsidR="00982A1B" w:rsidRPr="00982A1B" w:rsidRDefault="00982A1B" w:rsidP="00982A1B">
      <w:pPr>
        <w:pStyle w:val="CodeBlock"/>
      </w:pPr>
      <w:r w:rsidRPr="00982A1B">
        <w:t xml:space="preserve">     &amp;zoom=14</w:t>
      </w:r>
    </w:p>
    <w:p w:rsidR="00982A1B" w:rsidRPr="00982A1B" w:rsidRDefault="00982A1B" w:rsidP="00982A1B">
      <w:pPr>
        <w:pStyle w:val="CodeBlock"/>
      </w:pPr>
      <w:r w:rsidRPr="00982A1B">
        <w:t xml:space="preserve">     &amp;size=256x256</w:t>
      </w:r>
    </w:p>
    <w:p w:rsidR="00982A1B" w:rsidRPr="00982A1B" w:rsidRDefault="00982A1B" w:rsidP="00982A1B">
      <w:pPr>
        <w:pStyle w:val="CodeBlock"/>
      </w:pPr>
      <w:r w:rsidRPr="00982A1B">
        <w:t xml:space="preserve">     &amp;maptype=roadmap</w:t>
      </w:r>
    </w:p>
    <w:p w:rsidR="00982A1B" w:rsidRPr="00982A1B" w:rsidRDefault="00982A1B" w:rsidP="00982A1B">
      <w:pPr>
        <w:pStyle w:val="CodeBlock"/>
      </w:pPr>
      <w:r w:rsidRPr="00982A1B">
        <w:t xml:space="preserve">     &amp;markers=color:blue|@element.Latitude,@element.Longitude</w:t>
      </w:r>
    </w:p>
    <w:p w:rsidR="00982A1B" w:rsidRDefault="00982A1B" w:rsidP="00982A1B">
      <w:pPr>
        <w:pStyle w:val="CodeBlock"/>
      </w:pPr>
      <w:r w:rsidRPr="00982A1B">
        <w:t xml:space="preserve">     &amp;sensor=false" /&gt;</w:t>
      </w:r>
    </w:p>
    <w:p w:rsidR="00982A1B" w:rsidRDefault="00982A1B" w:rsidP="00982A1B">
      <w:pPr>
        <w:rPr>
          <w:lang w:val="en-US"/>
        </w:rPr>
      </w:pPr>
      <w:r>
        <w:rPr>
          <w:lang w:val="en-US"/>
        </w:rPr>
        <w:t>With that in place, you can now add the Map element to the canvas. Contrary to the Map Part in the online documentation, you can add as many maps as you like!</w:t>
      </w:r>
    </w:p>
    <w:p w:rsidR="00982A1B" w:rsidRDefault="00982A1B" w:rsidP="00982A1B">
      <w:pPr>
        <w:pStyle w:val="FirstParagraph"/>
        <w:keepNext/>
      </w:pPr>
      <w:r>
        <w:rPr>
          <w:noProof/>
          <w:lang w:val="nl-NL" w:eastAsia="nl-NL"/>
        </w:rPr>
        <w:lastRenderedPageBreak/>
        <w:drawing>
          <wp:inline distT="0" distB="0" distL="0" distR="0" wp14:anchorId="099F0E60" wp14:editId="35F72C5A">
            <wp:extent cx="5727700" cy="3879707"/>
            <wp:effectExtent l="0" t="0" r="635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ure-12-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47485" cy="3893109"/>
                    </a:xfrm>
                    <a:prstGeom prst="rect">
                      <a:avLst/>
                    </a:prstGeom>
                  </pic:spPr>
                </pic:pic>
              </a:graphicData>
            </a:graphic>
          </wp:inline>
        </w:drawing>
      </w:r>
    </w:p>
    <w:p w:rsidR="00982A1B" w:rsidRPr="00FE7879" w:rsidRDefault="00982A1B" w:rsidP="00982A1B">
      <w:pPr>
        <w:pStyle w:val="Caption"/>
        <w:rPr>
          <w:lang w:val="en-US"/>
        </w:rPr>
      </w:pPr>
      <w:r w:rsidRPr="00FE7879">
        <w:rPr>
          <w:lang w:val="en-US"/>
        </w:rPr>
        <w:t xml:space="preserve">Figuur </w:t>
      </w:r>
      <w:r>
        <w:fldChar w:fldCharType="begin"/>
      </w:r>
      <w:r w:rsidRPr="00FE7879">
        <w:rPr>
          <w:lang w:val="en-US"/>
        </w:rPr>
        <w:instrText xml:space="preserve"> STYLEREF 1 \s </w:instrText>
      </w:r>
      <w:r>
        <w:fldChar w:fldCharType="separate"/>
      </w:r>
      <w:r w:rsidRPr="00FE7879">
        <w:rPr>
          <w:noProof/>
          <w:lang w:val="en-US"/>
        </w:rPr>
        <w:t>12</w:t>
      </w:r>
      <w:r>
        <w:fldChar w:fldCharType="end"/>
      </w:r>
      <w:r w:rsidRPr="00FE7879">
        <w:rPr>
          <w:lang w:val="en-US"/>
        </w:rPr>
        <w:noBreakHyphen/>
      </w:r>
      <w:r>
        <w:fldChar w:fldCharType="begin"/>
      </w:r>
      <w:r w:rsidRPr="00FE7879">
        <w:rPr>
          <w:lang w:val="en-US"/>
        </w:rPr>
        <w:instrText xml:space="preserve"> SEQ Figuur \* ARABIC \s 1 </w:instrText>
      </w:r>
      <w:r>
        <w:fldChar w:fldCharType="separate"/>
      </w:r>
      <w:r w:rsidRPr="00FE7879">
        <w:rPr>
          <w:noProof/>
          <w:lang w:val="en-US"/>
        </w:rPr>
        <w:t>1</w:t>
      </w:r>
      <w:r>
        <w:fldChar w:fldCharType="end"/>
      </w:r>
      <w:r w:rsidRPr="00FE7879">
        <w:rPr>
          <w:lang w:val="en-US"/>
        </w:rPr>
        <w:t xml:space="preserve"> - The Map element in action</w:t>
      </w:r>
    </w:p>
    <w:p w:rsidR="00101EB4" w:rsidRPr="00101EB4" w:rsidRDefault="00FE7879" w:rsidP="00FE7879">
      <w:pPr>
        <w:pStyle w:val="Heading2"/>
      </w:pPr>
      <w:bookmarkStart w:id="110" w:name="_Toc453493185"/>
      <w:r>
        <w:t xml:space="preserve">Element Editors &amp; the </w:t>
      </w:r>
      <w:r w:rsidR="00101EB4" w:rsidRPr="00101EB4">
        <w:t>Forms API</w:t>
      </w:r>
      <w:bookmarkEnd w:id="110"/>
    </w:p>
    <w:p w:rsidR="00101EB4" w:rsidRPr="00101EB4" w:rsidRDefault="00101EB4" w:rsidP="007C0690">
      <w:pPr>
        <w:rPr>
          <w:lang w:val="en-US"/>
        </w:rPr>
      </w:pPr>
      <w:r w:rsidRPr="00101EB4">
        <w:rPr>
          <w:lang w:val="en-US"/>
        </w:rPr>
        <w:t xml:space="preserve">In the </w:t>
      </w:r>
      <w:r w:rsidR="00FE7879">
        <w:rPr>
          <w:lang w:val="en-US"/>
        </w:rPr>
        <w:t>Maps tutorial</w:t>
      </w:r>
      <w:r w:rsidRPr="00101EB4">
        <w:rPr>
          <w:lang w:val="en-US"/>
        </w:rPr>
        <w:t xml:space="preserve">, </w:t>
      </w:r>
      <w:r w:rsidR="00FE7879">
        <w:rPr>
          <w:lang w:val="en-US"/>
        </w:rPr>
        <w:t xml:space="preserve">I showed you how to implement an element editor using the </w:t>
      </w:r>
      <w:r w:rsidR="00FE7879" w:rsidRPr="00FE7879">
        <w:rPr>
          <w:rStyle w:val="Strong"/>
          <w:lang w:val="en-US"/>
        </w:rPr>
        <w:t>EditorTemplate</w:t>
      </w:r>
      <w:r w:rsidR="00FE7879">
        <w:rPr>
          <w:lang w:val="en-US"/>
        </w:rPr>
        <w:t xml:space="preserve"> shape and a corresponding Razor template.</w:t>
      </w:r>
      <w:r w:rsidRPr="00101EB4">
        <w:rPr>
          <w:lang w:val="en-US"/>
        </w:rPr>
        <w:t xml:space="preserve"> </w:t>
      </w:r>
      <w:r w:rsidR="00FE7879">
        <w:rPr>
          <w:lang w:val="en-US"/>
        </w:rPr>
        <w:t>However, there’s another way to write editors</w:t>
      </w:r>
      <w:r w:rsidR="007C0690">
        <w:rPr>
          <w:lang w:val="en-US"/>
        </w:rPr>
        <w:t xml:space="preserve"> that doesn’t involve Razor views</w:t>
      </w:r>
      <w:r w:rsidR="00FE7879">
        <w:rPr>
          <w:lang w:val="en-US"/>
        </w:rPr>
        <w:t xml:space="preserve">. </w:t>
      </w:r>
      <w:r w:rsidR="003B2DF6">
        <w:rPr>
          <w:lang w:val="en-US"/>
        </w:rPr>
        <w:t xml:space="preserve">The </w:t>
      </w:r>
      <w:r w:rsidR="007C0690" w:rsidRPr="007C0690">
        <w:rPr>
          <w:rStyle w:val="Emphasis"/>
          <w:lang w:val="en-US"/>
        </w:rPr>
        <w:t>Orchard.Forms</w:t>
      </w:r>
      <w:r w:rsidR="003B2DF6" w:rsidRPr="003B2DF6">
        <w:rPr>
          <w:lang w:val="en-US"/>
        </w:rPr>
        <w:t xml:space="preserve"> module </w:t>
      </w:r>
      <w:r w:rsidR="003B2DF6">
        <w:rPr>
          <w:lang w:val="en-US"/>
        </w:rPr>
        <w:t xml:space="preserve">provides an </w:t>
      </w:r>
      <w:r w:rsidR="003B2DF6" w:rsidRPr="003B2DF6">
        <w:rPr>
          <w:lang w:val="en-US"/>
        </w:rPr>
        <w:t>API</w:t>
      </w:r>
      <w:r w:rsidR="007C0690">
        <w:rPr>
          <w:lang w:val="en-US"/>
        </w:rPr>
        <w:t xml:space="preserve"> to </w:t>
      </w:r>
      <w:r w:rsidRPr="00101EB4">
        <w:rPr>
          <w:lang w:val="en-US"/>
        </w:rPr>
        <w:t xml:space="preserve">programmatically </w:t>
      </w:r>
      <w:r w:rsidR="007C0690">
        <w:rPr>
          <w:lang w:val="en-US"/>
        </w:rPr>
        <w:t>create forms.</w:t>
      </w:r>
    </w:p>
    <w:p w:rsidR="00101EB4" w:rsidRPr="00101EB4" w:rsidRDefault="00101EB4" w:rsidP="00101EB4">
      <w:pPr>
        <w:rPr>
          <w:lang w:val="en-US"/>
        </w:rPr>
      </w:pPr>
      <w:r w:rsidRPr="00101EB4">
        <w:rPr>
          <w:lang w:val="en-US"/>
        </w:rPr>
        <w:t xml:space="preserve">To simplify </w:t>
      </w:r>
      <w:r w:rsidR="003B2DF6">
        <w:rPr>
          <w:lang w:val="en-US"/>
        </w:rPr>
        <w:t xml:space="preserve">working with this </w:t>
      </w:r>
      <w:r w:rsidRPr="00101EB4">
        <w:rPr>
          <w:lang w:val="en-US"/>
        </w:rPr>
        <w:t xml:space="preserve">API, the Layouts module comes with a </w:t>
      </w:r>
      <w:r w:rsidR="003B2DF6">
        <w:rPr>
          <w:lang w:val="en-US"/>
        </w:rPr>
        <w:t xml:space="preserve">base driver class called </w:t>
      </w:r>
      <w:r w:rsidRPr="003B2DF6">
        <w:rPr>
          <w:rStyle w:val="Strong"/>
          <w:lang w:val="en-US"/>
        </w:rPr>
        <w:t>FormsElementDriver</w:t>
      </w:r>
      <w:r w:rsidRPr="00101EB4">
        <w:rPr>
          <w:lang w:val="en-US"/>
        </w:rPr>
        <w:t xml:space="preserve">. </w:t>
      </w:r>
      <w:r w:rsidR="003B2DF6">
        <w:rPr>
          <w:lang w:val="en-US"/>
        </w:rPr>
        <w:t>When you derive your element driver from this base class, a</w:t>
      </w:r>
      <w:r w:rsidRPr="00101EB4">
        <w:rPr>
          <w:lang w:val="en-US"/>
        </w:rPr>
        <w:t xml:space="preserve">ll </w:t>
      </w:r>
      <w:r w:rsidR="003B2DF6">
        <w:rPr>
          <w:lang w:val="en-US"/>
        </w:rPr>
        <w:t>you have to do is provide one or more form names</w:t>
      </w:r>
      <w:r w:rsidRPr="00101EB4">
        <w:rPr>
          <w:lang w:val="en-US"/>
        </w:rPr>
        <w:t xml:space="preserve"> that </w:t>
      </w:r>
      <w:r w:rsidR="003B2DF6">
        <w:rPr>
          <w:lang w:val="en-US"/>
        </w:rPr>
        <w:t xml:space="preserve">you want </w:t>
      </w:r>
      <w:r w:rsidRPr="00101EB4">
        <w:rPr>
          <w:lang w:val="en-US"/>
        </w:rPr>
        <w:t xml:space="preserve">to </w:t>
      </w:r>
      <w:r w:rsidR="003B2DF6">
        <w:rPr>
          <w:lang w:val="en-US"/>
        </w:rPr>
        <w:t>rendered.</w:t>
      </w:r>
    </w:p>
    <w:p w:rsidR="00101EB4" w:rsidRPr="0053085B" w:rsidRDefault="003B2DF6" w:rsidP="00BC7052">
      <w:pPr>
        <w:rPr>
          <w:lang w:val="en-US"/>
        </w:rPr>
      </w:pPr>
      <w:r w:rsidRPr="0053085B">
        <w:rPr>
          <w:lang w:val="en-US"/>
        </w:rPr>
        <w:lastRenderedPageBreak/>
        <w:t>L</w:t>
      </w:r>
      <w:r w:rsidR="00101EB4" w:rsidRPr="0053085B">
        <w:rPr>
          <w:lang w:val="en-US"/>
        </w:rPr>
        <w:t xml:space="preserve">et's see what it takes to </w:t>
      </w:r>
      <w:r w:rsidRPr="0053085B">
        <w:rPr>
          <w:lang w:val="en-US"/>
        </w:rPr>
        <w:t xml:space="preserve">refactor the Map driver to </w:t>
      </w:r>
      <w:r w:rsidR="00101EB4" w:rsidRPr="0053085B">
        <w:rPr>
          <w:lang w:val="en-US"/>
        </w:rPr>
        <w:t>use the forms API</w:t>
      </w:r>
      <w:r w:rsidRPr="0053085B">
        <w:rPr>
          <w:lang w:val="en-US"/>
        </w:rPr>
        <w:t>.</w:t>
      </w:r>
    </w:p>
    <w:p w:rsidR="00101EB4" w:rsidRPr="003B2DF6" w:rsidRDefault="00101EB4" w:rsidP="003B2DF6">
      <w:pPr>
        <w:pStyle w:val="Heading3"/>
        <w:rPr>
          <w:lang w:val="en-US"/>
        </w:rPr>
      </w:pPr>
      <w:bookmarkStart w:id="111" w:name="_Toc453493186"/>
      <w:r w:rsidRPr="003B2DF6">
        <w:rPr>
          <w:lang w:val="en-US"/>
        </w:rPr>
        <w:t xml:space="preserve">Trying it out: </w:t>
      </w:r>
      <w:r w:rsidR="003B2DF6">
        <w:rPr>
          <w:lang w:val="en-US"/>
        </w:rPr>
        <w:t>U</w:t>
      </w:r>
      <w:r w:rsidR="003B2DF6" w:rsidRPr="003B2DF6">
        <w:rPr>
          <w:lang w:val="en-US"/>
        </w:rPr>
        <w:t>sing the Forms API</w:t>
      </w:r>
      <w:bookmarkEnd w:id="111"/>
      <w:r w:rsidR="003B2DF6" w:rsidRPr="003B2DF6">
        <w:rPr>
          <w:lang w:val="en-US"/>
        </w:rPr>
        <w:t xml:space="preserve"> </w:t>
      </w:r>
    </w:p>
    <w:p w:rsidR="00101EB4" w:rsidRPr="00101EB4" w:rsidRDefault="00101EB4" w:rsidP="00D6149F">
      <w:pPr>
        <w:rPr>
          <w:lang w:val="en-US"/>
        </w:rPr>
      </w:pPr>
      <w:r w:rsidRPr="00101EB4">
        <w:rPr>
          <w:lang w:val="en-US"/>
        </w:rPr>
        <w:t xml:space="preserve">The first things to do </w:t>
      </w:r>
      <w:r w:rsidR="00D6149F">
        <w:rPr>
          <w:lang w:val="en-US"/>
        </w:rPr>
        <w:t xml:space="preserve">is </w:t>
      </w:r>
      <w:r w:rsidRPr="00101EB4">
        <w:rPr>
          <w:lang w:val="en-US"/>
        </w:rPr>
        <w:t>to</w:t>
      </w:r>
      <w:r w:rsidR="00D6149F">
        <w:rPr>
          <w:lang w:val="en-US"/>
        </w:rPr>
        <w:t xml:space="preserve"> replace the base class of the </w:t>
      </w:r>
      <w:r w:rsidR="00D6149F" w:rsidRPr="00D6149F">
        <w:rPr>
          <w:rStyle w:val="Strong"/>
          <w:lang w:val="en-US"/>
        </w:rPr>
        <w:t>MapDriver</w:t>
      </w:r>
      <w:r w:rsidR="00D6149F">
        <w:rPr>
          <w:lang w:val="en-US"/>
        </w:rPr>
        <w:t xml:space="preserve"> class with </w:t>
      </w:r>
      <w:r w:rsidR="00D6149F" w:rsidRPr="00D6149F">
        <w:rPr>
          <w:rStyle w:val="Strong"/>
          <w:lang w:val="en-US"/>
        </w:rPr>
        <w:t>FormsElementDriver</w:t>
      </w:r>
      <w:r w:rsidR="00D6149F">
        <w:rPr>
          <w:lang w:val="en-US"/>
        </w:rPr>
        <w:t xml:space="preserve">, remove the </w:t>
      </w:r>
      <w:r w:rsidR="00D6149F" w:rsidRPr="00D6149F">
        <w:rPr>
          <w:rStyle w:val="Strong"/>
          <w:lang w:val="en-US"/>
        </w:rPr>
        <w:t>OnBuildEditor</w:t>
      </w:r>
      <w:r w:rsidRPr="00101EB4">
        <w:rPr>
          <w:lang w:val="en-US"/>
        </w:rPr>
        <w:t xml:space="preserve"> </w:t>
      </w:r>
      <w:r w:rsidR="00D6149F">
        <w:rPr>
          <w:lang w:val="en-US"/>
        </w:rPr>
        <w:t>method and the editor view template (</w:t>
      </w:r>
      <w:r w:rsidRPr="00101EB4">
        <w:rPr>
          <w:lang w:val="en-US"/>
        </w:rPr>
        <w:t>Editor</w:t>
      </w:r>
      <w:r w:rsidR="00D6149F">
        <w:rPr>
          <w:lang w:val="en-US"/>
        </w:rPr>
        <w:t>Templates/Elements/Map.cshtml).</w:t>
      </w:r>
    </w:p>
    <w:p w:rsidR="00101EB4" w:rsidRPr="00101EB4" w:rsidRDefault="00D6149F" w:rsidP="00D6149F">
      <w:pPr>
        <w:rPr>
          <w:lang w:val="en-US"/>
        </w:rPr>
      </w:pPr>
      <w:r>
        <w:rPr>
          <w:lang w:val="en-US"/>
        </w:rPr>
        <w:t>Next, we need to:</w:t>
      </w:r>
    </w:p>
    <w:p w:rsidR="00101EB4" w:rsidRPr="00101EB4" w:rsidRDefault="00101EB4" w:rsidP="00101EB4">
      <w:pPr>
        <w:rPr>
          <w:lang w:val="en-US"/>
        </w:rPr>
      </w:pPr>
      <w:r w:rsidRPr="00101EB4">
        <w:rPr>
          <w:lang w:val="en-US"/>
        </w:rPr>
        <w:t>1. Override the `DescribeForm` method to programmatically create our editor</w:t>
      </w:r>
      <w:r w:rsidR="00D6149F">
        <w:rPr>
          <w:lang w:val="en-US"/>
        </w:rPr>
        <w:t xml:space="preserve"> (or create a separate class that implements the </w:t>
      </w:r>
      <w:r w:rsidR="00D6149F" w:rsidRPr="0053085B">
        <w:rPr>
          <w:rStyle w:val="Strong"/>
          <w:lang w:val="en-US"/>
        </w:rPr>
        <w:t>IFormProvider</w:t>
      </w:r>
      <w:r w:rsidR="00D6149F">
        <w:rPr>
          <w:lang w:val="en-US"/>
        </w:rPr>
        <w:t xml:space="preserve"> interface from Orchard.Forms)</w:t>
      </w:r>
      <w:r w:rsidRPr="00101EB4">
        <w:rPr>
          <w:lang w:val="en-US"/>
        </w:rPr>
        <w:t>.</w:t>
      </w:r>
    </w:p>
    <w:p w:rsidR="00101EB4" w:rsidRPr="00101EB4" w:rsidRDefault="00D6149F" w:rsidP="00D6149F">
      <w:pPr>
        <w:rPr>
          <w:lang w:val="en-US"/>
        </w:rPr>
      </w:pPr>
      <w:r>
        <w:rPr>
          <w:lang w:val="en-US"/>
        </w:rPr>
        <w:t xml:space="preserve">2. Override the </w:t>
      </w:r>
      <w:r w:rsidRPr="00D6149F">
        <w:rPr>
          <w:rStyle w:val="Strong"/>
          <w:lang w:val="en-US"/>
        </w:rPr>
        <w:t>FormNames</w:t>
      </w:r>
      <w:r>
        <w:rPr>
          <w:lang w:val="en-US"/>
        </w:rPr>
        <w:t xml:space="preserve"> property</w:t>
      </w:r>
      <w:r w:rsidR="00101EB4" w:rsidRPr="00101EB4">
        <w:rPr>
          <w:lang w:val="en-US"/>
        </w:rPr>
        <w:t xml:space="preserve"> to tell </w:t>
      </w:r>
      <w:r>
        <w:rPr>
          <w:lang w:val="en-US"/>
        </w:rPr>
        <w:t>the driver which form</w:t>
      </w:r>
      <w:r w:rsidR="00101EB4" w:rsidRPr="00101EB4">
        <w:rPr>
          <w:lang w:val="en-US"/>
        </w:rPr>
        <w:t xml:space="preserve"> to render wh</w:t>
      </w:r>
      <w:r>
        <w:rPr>
          <w:lang w:val="en-US"/>
        </w:rPr>
        <w:t>en editing the Map element.</w:t>
      </w:r>
    </w:p>
    <w:p w:rsidR="00101EB4" w:rsidRDefault="00101EB4" w:rsidP="00101EB4">
      <w:pPr>
        <w:rPr>
          <w:lang w:val="en-US"/>
        </w:rPr>
      </w:pPr>
      <w:r w:rsidRPr="00101EB4">
        <w:rPr>
          <w:lang w:val="en-US"/>
        </w:rPr>
        <w:t>The following code listing sh</w:t>
      </w:r>
      <w:r w:rsidR="00D6149F">
        <w:rPr>
          <w:lang w:val="en-US"/>
        </w:rPr>
        <w:t xml:space="preserve">ows the updated version of the </w:t>
      </w:r>
      <w:r w:rsidR="00D6149F" w:rsidRPr="0053085B">
        <w:rPr>
          <w:rStyle w:val="Strong"/>
          <w:lang w:val="en-US"/>
        </w:rPr>
        <w:t>MapDriver</w:t>
      </w:r>
      <w:r w:rsidRPr="00101EB4">
        <w:rPr>
          <w:lang w:val="en-US"/>
        </w:rPr>
        <w:t xml:space="preserve"> class:</w:t>
      </w:r>
    </w:p>
    <w:p w:rsidR="007A11AF" w:rsidRDefault="007A11AF" w:rsidP="00101EB4">
      <w:pPr>
        <w:rPr>
          <w:lang w:val="en-US"/>
        </w:rPr>
      </w:pPr>
    </w:p>
    <w:p w:rsidR="007A11AF" w:rsidRDefault="007A11AF" w:rsidP="00101EB4">
      <w:pPr>
        <w:rPr>
          <w:lang w:val="en-US"/>
        </w:rPr>
      </w:pPr>
    </w:p>
    <w:p w:rsidR="007A11AF" w:rsidRDefault="007A11AF" w:rsidP="00101EB4">
      <w:pPr>
        <w:rPr>
          <w:lang w:val="en-US"/>
        </w:rPr>
      </w:pPr>
    </w:p>
    <w:p w:rsidR="007A11AF" w:rsidRDefault="007A11AF" w:rsidP="00101EB4">
      <w:pPr>
        <w:rPr>
          <w:lang w:val="en-US"/>
        </w:rPr>
      </w:pPr>
    </w:p>
    <w:p w:rsidR="007A11AF" w:rsidRPr="00101EB4" w:rsidRDefault="007A11AF" w:rsidP="00101EB4">
      <w:pPr>
        <w:rPr>
          <w:lang w:val="en-US"/>
        </w:rPr>
      </w:pPr>
    </w:p>
    <w:p w:rsidR="007A11AF" w:rsidRPr="007A11AF" w:rsidRDefault="007A11AF" w:rsidP="007A11AF">
      <w:pPr>
        <w:pStyle w:val="CodeBlock"/>
      </w:pPr>
      <w:r w:rsidRPr="007A11AF">
        <w:lastRenderedPageBreak/>
        <w:t>using System.Collections.Generic;</w:t>
      </w:r>
    </w:p>
    <w:p w:rsidR="007A11AF" w:rsidRPr="007A11AF" w:rsidRDefault="007A11AF" w:rsidP="007A11AF">
      <w:pPr>
        <w:pStyle w:val="CodeBlock"/>
      </w:pPr>
      <w:r w:rsidRPr="007A11AF">
        <w:t>using OffTheGrid.Demos.Layouts.Elements;</w:t>
      </w:r>
    </w:p>
    <w:p w:rsidR="007A11AF" w:rsidRPr="007A11AF" w:rsidRDefault="007A11AF" w:rsidP="007A11AF">
      <w:pPr>
        <w:pStyle w:val="CodeBlock"/>
      </w:pPr>
      <w:r w:rsidRPr="007A11AF">
        <w:t>using Orchard.Forms.Services;</w:t>
      </w:r>
    </w:p>
    <w:p w:rsidR="007A11AF" w:rsidRPr="007A11AF" w:rsidRDefault="007A11AF" w:rsidP="007A11AF">
      <w:pPr>
        <w:pStyle w:val="CodeBlock"/>
      </w:pPr>
      <w:r w:rsidRPr="007A11AF">
        <w:t>using Orchard.Layouts.Framework.Drivers;</w:t>
      </w:r>
    </w:p>
    <w:p w:rsidR="007A11AF" w:rsidRDefault="007A11AF" w:rsidP="007A11AF">
      <w:pPr>
        <w:pStyle w:val="CodeBlock"/>
      </w:pPr>
      <w:r w:rsidRPr="007A11AF">
        <w:t>using Orchard.Layouts.Services;</w:t>
      </w:r>
    </w:p>
    <w:p w:rsidR="007A11AF" w:rsidRPr="007A11AF" w:rsidRDefault="007A11AF" w:rsidP="007A11AF">
      <w:pPr>
        <w:pStyle w:val="CodeBlock"/>
      </w:pPr>
    </w:p>
    <w:p w:rsidR="007A11AF" w:rsidRPr="007A11AF" w:rsidRDefault="007A11AF" w:rsidP="007A11AF">
      <w:pPr>
        <w:pStyle w:val="CodeBlock"/>
      </w:pPr>
      <w:r w:rsidRPr="007A11AF">
        <w:t>namespace OffTheGrid.Demos.Layouts.Drivers {</w:t>
      </w:r>
    </w:p>
    <w:p w:rsidR="007A11AF" w:rsidRPr="007A11AF" w:rsidRDefault="007A11AF" w:rsidP="007A11AF">
      <w:pPr>
        <w:pStyle w:val="CodeBlock"/>
      </w:pPr>
      <w:r w:rsidRPr="007A11AF">
        <w:t xml:space="preserve">    public class MapDriver : FormsElementDriver&lt;Map&gt; {</w:t>
      </w:r>
    </w:p>
    <w:p w:rsidR="007A11AF" w:rsidRPr="007A11AF" w:rsidRDefault="007A11AF" w:rsidP="007A11AF">
      <w:pPr>
        <w:pStyle w:val="CodeBlock"/>
      </w:pPr>
      <w:r w:rsidRPr="007A11AF">
        <w:t xml:space="preserve">        public MapDriver(IFormsBasedElementServices formsServices) : base(fo</w:t>
      </w:r>
      <w:r>
        <w:t>rmsServices) { }</w:t>
      </w:r>
    </w:p>
    <w:p w:rsidR="007A11AF" w:rsidRPr="007A11AF" w:rsidRDefault="007A11AF" w:rsidP="007A11AF">
      <w:pPr>
        <w:pStyle w:val="CodeBlock"/>
      </w:pPr>
      <w:r w:rsidRPr="007A11AF">
        <w:t xml:space="preserve">        protected override IEnumerable&lt;string&gt; FormNames {</w:t>
      </w:r>
    </w:p>
    <w:p w:rsidR="007A11AF" w:rsidRPr="007A11AF" w:rsidRDefault="007A11AF" w:rsidP="007A11AF">
      <w:pPr>
        <w:pStyle w:val="CodeBlock"/>
      </w:pPr>
      <w:r w:rsidRPr="007A11AF">
        <w:t xml:space="preserve">            get { yield return "MapEditor"; }</w:t>
      </w:r>
    </w:p>
    <w:p w:rsidR="007A11AF" w:rsidRPr="007A11AF" w:rsidRDefault="007A11AF" w:rsidP="007A11AF">
      <w:pPr>
        <w:pStyle w:val="CodeBlock"/>
      </w:pPr>
      <w:r>
        <w:t xml:space="preserve">        }</w:t>
      </w:r>
    </w:p>
    <w:p w:rsidR="007A11AF" w:rsidRDefault="007A11AF" w:rsidP="007A11AF">
      <w:pPr>
        <w:pStyle w:val="CodeBlock"/>
      </w:pPr>
    </w:p>
    <w:p w:rsidR="007A11AF" w:rsidRPr="007A11AF" w:rsidRDefault="007A11AF" w:rsidP="007A11AF">
      <w:pPr>
        <w:pStyle w:val="CodeBlock"/>
      </w:pPr>
      <w:r w:rsidRPr="007A11AF">
        <w:t xml:space="preserve">        protected override void DescribeForm(DescribeContext context) {</w:t>
      </w:r>
    </w:p>
    <w:p w:rsidR="007A11AF" w:rsidRPr="007A11AF" w:rsidRDefault="007A11AF" w:rsidP="007A11AF">
      <w:pPr>
        <w:pStyle w:val="CodeBlock"/>
      </w:pPr>
      <w:r w:rsidRPr="007A11AF">
        <w:t xml:space="preserve">            context.Form("MapEditor", shapeFactory =&gt; {</w:t>
      </w:r>
    </w:p>
    <w:p w:rsidR="007A11AF" w:rsidRPr="007A11AF" w:rsidRDefault="007A11AF" w:rsidP="007A11AF">
      <w:pPr>
        <w:pStyle w:val="CodeBlock"/>
      </w:pPr>
      <w:r w:rsidRPr="007A11AF">
        <w:t xml:space="preserve">                var shape = (dynamic)shapeFactory;</w:t>
      </w:r>
    </w:p>
    <w:p w:rsidR="007A11AF" w:rsidRPr="007A11AF" w:rsidRDefault="007A11AF" w:rsidP="007A11AF">
      <w:pPr>
        <w:pStyle w:val="CodeBlock"/>
      </w:pPr>
      <w:r w:rsidRPr="007A11AF">
        <w:t xml:space="preserve">                var form = shape.Fieldset(</w:t>
      </w:r>
    </w:p>
    <w:p w:rsidR="007A11AF" w:rsidRPr="007A11AF" w:rsidRDefault="007A11AF" w:rsidP="007A11AF">
      <w:pPr>
        <w:pStyle w:val="CodeBlock"/>
      </w:pPr>
      <w:r w:rsidRPr="007A11AF">
        <w:t xml:space="preserve">                    Id: "Map",</w:t>
      </w:r>
    </w:p>
    <w:p w:rsidR="007A11AF" w:rsidRPr="007A11AF" w:rsidRDefault="007A11AF" w:rsidP="007A11AF">
      <w:pPr>
        <w:pStyle w:val="CodeBlock"/>
      </w:pPr>
      <w:r w:rsidRPr="007A11AF">
        <w:t xml:space="preserve">                    _Latitude: shape.Textbox(</w:t>
      </w:r>
    </w:p>
    <w:p w:rsidR="007A11AF" w:rsidRPr="007A11AF" w:rsidRDefault="007A11AF" w:rsidP="007A11AF">
      <w:pPr>
        <w:pStyle w:val="CodeBlock"/>
      </w:pPr>
      <w:r w:rsidRPr="007A11AF">
        <w:t xml:space="preserve">                        Id: "Latitude",</w:t>
      </w:r>
    </w:p>
    <w:p w:rsidR="007A11AF" w:rsidRPr="007A11AF" w:rsidRDefault="007A11AF" w:rsidP="007A11AF">
      <w:pPr>
        <w:pStyle w:val="CodeBlock"/>
      </w:pPr>
      <w:r w:rsidRPr="007A11AF">
        <w:t xml:space="preserve">                        Name: "Latitude", // -&gt; This name needs to match the name of the Latitude property of the Map class.</w:t>
      </w:r>
    </w:p>
    <w:p w:rsidR="007A11AF" w:rsidRPr="007A11AF" w:rsidRDefault="007A11AF" w:rsidP="007A11AF">
      <w:pPr>
        <w:pStyle w:val="CodeBlock"/>
      </w:pPr>
      <w:r w:rsidRPr="007A11AF">
        <w:t xml:space="preserve">                        Title: T("Latitude"),</w:t>
      </w:r>
    </w:p>
    <w:p w:rsidR="007A11AF" w:rsidRPr="007A11AF" w:rsidRDefault="007A11AF" w:rsidP="007A11AF">
      <w:pPr>
        <w:pStyle w:val="CodeBlock"/>
      </w:pPr>
      <w:r w:rsidRPr="007A11AF">
        <w:t xml:space="preserve">                        Classes: new[] { "text", "medium" },</w:t>
      </w:r>
    </w:p>
    <w:p w:rsidR="007A11AF" w:rsidRPr="007A11AF" w:rsidRDefault="007A11AF" w:rsidP="007A11AF">
      <w:pPr>
        <w:pStyle w:val="CodeBlock"/>
      </w:pPr>
      <w:r w:rsidRPr="007A11AF">
        <w:t xml:space="preserve">                        Description: T("The latitude of the location to show on the map.")),</w:t>
      </w:r>
    </w:p>
    <w:p w:rsidR="007A11AF" w:rsidRPr="007A11AF" w:rsidRDefault="007A11AF" w:rsidP="007A11AF">
      <w:pPr>
        <w:pStyle w:val="CodeBlock"/>
      </w:pPr>
      <w:r w:rsidRPr="007A11AF">
        <w:t xml:space="preserve">                    _Longitude: shape.Textbox(</w:t>
      </w:r>
    </w:p>
    <w:p w:rsidR="007A11AF" w:rsidRPr="007A11AF" w:rsidRDefault="007A11AF" w:rsidP="007A11AF">
      <w:pPr>
        <w:pStyle w:val="CodeBlock"/>
      </w:pPr>
      <w:r w:rsidRPr="007A11AF">
        <w:t xml:space="preserve">                        Id: "Longitude",</w:t>
      </w:r>
    </w:p>
    <w:p w:rsidR="007A11AF" w:rsidRPr="007A11AF" w:rsidRDefault="007A11AF" w:rsidP="007A11AF">
      <w:pPr>
        <w:pStyle w:val="CodeBlock"/>
      </w:pPr>
      <w:r w:rsidRPr="007A11AF">
        <w:t xml:space="preserve">                        Name: "Longitude", // -&gt; This name needs to match the name of the Longitude property of the Map class.</w:t>
      </w:r>
    </w:p>
    <w:p w:rsidR="007A11AF" w:rsidRPr="007A11AF" w:rsidRDefault="007A11AF" w:rsidP="007A11AF">
      <w:pPr>
        <w:pStyle w:val="CodeBlock"/>
      </w:pPr>
      <w:r w:rsidRPr="007A11AF">
        <w:t xml:space="preserve">                        Title: T("Longitude"),</w:t>
      </w:r>
    </w:p>
    <w:p w:rsidR="007A11AF" w:rsidRPr="007A11AF" w:rsidRDefault="007A11AF" w:rsidP="007A11AF">
      <w:pPr>
        <w:pStyle w:val="CodeBlock"/>
      </w:pPr>
      <w:r w:rsidRPr="007A11AF">
        <w:t xml:space="preserve">                        Classes: new[] { "text", "medium" },</w:t>
      </w:r>
    </w:p>
    <w:p w:rsidR="007A11AF" w:rsidRPr="007A11AF" w:rsidRDefault="007A11AF" w:rsidP="007A11AF">
      <w:pPr>
        <w:pStyle w:val="CodeBlock"/>
      </w:pPr>
      <w:r w:rsidRPr="007A11AF">
        <w:t xml:space="preserve">                        Description: T("The longitude of the location to show on the map.")));</w:t>
      </w:r>
    </w:p>
    <w:p w:rsidR="007A11AF" w:rsidRPr="007A11AF" w:rsidRDefault="007A11AF" w:rsidP="007A11AF">
      <w:pPr>
        <w:pStyle w:val="CodeBlock"/>
      </w:pPr>
    </w:p>
    <w:p w:rsidR="007A11AF" w:rsidRPr="007A11AF" w:rsidRDefault="007A11AF" w:rsidP="007A11AF">
      <w:pPr>
        <w:pStyle w:val="CodeBlock"/>
      </w:pPr>
      <w:r w:rsidRPr="007A11AF">
        <w:t xml:space="preserve">                return form;</w:t>
      </w:r>
    </w:p>
    <w:p w:rsidR="007A11AF" w:rsidRPr="007A11AF" w:rsidRDefault="007A11AF" w:rsidP="007A11AF">
      <w:pPr>
        <w:pStyle w:val="CodeBlock"/>
      </w:pPr>
      <w:r w:rsidRPr="007A11AF">
        <w:t xml:space="preserve">            });</w:t>
      </w:r>
    </w:p>
    <w:p w:rsidR="007A11AF" w:rsidRPr="007A11AF" w:rsidRDefault="007A11AF" w:rsidP="007A11AF">
      <w:pPr>
        <w:pStyle w:val="CodeBlock"/>
      </w:pPr>
      <w:r w:rsidRPr="007A11AF">
        <w:t xml:space="preserve">        }</w:t>
      </w:r>
    </w:p>
    <w:p w:rsidR="007A11AF" w:rsidRPr="007A11AF" w:rsidRDefault="007A11AF" w:rsidP="007A11AF">
      <w:pPr>
        <w:pStyle w:val="CodeBlock"/>
      </w:pPr>
      <w:r w:rsidRPr="007A11AF">
        <w:t xml:space="preserve">    }</w:t>
      </w:r>
    </w:p>
    <w:p w:rsidR="00101EB4" w:rsidRPr="00101EB4" w:rsidRDefault="007A11AF" w:rsidP="007A11AF">
      <w:pPr>
        <w:pStyle w:val="CodeBlock"/>
      </w:pPr>
      <w:r w:rsidRPr="007A11AF">
        <w:t>}</w:t>
      </w:r>
    </w:p>
    <w:p w:rsidR="00101EB4" w:rsidRPr="00101EB4" w:rsidRDefault="00101EB4" w:rsidP="007A11AF">
      <w:pPr>
        <w:rPr>
          <w:lang w:val="en-US"/>
        </w:rPr>
      </w:pPr>
      <w:r w:rsidRPr="00101EB4">
        <w:rPr>
          <w:lang w:val="en-US"/>
        </w:rPr>
        <w:t xml:space="preserve">There are a few </w:t>
      </w:r>
      <w:r w:rsidR="007A11AF">
        <w:rPr>
          <w:lang w:val="en-US"/>
        </w:rPr>
        <w:t xml:space="preserve">things to keep in mind when </w:t>
      </w:r>
      <w:r w:rsidRPr="00101EB4">
        <w:rPr>
          <w:lang w:val="en-US"/>
        </w:rPr>
        <w:t xml:space="preserve">using the </w:t>
      </w:r>
      <w:r w:rsidR="007A11AF">
        <w:rPr>
          <w:lang w:val="en-US"/>
        </w:rPr>
        <w:t>Forms API with element editors:</w:t>
      </w:r>
    </w:p>
    <w:p w:rsidR="00101EB4" w:rsidRPr="007A11AF" w:rsidRDefault="00101EB4" w:rsidP="007E7580">
      <w:pPr>
        <w:pStyle w:val="ListParagraph"/>
        <w:numPr>
          <w:ilvl w:val="0"/>
          <w:numId w:val="26"/>
        </w:numPr>
        <w:rPr>
          <w:lang w:val="en-US"/>
        </w:rPr>
      </w:pPr>
      <w:r w:rsidRPr="007A11AF">
        <w:rPr>
          <w:lang w:val="en-US"/>
        </w:rPr>
        <w:t>The f</w:t>
      </w:r>
      <w:r w:rsidR="007A11AF" w:rsidRPr="007A11AF">
        <w:rPr>
          <w:lang w:val="en-US"/>
        </w:rPr>
        <w:t xml:space="preserve">orm name being returned by the </w:t>
      </w:r>
      <w:r w:rsidR="007A11AF" w:rsidRPr="007A11AF">
        <w:rPr>
          <w:rStyle w:val="Strong"/>
          <w:lang w:val="en-US"/>
        </w:rPr>
        <w:t>FormNames</w:t>
      </w:r>
      <w:r w:rsidRPr="007A11AF">
        <w:rPr>
          <w:lang w:val="en-US"/>
        </w:rPr>
        <w:t xml:space="preserve"> property needs to match the name of the form that is provided when describing the form </w:t>
      </w:r>
      <w:r w:rsidR="007A11AF" w:rsidRPr="007A11AF">
        <w:rPr>
          <w:lang w:val="en-US"/>
        </w:rPr>
        <w:t xml:space="preserve">in the </w:t>
      </w:r>
      <w:r w:rsidR="007A11AF" w:rsidRPr="007A11AF">
        <w:rPr>
          <w:rStyle w:val="Strong"/>
          <w:lang w:val="en-US"/>
        </w:rPr>
        <w:t>DescribeForm</w:t>
      </w:r>
      <w:r w:rsidRPr="007A11AF">
        <w:rPr>
          <w:lang w:val="en-US"/>
        </w:rPr>
        <w:t xml:space="preserve"> method.</w:t>
      </w:r>
    </w:p>
    <w:p w:rsidR="00101EB4" w:rsidRPr="007A11AF" w:rsidRDefault="007A11AF" w:rsidP="007E7580">
      <w:pPr>
        <w:pStyle w:val="ListParagraph"/>
        <w:numPr>
          <w:ilvl w:val="0"/>
          <w:numId w:val="26"/>
        </w:numPr>
        <w:rPr>
          <w:lang w:val="en-US"/>
        </w:rPr>
      </w:pPr>
      <w:r>
        <w:rPr>
          <w:lang w:val="en-US"/>
        </w:rPr>
        <w:t xml:space="preserve">The </w:t>
      </w:r>
      <w:r w:rsidRPr="007A11AF">
        <w:rPr>
          <w:rStyle w:val="Strong"/>
          <w:lang w:val="en-US"/>
        </w:rPr>
        <w:t>FormsElementDriver</w:t>
      </w:r>
      <w:r w:rsidR="00101EB4" w:rsidRPr="007A11AF">
        <w:rPr>
          <w:lang w:val="en-US"/>
        </w:rPr>
        <w:t xml:space="preserve"> base class implementation store</w:t>
      </w:r>
      <w:r>
        <w:rPr>
          <w:lang w:val="en-US"/>
        </w:rPr>
        <w:t xml:space="preserve">s the form field values in the Data dictionary of the </w:t>
      </w:r>
      <w:r w:rsidRPr="0053085B">
        <w:rPr>
          <w:rStyle w:val="Strong"/>
          <w:lang w:val="en-US"/>
        </w:rPr>
        <w:t>Element</w:t>
      </w:r>
      <w:r w:rsidR="00101EB4" w:rsidRPr="007A11AF">
        <w:rPr>
          <w:lang w:val="en-US"/>
        </w:rPr>
        <w:t xml:space="preserve"> class. </w:t>
      </w:r>
      <w:r>
        <w:rPr>
          <w:lang w:val="en-US"/>
        </w:rPr>
        <w:lastRenderedPageBreak/>
        <w:t xml:space="preserve">Since the </w:t>
      </w:r>
      <w:r w:rsidRPr="007A11AF">
        <w:rPr>
          <w:rStyle w:val="Strong"/>
          <w:lang w:val="en-US"/>
        </w:rPr>
        <w:t>Map</w:t>
      </w:r>
      <w:r w:rsidR="00101EB4" w:rsidRPr="007A11AF">
        <w:rPr>
          <w:lang w:val="en-US"/>
        </w:rPr>
        <w:t xml:space="preserve"> class reads and writes from and to this dictio</w:t>
      </w:r>
      <w:r>
        <w:rPr>
          <w:lang w:val="en-US"/>
        </w:rPr>
        <w:t>nary, we need to make sure the Name values of the “_Latitude” and “_Longitude”</w:t>
      </w:r>
      <w:r w:rsidR="00101EB4" w:rsidRPr="007A11AF">
        <w:rPr>
          <w:lang w:val="en-US"/>
        </w:rPr>
        <w:t xml:space="preserve"> text box element</w:t>
      </w:r>
      <w:r>
        <w:rPr>
          <w:lang w:val="en-US"/>
        </w:rPr>
        <w:t>s match</w:t>
      </w:r>
      <w:r w:rsidR="00101EB4" w:rsidRPr="007A11AF">
        <w:rPr>
          <w:lang w:val="en-US"/>
        </w:rPr>
        <w:t xml:space="preserve"> exactly with the key</w:t>
      </w:r>
      <w:r>
        <w:rPr>
          <w:lang w:val="en-US"/>
        </w:rPr>
        <w:t>s into the Data</w:t>
      </w:r>
      <w:r w:rsidR="00101EB4" w:rsidRPr="007A11AF">
        <w:rPr>
          <w:lang w:val="en-US"/>
        </w:rPr>
        <w:t xml:space="preserve"> dictionary.</w:t>
      </w:r>
    </w:p>
    <w:p w:rsidR="00101EB4" w:rsidRPr="007A11AF" w:rsidRDefault="00101EB4" w:rsidP="007E7580">
      <w:pPr>
        <w:pStyle w:val="ListParagraph"/>
        <w:numPr>
          <w:ilvl w:val="0"/>
          <w:numId w:val="26"/>
        </w:numPr>
        <w:rPr>
          <w:lang w:val="en-US"/>
        </w:rPr>
      </w:pPr>
      <w:r w:rsidRPr="007A11AF">
        <w:rPr>
          <w:lang w:val="en-US"/>
        </w:rPr>
        <w:t>Notice that the root shape being return</w:t>
      </w:r>
      <w:r w:rsidR="007A11AF">
        <w:rPr>
          <w:lang w:val="en-US"/>
        </w:rPr>
        <w:t xml:space="preserve">ed is not a </w:t>
      </w:r>
      <w:r w:rsidR="007A11AF" w:rsidRPr="007A11AF">
        <w:rPr>
          <w:rStyle w:val="Strong"/>
          <w:lang w:val="en-US"/>
        </w:rPr>
        <w:t>Form</w:t>
      </w:r>
      <w:r w:rsidR="007A11AF">
        <w:rPr>
          <w:lang w:val="en-US"/>
        </w:rPr>
        <w:t xml:space="preserve"> shape, but a </w:t>
      </w:r>
      <w:r w:rsidR="007A11AF" w:rsidRPr="0053085B">
        <w:rPr>
          <w:rStyle w:val="Strong"/>
          <w:lang w:val="en-US"/>
        </w:rPr>
        <w:t>Fieldset</w:t>
      </w:r>
      <w:r w:rsidR="007A11AF">
        <w:rPr>
          <w:lang w:val="en-US"/>
        </w:rPr>
        <w:t xml:space="preserve"> shape instead</w:t>
      </w:r>
      <w:r w:rsidRPr="007A11AF">
        <w:rPr>
          <w:lang w:val="en-US"/>
        </w:rPr>
        <w:t>. This is important, because the element editor dialog</w:t>
      </w:r>
      <w:r w:rsidR="007A11AF">
        <w:rPr>
          <w:lang w:val="en-US"/>
        </w:rPr>
        <w:t xml:space="preserve"> already renders a form element</w:t>
      </w:r>
      <w:r w:rsidRPr="007A11AF">
        <w:rPr>
          <w:lang w:val="en-US"/>
        </w:rPr>
        <w:t>.</w:t>
      </w:r>
    </w:p>
    <w:p w:rsidR="00101EB4" w:rsidRPr="00101EB4" w:rsidRDefault="00101EB4" w:rsidP="007A11AF">
      <w:pPr>
        <w:rPr>
          <w:lang w:val="en-US"/>
        </w:rPr>
      </w:pPr>
      <w:r w:rsidRPr="00101EB4">
        <w:rPr>
          <w:lang w:val="en-US"/>
        </w:rPr>
        <w:t>With these changes in place, the editor experience looks exactly the same, but without the need for a Razo</w:t>
      </w:r>
      <w:r w:rsidR="007A11AF">
        <w:rPr>
          <w:lang w:val="en-US"/>
        </w:rPr>
        <w:t>r view for the editor template.</w:t>
      </w:r>
    </w:p>
    <w:p w:rsidR="00101EB4" w:rsidRPr="00101EB4" w:rsidRDefault="00101EB4" w:rsidP="00101EB4">
      <w:pPr>
        <w:rPr>
          <w:lang w:val="en-US"/>
        </w:rPr>
      </w:pPr>
      <w:r w:rsidRPr="00101EB4">
        <w:rPr>
          <w:lang w:val="en-US"/>
        </w:rPr>
        <w:t xml:space="preserve">### Providing </w:t>
      </w:r>
      <w:r w:rsidR="007A11AF">
        <w:rPr>
          <w:lang w:val="en-US"/>
        </w:rPr>
        <w:t xml:space="preserve">Additional </w:t>
      </w:r>
      <w:r w:rsidRPr="00101EB4">
        <w:rPr>
          <w:lang w:val="en-US"/>
        </w:rPr>
        <w:t>Display Data</w:t>
      </w:r>
    </w:p>
    <w:p w:rsidR="00101EB4" w:rsidRPr="00101EB4" w:rsidRDefault="00101EB4" w:rsidP="00101EB4">
      <w:pPr>
        <w:rPr>
          <w:lang w:val="en-US"/>
        </w:rPr>
      </w:pPr>
      <w:r w:rsidRPr="00101EB4">
        <w:rPr>
          <w:lang w:val="en-US"/>
        </w:rPr>
        <w:t xml:space="preserve">When writing custom elements, </w:t>
      </w:r>
      <w:r w:rsidR="007A11AF">
        <w:rPr>
          <w:lang w:val="en-US"/>
        </w:rPr>
        <w:t xml:space="preserve">there will be </w:t>
      </w:r>
      <w:r w:rsidRPr="00101EB4">
        <w:rPr>
          <w:lang w:val="en-US"/>
        </w:rPr>
        <w:t xml:space="preserve">times </w:t>
      </w:r>
      <w:r w:rsidR="007A11AF">
        <w:rPr>
          <w:lang w:val="en-US"/>
        </w:rPr>
        <w:t xml:space="preserve">when </w:t>
      </w:r>
      <w:r w:rsidRPr="00101EB4">
        <w:rPr>
          <w:lang w:val="en-US"/>
        </w:rPr>
        <w:t xml:space="preserve">you need to </w:t>
      </w:r>
      <w:r w:rsidR="007A11AF">
        <w:rPr>
          <w:lang w:val="en-US"/>
        </w:rPr>
        <w:t xml:space="preserve">provide additional information </w:t>
      </w:r>
      <w:r w:rsidRPr="00101EB4">
        <w:rPr>
          <w:lang w:val="en-US"/>
        </w:rPr>
        <w:t xml:space="preserve">for the display </w:t>
      </w:r>
      <w:r w:rsidR="007A11AF">
        <w:rPr>
          <w:lang w:val="en-US"/>
        </w:rPr>
        <w:t>shape template</w:t>
      </w:r>
      <w:r w:rsidRPr="00101EB4">
        <w:rPr>
          <w:lang w:val="en-US"/>
        </w:rPr>
        <w:t xml:space="preserve">. </w:t>
      </w:r>
      <w:r w:rsidR="007A11AF">
        <w:rPr>
          <w:lang w:val="en-US"/>
        </w:rPr>
        <w:t xml:space="preserve">For example, data coming from an external service that you retrieve from the </w:t>
      </w:r>
      <w:r w:rsidR="007A11AF" w:rsidRPr="0053085B">
        <w:rPr>
          <w:rStyle w:val="Strong"/>
          <w:lang w:val="en-US"/>
        </w:rPr>
        <w:t>OnDisplaying</w:t>
      </w:r>
      <w:r w:rsidR="007A11AF">
        <w:rPr>
          <w:lang w:val="en-US"/>
        </w:rPr>
        <w:t xml:space="preserve"> method of the driver. The Map element</w:t>
      </w:r>
      <w:r w:rsidRPr="00101EB4">
        <w:rPr>
          <w:lang w:val="en-US"/>
        </w:rPr>
        <w:t xml:space="preserve"> example didn't have that requirement, </w:t>
      </w:r>
      <w:r w:rsidR="007A11AF">
        <w:rPr>
          <w:lang w:val="en-US"/>
        </w:rPr>
        <w:t xml:space="preserve">since all the necessary information was provided by the element itself (Latitude and Longitude), </w:t>
      </w:r>
      <w:r w:rsidRPr="00101EB4">
        <w:rPr>
          <w:lang w:val="en-US"/>
        </w:rPr>
        <w:t xml:space="preserve">but </w:t>
      </w:r>
      <w:r w:rsidR="007A11AF">
        <w:rPr>
          <w:lang w:val="en-US"/>
        </w:rPr>
        <w:t>if you wanted to provide additional data, you can do so by setting that data directly onto the Element shape as follows:</w:t>
      </w:r>
    </w:p>
    <w:p w:rsidR="00101EB4" w:rsidRPr="00101EB4" w:rsidRDefault="00101EB4" w:rsidP="0046657E">
      <w:pPr>
        <w:pStyle w:val="CodeBlock"/>
      </w:pPr>
      <w:r w:rsidRPr="00101EB4">
        <w:t>protected override void OnDisplaying(</w:t>
      </w:r>
      <w:r w:rsidR="0046657E">
        <w:t>Map</w:t>
      </w:r>
      <w:r w:rsidRPr="00101EB4">
        <w:t xml:space="preserve"> element, ElementDisplayingContext context) {</w:t>
      </w:r>
    </w:p>
    <w:p w:rsidR="00101EB4" w:rsidRPr="00101EB4" w:rsidRDefault="00101EB4" w:rsidP="0046657E">
      <w:pPr>
        <w:pStyle w:val="CodeBlock"/>
      </w:pPr>
      <w:r w:rsidRPr="00101EB4">
        <w:t xml:space="preserve">    context.ElementShape.</w:t>
      </w:r>
      <w:r w:rsidR="0046657E">
        <w:t>MyAdditionalData</w:t>
      </w:r>
      <w:r w:rsidRPr="00101EB4">
        <w:t xml:space="preserve"> = </w:t>
      </w:r>
      <w:r w:rsidR="0046657E">
        <w:t>“Some additional data”</w:t>
      </w:r>
      <w:r w:rsidRPr="00101EB4">
        <w:t>;</w:t>
      </w:r>
    </w:p>
    <w:p w:rsidR="00101EB4" w:rsidRPr="00101EB4" w:rsidRDefault="0046657E" w:rsidP="0046657E">
      <w:pPr>
        <w:pStyle w:val="CodeBlock"/>
      </w:pPr>
      <w:r>
        <w:t>}</w:t>
      </w:r>
    </w:p>
    <w:p w:rsidR="0046657E" w:rsidRDefault="0046657E" w:rsidP="00101EB4">
      <w:pPr>
        <w:rPr>
          <w:lang w:val="en-US"/>
        </w:rPr>
      </w:pPr>
      <w:r>
        <w:rPr>
          <w:lang w:val="en-US"/>
        </w:rPr>
        <w:t>You can then access that additional data from your view like this:</w:t>
      </w:r>
    </w:p>
    <w:p w:rsidR="0046657E" w:rsidRDefault="0046657E" w:rsidP="00101EB4">
      <w:pPr>
        <w:rPr>
          <w:lang w:val="en-US"/>
        </w:rPr>
      </w:pPr>
    </w:p>
    <w:p w:rsidR="0046657E" w:rsidRDefault="0046657E" w:rsidP="00101EB4">
      <w:pPr>
        <w:rPr>
          <w:lang w:val="en-US"/>
        </w:rPr>
      </w:pPr>
    </w:p>
    <w:p w:rsidR="0046657E" w:rsidRPr="0046657E" w:rsidRDefault="0046657E" w:rsidP="0046657E">
      <w:pPr>
        <w:pStyle w:val="FirstParagraph"/>
        <w:rPr>
          <w:rStyle w:val="Emphasis"/>
        </w:rPr>
      </w:pPr>
      <w:r w:rsidRPr="0046657E">
        <w:rPr>
          <w:rStyle w:val="Emphasis"/>
        </w:rPr>
        <w:lastRenderedPageBreak/>
        <w:t>Views/Elements.Map.cshtml:</w:t>
      </w:r>
    </w:p>
    <w:p w:rsidR="0046657E" w:rsidRDefault="0046657E" w:rsidP="0046657E">
      <w:pPr>
        <w:pStyle w:val="CodeBlock"/>
      </w:pPr>
      <w:r>
        <w:t>@{</w:t>
      </w:r>
    </w:p>
    <w:p w:rsidR="0046657E" w:rsidRDefault="0046657E" w:rsidP="0046657E">
      <w:pPr>
        <w:pStyle w:val="CodeBlock"/>
      </w:pPr>
      <w:r>
        <w:t>Additional data: @Model.AdditionalData</w:t>
      </w:r>
    </w:p>
    <w:p w:rsidR="0046657E" w:rsidRDefault="0046657E" w:rsidP="0046657E">
      <w:pPr>
        <w:pStyle w:val="CodeBlock"/>
      </w:pPr>
      <w:r>
        <w:t>}</w:t>
      </w:r>
    </w:p>
    <w:p w:rsidR="00101EB4" w:rsidRPr="00101EB4" w:rsidRDefault="00101EB4" w:rsidP="0046657E">
      <w:pPr>
        <w:pStyle w:val="Heading2"/>
      </w:pPr>
      <w:bookmarkStart w:id="112" w:name="_Toc453493187"/>
      <w:r w:rsidRPr="00101EB4">
        <w:t>Descriptions and Toolbox Icons</w:t>
      </w:r>
      <w:bookmarkEnd w:id="112"/>
    </w:p>
    <w:p w:rsidR="00101EB4" w:rsidRPr="00101EB4" w:rsidRDefault="00101EB4" w:rsidP="00101EB4">
      <w:pPr>
        <w:rPr>
          <w:lang w:val="en-US"/>
        </w:rPr>
      </w:pPr>
      <w:r w:rsidRPr="00101EB4">
        <w:rPr>
          <w:lang w:val="en-US"/>
        </w:rPr>
        <w:t xml:space="preserve">When writing custom elements, it is a good practice to provide a description for your element. The description is displayed as a tooltip when hovering over the element in the toolbox. </w:t>
      </w:r>
      <w:r w:rsidR="0003396D">
        <w:rPr>
          <w:lang w:val="en-US"/>
        </w:rPr>
        <w:t xml:space="preserve">You can provide a description </w:t>
      </w:r>
      <w:r w:rsidRPr="00101EB4">
        <w:rPr>
          <w:lang w:val="en-US"/>
        </w:rPr>
        <w:t>by overriding</w:t>
      </w:r>
      <w:r w:rsidR="0003396D">
        <w:rPr>
          <w:lang w:val="en-US"/>
        </w:rPr>
        <w:t xml:space="preserve"> the </w:t>
      </w:r>
      <w:r w:rsidR="0003396D" w:rsidRPr="0053085B">
        <w:rPr>
          <w:rStyle w:val="Strong"/>
          <w:lang w:val="en-US"/>
        </w:rPr>
        <w:t>Description</w:t>
      </w:r>
      <w:r w:rsidRPr="00101EB4">
        <w:rPr>
          <w:lang w:val="en-US"/>
        </w:rPr>
        <w:t xml:space="preserve"> property. You can also specify a custom toolbox icon</w:t>
      </w:r>
      <w:r w:rsidR="0003396D">
        <w:rPr>
          <w:lang w:val="en-US"/>
        </w:rPr>
        <w:t xml:space="preserve"> by overriding the </w:t>
      </w:r>
      <w:r w:rsidR="0003396D" w:rsidRPr="0003396D">
        <w:rPr>
          <w:rStyle w:val="Strong"/>
          <w:lang w:val="en-US"/>
        </w:rPr>
        <w:t>ToolboxIcon</w:t>
      </w:r>
      <w:r w:rsidRPr="00101EB4">
        <w:rPr>
          <w:lang w:val="en-US"/>
        </w:rPr>
        <w:t xml:space="preserve"> property on your element class</w:t>
      </w:r>
      <w:r w:rsidR="0003396D">
        <w:rPr>
          <w:lang w:val="en-US"/>
        </w:rPr>
        <w:t xml:space="preserve"> and setting a </w:t>
      </w:r>
      <w:r w:rsidRPr="00101EB4">
        <w:rPr>
          <w:lang w:val="en-US"/>
        </w:rPr>
        <w:t xml:space="preserve">valid </w:t>
      </w:r>
      <w:r w:rsidRPr="0053085B">
        <w:rPr>
          <w:rStyle w:val="Emphasis"/>
          <w:lang w:val="en-US"/>
        </w:rPr>
        <w:t>Font Awesome</w:t>
      </w:r>
      <w:r w:rsidRPr="00101EB4">
        <w:rPr>
          <w:lang w:val="en-US"/>
        </w:rPr>
        <w:t xml:space="preserve"> icon identifier to be returned.</w:t>
      </w:r>
    </w:p>
    <w:p w:rsidR="00101EB4" w:rsidRDefault="0003396D" w:rsidP="00101EB4">
      <w:pPr>
        <w:rPr>
          <w:lang w:val="en-US"/>
        </w:rPr>
      </w:pPr>
      <w:r>
        <w:rPr>
          <w:lang w:val="en-US"/>
        </w:rPr>
        <w:t>For example:</w:t>
      </w:r>
    </w:p>
    <w:p w:rsidR="00BC7052" w:rsidRPr="0003396D" w:rsidRDefault="0003396D" w:rsidP="0003396D">
      <w:pPr>
        <w:pStyle w:val="CodeBlock"/>
      </w:pPr>
      <w:r w:rsidRPr="0003396D">
        <w:t>public override LocalizedString Description =&gt; T("Renders a map with a specified location.");</w:t>
      </w:r>
    </w:p>
    <w:p w:rsidR="00101EB4" w:rsidRPr="00101EB4" w:rsidRDefault="0003396D" w:rsidP="003E5BD1">
      <w:pPr>
        <w:pStyle w:val="CodeBlock"/>
      </w:pPr>
      <w:r w:rsidRPr="0003396D">
        <w:t>public override string ToolboxIcon =&gt; "\uf041;";</w:t>
      </w:r>
    </w:p>
    <w:p w:rsidR="00BC7052" w:rsidRDefault="00BC7052">
      <w:pPr>
        <w:spacing w:before="0" w:after="160" w:line="259" w:lineRule="auto"/>
        <w:ind w:firstLine="0"/>
        <w:rPr>
          <w:rFonts w:ascii="Lato" w:eastAsiaTheme="majorEastAsia" w:hAnsi="Lato" w:cstheme="majorBidi"/>
          <w:color w:val="auto"/>
          <w:sz w:val="44"/>
          <w:szCs w:val="26"/>
          <w:lang w:val="en-US"/>
        </w:rPr>
      </w:pPr>
      <w:r w:rsidRPr="0053085B">
        <w:rPr>
          <w:lang w:val="en-US"/>
        </w:rPr>
        <w:br w:type="page"/>
      </w:r>
    </w:p>
    <w:p w:rsidR="00101EB4" w:rsidRPr="00101EB4" w:rsidRDefault="00101EB4" w:rsidP="00BC7052">
      <w:pPr>
        <w:pStyle w:val="Heading2"/>
      </w:pPr>
      <w:bookmarkStart w:id="113" w:name="_Toc453493188"/>
      <w:r w:rsidRPr="00101EB4">
        <w:lastRenderedPageBreak/>
        <w:t>Summary</w:t>
      </w:r>
      <w:bookmarkEnd w:id="113"/>
    </w:p>
    <w:p w:rsidR="003E5BD1" w:rsidRDefault="00101EB4" w:rsidP="00101EB4">
      <w:pPr>
        <w:rPr>
          <w:lang w:val="en-US"/>
        </w:rPr>
      </w:pPr>
      <w:r w:rsidRPr="00101EB4">
        <w:rPr>
          <w:lang w:val="en-US"/>
        </w:rPr>
        <w:t>In this chapter, we have seen how we can extend the list of available elements by implementing our own element classes. We learned abo</w:t>
      </w:r>
      <w:r w:rsidR="003E5BD1">
        <w:rPr>
          <w:lang w:val="en-US"/>
        </w:rPr>
        <w:t xml:space="preserve">ut the </w:t>
      </w:r>
      <w:r w:rsidR="003E5BD1" w:rsidRPr="003E5BD1">
        <w:rPr>
          <w:rStyle w:val="Strong"/>
          <w:lang w:val="en-US"/>
        </w:rPr>
        <w:t>Element</w:t>
      </w:r>
      <w:r w:rsidR="003E5BD1">
        <w:rPr>
          <w:lang w:val="en-US"/>
        </w:rPr>
        <w:t xml:space="preserve"> class itself as well as the </w:t>
      </w:r>
      <w:r w:rsidR="003E5BD1" w:rsidRPr="003E5BD1">
        <w:rPr>
          <w:rStyle w:val="Strong"/>
          <w:lang w:val="en-US"/>
        </w:rPr>
        <w:t>ElementDriver&lt;T&gt;</w:t>
      </w:r>
      <w:r w:rsidRPr="00101EB4">
        <w:rPr>
          <w:lang w:val="en-US"/>
        </w:rPr>
        <w:t xml:space="preserve"> class</w:t>
      </w:r>
      <w:r w:rsidR="003E5BD1">
        <w:rPr>
          <w:lang w:val="en-US"/>
        </w:rPr>
        <w:t xml:space="preserve"> to implement the element’s behavior and handle events pertaining that element.</w:t>
      </w:r>
    </w:p>
    <w:p w:rsidR="00101EB4" w:rsidRPr="00101EB4" w:rsidRDefault="00101EB4" w:rsidP="003E5BD1">
      <w:pPr>
        <w:rPr>
          <w:lang w:val="en-US"/>
        </w:rPr>
      </w:pPr>
      <w:r w:rsidRPr="00101EB4">
        <w:rPr>
          <w:lang w:val="en-US"/>
        </w:rPr>
        <w:t>We also learned about implementi</w:t>
      </w:r>
      <w:r w:rsidR="003E5BD1">
        <w:rPr>
          <w:lang w:val="en-US"/>
        </w:rPr>
        <w:t>ng element editors using the Forms API provided by the Orchard.Forms</w:t>
      </w:r>
      <w:r w:rsidRPr="00101EB4">
        <w:rPr>
          <w:lang w:val="en-US"/>
        </w:rPr>
        <w:t xml:space="preserve"> module, which is great for basic element editors where there is no nee</w:t>
      </w:r>
      <w:r w:rsidR="003E5BD1">
        <w:rPr>
          <w:lang w:val="en-US"/>
        </w:rPr>
        <w:t>d for more advanced editor UIs.</w:t>
      </w:r>
    </w:p>
    <w:p w:rsidR="00CF09A3" w:rsidRDefault="00101EB4" w:rsidP="00CF09A3">
      <w:pPr>
        <w:rPr>
          <w:lang w:val="en-US"/>
        </w:rPr>
      </w:pPr>
      <w:r w:rsidRPr="00101EB4">
        <w:rPr>
          <w:lang w:val="en-US"/>
        </w:rPr>
        <w:t xml:space="preserve">With this knowledge in our </w:t>
      </w:r>
      <w:r w:rsidR="003E5BD1">
        <w:rPr>
          <w:lang w:val="en-US"/>
        </w:rPr>
        <w:t>arsenal</w:t>
      </w:r>
      <w:r w:rsidRPr="00101EB4">
        <w:rPr>
          <w:lang w:val="en-US"/>
        </w:rPr>
        <w:t xml:space="preserve">, we have all we need to be able to write any kind of elements, whether they </w:t>
      </w:r>
      <w:r w:rsidR="00CF09A3">
        <w:rPr>
          <w:lang w:val="en-US"/>
        </w:rPr>
        <w:t xml:space="preserve">are </w:t>
      </w:r>
      <w:r w:rsidRPr="00101EB4">
        <w:rPr>
          <w:lang w:val="en-US"/>
        </w:rPr>
        <w:t xml:space="preserve">simple or more complex. It </w:t>
      </w:r>
      <w:r w:rsidR="00CF09A3">
        <w:rPr>
          <w:lang w:val="en-US"/>
        </w:rPr>
        <w:t xml:space="preserve">all </w:t>
      </w:r>
      <w:r w:rsidRPr="00101EB4">
        <w:rPr>
          <w:lang w:val="en-US"/>
        </w:rPr>
        <w:t>boils down to implementing an element class and driver, and implementing the</w:t>
      </w:r>
      <w:r w:rsidR="00CF09A3">
        <w:rPr>
          <w:lang w:val="en-US"/>
        </w:rPr>
        <w:t xml:space="preserve"> various methods on the driver.</w:t>
      </w:r>
    </w:p>
    <w:p w:rsidR="00C6449B" w:rsidRDefault="00CF09A3" w:rsidP="00CF09A3">
      <w:pPr>
        <w:rPr>
          <w:lang w:val="en-US"/>
        </w:rPr>
      </w:pPr>
      <w:r>
        <w:rPr>
          <w:lang w:val="en-US"/>
        </w:rPr>
        <w:t>Writing custom elements is fun.</w:t>
      </w:r>
    </w:p>
    <w:p w:rsidR="00C6449B" w:rsidRDefault="00C6449B">
      <w:pPr>
        <w:spacing w:before="0" w:after="160" w:line="259" w:lineRule="auto"/>
        <w:ind w:firstLine="0"/>
        <w:rPr>
          <w:lang w:val="en-US"/>
        </w:rPr>
      </w:pPr>
      <w:r>
        <w:rPr>
          <w:lang w:val="en-US"/>
        </w:rPr>
        <w:br w:type="page"/>
      </w:r>
    </w:p>
    <w:p w:rsidR="00F515CB" w:rsidRPr="00F515CB" w:rsidRDefault="00BC7052" w:rsidP="00BC7052">
      <w:pPr>
        <w:pStyle w:val="Heading1"/>
        <w:rPr>
          <w:lang w:val="en-US"/>
        </w:rPr>
      </w:pPr>
      <w:bookmarkStart w:id="114" w:name="_Toc453493189"/>
      <w:r>
        <w:rPr>
          <w:lang w:val="en-US"/>
        </w:rPr>
        <w:lastRenderedPageBreak/>
        <w:t xml:space="preserve">Writing </w:t>
      </w:r>
      <w:r w:rsidR="00F515CB" w:rsidRPr="00F515CB">
        <w:rPr>
          <w:lang w:val="en-US"/>
        </w:rPr>
        <w:t>Container Elements</w:t>
      </w:r>
      <w:bookmarkEnd w:id="114"/>
    </w:p>
    <w:p w:rsidR="00F515CB" w:rsidRDefault="00F515CB" w:rsidP="0053085B">
      <w:pPr>
        <w:rPr>
          <w:lang w:val="en-US"/>
        </w:rPr>
      </w:pPr>
      <w:r w:rsidRPr="00F515CB">
        <w:rPr>
          <w:lang w:val="en-US"/>
        </w:rPr>
        <w:t xml:space="preserve">In the previous chapter, we learned how to write </w:t>
      </w:r>
      <w:r w:rsidR="0053085B">
        <w:rPr>
          <w:lang w:val="en-US"/>
        </w:rPr>
        <w:t>custom elements</w:t>
      </w:r>
      <w:r w:rsidRPr="00F515CB">
        <w:rPr>
          <w:lang w:val="en-US"/>
        </w:rPr>
        <w:t>.</w:t>
      </w:r>
      <w:r w:rsidR="0053085B">
        <w:rPr>
          <w:lang w:val="en-US"/>
        </w:rPr>
        <w:t xml:space="preserve"> However, if you want to write a custom element</w:t>
      </w:r>
      <w:r w:rsidRPr="00F515CB">
        <w:rPr>
          <w:lang w:val="en-US"/>
        </w:rPr>
        <w:t xml:space="preserve"> that can contain other elements, </w:t>
      </w:r>
      <w:r w:rsidR="0053085B">
        <w:rPr>
          <w:lang w:val="en-US"/>
        </w:rPr>
        <w:t xml:space="preserve">there are quite a few more steps involved. </w:t>
      </w:r>
      <w:r w:rsidRPr="00F515CB">
        <w:rPr>
          <w:lang w:val="en-US"/>
        </w:rPr>
        <w:t xml:space="preserve">In this chapter, we will unravel all </w:t>
      </w:r>
      <w:r w:rsidR="0053085B">
        <w:rPr>
          <w:lang w:val="en-US"/>
        </w:rPr>
        <w:t xml:space="preserve">those </w:t>
      </w:r>
      <w:r w:rsidRPr="00F515CB">
        <w:rPr>
          <w:lang w:val="en-US"/>
        </w:rPr>
        <w:t>steps that are involved when crea</w:t>
      </w:r>
      <w:r w:rsidR="0053085B">
        <w:rPr>
          <w:lang w:val="en-US"/>
        </w:rPr>
        <w:t>ting custom container elements.</w:t>
      </w:r>
    </w:p>
    <w:p w:rsidR="007B3F47" w:rsidRPr="00F515CB" w:rsidRDefault="007B3F47" w:rsidP="007B3F47">
      <w:pPr>
        <w:pStyle w:val="Heading2"/>
      </w:pPr>
      <w:bookmarkStart w:id="115" w:name="_Toc453493190"/>
      <w:r>
        <w:t>Steps to Create a Container Element</w:t>
      </w:r>
      <w:bookmarkEnd w:id="115"/>
    </w:p>
    <w:p w:rsidR="00F515CB" w:rsidRPr="00F515CB" w:rsidRDefault="007B3F47" w:rsidP="0053085B">
      <w:pPr>
        <w:rPr>
          <w:lang w:val="en-US"/>
        </w:rPr>
      </w:pPr>
      <w:r>
        <w:rPr>
          <w:lang w:val="en-US"/>
        </w:rPr>
        <w:t>When w</w:t>
      </w:r>
      <w:r w:rsidR="00F515CB" w:rsidRPr="00F515CB">
        <w:rPr>
          <w:lang w:val="en-US"/>
        </w:rPr>
        <w:t>riting custom container elements</w:t>
      </w:r>
      <w:r>
        <w:rPr>
          <w:lang w:val="en-US"/>
        </w:rPr>
        <w:t>,</w:t>
      </w:r>
      <w:r w:rsidR="00F515CB" w:rsidRPr="00F515CB">
        <w:rPr>
          <w:lang w:val="en-US"/>
        </w:rPr>
        <w:t xml:space="preserve"> </w:t>
      </w:r>
      <w:r>
        <w:rPr>
          <w:lang w:val="en-US"/>
        </w:rPr>
        <w:t xml:space="preserve">you typically perform the </w:t>
      </w:r>
      <w:r w:rsidR="0053085B">
        <w:rPr>
          <w:lang w:val="en-US"/>
        </w:rPr>
        <w:t>following steps:</w:t>
      </w:r>
    </w:p>
    <w:p w:rsidR="00F515CB" w:rsidRPr="0053085B" w:rsidRDefault="00F515CB" w:rsidP="007E7580">
      <w:pPr>
        <w:pStyle w:val="ListParagraph"/>
        <w:numPr>
          <w:ilvl w:val="0"/>
          <w:numId w:val="27"/>
        </w:numPr>
        <w:rPr>
          <w:lang w:val="en-US"/>
        </w:rPr>
      </w:pPr>
      <w:r w:rsidRPr="0053085B">
        <w:rPr>
          <w:lang w:val="en-US"/>
        </w:rPr>
        <w:t>Imple</w:t>
      </w:r>
      <w:r w:rsidR="007B3F47">
        <w:rPr>
          <w:lang w:val="en-US"/>
        </w:rPr>
        <w:t xml:space="preserve">ment a class that derives from </w:t>
      </w:r>
      <w:r w:rsidR="007B3F47" w:rsidRPr="00C05E5C">
        <w:rPr>
          <w:rStyle w:val="Strong"/>
          <w:lang w:val="en-US"/>
        </w:rPr>
        <w:t>Container</w:t>
      </w:r>
      <w:r w:rsidRPr="0053085B">
        <w:rPr>
          <w:lang w:val="en-US"/>
        </w:rPr>
        <w:t>.</w:t>
      </w:r>
    </w:p>
    <w:p w:rsidR="00F515CB" w:rsidRPr="0053085B" w:rsidRDefault="00F515CB" w:rsidP="007E7580">
      <w:pPr>
        <w:pStyle w:val="ListParagraph"/>
        <w:numPr>
          <w:ilvl w:val="0"/>
          <w:numId w:val="27"/>
        </w:numPr>
        <w:rPr>
          <w:lang w:val="en-US"/>
        </w:rPr>
      </w:pPr>
      <w:r w:rsidRPr="0053085B">
        <w:rPr>
          <w:lang w:val="en-US"/>
        </w:rPr>
        <w:t xml:space="preserve">Implement a driver for your </w:t>
      </w:r>
      <w:r w:rsidR="007B3F47">
        <w:rPr>
          <w:lang w:val="en-US"/>
        </w:rPr>
        <w:t>element</w:t>
      </w:r>
      <w:r w:rsidRPr="0053085B">
        <w:rPr>
          <w:lang w:val="en-US"/>
        </w:rPr>
        <w:t>.</w:t>
      </w:r>
    </w:p>
    <w:p w:rsidR="00F515CB" w:rsidRPr="0053085B" w:rsidRDefault="00F515CB" w:rsidP="007E7580">
      <w:pPr>
        <w:pStyle w:val="ListParagraph"/>
        <w:numPr>
          <w:ilvl w:val="0"/>
          <w:numId w:val="27"/>
        </w:numPr>
        <w:rPr>
          <w:lang w:val="en-US"/>
        </w:rPr>
      </w:pPr>
      <w:r w:rsidRPr="0053085B">
        <w:rPr>
          <w:lang w:val="en-US"/>
        </w:rPr>
        <w:t xml:space="preserve">Implement a </w:t>
      </w:r>
      <w:r w:rsidR="007B3F47">
        <w:rPr>
          <w:lang w:val="en-US"/>
        </w:rPr>
        <w:t xml:space="preserve">mapper </w:t>
      </w:r>
      <w:r w:rsidRPr="0053085B">
        <w:rPr>
          <w:lang w:val="en-US"/>
        </w:rPr>
        <w:t>class that deri</w:t>
      </w:r>
      <w:r w:rsidR="007B3F47">
        <w:rPr>
          <w:lang w:val="en-US"/>
        </w:rPr>
        <w:t xml:space="preserve">ves from </w:t>
      </w:r>
      <w:r w:rsidR="007B3F47" w:rsidRPr="007B3F47">
        <w:rPr>
          <w:rStyle w:val="Strong"/>
          <w:lang w:val="en-US"/>
        </w:rPr>
        <w:t>LayoutModelMapBase&lt;T&gt;</w:t>
      </w:r>
      <w:r w:rsidRPr="0053085B">
        <w:rPr>
          <w:lang w:val="en-US"/>
        </w:rPr>
        <w:t xml:space="preserve"> that takes care of mapping values between the layout editor and elements back and forth.</w:t>
      </w:r>
    </w:p>
    <w:p w:rsidR="00F515CB" w:rsidRPr="0053085B" w:rsidRDefault="00F515CB" w:rsidP="007E7580">
      <w:pPr>
        <w:pStyle w:val="ListParagraph"/>
        <w:numPr>
          <w:ilvl w:val="0"/>
          <w:numId w:val="27"/>
        </w:numPr>
        <w:rPr>
          <w:lang w:val="en-US"/>
        </w:rPr>
      </w:pPr>
      <w:r w:rsidRPr="0053085B">
        <w:rPr>
          <w:lang w:val="en-US"/>
        </w:rPr>
        <w:t xml:space="preserve">Implement a </w:t>
      </w:r>
      <w:r w:rsidRPr="007B3F47">
        <w:rPr>
          <w:rStyle w:val="Emphasis"/>
          <w:lang w:val="en-US"/>
        </w:rPr>
        <w:t>client-side model</w:t>
      </w:r>
      <w:r w:rsidRPr="0053085B">
        <w:rPr>
          <w:lang w:val="en-US"/>
        </w:rPr>
        <w:t xml:space="preserve"> for the element as well as an </w:t>
      </w:r>
      <w:r w:rsidRPr="007B3F47">
        <w:rPr>
          <w:rStyle w:val="Emphasis"/>
          <w:lang w:val="en-US"/>
        </w:rPr>
        <w:t>Angular directive</w:t>
      </w:r>
      <w:r w:rsidRPr="0053085B">
        <w:rPr>
          <w:lang w:val="en-US"/>
        </w:rPr>
        <w:t>.</w:t>
      </w:r>
    </w:p>
    <w:p w:rsidR="00F515CB" w:rsidRPr="0053085B" w:rsidRDefault="00F515CB" w:rsidP="007E7580">
      <w:pPr>
        <w:pStyle w:val="ListParagraph"/>
        <w:numPr>
          <w:ilvl w:val="0"/>
          <w:numId w:val="27"/>
        </w:numPr>
        <w:rPr>
          <w:lang w:val="en-US"/>
        </w:rPr>
      </w:pPr>
      <w:r w:rsidRPr="0053085B">
        <w:rPr>
          <w:lang w:val="en-US"/>
        </w:rPr>
        <w:t xml:space="preserve">Implement a resource manifest provider </w:t>
      </w:r>
      <w:r w:rsidR="007B3F47">
        <w:rPr>
          <w:lang w:val="en-US"/>
        </w:rPr>
        <w:t>that provides the client script</w:t>
      </w:r>
      <w:r w:rsidRPr="0053085B">
        <w:rPr>
          <w:lang w:val="en-US"/>
        </w:rPr>
        <w:t xml:space="preserve"> to the layout editor.</w:t>
      </w:r>
    </w:p>
    <w:p w:rsidR="00F515CB" w:rsidRPr="007B3F47" w:rsidRDefault="00F515CB" w:rsidP="007E7580">
      <w:pPr>
        <w:pStyle w:val="ListParagraph"/>
        <w:numPr>
          <w:ilvl w:val="0"/>
          <w:numId w:val="27"/>
        </w:numPr>
        <w:rPr>
          <w:lang w:val="en-US"/>
        </w:rPr>
      </w:pPr>
      <w:r w:rsidRPr="0053085B">
        <w:rPr>
          <w:lang w:val="en-US"/>
        </w:rPr>
        <w:t>Implement a shape table provider that invokes the resource manager to include the element resources.</w:t>
      </w:r>
    </w:p>
    <w:p w:rsidR="00F515CB" w:rsidRPr="00F515CB" w:rsidRDefault="00F515CB" w:rsidP="007B3F47">
      <w:pPr>
        <w:rPr>
          <w:lang w:val="en-US"/>
        </w:rPr>
      </w:pPr>
      <w:r w:rsidRPr="00F515CB">
        <w:rPr>
          <w:lang w:val="en-US"/>
        </w:rPr>
        <w:t xml:space="preserve">Most of the work when creating a custom container </w:t>
      </w:r>
      <w:r w:rsidR="007B3F47">
        <w:rPr>
          <w:lang w:val="en-US"/>
        </w:rPr>
        <w:t xml:space="preserve">element </w:t>
      </w:r>
      <w:r w:rsidRPr="00F515CB">
        <w:rPr>
          <w:lang w:val="en-US"/>
        </w:rPr>
        <w:t>goes into making it work with the layout editor. The primary reason for this is the fact that the layout editor has a client side model of elements, and it needs to know what the type of object is to be used on the client.</w:t>
      </w:r>
    </w:p>
    <w:p w:rsidR="00F515CB" w:rsidRPr="00F515CB" w:rsidRDefault="00F515CB" w:rsidP="007B3F47">
      <w:pPr>
        <w:rPr>
          <w:lang w:val="en-US"/>
        </w:rPr>
      </w:pPr>
      <w:r w:rsidRPr="00F515CB">
        <w:rPr>
          <w:lang w:val="en-US"/>
        </w:rPr>
        <w:lastRenderedPageBreak/>
        <w:t>The layout editor roughly divide</w:t>
      </w:r>
      <w:r w:rsidR="007B3F47">
        <w:rPr>
          <w:lang w:val="en-US"/>
        </w:rPr>
        <w:t>s elements into two categories:</w:t>
      </w:r>
    </w:p>
    <w:p w:rsidR="00F515CB" w:rsidRPr="007B3F47" w:rsidRDefault="00F515CB" w:rsidP="007E7580">
      <w:pPr>
        <w:pStyle w:val="ListParagraph"/>
        <w:numPr>
          <w:ilvl w:val="1"/>
          <w:numId w:val="28"/>
        </w:numPr>
        <w:rPr>
          <w:lang w:val="en-US"/>
        </w:rPr>
      </w:pPr>
      <w:r w:rsidRPr="007B3F47">
        <w:rPr>
          <w:lang w:val="en-US"/>
        </w:rPr>
        <w:t>Content elements (Html, Image, Heading, etc.)</w:t>
      </w:r>
    </w:p>
    <w:p w:rsidR="00F515CB" w:rsidRPr="007B3F47" w:rsidRDefault="007B3F47" w:rsidP="007E7580">
      <w:pPr>
        <w:pStyle w:val="ListParagraph"/>
        <w:numPr>
          <w:ilvl w:val="1"/>
          <w:numId w:val="28"/>
        </w:numPr>
        <w:rPr>
          <w:lang w:val="en-US"/>
        </w:rPr>
      </w:pPr>
      <w:r w:rsidRPr="007B3F47">
        <w:rPr>
          <w:lang w:val="en-US"/>
        </w:rPr>
        <w:t>Non-content elements</w:t>
      </w:r>
      <w:r w:rsidR="00F515CB" w:rsidRPr="007B3F47">
        <w:rPr>
          <w:lang w:val="en-US"/>
        </w:rPr>
        <w:t xml:space="preserve"> (Canvas, Grid, Row, Co</w:t>
      </w:r>
      <w:r w:rsidRPr="007B3F47">
        <w:rPr>
          <w:lang w:val="en-US"/>
        </w:rPr>
        <w:t>lumn)</w:t>
      </w:r>
    </w:p>
    <w:p w:rsidR="00F515CB" w:rsidRPr="00F515CB" w:rsidRDefault="00F515CB" w:rsidP="007B3F47">
      <w:pPr>
        <w:rPr>
          <w:lang w:val="en-US"/>
        </w:rPr>
      </w:pPr>
      <w:r w:rsidRPr="00F515CB">
        <w:rPr>
          <w:lang w:val="en-US"/>
        </w:rPr>
        <w:t xml:space="preserve">The distinction is made as follows: if a given element type declares its own </w:t>
      </w:r>
      <w:r w:rsidRPr="00C05E5C">
        <w:rPr>
          <w:rStyle w:val="Emphasis"/>
          <w:lang w:val="en-US"/>
        </w:rPr>
        <w:t>Model Map</w:t>
      </w:r>
      <w:r w:rsidRPr="00F515CB">
        <w:rPr>
          <w:lang w:val="en-US"/>
        </w:rPr>
        <w:t>, it means it has a specific client side (JavaScript) representation of that element. If not, the client side represen</w:t>
      </w:r>
      <w:r w:rsidR="007B3F47">
        <w:rPr>
          <w:lang w:val="en-US"/>
        </w:rPr>
        <w:t xml:space="preserve">tation is always the </w:t>
      </w:r>
      <w:r w:rsidR="007B3F47" w:rsidRPr="007B3F47">
        <w:rPr>
          <w:rStyle w:val="Strong"/>
          <w:lang w:val="en-US"/>
        </w:rPr>
        <w:t>Content</w:t>
      </w:r>
      <w:r w:rsidRPr="00F515CB">
        <w:rPr>
          <w:lang w:val="en-US"/>
        </w:rPr>
        <w:t xml:space="preserve"> </w:t>
      </w:r>
      <w:r w:rsidR="007B3F47">
        <w:rPr>
          <w:lang w:val="en-US"/>
        </w:rPr>
        <w:t>JavaScript class.</w:t>
      </w:r>
    </w:p>
    <w:p w:rsidR="00F515CB" w:rsidRPr="00F515CB" w:rsidRDefault="00F515CB" w:rsidP="007B3F47">
      <w:pPr>
        <w:pStyle w:val="Heading2"/>
      </w:pPr>
      <w:bookmarkStart w:id="116" w:name="_Toc453493191"/>
      <w:r w:rsidRPr="00F515CB">
        <w:t>Layout Model Mapper</w:t>
      </w:r>
      <w:r w:rsidR="007B3F47">
        <w:t>s</w:t>
      </w:r>
      <w:bookmarkEnd w:id="116"/>
    </w:p>
    <w:p w:rsidR="00F515CB" w:rsidRPr="00F515CB" w:rsidRDefault="007B3F47" w:rsidP="0021095A">
      <w:pPr>
        <w:rPr>
          <w:lang w:val="en-US"/>
        </w:rPr>
      </w:pPr>
      <w:r>
        <w:rPr>
          <w:lang w:val="en-US"/>
        </w:rPr>
        <w:t>“</w:t>
      </w:r>
      <w:r w:rsidR="00F515CB" w:rsidRPr="00F515CB">
        <w:rPr>
          <w:lang w:val="en-US"/>
        </w:rPr>
        <w:t>Layout model mapping</w:t>
      </w:r>
      <w:r>
        <w:rPr>
          <w:lang w:val="en-US"/>
        </w:rPr>
        <w:t>”</w:t>
      </w:r>
      <w:r w:rsidR="00F515CB" w:rsidRPr="00F515CB">
        <w:rPr>
          <w:lang w:val="en-US"/>
        </w:rPr>
        <w:t xml:space="preserve"> is </w:t>
      </w:r>
      <w:r>
        <w:rPr>
          <w:lang w:val="en-US"/>
        </w:rPr>
        <w:t xml:space="preserve">a </w:t>
      </w:r>
      <w:r w:rsidR="00F515CB" w:rsidRPr="00F515CB">
        <w:rPr>
          <w:lang w:val="en-US"/>
        </w:rPr>
        <w:t xml:space="preserve">process that </w:t>
      </w:r>
      <w:r>
        <w:rPr>
          <w:lang w:val="en-US"/>
        </w:rPr>
        <w:t xml:space="preserve">converts a list of server-side </w:t>
      </w:r>
      <w:r w:rsidRPr="0021095A">
        <w:rPr>
          <w:rStyle w:val="Strong"/>
          <w:lang w:val="en-US"/>
        </w:rPr>
        <w:t>Element</w:t>
      </w:r>
      <w:r w:rsidR="00F515CB" w:rsidRPr="00F515CB">
        <w:rPr>
          <w:lang w:val="en-US"/>
        </w:rPr>
        <w:t xml:space="preserve"> objects into a JSON format that the layout editor can work with, and the other way around: to convert a layout editor data JSON string back int</w:t>
      </w:r>
      <w:r w:rsidR="0021095A">
        <w:rPr>
          <w:lang w:val="en-US"/>
        </w:rPr>
        <w:t xml:space="preserve">o a list of </w:t>
      </w:r>
      <w:r w:rsidR="0021095A" w:rsidRPr="0021095A">
        <w:rPr>
          <w:rStyle w:val="Strong"/>
          <w:lang w:val="en-US"/>
        </w:rPr>
        <w:t>Element</w:t>
      </w:r>
      <w:r w:rsidR="0021095A">
        <w:rPr>
          <w:lang w:val="en-US"/>
        </w:rPr>
        <w:t xml:space="preserve"> objects.</w:t>
      </w:r>
    </w:p>
    <w:p w:rsidR="00F515CB" w:rsidRDefault="00F515CB" w:rsidP="0021095A">
      <w:pPr>
        <w:rPr>
          <w:lang w:val="en-US"/>
        </w:rPr>
      </w:pPr>
      <w:r w:rsidRPr="00F515CB">
        <w:rPr>
          <w:lang w:val="en-US"/>
        </w:rPr>
        <w:t>The reason we need to do that is because the layout editor requires its own JSON schema to work with elements, so we need a mechanism to serialize elements into that JSON format.</w:t>
      </w:r>
    </w:p>
    <w:p w:rsidR="0021095A" w:rsidRPr="00F515CB" w:rsidRDefault="0021095A" w:rsidP="0021095A">
      <w:pPr>
        <w:rPr>
          <w:lang w:val="en-US"/>
        </w:rPr>
      </w:pPr>
      <w:r>
        <w:rPr>
          <w:lang w:val="en-US"/>
        </w:rPr>
        <w:t>Another way of thinking about layout model mapping is to think of it as a provider for the client-side representation of your custom element.</w:t>
      </w:r>
    </w:p>
    <w:p w:rsidR="00F515CB" w:rsidRPr="00F515CB" w:rsidRDefault="00BD1119" w:rsidP="00F515CB">
      <w:pPr>
        <w:rPr>
          <w:lang w:val="en-US"/>
        </w:rPr>
      </w:pPr>
      <w:r>
        <w:rPr>
          <w:lang w:val="en-US"/>
        </w:rPr>
        <w:t xml:space="preserve">To implement a model map for your own element, you need to implement the </w:t>
      </w:r>
      <w:r w:rsidR="00F515CB" w:rsidRPr="00BD1119">
        <w:rPr>
          <w:rStyle w:val="Strong"/>
          <w:lang w:val="en-US"/>
        </w:rPr>
        <w:t>ILayoutModelMap</w:t>
      </w:r>
      <w:r w:rsidR="00F515CB" w:rsidRPr="00F515CB">
        <w:rPr>
          <w:lang w:val="en-US"/>
        </w:rPr>
        <w:t xml:space="preserve"> </w:t>
      </w:r>
      <w:r>
        <w:rPr>
          <w:lang w:val="en-US"/>
        </w:rPr>
        <w:t>interface</w:t>
      </w:r>
      <w:r w:rsidR="00F515CB" w:rsidRPr="00F515CB">
        <w:rPr>
          <w:lang w:val="en-US"/>
        </w:rPr>
        <w:t xml:space="preserve"> </w:t>
      </w:r>
      <w:r>
        <w:rPr>
          <w:lang w:val="en-US"/>
        </w:rPr>
        <w:t xml:space="preserve">and </w:t>
      </w:r>
      <w:r w:rsidR="00F515CB" w:rsidRPr="00F515CB">
        <w:rPr>
          <w:lang w:val="en-US"/>
        </w:rPr>
        <w:t>provide a DTO to be se</w:t>
      </w:r>
      <w:r>
        <w:rPr>
          <w:lang w:val="en-US"/>
        </w:rPr>
        <w:t xml:space="preserve">rialized into JSON, or parse a </w:t>
      </w:r>
      <w:r w:rsidRPr="00BD1119">
        <w:rPr>
          <w:rStyle w:val="Strong"/>
          <w:lang w:val="en-US"/>
        </w:rPr>
        <w:t>JNode</w:t>
      </w:r>
      <w:r>
        <w:rPr>
          <w:lang w:val="en-US"/>
        </w:rPr>
        <w:t xml:space="preserve"> object back into an </w:t>
      </w:r>
      <w:r w:rsidRPr="00C05E5C">
        <w:rPr>
          <w:rStyle w:val="Strong"/>
          <w:lang w:val="en-US"/>
        </w:rPr>
        <w:t>Element</w:t>
      </w:r>
      <w:r w:rsidR="00F515CB" w:rsidRPr="00F515CB">
        <w:rPr>
          <w:lang w:val="en-US"/>
        </w:rPr>
        <w:t xml:space="preserve"> instance.</w:t>
      </w:r>
    </w:p>
    <w:p w:rsidR="00F515CB" w:rsidRPr="00F515CB" w:rsidRDefault="00F515CB" w:rsidP="00F515CB">
      <w:pPr>
        <w:rPr>
          <w:lang w:val="en-US"/>
        </w:rPr>
      </w:pPr>
    </w:p>
    <w:p w:rsidR="00F515CB" w:rsidRPr="00F515CB" w:rsidRDefault="00BD1119" w:rsidP="00F515CB">
      <w:pPr>
        <w:rPr>
          <w:lang w:val="en-US"/>
        </w:rPr>
      </w:pPr>
      <w:r>
        <w:rPr>
          <w:lang w:val="en-US"/>
        </w:rPr>
        <w:lastRenderedPageBreak/>
        <w:t xml:space="preserve">The </w:t>
      </w:r>
      <w:r w:rsidRPr="00C05E5C">
        <w:rPr>
          <w:rStyle w:val="Strong"/>
          <w:lang w:val="en-US"/>
        </w:rPr>
        <w:t>ILayoutModelMap</w:t>
      </w:r>
      <w:r w:rsidR="00F515CB" w:rsidRPr="00F515CB">
        <w:rPr>
          <w:lang w:val="en-US"/>
        </w:rPr>
        <w:t xml:space="preserve"> </w:t>
      </w:r>
      <w:r w:rsidR="00C05E5C">
        <w:rPr>
          <w:lang w:val="en-US"/>
        </w:rPr>
        <w:t xml:space="preserve">interface </w:t>
      </w:r>
      <w:r>
        <w:rPr>
          <w:lang w:val="en-US"/>
        </w:rPr>
        <w:t>has the following members</w:t>
      </w:r>
      <w:r w:rsidR="00F515CB" w:rsidRPr="00F515CB">
        <w:rPr>
          <w:lang w:val="en-US"/>
        </w:rPr>
        <w:t>:</w:t>
      </w:r>
    </w:p>
    <w:tbl>
      <w:tblPr>
        <w:tblStyle w:val="TableGrid"/>
        <w:tblW w:w="0" w:type="auto"/>
        <w:tblLook w:val="04A0" w:firstRow="1" w:lastRow="0" w:firstColumn="1" w:lastColumn="0" w:noHBand="0" w:noVBand="1"/>
      </w:tblPr>
      <w:tblGrid>
        <w:gridCol w:w="2830"/>
        <w:gridCol w:w="6232"/>
      </w:tblGrid>
      <w:tr w:rsidR="00C05E5C" w:rsidTr="00C05E5C">
        <w:tc>
          <w:tcPr>
            <w:tcW w:w="2830" w:type="dxa"/>
          </w:tcPr>
          <w:p w:rsidR="00C05E5C" w:rsidRDefault="00C05E5C" w:rsidP="00F515CB">
            <w:pPr>
              <w:ind w:firstLine="0"/>
              <w:rPr>
                <w:lang w:val="en-US"/>
              </w:rPr>
            </w:pPr>
            <w:r>
              <w:rPr>
                <w:lang w:val="en-US"/>
              </w:rPr>
              <w:t>Member</w:t>
            </w:r>
          </w:p>
        </w:tc>
        <w:tc>
          <w:tcPr>
            <w:tcW w:w="6232" w:type="dxa"/>
          </w:tcPr>
          <w:p w:rsidR="00C05E5C" w:rsidRDefault="00C05E5C" w:rsidP="00F515CB">
            <w:pPr>
              <w:ind w:firstLine="0"/>
              <w:rPr>
                <w:lang w:val="en-US"/>
              </w:rPr>
            </w:pPr>
            <w:r>
              <w:rPr>
                <w:lang w:val="en-US"/>
              </w:rPr>
              <w:t>Description</w:t>
            </w:r>
          </w:p>
        </w:tc>
      </w:tr>
      <w:tr w:rsidR="00C05E5C" w:rsidRPr="002805AA" w:rsidTr="00C05E5C">
        <w:tc>
          <w:tcPr>
            <w:tcW w:w="2830" w:type="dxa"/>
          </w:tcPr>
          <w:p w:rsidR="00C05E5C" w:rsidRDefault="00C05E5C" w:rsidP="00F515CB">
            <w:pPr>
              <w:ind w:firstLine="0"/>
              <w:rPr>
                <w:lang w:val="en-US"/>
              </w:rPr>
            </w:pPr>
            <w:r w:rsidRPr="00C05E5C">
              <w:rPr>
                <w:lang w:val="en-US"/>
              </w:rPr>
              <w:t>Priority</w:t>
            </w:r>
          </w:p>
        </w:tc>
        <w:tc>
          <w:tcPr>
            <w:tcW w:w="6232" w:type="dxa"/>
          </w:tcPr>
          <w:p w:rsidR="00C05E5C" w:rsidRDefault="00C05E5C" w:rsidP="00F515CB">
            <w:pPr>
              <w:ind w:firstLine="0"/>
              <w:rPr>
                <w:lang w:val="en-US"/>
              </w:rPr>
            </w:pPr>
            <w:r w:rsidRPr="00C05E5C">
              <w:rPr>
                <w:lang w:val="en-US"/>
              </w:rPr>
              <w:t xml:space="preserve">If multiple model maps can convert from and to a given element type, the one with the highest priority is selected to do that job. This is useful in cases such as the </w:t>
            </w:r>
            <w:r w:rsidRPr="00C05E5C">
              <w:rPr>
                <w:rStyle w:val="Strong"/>
                <w:lang w:val="en-US"/>
              </w:rPr>
              <w:t>ContentModelMap</w:t>
            </w:r>
            <w:r w:rsidRPr="00C05E5C">
              <w:rPr>
                <w:lang w:val="en-US"/>
              </w:rPr>
              <w:t>, which can basically map any element that is not a container. So in order to allow other non-container elements to provide their own model map implementation, they need to be able to provide a higher priority.</w:t>
            </w:r>
          </w:p>
        </w:tc>
      </w:tr>
      <w:tr w:rsidR="00C05E5C" w:rsidRPr="002805AA" w:rsidTr="00C05E5C">
        <w:tc>
          <w:tcPr>
            <w:tcW w:w="2830" w:type="dxa"/>
          </w:tcPr>
          <w:p w:rsidR="00C05E5C" w:rsidRDefault="00C05E5C" w:rsidP="00F515CB">
            <w:pPr>
              <w:ind w:firstLine="0"/>
              <w:rPr>
                <w:lang w:val="en-US"/>
              </w:rPr>
            </w:pPr>
            <w:r w:rsidRPr="00C05E5C">
              <w:rPr>
                <w:lang w:val="en-US"/>
              </w:rPr>
              <w:t>LayoutElementType</w:t>
            </w:r>
          </w:p>
        </w:tc>
        <w:tc>
          <w:tcPr>
            <w:tcW w:w="6232" w:type="dxa"/>
          </w:tcPr>
          <w:p w:rsidR="00C05E5C" w:rsidRDefault="00C05E5C" w:rsidP="00F515CB">
            <w:pPr>
              <w:ind w:firstLine="0"/>
              <w:rPr>
                <w:lang w:val="en-US"/>
              </w:rPr>
            </w:pPr>
            <w:r w:rsidRPr="00C05E5C">
              <w:rPr>
                <w:lang w:val="en-US"/>
              </w:rPr>
              <w:t xml:space="preserve">Returns the </w:t>
            </w:r>
            <w:r w:rsidRPr="00C05E5C">
              <w:rPr>
                <w:rStyle w:val="Emphasis"/>
                <w:lang w:val="en-US"/>
              </w:rPr>
              <w:t xml:space="preserve">client-side </w:t>
            </w:r>
            <w:r w:rsidRPr="00681903">
              <w:rPr>
                <w:rStyle w:val="Emphasis"/>
                <w:lang w:val="en-US"/>
              </w:rPr>
              <w:t>“</w:t>
            </w:r>
            <w:r w:rsidRPr="00C05E5C">
              <w:rPr>
                <w:rStyle w:val="Emphasis"/>
                <w:lang w:val="en-US"/>
              </w:rPr>
              <w:t>class</w:t>
            </w:r>
            <w:r w:rsidRPr="00681903">
              <w:rPr>
                <w:rStyle w:val="Emphasis"/>
                <w:lang w:val="en-US"/>
              </w:rPr>
              <w:t>”</w:t>
            </w:r>
            <w:r w:rsidRPr="00C05E5C">
              <w:rPr>
                <w:lang w:val="en-US"/>
              </w:rPr>
              <w:t xml:space="preserve"> name of the element. When the layout editor needs to instantiate an element based on its JSON data, it uses this name to instantiate an object of that class.</w:t>
            </w:r>
          </w:p>
        </w:tc>
      </w:tr>
      <w:tr w:rsidR="00C05E5C" w:rsidRPr="002805AA" w:rsidTr="00C05E5C">
        <w:tc>
          <w:tcPr>
            <w:tcW w:w="2830" w:type="dxa"/>
          </w:tcPr>
          <w:p w:rsidR="00C05E5C" w:rsidRDefault="00C05E5C" w:rsidP="00F515CB">
            <w:pPr>
              <w:ind w:firstLine="0"/>
              <w:rPr>
                <w:lang w:val="en-US"/>
              </w:rPr>
            </w:pPr>
            <w:r w:rsidRPr="00C05E5C">
              <w:rPr>
                <w:lang w:val="en-US"/>
              </w:rPr>
              <w:t>CanMap</w:t>
            </w:r>
          </w:p>
        </w:tc>
        <w:tc>
          <w:tcPr>
            <w:tcW w:w="6232" w:type="dxa"/>
          </w:tcPr>
          <w:p w:rsidR="00C05E5C" w:rsidRPr="00C05E5C" w:rsidRDefault="00C05E5C" w:rsidP="00F515CB">
            <w:pPr>
              <w:ind w:firstLine="0"/>
              <w:rPr>
                <w:lang w:val="en-US"/>
              </w:rPr>
            </w:pPr>
            <w:r w:rsidRPr="00C05E5C">
              <w:rPr>
                <w:lang w:val="en-US"/>
              </w:rPr>
              <w:t xml:space="preserve">Returns </w:t>
            </w:r>
            <w:r w:rsidRPr="00C05E5C">
              <w:rPr>
                <w:rStyle w:val="Strong"/>
                <w:lang w:val="en-US"/>
              </w:rPr>
              <w:t>true</w:t>
            </w:r>
            <w:r w:rsidRPr="00C05E5C">
              <w:rPr>
                <w:lang w:val="en-US"/>
              </w:rPr>
              <w:t xml:space="preserve"> if this model map implementation can map the specified element, </w:t>
            </w:r>
            <w:r w:rsidRPr="00C05E5C">
              <w:rPr>
                <w:rStyle w:val="Strong"/>
                <w:lang w:val="en-US"/>
              </w:rPr>
              <w:t>false</w:t>
            </w:r>
            <w:r w:rsidRPr="00C05E5C">
              <w:rPr>
                <w:lang w:val="en-US"/>
              </w:rPr>
              <w:t xml:space="preserve"> otherwise.</w:t>
            </w:r>
          </w:p>
        </w:tc>
      </w:tr>
      <w:tr w:rsidR="00C05E5C" w:rsidRPr="002805AA" w:rsidTr="00C05E5C">
        <w:tc>
          <w:tcPr>
            <w:tcW w:w="2830" w:type="dxa"/>
          </w:tcPr>
          <w:p w:rsidR="00C05E5C" w:rsidRDefault="00C05E5C" w:rsidP="00F515CB">
            <w:pPr>
              <w:ind w:firstLine="0"/>
              <w:rPr>
                <w:lang w:val="en-US"/>
              </w:rPr>
            </w:pPr>
            <w:r w:rsidRPr="00C05E5C">
              <w:rPr>
                <w:lang w:val="en-US"/>
              </w:rPr>
              <w:t>ToElement</w:t>
            </w:r>
          </w:p>
        </w:tc>
        <w:tc>
          <w:tcPr>
            <w:tcW w:w="6232" w:type="dxa"/>
          </w:tcPr>
          <w:p w:rsidR="00C05E5C" w:rsidRPr="00C05E5C" w:rsidRDefault="00C05E5C" w:rsidP="00F515CB">
            <w:pPr>
              <w:ind w:firstLine="0"/>
              <w:rPr>
                <w:lang w:val="en-US"/>
              </w:rPr>
            </w:pPr>
            <w:r w:rsidRPr="00C05E5C">
              <w:rPr>
                <w:lang w:val="en-US"/>
              </w:rPr>
              <w:t xml:space="preserve">Returns an Element object initialized with the provided JNode data. This is a way for the client-side layout editor to pass in data set by the user and into the element as stored on the server side. </w:t>
            </w:r>
            <w:r w:rsidRPr="00C05E5C">
              <w:rPr>
                <w:lang w:val="en-US"/>
              </w:rPr>
              <w:lastRenderedPageBreak/>
              <w:t xml:space="preserve">Examples of this are the </w:t>
            </w:r>
            <w:r w:rsidRPr="00C05E5C">
              <w:rPr>
                <w:rStyle w:val="Strong"/>
                <w:lang w:val="en-US"/>
              </w:rPr>
              <w:t>HtmlId</w:t>
            </w:r>
            <w:r w:rsidRPr="00C05E5C">
              <w:rPr>
                <w:lang w:val="en-US"/>
              </w:rPr>
              <w:t xml:space="preserve">, </w:t>
            </w:r>
            <w:r w:rsidRPr="00C05E5C">
              <w:rPr>
                <w:rStyle w:val="Strong"/>
                <w:lang w:val="en-US"/>
              </w:rPr>
              <w:t>HtmlClass</w:t>
            </w:r>
            <w:r w:rsidRPr="00C05E5C">
              <w:rPr>
                <w:lang w:val="en-US"/>
              </w:rPr>
              <w:t xml:space="preserve"> and </w:t>
            </w:r>
            <w:r w:rsidRPr="00C05E5C">
              <w:rPr>
                <w:rStyle w:val="Strong"/>
                <w:lang w:val="en-US"/>
              </w:rPr>
              <w:t>HtmlStyle</w:t>
            </w:r>
            <w:r w:rsidRPr="00C05E5C">
              <w:rPr>
                <w:lang w:val="en-US"/>
              </w:rPr>
              <w:t xml:space="preserve"> properties on an Element.</w:t>
            </w:r>
          </w:p>
        </w:tc>
      </w:tr>
      <w:tr w:rsidR="00C05E5C" w:rsidRPr="002805AA" w:rsidTr="00C05E5C">
        <w:tc>
          <w:tcPr>
            <w:tcW w:w="2830" w:type="dxa"/>
          </w:tcPr>
          <w:p w:rsidR="00C05E5C" w:rsidRDefault="00C05E5C" w:rsidP="00F515CB">
            <w:pPr>
              <w:ind w:firstLine="0"/>
              <w:rPr>
                <w:lang w:val="en-US"/>
              </w:rPr>
            </w:pPr>
            <w:r w:rsidRPr="00C05E5C">
              <w:rPr>
                <w:lang w:val="en-US"/>
              </w:rPr>
              <w:t>FromElement</w:t>
            </w:r>
          </w:p>
        </w:tc>
        <w:tc>
          <w:tcPr>
            <w:tcW w:w="6232" w:type="dxa"/>
          </w:tcPr>
          <w:p w:rsidR="00C05E5C" w:rsidRPr="00C05E5C" w:rsidRDefault="00C05E5C" w:rsidP="00F515CB">
            <w:pPr>
              <w:ind w:firstLine="0"/>
              <w:rPr>
                <w:lang w:val="en-US"/>
              </w:rPr>
            </w:pPr>
            <w:r w:rsidRPr="00C05E5C">
              <w:rPr>
                <w:lang w:val="en-US"/>
              </w:rPr>
              <w:t xml:space="preserve">The counterpart of </w:t>
            </w:r>
            <w:r w:rsidRPr="00C05E5C">
              <w:rPr>
                <w:rStyle w:val="Strong"/>
                <w:lang w:val="en-US"/>
              </w:rPr>
              <w:t>ToElement</w:t>
            </w:r>
            <w:r w:rsidRPr="00C05E5C">
              <w:rPr>
                <w:lang w:val="en-US"/>
              </w:rPr>
              <w:t>. This method expects implementations to populate the specified JNode with data from the specified Element.</w:t>
            </w:r>
          </w:p>
        </w:tc>
      </w:tr>
    </w:tbl>
    <w:p w:rsidR="00C05E5C" w:rsidRDefault="00F515CB" w:rsidP="00C05E5C">
      <w:pPr>
        <w:rPr>
          <w:lang w:val="en-US"/>
        </w:rPr>
      </w:pPr>
      <w:r w:rsidRPr="00F515CB">
        <w:rPr>
          <w:lang w:val="en-US"/>
        </w:rPr>
        <w:t>The layout editor allows the user to manipulate</w:t>
      </w:r>
      <w:r w:rsidR="00C05E5C">
        <w:rPr>
          <w:lang w:val="en-US"/>
        </w:rPr>
        <w:t xml:space="preserve"> element properties in two ways:</w:t>
      </w:r>
    </w:p>
    <w:p w:rsidR="00C05E5C" w:rsidRDefault="00C05E5C" w:rsidP="00C05E5C">
      <w:pPr>
        <w:pStyle w:val="ListParagraph"/>
        <w:numPr>
          <w:ilvl w:val="0"/>
          <w:numId w:val="29"/>
        </w:numPr>
        <w:rPr>
          <w:lang w:val="en-US"/>
        </w:rPr>
      </w:pPr>
      <w:r>
        <w:rPr>
          <w:lang w:val="en-US"/>
        </w:rPr>
        <w:t>Via the Element Editor Dialog.</w:t>
      </w:r>
    </w:p>
    <w:p w:rsidR="00F515CB" w:rsidRPr="00C05E5C" w:rsidRDefault="00C05E5C" w:rsidP="00C05E5C">
      <w:pPr>
        <w:pStyle w:val="ListParagraph"/>
        <w:numPr>
          <w:ilvl w:val="0"/>
          <w:numId w:val="29"/>
        </w:numPr>
        <w:rPr>
          <w:lang w:val="en-US"/>
        </w:rPr>
      </w:pPr>
      <w:r>
        <w:rPr>
          <w:lang w:val="en-US"/>
        </w:rPr>
        <w:t>Directly from the Layout Editor.</w:t>
      </w:r>
    </w:p>
    <w:p w:rsidR="00F515CB" w:rsidRPr="00F515CB" w:rsidRDefault="00F515CB" w:rsidP="00C05E5C">
      <w:pPr>
        <w:rPr>
          <w:lang w:val="en-US"/>
        </w:rPr>
      </w:pPr>
      <w:r w:rsidRPr="00F515CB">
        <w:rPr>
          <w:lang w:val="en-US"/>
        </w:rPr>
        <w:t>The first way is by invoking the element editor dialog, where element drivers are involved to render the editor UI and handle form submissions. The resulting element data is then sent back as a JSON string to the layout editor via JavaScript</w:t>
      </w:r>
      <w:r w:rsidR="00CA390F">
        <w:rPr>
          <w:lang w:val="en-US"/>
        </w:rPr>
        <w:t xml:space="preserve"> and stored in a </w:t>
      </w:r>
      <w:r w:rsidR="00CA390F" w:rsidRPr="00681903">
        <w:rPr>
          <w:rStyle w:val="Strong"/>
          <w:lang w:val="en-US"/>
        </w:rPr>
        <w:t>Data</w:t>
      </w:r>
      <w:r w:rsidR="00CA390F">
        <w:rPr>
          <w:lang w:val="en-US"/>
        </w:rPr>
        <w:t xml:space="preserve"> property on the client-side model that represents the layout and its individual elements</w:t>
      </w:r>
      <w:r w:rsidRPr="00F515CB">
        <w:rPr>
          <w:lang w:val="en-US"/>
        </w:rPr>
        <w:t xml:space="preserve">. </w:t>
      </w:r>
    </w:p>
    <w:p w:rsidR="00CA390F" w:rsidRDefault="00F515CB" w:rsidP="00C05E5C">
      <w:pPr>
        <w:rPr>
          <w:lang w:val="en-US"/>
        </w:rPr>
      </w:pPr>
      <w:r w:rsidRPr="00F515CB">
        <w:rPr>
          <w:lang w:val="en-US"/>
        </w:rPr>
        <w:t>The second way</w:t>
      </w:r>
      <w:r w:rsidR="00C05E5C">
        <w:rPr>
          <w:lang w:val="en-US"/>
        </w:rPr>
        <w:t xml:space="preserve"> is to edit element properties </w:t>
      </w:r>
      <w:r w:rsidR="00C05E5C" w:rsidRPr="00C05E5C">
        <w:rPr>
          <w:rStyle w:val="Emphasis"/>
          <w:lang w:val="en-US"/>
        </w:rPr>
        <w:t>directly</w:t>
      </w:r>
      <w:r w:rsidRPr="00F515CB">
        <w:rPr>
          <w:lang w:val="en-US"/>
        </w:rPr>
        <w:t xml:space="preserve"> from the layout editor.</w:t>
      </w:r>
      <w:r w:rsidR="00C05E5C">
        <w:rPr>
          <w:lang w:val="en-US"/>
        </w:rPr>
        <w:t xml:space="preserve"> This set of properties is not typically the same set as shown in the element editor dialog. Instead, it shows common properties such as HtmlId, HtmlClasses and HtmlStyles. These property values are set on a client-side model representing the layout and its individual elements, so </w:t>
      </w:r>
      <w:r w:rsidRPr="00F515CB">
        <w:rPr>
          <w:lang w:val="en-US"/>
        </w:rPr>
        <w:t xml:space="preserve">we need a way to </w:t>
      </w:r>
      <w:r w:rsidR="00CA390F">
        <w:rPr>
          <w:lang w:val="en-US"/>
        </w:rPr>
        <w:t>include this information when everything gets submitted to the server.</w:t>
      </w:r>
    </w:p>
    <w:p w:rsidR="00F515CB" w:rsidRPr="00F515CB" w:rsidRDefault="00CA390F" w:rsidP="00CA390F">
      <w:pPr>
        <w:rPr>
          <w:lang w:val="en-US"/>
        </w:rPr>
      </w:pPr>
      <w:r>
        <w:rPr>
          <w:lang w:val="en-US"/>
        </w:rPr>
        <w:t>T</w:t>
      </w:r>
      <w:r w:rsidR="00C05E5C">
        <w:rPr>
          <w:lang w:val="en-US"/>
        </w:rPr>
        <w:t xml:space="preserve">hat </w:t>
      </w:r>
      <w:r w:rsidR="00F515CB" w:rsidRPr="00F515CB">
        <w:rPr>
          <w:lang w:val="en-US"/>
        </w:rPr>
        <w:t xml:space="preserve">is where the layout model mappers come into play. </w:t>
      </w:r>
    </w:p>
    <w:p w:rsidR="00F515CB" w:rsidRPr="00F515CB" w:rsidRDefault="00F515CB" w:rsidP="00CA390F">
      <w:pPr>
        <w:pStyle w:val="Heading2"/>
      </w:pPr>
      <w:bookmarkStart w:id="117" w:name="_Toc453493192"/>
      <w:r w:rsidRPr="00F515CB">
        <w:lastRenderedPageBreak/>
        <w:t>Client Side Support</w:t>
      </w:r>
      <w:bookmarkEnd w:id="117"/>
    </w:p>
    <w:p w:rsidR="00F515CB" w:rsidRPr="00F515CB" w:rsidRDefault="00F515CB" w:rsidP="00CA390F">
      <w:pPr>
        <w:rPr>
          <w:lang w:val="en-US"/>
        </w:rPr>
      </w:pPr>
      <w:r w:rsidRPr="00F515CB">
        <w:rPr>
          <w:lang w:val="en-US"/>
        </w:rPr>
        <w:t xml:space="preserve">Implementing the client side story of container elements essentially </w:t>
      </w:r>
      <w:r w:rsidR="00CA390F">
        <w:rPr>
          <w:lang w:val="en-US"/>
        </w:rPr>
        <w:t>involves</w:t>
      </w:r>
      <w:r w:rsidRPr="00F515CB">
        <w:rPr>
          <w:lang w:val="en-US"/>
        </w:rPr>
        <w:t xml:space="preserve"> th</w:t>
      </w:r>
      <w:r w:rsidR="00CA390F">
        <w:rPr>
          <w:lang w:val="en-US"/>
        </w:rPr>
        <w:t>e following four steps:</w:t>
      </w:r>
    </w:p>
    <w:p w:rsidR="00F515CB" w:rsidRPr="00CA390F" w:rsidRDefault="00F515CB" w:rsidP="00E80BF5">
      <w:pPr>
        <w:pStyle w:val="ListParagraph"/>
        <w:numPr>
          <w:ilvl w:val="0"/>
          <w:numId w:val="30"/>
        </w:numPr>
        <w:rPr>
          <w:lang w:val="en-US"/>
        </w:rPr>
      </w:pPr>
      <w:r w:rsidRPr="00CA390F">
        <w:rPr>
          <w:lang w:val="en-US"/>
        </w:rPr>
        <w:t>Implement the c</w:t>
      </w:r>
      <w:r w:rsidR="00CA390F">
        <w:rPr>
          <w:lang w:val="en-US"/>
        </w:rPr>
        <w:t>lient-side model of the element</w:t>
      </w:r>
    </w:p>
    <w:p w:rsidR="00F515CB" w:rsidRPr="00CA390F" w:rsidRDefault="00F515CB" w:rsidP="00E80BF5">
      <w:pPr>
        <w:pStyle w:val="ListParagraph"/>
        <w:numPr>
          <w:ilvl w:val="0"/>
          <w:numId w:val="30"/>
        </w:numPr>
        <w:rPr>
          <w:lang w:val="en-US"/>
        </w:rPr>
      </w:pPr>
      <w:r w:rsidRPr="00CA390F">
        <w:rPr>
          <w:lang w:val="en-US"/>
        </w:rPr>
        <w:t>Implement the directive (the layout editor</w:t>
      </w:r>
      <w:r w:rsidR="00CA390F">
        <w:rPr>
          <w:lang w:val="en-US"/>
        </w:rPr>
        <w:t xml:space="preserve"> is implemented with AngularJS)</w:t>
      </w:r>
    </w:p>
    <w:p w:rsidR="00F515CB" w:rsidRPr="00CA390F" w:rsidRDefault="00F515CB" w:rsidP="00E80BF5">
      <w:pPr>
        <w:pStyle w:val="ListParagraph"/>
        <w:numPr>
          <w:ilvl w:val="0"/>
          <w:numId w:val="30"/>
        </w:numPr>
        <w:rPr>
          <w:lang w:val="en-US"/>
        </w:rPr>
      </w:pPr>
      <w:r w:rsidRPr="00CA390F">
        <w:rPr>
          <w:lang w:val="en-US"/>
        </w:rPr>
        <w:t>Implement</w:t>
      </w:r>
      <w:r w:rsidR="00CA390F">
        <w:rPr>
          <w:lang w:val="en-US"/>
        </w:rPr>
        <w:t xml:space="preserve"> the template for the directive</w:t>
      </w:r>
    </w:p>
    <w:p w:rsidR="00F515CB" w:rsidRPr="00CA390F" w:rsidRDefault="00F515CB" w:rsidP="00E80BF5">
      <w:pPr>
        <w:pStyle w:val="ListParagraph"/>
        <w:numPr>
          <w:ilvl w:val="0"/>
          <w:numId w:val="30"/>
        </w:numPr>
        <w:rPr>
          <w:lang w:val="en-US"/>
        </w:rPr>
      </w:pPr>
      <w:r w:rsidRPr="00CA390F">
        <w:rPr>
          <w:lang w:val="en-US"/>
        </w:rPr>
        <w:t>Register the element with the client-side elemen</w:t>
      </w:r>
      <w:r w:rsidR="00CA390F">
        <w:rPr>
          <w:lang w:val="en-US"/>
        </w:rPr>
        <w:t>t factory</w:t>
      </w:r>
    </w:p>
    <w:p w:rsidR="00F515CB" w:rsidRPr="00F515CB" w:rsidRDefault="00F515CB" w:rsidP="00CA390F">
      <w:pPr>
        <w:rPr>
          <w:lang w:val="en-US"/>
        </w:rPr>
      </w:pPr>
      <w:r w:rsidRPr="00F515CB">
        <w:rPr>
          <w:lang w:val="en-US"/>
        </w:rPr>
        <w:t xml:space="preserve">Once you got all that in place, you'll be able to </w:t>
      </w:r>
      <w:r w:rsidR="00CA390F">
        <w:rPr>
          <w:lang w:val="en-US"/>
        </w:rPr>
        <w:t>add</w:t>
      </w:r>
      <w:r w:rsidRPr="00F515CB">
        <w:rPr>
          <w:lang w:val="en-US"/>
        </w:rPr>
        <w:t xml:space="preserve"> your custom container element onto the canvas, and add any other elements to it.</w:t>
      </w:r>
    </w:p>
    <w:p w:rsidR="00F515CB" w:rsidRPr="00F515CB" w:rsidRDefault="00CA390F" w:rsidP="00CA390F">
      <w:pPr>
        <w:rPr>
          <w:lang w:val="en-US"/>
        </w:rPr>
      </w:pPr>
      <w:r>
        <w:rPr>
          <w:lang w:val="en-US"/>
        </w:rPr>
        <w:t>L</w:t>
      </w:r>
      <w:r w:rsidR="00F515CB" w:rsidRPr="00F515CB">
        <w:rPr>
          <w:lang w:val="en-US"/>
        </w:rPr>
        <w:t>et's dive in and see what it looks like when actually im</w:t>
      </w:r>
      <w:r>
        <w:rPr>
          <w:lang w:val="en-US"/>
        </w:rPr>
        <w:t>plementing a container element.</w:t>
      </w:r>
    </w:p>
    <w:p w:rsidR="00F515CB" w:rsidRPr="00F515CB" w:rsidRDefault="00F515CB" w:rsidP="00CA390F">
      <w:pPr>
        <w:pStyle w:val="Heading2"/>
      </w:pPr>
      <w:bookmarkStart w:id="118" w:name="_Toc453493193"/>
      <w:r w:rsidRPr="00F515CB">
        <w:t xml:space="preserve">Trying it out: Writing </w:t>
      </w:r>
      <w:r w:rsidR="00CA390F">
        <w:t>a</w:t>
      </w:r>
      <w:r w:rsidRPr="00F515CB">
        <w:t xml:space="preserve"> </w:t>
      </w:r>
      <w:r w:rsidR="00CA390F">
        <w:t>Tile element</w:t>
      </w:r>
      <w:bookmarkEnd w:id="118"/>
    </w:p>
    <w:p w:rsidR="00F515CB" w:rsidRPr="00F515CB" w:rsidRDefault="00F515CB" w:rsidP="00CA390F">
      <w:pPr>
        <w:rPr>
          <w:lang w:val="en-US"/>
        </w:rPr>
      </w:pPr>
      <w:r w:rsidRPr="00F515CB">
        <w:rPr>
          <w:lang w:val="en-US"/>
        </w:rPr>
        <w:t xml:space="preserve">In this walkthrough, we'll implement a custom container element </w:t>
      </w:r>
      <w:r w:rsidR="00CA390F">
        <w:rPr>
          <w:lang w:val="en-US"/>
        </w:rPr>
        <w:t xml:space="preserve">called </w:t>
      </w:r>
      <w:r w:rsidR="00CA390F" w:rsidRPr="00CA390F">
        <w:rPr>
          <w:rStyle w:val="Strong"/>
          <w:lang w:val="en-US"/>
        </w:rPr>
        <w:t>Tile</w:t>
      </w:r>
      <w:r w:rsidR="00CA390F">
        <w:rPr>
          <w:lang w:val="en-US"/>
        </w:rPr>
        <w:t xml:space="preserve"> </w:t>
      </w:r>
      <w:r w:rsidRPr="00F515CB">
        <w:rPr>
          <w:lang w:val="en-US"/>
        </w:rPr>
        <w:t>that enables the user to specify a background image. Once you understand how to implement container elements, you'll be able to c</w:t>
      </w:r>
      <w:r w:rsidR="00CA390F">
        <w:rPr>
          <w:lang w:val="en-US"/>
        </w:rPr>
        <w:t>reate any other type of elements.</w:t>
      </w:r>
    </w:p>
    <w:p w:rsidR="00F515CB" w:rsidRDefault="00CA390F" w:rsidP="00CA390F">
      <w:pPr>
        <w:rPr>
          <w:lang w:val="en-US"/>
        </w:rPr>
      </w:pPr>
      <w:r>
        <w:rPr>
          <w:lang w:val="en-US"/>
        </w:rPr>
        <w:t>The Tile</w:t>
      </w:r>
      <w:r w:rsidR="00F515CB" w:rsidRPr="00F515CB">
        <w:rPr>
          <w:lang w:val="en-US"/>
        </w:rPr>
        <w:t xml:space="preserve"> element</w:t>
      </w:r>
      <w:r>
        <w:rPr>
          <w:lang w:val="en-US"/>
        </w:rPr>
        <w:t xml:space="preserve"> will have the following features:</w:t>
      </w:r>
    </w:p>
    <w:p w:rsidR="00CA390F" w:rsidRDefault="00CA390F" w:rsidP="00CA390F">
      <w:pPr>
        <w:rPr>
          <w:lang w:val="en-US"/>
        </w:rPr>
      </w:pPr>
    </w:p>
    <w:p w:rsidR="00CA390F" w:rsidRPr="00F515CB" w:rsidRDefault="00CA390F" w:rsidP="00CA390F">
      <w:pPr>
        <w:rPr>
          <w:lang w:val="en-US"/>
        </w:rPr>
      </w:pPr>
    </w:p>
    <w:p w:rsidR="00F515CB" w:rsidRPr="00CA390F" w:rsidRDefault="00F515CB" w:rsidP="00E80BF5">
      <w:pPr>
        <w:pStyle w:val="ListParagraph"/>
        <w:numPr>
          <w:ilvl w:val="1"/>
          <w:numId w:val="31"/>
        </w:numPr>
        <w:rPr>
          <w:lang w:val="en-US"/>
        </w:rPr>
      </w:pPr>
      <w:r w:rsidRPr="00CA390F">
        <w:rPr>
          <w:lang w:val="en-US"/>
        </w:rPr>
        <w:lastRenderedPageBreak/>
        <w:t>A Tile ele</w:t>
      </w:r>
      <w:r w:rsidR="00CA390F">
        <w:rPr>
          <w:lang w:val="en-US"/>
        </w:rPr>
        <w:t>ment can contain any other type of element</w:t>
      </w:r>
      <w:r w:rsidRPr="00CA390F">
        <w:rPr>
          <w:lang w:val="en-US"/>
        </w:rPr>
        <w:t>.</w:t>
      </w:r>
    </w:p>
    <w:p w:rsidR="00F515CB" w:rsidRPr="00CA390F" w:rsidRDefault="00F515CB" w:rsidP="00E80BF5">
      <w:pPr>
        <w:pStyle w:val="ListParagraph"/>
        <w:numPr>
          <w:ilvl w:val="1"/>
          <w:numId w:val="31"/>
        </w:numPr>
        <w:rPr>
          <w:lang w:val="en-US"/>
        </w:rPr>
      </w:pPr>
      <w:r w:rsidRPr="00CA390F">
        <w:rPr>
          <w:lang w:val="en-US"/>
        </w:rPr>
        <w:t>A Tile</w:t>
      </w:r>
      <w:r w:rsidR="00CA390F">
        <w:rPr>
          <w:lang w:val="en-US"/>
        </w:rPr>
        <w:t xml:space="preserve"> element can optionally have a background image</w:t>
      </w:r>
      <w:r w:rsidRPr="00CA390F">
        <w:rPr>
          <w:lang w:val="en-US"/>
        </w:rPr>
        <w:t>.</w:t>
      </w:r>
    </w:p>
    <w:p w:rsidR="00F515CB" w:rsidRPr="00CA390F" w:rsidRDefault="00F515CB" w:rsidP="00E80BF5">
      <w:pPr>
        <w:pStyle w:val="ListParagraph"/>
        <w:numPr>
          <w:ilvl w:val="1"/>
          <w:numId w:val="31"/>
        </w:numPr>
        <w:rPr>
          <w:lang w:val="en-US"/>
        </w:rPr>
      </w:pPr>
      <w:r w:rsidRPr="00CA390F">
        <w:rPr>
          <w:lang w:val="en-US"/>
        </w:rPr>
        <w:t>A Tile</w:t>
      </w:r>
      <w:r w:rsidR="00CA390F">
        <w:rPr>
          <w:lang w:val="en-US"/>
        </w:rPr>
        <w:t xml:space="preserve"> element can optionally have a background size.</w:t>
      </w:r>
    </w:p>
    <w:p w:rsidR="00F515CB" w:rsidRPr="00CA390F" w:rsidRDefault="00F515CB" w:rsidP="00E80BF5">
      <w:pPr>
        <w:pStyle w:val="ListParagraph"/>
        <w:numPr>
          <w:ilvl w:val="1"/>
          <w:numId w:val="31"/>
        </w:numPr>
        <w:rPr>
          <w:lang w:val="en-US"/>
        </w:rPr>
      </w:pPr>
      <w:r w:rsidRPr="00CA390F">
        <w:rPr>
          <w:lang w:val="en-US"/>
        </w:rPr>
        <w:t>The u</w:t>
      </w:r>
      <w:r w:rsidR="00CA390F">
        <w:rPr>
          <w:lang w:val="en-US"/>
        </w:rPr>
        <w:t>ser will be able to change the background size</w:t>
      </w:r>
      <w:r w:rsidRPr="00CA390F">
        <w:rPr>
          <w:lang w:val="en-US"/>
        </w:rPr>
        <w:t xml:space="preserve"> property using</w:t>
      </w:r>
      <w:r w:rsidR="00CA390F">
        <w:rPr>
          <w:lang w:val="en-US"/>
        </w:rPr>
        <w:t xml:space="preserve"> the </w:t>
      </w:r>
      <w:r w:rsidR="00CA390F" w:rsidRPr="00D1162D">
        <w:rPr>
          <w:rStyle w:val="Emphasis"/>
          <w:lang w:val="en-US"/>
        </w:rPr>
        <w:t>quick properties accessor</w:t>
      </w:r>
      <w:r w:rsidRPr="00CA390F">
        <w:rPr>
          <w:lang w:val="en-US"/>
        </w:rPr>
        <w:t>.</w:t>
      </w:r>
    </w:p>
    <w:p w:rsidR="00F515CB" w:rsidRPr="00F515CB" w:rsidRDefault="00F515CB" w:rsidP="00F515CB">
      <w:pPr>
        <w:rPr>
          <w:lang w:val="en-US"/>
        </w:rPr>
      </w:pPr>
    </w:p>
    <w:p w:rsidR="00F515CB" w:rsidRPr="00F515CB" w:rsidRDefault="00F515CB" w:rsidP="00D1162D">
      <w:pPr>
        <w:pStyle w:val="Sidebar"/>
      </w:pPr>
      <w:r w:rsidRPr="00F515CB">
        <w:t>The</w:t>
      </w:r>
      <w:r w:rsidR="00D1162D">
        <w:t xml:space="preserve"> </w:t>
      </w:r>
      <w:r w:rsidR="00D1162D" w:rsidRPr="00D1162D">
        <w:rPr>
          <w:rStyle w:val="Emphasis"/>
        </w:rPr>
        <w:t>quick properties accessor</w:t>
      </w:r>
      <w:r w:rsidR="00D1162D">
        <w:t xml:space="preserve"> </w:t>
      </w:r>
      <w:r w:rsidRPr="00F515CB">
        <w:t xml:space="preserve">is the little </w:t>
      </w:r>
      <w:r w:rsidR="00D1162D">
        <w:t>pop-</w:t>
      </w:r>
      <w:r w:rsidR="00D1162D" w:rsidRPr="00F515CB">
        <w:t>out</w:t>
      </w:r>
      <w:r w:rsidRPr="00F515CB">
        <w:t xml:space="preserve"> window that appears when you click the "Edit [element type] properties (Space)" icon in an element's toolbar, and offer a way for users to quickly change certain properties without having to launch the element editor's dialog. Common to all e</w:t>
      </w:r>
      <w:r w:rsidR="00D1162D">
        <w:t xml:space="preserve">lements are properties such as </w:t>
      </w:r>
      <w:r w:rsidR="00CF4D40">
        <w:rPr>
          <w:rStyle w:val="Strong"/>
        </w:rPr>
        <w:t>Html</w:t>
      </w:r>
      <w:r w:rsidR="00D1162D" w:rsidRPr="00D1162D">
        <w:rPr>
          <w:rStyle w:val="Strong"/>
        </w:rPr>
        <w:t xml:space="preserve"> ID</w:t>
      </w:r>
      <w:r w:rsidR="00D1162D">
        <w:t xml:space="preserve">, </w:t>
      </w:r>
      <w:r w:rsidR="00D1162D" w:rsidRPr="00D1162D">
        <w:rPr>
          <w:rStyle w:val="Strong"/>
        </w:rPr>
        <w:t>CSS Classes</w:t>
      </w:r>
      <w:r w:rsidR="00D1162D">
        <w:t xml:space="preserve">, </w:t>
      </w:r>
      <w:r w:rsidR="00D1162D" w:rsidRPr="00D1162D">
        <w:rPr>
          <w:rStyle w:val="Strong"/>
        </w:rPr>
        <w:t>CSS Styles</w:t>
      </w:r>
      <w:r w:rsidR="00D1162D">
        <w:t xml:space="preserve"> and </w:t>
      </w:r>
      <w:r w:rsidR="00D1162D" w:rsidRPr="00D1162D">
        <w:rPr>
          <w:rStyle w:val="Strong"/>
        </w:rPr>
        <w:t>Visibility Rule</w:t>
      </w:r>
      <w:r w:rsidRPr="00F515CB">
        <w:t>. However, as we'll see in this walkthrough, custom elements have complete control over this set of properties.</w:t>
      </w:r>
    </w:p>
    <w:p w:rsidR="00AB393C" w:rsidRDefault="00F515CB" w:rsidP="00D1162D">
      <w:pPr>
        <w:rPr>
          <w:lang w:val="en-US"/>
        </w:rPr>
      </w:pPr>
      <w:r w:rsidRPr="00F515CB">
        <w:rPr>
          <w:lang w:val="en-US"/>
        </w:rPr>
        <w:t xml:space="preserve">Since the Tile element stores a reference to a content item (the background image), we'll need to make sure that we export the </w:t>
      </w:r>
      <w:r w:rsidRPr="00681903">
        <w:rPr>
          <w:rStyle w:val="Emphasis"/>
          <w:lang w:val="en-US"/>
        </w:rPr>
        <w:t>content item identity</w:t>
      </w:r>
      <w:r w:rsidRPr="00F515CB">
        <w:rPr>
          <w:lang w:val="en-US"/>
        </w:rPr>
        <w:t xml:space="preserve">, since the content item id (a primary key value) </w:t>
      </w:r>
      <w:r w:rsidR="00AB393C">
        <w:rPr>
          <w:lang w:val="en-US"/>
        </w:rPr>
        <w:t>will be useless when importing.</w:t>
      </w:r>
    </w:p>
    <w:p w:rsidR="00F515CB" w:rsidRPr="00F515CB" w:rsidRDefault="00D1162D" w:rsidP="00AB393C">
      <w:pPr>
        <w:pStyle w:val="Sidebar"/>
      </w:pPr>
      <w:r>
        <w:t xml:space="preserve">To learn more about content identity, check out Bertrand Leroy’s blog post on the matter: </w:t>
      </w:r>
      <w:hyperlink r:id="rId45" w:history="1">
        <w:r w:rsidRPr="005349B5">
          <w:rPr>
            <w:rStyle w:val="Hyperlink"/>
          </w:rPr>
          <w:t>http://weblogs.asp.net/bleroy/identity-in-orchard-import-export</w:t>
        </w:r>
      </w:hyperlink>
      <w:r>
        <w:t xml:space="preserve"> </w:t>
      </w:r>
    </w:p>
    <w:p w:rsidR="00F515CB" w:rsidRPr="00F515CB" w:rsidRDefault="00F515CB" w:rsidP="00D1162D">
      <w:pPr>
        <w:pStyle w:val="Heading3"/>
        <w:rPr>
          <w:lang w:val="en-US"/>
        </w:rPr>
      </w:pPr>
      <w:bookmarkStart w:id="119" w:name="_Toc453493194"/>
      <w:r w:rsidRPr="00F515CB">
        <w:rPr>
          <w:lang w:val="en-US"/>
        </w:rPr>
        <w:t>The Tile Element</w:t>
      </w:r>
      <w:bookmarkEnd w:id="119"/>
    </w:p>
    <w:p w:rsidR="00F515CB" w:rsidRPr="00F515CB" w:rsidRDefault="00F515CB" w:rsidP="00D1162D">
      <w:pPr>
        <w:rPr>
          <w:lang w:val="en-US"/>
        </w:rPr>
      </w:pPr>
      <w:r w:rsidRPr="00F515CB">
        <w:rPr>
          <w:lang w:val="en-US"/>
        </w:rPr>
        <w:t xml:space="preserve">First of all, we need to </w:t>
      </w:r>
      <w:r w:rsidR="00D1162D">
        <w:rPr>
          <w:lang w:val="en-US"/>
        </w:rPr>
        <w:t xml:space="preserve">create an element class called </w:t>
      </w:r>
      <w:r w:rsidR="00D1162D" w:rsidRPr="00D1162D">
        <w:rPr>
          <w:rStyle w:val="Strong"/>
          <w:lang w:val="en-US"/>
        </w:rPr>
        <w:t>Tile</w:t>
      </w:r>
      <w:r w:rsidRPr="00F515CB">
        <w:rPr>
          <w:lang w:val="en-US"/>
        </w:rPr>
        <w:t>, wh</w:t>
      </w:r>
      <w:r w:rsidR="00D1162D">
        <w:rPr>
          <w:lang w:val="en-US"/>
        </w:rPr>
        <w:t xml:space="preserve">ich will override the </w:t>
      </w:r>
      <w:r w:rsidR="00D1162D" w:rsidRPr="00D1162D">
        <w:rPr>
          <w:rStyle w:val="Strong"/>
          <w:lang w:val="en-US"/>
        </w:rPr>
        <w:t>Category</w:t>
      </w:r>
      <w:r w:rsidRPr="00F515CB">
        <w:rPr>
          <w:lang w:val="en-US"/>
        </w:rPr>
        <w:t xml:space="preserve"> </w:t>
      </w:r>
      <w:r w:rsidR="00D1162D">
        <w:rPr>
          <w:lang w:val="en-US"/>
        </w:rPr>
        <w:t xml:space="preserve">and </w:t>
      </w:r>
      <w:r w:rsidR="00D1162D" w:rsidRPr="00D1162D">
        <w:rPr>
          <w:rStyle w:val="Strong"/>
          <w:lang w:val="en-US"/>
        </w:rPr>
        <w:t>ToolboxIcon</w:t>
      </w:r>
      <w:r w:rsidRPr="00F515CB">
        <w:rPr>
          <w:lang w:val="en-US"/>
        </w:rPr>
        <w:t xml:space="preserve"> properties, and add two additional </w:t>
      </w:r>
      <w:r w:rsidRPr="00F515CB">
        <w:rPr>
          <w:lang w:val="en-US"/>
        </w:rPr>
        <w:lastRenderedPageBreak/>
        <w:t>pro</w:t>
      </w:r>
      <w:r w:rsidR="00D1162D">
        <w:rPr>
          <w:lang w:val="en-US"/>
        </w:rPr>
        <w:t xml:space="preserve">perties: the </w:t>
      </w:r>
      <w:r w:rsidR="00D1162D" w:rsidRPr="00D1162D">
        <w:rPr>
          <w:rStyle w:val="Strong"/>
          <w:lang w:val="en-US"/>
        </w:rPr>
        <w:t>BackgroundImageId</w:t>
      </w:r>
      <w:r w:rsidRPr="00F515CB">
        <w:rPr>
          <w:lang w:val="en-US"/>
        </w:rPr>
        <w:t>, which will store the image content item ID t</w:t>
      </w:r>
      <w:r w:rsidR="00D1162D">
        <w:rPr>
          <w:lang w:val="en-US"/>
        </w:rPr>
        <w:t xml:space="preserve">hat the user selected, and the </w:t>
      </w:r>
      <w:r w:rsidR="00D1162D" w:rsidRPr="00D1162D">
        <w:rPr>
          <w:rStyle w:val="Strong"/>
          <w:lang w:val="en-US"/>
        </w:rPr>
        <w:t>BackgroundSize</w:t>
      </w:r>
      <w:r w:rsidRPr="00F515CB">
        <w:rPr>
          <w:lang w:val="en-US"/>
        </w:rPr>
        <w:t xml:space="preserve"> property, which will control how the background image gets applied in term</w:t>
      </w:r>
      <w:r w:rsidR="00D1162D">
        <w:rPr>
          <w:lang w:val="en-US"/>
        </w:rPr>
        <w:t xml:space="preserve">s of the </w:t>
      </w:r>
      <w:r w:rsidR="00D1162D" w:rsidRPr="00681903">
        <w:rPr>
          <w:rStyle w:val="Strong"/>
          <w:lang w:val="en-US"/>
        </w:rPr>
        <w:t>background-size</w:t>
      </w:r>
      <w:r w:rsidRPr="00F515CB">
        <w:rPr>
          <w:lang w:val="en-US"/>
        </w:rPr>
        <w:t xml:space="preserve"> CSS attribute. The following code l</w:t>
      </w:r>
      <w:r w:rsidR="00D1162D">
        <w:rPr>
          <w:lang w:val="en-US"/>
        </w:rPr>
        <w:t>isting shows the complete Tile class:</w:t>
      </w:r>
    </w:p>
    <w:p w:rsidR="00D1162D" w:rsidRPr="00D1162D" w:rsidRDefault="00D1162D" w:rsidP="00D1162D">
      <w:pPr>
        <w:pStyle w:val="CodeBlock"/>
      </w:pPr>
      <w:r w:rsidRPr="00D1162D">
        <w:t>using Orchard.Layouts.Elements;</w:t>
      </w:r>
    </w:p>
    <w:p w:rsidR="00D1162D" w:rsidRPr="00D1162D" w:rsidRDefault="00D1162D" w:rsidP="00D1162D">
      <w:pPr>
        <w:pStyle w:val="CodeBlock"/>
      </w:pPr>
      <w:r w:rsidRPr="00D1162D">
        <w:t>using Orchard.Layouts.Helpers;</w:t>
      </w:r>
    </w:p>
    <w:p w:rsidR="00D1162D" w:rsidRPr="00D1162D" w:rsidRDefault="00D1162D" w:rsidP="00D1162D">
      <w:pPr>
        <w:pStyle w:val="CodeBlock"/>
      </w:pPr>
    </w:p>
    <w:p w:rsidR="00D1162D" w:rsidRPr="00D1162D" w:rsidRDefault="00D1162D" w:rsidP="00D1162D">
      <w:pPr>
        <w:pStyle w:val="CodeBlock"/>
      </w:pPr>
      <w:r w:rsidRPr="00D1162D">
        <w:t>namespace OffTheGrid.Demos.Layouts.Elements {</w:t>
      </w:r>
    </w:p>
    <w:p w:rsidR="00D1162D" w:rsidRPr="00D1162D" w:rsidRDefault="00D1162D" w:rsidP="00D1162D">
      <w:pPr>
        <w:pStyle w:val="CodeBlock"/>
      </w:pPr>
      <w:r w:rsidRPr="00D1162D">
        <w:t xml:space="preserve">    public class Tile : Container {</w:t>
      </w:r>
    </w:p>
    <w:p w:rsidR="00D1162D" w:rsidRPr="00D1162D" w:rsidRDefault="00D1162D" w:rsidP="00D1162D">
      <w:pPr>
        <w:pStyle w:val="CodeBlock"/>
      </w:pPr>
      <w:r w:rsidRPr="00D1162D">
        <w:t xml:space="preserve">        public override string Category =&gt; "Demo";</w:t>
      </w:r>
    </w:p>
    <w:p w:rsidR="00D1162D" w:rsidRPr="00D1162D" w:rsidRDefault="00D1162D" w:rsidP="00D1162D">
      <w:pPr>
        <w:pStyle w:val="CodeBlock"/>
      </w:pPr>
      <w:r w:rsidRPr="00D1162D">
        <w:t xml:space="preserve">        public override string ToolboxIcon =&gt; "\uf03e";</w:t>
      </w:r>
    </w:p>
    <w:p w:rsidR="00D1162D" w:rsidRPr="00D1162D" w:rsidRDefault="00D1162D" w:rsidP="00D1162D">
      <w:pPr>
        <w:pStyle w:val="CodeBlock"/>
      </w:pPr>
    </w:p>
    <w:p w:rsidR="00D1162D" w:rsidRPr="00D1162D" w:rsidRDefault="00D1162D" w:rsidP="00D1162D">
      <w:pPr>
        <w:pStyle w:val="CodeBlock"/>
      </w:pPr>
      <w:r w:rsidRPr="00D1162D">
        <w:t xml:space="preserve">        public int? BackgroundImageId {</w:t>
      </w:r>
    </w:p>
    <w:p w:rsidR="00D1162D" w:rsidRPr="00D1162D" w:rsidRDefault="00D1162D" w:rsidP="00D1162D">
      <w:pPr>
        <w:pStyle w:val="CodeBlock"/>
      </w:pPr>
      <w:r w:rsidRPr="00D1162D">
        <w:t xml:space="preserve">            get { return this.Retrieve(x =&gt; x.BackgroundImageId); }</w:t>
      </w:r>
    </w:p>
    <w:p w:rsidR="00D1162D" w:rsidRPr="00D1162D" w:rsidRDefault="00D1162D" w:rsidP="00D1162D">
      <w:pPr>
        <w:pStyle w:val="CodeBlock"/>
      </w:pPr>
      <w:r w:rsidRPr="00D1162D">
        <w:t xml:space="preserve">            set { this.Store(x =&gt; x.BackgroundImageId, value); }</w:t>
      </w:r>
    </w:p>
    <w:p w:rsidR="00D1162D" w:rsidRPr="00D1162D" w:rsidRDefault="00D1162D" w:rsidP="00D1162D">
      <w:pPr>
        <w:pStyle w:val="CodeBlock"/>
      </w:pPr>
      <w:r w:rsidRPr="00D1162D">
        <w:t xml:space="preserve">        }</w:t>
      </w:r>
    </w:p>
    <w:p w:rsidR="00D1162D" w:rsidRPr="00D1162D" w:rsidRDefault="00D1162D" w:rsidP="00D1162D">
      <w:pPr>
        <w:pStyle w:val="CodeBlock"/>
      </w:pPr>
    </w:p>
    <w:p w:rsidR="00D1162D" w:rsidRPr="00D1162D" w:rsidRDefault="00D1162D" w:rsidP="00D1162D">
      <w:pPr>
        <w:pStyle w:val="CodeBlock"/>
      </w:pPr>
      <w:r w:rsidRPr="00D1162D">
        <w:t xml:space="preserve">        public string BackgroundSize {</w:t>
      </w:r>
    </w:p>
    <w:p w:rsidR="00D1162D" w:rsidRPr="00D1162D" w:rsidRDefault="00D1162D" w:rsidP="00D1162D">
      <w:pPr>
        <w:pStyle w:val="CodeBlock"/>
      </w:pPr>
      <w:r w:rsidRPr="00D1162D">
        <w:t xml:space="preserve">            get { return this.Retrieve(x =&gt; x.BackgroundSize); }</w:t>
      </w:r>
    </w:p>
    <w:p w:rsidR="00D1162D" w:rsidRPr="00D1162D" w:rsidRDefault="00D1162D" w:rsidP="00D1162D">
      <w:pPr>
        <w:pStyle w:val="CodeBlock"/>
      </w:pPr>
      <w:r w:rsidRPr="00D1162D">
        <w:t xml:space="preserve">            set { this.Store(x =&gt; x.BackgroundSize, value); }</w:t>
      </w:r>
    </w:p>
    <w:p w:rsidR="00D1162D" w:rsidRPr="00D1162D" w:rsidRDefault="00D1162D" w:rsidP="00D1162D">
      <w:pPr>
        <w:pStyle w:val="CodeBlock"/>
      </w:pPr>
      <w:r w:rsidRPr="00D1162D">
        <w:t xml:space="preserve">        }</w:t>
      </w:r>
    </w:p>
    <w:p w:rsidR="00D1162D" w:rsidRPr="00D1162D" w:rsidRDefault="00D1162D" w:rsidP="00D1162D">
      <w:pPr>
        <w:pStyle w:val="CodeBlock"/>
      </w:pPr>
      <w:r w:rsidRPr="00D1162D">
        <w:t xml:space="preserve">    }</w:t>
      </w:r>
    </w:p>
    <w:p w:rsidR="00F515CB" w:rsidRPr="00F515CB" w:rsidRDefault="00D1162D" w:rsidP="00D1162D">
      <w:pPr>
        <w:pStyle w:val="CodeBlock"/>
      </w:pPr>
      <w:r w:rsidRPr="00D1162D">
        <w:t>}</w:t>
      </w:r>
    </w:p>
    <w:p w:rsidR="00F515CB" w:rsidRPr="00F515CB" w:rsidRDefault="00F515CB" w:rsidP="00D1162D">
      <w:pPr>
        <w:pStyle w:val="Heading3"/>
        <w:rPr>
          <w:lang w:val="en-US"/>
        </w:rPr>
      </w:pPr>
      <w:bookmarkStart w:id="120" w:name="_Toc453493195"/>
      <w:r w:rsidRPr="00F515CB">
        <w:rPr>
          <w:lang w:val="en-US"/>
        </w:rPr>
        <w:t>The Tile Driver</w:t>
      </w:r>
      <w:bookmarkEnd w:id="120"/>
    </w:p>
    <w:p w:rsidR="00F515CB" w:rsidRPr="00F515CB" w:rsidRDefault="00F515CB" w:rsidP="00D1162D">
      <w:pPr>
        <w:rPr>
          <w:lang w:val="en-US"/>
        </w:rPr>
      </w:pPr>
      <w:r w:rsidRPr="00F515CB">
        <w:rPr>
          <w:lang w:val="en-US"/>
        </w:rPr>
        <w:t>The Tile driver will be respon</w:t>
      </w:r>
      <w:r w:rsidR="00D1162D">
        <w:rPr>
          <w:lang w:val="en-US"/>
        </w:rPr>
        <w:t>sible for the following things:</w:t>
      </w:r>
    </w:p>
    <w:p w:rsidR="00F515CB" w:rsidRPr="00D1162D" w:rsidRDefault="00D1162D" w:rsidP="00E80BF5">
      <w:pPr>
        <w:pStyle w:val="ListParagraph"/>
        <w:numPr>
          <w:ilvl w:val="1"/>
          <w:numId w:val="32"/>
        </w:numPr>
        <w:rPr>
          <w:lang w:val="en-US"/>
        </w:rPr>
      </w:pPr>
      <w:r>
        <w:rPr>
          <w:lang w:val="en-US"/>
        </w:rPr>
        <w:t xml:space="preserve">Handling </w:t>
      </w:r>
      <w:r w:rsidR="00F515CB" w:rsidRPr="00D1162D">
        <w:rPr>
          <w:lang w:val="en-US"/>
        </w:rPr>
        <w:t>the Tile element editor;</w:t>
      </w:r>
    </w:p>
    <w:p w:rsidR="00F515CB" w:rsidRPr="00D1162D" w:rsidRDefault="00DB122E" w:rsidP="00E80BF5">
      <w:pPr>
        <w:pStyle w:val="ListParagraph"/>
        <w:numPr>
          <w:ilvl w:val="1"/>
          <w:numId w:val="32"/>
        </w:numPr>
        <w:rPr>
          <w:lang w:val="en-US"/>
        </w:rPr>
      </w:pPr>
      <w:r>
        <w:rPr>
          <w:lang w:val="en-US"/>
        </w:rPr>
        <w:t>Handling</w:t>
      </w:r>
      <w:r w:rsidR="00D1162D">
        <w:rPr>
          <w:lang w:val="en-US"/>
        </w:rPr>
        <w:t xml:space="preserve"> the </w:t>
      </w:r>
      <w:r w:rsidR="00D1162D" w:rsidRPr="00681903">
        <w:rPr>
          <w:rStyle w:val="Strong"/>
          <w:lang w:val="en-US"/>
        </w:rPr>
        <w:t>OnDisplaying</w:t>
      </w:r>
      <w:r w:rsidR="00D1162D">
        <w:rPr>
          <w:lang w:val="en-US"/>
        </w:rPr>
        <w:t xml:space="preserve"> event to prepare </w:t>
      </w:r>
      <w:r w:rsidR="00F515CB" w:rsidRPr="00D1162D">
        <w:rPr>
          <w:lang w:val="en-US"/>
        </w:rPr>
        <w:t>some data when the T</w:t>
      </w:r>
      <w:r w:rsidR="00D1162D">
        <w:rPr>
          <w:lang w:val="en-US"/>
        </w:rPr>
        <w:t>ile element is being rendered. W</w:t>
      </w:r>
      <w:r w:rsidR="00F515CB" w:rsidRPr="00D1162D">
        <w:rPr>
          <w:lang w:val="en-US"/>
        </w:rPr>
        <w:t>e need to load the selected background image by the ID that is s</w:t>
      </w:r>
      <w:r w:rsidR="00D1162D">
        <w:rPr>
          <w:lang w:val="en-US"/>
        </w:rPr>
        <w:t xml:space="preserve">tored in the </w:t>
      </w:r>
      <w:r w:rsidR="00D1162D" w:rsidRPr="00681903">
        <w:rPr>
          <w:rStyle w:val="Strong"/>
          <w:lang w:val="en-US"/>
        </w:rPr>
        <w:t>BackgroundImageId</w:t>
      </w:r>
      <w:r w:rsidR="00F515CB" w:rsidRPr="00D1162D">
        <w:rPr>
          <w:lang w:val="en-US"/>
        </w:rPr>
        <w:t xml:space="preserve"> property.</w:t>
      </w:r>
    </w:p>
    <w:p w:rsidR="00F515CB" w:rsidRPr="00AD0C95" w:rsidRDefault="00F515CB" w:rsidP="00E80BF5">
      <w:pPr>
        <w:pStyle w:val="ListParagraph"/>
        <w:numPr>
          <w:ilvl w:val="1"/>
          <w:numId w:val="32"/>
        </w:numPr>
        <w:rPr>
          <w:lang w:val="en-US"/>
        </w:rPr>
      </w:pPr>
      <w:r w:rsidRPr="00D1162D">
        <w:rPr>
          <w:lang w:val="en-US"/>
        </w:rPr>
        <w:t>Implement</w:t>
      </w:r>
      <w:r w:rsidR="00B2756F">
        <w:rPr>
          <w:lang w:val="en-US"/>
        </w:rPr>
        <w:t>ing</w:t>
      </w:r>
      <w:r w:rsidRPr="00D1162D">
        <w:rPr>
          <w:lang w:val="en-US"/>
        </w:rPr>
        <w:t xml:space="preserve"> </w:t>
      </w:r>
      <w:r w:rsidRPr="00D1162D">
        <w:rPr>
          <w:rStyle w:val="Emphasis"/>
          <w:lang w:val="en-US"/>
        </w:rPr>
        <w:t>Import/Export</w:t>
      </w:r>
      <w:r w:rsidRPr="00D1162D">
        <w:rPr>
          <w:lang w:val="en-US"/>
        </w:rPr>
        <w:t xml:space="preserve"> for </w:t>
      </w:r>
      <w:r w:rsidR="00AD0C95">
        <w:rPr>
          <w:lang w:val="en-US"/>
        </w:rPr>
        <w:t xml:space="preserve">the </w:t>
      </w:r>
      <w:r w:rsidRPr="00D1162D">
        <w:rPr>
          <w:lang w:val="en-US"/>
        </w:rPr>
        <w:t>Tile</w:t>
      </w:r>
      <w:r w:rsidR="00AD0C95">
        <w:rPr>
          <w:lang w:val="en-US"/>
        </w:rPr>
        <w:t xml:space="preserve"> in order to export/import the background image content item identity.</w:t>
      </w:r>
    </w:p>
    <w:p w:rsidR="00F515CB" w:rsidRPr="00F515CB" w:rsidRDefault="00F515CB" w:rsidP="00F515CB">
      <w:pPr>
        <w:rPr>
          <w:lang w:val="en-US"/>
        </w:rPr>
      </w:pPr>
      <w:r w:rsidRPr="00F515CB">
        <w:rPr>
          <w:lang w:val="en-US"/>
        </w:rPr>
        <w:lastRenderedPageBreak/>
        <w:t>The following code shows the complete implementation of the Tile driver:</w:t>
      </w:r>
    </w:p>
    <w:p w:rsidR="00AD0C95" w:rsidRPr="00AD0C95" w:rsidRDefault="00AD0C95" w:rsidP="00AD0C95">
      <w:pPr>
        <w:pStyle w:val="CodeBlock"/>
      </w:pPr>
      <w:r w:rsidRPr="00AD0C95">
        <w:t>using System.Linq;</w:t>
      </w:r>
    </w:p>
    <w:p w:rsidR="00AD0C95" w:rsidRPr="00AD0C95" w:rsidRDefault="00AD0C95" w:rsidP="00AD0C95">
      <w:pPr>
        <w:pStyle w:val="CodeBlock"/>
      </w:pPr>
      <w:r w:rsidRPr="00AD0C95">
        <w:t>using OffTheGrid.Demos.Layouts.Elements;</w:t>
      </w:r>
    </w:p>
    <w:p w:rsidR="00AD0C95" w:rsidRPr="00AD0C95" w:rsidRDefault="00AD0C95" w:rsidP="00AD0C95">
      <w:pPr>
        <w:pStyle w:val="CodeBlock"/>
      </w:pPr>
      <w:r w:rsidRPr="00AD0C95">
        <w:t>using OffTheGrid.Demos.Layouts.ViewModels;</w:t>
      </w:r>
    </w:p>
    <w:p w:rsidR="00AD0C95" w:rsidRPr="00AD0C95" w:rsidRDefault="00AD0C95" w:rsidP="00AD0C95">
      <w:pPr>
        <w:pStyle w:val="CodeBlock"/>
      </w:pPr>
      <w:r w:rsidRPr="00AD0C95">
        <w:t>using Orchard.ContentManagement;</w:t>
      </w:r>
    </w:p>
    <w:p w:rsidR="00AD0C95" w:rsidRPr="00AD0C95" w:rsidRDefault="00AD0C95" w:rsidP="00AD0C95">
      <w:pPr>
        <w:pStyle w:val="CodeBlock"/>
      </w:pPr>
      <w:r w:rsidRPr="00AD0C95">
        <w:t>using Orchard.Layouts.Framework.Display;</w:t>
      </w:r>
    </w:p>
    <w:p w:rsidR="00AD0C95" w:rsidRPr="00AD0C95" w:rsidRDefault="00AD0C95" w:rsidP="00AD0C95">
      <w:pPr>
        <w:pStyle w:val="CodeBlock"/>
      </w:pPr>
      <w:r w:rsidRPr="00AD0C95">
        <w:t>using Orchard.Layouts.Framework.Drivers;</w:t>
      </w:r>
    </w:p>
    <w:p w:rsidR="00AD0C95" w:rsidRPr="00AD0C95" w:rsidRDefault="00AD0C95" w:rsidP="00AD0C95">
      <w:pPr>
        <w:pStyle w:val="CodeBlock"/>
      </w:pPr>
      <w:r w:rsidRPr="00AD0C95">
        <w:t>using Orchard.Layouts.Helpers;</w:t>
      </w:r>
    </w:p>
    <w:p w:rsidR="00AD0C95" w:rsidRPr="00AD0C95" w:rsidRDefault="00AD0C95" w:rsidP="00AD0C95">
      <w:pPr>
        <w:pStyle w:val="CodeBlock"/>
      </w:pPr>
      <w:r w:rsidRPr="00AD0C95">
        <w:t>using Orchard.MediaLibrary.Models;</w:t>
      </w:r>
    </w:p>
    <w:p w:rsidR="00AD0C95" w:rsidRPr="00AD0C95" w:rsidRDefault="00AD0C95" w:rsidP="00AD0C95">
      <w:pPr>
        <w:pStyle w:val="CodeBlock"/>
      </w:pPr>
    </w:p>
    <w:p w:rsidR="00AD0C95" w:rsidRPr="00AD0C95" w:rsidRDefault="00AD0C95" w:rsidP="00AD0C95">
      <w:pPr>
        <w:pStyle w:val="CodeBlock"/>
      </w:pPr>
      <w:r w:rsidRPr="00AD0C95">
        <w:t>namespace OffTheGrid.Demos.Layouts.Drivers {</w:t>
      </w:r>
    </w:p>
    <w:p w:rsidR="00AD0C95" w:rsidRPr="00AD0C95" w:rsidRDefault="00AD0C95" w:rsidP="00AD0C95">
      <w:pPr>
        <w:pStyle w:val="CodeBlock"/>
      </w:pPr>
      <w:r w:rsidRPr="00AD0C95">
        <w:t xml:space="preserve">    public class TileDriver : ElementDriver&lt;Tile&gt; {</w:t>
      </w:r>
    </w:p>
    <w:p w:rsidR="00AD0C95" w:rsidRPr="00AD0C95" w:rsidRDefault="00AD0C95" w:rsidP="00AD0C95">
      <w:pPr>
        <w:pStyle w:val="CodeBlock"/>
      </w:pPr>
      <w:r w:rsidRPr="00AD0C95">
        <w:t xml:space="preserve">        private readonly IContentManager _contentManager;</w:t>
      </w:r>
    </w:p>
    <w:p w:rsidR="00AD0C95" w:rsidRPr="00AD0C95" w:rsidRDefault="00AD0C95" w:rsidP="00AD0C95">
      <w:pPr>
        <w:pStyle w:val="CodeBlock"/>
      </w:pPr>
    </w:p>
    <w:p w:rsidR="00AD0C95" w:rsidRPr="00AD0C95" w:rsidRDefault="00AD0C95" w:rsidP="00AD0C95">
      <w:pPr>
        <w:pStyle w:val="CodeBlock"/>
      </w:pPr>
      <w:r w:rsidRPr="00AD0C95">
        <w:t xml:space="preserve">        public TileDriver(IContentManager contentManager) {</w:t>
      </w:r>
    </w:p>
    <w:p w:rsidR="00AD0C95" w:rsidRPr="00AD0C95" w:rsidRDefault="00AD0C95" w:rsidP="00AD0C95">
      <w:pPr>
        <w:pStyle w:val="CodeBlock"/>
      </w:pPr>
      <w:r w:rsidRPr="00AD0C95">
        <w:t xml:space="preserve">            _contentManager = contentManager;</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Pr="00AD0C95" w:rsidRDefault="00AD0C95" w:rsidP="00AD0C95">
      <w:pPr>
        <w:pStyle w:val="CodeBlock"/>
      </w:pPr>
      <w:r w:rsidRPr="00AD0C95">
        <w:t xml:space="preserve">        protected override EditorResult OnBuildEditor(Tile element, ElementEditorContext context) {</w:t>
      </w:r>
    </w:p>
    <w:p w:rsidR="00AD0C95" w:rsidRPr="00AD0C95" w:rsidRDefault="00AD0C95" w:rsidP="00AD0C95">
      <w:pPr>
        <w:pStyle w:val="CodeBlock"/>
      </w:pPr>
      <w:r w:rsidRPr="00AD0C95">
        <w:t xml:space="preserve">            var viewModel = new TileViewModel {</w:t>
      </w:r>
    </w:p>
    <w:p w:rsidR="00AD0C95" w:rsidRPr="00AD0C95" w:rsidRDefault="00AD0C95" w:rsidP="00AD0C95">
      <w:pPr>
        <w:pStyle w:val="CodeBlock"/>
      </w:pPr>
      <w:r w:rsidRPr="00AD0C95">
        <w:t xml:space="preserve">                BackgroundImageId = element.BackgroundImageId?.ToString(),</w:t>
      </w:r>
    </w:p>
    <w:p w:rsidR="00AD0C95" w:rsidRPr="00AD0C95" w:rsidRDefault="00AD0C95" w:rsidP="00AD0C95">
      <w:pPr>
        <w:pStyle w:val="CodeBlock"/>
      </w:pPr>
      <w:r w:rsidRPr="00AD0C95">
        <w:t xml:space="preserve">                BackgroundSize = element.BackgroundSize</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t xml:space="preserve"> </w:t>
      </w:r>
      <w:r w:rsidRPr="00AD0C95">
        <w:rPr>
          <w:b/>
        </w:rPr>
        <w:t>// If an Updater is specified,</w:t>
      </w:r>
    </w:p>
    <w:p w:rsidR="00AD0C95" w:rsidRPr="00AD0C95" w:rsidRDefault="00AD0C95" w:rsidP="00AD0C95">
      <w:pPr>
        <w:pStyle w:val="CodeBlock"/>
        <w:rPr>
          <w:b/>
        </w:rPr>
      </w:pPr>
      <w:r w:rsidRPr="00AD0C95">
        <w:rPr>
          <w:b/>
        </w:rPr>
        <w:t xml:space="preserve">            // it means the element editor form is being submitted</w:t>
      </w:r>
    </w:p>
    <w:p w:rsidR="00AD0C95" w:rsidRPr="00AD0C95" w:rsidRDefault="00AD0C95" w:rsidP="00AD0C95">
      <w:pPr>
        <w:pStyle w:val="CodeBlock"/>
      </w:pPr>
      <w:r w:rsidRPr="00AD0C95">
        <w:rPr>
          <w:b/>
        </w:rPr>
        <w:t xml:space="preserve">            // and we need to read and store the submitted data.</w:t>
      </w:r>
    </w:p>
    <w:p w:rsidR="00AD0C95" w:rsidRPr="00AD0C95" w:rsidRDefault="00AD0C95" w:rsidP="00AD0C95">
      <w:pPr>
        <w:pStyle w:val="CodeBlock"/>
      </w:pPr>
      <w:r w:rsidRPr="00AD0C95">
        <w:t xml:space="preserve">            if(context.Updater != null) {</w:t>
      </w:r>
    </w:p>
    <w:p w:rsidR="00AD0C95" w:rsidRDefault="00AD0C95" w:rsidP="00AD0C95">
      <w:pPr>
        <w:pStyle w:val="CodeBlock"/>
      </w:pPr>
      <w:r w:rsidRPr="00AD0C95">
        <w:t xml:space="preserve">                if (context.Updater.TryUpdateModel</w:t>
      </w:r>
    </w:p>
    <w:p w:rsidR="00AD0C95" w:rsidRPr="00AD0C95" w:rsidRDefault="00AD0C95" w:rsidP="00AD0C95">
      <w:pPr>
        <w:pStyle w:val="CodeBlock"/>
      </w:pPr>
      <w:r>
        <w:t xml:space="preserve">                   </w:t>
      </w:r>
      <w:r w:rsidRPr="00AD0C95">
        <w:t>(viewModel, context.Prefix, null, null)) {</w:t>
      </w:r>
    </w:p>
    <w:p w:rsidR="00AD0C95" w:rsidRPr="00AD0C95" w:rsidRDefault="00AD0C95" w:rsidP="00AD0C95">
      <w:pPr>
        <w:pStyle w:val="CodeBlock"/>
      </w:pPr>
      <w:r w:rsidRPr="00AD0C95">
        <w:t xml:space="preserve">                </w:t>
      </w:r>
      <w:r>
        <w:t xml:space="preserve">    element.BackgroundImageId = </w:t>
      </w:r>
      <w:r w:rsidRPr="00AD0C95">
        <w:t>Orchard.Layouts.Elements.ContentItem.Deserialize(viewModel.BackgroundImageId).FirstOrDefault();</w:t>
      </w:r>
    </w:p>
    <w:p w:rsidR="00AD0C95" w:rsidRPr="00AD0C95" w:rsidRDefault="00AD0C95" w:rsidP="00AD0C95">
      <w:pPr>
        <w:pStyle w:val="CodeBlock"/>
      </w:pPr>
      <w:r w:rsidRPr="00AD0C95">
        <w:t xml:space="preserve">                    element.BackgroundSize = viewModel.BackgroundSize?.Trim();</w:t>
      </w:r>
    </w:p>
    <w:p w:rsidR="00AD0C95" w:rsidRPr="00AD0C95" w:rsidRDefault="00AD0C95" w:rsidP="00AD0C95">
      <w:pPr>
        <w:pStyle w:val="CodeBlock"/>
      </w:pPr>
      <w:r w:rsidRPr="00AD0C95">
        <w:t xml:space="preserve">                }</w:t>
      </w:r>
    </w:p>
    <w:p w:rsidR="00AD0C95" w:rsidRPr="00AD0C95" w:rsidRDefault="00AD0C95" w:rsidP="00AD0C95">
      <w:pPr>
        <w:pStyle w:val="CodeBlock"/>
      </w:pPr>
      <w:r w:rsidRPr="00AD0C95">
        <w:t xml:space="preserve">            }</w:t>
      </w:r>
    </w:p>
    <w:p w:rsidR="00AD0C95" w:rsidRPr="00AD0C95" w:rsidRDefault="00AD0C95" w:rsidP="00AD0C95">
      <w:pPr>
        <w:pStyle w:val="CodeBlock"/>
      </w:pPr>
      <w:r w:rsidRPr="00AD0C95">
        <w:t xml:space="preserve">            </w:t>
      </w:r>
    </w:p>
    <w:p w:rsidR="00AD0C95" w:rsidRPr="00AD0C95" w:rsidRDefault="00AD0C95" w:rsidP="00AD0C95">
      <w:pPr>
        <w:pStyle w:val="CodeBlock"/>
      </w:pPr>
      <w:r w:rsidRPr="00AD0C95">
        <w:t xml:space="preserve">            viewModel.BackgroundImage = GetBackgroundImage(element, VersionOptions.Latest);</w:t>
      </w:r>
    </w:p>
    <w:p w:rsidR="00AD0C95" w:rsidRPr="00AD0C95" w:rsidRDefault="00AD0C95" w:rsidP="00AD0C95">
      <w:pPr>
        <w:pStyle w:val="CodeBlock"/>
      </w:pPr>
    </w:p>
    <w:p w:rsidR="00AD0C95" w:rsidRPr="00AD0C95" w:rsidRDefault="00AD0C95" w:rsidP="00AD0C95">
      <w:pPr>
        <w:pStyle w:val="CodeBlock"/>
      </w:pPr>
      <w:r w:rsidRPr="00AD0C95">
        <w:t xml:space="preserve">            var editorTemplate = context.ShapeFactory.EditorTemplate(</w:t>
      </w:r>
    </w:p>
    <w:p w:rsidR="00AD0C95" w:rsidRPr="00AD0C95" w:rsidRDefault="00AD0C95" w:rsidP="00AD0C95">
      <w:pPr>
        <w:pStyle w:val="CodeBlock"/>
      </w:pPr>
      <w:r w:rsidRPr="00AD0C95">
        <w:t xml:space="preserve">                TemplateName: "Elements/Tile",</w:t>
      </w:r>
    </w:p>
    <w:p w:rsidR="00AD0C95" w:rsidRPr="00AD0C95" w:rsidRDefault="00AD0C95" w:rsidP="00AD0C95">
      <w:pPr>
        <w:pStyle w:val="CodeBlock"/>
      </w:pPr>
      <w:r w:rsidRPr="00AD0C95">
        <w:t xml:space="preserve">                Model: viewModel,</w:t>
      </w:r>
    </w:p>
    <w:p w:rsidR="00AD0C95" w:rsidRPr="00AD0C95" w:rsidRDefault="00AD0C95" w:rsidP="00AD0C95">
      <w:pPr>
        <w:pStyle w:val="CodeBlock"/>
      </w:pPr>
      <w:r w:rsidRPr="00AD0C95">
        <w:t xml:space="preserve">                Prefix: context.Prefix);</w:t>
      </w:r>
    </w:p>
    <w:p w:rsidR="00AD0C95" w:rsidRPr="00AD0C95" w:rsidRDefault="00AD0C95" w:rsidP="00AD0C95">
      <w:pPr>
        <w:pStyle w:val="CodeBlock"/>
      </w:pPr>
    </w:p>
    <w:p w:rsidR="00AD0C95" w:rsidRPr="00AD0C95" w:rsidRDefault="00AD0C95" w:rsidP="00AD0C95">
      <w:pPr>
        <w:pStyle w:val="CodeBlock"/>
      </w:pPr>
      <w:r w:rsidRPr="00AD0C95">
        <w:t xml:space="preserve">            return Editor(context, editorTemplate);</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Default="00AD0C95" w:rsidP="00AD0C95">
      <w:pPr>
        <w:pStyle w:val="CodeBlock"/>
      </w:pPr>
      <w:r w:rsidRPr="00AD0C95">
        <w:t xml:space="preserve">        protected override void OnDisplaying(</w:t>
      </w:r>
    </w:p>
    <w:p w:rsidR="00AD0C95" w:rsidRPr="00AD0C95" w:rsidRDefault="00AD0C95" w:rsidP="00AD0C95">
      <w:pPr>
        <w:pStyle w:val="CodeBlock"/>
      </w:pPr>
      <w:r>
        <w:t xml:space="preserve">          </w:t>
      </w:r>
      <w:r w:rsidRPr="00AD0C95">
        <w:t>Tile element, ElementDisplayingContext context) {</w:t>
      </w:r>
    </w:p>
    <w:p w:rsidR="00AD0C95" w:rsidRDefault="00AD0C95" w:rsidP="00AD0C95">
      <w:pPr>
        <w:pStyle w:val="CodeBlock"/>
      </w:pPr>
      <w:r w:rsidRPr="00AD0C95">
        <w:t xml:space="preserve">            var versionOptions = context.DisplayType == "Design" </w:t>
      </w:r>
    </w:p>
    <w:p w:rsidR="00AD0C95" w:rsidRDefault="00AD0C95" w:rsidP="00AD0C95">
      <w:pPr>
        <w:pStyle w:val="CodeBlock"/>
      </w:pPr>
      <w:r>
        <w:lastRenderedPageBreak/>
        <w:t xml:space="preserve">            </w:t>
      </w:r>
      <w:r w:rsidRPr="00AD0C95">
        <w:t xml:space="preserve">? VersionOptions.Latest </w:t>
      </w:r>
    </w:p>
    <w:p w:rsidR="00AD0C95" w:rsidRPr="00AD0C95" w:rsidRDefault="00AD0C95" w:rsidP="00AD0C95">
      <w:pPr>
        <w:pStyle w:val="CodeBlock"/>
      </w:pPr>
      <w:r>
        <w:t xml:space="preserve">            </w:t>
      </w:r>
      <w:r w:rsidRPr="00AD0C95">
        <w:t>: VersionOptions.Published;</w:t>
      </w:r>
    </w:p>
    <w:p w:rsidR="00AD0C95" w:rsidRDefault="00AD0C95" w:rsidP="00AD0C95">
      <w:pPr>
        <w:pStyle w:val="CodeBlock"/>
      </w:pPr>
      <w:r w:rsidRPr="00AD0C95">
        <w:t xml:space="preserve">            C</w:t>
      </w:r>
      <w:r>
        <w:t>o</w:t>
      </w:r>
      <w:r w:rsidRPr="00AD0C95">
        <w:t xml:space="preserve">ntext.ElementShape.BackgroundImage = </w:t>
      </w:r>
    </w:p>
    <w:p w:rsidR="00AD0C95" w:rsidRPr="00AD0C95" w:rsidRDefault="00AD0C95" w:rsidP="00AD0C95">
      <w:pPr>
        <w:pStyle w:val="CodeBlock"/>
      </w:pPr>
      <w:r>
        <w:t xml:space="preserve">             </w:t>
      </w:r>
      <w:r w:rsidRPr="00AD0C95">
        <w:t>GetBackgroundImage(element, versionOptions);</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Default="00AD0C95" w:rsidP="00AD0C95">
      <w:pPr>
        <w:pStyle w:val="CodeBlock"/>
      </w:pPr>
      <w:r w:rsidRPr="00AD0C95">
        <w:t xml:space="preserve">        protected override void OnExporting(</w:t>
      </w:r>
    </w:p>
    <w:p w:rsidR="00AD0C95" w:rsidRDefault="00AD0C95" w:rsidP="00AD0C95">
      <w:pPr>
        <w:pStyle w:val="CodeBlock"/>
      </w:pPr>
      <w:r>
        <w:t xml:space="preserve">           Tile element,</w:t>
      </w:r>
    </w:p>
    <w:p w:rsidR="00AD0C95" w:rsidRDefault="00AD0C95" w:rsidP="00AD0C95">
      <w:pPr>
        <w:pStyle w:val="CodeBlock"/>
      </w:pPr>
      <w:r>
        <w:t xml:space="preserve">           </w:t>
      </w:r>
      <w:r w:rsidRPr="00AD0C95">
        <w:t>ExportElementContext context) {</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Load the actual background content item.</w:t>
      </w:r>
    </w:p>
    <w:p w:rsidR="00AD0C95" w:rsidRPr="00AD0C95" w:rsidRDefault="00AD0C95" w:rsidP="00AD0C95">
      <w:pPr>
        <w:pStyle w:val="CodeBlock"/>
      </w:pPr>
      <w:r w:rsidRPr="00AD0C95">
        <w:t xml:space="preserve">            var backgroundImage = GetBackgroundImage(element, VersionOptions.Latest);</w:t>
      </w:r>
    </w:p>
    <w:p w:rsidR="00AD0C95" w:rsidRPr="00AD0C95" w:rsidRDefault="00AD0C95" w:rsidP="00AD0C95">
      <w:pPr>
        <w:pStyle w:val="CodeBlock"/>
      </w:pPr>
    </w:p>
    <w:p w:rsidR="00AD0C95" w:rsidRPr="00AD0C95" w:rsidRDefault="00AD0C95" w:rsidP="00AD0C95">
      <w:pPr>
        <w:pStyle w:val="CodeBlock"/>
      </w:pPr>
      <w:r w:rsidRPr="00AD0C95">
        <w:t xml:space="preserve">            if (backgroundImage == null)</w:t>
      </w:r>
    </w:p>
    <w:p w:rsidR="00AD0C95" w:rsidRPr="00AD0C95" w:rsidRDefault="00AD0C95" w:rsidP="00AD0C95">
      <w:pPr>
        <w:pStyle w:val="CodeBlock"/>
      </w:pPr>
      <w:r w:rsidRPr="00AD0C95">
        <w:t xml:space="preserve">                return;</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Use the content manager to get the content identities.</w:t>
      </w:r>
    </w:p>
    <w:p w:rsidR="00AD0C95" w:rsidRPr="00AD0C95" w:rsidRDefault="00AD0C95" w:rsidP="00AD0C95">
      <w:pPr>
        <w:pStyle w:val="CodeBlock"/>
      </w:pPr>
      <w:r w:rsidRPr="00AD0C95">
        <w:t xml:space="preserve">            var backgroundImageIdentity = _contentManager.GetItemMetadata(backgroundImage).Identity;</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Add the content item identities to the ExportableData dictionary.</w:t>
      </w:r>
    </w:p>
    <w:p w:rsidR="00AD0C95" w:rsidRPr="00AD0C95" w:rsidRDefault="00AD0C95" w:rsidP="00AD0C95">
      <w:pPr>
        <w:pStyle w:val="CodeBlock"/>
      </w:pPr>
      <w:r w:rsidRPr="00AD0C95">
        <w:t xml:space="preserve">            context.ExportableData["BackgroundImage"] = backgroundImageIdentity.ToString();</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Pr="00AD0C95" w:rsidRDefault="00AD0C95" w:rsidP="00AD0C95">
      <w:pPr>
        <w:pStyle w:val="CodeBlock"/>
      </w:pPr>
      <w:r w:rsidRPr="00AD0C95">
        <w:t xml:space="preserve">        protected override void OnImporting(Tile element, ImportElementContext context) {</w:t>
      </w:r>
    </w:p>
    <w:p w:rsidR="00AD0C95" w:rsidRPr="00AD0C95" w:rsidRDefault="00AD0C95" w:rsidP="00AD0C95">
      <w:pPr>
        <w:pStyle w:val="CodeBlock"/>
        <w:rPr>
          <w:b/>
        </w:rPr>
      </w:pPr>
      <w:r w:rsidRPr="00AD0C95">
        <w:t xml:space="preserve">            </w:t>
      </w:r>
      <w:r w:rsidRPr="00AD0C95">
        <w:rPr>
          <w:b/>
        </w:rPr>
        <w:t>// Read the imported content identity from</w:t>
      </w:r>
    </w:p>
    <w:p w:rsidR="00AD0C95" w:rsidRPr="00AD0C95" w:rsidRDefault="00AD0C95" w:rsidP="00AD0C95">
      <w:pPr>
        <w:pStyle w:val="CodeBlock"/>
        <w:rPr>
          <w:b/>
        </w:rPr>
      </w:pPr>
      <w:r w:rsidRPr="00AD0C95">
        <w:rPr>
          <w:b/>
        </w:rPr>
        <w:t xml:space="preserve">            // the ExportableData dictionary.</w:t>
      </w:r>
    </w:p>
    <w:p w:rsidR="00AD0C95" w:rsidRPr="00AD0C95" w:rsidRDefault="00AD0C95" w:rsidP="00AD0C95">
      <w:pPr>
        <w:pStyle w:val="CodeBlock"/>
      </w:pPr>
      <w:r w:rsidRPr="00AD0C95">
        <w:t xml:space="preserve">            var backgroundImageIdentity = context.ExportableData.Get("BackgroundImage");</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Get the imported background content item from</w:t>
      </w:r>
    </w:p>
    <w:p w:rsidR="00AD0C95" w:rsidRPr="00AD0C95" w:rsidRDefault="00AD0C95" w:rsidP="00AD0C95">
      <w:pPr>
        <w:pStyle w:val="CodeBlock"/>
        <w:rPr>
          <w:b/>
        </w:rPr>
      </w:pPr>
      <w:r w:rsidRPr="00AD0C95">
        <w:rPr>
          <w:b/>
        </w:rPr>
        <w:t xml:space="preserve">            // the ImportContentSesison store.</w:t>
      </w:r>
    </w:p>
    <w:p w:rsidR="00AD0C95" w:rsidRPr="00AD0C95" w:rsidRDefault="00AD0C95" w:rsidP="00AD0C95">
      <w:pPr>
        <w:pStyle w:val="CodeBlock"/>
      </w:pPr>
      <w:r w:rsidRPr="00AD0C95">
        <w:t xml:space="preserve">            var backgroundImage = context.Session.GetItemFromSession(backgroundImageIdentity);</w:t>
      </w:r>
    </w:p>
    <w:p w:rsidR="00AD0C95" w:rsidRPr="00AD0C95" w:rsidRDefault="00AD0C95" w:rsidP="00AD0C95">
      <w:pPr>
        <w:pStyle w:val="CodeBlock"/>
      </w:pPr>
    </w:p>
    <w:p w:rsidR="00AD0C95" w:rsidRPr="00AD0C95" w:rsidRDefault="00AD0C95" w:rsidP="00AD0C95">
      <w:pPr>
        <w:pStyle w:val="CodeBlock"/>
      </w:pPr>
      <w:r w:rsidRPr="00AD0C95">
        <w:t xml:space="preserve">            if (backgroundImage == null)</w:t>
      </w:r>
    </w:p>
    <w:p w:rsidR="00AD0C95" w:rsidRPr="00AD0C95" w:rsidRDefault="00AD0C95" w:rsidP="00AD0C95">
      <w:pPr>
        <w:pStyle w:val="CodeBlock"/>
      </w:pPr>
      <w:r w:rsidRPr="00AD0C95">
        <w:t xml:space="preserve">                return;</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Get the background content item id (primary key value)</w:t>
      </w:r>
    </w:p>
    <w:p w:rsidR="00AD0C95" w:rsidRPr="00AD0C95" w:rsidRDefault="00AD0C95" w:rsidP="00AD0C95">
      <w:pPr>
        <w:pStyle w:val="CodeBlock"/>
        <w:rPr>
          <w:b/>
        </w:rPr>
      </w:pPr>
      <w:r w:rsidRPr="00AD0C95">
        <w:rPr>
          <w:b/>
        </w:rPr>
        <w:t xml:space="preserve">            // for each background image.</w:t>
      </w:r>
    </w:p>
    <w:p w:rsidR="00AD0C95" w:rsidRPr="00AD0C95" w:rsidRDefault="00AD0C95" w:rsidP="00AD0C95">
      <w:pPr>
        <w:pStyle w:val="CodeBlock"/>
      </w:pPr>
      <w:r w:rsidRPr="00AD0C95">
        <w:t xml:space="preserve">            var backgroundImageId = backgroundImage.Id;</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Assign the content id to the BackgroundImageId property so</w:t>
      </w:r>
    </w:p>
    <w:p w:rsidR="00AD0C95" w:rsidRPr="00AD0C95" w:rsidRDefault="00AD0C95" w:rsidP="00AD0C95">
      <w:pPr>
        <w:pStyle w:val="CodeBlock"/>
        <w:rPr>
          <w:b/>
        </w:rPr>
      </w:pPr>
      <w:r w:rsidRPr="00AD0C95">
        <w:rPr>
          <w:b/>
        </w:rPr>
        <w:t xml:space="preserve">            // that they contain the correct values, instead of the</w:t>
      </w:r>
    </w:p>
    <w:p w:rsidR="00AD0C95" w:rsidRPr="00AD0C95" w:rsidRDefault="00AD0C95" w:rsidP="00AD0C95">
      <w:pPr>
        <w:pStyle w:val="CodeBlock"/>
        <w:rPr>
          <w:b/>
        </w:rPr>
      </w:pPr>
      <w:r w:rsidRPr="00AD0C95">
        <w:rPr>
          <w:b/>
        </w:rPr>
        <w:t xml:space="preserve">            // automatically imported value.</w:t>
      </w:r>
    </w:p>
    <w:p w:rsidR="00AD0C95" w:rsidRPr="00AD0C95" w:rsidRDefault="00AD0C95" w:rsidP="00AD0C95">
      <w:pPr>
        <w:pStyle w:val="CodeBlock"/>
      </w:pPr>
      <w:r w:rsidRPr="00AD0C95">
        <w:t xml:space="preserve">            element.BackgroundImageId = backgroundImageId;</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Pr="00AD0C95" w:rsidRDefault="00AD0C95" w:rsidP="00AD0C95">
      <w:pPr>
        <w:pStyle w:val="CodeBlock"/>
      </w:pPr>
      <w:r w:rsidRPr="00AD0C95">
        <w:t xml:space="preserve">        private ImagePart GetBackgroundImage(Tile element, VersionOptions options) {</w:t>
      </w:r>
    </w:p>
    <w:p w:rsidR="00AD0C95" w:rsidRPr="00AD0C95" w:rsidRDefault="00AD0C95" w:rsidP="00AD0C95">
      <w:pPr>
        <w:pStyle w:val="CodeBlock"/>
      </w:pPr>
      <w:r w:rsidRPr="00AD0C95">
        <w:t xml:space="preserve">            return element.BackgroundImageId != null</w:t>
      </w:r>
    </w:p>
    <w:p w:rsidR="00AD0C95" w:rsidRPr="00AD0C95" w:rsidRDefault="00AD0C95" w:rsidP="00AD0C95">
      <w:pPr>
        <w:pStyle w:val="CodeBlock"/>
      </w:pPr>
      <w:r w:rsidRPr="00AD0C95">
        <w:t xml:space="preserve">                ? _contentManager.Get&lt;ImagePart&gt;(element.BackgroundImageId.Value, options, QueryHints.Empty.ExpandRecords&lt;MediaPartRecord&gt;())</w:t>
      </w:r>
    </w:p>
    <w:p w:rsidR="00AD0C95" w:rsidRPr="00AD0C95" w:rsidRDefault="00AD0C95" w:rsidP="00AD0C95">
      <w:pPr>
        <w:pStyle w:val="CodeBlock"/>
      </w:pPr>
      <w:r w:rsidRPr="00AD0C95">
        <w:lastRenderedPageBreak/>
        <w:t xml:space="preserve">                : null;</w:t>
      </w:r>
    </w:p>
    <w:p w:rsidR="00AD0C95" w:rsidRPr="00AD0C95" w:rsidRDefault="00AD0C95" w:rsidP="00AD0C95">
      <w:pPr>
        <w:pStyle w:val="CodeBlock"/>
      </w:pPr>
      <w:r w:rsidRPr="00AD0C95">
        <w:t xml:space="preserve">        }</w:t>
      </w:r>
    </w:p>
    <w:p w:rsidR="00AD0C95" w:rsidRPr="00AD0C95" w:rsidRDefault="00AD0C95" w:rsidP="00AD0C95">
      <w:pPr>
        <w:pStyle w:val="CodeBlock"/>
      </w:pPr>
      <w:r w:rsidRPr="00AD0C95">
        <w:t xml:space="preserve">    }</w:t>
      </w:r>
    </w:p>
    <w:p w:rsidR="00AD0C95" w:rsidRDefault="00AD0C95" w:rsidP="00AD0C95">
      <w:pPr>
        <w:pStyle w:val="CodeBlock"/>
      </w:pPr>
      <w:r w:rsidRPr="00AD0C95">
        <w:t>}</w:t>
      </w:r>
    </w:p>
    <w:p w:rsidR="00F515CB" w:rsidRPr="00F515CB" w:rsidRDefault="00F515CB" w:rsidP="00AD0C95">
      <w:pPr>
        <w:rPr>
          <w:lang w:val="en-US"/>
        </w:rPr>
      </w:pPr>
      <w:r w:rsidRPr="00F515CB">
        <w:rPr>
          <w:lang w:val="en-US"/>
        </w:rPr>
        <w:t>Let's go over that drive</w:t>
      </w:r>
      <w:r w:rsidR="00AD0C95">
        <w:rPr>
          <w:lang w:val="en-US"/>
        </w:rPr>
        <w:t>r method-by-method.</w:t>
      </w:r>
    </w:p>
    <w:p w:rsidR="00F515CB" w:rsidRPr="00F515CB" w:rsidRDefault="00F515CB" w:rsidP="00AD0C95">
      <w:pPr>
        <w:pStyle w:val="Heading4"/>
        <w:rPr>
          <w:lang w:val="en-US"/>
        </w:rPr>
      </w:pPr>
      <w:r w:rsidRPr="00F515CB">
        <w:rPr>
          <w:lang w:val="en-US"/>
        </w:rPr>
        <w:t>OnBuildEditor</w:t>
      </w:r>
    </w:p>
    <w:p w:rsidR="00F515CB" w:rsidRPr="00F515CB" w:rsidRDefault="00AD0C95" w:rsidP="00AD0C95">
      <w:pPr>
        <w:rPr>
          <w:lang w:val="en-US"/>
        </w:rPr>
      </w:pPr>
      <w:r>
        <w:rPr>
          <w:lang w:val="en-US"/>
        </w:rPr>
        <w:t>The OnBuildEditor</w:t>
      </w:r>
      <w:r w:rsidR="00F515CB" w:rsidRPr="00F515CB">
        <w:rPr>
          <w:lang w:val="en-US"/>
        </w:rPr>
        <w:t xml:space="preserve"> method takes care of both displaying the element editor as well as handling post-back. The first 4 lines initialize a new view mod</w:t>
      </w:r>
      <w:r>
        <w:rPr>
          <w:lang w:val="en-US"/>
        </w:rPr>
        <w:t>el used by the editor template:</w:t>
      </w:r>
    </w:p>
    <w:p w:rsidR="00F515CB" w:rsidRPr="00F515CB" w:rsidRDefault="00F515CB" w:rsidP="00AD0C95">
      <w:pPr>
        <w:pStyle w:val="CodeBlock"/>
      </w:pPr>
      <w:r w:rsidRPr="00F515CB">
        <w:t>var viewModel = new TileViewModel {</w:t>
      </w:r>
    </w:p>
    <w:p w:rsidR="00F515CB" w:rsidRPr="00F515CB" w:rsidRDefault="00F515CB" w:rsidP="00AD0C95">
      <w:pPr>
        <w:pStyle w:val="CodeBlock"/>
      </w:pPr>
      <w:r w:rsidRPr="00F515CB">
        <w:t xml:space="preserve">    BackgroundImageId = element.BackgroundImageId?.ToString(),</w:t>
      </w:r>
    </w:p>
    <w:p w:rsidR="00F515CB" w:rsidRPr="00F515CB" w:rsidRDefault="00F515CB" w:rsidP="00AD0C95">
      <w:pPr>
        <w:pStyle w:val="CodeBlock"/>
      </w:pPr>
      <w:r w:rsidRPr="00F515CB">
        <w:t xml:space="preserve">    BackgroundSize = element.BackgroundSize</w:t>
      </w:r>
    </w:p>
    <w:p w:rsidR="00F515CB" w:rsidRPr="00F515CB" w:rsidRDefault="00AD0C95" w:rsidP="00AD0C95">
      <w:pPr>
        <w:pStyle w:val="CodeBlock"/>
      </w:pPr>
      <w:r>
        <w:t>};</w:t>
      </w:r>
    </w:p>
    <w:p w:rsidR="00F515CB" w:rsidRPr="00F515CB" w:rsidRDefault="00AD0C95" w:rsidP="00F515CB">
      <w:pPr>
        <w:rPr>
          <w:lang w:val="en-US"/>
        </w:rPr>
      </w:pPr>
      <w:r>
        <w:rPr>
          <w:lang w:val="en-US"/>
        </w:rPr>
        <w:t xml:space="preserve">This simply constructs a new </w:t>
      </w:r>
      <w:r w:rsidRPr="00CF036C">
        <w:rPr>
          <w:rStyle w:val="Strong"/>
          <w:lang w:val="en-US"/>
        </w:rPr>
        <w:t>TileViewModel</w:t>
      </w:r>
      <w:r w:rsidR="00F515CB" w:rsidRPr="00F515CB">
        <w:rPr>
          <w:lang w:val="en-US"/>
        </w:rPr>
        <w:t xml:space="preserve"> object and initializes it with existing Tile element data.</w:t>
      </w:r>
      <w:r w:rsidR="00CF036C">
        <w:rPr>
          <w:lang w:val="en-US"/>
        </w:rPr>
        <w:t xml:space="preserve"> The reason I introduced a view model is because I need to pass an actual Image content item object to the view, as you’ll see.</w:t>
      </w:r>
    </w:p>
    <w:p w:rsidR="00F515CB" w:rsidRPr="00F515CB" w:rsidRDefault="00AD0C95" w:rsidP="00CF036C">
      <w:pPr>
        <w:rPr>
          <w:lang w:val="en-US"/>
        </w:rPr>
      </w:pPr>
      <w:r>
        <w:rPr>
          <w:lang w:val="en-US"/>
        </w:rPr>
        <w:t>The TileViewModel</w:t>
      </w:r>
      <w:r w:rsidR="00F515CB" w:rsidRPr="00F515CB">
        <w:rPr>
          <w:lang w:val="en-US"/>
        </w:rPr>
        <w:t xml:space="preserve"> is de</w:t>
      </w:r>
      <w:r w:rsidR="00CF036C">
        <w:rPr>
          <w:lang w:val="en-US"/>
        </w:rPr>
        <w:t>fined as follows:</w:t>
      </w:r>
    </w:p>
    <w:p w:rsidR="00F515CB" w:rsidRPr="00F515CB" w:rsidRDefault="00F515CB" w:rsidP="00CF036C">
      <w:pPr>
        <w:pStyle w:val="CodeBlock"/>
      </w:pPr>
      <w:r w:rsidRPr="00F515CB">
        <w:t>usi</w:t>
      </w:r>
      <w:r w:rsidR="00CF036C">
        <w:t>ng Orchard.MediaLibrary.Models;</w:t>
      </w:r>
    </w:p>
    <w:p w:rsidR="00F515CB" w:rsidRPr="00F515CB" w:rsidRDefault="00F515CB" w:rsidP="00CF036C">
      <w:pPr>
        <w:pStyle w:val="CodeBlock"/>
      </w:pPr>
      <w:r w:rsidRPr="00F515CB">
        <w:t>namespace OffTheGrid.Demos.Layouts.ViewModels {</w:t>
      </w:r>
    </w:p>
    <w:p w:rsidR="00F515CB" w:rsidRPr="00F515CB" w:rsidRDefault="00F515CB" w:rsidP="00CF036C">
      <w:pPr>
        <w:pStyle w:val="CodeBlock"/>
      </w:pPr>
      <w:r w:rsidRPr="00F515CB">
        <w:t xml:space="preserve">    public class TileViewModel {</w:t>
      </w:r>
    </w:p>
    <w:p w:rsidR="00F515CB" w:rsidRPr="00F515CB" w:rsidRDefault="00F515CB" w:rsidP="00CF036C">
      <w:pPr>
        <w:pStyle w:val="CodeBlock"/>
      </w:pPr>
      <w:r w:rsidRPr="00F515CB">
        <w:t xml:space="preserve">        public string BackgroundImageId { get; set; }</w:t>
      </w:r>
    </w:p>
    <w:p w:rsidR="00F515CB" w:rsidRPr="00F515CB" w:rsidRDefault="00F515CB" w:rsidP="00CF036C">
      <w:pPr>
        <w:pStyle w:val="CodeBlock"/>
      </w:pPr>
      <w:r w:rsidRPr="00F515CB">
        <w:t xml:space="preserve">        public string BackgroundSize { get; set; }</w:t>
      </w:r>
    </w:p>
    <w:p w:rsidR="00F515CB" w:rsidRPr="00F515CB" w:rsidRDefault="00F515CB" w:rsidP="00CF036C">
      <w:pPr>
        <w:pStyle w:val="CodeBlock"/>
      </w:pPr>
      <w:r w:rsidRPr="00F515CB">
        <w:t xml:space="preserve">        public ImagePart BackgroundImage { get; set; }</w:t>
      </w:r>
    </w:p>
    <w:p w:rsidR="00F515CB" w:rsidRPr="00F515CB" w:rsidRDefault="00F515CB" w:rsidP="00CF036C">
      <w:pPr>
        <w:pStyle w:val="CodeBlock"/>
      </w:pPr>
      <w:r w:rsidRPr="00F515CB">
        <w:t xml:space="preserve">    }</w:t>
      </w:r>
    </w:p>
    <w:p w:rsidR="00F515CB" w:rsidRPr="00F515CB" w:rsidRDefault="00CF036C" w:rsidP="00CF036C">
      <w:pPr>
        <w:pStyle w:val="CodeBlock"/>
      </w:pPr>
      <w:r>
        <w:t>}</w:t>
      </w:r>
    </w:p>
    <w:p w:rsidR="00F515CB" w:rsidRPr="00F515CB" w:rsidRDefault="00CF036C" w:rsidP="00856937">
      <w:pPr>
        <w:rPr>
          <w:lang w:val="en-US"/>
        </w:rPr>
      </w:pPr>
      <w:r>
        <w:rPr>
          <w:lang w:val="en-US"/>
        </w:rPr>
        <w:t xml:space="preserve">In case you’re wondering about the </w:t>
      </w:r>
      <w:r w:rsidRPr="00681903">
        <w:rPr>
          <w:rStyle w:val="Strong"/>
          <w:lang w:val="en-US"/>
        </w:rPr>
        <w:t>BackgroundImageId</w:t>
      </w:r>
      <w:r>
        <w:rPr>
          <w:lang w:val="en-US"/>
        </w:rPr>
        <w:t xml:space="preserve"> being of type </w:t>
      </w:r>
      <w:r w:rsidRPr="00681903">
        <w:rPr>
          <w:rStyle w:val="Strong"/>
          <w:lang w:val="en-US"/>
        </w:rPr>
        <w:t>string</w:t>
      </w:r>
      <w:r>
        <w:rPr>
          <w:lang w:val="en-US"/>
        </w:rPr>
        <w:t xml:space="preserve"> rather than </w:t>
      </w:r>
      <w:r w:rsidRPr="00681903">
        <w:rPr>
          <w:rStyle w:val="Strong"/>
          <w:lang w:val="en-US"/>
        </w:rPr>
        <w:t>int</w:t>
      </w:r>
      <w:r>
        <w:rPr>
          <w:lang w:val="en-US"/>
        </w:rPr>
        <w:t xml:space="preserve">, that’s because </w:t>
      </w:r>
      <w:r w:rsidR="00F515CB" w:rsidRPr="00F515CB">
        <w:rPr>
          <w:lang w:val="en-US"/>
        </w:rPr>
        <w:t xml:space="preserve">of </w:t>
      </w:r>
      <w:r>
        <w:rPr>
          <w:lang w:val="en-US"/>
        </w:rPr>
        <w:t xml:space="preserve">the way the </w:t>
      </w:r>
      <w:r w:rsidRPr="00CF036C">
        <w:rPr>
          <w:rStyle w:val="Strong"/>
          <w:lang w:val="en-US"/>
        </w:rPr>
        <w:t>MediaLibraryPicker</w:t>
      </w:r>
      <w:r w:rsidR="00F515CB" w:rsidRPr="00F515CB">
        <w:rPr>
          <w:lang w:val="en-US"/>
        </w:rPr>
        <w:t xml:space="preserve"> shape works, </w:t>
      </w:r>
      <w:r>
        <w:rPr>
          <w:lang w:val="en-US"/>
        </w:rPr>
        <w:t>which I’m re-using to render a media item picker</w:t>
      </w:r>
      <w:r w:rsidR="00F515CB" w:rsidRPr="00F515CB">
        <w:rPr>
          <w:lang w:val="en-US"/>
        </w:rPr>
        <w:t xml:space="preserve">. </w:t>
      </w:r>
      <w:r w:rsidR="00856937">
        <w:rPr>
          <w:lang w:val="en-US"/>
        </w:rPr>
        <w:t xml:space="preserve">Basically, </w:t>
      </w:r>
      <w:r w:rsidR="00F515CB" w:rsidRPr="00F515CB">
        <w:rPr>
          <w:lang w:val="en-US"/>
        </w:rPr>
        <w:t xml:space="preserve">it stores potentially multiple selected image IDs using a </w:t>
      </w:r>
      <w:r w:rsidR="00F515CB" w:rsidRPr="00856937">
        <w:rPr>
          <w:rStyle w:val="Emphasis"/>
          <w:lang w:val="en-US"/>
        </w:rPr>
        <w:t>comma-separated list of ids</w:t>
      </w:r>
      <w:r w:rsidR="00856937">
        <w:rPr>
          <w:lang w:val="en-US"/>
        </w:rPr>
        <w:t>.</w:t>
      </w:r>
    </w:p>
    <w:p w:rsidR="00F515CB" w:rsidRPr="00F515CB" w:rsidRDefault="00F515CB" w:rsidP="00856937">
      <w:pPr>
        <w:rPr>
          <w:lang w:val="en-US"/>
        </w:rPr>
      </w:pPr>
      <w:r w:rsidRPr="00F515CB">
        <w:rPr>
          <w:lang w:val="en-US"/>
        </w:rPr>
        <w:lastRenderedPageBreak/>
        <w:t xml:space="preserve">After initializing the view model, we check to see if we're in </w:t>
      </w:r>
      <w:r w:rsidR="00856937">
        <w:rPr>
          <w:lang w:val="en-US"/>
        </w:rPr>
        <w:t>“</w:t>
      </w:r>
      <w:r w:rsidRPr="00F515CB">
        <w:rPr>
          <w:lang w:val="en-US"/>
        </w:rPr>
        <w:t>post-back</w:t>
      </w:r>
      <w:r w:rsidR="00856937">
        <w:rPr>
          <w:lang w:val="en-US"/>
        </w:rPr>
        <w:t xml:space="preserve">” mode by checking whether the </w:t>
      </w:r>
      <w:r w:rsidR="00856937" w:rsidRPr="00856937">
        <w:rPr>
          <w:rStyle w:val="Strong"/>
          <w:lang w:val="en-US"/>
        </w:rPr>
        <w:t>Updater</w:t>
      </w:r>
      <w:r w:rsidR="00856937">
        <w:rPr>
          <w:lang w:val="en-US"/>
        </w:rPr>
        <w:t xml:space="preserve"> is null or not. The Updater</w:t>
      </w:r>
      <w:r w:rsidRPr="00F515CB">
        <w:rPr>
          <w:lang w:val="en-US"/>
        </w:rPr>
        <w:t xml:space="preserve"> is specified by the framework when the user submitted the form on the element editor dialog, and really is just a reference to </w:t>
      </w:r>
      <w:r w:rsidR="00856937">
        <w:rPr>
          <w:lang w:val="en-US"/>
        </w:rPr>
        <w:t>a</w:t>
      </w:r>
      <w:r w:rsidRPr="00F515CB">
        <w:rPr>
          <w:lang w:val="en-US"/>
        </w:rPr>
        <w:t xml:space="preserve"> controller</w:t>
      </w:r>
      <w:r w:rsidR="00856937">
        <w:rPr>
          <w:lang w:val="en-US"/>
        </w:rPr>
        <w:t>. If the Updater</w:t>
      </w:r>
      <w:r w:rsidRPr="00F515CB">
        <w:rPr>
          <w:lang w:val="en-US"/>
        </w:rPr>
        <w:t xml:space="preserve"> is not null, we go ahead and use it to model bind the posted values ag</w:t>
      </w:r>
      <w:r w:rsidR="00856937">
        <w:rPr>
          <w:lang w:val="en-US"/>
        </w:rPr>
        <w:t>ainst our view model like this:</w:t>
      </w:r>
    </w:p>
    <w:p w:rsidR="00F515CB" w:rsidRPr="00F515CB" w:rsidRDefault="00F515CB" w:rsidP="00856937">
      <w:pPr>
        <w:pStyle w:val="CodeBlock"/>
      </w:pPr>
      <w:r w:rsidRPr="00F515CB">
        <w:t>// If an Updater is specified, it means the element editor form is being submitted</w:t>
      </w:r>
    </w:p>
    <w:p w:rsidR="00F515CB" w:rsidRPr="00F515CB" w:rsidRDefault="00F515CB" w:rsidP="00856937">
      <w:pPr>
        <w:pStyle w:val="CodeBlock"/>
      </w:pPr>
      <w:r w:rsidRPr="00F515CB">
        <w:t>// and we need to read and store the submitted data.</w:t>
      </w:r>
    </w:p>
    <w:p w:rsidR="00F515CB" w:rsidRPr="00F515CB" w:rsidRDefault="00F515CB" w:rsidP="00856937">
      <w:pPr>
        <w:pStyle w:val="CodeBlock"/>
      </w:pPr>
      <w:r w:rsidRPr="00F515CB">
        <w:t>if(context.Updater != null) {</w:t>
      </w:r>
    </w:p>
    <w:p w:rsidR="00F515CB" w:rsidRPr="00F515CB" w:rsidRDefault="00F515CB" w:rsidP="00856937">
      <w:pPr>
        <w:pStyle w:val="CodeBlock"/>
      </w:pPr>
      <w:r w:rsidRPr="00F515CB">
        <w:t xml:space="preserve">    if (context.Updater.TryUpdateModel(viewModel, context.Prefix, null, null)) {</w:t>
      </w:r>
    </w:p>
    <w:p w:rsidR="00F515CB" w:rsidRPr="00F515CB" w:rsidRDefault="00F515CB" w:rsidP="00856937">
      <w:pPr>
        <w:pStyle w:val="CodeBlock"/>
      </w:pPr>
      <w:r w:rsidRPr="00F515CB">
        <w:t xml:space="preserve">        element.BackgroundImageId = Orchard.Layouts.Elements.ContentItem.Deserialize(viewModel.BackgroundImageId).FirstOrDefault();</w:t>
      </w:r>
    </w:p>
    <w:p w:rsidR="00F515CB" w:rsidRPr="00F515CB" w:rsidRDefault="00F515CB" w:rsidP="00856937">
      <w:pPr>
        <w:pStyle w:val="CodeBlock"/>
      </w:pPr>
      <w:r w:rsidRPr="00F515CB">
        <w:t xml:space="preserve">        element.BackgroundSize = viewModel.BackgroundSize?.Trim();</w:t>
      </w:r>
    </w:p>
    <w:p w:rsidR="00F515CB" w:rsidRPr="00F515CB" w:rsidRDefault="00F515CB" w:rsidP="00856937">
      <w:pPr>
        <w:pStyle w:val="CodeBlock"/>
      </w:pPr>
      <w:r w:rsidRPr="00F515CB">
        <w:t xml:space="preserve">    }</w:t>
      </w:r>
    </w:p>
    <w:p w:rsidR="00F515CB" w:rsidRPr="00F515CB" w:rsidRDefault="00856937" w:rsidP="00856937">
      <w:pPr>
        <w:pStyle w:val="CodeBlock"/>
      </w:pPr>
      <w:r>
        <w:t>}</w:t>
      </w:r>
    </w:p>
    <w:p w:rsidR="00F515CB" w:rsidRPr="00F515CB" w:rsidRDefault="00F515CB" w:rsidP="00AA0947">
      <w:pPr>
        <w:rPr>
          <w:lang w:val="en-US"/>
        </w:rPr>
      </w:pPr>
      <w:r w:rsidRPr="00F515CB">
        <w:rPr>
          <w:lang w:val="en-US"/>
        </w:rPr>
        <w:t>No</w:t>
      </w:r>
      <w:r w:rsidR="00AA0947">
        <w:rPr>
          <w:lang w:val="en-US"/>
        </w:rPr>
        <w:t xml:space="preserve">tice that we're converting the </w:t>
      </w:r>
      <w:r w:rsidR="00AA0947" w:rsidRPr="00AA0947">
        <w:rPr>
          <w:rStyle w:val="Strong"/>
          <w:lang w:val="en-US"/>
        </w:rPr>
        <w:t>viewModel.BackgroundImageId</w:t>
      </w:r>
      <w:r w:rsidR="00AA0947">
        <w:rPr>
          <w:lang w:val="en-US"/>
        </w:rPr>
        <w:t xml:space="preserve"> from </w:t>
      </w:r>
      <w:r w:rsidR="00AA0947" w:rsidRPr="00AA0947">
        <w:rPr>
          <w:rStyle w:val="Strong"/>
          <w:lang w:val="en-US"/>
        </w:rPr>
        <w:t>string</w:t>
      </w:r>
      <w:r w:rsidR="00AA0947">
        <w:rPr>
          <w:lang w:val="en-US"/>
        </w:rPr>
        <w:t xml:space="preserve"> to </w:t>
      </w:r>
      <w:r w:rsidR="00AA0947" w:rsidRPr="00AA0947">
        <w:rPr>
          <w:rStyle w:val="Strong"/>
          <w:lang w:val="en-US"/>
        </w:rPr>
        <w:t>IEnumerable&lt;int&gt;</w:t>
      </w:r>
      <w:r w:rsidR="00AA0947">
        <w:rPr>
          <w:lang w:val="en-US"/>
        </w:rPr>
        <w:t xml:space="preserve"> using the </w:t>
      </w:r>
      <w:r w:rsidR="00AA0947" w:rsidRPr="00AA0947">
        <w:rPr>
          <w:rStyle w:val="Strong"/>
          <w:lang w:val="en-US"/>
        </w:rPr>
        <w:t>Deserialize</w:t>
      </w:r>
      <w:r w:rsidRPr="00F515CB">
        <w:rPr>
          <w:lang w:val="en-US"/>
        </w:rPr>
        <w:t xml:space="preserve"> s</w:t>
      </w:r>
      <w:r w:rsidR="00AA0947">
        <w:rPr>
          <w:lang w:val="en-US"/>
        </w:rPr>
        <w:t xml:space="preserve">tatic method as defined on </w:t>
      </w:r>
      <w:r w:rsidRPr="00AA0947">
        <w:rPr>
          <w:rStyle w:val="Strong"/>
          <w:lang w:val="en-US"/>
        </w:rPr>
        <w:t>Orcha</w:t>
      </w:r>
      <w:r w:rsidR="00AA0947" w:rsidRPr="00AA0947">
        <w:rPr>
          <w:rStyle w:val="Strong"/>
          <w:lang w:val="en-US"/>
        </w:rPr>
        <w:t>rd.Layouts.Elements.ContentItem</w:t>
      </w:r>
      <w:r w:rsidR="00AA0947">
        <w:rPr>
          <w:lang w:val="en-US"/>
        </w:rPr>
        <w:t>. The ContentItem</w:t>
      </w:r>
      <w:r w:rsidRPr="00F515CB">
        <w:rPr>
          <w:lang w:val="en-US"/>
        </w:rPr>
        <w:t xml:space="preserve"> element just happened to provide </w:t>
      </w:r>
      <w:r w:rsidR="00B3475D">
        <w:rPr>
          <w:lang w:val="en-US"/>
        </w:rPr>
        <w:t>this</w:t>
      </w:r>
      <w:r w:rsidRPr="00F515CB">
        <w:rPr>
          <w:lang w:val="en-US"/>
        </w:rPr>
        <w:t xml:space="preserve"> convenient meth</w:t>
      </w:r>
      <w:r w:rsidR="00AA0947">
        <w:rPr>
          <w:lang w:val="en-US"/>
        </w:rPr>
        <w:t>od</w:t>
      </w:r>
      <w:r w:rsidR="00843A4D">
        <w:rPr>
          <w:lang w:val="en-US"/>
        </w:rPr>
        <w:t xml:space="preserve"> since Orchard 1.10</w:t>
      </w:r>
      <w:r w:rsidR="00AA0947">
        <w:rPr>
          <w:lang w:val="en-US"/>
        </w:rPr>
        <w:t>, so I chose to reuse it here</w:t>
      </w:r>
      <w:r w:rsidRPr="00F515CB">
        <w:rPr>
          <w:lang w:val="en-US"/>
        </w:rPr>
        <w:t xml:space="preserve">. Since </w:t>
      </w:r>
      <w:r w:rsidR="00AA0947">
        <w:rPr>
          <w:lang w:val="en-US"/>
        </w:rPr>
        <w:t xml:space="preserve">the Tile </w:t>
      </w:r>
      <w:r w:rsidRPr="00F515CB">
        <w:rPr>
          <w:lang w:val="en-US"/>
        </w:rPr>
        <w:t>only support</w:t>
      </w:r>
      <w:r w:rsidR="00AA0947">
        <w:rPr>
          <w:lang w:val="en-US"/>
        </w:rPr>
        <w:t>s</w:t>
      </w:r>
      <w:r w:rsidRPr="00F515CB">
        <w:rPr>
          <w:lang w:val="en-US"/>
        </w:rPr>
        <w:t xml:space="preserve"> a single background</w:t>
      </w:r>
      <w:r w:rsidR="00AA0947">
        <w:rPr>
          <w:lang w:val="en-US"/>
        </w:rPr>
        <w:t xml:space="preserve"> image, we call </w:t>
      </w:r>
      <w:r w:rsidR="00AA0947" w:rsidRPr="00AA0947">
        <w:rPr>
          <w:rStyle w:val="Strong"/>
          <w:lang w:val="en-US"/>
        </w:rPr>
        <w:t>FirstOrDefault</w:t>
      </w:r>
      <w:r w:rsidRPr="00F515CB">
        <w:rPr>
          <w:lang w:val="en-US"/>
        </w:rPr>
        <w:t xml:space="preserve"> to get th</w:t>
      </w:r>
      <w:r w:rsidR="00AA0947">
        <w:rPr>
          <w:lang w:val="en-US"/>
        </w:rPr>
        <w:t>e first selected image, if any.</w:t>
      </w:r>
    </w:p>
    <w:p w:rsidR="00F515CB" w:rsidRPr="00F515CB" w:rsidRDefault="00F515CB" w:rsidP="00B02795">
      <w:pPr>
        <w:rPr>
          <w:lang w:val="en-US"/>
        </w:rPr>
      </w:pPr>
      <w:r w:rsidRPr="00F515CB">
        <w:rPr>
          <w:lang w:val="en-US"/>
        </w:rPr>
        <w:t>After handling the post-back sc</w:t>
      </w:r>
      <w:r w:rsidR="00B02795">
        <w:rPr>
          <w:lang w:val="en-US"/>
        </w:rPr>
        <w:t xml:space="preserve">enario, the method continues </w:t>
      </w:r>
      <w:r w:rsidRPr="00F515CB">
        <w:rPr>
          <w:lang w:val="en-US"/>
        </w:rPr>
        <w:t>by loading the selected background i</w:t>
      </w:r>
      <w:r w:rsidR="00B02795">
        <w:rPr>
          <w:lang w:val="en-US"/>
        </w:rPr>
        <w:t>mage using the content manager:</w:t>
      </w:r>
    </w:p>
    <w:p w:rsidR="00F515CB" w:rsidRPr="00F515CB" w:rsidRDefault="00F515CB" w:rsidP="00B02795">
      <w:pPr>
        <w:pStyle w:val="CodeBlock"/>
      </w:pPr>
      <w:r w:rsidRPr="00F515CB">
        <w:t>viewModel.BackgroundImage = GetBackgroundImage(e</w:t>
      </w:r>
      <w:r w:rsidR="00B02795">
        <w:t>lement, VersionOptions.Latest);</w:t>
      </w:r>
    </w:p>
    <w:p w:rsidR="00F515CB" w:rsidRPr="00F515CB" w:rsidRDefault="00B02795" w:rsidP="00B02795">
      <w:pPr>
        <w:rPr>
          <w:lang w:val="en-US"/>
        </w:rPr>
      </w:pPr>
      <w:r>
        <w:rPr>
          <w:lang w:val="en-US"/>
        </w:rPr>
        <w:t xml:space="preserve">We need the Image content item to initialize the </w:t>
      </w:r>
      <w:r w:rsidRPr="00B02795">
        <w:rPr>
          <w:rStyle w:val="Strong"/>
          <w:lang w:val="en-US"/>
        </w:rPr>
        <w:t>MediaLibraryPicker</w:t>
      </w:r>
      <w:r w:rsidR="00F515CB" w:rsidRPr="00F515CB">
        <w:rPr>
          <w:lang w:val="en-US"/>
        </w:rPr>
        <w:t xml:space="preserve"> shape</w:t>
      </w:r>
      <w:r>
        <w:rPr>
          <w:lang w:val="en-US"/>
        </w:rPr>
        <w:t xml:space="preserve"> which will be used by the Tile’s editor shape template.</w:t>
      </w:r>
    </w:p>
    <w:p w:rsidR="00F515CB" w:rsidRPr="00F515CB" w:rsidRDefault="00B02795" w:rsidP="00B02795">
      <w:pPr>
        <w:rPr>
          <w:lang w:val="en-US"/>
        </w:rPr>
      </w:pPr>
      <w:r>
        <w:rPr>
          <w:lang w:val="en-US"/>
        </w:rPr>
        <w:t xml:space="preserve">The </w:t>
      </w:r>
      <w:r w:rsidRPr="00B02795">
        <w:rPr>
          <w:rStyle w:val="Strong"/>
          <w:lang w:val="en-US"/>
        </w:rPr>
        <w:t>GetBackgroundImage</w:t>
      </w:r>
      <w:r w:rsidR="00F515CB" w:rsidRPr="00F515CB">
        <w:rPr>
          <w:lang w:val="en-US"/>
        </w:rPr>
        <w:t xml:space="preserve"> method is a private convenience</w:t>
      </w:r>
      <w:r>
        <w:rPr>
          <w:lang w:val="en-US"/>
        </w:rPr>
        <w:t xml:space="preserve"> method implemented as follows:</w:t>
      </w:r>
    </w:p>
    <w:p w:rsidR="00F515CB" w:rsidRPr="00F515CB" w:rsidRDefault="00F515CB" w:rsidP="00B02795">
      <w:pPr>
        <w:pStyle w:val="CodeBlock"/>
      </w:pPr>
      <w:r w:rsidRPr="00F515CB">
        <w:lastRenderedPageBreak/>
        <w:t>private ImagePart GetBackgroundImage(Tile element, VersionOptions options) {</w:t>
      </w:r>
    </w:p>
    <w:p w:rsidR="00F515CB" w:rsidRPr="00F515CB" w:rsidRDefault="00F515CB" w:rsidP="00B02795">
      <w:pPr>
        <w:pStyle w:val="CodeBlock"/>
      </w:pPr>
      <w:r w:rsidRPr="00F515CB">
        <w:t xml:space="preserve">    return element.BackgroundImageId != null</w:t>
      </w:r>
    </w:p>
    <w:p w:rsidR="00F515CB" w:rsidRPr="00F515CB" w:rsidRDefault="00F515CB" w:rsidP="00B02795">
      <w:pPr>
        <w:pStyle w:val="CodeBlock"/>
      </w:pPr>
      <w:r w:rsidRPr="00F515CB">
        <w:t xml:space="preserve">        ? _contentManager.Get&lt;ImagePart&gt;(element.BackgroundImageId.Value, options, QueryHints.Empty.ExpandRecords&lt;MediaPartRecord&gt;())</w:t>
      </w:r>
    </w:p>
    <w:p w:rsidR="00F515CB" w:rsidRPr="00F515CB" w:rsidRDefault="00F515CB" w:rsidP="00B02795">
      <w:pPr>
        <w:pStyle w:val="CodeBlock"/>
      </w:pPr>
      <w:r w:rsidRPr="00F515CB">
        <w:t xml:space="preserve">        : null;</w:t>
      </w:r>
    </w:p>
    <w:p w:rsidR="00F515CB" w:rsidRPr="00F515CB" w:rsidRDefault="00B02795" w:rsidP="00B02795">
      <w:pPr>
        <w:pStyle w:val="CodeBlock"/>
      </w:pPr>
      <w:r>
        <w:t>}</w:t>
      </w:r>
    </w:p>
    <w:p w:rsidR="00F515CB" w:rsidRPr="00F515CB" w:rsidRDefault="00F515CB" w:rsidP="00B02795">
      <w:pPr>
        <w:rPr>
          <w:lang w:val="en-US"/>
        </w:rPr>
      </w:pPr>
      <w:r w:rsidRPr="00F515CB">
        <w:rPr>
          <w:lang w:val="en-US"/>
        </w:rPr>
        <w:t>This basically uses the content manager to load the image content item using the specified version options. It al</w:t>
      </w:r>
      <w:r w:rsidR="00B02795">
        <w:rPr>
          <w:lang w:val="en-US"/>
        </w:rPr>
        <w:t xml:space="preserve">so “expands” the </w:t>
      </w:r>
      <w:r w:rsidR="00B02795" w:rsidRPr="00B02795">
        <w:rPr>
          <w:rStyle w:val="Strong"/>
          <w:lang w:val="en-US"/>
        </w:rPr>
        <w:t>MediaPartRecord</w:t>
      </w:r>
      <w:r w:rsidR="00B02795">
        <w:rPr>
          <w:lang w:val="en-US"/>
        </w:rPr>
        <w:t xml:space="preserve">, since we'll be accessing its </w:t>
      </w:r>
      <w:r w:rsidR="00B02795" w:rsidRPr="00B02795">
        <w:rPr>
          <w:rStyle w:val="Strong"/>
          <w:lang w:val="en-US"/>
        </w:rPr>
        <w:t>MediaUrl</w:t>
      </w:r>
      <w:r w:rsidRPr="00F515CB">
        <w:rPr>
          <w:lang w:val="en-US"/>
        </w:rPr>
        <w:t xml:space="preserve">, so it makes sense to join </w:t>
      </w:r>
      <w:r w:rsidR="00B02795">
        <w:rPr>
          <w:lang w:val="en-US"/>
        </w:rPr>
        <w:t xml:space="preserve">the </w:t>
      </w:r>
      <w:r w:rsidRPr="00B02795">
        <w:rPr>
          <w:rStyle w:val="Strong"/>
          <w:lang w:val="en-US"/>
        </w:rPr>
        <w:t>ImagePartReco</w:t>
      </w:r>
      <w:r w:rsidR="00B02795" w:rsidRPr="00B02795">
        <w:rPr>
          <w:rStyle w:val="Strong"/>
          <w:lang w:val="en-US"/>
        </w:rPr>
        <w:t>rd</w:t>
      </w:r>
      <w:r w:rsidR="00B02795">
        <w:rPr>
          <w:lang w:val="en-US"/>
        </w:rPr>
        <w:t xml:space="preserve"> and </w:t>
      </w:r>
      <w:r w:rsidR="00B02795" w:rsidRPr="00B02795">
        <w:rPr>
          <w:rStyle w:val="Strong"/>
          <w:lang w:val="en-US"/>
        </w:rPr>
        <w:t>MediaPartRecord</w:t>
      </w:r>
      <w:r w:rsidR="00B02795">
        <w:rPr>
          <w:lang w:val="en-US"/>
        </w:rPr>
        <w:t xml:space="preserve"> tables when loading the image.</w:t>
      </w:r>
    </w:p>
    <w:p w:rsidR="00F515CB" w:rsidRPr="00F515CB" w:rsidRDefault="00F515CB" w:rsidP="00FE1380">
      <w:pPr>
        <w:rPr>
          <w:lang w:val="en-US"/>
        </w:rPr>
      </w:pPr>
      <w:r w:rsidRPr="00F515CB">
        <w:rPr>
          <w:lang w:val="en-US"/>
        </w:rPr>
        <w:t>Finally,</w:t>
      </w:r>
      <w:r w:rsidR="00B02795">
        <w:rPr>
          <w:lang w:val="en-US"/>
        </w:rPr>
        <w:t xml:space="preserve"> we create a new shape of type </w:t>
      </w:r>
      <w:r w:rsidR="00B02795" w:rsidRPr="00FE1380">
        <w:rPr>
          <w:rStyle w:val="Strong"/>
          <w:lang w:val="en-US"/>
        </w:rPr>
        <w:t>EditorTemplate</w:t>
      </w:r>
      <w:r w:rsidRPr="00F515CB">
        <w:rPr>
          <w:lang w:val="en-US"/>
        </w:rPr>
        <w:t xml:space="preserve">, where we </w:t>
      </w:r>
      <w:r w:rsidR="00FE1380">
        <w:rPr>
          <w:lang w:val="en-US"/>
        </w:rPr>
        <w:t xml:space="preserve">provide </w:t>
      </w:r>
      <w:r w:rsidRPr="00F515CB">
        <w:rPr>
          <w:lang w:val="en-US"/>
        </w:rPr>
        <w:t xml:space="preserve">all the </w:t>
      </w:r>
      <w:r w:rsidR="00FE1380">
        <w:rPr>
          <w:lang w:val="en-US"/>
        </w:rPr>
        <w:t xml:space="preserve">information </w:t>
      </w:r>
      <w:r w:rsidRPr="00F515CB">
        <w:rPr>
          <w:lang w:val="en-US"/>
        </w:rPr>
        <w:t>it needs</w:t>
      </w:r>
      <w:r w:rsidR="00FE1380">
        <w:rPr>
          <w:lang w:val="en-US"/>
        </w:rPr>
        <w:t>.</w:t>
      </w:r>
    </w:p>
    <w:p w:rsidR="00F515CB" w:rsidRPr="00F515CB" w:rsidRDefault="00FE1380" w:rsidP="00F515CB">
      <w:pPr>
        <w:rPr>
          <w:lang w:val="en-US"/>
        </w:rPr>
      </w:pPr>
      <w:r>
        <w:rPr>
          <w:lang w:val="en-US"/>
        </w:rPr>
        <w:t xml:space="preserve">The </w:t>
      </w:r>
      <w:r w:rsidRPr="00FE1380">
        <w:rPr>
          <w:rStyle w:val="Strong"/>
          <w:lang w:val="en-US"/>
        </w:rPr>
        <w:t>EditorTemplate</w:t>
      </w:r>
      <w:r w:rsidR="00F515CB" w:rsidRPr="00F515CB">
        <w:rPr>
          <w:lang w:val="en-US"/>
        </w:rPr>
        <w:t xml:space="preserve"> </w:t>
      </w:r>
      <w:r>
        <w:rPr>
          <w:lang w:val="en-US"/>
        </w:rPr>
        <w:t xml:space="preserve">shape is configured to use the </w:t>
      </w:r>
      <w:r w:rsidR="00F515CB" w:rsidRPr="00FE1380">
        <w:rPr>
          <w:rStyle w:val="Emphasis"/>
          <w:lang w:val="en-US"/>
        </w:rPr>
        <w:t>Elements/Ti</w:t>
      </w:r>
      <w:r w:rsidRPr="00FE1380">
        <w:rPr>
          <w:rStyle w:val="Emphasis"/>
          <w:lang w:val="en-US"/>
        </w:rPr>
        <w:t>le</w:t>
      </w:r>
      <w:r w:rsidR="00F515CB" w:rsidRPr="00F515CB">
        <w:rPr>
          <w:lang w:val="en-US"/>
        </w:rPr>
        <w:t xml:space="preserve"> template</w:t>
      </w:r>
      <w:r>
        <w:rPr>
          <w:lang w:val="en-US"/>
        </w:rPr>
        <w:t xml:space="preserve">, which maps to the Razor view </w:t>
      </w:r>
      <w:r w:rsidR="00F515CB" w:rsidRPr="00681903">
        <w:rPr>
          <w:rStyle w:val="Emphasis"/>
          <w:lang w:val="en-US"/>
        </w:rPr>
        <w:t>Views/Edito</w:t>
      </w:r>
      <w:r w:rsidRPr="00681903">
        <w:rPr>
          <w:rStyle w:val="Emphasis"/>
          <w:lang w:val="en-US"/>
        </w:rPr>
        <w:t>rTemplates/Elements/Tile.cshtml</w:t>
      </w:r>
      <w:r>
        <w:rPr>
          <w:lang w:val="en-US"/>
        </w:rPr>
        <w:t>:</w:t>
      </w:r>
      <w:r w:rsidRPr="00F515CB">
        <w:rPr>
          <w:lang w:val="en-US"/>
        </w:rPr>
        <w:t xml:space="preserve"> </w:t>
      </w:r>
    </w:p>
    <w:p w:rsidR="00F515CB" w:rsidRPr="00F515CB" w:rsidRDefault="00F515CB" w:rsidP="00FE1380">
      <w:pPr>
        <w:pStyle w:val="CodeBlock"/>
      </w:pPr>
      <w:r w:rsidRPr="00F515CB">
        <w:t>@using Orchard.ContentManagement</w:t>
      </w:r>
    </w:p>
    <w:p w:rsidR="00F515CB" w:rsidRPr="00F515CB" w:rsidRDefault="00F515CB" w:rsidP="00FE1380">
      <w:pPr>
        <w:pStyle w:val="CodeBlock"/>
      </w:pPr>
      <w:r w:rsidRPr="00F515CB">
        <w:t>@model OffTheGrid.Demos.Layouts.ViewModels.TileViewModel</w:t>
      </w:r>
    </w:p>
    <w:p w:rsidR="00F515CB" w:rsidRPr="00F515CB" w:rsidRDefault="00F515CB" w:rsidP="00FE1380">
      <w:pPr>
        <w:pStyle w:val="CodeBlock"/>
      </w:pPr>
    </w:p>
    <w:p w:rsidR="00F515CB" w:rsidRPr="00F515CB" w:rsidRDefault="00F515CB" w:rsidP="00FE1380">
      <w:pPr>
        <w:pStyle w:val="CodeBlock"/>
      </w:pPr>
      <w:r w:rsidRPr="00F515CB">
        <w:t>@Display.MediaLibraryPicker(</w:t>
      </w:r>
    </w:p>
    <w:p w:rsidR="00F515CB" w:rsidRPr="00F515CB" w:rsidRDefault="00F515CB" w:rsidP="00FE1380">
      <w:pPr>
        <w:pStyle w:val="CodeBlock"/>
      </w:pPr>
      <w:r w:rsidRPr="00F515CB">
        <w:t xml:space="preserve">    FieldName: Html.FieldNameFor(m =&gt; m.BackgroundImageId),</w:t>
      </w:r>
    </w:p>
    <w:p w:rsidR="00F515CB" w:rsidRPr="00F515CB" w:rsidRDefault="00F515CB" w:rsidP="00FE1380">
      <w:pPr>
        <w:pStyle w:val="CodeBlock"/>
      </w:pPr>
      <w:r w:rsidRPr="00F515CB">
        <w:t xml:space="preserve">    DisplayName: T("Background Images").ToString(),</w:t>
      </w:r>
    </w:p>
    <w:p w:rsidR="00F515CB" w:rsidRPr="00F515CB" w:rsidRDefault="00F515CB" w:rsidP="00FE1380">
      <w:pPr>
        <w:pStyle w:val="CodeBlock"/>
      </w:pPr>
      <w:r w:rsidRPr="00F515CB">
        <w:t xml:space="preserve">    Multiple: true,</w:t>
      </w:r>
    </w:p>
    <w:p w:rsidR="00F515CB" w:rsidRPr="00F515CB" w:rsidRDefault="00F515CB" w:rsidP="00FE1380">
      <w:pPr>
        <w:pStyle w:val="CodeBlock"/>
      </w:pPr>
      <w:r w:rsidRPr="00F515CB">
        <w:t xml:space="preserve">    Required: false,</w:t>
      </w:r>
    </w:p>
    <w:p w:rsidR="00F515CB" w:rsidRPr="00F515CB" w:rsidRDefault="00F515CB" w:rsidP="00FE1380">
      <w:pPr>
        <w:pStyle w:val="CodeBlock"/>
      </w:pPr>
      <w:r w:rsidRPr="00F515CB">
        <w:t xml:space="preserve">    Hint: T("Optionally select one or more background images. Additional background images may be used for specific breakpoints, depending on the current theme's implementation.").ToString(),</w:t>
      </w:r>
    </w:p>
    <w:p w:rsidR="00F515CB" w:rsidRPr="00F515CB" w:rsidRDefault="00F515CB" w:rsidP="00FE1380">
      <w:pPr>
        <w:pStyle w:val="CodeBlock"/>
      </w:pPr>
      <w:r w:rsidRPr="00F515CB">
        <w:t xml:space="preserve">    ContentItems: Model.BackgroundImage != null ? new ContentItem[] { Model.BackgroundImage.ContentItem } : null,</w:t>
      </w:r>
    </w:p>
    <w:p w:rsidR="00F515CB" w:rsidRPr="00F515CB" w:rsidRDefault="00F515CB" w:rsidP="00FE1380">
      <w:pPr>
        <w:pStyle w:val="CodeBlock"/>
      </w:pPr>
      <w:r w:rsidRPr="00F515CB">
        <w:t xml:space="preserve">    PromptOnNavigate: false,</w:t>
      </w:r>
    </w:p>
    <w:p w:rsidR="00F515CB" w:rsidRPr="00F515CB" w:rsidRDefault="00F515CB" w:rsidP="00FE1380">
      <w:pPr>
        <w:pStyle w:val="CodeBlock"/>
      </w:pPr>
      <w:r w:rsidRPr="00F515CB">
        <w:t xml:space="preserve">    ShowSaveWarning: false)</w:t>
      </w:r>
    </w:p>
    <w:p w:rsidR="00F515CB" w:rsidRPr="00F515CB" w:rsidRDefault="00F515CB" w:rsidP="00FE1380">
      <w:pPr>
        <w:pStyle w:val="CodeBlock"/>
      </w:pPr>
    </w:p>
    <w:p w:rsidR="00F515CB" w:rsidRPr="00F515CB" w:rsidRDefault="00F515CB" w:rsidP="00FE1380">
      <w:pPr>
        <w:pStyle w:val="CodeBlock"/>
      </w:pPr>
      <w:r w:rsidRPr="00F515CB">
        <w:t>&lt;fieldset&gt;</w:t>
      </w:r>
    </w:p>
    <w:p w:rsidR="00F515CB" w:rsidRPr="00F515CB" w:rsidRDefault="00F515CB" w:rsidP="00FE1380">
      <w:pPr>
        <w:pStyle w:val="CodeBlock"/>
      </w:pPr>
      <w:r w:rsidRPr="00F515CB">
        <w:t xml:space="preserve">    &lt;div class="form-group"&gt;</w:t>
      </w:r>
    </w:p>
    <w:p w:rsidR="00F515CB" w:rsidRPr="00F515CB" w:rsidRDefault="00F515CB" w:rsidP="00FE1380">
      <w:pPr>
        <w:pStyle w:val="CodeBlock"/>
      </w:pPr>
      <w:r w:rsidRPr="00F515CB">
        <w:t xml:space="preserve">        @Html.LabelFor(m =&gt; m.BackgroundSize, T("Background Size"))</w:t>
      </w:r>
    </w:p>
    <w:p w:rsidR="00F515CB" w:rsidRPr="00F515CB" w:rsidRDefault="00F515CB" w:rsidP="00FE1380">
      <w:pPr>
        <w:pStyle w:val="CodeBlock"/>
      </w:pPr>
      <w:r w:rsidRPr="00F515CB">
        <w:t xml:space="preserve">        @Html.TextBoxFor(m =&gt; m.BackgroundSize, new { @class = "text medium" })</w:t>
      </w:r>
    </w:p>
    <w:p w:rsidR="00F515CB" w:rsidRPr="00F515CB" w:rsidRDefault="00F515CB" w:rsidP="00FE1380">
      <w:pPr>
        <w:pStyle w:val="CodeBlock"/>
      </w:pPr>
      <w:r w:rsidRPr="00F515CB">
        <w:t xml:space="preserve">        @Html.Hint(T("Optionally specify a background-size value. Examples: auto, [length], cover, contain, initial and inherit. Substitute [length] with a widht and optionally a height, either in pixels or percentage."))</w:t>
      </w:r>
    </w:p>
    <w:p w:rsidR="00F515CB" w:rsidRPr="00F515CB" w:rsidRDefault="00F515CB" w:rsidP="00FE1380">
      <w:pPr>
        <w:pStyle w:val="CodeBlock"/>
      </w:pPr>
      <w:r w:rsidRPr="00F515CB">
        <w:t xml:space="preserve">    &lt;/div&gt;</w:t>
      </w:r>
    </w:p>
    <w:p w:rsidR="00F515CB" w:rsidRPr="00F515CB" w:rsidRDefault="00FE1380" w:rsidP="00FE1380">
      <w:pPr>
        <w:pStyle w:val="CodeBlock"/>
      </w:pPr>
      <w:r>
        <w:t>&lt;/fieldset&gt;</w:t>
      </w:r>
    </w:p>
    <w:p w:rsidR="00F515CB" w:rsidRPr="00F515CB" w:rsidRDefault="00F515CB" w:rsidP="00F515CB">
      <w:pPr>
        <w:rPr>
          <w:lang w:val="en-US"/>
        </w:rPr>
      </w:pPr>
    </w:p>
    <w:p w:rsidR="00F515CB" w:rsidRPr="00F515CB" w:rsidRDefault="00F515CB" w:rsidP="00FE1380">
      <w:pPr>
        <w:rPr>
          <w:lang w:val="en-US"/>
        </w:rPr>
      </w:pPr>
      <w:r w:rsidRPr="00F515CB">
        <w:rPr>
          <w:lang w:val="en-US"/>
        </w:rPr>
        <w:t xml:space="preserve">The above code </w:t>
      </w:r>
      <w:r w:rsidR="00FE1380">
        <w:rPr>
          <w:lang w:val="en-US"/>
        </w:rPr>
        <w:t xml:space="preserve">listing shows the usage of the </w:t>
      </w:r>
      <w:r w:rsidR="00FE1380" w:rsidRPr="00FE1380">
        <w:rPr>
          <w:rStyle w:val="Strong"/>
          <w:lang w:val="en-US"/>
        </w:rPr>
        <w:t>MediaLibraryPicker</w:t>
      </w:r>
      <w:r w:rsidRPr="00F515CB">
        <w:rPr>
          <w:lang w:val="en-US"/>
        </w:rPr>
        <w:t xml:space="preserve"> shape as provi</w:t>
      </w:r>
      <w:r w:rsidR="00FE1380">
        <w:rPr>
          <w:lang w:val="en-US"/>
        </w:rPr>
        <w:t>ded by the Orchard.MediaLibra</w:t>
      </w:r>
      <w:r w:rsidR="009918FB">
        <w:rPr>
          <w:lang w:val="en-US"/>
        </w:rPr>
        <w:t>r</w:t>
      </w:r>
      <w:r w:rsidR="00FE1380">
        <w:rPr>
          <w:lang w:val="en-US"/>
        </w:rPr>
        <w:t>y</w:t>
      </w:r>
      <w:r w:rsidRPr="00F515CB">
        <w:rPr>
          <w:lang w:val="en-US"/>
        </w:rPr>
        <w:t xml:space="preserve"> m</w:t>
      </w:r>
      <w:r w:rsidR="004F4B31">
        <w:rPr>
          <w:lang w:val="en-US"/>
        </w:rPr>
        <w:t>odule</w:t>
      </w:r>
      <w:r w:rsidR="00FE1380">
        <w:rPr>
          <w:lang w:val="en-US"/>
        </w:rPr>
        <w:t>.</w:t>
      </w:r>
    </w:p>
    <w:p w:rsidR="00F515CB" w:rsidRPr="00FE1380" w:rsidRDefault="00F515CB" w:rsidP="00FE1380">
      <w:pPr>
        <w:pStyle w:val="Heading4"/>
        <w:rPr>
          <w:lang w:val="en-US"/>
        </w:rPr>
      </w:pPr>
      <w:r w:rsidRPr="00F515CB">
        <w:rPr>
          <w:lang w:val="en-US"/>
        </w:rPr>
        <w:t>OnDisplaying</w:t>
      </w:r>
    </w:p>
    <w:p w:rsidR="00F515CB" w:rsidRPr="00F515CB" w:rsidRDefault="00F515CB" w:rsidP="00FE1380">
      <w:pPr>
        <w:rPr>
          <w:lang w:val="en-US"/>
        </w:rPr>
      </w:pPr>
      <w:r w:rsidRPr="00F515CB">
        <w:rPr>
          <w:lang w:val="en-US"/>
        </w:rPr>
        <w:t>T</w:t>
      </w:r>
      <w:r w:rsidR="00FE1380">
        <w:rPr>
          <w:lang w:val="en-US"/>
        </w:rPr>
        <w:t xml:space="preserve">he </w:t>
      </w:r>
      <w:r w:rsidRPr="00681903">
        <w:rPr>
          <w:rStyle w:val="Strong"/>
          <w:lang w:val="en-US"/>
        </w:rPr>
        <w:t>OnDisplayi</w:t>
      </w:r>
      <w:r w:rsidR="00FE1380" w:rsidRPr="00681903">
        <w:rPr>
          <w:rStyle w:val="Strong"/>
          <w:lang w:val="en-US"/>
        </w:rPr>
        <w:t>ng</w:t>
      </w:r>
      <w:r w:rsidRPr="00F515CB">
        <w:rPr>
          <w:lang w:val="en-US"/>
        </w:rPr>
        <w:t xml:space="preserve"> method is called whenever the element is about to be rendered, and gives us a chance to prepare some data or objects for easy consumption from the view. In our case, we need to load the selected background image, which we pass into the element shape. S</w:t>
      </w:r>
      <w:r w:rsidR="00FE1380">
        <w:rPr>
          <w:lang w:val="en-US"/>
        </w:rPr>
        <w:t>ince the OnDisplaying</w:t>
      </w:r>
      <w:r w:rsidRPr="00F515CB">
        <w:rPr>
          <w:lang w:val="en-US"/>
        </w:rPr>
        <w:t xml:space="preserve"> event is triggered for both the front-end and layout editor back-end, we get a chance to optimize t</w:t>
      </w:r>
      <w:r w:rsidR="00FE1380">
        <w:rPr>
          <w:lang w:val="en-US"/>
        </w:rPr>
        <w:t>he data for both display types.</w:t>
      </w:r>
    </w:p>
    <w:p w:rsidR="00F515CB" w:rsidRPr="00F515CB" w:rsidRDefault="00F515CB" w:rsidP="00FE1380">
      <w:pPr>
        <w:pStyle w:val="Sidebar"/>
      </w:pPr>
      <w:r w:rsidRPr="00F515CB">
        <w:t xml:space="preserve">Whenever the layout editor renders </w:t>
      </w:r>
      <w:r w:rsidR="00FE1380">
        <w:t>the</w:t>
      </w:r>
      <w:r w:rsidRPr="00F515CB">
        <w:t xml:space="preserve"> elements, it </w:t>
      </w:r>
      <w:r w:rsidR="00FE1380">
        <w:t>uses the “Design”</w:t>
      </w:r>
      <w:r w:rsidRPr="00F515CB">
        <w:t xml:space="preserve"> display type. This enables </w:t>
      </w:r>
      <w:r w:rsidR="00FE1380">
        <w:t xml:space="preserve">you </w:t>
      </w:r>
      <w:r w:rsidRPr="00F515CB">
        <w:t>to provide tailor-made views optimized for being displaye</w:t>
      </w:r>
      <w:r w:rsidR="00FE1380">
        <w:t>d as part of the layout editor.</w:t>
      </w:r>
    </w:p>
    <w:p w:rsidR="00F515CB" w:rsidRPr="00F515CB" w:rsidRDefault="00F515CB" w:rsidP="00F515CB">
      <w:pPr>
        <w:rPr>
          <w:lang w:val="en-US"/>
        </w:rPr>
      </w:pPr>
      <w:r w:rsidRPr="00F515CB">
        <w:rPr>
          <w:lang w:val="en-US"/>
        </w:rPr>
        <w:t xml:space="preserve">Since the background image is a content item, it can potentially be saved as a draft. This means that </w:t>
      </w:r>
      <w:r w:rsidR="00FE1380">
        <w:rPr>
          <w:lang w:val="en-US"/>
        </w:rPr>
        <w:t>you</w:t>
      </w:r>
      <w:r w:rsidRPr="00F515CB">
        <w:rPr>
          <w:lang w:val="en-US"/>
        </w:rPr>
        <w:t>'ll want to get the latest version when being rendered as part of the layout editor, but only the published version when being rendered on the front-end:</w:t>
      </w:r>
    </w:p>
    <w:p w:rsidR="00F515CB" w:rsidRPr="00F515CB" w:rsidRDefault="00F515CB" w:rsidP="00FE1380">
      <w:pPr>
        <w:pStyle w:val="CodeBlock"/>
      </w:pPr>
      <w:r w:rsidRPr="00F515CB">
        <w:t xml:space="preserve">    var versionOptions = context.DisplayType == "Design" ? VersionOptions.Latest : VersionOptions.Published;</w:t>
      </w:r>
    </w:p>
    <w:p w:rsidR="00F515CB" w:rsidRPr="00F515CB" w:rsidRDefault="00F515CB" w:rsidP="00FE1380">
      <w:pPr>
        <w:pStyle w:val="CodeBlock"/>
      </w:pPr>
      <w:r w:rsidRPr="00F515CB">
        <w:t xml:space="preserve">    context.ElementShape.BackgroundImage = GetBackground</w:t>
      </w:r>
      <w:r w:rsidR="00FE1380">
        <w:t>Image(element, versionOptions);</w:t>
      </w:r>
    </w:p>
    <w:p w:rsidR="00F515CB" w:rsidRPr="00F515CB" w:rsidRDefault="00F515CB" w:rsidP="0039083A">
      <w:pPr>
        <w:pStyle w:val="Heading4"/>
        <w:rPr>
          <w:lang w:val="en-US"/>
        </w:rPr>
      </w:pPr>
      <w:r w:rsidRPr="00F515CB">
        <w:rPr>
          <w:lang w:val="en-US"/>
        </w:rPr>
        <w:t>OnExporting and OnImporting</w:t>
      </w:r>
    </w:p>
    <w:p w:rsidR="00F515CB" w:rsidRPr="00F515CB" w:rsidRDefault="0039083A" w:rsidP="0039083A">
      <w:pPr>
        <w:rPr>
          <w:lang w:val="en-US"/>
        </w:rPr>
      </w:pPr>
      <w:r w:rsidRPr="0039083A">
        <w:rPr>
          <w:rStyle w:val="Strong"/>
          <w:lang w:val="en-US"/>
        </w:rPr>
        <w:t>OnExporting</w:t>
      </w:r>
      <w:r>
        <w:rPr>
          <w:lang w:val="en-US"/>
        </w:rPr>
        <w:t xml:space="preserve"> and </w:t>
      </w:r>
      <w:r w:rsidRPr="0039083A">
        <w:rPr>
          <w:rStyle w:val="Strong"/>
          <w:lang w:val="en-US"/>
        </w:rPr>
        <w:t>OnImporting</w:t>
      </w:r>
      <w:r w:rsidR="00F515CB" w:rsidRPr="00F515CB">
        <w:rPr>
          <w:lang w:val="en-US"/>
        </w:rPr>
        <w:t xml:space="preserve"> are invoked when the content item is being exported or imported</w:t>
      </w:r>
      <w:r>
        <w:rPr>
          <w:lang w:val="en-US"/>
        </w:rPr>
        <w:t>, and gives you an opportunity to include any additional information about the element that you need when being imported again.</w:t>
      </w:r>
    </w:p>
    <w:p w:rsidR="00F515CB" w:rsidRPr="00F515CB" w:rsidRDefault="00F515CB" w:rsidP="00A667BC">
      <w:pPr>
        <w:rPr>
          <w:lang w:val="en-US"/>
        </w:rPr>
      </w:pPr>
      <w:r w:rsidRPr="00F515CB">
        <w:rPr>
          <w:lang w:val="en-US"/>
        </w:rPr>
        <w:lastRenderedPageBreak/>
        <w:t xml:space="preserve">The reason we need to implement these methods here is because we are referencing a content item by its primary key value (ID), which may be of a different value when content is exported and then </w:t>
      </w:r>
      <w:r w:rsidR="0039083A">
        <w:rPr>
          <w:lang w:val="en-US"/>
        </w:rPr>
        <w:t>imported into another database.</w:t>
      </w:r>
      <w:r w:rsidR="00A667BC">
        <w:rPr>
          <w:lang w:val="en-US"/>
        </w:rPr>
        <w:t xml:space="preserve"> Therefore we need to export the </w:t>
      </w:r>
      <w:r w:rsidR="00A667BC" w:rsidRPr="00A667BC">
        <w:rPr>
          <w:rStyle w:val="Emphasis"/>
          <w:lang w:val="en-US"/>
        </w:rPr>
        <w:t>content identity</w:t>
      </w:r>
      <w:r w:rsidR="00A667BC">
        <w:rPr>
          <w:lang w:val="en-US"/>
        </w:rPr>
        <w:t xml:space="preserve"> of the image content item, which we can use during import.</w:t>
      </w:r>
    </w:p>
    <w:p w:rsidR="00F515CB" w:rsidRPr="00A667BC" w:rsidRDefault="00F515CB" w:rsidP="00A667BC">
      <w:pPr>
        <w:rPr>
          <w:lang w:val="en-US"/>
        </w:rPr>
      </w:pPr>
      <w:r w:rsidRPr="00F515CB">
        <w:rPr>
          <w:lang w:val="en-US"/>
        </w:rPr>
        <w:t xml:space="preserve">The </w:t>
      </w:r>
      <w:r w:rsidR="00A667BC">
        <w:rPr>
          <w:lang w:val="en-US"/>
        </w:rPr>
        <w:t>exporting code looks like this:</w:t>
      </w:r>
    </w:p>
    <w:p w:rsidR="00F515CB" w:rsidRPr="00F515CB" w:rsidRDefault="00F515CB" w:rsidP="00A667BC">
      <w:pPr>
        <w:pStyle w:val="CodeBlock"/>
      </w:pPr>
      <w:r w:rsidRPr="00F515CB">
        <w:t xml:space="preserve">    // Use the content manager to get the content identities.</w:t>
      </w:r>
    </w:p>
    <w:p w:rsidR="00F515CB" w:rsidRPr="00F515CB" w:rsidRDefault="00F515CB" w:rsidP="00A667BC">
      <w:pPr>
        <w:pStyle w:val="CodeBlock"/>
      </w:pPr>
      <w:r w:rsidRPr="00F515CB">
        <w:t xml:space="preserve">    var backgroundImageIdentity = _contentManager.GetItemMetadata(backgroundImage).Identity;</w:t>
      </w:r>
    </w:p>
    <w:p w:rsidR="00F515CB" w:rsidRPr="00F515CB" w:rsidRDefault="00F515CB" w:rsidP="00A667BC">
      <w:pPr>
        <w:pStyle w:val="CodeBlock"/>
      </w:pPr>
    </w:p>
    <w:p w:rsidR="00F515CB" w:rsidRPr="00F515CB" w:rsidRDefault="00F515CB" w:rsidP="00A667BC">
      <w:pPr>
        <w:pStyle w:val="CodeBlock"/>
      </w:pPr>
      <w:r w:rsidRPr="00F515CB">
        <w:t xml:space="preserve">    // Add the content item identities to the ExportableData dictionary.</w:t>
      </w:r>
    </w:p>
    <w:p w:rsidR="00F515CB" w:rsidRPr="00F515CB" w:rsidRDefault="00F515CB" w:rsidP="00A667BC">
      <w:pPr>
        <w:pStyle w:val="CodeBlock"/>
      </w:pPr>
      <w:r w:rsidRPr="00F515CB">
        <w:t xml:space="preserve">    context.ExportableData["BackgroundImage"] = back</w:t>
      </w:r>
      <w:r w:rsidR="00A667BC">
        <w:t>groundImageIdentity.ToString();</w:t>
      </w:r>
    </w:p>
    <w:p w:rsidR="00F515CB" w:rsidRPr="00F515CB" w:rsidRDefault="00F515CB" w:rsidP="000E5500">
      <w:pPr>
        <w:rPr>
          <w:lang w:val="en-US"/>
        </w:rPr>
      </w:pPr>
      <w:r w:rsidRPr="00F515CB">
        <w:rPr>
          <w:lang w:val="en-US"/>
        </w:rPr>
        <w:t>N</w:t>
      </w:r>
      <w:r w:rsidR="00A667BC">
        <w:rPr>
          <w:lang w:val="en-US"/>
        </w:rPr>
        <w:t xml:space="preserve">otice the usage of the </w:t>
      </w:r>
      <w:r w:rsidR="00A667BC" w:rsidRPr="00A667BC">
        <w:rPr>
          <w:rStyle w:val="Strong"/>
          <w:lang w:val="en-US"/>
        </w:rPr>
        <w:t>ExportableData</w:t>
      </w:r>
      <w:r w:rsidRPr="00F515CB">
        <w:rPr>
          <w:lang w:val="en-US"/>
        </w:rPr>
        <w:t xml:space="preserve"> dictionary, which is where </w:t>
      </w:r>
      <w:r w:rsidR="00A667BC">
        <w:rPr>
          <w:lang w:val="en-US"/>
        </w:rPr>
        <w:t>you</w:t>
      </w:r>
      <w:r w:rsidRPr="00F515CB">
        <w:rPr>
          <w:lang w:val="en-US"/>
        </w:rPr>
        <w:t xml:space="preserve"> store informati</w:t>
      </w:r>
      <w:r w:rsidR="000E5500">
        <w:rPr>
          <w:lang w:val="en-US"/>
        </w:rPr>
        <w:t>on to be exported and imported.</w:t>
      </w:r>
    </w:p>
    <w:p w:rsidR="00F515CB" w:rsidRPr="00F515CB" w:rsidRDefault="00F515CB" w:rsidP="000E5500">
      <w:pPr>
        <w:rPr>
          <w:lang w:val="en-US"/>
        </w:rPr>
      </w:pPr>
      <w:r w:rsidRPr="00F515CB">
        <w:rPr>
          <w:lang w:val="en-US"/>
        </w:rPr>
        <w:t xml:space="preserve">The importing code </w:t>
      </w:r>
      <w:r w:rsidR="000E5500">
        <w:rPr>
          <w:lang w:val="en-US"/>
        </w:rPr>
        <w:t>mirrors the exporting code:</w:t>
      </w:r>
    </w:p>
    <w:p w:rsidR="00F515CB" w:rsidRPr="00F515CB" w:rsidRDefault="00F515CB" w:rsidP="000E5500">
      <w:pPr>
        <w:pStyle w:val="CodeBlock"/>
      </w:pPr>
      <w:r w:rsidRPr="00F515CB">
        <w:t xml:space="preserve">    // Read the imported content identity from the ExportableData dictionary.</w:t>
      </w:r>
    </w:p>
    <w:p w:rsidR="00F515CB" w:rsidRPr="00F515CB" w:rsidRDefault="00F515CB" w:rsidP="000E5500">
      <w:pPr>
        <w:pStyle w:val="CodeBlock"/>
      </w:pPr>
      <w:r w:rsidRPr="00F515CB">
        <w:t xml:space="preserve">    var backgroundImageIdentity = context.ExportableData.Get("BackgroundImage");</w:t>
      </w:r>
    </w:p>
    <w:p w:rsidR="00F515CB" w:rsidRPr="00F515CB" w:rsidRDefault="00F515CB" w:rsidP="000E5500">
      <w:pPr>
        <w:pStyle w:val="CodeBlock"/>
      </w:pPr>
    </w:p>
    <w:p w:rsidR="000E5500" w:rsidRDefault="00F515CB" w:rsidP="000E5500">
      <w:pPr>
        <w:pStyle w:val="CodeBlock"/>
      </w:pPr>
      <w:r w:rsidRPr="00F515CB">
        <w:t xml:space="preserve">    // Get the imported bac</w:t>
      </w:r>
      <w:r w:rsidR="000E5500">
        <w:t>kground content item from the</w:t>
      </w:r>
    </w:p>
    <w:p w:rsidR="00F515CB" w:rsidRPr="00F515CB" w:rsidRDefault="000E5500" w:rsidP="000E5500">
      <w:pPr>
        <w:pStyle w:val="CodeBlock"/>
      </w:pPr>
      <w:r>
        <w:t xml:space="preserve">    // </w:t>
      </w:r>
      <w:r w:rsidR="0043440A">
        <w:t>ImportContentSes</w:t>
      </w:r>
      <w:r w:rsidR="00F515CB" w:rsidRPr="00F515CB">
        <w:t>s</w:t>
      </w:r>
      <w:r w:rsidR="0043440A">
        <w:t>i</w:t>
      </w:r>
      <w:r w:rsidR="00F515CB" w:rsidRPr="00F515CB">
        <w:t>on store.</w:t>
      </w:r>
    </w:p>
    <w:p w:rsidR="00F515CB" w:rsidRPr="00F515CB" w:rsidRDefault="00F515CB" w:rsidP="000E5500">
      <w:pPr>
        <w:pStyle w:val="CodeBlock"/>
      </w:pPr>
      <w:r w:rsidRPr="00F515CB">
        <w:t xml:space="preserve">    var backgroundImage = context.Session.GetItemFromSession(backgroundImageIdentity);</w:t>
      </w:r>
    </w:p>
    <w:p w:rsidR="00F515CB" w:rsidRPr="00F515CB" w:rsidRDefault="00F515CB" w:rsidP="000E5500">
      <w:pPr>
        <w:pStyle w:val="CodeBlock"/>
      </w:pPr>
    </w:p>
    <w:p w:rsidR="00F515CB" w:rsidRPr="00F515CB" w:rsidRDefault="00F515CB" w:rsidP="000E5500">
      <w:pPr>
        <w:pStyle w:val="CodeBlock"/>
      </w:pPr>
      <w:r w:rsidRPr="00F515CB">
        <w:t xml:space="preserve">    if (backgroundImage == null)</w:t>
      </w:r>
    </w:p>
    <w:p w:rsidR="00F515CB" w:rsidRPr="00F515CB" w:rsidRDefault="00F515CB" w:rsidP="000E5500">
      <w:pPr>
        <w:pStyle w:val="CodeBlock"/>
      </w:pPr>
      <w:r w:rsidRPr="00F515CB">
        <w:t xml:space="preserve">        return;</w:t>
      </w:r>
    </w:p>
    <w:p w:rsidR="00F515CB" w:rsidRPr="00F515CB" w:rsidRDefault="00F515CB" w:rsidP="000E5500">
      <w:pPr>
        <w:pStyle w:val="CodeBlock"/>
      </w:pPr>
    </w:p>
    <w:p w:rsidR="000E5500" w:rsidRDefault="00F515CB" w:rsidP="000E5500">
      <w:pPr>
        <w:pStyle w:val="CodeBlock"/>
      </w:pPr>
      <w:r w:rsidRPr="00F515CB">
        <w:t xml:space="preserve">    // Get the background content item id (primary key value</w:t>
      </w:r>
      <w:r w:rsidR="000E5500">
        <w:t>)</w:t>
      </w:r>
    </w:p>
    <w:p w:rsidR="00F515CB" w:rsidRPr="00F515CB" w:rsidRDefault="000E5500" w:rsidP="000E5500">
      <w:pPr>
        <w:pStyle w:val="CodeBlock"/>
      </w:pPr>
      <w:r>
        <w:t xml:space="preserve">    // </w:t>
      </w:r>
      <w:r w:rsidR="00F515CB" w:rsidRPr="00F515CB">
        <w:t xml:space="preserve">for </w:t>
      </w:r>
      <w:r>
        <w:t xml:space="preserve">the </w:t>
      </w:r>
      <w:r w:rsidR="00F515CB" w:rsidRPr="00F515CB">
        <w:t>background image.</w:t>
      </w:r>
    </w:p>
    <w:p w:rsidR="00F515CB" w:rsidRPr="00F515CB" w:rsidRDefault="00F515CB" w:rsidP="000E5500">
      <w:pPr>
        <w:pStyle w:val="CodeBlock"/>
      </w:pPr>
      <w:r w:rsidRPr="00F515CB">
        <w:t xml:space="preserve">    var backgroundImageId = backgroundImage.Id;</w:t>
      </w:r>
    </w:p>
    <w:p w:rsidR="00F515CB" w:rsidRPr="00F515CB" w:rsidRDefault="00F515CB" w:rsidP="000E5500">
      <w:pPr>
        <w:pStyle w:val="CodeBlock"/>
      </w:pPr>
    </w:p>
    <w:p w:rsidR="00F515CB" w:rsidRPr="00F515CB" w:rsidRDefault="00F515CB" w:rsidP="000E5500">
      <w:pPr>
        <w:pStyle w:val="CodeBlock"/>
      </w:pPr>
      <w:r w:rsidRPr="00F515CB">
        <w:t xml:space="preserve">    // Assign the content id to the BackgroundImageId property so</w:t>
      </w:r>
    </w:p>
    <w:p w:rsidR="000E5500" w:rsidRDefault="00F515CB" w:rsidP="000E5500">
      <w:pPr>
        <w:pStyle w:val="CodeBlock"/>
      </w:pPr>
      <w:r w:rsidRPr="00F515CB">
        <w:t xml:space="preserve">    // that they contain the correct value</w:t>
      </w:r>
      <w:r w:rsidR="000E5500">
        <w:t>s, instead of the automatically</w:t>
      </w:r>
    </w:p>
    <w:p w:rsidR="00F515CB" w:rsidRPr="00F515CB" w:rsidRDefault="000E5500" w:rsidP="000E5500">
      <w:pPr>
        <w:pStyle w:val="CodeBlock"/>
      </w:pPr>
      <w:r>
        <w:t xml:space="preserve">    // </w:t>
      </w:r>
      <w:r w:rsidR="00F515CB" w:rsidRPr="00F515CB">
        <w:t>imported value.</w:t>
      </w:r>
    </w:p>
    <w:p w:rsidR="00F515CB" w:rsidRPr="00F515CB" w:rsidRDefault="00F515CB" w:rsidP="000E5500">
      <w:pPr>
        <w:pStyle w:val="CodeBlock"/>
      </w:pPr>
      <w:r w:rsidRPr="00F515CB">
        <w:t xml:space="preserve">    element.BackgroundImageId = backgroundImageId;</w:t>
      </w:r>
    </w:p>
    <w:p w:rsidR="00F515CB" w:rsidRPr="00F515CB" w:rsidRDefault="000E5500" w:rsidP="000E5500">
      <w:pPr>
        <w:pStyle w:val="CodeBlock"/>
      </w:pPr>
      <w:r>
        <w:t>}</w:t>
      </w:r>
    </w:p>
    <w:p w:rsidR="00F515CB" w:rsidRPr="00F515CB" w:rsidRDefault="000E5500" w:rsidP="00F515CB">
      <w:pPr>
        <w:rPr>
          <w:lang w:val="en-US"/>
        </w:rPr>
      </w:pPr>
      <w:r>
        <w:rPr>
          <w:lang w:val="en-US"/>
        </w:rPr>
        <w:t xml:space="preserve">The </w:t>
      </w:r>
      <w:r w:rsidRPr="000E5500">
        <w:rPr>
          <w:rStyle w:val="Strong"/>
          <w:lang w:val="en-US"/>
        </w:rPr>
        <w:t>context.Session</w:t>
      </w:r>
      <w:r>
        <w:rPr>
          <w:lang w:val="en-US"/>
        </w:rPr>
        <w:t xml:space="preserve"> object </w:t>
      </w:r>
      <w:r w:rsidR="00F515CB" w:rsidRPr="00F515CB">
        <w:rPr>
          <w:lang w:val="en-US"/>
        </w:rPr>
        <w:t xml:space="preserve">maintains a dictionary of imported content items, keyed by content identity. Once we get our hands on the </w:t>
      </w:r>
      <w:r w:rsidR="00F515CB" w:rsidRPr="00F515CB">
        <w:rPr>
          <w:lang w:val="en-US"/>
        </w:rPr>
        <w:lastRenderedPageBreak/>
        <w:t>referenced content item, we use its primary key value (ID) to update t</w:t>
      </w:r>
      <w:r>
        <w:rPr>
          <w:lang w:val="en-US"/>
        </w:rPr>
        <w:t xml:space="preserve">he element's </w:t>
      </w:r>
      <w:r w:rsidRPr="00681903">
        <w:rPr>
          <w:rStyle w:val="Strong"/>
          <w:lang w:val="en-US"/>
        </w:rPr>
        <w:t>BackgroundImageId</w:t>
      </w:r>
      <w:r w:rsidR="00F515CB" w:rsidRPr="00F515CB">
        <w:rPr>
          <w:lang w:val="en-US"/>
        </w:rPr>
        <w:t>.</w:t>
      </w:r>
    </w:p>
    <w:p w:rsidR="0039083A" w:rsidRDefault="0039083A" w:rsidP="0039083A">
      <w:pPr>
        <w:pStyle w:val="Heading3"/>
        <w:rPr>
          <w:lang w:val="en-US"/>
        </w:rPr>
      </w:pPr>
      <w:bookmarkStart w:id="121" w:name="_Toc453493196"/>
      <w:r>
        <w:rPr>
          <w:lang w:val="en-US"/>
        </w:rPr>
        <w:t>The Tile Element Shape Template</w:t>
      </w:r>
      <w:bookmarkEnd w:id="121"/>
    </w:p>
    <w:p w:rsidR="0039083A" w:rsidRPr="00F515CB" w:rsidRDefault="0039083A" w:rsidP="0039083A">
      <w:pPr>
        <w:rPr>
          <w:lang w:val="en-US"/>
        </w:rPr>
      </w:pPr>
      <w:r>
        <w:rPr>
          <w:lang w:val="en-US"/>
        </w:rPr>
        <w:t>In order for the Tile element to be able to render its child elements,</w:t>
      </w:r>
      <w:r w:rsidR="00CA3C66">
        <w:rPr>
          <w:lang w:val="en-US"/>
        </w:rPr>
        <w:t xml:space="preserve"> I</w:t>
      </w:r>
      <w:r>
        <w:rPr>
          <w:lang w:val="en-US"/>
        </w:rPr>
        <w:t xml:space="preserve">t needs its own shape template, so </w:t>
      </w:r>
      <w:r w:rsidR="00A86B31">
        <w:rPr>
          <w:lang w:val="en-US"/>
        </w:rPr>
        <w:t>c</w:t>
      </w:r>
      <w:r>
        <w:rPr>
          <w:lang w:val="en-US"/>
        </w:rPr>
        <w:t xml:space="preserve">reate a file called </w:t>
      </w:r>
      <w:r w:rsidR="0040583E">
        <w:rPr>
          <w:lang w:val="en-US"/>
        </w:rPr>
        <w:t>Tile.cshtml in the Views/Elements</w:t>
      </w:r>
      <w:r>
        <w:rPr>
          <w:lang w:val="en-US"/>
        </w:rPr>
        <w:t xml:space="preserve"> folder. Its contents should look like this:</w:t>
      </w:r>
    </w:p>
    <w:p w:rsidR="0039083A" w:rsidRPr="00F515CB" w:rsidRDefault="0039083A" w:rsidP="0039083A">
      <w:pPr>
        <w:pStyle w:val="CodeBlock"/>
      </w:pPr>
      <w:r w:rsidRPr="00F515CB">
        <w:t>@using Orchard.ContentManagement;</w:t>
      </w:r>
    </w:p>
    <w:p w:rsidR="0039083A" w:rsidRPr="00F515CB" w:rsidRDefault="0039083A" w:rsidP="0039083A">
      <w:pPr>
        <w:pStyle w:val="CodeBlock"/>
      </w:pPr>
      <w:r w:rsidRPr="00F515CB">
        <w:t>@using Orchard.DisplayManagement.Shapes</w:t>
      </w:r>
    </w:p>
    <w:p w:rsidR="0039083A" w:rsidRPr="00F515CB" w:rsidRDefault="0039083A" w:rsidP="0039083A">
      <w:pPr>
        <w:pStyle w:val="CodeBlock"/>
      </w:pPr>
      <w:r w:rsidRPr="00F515CB">
        <w:t>@using Orchard.Layouts.Helpers</w:t>
      </w:r>
    </w:p>
    <w:p w:rsidR="0039083A" w:rsidRPr="00F515CB" w:rsidRDefault="0039083A" w:rsidP="0039083A">
      <w:pPr>
        <w:pStyle w:val="CodeBlock"/>
      </w:pPr>
      <w:r w:rsidRPr="00F515CB">
        <w:t>@using Orchard.MediaLibrary.Models</w:t>
      </w:r>
    </w:p>
    <w:p w:rsidR="0039083A" w:rsidRPr="00F515CB" w:rsidRDefault="0039083A" w:rsidP="0039083A">
      <w:pPr>
        <w:pStyle w:val="CodeBlock"/>
      </w:pPr>
      <w:r w:rsidRPr="00F515CB">
        <w:t>@using OffTheGrid.Demos.Layouts.Elements</w:t>
      </w:r>
    </w:p>
    <w:p w:rsidR="0039083A" w:rsidRPr="00F515CB" w:rsidRDefault="0039083A" w:rsidP="0039083A">
      <w:pPr>
        <w:pStyle w:val="CodeBlock"/>
      </w:pPr>
      <w:r w:rsidRPr="00F515CB">
        <w:t>@{</w:t>
      </w:r>
    </w:p>
    <w:p w:rsidR="0039083A" w:rsidRPr="00F515CB" w:rsidRDefault="0039083A" w:rsidP="0039083A">
      <w:pPr>
        <w:pStyle w:val="CodeBlock"/>
      </w:pPr>
      <w:r w:rsidRPr="00F515CB">
        <w:t xml:space="preserve">    var tagBuilder = (OrchardTagBuilder)TagBuilderExtensions.CreateElementTagBuilder(Model);</w:t>
      </w:r>
    </w:p>
    <w:p w:rsidR="0039083A" w:rsidRPr="00F515CB" w:rsidRDefault="0039083A" w:rsidP="0039083A">
      <w:pPr>
        <w:pStyle w:val="CodeBlock"/>
      </w:pPr>
      <w:r w:rsidRPr="00F515CB">
        <w:t xml:space="preserve">    var element = (Tile)Model.Element;</w:t>
      </w:r>
    </w:p>
    <w:p w:rsidR="0039083A" w:rsidRPr="00F515CB" w:rsidRDefault="0039083A" w:rsidP="0039083A">
      <w:pPr>
        <w:pStyle w:val="CodeBlock"/>
      </w:pPr>
      <w:r w:rsidRPr="00F515CB">
        <w:t xml:space="preserve">    var backgroundImage = (ImagePart)Model.BackgroundImage;</w:t>
      </w:r>
    </w:p>
    <w:p w:rsidR="0039083A" w:rsidRPr="00F515CB" w:rsidRDefault="0039083A" w:rsidP="0039083A">
      <w:pPr>
        <w:pStyle w:val="CodeBlock"/>
      </w:pPr>
    </w:p>
    <w:p w:rsidR="0039083A" w:rsidRPr="00F515CB" w:rsidRDefault="0039083A" w:rsidP="0039083A">
      <w:pPr>
        <w:pStyle w:val="CodeBlock"/>
      </w:pPr>
      <w:r w:rsidRPr="00F515CB">
        <w:t xml:space="preserve">    if(backgroundImage != null) {</w:t>
      </w:r>
    </w:p>
    <w:p w:rsidR="0039083A" w:rsidRPr="00F515CB" w:rsidRDefault="0039083A" w:rsidP="0039083A">
      <w:pPr>
        <w:pStyle w:val="CodeBlock"/>
      </w:pPr>
      <w:r w:rsidRPr="00F515CB">
        <w:t xml:space="preserve">        var mediaPart = backgroundImage.As&lt;MediaPart&gt;();</w:t>
      </w:r>
    </w:p>
    <w:p w:rsidR="0039083A" w:rsidRPr="00F515CB" w:rsidRDefault="0039083A" w:rsidP="0039083A">
      <w:pPr>
        <w:pStyle w:val="CodeBlock"/>
      </w:pPr>
      <w:r w:rsidRPr="00F515CB">
        <w:t xml:space="preserve">        var backgroundSize = !String.IsNullOrWhiteSpace(element.BackgroundSize) ? element.BackgroundSize : "cover";</w:t>
      </w:r>
    </w:p>
    <w:p w:rsidR="0039083A" w:rsidRPr="00F515CB" w:rsidRDefault="0039083A" w:rsidP="0039083A">
      <w:pPr>
        <w:pStyle w:val="CodeBlock"/>
      </w:pPr>
      <w:r w:rsidRPr="00F515CB">
        <w:t xml:space="preserve">        tagBuilder.Attributes["style"] = String.Format("background-image: url('{0}'); background-size: {1};", mediaPart.MediaUrl, backgroundSize);</w:t>
      </w:r>
    </w:p>
    <w:p w:rsidR="0039083A" w:rsidRPr="00F515CB" w:rsidRDefault="0039083A" w:rsidP="0039083A">
      <w:pPr>
        <w:pStyle w:val="CodeBlock"/>
      </w:pPr>
      <w:r w:rsidRPr="00F515CB">
        <w:t xml:space="preserve">    }</w:t>
      </w:r>
    </w:p>
    <w:p w:rsidR="0039083A" w:rsidRPr="00F515CB" w:rsidRDefault="0039083A" w:rsidP="0039083A">
      <w:pPr>
        <w:pStyle w:val="CodeBlock"/>
      </w:pPr>
      <w:r w:rsidRPr="00F515CB">
        <w:t>}</w:t>
      </w:r>
    </w:p>
    <w:p w:rsidR="0039083A" w:rsidRPr="00F515CB" w:rsidRDefault="0039083A" w:rsidP="0039083A">
      <w:pPr>
        <w:pStyle w:val="CodeBlock"/>
      </w:pPr>
      <w:r w:rsidRPr="00F515CB">
        <w:t>@tagBuilder.StartElement</w:t>
      </w:r>
    </w:p>
    <w:p w:rsidR="0039083A" w:rsidRPr="00F515CB" w:rsidRDefault="0039083A" w:rsidP="0039083A">
      <w:pPr>
        <w:pStyle w:val="CodeBlock"/>
      </w:pPr>
      <w:r w:rsidRPr="00F515CB">
        <w:t>@DisplayChildren(Model)</w:t>
      </w:r>
    </w:p>
    <w:p w:rsidR="0039083A" w:rsidRPr="00F515CB" w:rsidRDefault="0039083A" w:rsidP="0039083A">
      <w:pPr>
        <w:pStyle w:val="CodeBlock"/>
      </w:pPr>
      <w:r w:rsidRPr="00F515CB">
        <w:t>@tagBuilder.EndElement</w:t>
      </w:r>
    </w:p>
    <w:p w:rsidR="0039083A" w:rsidRPr="00F515CB" w:rsidRDefault="0039083A" w:rsidP="0039083A">
      <w:pPr>
        <w:rPr>
          <w:lang w:val="en-US"/>
        </w:rPr>
      </w:pPr>
      <w:r w:rsidRPr="00F515CB">
        <w:rPr>
          <w:lang w:val="en-US"/>
        </w:rPr>
        <w:t>The first thing</w:t>
      </w:r>
      <w:r>
        <w:rPr>
          <w:lang w:val="en-US"/>
        </w:rPr>
        <w:t xml:space="preserve"> this view does is creating an </w:t>
      </w:r>
      <w:r w:rsidRPr="00FE1380">
        <w:rPr>
          <w:rStyle w:val="Strong"/>
          <w:lang w:val="en-US"/>
        </w:rPr>
        <w:t>OrchardTagBuilder</w:t>
      </w:r>
      <w:r w:rsidRPr="00F515CB">
        <w:rPr>
          <w:lang w:val="en-US"/>
        </w:rPr>
        <w:t>.</w:t>
      </w:r>
      <w:r>
        <w:rPr>
          <w:lang w:val="en-US"/>
        </w:rPr>
        <w:t xml:space="preserve"> </w:t>
      </w:r>
      <w:r w:rsidRPr="00F515CB">
        <w:rPr>
          <w:lang w:val="en-US"/>
        </w:rPr>
        <w:t xml:space="preserve">Then </w:t>
      </w:r>
      <w:r>
        <w:rPr>
          <w:lang w:val="en-US"/>
        </w:rPr>
        <w:t xml:space="preserve">we check if we have a non-null </w:t>
      </w:r>
      <w:r w:rsidRPr="00FE1380">
        <w:rPr>
          <w:rStyle w:val="Strong"/>
          <w:lang w:val="en-US"/>
        </w:rPr>
        <w:t>BackgroundImage</w:t>
      </w:r>
      <w:r>
        <w:rPr>
          <w:lang w:val="en-US"/>
        </w:rPr>
        <w:t xml:space="preserve"> available, which is set from the </w:t>
      </w:r>
      <w:r w:rsidRPr="00FE1380">
        <w:rPr>
          <w:rStyle w:val="Strong"/>
          <w:lang w:val="en-US"/>
        </w:rPr>
        <w:t>OnDisplaying</w:t>
      </w:r>
      <w:r>
        <w:rPr>
          <w:lang w:val="en-US"/>
        </w:rPr>
        <w:t xml:space="preserve"> method in the driver</w:t>
      </w:r>
      <w:r w:rsidRPr="00F515CB">
        <w:rPr>
          <w:lang w:val="en-US"/>
        </w:rPr>
        <w:t>.</w:t>
      </w:r>
    </w:p>
    <w:p w:rsidR="0039083A" w:rsidRPr="00F515CB" w:rsidRDefault="0039083A" w:rsidP="0039083A">
      <w:pPr>
        <w:rPr>
          <w:lang w:val="en-US"/>
        </w:rPr>
      </w:pPr>
      <w:r w:rsidRPr="00F515CB">
        <w:rPr>
          <w:lang w:val="en-US"/>
        </w:rPr>
        <w:t xml:space="preserve">If </w:t>
      </w:r>
      <w:r>
        <w:rPr>
          <w:lang w:val="en-US"/>
        </w:rPr>
        <w:t xml:space="preserve">there is a </w:t>
      </w:r>
      <w:r w:rsidRPr="00681903">
        <w:rPr>
          <w:rStyle w:val="Strong"/>
          <w:lang w:val="en-US"/>
        </w:rPr>
        <w:t>BackgroundImage</w:t>
      </w:r>
      <w:r>
        <w:rPr>
          <w:lang w:val="en-US"/>
        </w:rPr>
        <w:t xml:space="preserve"> set, we add a </w:t>
      </w:r>
      <w:r w:rsidRPr="0039083A">
        <w:rPr>
          <w:rStyle w:val="Strong"/>
          <w:lang w:val="en-US"/>
        </w:rPr>
        <w:t>style</w:t>
      </w:r>
      <w:r w:rsidRPr="00F515CB">
        <w:rPr>
          <w:lang w:val="en-US"/>
        </w:rPr>
        <w:t xml:space="preserve"> attribute to our tag with the background image URL and background image</w:t>
      </w:r>
      <w:r>
        <w:rPr>
          <w:lang w:val="en-US"/>
        </w:rPr>
        <w:t xml:space="preserve"> size, falling back to “cover”</w:t>
      </w:r>
      <w:r w:rsidRPr="00F515CB">
        <w:rPr>
          <w:lang w:val="en-US"/>
        </w:rPr>
        <w:t xml:space="preserve"> as a default size.</w:t>
      </w:r>
    </w:p>
    <w:p w:rsidR="00F515CB" w:rsidRPr="00F515CB" w:rsidRDefault="0039083A" w:rsidP="004D60A1">
      <w:pPr>
        <w:rPr>
          <w:lang w:val="en-US"/>
        </w:rPr>
      </w:pPr>
      <w:r>
        <w:rPr>
          <w:lang w:val="en-US"/>
        </w:rPr>
        <w:lastRenderedPageBreak/>
        <w:t xml:space="preserve">The rest of the code renders the tag, and any child elements. Child element shapes will be added to the Element shape automatically by the Layouts module, so all you have to do is render them using </w:t>
      </w:r>
      <w:r w:rsidRPr="0039083A">
        <w:rPr>
          <w:rStyle w:val="Strong"/>
          <w:lang w:val="en-US"/>
        </w:rPr>
        <w:t>@DisplayChildren</w:t>
      </w:r>
      <w:r>
        <w:rPr>
          <w:lang w:val="en-US"/>
        </w:rPr>
        <w:t>.</w:t>
      </w:r>
    </w:p>
    <w:p w:rsidR="00F515CB" w:rsidRPr="00F515CB" w:rsidRDefault="004D60A1" w:rsidP="004D60A1">
      <w:pPr>
        <w:pStyle w:val="Heading3"/>
      </w:pPr>
      <w:bookmarkStart w:id="122" w:name="_Toc453493197"/>
      <w:r>
        <w:t>The Client Side</w:t>
      </w:r>
      <w:bookmarkEnd w:id="122"/>
    </w:p>
    <w:p w:rsidR="00F515CB" w:rsidRPr="00F515CB" w:rsidRDefault="00F515CB" w:rsidP="00681903">
      <w:pPr>
        <w:rPr>
          <w:lang w:val="en-US"/>
        </w:rPr>
      </w:pPr>
      <w:r w:rsidRPr="00F515CB">
        <w:rPr>
          <w:lang w:val="en-US"/>
        </w:rPr>
        <w:t xml:space="preserve">So far the process of writing a container element hasn't been that different from creating a regular element. The key differences are the fact that we derived </w:t>
      </w:r>
      <w:r w:rsidR="00681903">
        <w:rPr>
          <w:lang w:val="en-US"/>
        </w:rPr>
        <w:t xml:space="preserve">the </w:t>
      </w:r>
      <w:r w:rsidR="00681903" w:rsidRPr="00681903">
        <w:rPr>
          <w:rStyle w:val="Strong"/>
          <w:lang w:val="en-US"/>
        </w:rPr>
        <w:t>Tile</w:t>
      </w:r>
      <w:r w:rsidRPr="00F515CB">
        <w:rPr>
          <w:lang w:val="en-US"/>
        </w:rPr>
        <w:t xml:space="preserve"> </w:t>
      </w:r>
      <w:r w:rsidR="00681903">
        <w:rPr>
          <w:lang w:val="en-US"/>
        </w:rPr>
        <w:t xml:space="preserve">class from </w:t>
      </w:r>
      <w:r w:rsidR="00681903" w:rsidRPr="00681903">
        <w:rPr>
          <w:rStyle w:val="Strong"/>
          <w:lang w:val="en-US"/>
        </w:rPr>
        <w:t>Container</w:t>
      </w:r>
      <w:r w:rsidR="00681903">
        <w:rPr>
          <w:lang w:val="en-US"/>
        </w:rPr>
        <w:t xml:space="preserve"> instead of </w:t>
      </w:r>
      <w:r w:rsidR="00681903" w:rsidRPr="00681903">
        <w:rPr>
          <w:rStyle w:val="Strong"/>
          <w:lang w:val="en-US"/>
        </w:rPr>
        <w:t>Element</w:t>
      </w:r>
      <w:r w:rsidRPr="00F515CB">
        <w:rPr>
          <w:lang w:val="en-US"/>
        </w:rPr>
        <w:t xml:space="preserve"> and some ad</w:t>
      </w:r>
      <w:r w:rsidR="00681903">
        <w:rPr>
          <w:lang w:val="en-US"/>
        </w:rPr>
        <w:t xml:space="preserve">ditional code to deal with the </w:t>
      </w:r>
      <w:r w:rsidRPr="00681903">
        <w:rPr>
          <w:rStyle w:val="Strong"/>
          <w:lang w:val="en-US"/>
        </w:rPr>
        <w:t>MediaLibraryPick</w:t>
      </w:r>
      <w:r w:rsidR="00681903" w:rsidRPr="00681903">
        <w:rPr>
          <w:rStyle w:val="Strong"/>
          <w:lang w:val="en-US"/>
        </w:rPr>
        <w:t>er</w:t>
      </w:r>
      <w:r w:rsidRPr="00F515CB">
        <w:rPr>
          <w:lang w:val="en-US"/>
        </w:rPr>
        <w:t xml:space="preserve"> shape and additional import/export code because of that.</w:t>
      </w:r>
    </w:p>
    <w:p w:rsidR="00F515CB" w:rsidRPr="00F515CB" w:rsidRDefault="00F515CB" w:rsidP="00681903">
      <w:pPr>
        <w:pStyle w:val="Heading4"/>
        <w:rPr>
          <w:lang w:val="en-US"/>
        </w:rPr>
      </w:pPr>
      <w:r w:rsidRPr="00F515CB">
        <w:rPr>
          <w:lang w:val="en-US"/>
        </w:rPr>
        <w:t>Implementing Containment</w:t>
      </w:r>
    </w:p>
    <w:p w:rsidR="00F515CB" w:rsidRPr="00F515CB" w:rsidRDefault="00F515CB" w:rsidP="00681903">
      <w:pPr>
        <w:rPr>
          <w:lang w:val="en-US"/>
        </w:rPr>
      </w:pPr>
      <w:r w:rsidRPr="00F515CB">
        <w:rPr>
          <w:lang w:val="en-US"/>
        </w:rPr>
        <w:t xml:space="preserve">Surely enough, </w:t>
      </w:r>
      <w:r w:rsidR="00681903">
        <w:rPr>
          <w:lang w:val="en-US"/>
        </w:rPr>
        <w:t xml:space="preserve">at this point </w:t>
      </w:r>
      <w:r w:rsidRPr="00F515CB">
        <w:rPr>
          <w:lang w:val="en-US"/>
        </w:rPr>
        <w:t>the Tile element works</w:t>
      </w:r>
      <w:r w:rsidR="00681903">
        <w:rPr>
          <w:lang w:val="en-US"/>
        </w:rPr>
        <w:t xml:space="preserve"> like any other element</w:t>
      </w:r>
      <w:r w:rsidRPr="00F515CB">
        <w:rPr>
          <w:lang w:val="en-US"/>
        </w:rPr>
        <w:t xml:space="preserve">. </w:t>
      </w:r>
      <w:r w:rsidR="00681903">
        <w:rPr>
          <w:lang w:val="en-US"/>
        </w:rPr>
        <w:t xml:space="preserve">Except for the fact that you can’t currently add elements to the Tile, despite the fact that it derives from </w:t>
      </w:r>
      <w:r w:rsidR="00681903" w:rsidRPr="00681903">
        <w:rPr>
          <w:rStyle w:val="Strong"/>
          <w:lang w:val="en-US"/>
        </w:rPr>
        <w:t>Container</w:t>
      </w:r>
      <w:r w:rsidRPr="00F515CB">
        <w:rPr>
          <w:lang w:val="en-US"/>
        </w:rPr>
        <w:t>.</w:t>
      </w:r>
      <w:r w:rsidR="00681903">
        <w:rPr>
          <w:lang w:val="en-US"/>
        </w:rPr>
        <w:t xml:space="preserve"> From the server-side’s point of view, you could programmatically add child elements, but to enable the user to drag and drop elements using the Layout Editor, </w:t>
      </w:r>
      <w:r w:rsidRPr="00F515CB">
        <w:rPr>
          <w:lang w:val="en-US"/>
        </w:rPr>
        <w:t xml:space="preserve">additional work </w:t>
      </w:r>
      <w:r w:rsidR="00681903">
        <w:rPr>
          <w:lang w:val="en-US"/>
        </w:rPr>
        <w:t xml:space="preserve">needs </w:t>
      </w:r>
      <w:r w:rsidRPr="00F515CB">
        <w:rPr>
          <w:lang w:val="en-US"/>
        </w:rPr>
        <w:t xml:space="preserve">to be done.  </w:t>
      </w:r>
    </w:p>
    <w:p w:rsidR="00F515CB" w:rsidRPr="00F515CB" w:rsidRDefault="00F515CB" w:rsidP="00F66F8A">
      <w:pPr>
        <w:pStyle w:val="Heading3"/>
        <w:numPr>
          <w:ilvl w:val="0"/>
          <w:numId w:val="0"/>
        </w:numPr>
        <w:rPr>
          <w:lang w:val="en-US"/>
        </w:rPr>
      </w:pPr>
      <w:bookmarkStart w:id="123" w:name="_Toc453493198"/>
      <w:r w:rsidRPr="00F515CB">
        <w:rPr>
          <w:lang w:val="en-US"/>
        </w:rPr>
        <w:t>Client-Side Assets</w:t>
      </w:r>
      <w:bookmarkEnd w:id="123"/>
    </w:p>
    <w:p w:rsidR="00F515CB" w:rsidRPr="00F515CB" w:rsidRDefault="00F515CB" w:rsidP="007453DF">
      <w:pPr>
        <w:rPr>
          <w:lang w:val="en-US"/>
        </w:rPr>
      </w:pPr>
      <w:r w:rsidRPr="00F515CB">
        <w:rPr>
          <w:lang w:val="en-US"/>
        </w:rPr>
        <w:t>When implementing custom elements with a customized client-side representation, it is important to realize that the layout editor is implemented using Angular and that it relies heavily on model binding. At the moment of this writing, there is no generic container ele</w:t>
      </w:r>
      <w:r w:rsidR="007453DF">
        <w:rPr>
          <w:lang w:val="en-US"/>
        </w:rPr>
        <w:t>ment class that we could reuse unfortunately, so we’ll have to do quite some coding ourselves.</w:t>
      </w:r>
    </w:p>
    <w:p w:rsidR="00F515CB" w:rsidRPr="00F515CB" w:rsidRDefault="00F515CB" w:rsidP="007453DF">
      <w:pPr>
        <w:pStyle w:val="Sidebar"/>
      </w:pPr>
      <w:r w:rsidRPr="00F515CB">
        <w:lastRenderedPageBreak/>
        <w:t>Regular (non-container) elements do have a generic client-side representation, which i</w:t>
      </w:r>
      <w:r w:rsidR="007453DF">
        <w:t xml:space="preserve">s the </w:t>
      </w:r>
      <w:r w:rsidRPr="007453DF">
        <w:rPr>
          <w:rStyle w:val="Strong"/>
        </w:rPr>
        <w:t>C</w:t>
      </w:r>
      <w:r w:rsidR="007453DF" w:rsidRPr="007453DF">
        <w:rPr>
          <w:rStyle w:val="Strong"/>
        </w:rPr>
        <w:t>ontent</w:t>
      </w:r>
      <w:r w:rsidRPr="00F515CB">
        <w:t xml:space="preserve"> element model. Future versions of</w:t>
      </w:r>
      <w:r w:rsidR="007453DF">
        <w:t xml:space="preserve"> Orchard may provide a generic </w:t>
      </w:r>
      <w:r w:rsidR="007453DF" w:rsidRPr="007453DF">
        <w:rPr>
          <w:rStyle w:val="Strong"/>
        </w:rPr>
        <w:t>Container</w:t>
      </w:r>
      <w:r w:rsidRPr="00F515CB">
        <w:t xml:space="preserve"> representation to implement custom containers, but until then we'll have to implement our own.</w:t>
      </w:r>
    </w:p>
    <w:p w:rsidR="00F515CB" w:rsidRPr="00F515CB" w:rsidRDefault="007453DF" w:rsidP="007453DF">
      <w:pPr>
        <w:rPr>
          <w:lang w:val="en-US"/>
        </w:rPr>
      </w:pPr>
      <w:r>
        <w:rPr>
          <w:lang w:val="en-US"/>
        </w:rPr>
        <w:t xml:space="preserve">Although not required, </w:t>
      </w:r>
      <w:r w:rsidR="00F515CB" w:rsidRPr="00F515CB">
        <w:rPr>
          <w:lang w:val="en-US"/>
        </w:rPr>
        <w:t>I chose to write JavaScript and Less files that take advantage of the Gulp pipeline support provided with Orchard</w:t>
      </w:r>
      <w:r>
        <w:rPr>
          <w:lang w:val="en-US"/>
        </w:rPr>
        <w:t>.</w:t>
      </w:r>
    </w:p>
    <w:p w:rsidR="00F515CB" w:rsidRPr="00F515CB" w:rsidRDefault="00F515CB" w:rsidP="007453DF">
      <w:pPr>
        <w:pStyle w:val="Heading4"/>
        <w:rPr>
          <w:lang w:val="en-US"/>
        </w:rPr>
      </w:pPr>
      <w:r w:rsidRPr="00F515CB">
        <w:rPr>
          <w:lang w:val="en-US"/>
        </w:rPr>
        <w:t>Gulp and Assets.json</w:t>
      </w:r>
    </w:p>
    <w:p w:rsidR="00F515CB" w:rsidRDefault="00F515CB" w:rsidP="007453DF">
      <w:pPr>
        <w:rPr>
          <w:lang w:val="en-US"/>
        </w:rPr>
      </w:pPr>
      <w:r w:rsidRPr="00F515CB">
        <w:rPr>
          <w:lang w:val="en-US"/>
        </w:rPr>
        <w:t xml:space="preserve">To see how the Gulp </w:t>
      </w:r>
      <w:r w:rsidR="007453DF">
        <w:rPr>
          <w:lang w:val="en-US"/>
        </w:rPr>
        <w:t xml:space="preserve">pipeline </w:t>
      </w:r>
      <w:r w:rsidRPr="00F515CB">
        <w:rPr>
          <w:lang w:val="en-US"/>
        </w:rPr>
        <w:t xml:space="preserve">works, let's go ahead and create the following file &amp; </w:t>
      </w:r>
      <w:r w:rsidR="007453DF">
        <w:rPr>
          <w:lang w:val="en-US"/>
        </w:rPr>
        <w:t>folder structure in the module:</w:t>
      </w:r>
    </w:p>
    <w:p w:rsidR="007453DF" w:rsidRPr="00F515CB" w:rsidRDefault="007453DF" w:rsidP="007453DF">
      <w:pPr>
        <w:rPr>
          <w:lang w:val="en-US"/>
        </w:rPr>
      </w:pPr>
    </w:p>
    <w:p w:rsidR="00F515CB" w:rsidRPr="007453DF" w:rsidRDefault="00F515CB" w:rsidP="00E80BF5">
      <w:pPr>
        <w:pStyle w:val="ListParagraph"/>
        <w:numPr>
          <w:ilvl w:val="0"/>
          <w:numId w:val="33"/>
        </w:numPr>
        <w:rPr>
          <w:lang w:val="en-US"/>
        </w:rPr>
      </w:pPr>
      <w:r w:rsidRPr="007453DF">
        <w:rPr>
          <w:lang w:val="en-US"/>
        </w:rPr>
        <w:t>Assets</w:t>
      </w:r>
    </w:p>
    <w:p w:rsidR="00F515CB" w:rsidRPr="007453DF" w:rsidRDefault="00F515CB" w:rsidP="00E80BF5">
      <w:pPr>
        <w:pStyle w:val="ListParagraph"/>
        <w:numPr>
          <w:ilvl w:val="1"/>
          <w:numId w:val="33"/>
        </w:numPr>
        <w:rPr>
          <w:lang w:val="en-US"/>
        </w:rPr>
      </w:pPr>
      <w:r w:rsidRPr="007453DF">
        <w:rPr>
          <w:lang w:val="en-US"/>
        </w:rPr>
        <w:t>Elements</w:t>
      </w:r>
    </w:p>
    <w:p w:rsidR="00F515CB" w:rsidRPr="007453DF" w:rsidRDefault="00F515CB" w:rsidP="00E80BF5">
      <w:pPr>
        <w:pStyle w:val="ListParagraph"/>
        <w:numPr>
          <w:ilvl w:val="2"/>
          <w:numId w:val="33"/>
        </w:numPr>
        <w:rPr>
          <w:lang w:val="en-US"/>
        </w:rPr>
      </w:pPr>
      <w:r w:rsidRPr="007453DF">
        <w:rPr>
          <w:lang w:val="en-US"/>
        </w:rPr>
        <w:t>Tile</w:t>
      </w:r>
    </w:p>
    <w:p w:rsidR="00F515CB" w:rsidRPr="007453DF" w:rsidRDefault="00F515CB" w:rsidP="00E80BF5">
      <w:pPr>
        <w:pStyle w:val="ListParagraph"/>
        <w:numPr>
          <w:ilvl w:val="3"/>
          <w:numId w:val="33"/>
        </w:numPr>
        <w:rPr>
          <w:lang w:val="en-US"/>
        </w:rPr>
      </w:pPr>
      <w:r w:rsidRPr="007453DF">
        <w:rPr>
          <w:lang w:val="en-US"/>
        </w:rPr>
        <w:t>Directive.js</w:t>
      </w:r>
    </w:p>
    <w:p w:rsidR="00F515CB" w:rsidRPr="007453DF" w:rsidRDefault="00F515CB" w:rsidP="00E80BF5">
      <w:pPr>
        <w:pStyle w:val="ListParagraph"/>
        <w:numPr>
          <w:ilvl w:val="3"/>
          <w:numId w:val="33"/>
        </w:numPr>
        <w:rPr>
          <w:lang w:val="en-US"/>
        </w:rPr>
      </w:pPr>
      <w:r w:rsidRPr="007453DF">
        <w:rPr>
          <w:lang w:val="en-US"/>
        </w:rPr>
        <w:t>Model.js</w:t>
      </w:r>
    </w:p>
    <w:p w:rsidR="00F515CB" w:rsidRPr="007453DF" w:rsidRDefault="00F515CB" w:rsidP="00E80BF5">
      <w:pPr>
        <w:pStyle w:val="ListParagraph"/>
        <w:numPr>
          <w:ilvl w:val="3"/>
          <w:numId w:val="33"/>
        </w:numPr>
        <w:rPr>
          <w:lang w:val="en-US"/>
        </w:rPr>
      </w:pPr>
      <w:r w:rsidRPr="007453DF">
        <w:rPr>
          <w:lang w:val="en-US"/>
        </w:rPr>
        <w:t>Style.less</w:t>
      </w:r>
    </w:p>
    <w:p w:rsidR="00F515CB" w:rsidRPr="007453DF" w:rsidRDefault="00F515CB" w:rsidP="00E80BF5">
      <w:pPr>
        <w:pStyle w:val="ListParagraph"/>
        <w:numPr>
          <w:ilvl w:val="0"/>
          <w:numId w:val="33"/>
        </w:numPr>
        <w:rPr>
          <w:lang w:val="en-US"/>
        </w:rPr>
      </w:pPr>
      <w:r w:rsidRPr="007453DF">
        <w:rPr>
          <w:lang w:val="en-US"/>
        </w:rPr>
        <w:t>Assets.json</w:t>
      </w:r>
    </w:p>
    <w:p w:rsidR="00F515CB" w:rsidRPr="00F515CB" w:rsidRDefault="00F515CB" w:rsidP="007453DF">
      <w:pPr>
        <w:rPr>
          <w:lang w:val="en-US"/>
        </w:rPr>
      </w:pPr>
      <w:r w:rsidRPr="00F515CB">
        <w:rPr>
          <w:lang w:val="en-US"/>
        </w:rPr>
        <w:t>These files won't be referenced by our views directly. Instead, we'll provi</w:t>
      </w:r>
      <w:r w:rsidR="007453DF">
        <w:rPr>
          <w:lang w:val="en-US"/>
        </w:rPr>
        <w:t xml:space="preserve">de a configuration file called </w:t>
      </w:r>
      <w:r w:rsidR="007453DF" w:rsidRPr="007453DF">
        <w:rPr>
          <w:rStyle w:val="Emphasis"/>
          <w:lang w:val="en-US"/>
        </w:rPr>
        <w:t>Assets.json</w:t>
      </w:r>
      <w:r w:rsidRPr="00F515CB">
        <w:rPr>
          <w:lang w:val="en-US"/>
        </w:rPr>
        <w:t xml:space="preserve"> that Gulp will use to compile, combine and minify the assets and output them to the </w:t>
      </w:r>
      <w:r w:rsidRPr="007453DF">
        <w:rPr>
          <w:rStyle w:val="Emphasis"/>
          <w:lang w:val="en-US"/>
        </w:rPr>
        <w:t>Scripts</w:t>
      </w:r>
      <w:r w:rsidR="007453DF">
        <w:rPr>
          <w:lang w:val="en-US"/>
        </w:rPr>
        <w:t xml:space="preserve"> and </w:t>
      </w:r>
      <w:r w:rsidRPr="007453DF">
        <w:rPr>
          <w:rStyle w:val="Emphasis"/>
          <w:lang w:val="en-US"/>
        </w:rPr>
        <w:t>Styles</w:t>
      </w:r>
      <w:r w:rsidR="007453DF">
        <w:rPr>
          <w:lang w:val="en-US"/>
        </w:rPr>
        <w:t xml:space="preserve"> folder.</w:t>
      </w:r>
    </w:p>
    <w:p w:rsidR="00F515CB" w:rsidRPr="00F515CB" w:rsidRDefault="00F515CB" w:rsidP="007453DF">
      <w:pPr>
        <w:rPr>
          <w:lang w:val="en-US"/>
        </w:rPr>
      </w:pPr>
      <w:r w:rsidRPr="00F515CB">
        <w:rPr>
          <w:lang w:val="en-US"/>
        </w:rPr>
        <w:t xml:space="preserve">The Assets.json file </w:t>
      </w:r>
      <w:r w:rsidR="007453DF">
        <w:rPr>
          <w:lang w:val="en-US"/>
        </w:rPr>
        <w:t xml:space="preserve">needs to live in the root of the </w:t>
      </w:r>
      <w:r w:rsidRPr="00F515CB">
        <w:rPr>
          <w:lang w:val="en-US"/>
        </w:rPr>
        <w:t>module, and wi</w:t>
      </w:r>
      <w:r w:rsidR="007453DF">
        <w:rPr>
          <w:lang w:val="en-US"/>
        </w:rPr>
        <w:t>ll have the following contents:</w:t>
      </w:r>
    </w:p>
    <w:p w:rsidR="00F515CB" w:rsidRPr="00F515CB" w:rsidRDefault="007453DF" w:rsidP="007453DF">
      <w:pPr>
        <w:pStyle w:val="CodeBlock"/>
      </w:pPr>
      <w:r w:rsidRPr="00F515CB">
        <w:lastRenderedPageBreak/>
        <w:t xml:space="preserve"> </w:t>
      </w:r>
      <w:r w:rsidR="00F515CB" w:rsidRPr="00F515CB">
        <w:t>[</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 xml:space="preserve">        "inputs": [</w:t>
      </w:r>
    </w:p>
    <w:p w:rsidR="00F515CB" w:rsidRPr="00F515CB" w:rsidRDefault="00F515CB" w:rsidP="007453DF">
      <w:pPr>
        <w:pStyle w:val="CodeBlock"/>
      </w:pPr>
      <w:r w:rsidRPr="00F515CB">
        <w:t xml:space="preserve">            "Assets/Elements/Tile/Style.less"</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 xml:space="preserve">        "output": "Styles/TileElement.css"</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 xml:space="preserve">        "inputs": [</w:t>
      </w:r>
    </w:p>
    <w:p w:rsidR="00F515CB" w:rsidRPr="00F515CB" w:rsidRDefault="00F515CB" w:rsidP="007453DF">
      <w:pPr>
        <w:pStyle w:val="CodeBlock"/>
      </w:pPr>
      <w:r w:rsidRPr="00F515CB">
        <w:t xml:space="preserve">            "Assets/Elements/Tile/Directive.js",</w:t>
      </w:r>
    </w:p>
    <w:p w:rsidR="00F515CB" w:rsidRPr="00F515CB" w:rsidRDefault="00F515CB" w:rsidP="007453DF">
      <w:pPr>
        <w:pStyle w:val="CodeBlock"/>
      </w:pPr>
      <w:r w:rsidRPr="00F515CB">
        <w:t xml:space="preserve">            "Assets/Elements/Tile/Model.js"</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 xml:space="preserve">        "output": "Scripts/TileElement.js"</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w:t>
      </w:r>
    </w:p>
    <w:p w:rsidR="00F515CB" w:rsidRPr="00F515CB" w:rsidRDefault="00F515CB" w:rsidP="007453DF">
      <w:pPr>
        <w:rPr>
          <w:lang w:val="en-US"/>
        </w:rPr>
      </w:pPr>
      <w:r w:rsidRPr="00F515CB">
        <w:rPr>
          <w:lang w:val="en-US"/>
        </w:rPr>
        <w:t xml:space="preserve">If you have worked with Gulp before, the structure of this JSON file </w:t>
      </w:r>
      <w:r w:rsidR="007453DF">
        <w:rPr>
          <w:lang w:val="en-US"/>
        </w:rPr>
        <w:t>should look quite</w:t>
      </w:r>
      <w:r w:rsidRPr="00F515CB">
        <w:rPr>
          <w:lang w:val="en-US"/>
        </w:rPr>
        <w:t xml:space="preserve"> familiar. It's basically an array with inputs/output objects, where th</w:t>
      </w:r>
      <w:r w:rsidR="007453DF">
        <w:rPr>
          <w:lang w:val="en-US"/>
        </w:rPr>
        <w:t xml:space="preserve">e inputs are compiled, combined, </w:t>
      </w:r>
      <w:r w:rsidRPr="00F515CB">
        <w:rPr>
          <w:lang w:val="en-US"/>
        </w:rPr>
        <w:t>minified</w:t>
      </w:r>
      <w:r w:rsidR="007453DF">
        <w:rPr>
          <w:lang w:val="en-US"/>
        </w:rPr>
        <w:t xml:space="preserve"> and stored in the output file</w:t>
      </w:r>
      <w:r w:rsidRPr="00F515CB">
        <w:rPr>
          <w:lang w:val="en-US"/>
        </w:rPr>
        <w:t>. The specified paths are relative to the module's root.</w:t>
      </w:r>
    </w:p>
    <w:p w:rsidR="00F515CB" w:rsidRPr="00F515CB" w:rsidRDefault="00F515CB" w:rsidP="007453DF">
      <w:pPr>
        <w:rPr>
          <w:lang w:val="en-US"/>
        </w:rPr>
      </w:pPr>
      <w:r w:rsidRPr="00F515CB">
        <w:rPr>
          <w:lang w:val="en-US"/>
        </w:rPr>
        <w:t>The above Assets.json configur</w:t>
      </w:r>
      <w:r w:rsidR="007453DF">
        <w:rPr>
          <w:lang w:val="en-US"/>
        </w:rPr>
        <w:t>ation will generate four files:</w:t>
      </w:r>
    </w:p>
    <w:p w:rsidR="00F515CB" w:rsidRPr="007453DF" w:rsidRDefault="00F515CB" w:rsidP="00E80BF5">
      <w:pPr>
        <w:pStyle w:val="ListParagraph"/>
        <w:numPr>
          <w:ilvl w:val="1"/>
          <w:numId w:val="34"/>
        </w:numPr>
        <w:rPr>
          <w:lang w:val="en-US"/>
        </w:rPr>
      </w:pPr>
      <w:r w:rsidRPr="007453DF">
        <w:rPr>
          <w:lang w:val="en-US"/>
        </w:rPr>
        <w:t>/Scripts/TileElement.js</w:t>
      </w:r>
    </w:p>
    <w:p w:rsidR="00F515CB" w:rsidRPr="007453DF" w:rsidRDefault="00F515CB" w:rsidP="00E80BF5">
      <w:pPr>
        <w:pStyle w:val="ListParagraph"/>
        <w:numPr>
          <w:ilvl w:val="1"/>
          <w:numId w:val="34"/>
        </w:numPr>
        <w:rPr>
          <w:lang w:val="en-US"/>
        </w:rPr>
      </w:pPr>
      <w:r w:rsidRPr="007453DF">
        <w:rPr>
          <w:lang w:val="en-US"/>
        </w:rPr>
        <w:t>/Scripts/TileElement.min.js</w:t>
      </w:r>
    </w:p>
    <w:p w:rsidR="00F515CB" w:rsidRPr="00F515CB" w:rsidRDefault="00F515CB" w:rsidP="007453DF">
      <w:pPr>
        <w:rPr>
          <w:lang w:val="en-US"/>
        </w:rPr>
      </w:pPr>
      <w:r w:rsidRPr="00F515CB">
        <w:rPr>
          <w:lang w:val="en-US"/>
        </w:rPr>
        <w:t>A</w:t>
      </w:r>
      <w:r w:rsidR="007453DF">
        <w:rPr>
          <w:lang w:val="en-US"/>
        </w:rPr>
        <w:t>nd</w:t>
      </w:r>
    </w:p>
    <w:p w:rsidR="00F515CB" w:rsidRPr="007453DF" w:rsidRDefault="00F515CB" w:rsidP="00E80BF5">
      <w:pPr>
        <w:pStyle w:val="ListParagraph"/>
        <w:numPr>
          <w:ilvl w:val="1"/>
          <w:numId w:val="35"/>
        </w:numPr>
        <w:rPr>
          <w:lang w:val="en-US"/>
        </w:rPr>
      </w:pPr>
      <w:r w:rsidRPr="007453DF">
        <w:rPr>
          <w:lang w:val="en-US"/>
        </w:rPr>
        <w:t>/Styles/TileElement.css</w:t>
      </w:r>
    </w:p>
    <w:p w:rsidR="00F515CB" w:rsidRPr="007453DF" w:rsidRDefault="00F515CB" w:rsidP="00E80BF5">
      <w:pPr>
        <w:pStyle w:val="ListParagraph"/>
        <w:numPr>
          <w:ilvl w:val="1"/>
          <w:numId w:val="35"/>
        </w:numPr>
        <w:rPr>
          <w:lang w:val="en-US"/>
        </w:rPr>
      </w:pPr>
      <w:r w:rsidRPr="007453DF">
        <w:rPr>
          <w:lang w:val="en-US"/>
        </w:rPr>
        <w:t>/Styles/TileElement.min.css</w:t>
      </w:r>
    </w:p>
    <w:p w:rsidR="00F515CB" w:rsidRPr="00F515CB" w:rsidRDefault="00F515CB" w:rsidP="00CE2131">
      <w:pPr>
        <w:rPr>
          <w:lang w:val="en-US"/>
        </w:rPr>
      </w:pPr>
      <w:r w:rsidRPr="00F515CB">
        <w:rPr>
          <w:lang w:val="en-US"/>
        </w:rPr>
        <w:t>The easiest way to execute Gulp is t</w:t>
      </w:r>
      <w:r w:rsidR="007453DF">
        <w:rPr>
          <w:lang w:val="en-US"/>
        </w:rPr>
        <w:t xml:space="preserve">o use the Task Runner Explorer. Simply right-click on the </w:t>
      </w:r>
      <w:r w:rsidR="007453DF" w:rsidRPr="007453DF">
        <w:rPr>
          <w:rStyle w:val="Strong"/>
          <w:lang w:val="en-US"/>
        </w:rPr>
        <w:t>build</w:t>
      </w:r>
      <w:r w:rsidR="007453DF">
        <w:rPr>
          <w:lang w:val="en-US"/>
        </w:rPr>
        <w:t xml:space="preserve"> task and hit </w:t>
      </w:r>
      <w:r w:rsidRPr="00EC7B1B">
        <w:rPr>
          <w:rStyle w:val="Strong"/>
          <w:lang w:val="en-US"/>
        </w:rPr>
        <w:t>Ru</w:t>
      </w:r>
      <w:r w:rsidR="007453DF" w:rsidRPr="00EC7B1B">
        <w:rPr>
          <w:rStyle w:val="Strong"/>
          <w:lang w:val="en-US"/>
        </w:rPr>
        <w:t>n</w:t>
      </w:r>
      <w:r w:rsidRPr="00F515CB">
        <w:rPr>
          <w:lang w:val="en-US"/>
        </w:rPr>
        <w:t>. When you do this for the first time, the resulting files will be created, but not be made par</w:t>
      </w:r>
      <w:r w:rsidR="00CE2131">
        <w:rPr>
          <w:lang w:val="en-US"/>
        </w:rPr>
        <w:t>t of the project automatically.</w:t>
      </w:r>
    </w:p>
    <w:p w:rsidR="00EC7B1B" w:rsidRDefault="00CE2131" w:rsidP="00EC7B1B">
      <w:pPr>
        <w:keepNext/>
      </w:pPr>
      <w:r>
        <w:rPr>
          <w:noProof/>
          <w:lang w:eastAsia="nl-NL"/>
        </w:rPr>
        <w:lastRenderedPageBreak/>
        <w:drawing>
          <wp:inline distT="0" distB="0" distL="0" distR="0" wp14:anchorId="666D4A5D" wp14:editId="09CAD18B">
            <wp:extent cx="3130711" cy="171458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13-1.png"/>
                    <pic:cNvPicPr/>
                  </pic:nvPicPr>
                  <pic:blipFill>
                    <a:blip r:embed="rId46">
                      <a:extLst>
                        <a:ext uri="{28A0092B-C50C-407E-A947-70E740481C1C}">
                          <a14:useLocalDpi xmlns:a14="http://schemas.microsoft.com/office/drawing/2010/main" val="0"/>
                        </a:ext>
                      </a:extLst>
                    </a:blip>
                    <a:stretch>
                      <a:fillRect/>
                    </a:stretch>
                  </pic:blipFill>
                  <pic:spPr>
                    <a:xfrm>
                      <a:off x="0" y="0"/>
                      <a:ext cx="3130711" cy="1714588"/>
                    </a:xfrm>
                    <a:prstGeom prst="rect">
                      <a:avLst/>
                    </a:prstGeom>
                  </pic:spPr>
                </pic:pic>
              </a:graphicData>
            </a:graphic>
          </wp:inline>
        </w:drawing>
      </w:r>
    </w:p>
    <w:p w:rsidR="00F515CB" w:rsidRPr="00EC7B1B" w:rsidRDefault="00EC7B1B" w:rsidP="00EC7B1B">
      <w:pPr>
        <w:pStyle w:val="Caption"/>
        <w:rPr>
          <w:lang w:val="en-US"/>
        </w:rPr>
      </w:pPr>
      <w:r w:rsidRPr="00EC7B1B">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13</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1</w:t>
      </w:r>
      <w:r w:rsidR="00B15491">
        <w:rPr>
          <w:lang w:val="en-US"/>
        </w:rPr>
        <w:fldChar w:fldCharType="end"/>
      </w:r>
      <w:r w:rsidRPr="00EC7B1B">
        <w:rPr>
          <w:lang w:val="en-US"/>
        </w:rPr>
        <w:t xml:space="preserve"> - The Task Runner </w:t>
      </w:r>
      <w:r>
        <w:rPr>
          <w:lang w:val="en-US"/>
        </w:rPr>
        <w:t xml:space="preserve">Explorer </w:t>
      </w:r>
      <w:r w:rsidRPr="00EC7B1B">
        <w:rPr>
          <w:lang w:val="en-US"/>
        </w:rPr>
        <w:t>in Visual Studio 2015.</w:t>
      </w:r>
    </w:p>
    <w:p w:rsidR="00F515CB" w:rsidRPr="00F515CB" w:rsidRDefault="00F515CB" w:rsidP="00CE2131">
      <w:pPr>
        <w:pStyle w:val="Sidebar"/>
      </w:pPr>
      <w:r w:rsidRPr="00F515CB">
        <w:t>When the Task Run</w:t>
      </w:r>
      <w:r w:rsidR="00CE2131">
        <w:t>ner Explorer shows the message “</w:t>
      </w:r>
      <w:r w:rsidRPr="00F515CB">
        <w:t>Fa</w:t>
      </w:r>
      <w:r w:rsidR="00CE2131">
        <w:t>iled to load. See output window”</w:t>
      </w:r>
      <w:r w:rsidRPr="00F515CB">
        <w:t>, this is usually an indication that you haven't installed the NodeJS packages. This is easily fixed by opening the</w:t>
      </w:r>
      <w:r w:rsidR="00CE2131">
        <w:t xml:space="preserve"> </w:t>
      </w:r>
      <w:r w:rsidR="00CE2131" w:rsidRPr="00CE2131">
        <w:rPr>
          <w:rStyle w:val="Emphasis"/>
        </w:rPr>
        <w:t>Package.json</w:t>
      </w:r>
      <w:r w:rsidRPr="00F515CB">
        <w:t xml:space="preserve"> fil</w:t>
      </w:r>
      <w:r w:rsidR="00CE2131">
        <w:t xml:space="preserve">e in the </w:t>
      </w:r>
      <w:r w:rsidR="00CE2131" w:rsidRPr="00CE2131">
        <w:rPr>
          <w:rStyle w:val="Emphasis"/>
        </w:rPr>
        <w:t>Solution Items/Gulp</w:t>
      </w:r>
      <w:r w:rsidRPr="00F515CB">
        <w:t xml:space="preserve"> solution folder, and simply saving that file. When you do, Visual Studio will start downloading NodeJS packages, including Gulp. Gulp is used to compile, minify and bundle files such as CSS, LESS, JavaScript and TypeScript. Installing the various NodeJS packages may take a few minutes, so keep a close eye on the </w:t>
      </w:r>
      <w:r w:rsidR="00CE2131">
        <w:t>status bar (which should read “Installing packages”</w:t>
      </w:r>
      <w:r w:rsidRPr="00F515CB">
        <w:t xml:space="preserve"> while installin</w:t>
      </w:r>
      <w:r w:rsidR="00CE2131">
        <w:t>g packages, and “Installing packages complete”</w:t>
      </w:r>
      <w:r w:rsidRPr="00F515CB">
        <w:t xml:space="preserve"> when done.</w:t>
      </w:r>
      <w:r w:rsidR="00CE2131">
        <w:t xml:space="preserve"> </w:t>
      </w:r>
      <w:r w:rsidRPr="00F515CB">
        <w:t xml:space="preserve">Once the packages have been installed, click the refresh icon in the Task Runner Explorer and wait a second for it to refresh. </w:t>
      </w:r>
      <w:r w:rsidR="00CE2131">
        <w:t xml:space="preserve">Now you should see the </w:t>
      </w:r>
      <w:r w:rsidR="00CE2131" w:rsidRPr="00CE2131">
        <w:rPr>
          <w:rStyle w:val="Strong"/>
        </w:rPr>
        <w:t>Tasks</w:t>
      </w:r>
      <w:r w:rsidR="00CE2131">
        <w:t xml:space="preserve"> and its child nodes </w:t>
      </w:r>
      <w:r w:rsidRPr="00CE2131">
        <w:rPr>
          <w:rStyle w:val="Strong"/>
        </w:rPr>
        <w:t>build</w:t>
      </w:r>
      <w:r w:rsidR="00CE2131">
        <w:t xml:space="preserve">, </w:t>
      </w:r>
      <w:r w:rsidRPr="00CE2131">
        <w:rPr>
          <w:rStyle w:val="Strong"/>
        </w:rPr>
        <w:t>rebuild</w:t>
      </w:r>
      <w:r w:rsidR="00CE2131">
        <w:t xml:space="preserve"> and </w:t>
      </w:r>
      <w:r w:rsidR="00CE2131" w:rsidRPr="00CE2131">
        <w:rPr>
          <w:rStyle w:val="Strong"/>
        </w:rPr>
        <w:t>watch</w:t>
      </w:r>
      <w:r w:rsidR="00CE2131">
        <w:t xml:space="preserve">. Right-click on </w:t>
      </w:r>
      <w:r w:rsidR="00CE2131" w:rsidRPr="00CE2131">
        <w:rPr>
          <w:rStyle w:val="Strong"/>
        </w:rPr>
        <w:t>build</w:t>
      </w:r>
      <w:r w:rsidRPr="00F515CB">
        <w:t xml:space="preserve"> and then left-clic</w:t>
      </w:r>
      <w:r w:rsidR="00CE2131">
        <w:t xml:space="preserve">k </w:t>
      </w:r>
      <w:r w:rsidR="00CE2131" w:rsidRPr="00CE2131">
        <w:rPr>
          <w:rStyle w:val="Strong"/>
        </w:rPr>
        <w:t>Run</w:t>
      </w:r>
      <w:r w:rsidRPr="00F515CB">
        <w:t xml:space="preserve"> to have your Assets.json file executed.</w:t>
      </w:r>
    </w:p>
    <w:p w:rsidR="00F515CB" w:rsidRPr="00F515CB" w:rsidRDefault="00F515CB" w:rsidP="00CE2131">
      <w:pPr>
        <w:rPr>
          <w:lang w:val="en-US"/>
        </w:rPr>
      </w:pPr>
      <w:r w:rsidRPr="00F515CB">
        <w:rPr>
          <w:lang w:val="en-US"/>
        </w:rPr>
        <w:t>With that in place, we are ready to provide actual contents to eac</w:t>
      </w:r>
      <w:r w:rsidR="00CE2131">
        <w:rPr>
          <w:lang w:val="en-US"/>
        </w:rPr>
        <w:t xml:space="preserve">h asset file. We'll start with </w:t>
      </w:r>
      <w:r w:rsidR="00CE2131" w:rsidRPr="00CE2131">
        <w:rPr>
          <w:rStyle w:val="Emphasis"/>
        </w:rPr>
        <w:t>Assets/Elements/Tile/Model.js</w:t>
      </w:r>
      <w:r w:rsidR="00CE2131">
        <w:rPr>
          <w:lang w:val="en-US"/>
        </w:rPr>
        <w:t>.</w:t>
      </w:r>
    </w:p>
    <w:p w:rsidR="00F515CB" w:rsidRPr="00F515CB" w:rsidRDefault="00F515CB" w:rsidP="00CE2131">
      <w:pPr>
        <w:pStyle w:val="Heading4"/>
        <w:rPr>
          <w:lang w:val="en-US"/>
        </w:rPr>
      </w:pPr>
      <w:r w:rsidRPr="00F515CB">
        <w:rPr>
          <w:lang w:val="en-US"/>
        </w:rPr>
        <w:t>The Tile Model</w:t>
      </w:r>
    </w:p>
    <w:p w:rsidR="00F515CB" w:rsidRPr="00F515CB" w:rsidRDefault="00F515CB" w:rsidP="00F515CB">
      <w:pPr>
        <w:rPr>
          <w:lang w:val="en-US"/>
        </w:rPr>
      </w:pPr>
      <w:r w:rsidRPr="00F515CB">
        <w:rPr>
          <w:lang w:val="en-US"/>
        </w:rPr>
        <w:t>The following code shows the minimum amount of boilerplate code required to make the Tile element a container element:</w:t>
      </w:r>
    </w:p>
    <w:p w:rsidR="00F515CB" w:rsidRDefault="00F515CB" w:rsidP="00CE2131">
      <w:pPr>
        <w:pStyle w:val="CodeBlock"/>
      </w:pPr>
      <w:r w:rsidRPr="00F515CB">
        <w:lastRenderedPageBreak/>
        <w:t>var LayoutEditor;</w:t>
      </w:r>
    </w:p>
    <w:p w:rsidR="00CE2131" w:rsidRPr="00F515CB" w:rsidRDefault="00CE2131" w:rsidP="00CE2131">
      <w:pPr>
        <w:pStyle w:val="CodeBlock"/>
      </w:pPr>
    </w:p>
    <w:p w:rsidR="00F515CB" w:rsidRDefault="00CE2131" w:rsidP="00CE2131">
      <w:pPr>
        <w:pStyle w:val="CodeBlock"/>
      </w:pPr>
      <w:r>
        <w:t>(function (LayoutEditor) {</w:t>
      </w:r>
    </w:p>
    <w:p w:rsidR="00CE2131" w:rsidRDefault="00CE2131" w:rsidP="00CE2131">
      <w:pPr>
        <w:pStyle w:val="CodeBlock"/>
      </w:pPr>
    </w:p>
    <w:p w:rsidR="00CE2131" w:rsidRPr="00CE2131" w:rsidRDefault="00CE2131" w:rsidP="00CE2131">
      <w:pPr>
        <w:pStyle w:val="CodeBlock"/>
        <w:rPr>
          <w:b/>
        </w:rPr>
      </w:pPr>
      <w:r w:rsidRPr="00CE2131">
        <w:rPr>
          <w:b/>
        </w:rPr>
        <w:t xml:space="preserve">    // The constructor.</w:t>
      </w:r>
    </w:p>
    <w:p w:rsidR="00F515CB" w:rsidRPr="00F515CB" w:rsidRDefault="00F515CB" w:rsidP="00CE2131">
      <w:pPr>
        <w:pStyle w:val="CodeBlock"/>
      </w:pPr>
      <w:r w:rsidRPr="00F515CB">
        <w:t xml:space="preserve">    LayoutEditor.Tile = function (data, contentType, htmlId, htmlClass, htmlStyle, isTemplated, rule, hasEditor, children) {</w:t>
      </w:r>
    </w:p>
    <w:p w:rsidR="00F515CB" w:rsidRPr="00F515CB" w:rsidRDefault="00F515CB" w:rsidP="00CE2131">
      <w:pPr>
        <w:pStyle w:val="CodeBlock"/>
      </w:pPr>
      <w:r w:rsidRPr="00F515CB">
        <w:t xml:space="preserve">        var self = this;</w:t>
      </w:r>
    </w:p>
    <w:p w:rsidR="00F515CB" w:rsidRPr="00F515CB" w:rsidRDefault="00F515CB" w:rsidP="00CE2131">
      <w:pPr>
        <w:pStyle w:val="CodeBlock"/>
      </w:pPr>
    </w:p>
    <w:p w:rsidR="00F515CB" w:rsidRPr="00CE2131" w:rsidRDefault="00F515CB" w:rsidP="00CE2131">
      <w:pPr>
        <w:pStyle w:val="CodeBlock"/>
        <w:rPr>
          <w:b/>
        </w:rPr>
      </w:pPr>
      <w:r w:rsidRPr="00CE2131">
        <w:rPr>
          <w:b/>
        </w:rPr>
        <w:t xml:space="preserve">        // Inherit from the Element base class.</w:t>
      </w:r>
    </w:p>
    <w:p w:rsidR="00F515CB" w:rsidRPr="00F515CB" w:rsidRDefault="00F515CB" w:rsidP="00CE2131">
      <w:pPr>
        <w:pStyle w:val="CodeBlock"/>
      </w:pPr>
      <w:r w:rsidRPr="00F515CB">
        <w:t xml:space="preserve">        LayoutEditor.Element.call(self, "Tile", data, htmlId, htmlClass, htmlStyle, isTemplated, rule);</w:t>
      </w:r>
    </w:p>
    <w:p w:rsidR="00F515CB" w:rsidRPr="00F515CB" w:rsidRDefault="00F515CB" w:rsidP="00CE2131">
      <w:pPr>
        <w:pStyle w:val="CodeBlock"/>
      </w:pPr>
    </w:p>
    <w:p w:rsidR="00F515CB" w:rsidRPr="00CE2131" w:rsidRDefault="00F515CB" w:rsidP="00CE2131">
      <w:pPr>
        <w:pStyle w:val="CodeBlock"/>
        <w:rPr>
          <w:b/>
        </w:rPr>
      </w:pPr>
      <w:r w:rsidRPr="00CE2131">
        <w:rPr>
          <w:b/>
        </w:rPr>
        <w:t xml:space="preserve">        // Inherit from the Container base class.</w:t>
      </w:r>
    </w:p>
    <w:p w:rsidR="00F515CB" w:rsidRPr="00F515CB" w:rsidRDefault="00F515CB" w:rsidP="00CE2131">
      <w:pPr>
        <w:pStyle w:val="CodeBlock"/>
      </w:pPr>
      <w:r w:rsidRPr="00F515CB">
        <w:t xml:space="preserve">        LayoutEditor.Container.call(self, ["Canvas", "Grid", "Content"], children);</w:t>
      </w:r>
    </w:p>
    <w:p w:rsidR="00F515CB" w:rsidRPr="00F515CB" w:rsidRDefault="00F515CB" w:rsidP="00CE2131">
      <w:pPr>
        <w:pStyle w:val="CodeBlock"/>
      </w:pPr>
    </w:p>
    <w:p w:rsidR="00CE2131" w:rsidRPr="00CE2131" w:rsidRDefault="00F515CB" w:rsidP="00CE2131">
      <w:pPr>
        <w:pStyle w:val="CodeBlock"/>
        <w:rPr>
          <w:b/>
        </w:rPr>
      </w:pPr>
      <w:r w:rsidRPr="00CE2131">
        <w:rPr>
          <w:b/>
        </w:rPr>
        <w:t xml:space="preserve">        // This Tile element is containab</w:t>
      </w:r>
      <w:r w:rsidR="00CE2131" w:rsidRPr="00CE2131">
        <w:rPr>
          <w:b/>
        </w:rPr>
        <w:t>le, which means it can be added</w:t>
      </w:r>
    </w:p>
    <w:p w:rsidR="00F515CB" w:rsidRPr="00CE2131" w:rsidRDefault="00CE2131" w:rsidP="00CE2131">
      <w:pPr>
        <w:pStyle w:val="CodeBlock"/>
        <w:rPr>
          <w:b/>
        </w:rPr>
      </w:pPr>
      <w:r w:rsidRPr="00CE2131">
        <w:rPr>
          <w:b/>
        </w:rPr>
        <w:t xml:space="preserve">        // </w:t>
      </w:r>
      <w:r w:rsidR="00F515CB" w:rsidRPr="00CE2131">
        <w:rPr>
          <w:b/>
        </w:rPr>
        <w:t>to any container, including Tiles.</w:t>
      </w:r>
    </w:p>
    <w:p w:rsidR="00F515CB" w:rsidRPr="00F515CB" w:rsidRDefault="00F515CB" w:rsidP="00CE2131">
      <w:pPr>
        <w:pStyle w:val="CodeBlock"/>
      </w:pPr>
      <w:r w:rsidRPr="00F515CB">
        <w:t xml:space="preserve">        self.isContainable = true;</w:t>
      </w:r>
    </w:p>
    <w:p w:rsidR="00F515CB" w:rsidRPr="00F515CB" w:rsidRDefault="00F515CB" w:rsidP="00CE2131">
      <w:pPr>
        <w:pStyle w:val="CodeBlock"/>
      </w:pPr>
    </w:p>
    <w:p w:rsidR="00F515CB" w:rsidRPr="00CE2131" w:rsidRDefault="00F515CB" w:rsidP="00CE2131">
      <w:pPr>
        <w:pStyle w:val="CodeBlock"/>
        <w:rPr>
          <w:b/>
        </w:rPr>
      </w:pPr>
      <w:r w:rsidRPr="00CE2131">
        <w:rPr>
          <w:b/>
        </w:rPr>
        <w:t xml:space="preserve">        // Used by the layout editor to determine if it should launch</w:t>
      </w:r>
    </w:p>
    <w:p w:rsidR="00F515CB" w:rsidRPr="00CE2131" w:rsidRDefault="00F515CB" w:rsidP="00CE2131">
      <w:pPr>
        <w:pStyle w:val="CodeBlock"/>
        <w:rPr>
          <w:b/>
        </w:rPr>
      </w:pPr>
      <w:r w:rsidRPr="00CE2131">
        <w:rPr>
          <w:b/>
        </w:rPr>
        <w:t xml:space="preserve">        // the element editor dialog when creating new Tile elements.</w:t>
      </w:r>
    </w:p>
    <w:p w:rsidR="00CE2131" w:rsidRPr="00CE2131" w:rsidRDefault="00F515CB" w:rsidP="00CE2131">
      <w:pPr>
        <w:pStyle w:val="CodeBlock"/>
        <w:rPr>
          <w:b/>
        </w:rPr>
      </w:pPr>
      <w:r w:rsidRPr="00CE2131">
        <w:rPr>
          <w:b/>
        </w:rPr>
        <w:t xml:space="preserve">        // Also used by our "LayoutEd</w:t>
      </w:r>
      <w:r w:rsidR="00CE2131" w:rsidRPr="00CE2131">
        <w:rPr>
          <w:b/>
        </w:rPr>
        <w:t>itor.Template.Tile.cshtml" view</w:t>
      </w:r>
    </w:p>
    <w:p w:rsidR="00F515CB" w:rsidRPr="00CE2131" w:rsidRDefault="00CE2131" w:rsidP="00CE2131">
      <w:pPr>
        <w:pStyle w:val="CodeBlock"/>
        <w:rPr>
          <w:b/>
        </w:rPr>
      </w:pPr>
      <w:r w:rsidRPr="00CE2131">
        <w:rPr>
          <w:b/>
        </w:rPr>
        <w:t xml:space="preserve">        // </w:t>
      </w:r>
      <w:r w:rsidR="00F515CB" w:rsidRPr="00CE2131">
        <w:rPr>
          <w:b/>
        </w:rPr>
        <w:t>that is used as the layout-tile directive's template.</w:t>
      </w:r>
    </w:p>
    <w:p w:rsidR="00F515CB" w:rsidRPr="00F515CB" w:rsidRDefault="00F515CB" w:rsidP="00CE2131">
      <w:pPr>
        <w:pStyle w:val="CodeBlock"/>
      </w:pPr>
      <w:r w:rsidRPr="00F515CB">
        <w:t xml:space="preserve">        self.hasEditor = hasEditor;</w:t>
      </w:r>
    </w:p>
    <w:p w:rsidR="00F515CB" w:rsidRPr="00F515CB" w:rsidRDefault="00F515CB" w:rsidP="00CE2131">
      <w:pPr>
        <w:pStyle w:val="CodeBlock"/>
      </w:pPr>
    </w:p>
    <w:p w:rsidR="00CE2131" w:rsidRPr="00CE2131" w:rsidRDefault="00F515CB" w:rsidP="00CE2131">
      <w:pPr>
        <w:pStyle w:val="CodeBlock"/>
        <w:rPr>
          <w:b/>
        </w:rPr>
      </w:pPr>
      <w:r w:rsidRPr="00CE2131">
        <w:rPr>
          <w:b/>
        </w:rPr>
        <w:t xml:space="preserve">        // The element type </w:t>
      </w:r>
      <w:r w:rsidR="00CE2131" w:rsidRPr="00CE2131">
        <w:rPr>
          <w:b/>
        </w:rPr>
        <w:t>name, which is sent back to the</w:t>
      </w:r>
    </w:p>
    <w:p w:rsidR="00F515CB" w:rsidRPr="00CE2131" w:rsidRDefault="00CE2131" w:rsidP="00CE2131">
      <w:pPr>
        <w:pStyle w:val="CodeBlock"/>
        <w:rPr>
          <w:b/>
        </w:rPr>
      </w:pPr>
      <w:r w:rsidRPr="00CE2131">
        <w:rPr>
          <w:b/>
        </w:rPr>
        <w:t xml:space="preserve">        // </w:t>
      </w:r>
      <w:r w:rsidR="00F515CB" w:rsidRPr="00CE2131">
        <w:rPr>
          <w:b/>
        </w:rPr>
        <w:t>element editor controller when being edited.</w:t>
      </w:r>
    </w:p>
    <w:p w:rsidR="00F515CB" w:rsidRPr="00F515CB" w:rsidRDefault="00F515CB" w:rsidP="00CE2131">
      <w:pPr>
        <w:pStyle w:val="CodeBlock"/>
      </w:pPr>
      <w:r w:rsidRPr="00F515CB">
        <w:t xml:space="preserve">        self.contentType = contentType;</w:t>
      </w:r>
    </w:p>
    <w:p w:rsidR="00F515CB" w:rsidRPr="00F515CB" w:rsidRDefault="00F515CB" w:rsidP="00CE2131">
      <w:pPr>
        <w:pStyle w:val="CodeBlock"/>
      </w:pPr>
    </w:p>
    <w:p w:rsidR="00CE2131" w:rsidRPr="00CE2131" w:rsidRDefault="00F515CB" w:rsidP="00CE2131">
      <w:pPr>
        <w:pStyle w:val="CodeBlock"/>
        <w:rPr>
          <w:b/>
        </w:rPr>
      </w:pPr>
      <w:r w:rsidRPr="00CE2131">
        <w:rPr>
          <w:b/>
        </w:rPr>
        <w:t xml:space="preserve">        // The "layout-common-holder" CSS cla</w:t>
      </w:r>
      <w:r w:rsidR="00CE2131" w:rsidRPr="00CE2131">
        <w:rPr>
          <w:b/>
        </w:rPr>
        <w:t>ss is used by the layout editor</w:t>
      </w:r>
    </w:p>
    <w:p w:rsidR="00F515CB" w:rsidRPr="00CE2131" w:rsidRDefault="00CE2131" w:rsidP="00CE2131">
      <w:pPr>
        <w:pStyle w:val="CodeBlock"/>
        <w:rPr>
          <w:b/>
        </w:rPr>
      </w:pPr>
      <w:r w:rsidRPr="00CE2131">
        <w:rPr>
          <w:b/>
        </w:rPr>
        <w:t xml:space="preserve">        // </w:t>
      </w:r>
      <w:r w:rsidR="00F515CB" w:rsidRPr="00CE2131">
        <w:rPr>
          <w:b/>
        </w:rPr>
        <w:t>to identify drop targets.</w:t>
      </w:r>
    </w:p>
    <w:p w:rsidR="00F515CB" w:rsidRPr="00F515CB" w:rsidRDefault="00F515CB" w:rsidP="00CE2131">
      <w:pPr>
        <w:pStyle w:val="CodeBlock"/>
      </w:pPr>
      <w:r w:rsidRPr="00F515CB">
        <w:t xml:space="preserve">        self.dropTargetClass = "layout-common-holder";</w:t>
      </w:r>
    </w:p>
    <w:p w:rsidR="00F515CB" w:rsidRPr="00F515CB" w:rsidRDefault="00F515CB" w:rsidP="00CE2131">
      <w:pPr>
        <w:pStyle w:val="CodeBlock"/>
      </w:pPr>
    </w:p>
    <w:p w:rsidR="00F515CB" w:rsidRPr="00AF2496" w:rsidRDefault="00F515CB" w:rsidP="00CE2131">
      <w:pPr>
        <w:pStyle w:val="CodeBlock"/>
        <w:rPr>
          <w:b/>
        </w:rPr>
      </w:pPr>
      <w:r w:rsidRPr="00AF2496">
        <w:rPr>
          <w:b/>
        </w:rPr>
        <w:t xml:space="preserve">        // Implements the toObject serialization function.</w:t>
      </w:r>
    </w:p>
    <w:p w:rsidR="00F515CB" w:rsidRPr="00AF2496" w:rsidRDefault="00F515CB" w:rsidP="00CE2131">
      <w:pPr>
        <w:pStyle w:val="CodeBlock"/>
        <w:rPr>
          <w:b/>
        </w:rPr>
      </w:pPr>
      <w:r w:rsidRPr="00AF2496">
        <w:rPr>
          <w:b/>
        </w:rPr>
        <w:t xml:space="preserve">        // This is called when the layout is being serialized into JSON.</w:t>
      </w:r>
    </w:p>
    <w:p w:rsidR="00F515CB" w:rsidRPr="00F515CB" w:rsidRDefault="00F515CB" w:rsidP="00CE2131">
      <w:pPr>
        <w:pStyle w:val="CodeBlock"/>
      </w:pPr>
      <w:r w:rsidRPr="00F515CB">
        <w:t xml:space="preserve">        var toObject = self.toObject;</w:t>
      </w:r>
      <w:r w:rsidR="00AF2496">
        <w:t xml:space="preserve"> </w:t>
      </w:r>
      <w:r w:rsidR="00AF2496" w:rsidRPr="00AF2496">
        <w:rPr>
          <w:b/>
        </w:rPr>
        <w:t>// Get a reference to the base function.</w:t>
      </w:r>
    </w:p>
    <w:p w:rsidR="00F515CB" w:rsidRPr="00F515CB" w:rsidRDefault="00F515CB" w:rsidP="00CE2131">
      <w:pPr>
        <w:pStyle w:val="CodeBlock"/>
      </w:pPr>
      <w:r w:rsidRPr="00F515CB">
        <w:t xml:space="preserve">        self.toObject = function () {</w:t>
      </w:r>
    </w:p>
    <w:p w:rsidR="00F515CB" w:rsidRPr="00F515CB" w:rsidRDefault="00F515CB" w:rsidP="00CE2131">
      <w:pPr>
        <w:pStyle w:val="CodeBlock"/>
      </w:pPr>
      <w:r w:rsidRPr="00F515CB">
        <w:t xml:space="preserve">            var result = toObject(); </w:t>
      </w:r>
      <w:r w:rsidRPr="00AF2496">
        <w:rPr>
          <w:b/>
        </w:rPr>
        <w:t xml:space="preserve">// Invoke the </w:t>
      </w:r>
      <w:r w:rsidR="00AF2496" w:rsidRPr="00AF2496">
        <w:rPr>
          <w:b/>
        </w:rPr>
        <w:t>base</w:t>
      </w:r>
      <w:r w:rsidRPr="00AF2496">
        <w:rPr>
          <w:b/>
        </w:rPr>
        <w:t xml:space="preserve"> implementation.</w:t>
      </w:r>
    </w:p>
    <w:p w:rsidR="00F515CB" w:rsidRPr="00F515CB" w:rsidRDefault="00F515CB" w:rsidP="00CE2131">
      <w:pPr>
        <w:pStyle w:val="CodeBlock"/>
      </w:pPr>
      <w:r w:rsidRPr="00F515CB">
        <w:t xml:space="preserve">            result.children = self.childrenToObject();</w:t>
      </w:r>
    </w:p>
    <w:p w:rsidR="00F515CB" w:rsidRPr="00F515CB" w:rsidRDefault="00F515CB" w:rsidP="00CE2131">
      <w:pPr>
        <w:pStyle w:val="CodeBlock"/>
      </w:pPr>
      <w:r w:rsidRPr="00F515CB">
        <w:t xml:space="preserve">            return result;</w:t>
      </w:r>
    </w:p>
    <w:p w:rsidR="00F515CB" w:rsidRPr="00F515CB" w:rsidRDefault="00F515CB" w:rsidP="00CE2131">
      <w:pPr>
        <w:pStyle w:val="CodeBlock"/>
      </w:pPr>
      <w:r w:rsidRPr="00F515CB">
        <w:t xml:space="preserve">        };</w:t>
      </w:r>
    </w:p>
    <w:p w:rsidR="00F515CB" w:rsidRPr="00F515CB" w:rsidRDefault="00F515CB" w:rsidP="00CE2131">
      <w:pPr>
        <w:pStyle w:val="CodeBlock"/>
      </w:pPr>
      <w:r w:rsidRPr="00F515CB">
        <w:t xml:space="preserve">    };</w:t>
      </w:r>
    </w:p>
    <w:p w:rsidR="00F515CB" w:rsidRPr="00F515CB" w:rsidRDefault="00F515CB" w:rsidP="00CE2131">
      <w:pPr>
        <w:pStyle w:val="CodeBlock"/>
      </w:pPr>
    </w:p>
    <w:p w:rsidR="00F515CB" w:rsidRPr="00AF2496" w:rsidRDefault="00F515CB" w:rsidP="00CE2131">
      <w:pPr>
        <w:pStyle w:val="CodeBlock"/>
        <w:rPr>
          <w:b/>
        </w:rPr>
      </w:pPr>
      <w:r w:rsidRPr="00AF2496">
        <w:rPr>
          <w:b/>
        </w:rPr>
        <w:t xml:space="preserve">    // Registers the factory function with the element factory.</w:t>
      </w:r>
    </w:p>
    <w:p w:rsidR="00F515CB" w:rsidRPr="00F515CB" w:rsidRDefault="00F515CB" w:rsidP="00CE2131">
      <w:pPr>
        <w:pStyle w:val="CodeBlock"/>
      </w:pPr>
      <w:r w:rsidRPr="00F515CB">
        <w:t xml:space="preserve">    LayoutEditor.registerFactory("Tile", function (value) {</w:t>
      </w:r>
    </w:p>
    <w:p w:rsidR="00F515CB" w:rsidRPr="00F515CB" w:rsidRDefault="00F515CB" w:rsidP="00CE2131">
      <w:pPr>
        <w:pStyle w:val="CodeBlock"/>
      </w:pPr>
      <w:r w:rsidRPr="00F515CB">
        <w:t xml:space="preserve">        var tile = new LayoutEditor.Tile(</w:t>
      </w:r>
    </w:p>
    <w:p w:rsidR="00F515CB" w:rsidRPr="00F515CB" w:rsidRDefault="00F515CB" w:rsidP="00CE2131">
      <w:pPr>
        <w:pStyle w:val="CodeBlock"/>
      </w:pPr>
      <w:r w:rsidRPr="00F515CB">
        <w:t xml:space="preserve">            value.data,</w:t>
      </w:r>
    </w:p>
    <w:p w:rsidR="00F515CB" w:rsidRPr="00F515CB" w:rsidRDefault="00F515CB" w:rsidP="00CE2131">
      <w:pPr>
        <w:pStyle w:val="CodeBlock"/>
      </w:pPr>
      <w:r w:rsidRPr="00F515CB">
        <w:t xml:space="preserve">            value.contentType,</w:t>
      </w:r>
    </w:p>
    <w:p w:rsidR="00F515CB" w:rsidRPr="00F515CB" w:rsidRDefault="00F515CB" w:rsidP="00CE2131">
      <w:pPr>
        <w:pStyle w:val="CodeBlock"/>
      </w:pPr>
      <w:r w:rsidRPr="00F515CB">
        <w:t xml:space="preserve">            value.htmlId,</w:t>
      </w:r>
    </w:p>
    <w:p w:rsidR="00F515CB" w:rsidRPr="00F515CB" w:rsidRDefault="00F515CB" w:rsidP="00CE2131">
      <w:pPr>
        <w:pStyle w:val="CodeBlock"/>
      </w:pPr>
      <w:r w:rsidRPr="00F515CB">
        <w:t xml:space="preserve">            value.htmlClass,</w:t>
      </w:r>
    </w:p>
    <w:p w:rsidR="00F515CB" w:rsidRPr="00F515CB" w:rsidRDefault="00F515CB" w:rsidP="00CE2131">
      <w:pPr>
        <w:pStyle w:val="CodeBlock"/>
      </w:pPr>
      <w:r w:rsidRPr="00F515CB">
        <w:t xml:space="preserve">            value.htmlStyle,</w:t>
      </w:r>
    </w:p>
    <w:p w:rsidR="00F515CB" w:rsidRPr="00F515CB" w:rsidRDefault="00F515CB" w:rsidP="00CE2131">
      <w:pPr>
        <w:pStyle w:val="CodeBlock"/>
      </w:pPr>
      <w:r w:rsidRPr="00F515CB">
        <w:t xml:space="preserve">            value.isTemplated,</w:t>
      </w:r>
    </w:p>
    <w:p w:rsidR="00F515CB" w:rsidRPr="00F515CB" w:rsidRDefault="00F515CB" w:rsidP="00CE2131">
      <w:pPr>
        <w:pStyle w:val="CodeBlock"/>
      </w:pPr>
      <w:r w:rsidRPr="00F515CB">
        <w:t xml:space="preserve">            value.rule,</w:t>
      </w:r>
    </w:p>
    <w:p w:rsidR="00F515CB" w:rsidRPr="00F515CB" w:rsidRDefault="00F515CB" w:rsidP="00CE2131">
      <w:pPr>
        <w:pStyle w:val="CodeBlock"/>
      </w:pPr>
      <w:r w:rsidRPr="00F515CB">
        <w:t xml:space="preserve">            value.hasEditor,</w:t>
      </w:r>
    </w:p>
    <w:p w:rsidR="00F515CB" w:rsidRPr="00F515CB" w:rsidRDefault="00F515CB" w:rsidP="00CE2131">
      <w:pPr>
        <w:pStyle w:val="CodeBlock"/>
      </w:pPr>
      <w:r w:rsidRPr="00F515CB">
        <w:lastRenderedPageBreak/>
        <w:t xml:space="preserve">            LayoutEditor.childrenFrom(value.children));</w:t>
      </w:r>
    </w:p>
    <w:p w:rsidR="00F515CB" w:rsidRPr="00F515CB" w:rsidRDefault="00F515CB" w:rsidP="00CE2131">
      <w:pPr>
        <w:pStyle w:val="CodeBlock"/>
      </w:pPr>
    </w:p>
    <w:p w:rsidR="00F515CB" w:rsidRPr="00AF2496" w:rsidRDefault="00F515CB" w:rsidP="00CE2131">
      <w:pPr>
        <w:pStyle w:val="CodeBlock"/>
        <w:rPr>
          <w:b/>
        </w:rPr>
      </w:pPr>
      <w:r w:rsidRPr="00AF2496">
        <w:rPr>
          <w:b/>
        </w:rPr>
        <w:t xml:space="preserve">        // Initializes the toolbox specific properties.</w:t>
      </w:r>
    </w:p>
    <w:p w:rsidR="00F515CB" w:rsidRPr="00F515CB" w:rsidRDefault="00F515CB" w:rsidP="00CE2131">
      <w:pPr>
        <w:pStyle w:val="CodeBlock"/>
      </w:pPr>
      <w:r w:rsidRPr="00F515CB">
        <w:t xml:space="preserve">        tile.toolboxIcon = value.toolboxIcon;</w:t>
      </w:r>
    </w:p>
    <w:p w:rsidR="00F515CB" w:rsidRPr="00F515CB" w:rsidRDefault="00F515CB" w:rsidP="00CE2131">
      <w:pPr>
        <w:pStyle w:val="CodeBlock"/>
      </w:pPr>
      <w:r w:rsidRPr="00F515CB">
        <w:t xml:space="preserve">        tile.toolboxLabel = value.toolboxLabel;</w:t>
      </w:r>
    </w:p>
    <w:p w:rsidR="00F515CB" w:rsidRPr="00F515CB" w:rsidRDefault="00F515CB" w:rsidP="00CE2131">
      <w:pPr>
        <w:pStyle w:val="CodeBlock"/>
      </w:pPr>
      <w:r w:rsidRPr="00F515CB">
        <w:t xml:space="preserve">        tile.toolboxDescription = value.toolboxDescription;</w:t>
      </w:r>
    </w:p>
    <w:p w:rsidR="00F515CB" w:rsidRPr="00F515CB" w:rsidRDefault="00F515CB" w:rsidP="00CE2131">
      <w:pPr>
        <w:pStyle w:val="CodeBlock"/>
      </w:pPr>
    </w:p>
    <w:p w:rsidR="00F515CB" w:rsidRPr="00F515CB" w:rsidRDefault="00F515CB" w:rsidP="00CE2131">
      <w:pPr>
        <w:pStyle w:val="CodeBlock"/>
      </w:pPr>
      <w:r w:rsidRPr="00F515CB">
        <w:t xml:space="preserve">        return tile;</w:t>
      </w:r>
    </w:p>
    <w:p w:rsidR="00F515CB" w:rsidRPr="00F515CB" w:rsidRDefault="00F515CB" w:rsidP="00CE2131">
      <w:pPr>
        <w:pStyle w:val="CodeBlock"/>
      </w:pPr>
      <w:r w:rsidRPr="00F515CB">
        <w:t xml:space="preserve">    });</w:t>
      </w:r>
    </w:p>
    <w:p w:rsidR="00F515CB" w:rsidRPr="00F515CB" w:rsidRDefault="00F515CB" w:rsidP="00CE2131">
      <w:pPr>
        <w:pStyle w:val="CodeBlock"/>
      </w:pPr>
    </w:p>
    <w:p w:rsidR="00F515CB" w:rsidRPr="00F515CB" w:rsidRDefault="00F515CB" w:rsidP="00AF2496">
      <w:pPr>
        <w:pStyle w:val="CodeBlock"/>
      </w:pPr>
      <w:r w:rsidRPr="00F515CB">
        <w:t>})(Layout</w:t>
      </w:r>
      <w:r w:rsidR="00AF2496">
        <w:t>Editor || (LayoutEditor = {}));</w:t>
      </w:r>
    </w:p>
    <w:p w:rsidR="00AF2496" w:rsidRPr="00F515CB" w:rsidRDefault="00F515CB" w:rsidP="00AF2496">
      <w:pPr>
        <w:rPr>
          <w:lang w:val="en-US"/>
        </w:rPr>
      </w:pPr>
      <w:r w:rsidRPr="00F515CB">
        <w:rPr>
          <w:lang w:val="en-US"/>
        </w:rPr>
        <w:t xml:space="preserve">It is not complex code, but there are quite a few things that aren't obvious without proper documentation. The inline comments should be self-explanatory, but I will go over some of the more interesting </w:t>
      </w:r>
      <w:r w:rsidR="00AF2496">
        <w:rPr>
          <w:lang w:val="en-US"/>
        </w:rPr>
        <w:t>aspects section by section.</w:t>
      </w:r>
    </w:p>
    <w:p w:rsidR="00F515CB" w:rsidRPr="00F515CB" w:rsidRDefault="00F515CB" w:rsidP="00AF2496">
      <w:pPr>
        <w:pStyle w:val="CodeBlock"/>
      </w:pPr>
      <w:r w:rsidRPr="00F515CB">
        <w:t>// Inherit from the Element base class.</w:t>
      </w:r>
    </w:p>
    <w:p w:rsidR="00F515CB" w:rsidRPr="00F515CB" w:rsidRDefault="00F515CB" w:rsidP="00AF2496">
      <w:pPr>
        <w:pStyle w:val="CodeBlock"/>
      </w:pPr>
      <w:r w:rsidRPr="00F515CB">
        <w:t>LayoutEditor.Element.call(self, "Tile", data, htmlId, htmlClass, htmlStyle, isTemplated, rule);</w:t>
      </w:r>
    </w:p>
    <w:p w:rsidR="00F515CB" w:rsidRPr="00F515CB" w:rsidRDefault="00F515CB" w:rsidP="00AF2496">
      <w:pPr>
        <w:rPr>
          <w:lang w:val="en-US"/>
        </w:rPr>
      </w:pPr>
      <w:r w:rsidRPr="00F515CB">
        <w:rPr>
          <w:lang w:val="en-US"/>
        </w:rPr>
        <w:t xml:space="preserve">As the comment </w:t>
      </w:r>
      <w:r w:rsidR="00AF2496">
        <w:rPr>
          <w:lang w:val="en-US"/>
        </w:rPr>
        <w:t xml:space="preserve">indicates, this makes the </w:t>
      </w:r>
      <w:r w:rsidR="00AF2496" w:rsidRPr="00AF2496">
        <w:rPr>
          <w:rStyle w:val="Strong"/>
          <w:lang w:val="en-US"/>
        </w:rPr>
        <w:t>Tile</w:t>
      </w:r>
      <w:r w:rsidR="00AF2496">
        <w:rPr>
          <w:lang w:val="en-US"/>
        </w:rPr>
        <w:t xml:space="preserve"> class inherit from the </w:t>
      </w:r>
      <w:r w:rsidR="00AF2496" w:rsidRPr="00AF2496">
        <w:rPr>
          <w:rStyle w:val="Strong"/>
          <w:lang w:val="en-US"/>
        </w:rPr>
        <w:t>Element</w:t>
      </w:r>
      <w:r w:rsidR="00AF2496">
        <w:rPr>
          <w:lang w:val="en-US"/>
        </w:rPr>
        <w:t xml:space="preserve"> base class by calling into the </w:t>
      </w:r>
      <w:r w:rsidR="00AF2496" w:rsidRPr="00AF2496">
        <w:rPr>
          <w:rStyle w:val="Strong"/>
          <w:lang w:val="en-US"/>
        </w:rPr>
        <w:t>LayoutEditor.Element</w:t>
      </w:r>
      <w:r w:rsidRPr="00F515CB">
        <w:rPr>
          <w:lang w:val="en-US"/>
        </w:rPr>
        <w:t xml:space="preserve"> function, which will add all the required members</w:t>
      </w:r>
      <w:r w:rsidR="00AF2496">
        <w:rPr>
          <w:lang w:val="en-US"/>
        </w:rPr>
        <w:t xml:space="preserve">. </w:t>
      </w:r>
      <w:r w:rsidRPr="00F515CB">
        <w:rPr>
          <w:lang w:val="en-US"/>
        </w:rPr>
        <w:t>The sec</w:t>
      </w:r>
      <w:r w:rsidR="00AF2496">
        <w:rPr>
          <w:lang w:val="en-US"/>
        </w:rPr>
        <w:t xml:space="preserve">ond parameter being passed in, </w:t>
      </w:r>
      <w:r w:rsidR="00AF2496">
        <w:rPr>
          <w:rStyle w:val="Strong"/>
          <w:lang w:val="en-US"/>
        </w:rPr>
        <w:t>“</w:t>
      </w:r>
      <w:r w:rsidRPr="00AF2496">
        <w:rPr>
          <w:rStyle w:val="Strong"/>
          <w:lang w:val="en-US"/>
        </w:rPr>
        <w:t>Tile</w:t>
      </w:r>
      <w:r w:rsidR="00AF2496" w:rsidRPr="00AF2496">
        <w:rPr>
          <w:rStyle w:val="Strong"/>
          <w:lang w:val="en-US"/>
        </w:rPr>
        <w:t>”</w:t>
      </w:r>
      <w:r w:rsidRPr="00F515CB">
        <w:rPr>
          <w:lang w:val="en-US"/>
        </w:rPr>
        <w:t xml:space="preserve">, is the client side type name of the element. </w:t>
      </w:r>
      <w:r w:rsidR="00AF2496">
        <w:rPr>
          <w:lang w:val="en-US"/>
        </w:rPr>
        <w:t>Mind you, t</w:t>
      </w:r>
      <w:r w:rsidRPr="00F515CB">
        <w:rPr>
          <w:lang w:val="en-US"/>
        </w:rPr>
        <w:t>his is not the same value as th</w:t>
      </w:r>
      <w:r w:rsidR="00AF2496">
        <w:rPr>
          <w:lang w:val="en-US"/>
        </w:rPr>
        <w:t>e server side element type name!</w:t>
      </w:r>
      <w:r w:rsidRPr="00F515CB">
        <w:rPr>
          <w:lang w:val="en-US"/>
        </w:rPr>
        <w:t xml:space="preserve"> </w:t>
      </w:r>
      <w:r w:rsidR="00AF2496">
        <w:rPr>
          <w:lang w:val="en-US"/>
        </w:rPr>
        <w:t>Instead, t</w:t>
      </w:r>
      <w:r w:rsidRPr="00F515CB">
        <w:rPr>
          <w:lang w:val="en-US"/>
        </w:rPr>
        <w:t>his value must be the s</w:t>
      </w:r>
      <w:r w:rsidR="00AF2496">
        <w:rPr>
          <w:lang w:val="en-US"/>
        </w:rPr>
        <w:t xml:space="preserve">ame as the value returned from </w:t>
      </w:r>
      <w:r w:rsidR="00AF2496" w:rsidRPr="00AF2496">
        <w:rPr>
          <w:rStyle w:val="Strong"/>
          <w:lang w:val="en-US"/>
        </w:rPr>
        <w:t>LayoutElementType</w:t>
      </w:r>
      <w:r w:rsidR="00AF2496">
        <w:rPr>
          <w:lang w:val="en-US"/>
        </w:rPr>
        <w:t xml:space="preserve"> property of the model map class, which we’ll look into after we’re done with the client-side story.</w:t>
      </w:r>
    </w:p>
    <w:p w:rsidR="00F515CB" w:rsidRPr="00F515CB" w:rsidRDefault="00AF2496" w:rsidP="00AF2496">
      <w:pPr>
        <w:rPr>
          <w:lang w:val="en-US"/>
        </w:rPr>
      </w:pPr>
      <w:r>
        <w:rPr>
          <w:lang w:val="en-US"/>
        </w:rPr>
        <w:t xml:space="preserve">In addition to inheriting from </w:t>
      </w:r>
      <w:r w:rsidRPr="00EC7B1B">
        <w:rPr>
          <w:rStyle w:val="Strong"/>
          <w:lang w:val="en-US"/>
        </w:rPr>
        <w:t>Element</w:t>
      </w:r>
      <w:r>
        <w:rPr>
          <w:lang w:val="en-US"/>
        </w:rPr>
        <w:t xml:space="preserve">, the Tile class also inherits from </w:t>
      </w:r>
      <w:r w:rsidRPr="00EC7B1B">
        <w:rPr>
          <w:rStyle w:val="Strong"/>
          <w:lang w:val="en-US"/>
        </w:rPr>
        <w:t>Container</w:t>
      </w:r>
      <w:r>
        <w:rPr>
          <w:lang w:val="en-US"/>
        </w:rPr>
        <w:t>:</w:t>
      </w:r>
    </w:p>
    <w:p w:rsidR="00F515CB" w:rsidRPr="00F515CB" w:rsidRDefault="00F515CB" w:rsidP="00AF2496">
      <w:pPr>
        <w:pStyle w:val="CodeBlock"/>
      </w:pPr>
      <w:r w:rsidRPr="00F515CB">
        <w:t>// Inherit from the Container base class.</w:t>
      </w:r>
    </w:p>
    <w:p w:rsidR="00F515CB" w:rsidRPr="00F515CB" w:rsidRDefault="00F515CB" w:rsidP="00AF2496">
      <w:pPr>
        <w:pStyle w:val="CodeBlock"/>
      </w:pPr>
      <w:r w:rsidRPr="00F515CB">
        <w:t>LayoutEditor.Container.call(self, ["Canvas",</w:t>
      </w:r>
      <w:r w:rsidR="00AF2496">
        <w:t xml:space="preserve"> "Grid", "Content"], children);</w:t>
      </w:r>
    </w:p>
    <w:p w:rsidR="00F515CB" w:rsidRPr="00F515CB" w:rsidRDefault="00F515CB" w:rsidP="00F515CB">
      <w:pPr>
        <w:rPr>
          <w:lang w:val="en-US"/>
        </w:rPr>
      </w:pPr>
      <w:r w:rsidRPr="00F515CB">
        <w:rPr>
          <w:lang w:val="en-US"/>
        </w:rPr>
        <w:t xml:space="preserve">That call turns the Tile into an actual container so it can receive elements. The second argument being passed in is an array of element types that the Tile element can contain. However, this list </w:t>
      </w:r>
      <w:r w:rsidR="00AF2496">
        <w:rPr>
          <w:lang w:val="en-US"/>
        </w:rPr>
        <w:t xml:space="preserve">does not need to </w:t>
      </w:r>
      <w:r w:rsidR="00AF2496">
        <w:rPr>
          <w:lang w:val="en-US"/>
        </w:rPr>
        <w:lastRenderedPageBreak/>
        <w:t>include every element type out there</w:t>
      </w:r>
      <w:r w:rsidRPr="00F515CB">
        <w:rPr>
          <w:lang w:val="en-US"/>
        </w:rPr>
        <w:t>, since any el</w:t>
      </w:r>
      <w:r w:rsidR="00AF2496">
        <w:rPr>
          <w:lang w:val="en-US"/>
        </w:rPr>
        <w:t xml:space="preserve">ement whose </w:t>
      </w:r>
      <w:r w:rsidR="00AF2496" w:rsidRPr="00AF2496">
        <w:rPr>
          <w:rStyle w:val="Strong"/>
          <w:lang w:val="en-US"/>
        </w:rPr>
        <w:t>isContainable</w:t>
      </w:r>
      <w:r w:rsidR="00AF2496">
        <w:rPr>
          <w:lang w:val="en-US"/>
        </w:rPr>
        <w:t xml:space="preserve"> field is set to </w:t>
      </w:r>
      <w:r w:rsidRPr="00EC7B1B">
        <w:rPr>
          <w:rStyle w:val="Strong"/>
          <w:lang w:val="en-US"/>
        </w:rPr>
        <w:t>tr</w:t>
      </w:r>
      <w:r w:rsidR="00AF2496" w:rsidRPr="00EC7B1B">
        <w:rPr>
          <w:rStyle w:val="Strong"/>
          <w:lang w:val="en-US"/>
        </w:rPr>
        <w:t>ue</w:t>
      </w:r>
      <w:r w:rsidRPr="00F515CB">
        <w:rPr>
          <w:lang w:val="en-US"/>
        </w:rPr>
        <w:t xml:space="preserve"> can be added to any container. This means that the Tile element itself for example can be added to other Tile elements, since we're setting exactly that property on the next line:</w:t>
      </w:r>
    </w:p>
    <w:p w:rsidR="00F515CB" w:rsidRPr="00F515CB" w:rsidRDefault="00F515CB" w:rsidP="00AF2496">
      <w:pPr>
        <w:pStyle w:val="CodeBlock"/>
      </w:pPr>
      <w:r w:rsidRPr="00F515CB">
        <w:t>// This Tile element is containable, which means it can be added to any container, including Tiles.</w:t>
      </w:r>
    </w:p>
    <w:p w:rsidR="00F515CB" w:rsidRPr="00F515CB" w:rsidRDefault="00AF2496" w:rsidP="00AF2496">
      <w:pPr>
        <w:pStyle w:val="CodeBlock"/>
      </w:pPr>
      <w:r>
        <w:t>self.isContainable = true;</w:t>
      </w:r>
    </w:p>
    <w:p w:rsidR="00F515CB" w:rsidRPr="00F515CB" w:rsidRDefault="00F515CB" w:rsidP="00F515CB">
      <w:pPr>
        <w:rPr>
          <w:lang w:val="en-US"/>
        </w:rPr>
      </w:pPr>
      <w:r w:rsidRPr="00F515CB">
        <w:rPr>
          <w:lang w:val="en-US"/>
        </w:rPr>
        <w:t>The following line is key to turn our element into a drop target:</w:t>
      </w:r>
    </w:p>
    <w:p w:rsidR="00F515CB" w:rsidRPr="00F515CB" w:rsidRDefault="00F515CB" w:rsidP="00AF2496">
      <w:pPr>
        <w:pStyle w:val="CodeBlock"/>
      </w:pPr>
      <w:r w:rsidRPr="00F515CB">
        <w:t>// The "layout-common-holder" CSS class is used by the layout editor to identify drop targets.</w:t>
      </w:r>
    </w:p>
    <w:p w:rsidR="00F515CB" w:rsidRPr="00F515CB" w:rsidRDefault="00F515CB" w:rsidP="00AF2496">
      <w:pPr>
        <w:pStyle w:val="CodeBlock"/>
      </w:pPr>
      <w:r w:rsidRPr="00F515CB">
        <w:t>self.dropTarget</w:t>
      </w:r>
      <w:r w:rsidR="00AF2496">
        <w:t>Class = "layout-common-holder";</w:t>
      </w:r>
    </w:p>
    <w:p w:rsidR="00F515CB" w:rsidRPr="00F515CB" w:rsidRDefault="00F515CB" w:rsidP="00F515CB">
      <w:pPr>
        <w:rPr>
          <w:lang w:val="en-US"/>
        </w:rPr>
      </w:pPr>
      <w:r w:rsidRPr="00F515CB">
        <w:rPr>
          <w:lang w:val="en-US"/>
        </w:rPr>
        <w:t xml:space="preserve">I </w:t>
      </w:r>
      <w:r w:rsidR="00AF2496">
        <w:rPr>
          <w:lang w:val="en-US"/>
        </w:rPr>
        <w:t xml:space="preserve">personally </w:t>
      </w:r>
      <w:r w:rsidRPr="00F515CB">
        <w:rPr>
          <w:lang w:val="en-US"/>
        </w:rPr>
        <w:t xml:space="preserve">think this </w:t>
      </w:r>
      <w:r w:rsidR="00AF2496">
        <w:rPr>
          <w:lang w:val="en-US"/>
        </w:rPr>
        <w:t xml:space="preserve">CSS class value </w:t>
      </w:r>
      <w:r w:rsidRPr="00F515CB">
        <w:rPr>
          <w:lang w:val="en-US"/>
        </w:rPr>
        <w:t>should have been set by default, but for now we'll just have to do it ourselves.</w:t>
      </w:r>
    </w:p>
    <w:p w:rsidR="00F515CB" w:rsidRPr="00F515CB" w:rsidRDefault="00F515CB" w:rsidP="00337696">
      <w:pPr>
        <w:rPr>
          <w:lang w:val="en-US"/>
        </w:rPr>
      </w:pPr>
      <w:r w:rsidRPr="00F515CB">
        <w:rPr>
          <w:lang w:val="en-US"/>
        </w:rPr>
        <w:t>The same goes for the next and final block of co</w:t>
      </w:r>
      <w:r w:rsidR="00337696">
        <w:rPr>
          <w:lang w:val="en-US"/>
        </w:rPr>
        <w:t>de of the constructor function:</w:t>
      </w:r>
    </w:p>
    <w:p w:rsidR="00F515CB" w:rsidRPr="00F515CB" w:rsidRDefault="00F515CB" w:rsidP="00337696">
      <w:pPr>
        <w:pStyle w:val="CodeBlock"/>
      </w:pPr>
      <w:r w:rsidRPr="00F515CB">
        <w:t>// Implements the toObject serialization function.</w:t>
      </w:r>
    </w:p>
    <w:p w:rsidR="00F515CB" w:rsidRPr="00F515CB" w:rsidRDefault="00F515CB" w:rsidP="00337696">
      <w:pPr>
        <w:pStyle w:val="CodeBlock"/>
      </w:pPr>
      <w:r w:rsidRPr="00F515CB">
        <w:t>// This is called when the layout is being serialized into JSON.</w:t>
      </w:r>
    </w:p>
    <w:p w:rsidR="00F515CB" w:rsidRPr="00F515CB" w:rsidRDefault="00F515CB" w:rsidP="00337696">
      <w:pPr>
        <w:pStyle w:val="CodeBlock"/>
      </w:pPr>
      <w:r w:rsidRPr="00F515CB">
        <w:t>var toObject = self.toObject; // Get a reference to the default implementation before we override it.</w:t>
      </w:r>
    </w:p>
    <w:p w:rsidR="00F515CB" w:rsidRPr="00F515CB" w:rsidRDefault="00F515CB" w:rsidP="00337696">
      <w:pPr>
        <w:pStyle w:val="CodeBlock"/>
      </w:pPr>
      <w:r w:rsidRPr="00F515CB">
        <w:t>self.toObject = function () {</w:t>
      </w:r>
    </w:p>
    <w:p w:rsidR="00F515CB" w:rsidRPr="00F515CB" w:rsidRDefault="00F515CB" w:rsidP="00337696">
      <w:pPr>
        <w:pStyle w:val="CodeBlock"/>
      </w:pPr>
      <w:r w:rsidRPr="00F515CB">
        <w:t xml:space="preserve">    var result = toObject(); // Invoke the original (base) implementation.</w:t>
      </w:r>
    </w:p>
    <w:p w:rsidR="00F515CB" w:rsidRPr="00F515CB" w:rsidRDefault="00F515CB" w:rsidP="00337696">
      <w:pPr>
        <w:pStyle w:val="CodeBlock"/>
      </w:pPr>
      <w:r w:rsidRPr="00F515CB">
        <w:t xml:space="preserve">    result.children = self.childrenToObject();</w:t>
      </w:r>
    </w:p>
    <w:p w:rsidR="00F515CB" w:rsidRPr="00F515CB" w:rsidRDefault="00F515CB" w:rsidP="00337696">
      <w:pPr>
        <w:pStyle w:val="CodeBlock"/>
      </w:pPr>
      <w:r w:rsidRPr="00F515CB">
        <w:t xml:space="preserve">    return result;</w:t>
      </w:r>
    </w:p>
    <w:p w:rsidR="00F515CB" w:rsidRPr="00F515CB" w:rsidRDefault="00F515CB" w:rsidP="00337696">
      <w:pPr>
        <w:pStyle w:val="CodeBlock"/>
      </w:pPr>
      <w:r w:rsidRPr="00F515CB">
        <w:t>};</w:t>
      </w:r>
    </w:p>
    <w:p w:rsidR="00F515CB" w:rsidRPr="00F515CB" w:rsidRDefault="00337696" w:rsidP="00F515CB">
      <w:pPr>
        <w:rPr>
          <w:lang w:val="en-US"/>
        </w:rPr>
      </w:pPr>
      <w:r>
        <w:rPr>
          <w:lang w:val="en-US"/>
        </w:rPr>
        <w:t xml:space="preserve">The above code overrides the </w:t>
      </w:r>
      <w:r w:rsidRPr="00EC7B1B">
        <w:rPr>
          <w:rStyle w:val="Strong"/>
          <w:lang w:val="en-US"/>
        </w:rPr>
        <w:t>toObject</w:t>
      </w:r>
      <w:r>
        <w:rPr>
          <w:lang w:val="en-US"/>
        </w:rPr>
        <w:t xml:space="preserve"> function in order to have its children be serialized as well. This code is so generic that it should probably be handled by the Container base class. But at this point in time, we’ll just have to do this also ourselves.</w:t>
      </w:r>
    </w:p>
    <w:p w:rsidR="00F515CB" w:rsidRPr="00F515CB" w:rsidRDefault="00337696" w:rsidP="00F515CB">
      <w:pPr>
        <w:rPr>
          <w:lang w:val="en-US"/>
        </w:rPr>
      </w:pPr>
      <w:r>
        <w:rPr>
          <w:lang w:val="en-US"/>
        </w:rPr>
        <w:t>T</w:t>
      </w:r>
      <w:r w:rsidR="00F515CB" w:rsidRPr="00F515CB">
        <w:rPr>
          <w:lang w:val="en-US"/>
        </w:rPr>
        <w:t xml:space="preserve">he layout editor </w:t>
      </w:r>
      <w:r>
        <w:rPr>
          <w:lang w:val="en-US"/>
        </w:rPr>
        <w:t xml:space="preserve">invokes </w:t>
      </w:r>
      <w:r w:rsidRPr="00EC7B1B">
        <w:rPr>
          <w:rStyle w:val="Strong"/>
          <w:lang w:val="en-US"/>
        </w:rPr>
        <w:t>toObject</w:t>
      </w:r>
      <w:r>
        <w:rPr>
          <w:lang w:val="en-US"/>
        </w:rPr>
        <w:t xml:space="preserve"> on all elements </w:t>
      </w:r>
      <w:r w:rsidR="00F515CB" w:rsidRPr="00F515CB">
        <w:rPr>
          <w:lang w:val="en-US"/>
        </w:rPr>
        <w:t>when</w:t>
      </w:r>
      <w:r>
        <w:rPr>
          <w:lang w:val="en-US"/>
        </w:rPr>
        <w:t>ever</w:t>
      </w:r>
      <w:r w:rsidR="00F515CB" w:rsidRPr="00F515CB">
        <w:rPr>
          <w:lang w:val="en-US"/>
        </w:rPr>
        <w:t xml:space="preserve"> the elements are being serialized into JSON. </w:t>
      </w:r>
    </w:p>
    <w:p w:rsidR="00F515CB" w:rsidRPr="00F515CB" w:rsidRDefault="00337696" w:rsidP="00337696">
      <w:pPr>
        <w:rPr>
          <w:lang w:val="en-US"/>
        </w:rPr>
      </w:pPr>
      <w:r>
        <w:rPr>
          <w:lang w:val="en-US"/>
        </w:rPr>
        <w:lastRenderedPageBreak/>
        <w:t xml:space="preserve">The final piece of the </w:t>
      </w:r>
      <w:r w:rsidRPr="00337696">
        <w:rPr>
          <w:rStyle w:val="Emphasis"/>
          <w:lang w:val="en-US"/>
        </w:rPr>
        <w:t>Model.js</w:t>
      </w:r>
      <w:r w:rsidR="00F515CB" w:rsidRPr="00F515CB">
        <w:rPr>
          <w:lang w:val="en-US"/>
        </w:rPr>
        <w:t xml:space="preserve"> file registers </w:t>
      </w:r>
      <w:r>
        <w:rPr>
          <w:lang w:val="en-US"/>
        </w:rPr>
        <w:t xml:space="preserve">the </w:t>
      </w:r>
      <w:r w:rsidR="00F515CB" w:rsidRPr="00F515CB">
        <w:rPr>
          <w:lang w:val="en-US"/>
        </w:rPr>
        <w:t>Tile class with the l</w:t>
      </w:r>
      <w:r>
        <w:rPr>
          <w:lang w:val="en-US"/>
        </w:rPr>
        <w:t>ayout editor's element factory:</w:t>
      </w:r>
    </w:p>
    <w:p w:rsidR="00F515CB" w:rsidRPr="00F515CB" w:rsidRDefault="00F515CB" w:rsidP="00337696">
      <w:pPr>
        <w:pStyle w:val="CodeBlock"/>
      </w:pPr>
      <w:r w:rsidRPr="00F515CB">
        <w:t>// Registers the factory function with the element factory.</w:t>
      </w:r>
    </w:p>
    <w:p w:rsidR="00F515CB" w:rsidRPr="00F515CB" w:rsidRDefault="00F515CB" w:rsidP="00337696">
      <w:pPr>
        <w:pStyle w:val="CodeBlock"/>
      </w:pPr>
      <w:r w:rsidRPr="00F515CB">
        <w:t>LayoutEditor.registerFactory("Tile", function (value) {</w:t>
      </w:r>
    </w:p>
    <w:p w:rsidR="00F515CB" w:rsidRPr="00F515CB" w:rsidRDefault="00F515CB" w:rsidP="00337696">
      <w:pPr>
        <w:pStyle w:val="CodeBlock"/>
      </w:pPr>
      <w:r w:rsidRPr="00F515CB">
        <w:t xml:space="preserve">    var tile = new LayoutEditor.Tile(</w:t>
      </w:r>
    </w:p>
    <w:p w:rsidR="00F515CB" w:rsidRPr="00F515CB" w:rsidRDefault="00F515CB" w:rsidP="00337696">
      <w:pPr>
        <w:pStyle w:val="CodeBlock"/>
      </w:pPr>
      <w:r w:rsidRPr="00F515CB">
        <w:t xml:space="preserve">        value.data,</w:t>
      </w:r>
    </w:p>
    <w:p w:rsidR="00F515CB" w:rsidRPr="00F515CB" w:rsidRDefault="00F515CB" w:rsidP="00337696">
      <w:pPr>
        <w:pStyle w:val="CodeBlock"/>
      </w:pPr>
      <w:r w:rsidRPr="00F515CB">
        <w:t xml:space="preserve">        value.contentType,</w:t>
      </w:r>
    </w:p>
    <w:p w:rsidR="00F515CB" w:rsidRPr="00F515CB" w:rsidRDefault="00F515CB" w:rsidP="00337696">
      <w:pPr>
        <w:pStyle w:val="CodeBlock"/>
      </w:pPr>
      <w:r w:rsidRPr="00F515CB">
        <w:t xml:space="preserve">        value.htmlId,</w:t>
      </w:r>
    </w:p>
    <w:p w:rsidR="00F515CB" w:rsidRPr="00F515CB" w:rsidRDefault="00F515CB" w:rsidP="00337696">
      <w:pPr>
        <w:pStyle w:val="CodeBlock"/>
      </w:pPr>
      <w:r w:rsidRPr="00F515CB">
        <w:t xml:space="preserve">        value.htmlClass,</w:t>
      </w:r>
    </w:p>
    <w:p w:rsidR="00F515CB" w:rsidRPr="00F515CB" w:rsidRDefault="00F515CB" w:rsidP="00337696">
      <w:pPr>
        <w:pStyle w:val="CodeBlock"/>
      </w:pPr>
      <w:r w:rsidRPr="00F515CB">
        <w:t xml:space="preserve">        value.htmlStyle,</w:t>
      </w:r>
    </w:p>
    <w:p w:rsidR="00F515CB" w:rsidRPr="00F515CB" w:rsidRDefault="00F515CB" w:rsidP="00337696">
      <w:pPr>
        <w:pStyle w:val="CodeBlock"/>
      </w:pPr>
      <w:r w:rsidRPr="00F515CB">
        <w:t xml:space="preserve">        value.isTemplated,</w:t>
      </w:r>
    </w:p>
    <w:p w:rsidR="00F515CB" w:rsidRPr="00F515CB" w:rsidRDefault="00F515CB" w:rsidP="00337696">
      <w:pPr>
        <w:pStyle w:val="CodeBlock"/>
      </w:pPr>
      <w:r w:rsidRPr="00F515CB">
        <w:t xml:space="preserve">        value.rule,</w:t>
      </w:r>
    </w:p>
    <w:p w:rsidR="00F515CB" w:rsidRPr="00F515CB" w:rsidRDefault="00F515CB" w:rsidP="00337696">
      <w:pPr>
        <w:pStyle w:val="CodeBlock"/>
      </w:pPr>
      <w:r w:rsidRPr="00F515CB">
        <w:t xml:space="preserve">        value.hasEditor,</w:t>
      </w:r>
    </w:p>
    <w:p w:rsidR="00F515CB" w:rsidRPr="00F515CB" w:rsidRDefault="00F515CB" w:rsidP="00337696">
      <w:pPr>
        <w:pStyle w:val="CodeBlock"/>
      </w:pPr>
      <w:r w:rsidRPr="00F515CB">
        <w:t xml:space="preserve">        LayoutEditor.childrenFrom(value.children));</w:t>
      </w:r>
    </w:p>
    <w:p w:rsidR="00F515CB" w:rsidRPr="00F515CB" w:rsidRDefault="00F515CB" w:rsidP="00337696">
      <w:pPr>
        <w:pStyle w:val="CodeBlock"/>
      </w:pPr>
    </w:p>
    <w:p w:rsidR="00F515CB" w:rsidRPr="00F515CB" w:rsidRDefault="00F515CB" w:rsidP="00337696">
      <w:pPr>
        <w:pStyle w:val="CodeBlock"/>
      </w:pPr>
      <w:r w:rsidRPr="00F515CB">
        <w:t xml:space="preserve">    return tile;</w:t>
      </w:r>
    </w:p>
    <w:p w:rsidR="00F515CB" w:rsidRPr="00F515CB" w:rsidRDefault="00337696" w:rsidP="00337696">
      <w:pPr>
        <w:pStyle w:val="CodeBlock"/>
      </w:pPr>
      <w:r>
        <w:t>});</w:t>
      </w:r>
    </w:p>
    <w:p w:rsidR="00F515CB" w:rsidRPr="00F515CB" w:rsidRDefault="00F515CB" w:rsidP="00337696">
      <w:pPr>
        <w:rPr>
          <w:lang w:val="en-US"/>
        </w:rPr>
      </w:pPr>
      <w:r w:rsidRPr="00F515CB">
        <w:rPr>
          <w:lang w:val="en-US"/>
        </w:rPr>
        <w:t>The first argument is again the cl</w:t>
      </w:r>
      <w:r w:rsidR="00337696">
        <w:rPr>
          <w:lang w:val="en-US"/>
        </w:rPr>
        <w:t>ient-side element type (“Tile”</w:t>
      </w:r>
      <w:r w:rsidRPr="00F515CB">
        <w:rPr>
          <w:lang w:val="en-US"/>
        </w:rPr>
        <w:t xml:space="preserve">) which serves as a key into </w:t>
      </w:r>
      <w:r w:rsidR="00337696">
        <w:rPr>
          <w:lang w:val="en-US"/>
        </w:rPr>
        <w:t xml:space="preserve">an </w:t>
      </w:r>
      <w:r w:rsidRPr="00F515CB">
        <w:rPr>
          <w:lang w:val="en-US"/>
        </w:rPr>
        <w:t xml:space="preserve">internal dictionary. The second argument takes a function that is invoked by the factory when a new Tile element needs to be </w:t>
      </w:r>
      <w:r w:rsidR="00337696">
        <w:rPr>
          <w:lang w:val="en-US"/>
        </w:rPr>
        <w:t>instantiated. This is where we “new up”</w:t>
      </w:r>
      <w:r w:rsidRPr="00F515CB">
        <w:rPr>
          <w:lang w:val="en-US"/>
        </w:rPr>
        <w:t xml:space="preserve"> </w:t>
      </w:r>
      <w:r w:rsidR="00337696">
        <w:rPr>
          <w:lang w:val="en-US"/>
        </w:rPr>
        <w:t xml:space="preserve">the </w:t>
      </w:r>
      <w:r w:rsidRPr="00F515CB">
        <w:rPr>
          <w:lang w:val="en-US"/>
        </w:rPr>
        <w:t>Tile class, passing in various bits and</w:t>
      </w:r>
      <w:r w:rsidR="00337696">
        <w:rPr>
          <w:lang w:val="en-US"/>
        </w:rPr>
        <w:t xml:space="preserve"> pieces of the specified </w:t>
      </w:r>
      <w:r w:rsidR="00337696" w:rsidRPr="00EC7B1B">
        <w:rPr>
          <w:rStyle w:val="Strong"/>
          <w:lang w:val="en-US"/>
        </w:rPr>
        <w:t>value</w:t>
      </w:r>
      <w:r w:rsidRPr="00F515CB">
        <w:rPr>
          <w:lang w:val="en-US"/>
        </w:rPr>
        <w:t xml:space="preserve"> argument. This value is an object that contains al</w:t>
      </w:r>
      <w:r w:rsidR="00337696">
        <w:rPr>
          <w:lang w:val="en-US"/>
        </w:rPr>
        <w:t xml:space="preserve">l the values provided from the (yet to be created) </w:t>
      </w:r>
      <w:r w:rsidR="00337696" w:rsidRPr="00337696">
        <w:rPr>
          <w:lang w:val="en-US"/>
        </w:rPr>
        <w:t>model map</w:t>
      </w:r>
      <w:r w:rsidR="00337696">
        <w:rPr>
          <w:lang w:val="en-US"/>
        </w:rPr>
        <w:t xml:space="preserve"> class.</w:t>
      </w:r>
    </w:p>
    <w:p w:rsidR="00F515CB" w:rsidRPr="00F515CB" w:rsidRDefault="00F515CB" w:rsidP="00337696">
      <w:pPr>
        <w:pStyle w:val="Heading4"/>
        <w:rPr>
          <w:lang w:val="en-US"/>
        </w:rPr>
      </w:pPr>
      <w:r w:rsidRPr="00F515CB">
        <w:rPr>
          <w:lang w:val="en-US"/>
        </w:rPr>
        <w:t>The Tile Directive</w:t>
      </w:r>
    </w:p>
    <w:p w:rsidR="00F515CB" w:rsidRPr="00F515CB" w:rsidRDefault="00F515CB" w:rsidP="00DF7469">
      <w:pPr>
        <w:rPr>
          <w:lang w:val="en-US"/>
        </w:rPr>
      </w:pPr>
      <w:r w:rsidRPr="00F515CB">
        <w:rPr>
          <w:lang w:val="en-US"/>
        </w:rPr>
        <w:t>In addition to implementing a client-side model for the tile element, we also need to</w:t>
      </w:r>
      <w:r w:rsidR="00DF7469">
        <w:rPr>
          <w:lang w:val="en-US"/>
        </w:rPr>
        <w:t xml:space="preserve"> implement an Angular directive</w:t>
      </w:r>
      <w:r w:rsidRPr="00F515CB">
        <w:rPr>
          <w:lang w:val="en-US"/>
        </w:rPr>
        <w:t xml:space="preserve"> so that Angular templates can render the elements</w:t>
      </w:r>
      <w:r w:rsidR="00DF7469">
        <w:rPr>
          <w:lang w:val="en-US"/>
        </w:rPr>
        <w:t>.</w:t>
      </w:r>
    </w:p>
    <w:p w:rsidR="00F515CB" w:rsidRPr="00F515CB" w:rsidRDefault="00DF7469" w:rsidP="00DF7469">
      <w:pPr>
        <w:rPr>
          <w:lang w:val="en-US"/>
        </w:rPr>
      </w:pPr>
      <w:r>
        <w:rPr>
          <w:lang w:val="en-US"/>
        </w:rPr>
        <w:t xml:space="preserve">The Tile directive </w:t>
      </w:r>
      <w:r w:rsidRPr="00DF7469">
        <w:rPr>
          <w:rStyle w:val="Emphasis"/>
          <w:lang w:val="en-US"/>
        </w:rPr>
        <w:t>Directive.js</w:t>
      </w:r>
      <w:r w:rsidR="00F515CB" w:rsidRPr="00F515CB">
        <w:rPr>
          <w:lang w:val="en-US"/>
        </w:rPr>
        <w:t xml:space="preserve"> requires the following code in order for it to function as</w:t>
      </w:r>
      <w:r>
        <w:rPr>
          <w:lang w:val="en-US"/>
        </w:rPr>
        <w:t xml:space="preserve"> a container:</w:t>
      </w:r>
    </w:p>
    <w:p w:rsidR="00F515CB" w:rsidRPr="00F515CB" w:rsidRDefault="00F515CB" w:rsidP="00DF7469">
      <w:pPr>
        <w:pStyle w:val="CodeBlock"/>
      </w:pPr>
      <w:r w:rsidRPr="00F515CB">
        <w:t>angular</w:t>
      </w:r>
    </w:p>
    <w:p w:rsidR="00F515CB" w:rsidRPr="00F515CB" w:rsidRDefault="00F515CB" w:rsidP="00DF7469">
      <w:pPr>
        <w:pStyle w:val="CodeBlock"/>
      </w:pPr>
      <w:r w:rsidRPr="00F515CB">
        <w:t xml:space="preserve">    .module("LayoutEditor")</w:t>
      </w:r>
    </w:p>
    <w:p w:rsidR="00F515CB" w:rsidRPr="00F515CB" w:rsidRDefault="00F515CB" w:rsidP="00DF7469">
      <w:pPr>
        <w:pStyle w:val="CodeBlock"/>
      </w:pPr>
      <w:r w:rsidRPr="00F515CB">
        <w:t xml:space="preserve">    .directive("orcLayoutTile", ["scopeConfigurator", "environment",</w:t>
      </w:r>
    </w:p>
    <w:p w:rsidR="00F515CB" w:rsidRPr="00F515CB" w:rsidRDefault="00F515CB" w:rsidP="00DF7469">
      <w:pPr>
        <w:pStyle w:val="CodeBlock"/>
      </w:pPr>
      <w:r w:rsidRPr="00F515CB">
        <w:t xml:space="preserve">        function (scopeConfigurator, environment) {</w:t>
      </w:r>
    </w:p>
    <w:p w:rsidR="00F515CB" w:rsidRPr="00F515CB" w:rsidRDefault="00F515CB" w:rsidP="00DF7469">
      <w:pPr>
        <w:pStyle w:val="CodeBlock"/>
      </w:pPr>
      <w:r w:rsidRPr="00F515CB">
        <w:lastRenderedPageBreak/>
        <w:t xml:space="preserve">            return {</w:t>
      </w:r>
    </w:p>
    <w:p w:rsidR="00F515CB" w:rsidRPr="00F515CB" w:rsidRDefault="00F515CB" w:rsidP="00DF7469">
      <w:pPr>
        <w:pStyle w:val="CodeBlock"/>
      </w:pPr>
      <w:r w:rsidRPr="00F515CB">
        <w:t xml:space="preserve">                restrict: "E",</w:t>
      </w:r>
    </w:p>
    <w:p w:rsidR="00F515CB" w:rsidRPr="00F515CB" w:rsidRDefault="00F515CB" w:rsidP="00DF7469">
      <w:pPr>
        <w:pStyle w:val="CodeBlock"/>
      </w:pPr>
      <w:r w:rsidRPr="00F515CB">
        <w:t xml:space="preserve">                scope: { element: "=" },</w:t>
      </w:r>
    </w:p>
    <w:p w:rsidR="00F515CB" w:rsidRPr="00F515CB" w:rsidRDefault="00F515CB" w:rsidP="00DF7469">
      <w:pPr>
        <w:pStyle w:val="CodeBlock"/>
      </w:pPr>
      <w:r w:rsidRPr="00F515CB">
        <w:t xml:space="preserve">                controller: ["$scope", "$element", "$attrs",</w:t>
      </w:r>
    </w:p>
    <w:p w:rsidR="00F515CB" w:rsidRPr="00F515CB" w:rsidRDefault="00F515CB" w:rsidP="00DF7469">
      <w:pPr>
        <w:pStyle w:val="CodeBlock"/>
      </w:pPr>
      <w:r w:rsidRPr="00F515CB">
        <w:t xml:space="preserve">                    function ($scope, $element, $attrs) {</w:t>
      </w:r>
    </w:p>
    <w:p w:rsidR="00F515CB" w:rsidRPr="00F515CB" w:rsidRDefault="00F515CB" w:rsidP="00DF7469">
      <w:pPr>
        <w:pStyle w:val="CodeBlock"/>
      </w:pPr>
      <w:r w:rsidRPr="00F515CB">
        <w:t xml:space="preserve">                        scopeConfigurator.configureForElement($scope, $element);</w:t>
      </w:r>
    </w:p>
    <w:p w:rsidR="00F515CB" w:rsidRPr="00F515CB" w:rsidRDefault="00F515CB" w:rsidP="00DF7469">
      <w:pPr>
        <w:pStyle w:val="CodeBlock"/>
      </w:pPr>
      <w:r w:rsidRPr="00F515CB">
        <w:t xml:space="preserve">                        scopeConfigurator.configureForContainer($scope, $element);</w:t>
      </w:r>
    </w:p>
    <w:p w:rsidR="00F515CB" w:rsidRPr="00F515CB" w:rsidRDefault="00F515CB" w:rsidP="00DF7469">
      <w:pPr>
        <w:pStyle w:val="CodeBlock"/>
      </w:pPr>
      <w:r w:rsidRPr="00F515CB">
        <w:t xml:space="preserve">                        $scope.sortableOptions["axis"] = "y";</w:t>
      </w:r>
    </w:p>
    <w:p w:rsidR="00F515CB" w:rsidRPr="00F515CB" w:rsidRDefault="00F515CB" w:rsidP="00DF7469">
      <w:pPr>
        <w:pStyle w:val="CodeBlock"/>
      </w:pPr>
      <w:r w:rsidRPr="00F515CB">
        <w:t xml:space="preserve">                    }</w:t>
      </w:r>
    </w:p>
    <w:p w:rsidR="00F515CB" w:rsidRPr="00F515CB" w:rsidRDefault="00F515CB" w:rsidP="00DF7469">
      <w:pPr>
        <w:pStyle w:val="CodeBlock"/>
      </w:pPr>
      <w:r w:rsidRPr="00F515CB">
        <w:t xml:space="preserve">                ],</w:t>
      </w:r>
    </w:p>
    <w:p w:rsidR="00F515CB" w:rsidRPr="00F515CB" w:rsidRDefault="00F515CB" w:rsidP="00DF7469">
      <w:pPr>
        <w:pStyle w:val="CodeBlock"/>
      </w:pPr>
      <w:r w:rsidRPr="00F515CB">
        <w:t xml:space="preserve">                templateUrl: environment.templateUrl("Tile"),</w:t>
      </w:r>
    </w:p>
    <w:p w:rsidR="00F515CB" w:rsidRPr="00F515CB" w:rsidRDefault="00F515CB" w:rsidP="00DF7469">
      <w:pPr>
        <w:pStyle w:val="CodeBlock"/>
      </w:pPr>
      <w:r w:rsidRPr="00F515CB">
        <w:t xml:space="preserve">                replace: true</w:t>
      </w:r>
    </w:p>
    <w:p w:rsidR="00F515CB" w:rsidRPr="00F515CB" w:rsidRDefault="00F515CB" w:rsidP="00DF7469">
      <w:pPr>
        <w:pStyle w:val="CodeBlock"/>
      </w:pPr>
      <w:r w:rsidRPr="00F515CB">
        <w:t xml:space="preserve">            };</w:t>
      </w:r>
    </w:p>
    <w:p w:rsidR="00F515CB" w:rsidRPr="00F515CB" w:rsidRDefault="00F515CB" w:rsidP="00DF7469">
      <w:pPr>
        <w:pStyle w:val="CodeBlock"/>
      </w:pPr>
      <w:r w:rsidRPr="00F515CB">
        <w:t xml:space="preserve">        }</w:t>
      </w:r>
    </w:p>
    <w:p w:rsidR="00F515CB" w:rsidRPr="00F515CB" w:rsidRDefault="00DF7469" w:rsidP="00DF7469">
      <w:pPr>
        <w:pStyle w:val="CodeBlock"/>
      </w:pPr>
      <w:r>
        <w:t xml:space="preserve">    ]);</w:t>
      </w:r>
    </w:p>
    <w:p w:rsidR="00F515CB" w:rsidRPr="00F515CB" w:rsidRDefault="00F515CB" w:rsidP="00DF7469">
      <w:pPr>
        <w:rPr>
          <w:lang w:val="en-US"/>
        </w:rPr>
      </w:pPr>
      <w:r w:rsidRPr="00F515CB">
        <w:rPr>
          <w:lang w:val="en-US"/>
        </w:rPr>
        <w:t>A few important aspects worth mentioning:</w:t>
      </w:r>
    </w:p>
    <w:p w:rsidR="00F515CB" w:rsidRPr="00F515CB" w:rsidRDefault="00F515CB" w:rsidP="00DF7469">
      <w:pPr>
        <w:rPr>
          <w:lang w:val="en-US"/>
        </w:rPr>
      </w:pPr>
      <w:r w:rsidRPr="00F515CB">
        <w:rPr>
          <w:lang w:val="en-US"/>
        </w:rPr>
        <w:t>For starters, it is important that the directive is defined</w:t>
      </w:r>
      <w:r w:rsidR="00DF7469">
        <w:rPr>
          <w:lang w:val="en-US"/>
        </w:rPr>
        <w:t xml:space="preserve"> as part of the </w:t>
      </w:r>
      <w:r w:rsidR="00DF7469" w:rsidRPr="00DF7469">
        <w:rPr>
          <w:rStyle w:val="Strong"/>
          <w:lang w:val="en-US"/>
        </w:rPr>
        <w:t>“LayoutEditor”</w:t>
      </w:r>
      <w:r w:rsidRPr="00F515CB">
        <w:rPr>
          <w:lang w:val="en-US"/>
        </w:rPr>
        <w:t xml:space="preserve"> Angular module, and that the directiv</w:t>
      </w:r>
      <w:r w:rsidR="00DF7469">
        <w:rPr>
          <w:lang w:val="en-US"/>
        </w:rPr>
        <w:t xml:space="preserve">e name starts with </w:t>
      </w:r>
      <w:r w:rsidR="00DF7469" w:rsidRPr="00DF7469">
        <w:rPr>
          <w:rStyle w:val="Strong"/>
          <w:lang w:val="en-US"/>
        </w:rPr>
        <w:t>“orcLayout”</w:t>
      </w:r>
      <w:r w:rsidRPr="00F515CB">
        <w:rPr>
          <w:lang w:val="en-US"/>
        </w:rPr>
        <w:t>, followed by the c</w:t>
      </w:r>
      <w:r w:rsidR="00DF7469">
        <w:rPr>
          <w:lang w:val="en-US"/>
        </w:rPr>
        <w:t xml:space="preserve">lient-side element type name </w:t>
      </w:r>
      <w:r w:rsidR="00DF7469" w:rsidRPr="00B6631E">
        <w:rPr>
          <w:rStyle w:val="Strong"/>
          <w:lang w:val="en-US"/>
        </w:rPr>
        <w:t>“Tile”</w:t>
      </w:r>
      <w:r w:rsidRPr="00F515CB">
        <w:rPr>
          <w:lang w:val="en-US"/>
        </w:rPr>
        <w:t>. This is a convent</w:t>
      </w:r>
      <w:r w:rsidR="00DF7469">
        <w:rPr>
          <w:lang w:val="en-US"/>
        </w:rPr>
        <w:t xml:space="preserve">ion used by the </w:t>
      </w:r>
      <w:r w:rsidR="00DF7469" w:rsidRPr="00DF7469">
        <w:rPr>
          <w:rStyle w:val="Strong"/>
          <w:lang w:val="en-US"/>
        </w:rPr>
        <w:t>orcLayoutChild</w:t>
      </w:r>
      <w:r w:rsidRPr="00F515CB">
        <w:rPr>
          <w:lang w:val="en-US"/>
        </w:rPr>
        <w:t xml:space="preserve"> directive that is </w:t>
      </w:r>
      <w:r w:rsidR="00DF7469">
        <w:rPr>
          <w:lang w:val="en-US"/>
        </w:rPr>
        <w:t>provided by the Layouts module.</w:t>
      </w:r>
    </w:p>
    <w:p w:rsidR="00F515CB" w:rsidRPr="00F515CB" w:rsidRDefault="00F515CB" w:rsidP="00DF7469">
      <w:pPr>
        <w:rPr>
          <w:lang w:val="en-US"/>
        </w:rPr>
      </w:pPr>
      <w:r w:rsidRPr="00F515CB">
        <w:rPr>
          <w:lang w:val="en-US"/>
        </w:rPr>
        <w:t xml:space="preserve">Next, we need to setup the controller function such </w:t>
      </w:r>
      <w:r w:rsidR="00DF7469">
        <w:rPr>
          <w:lang w:val="en-US"/>
        </w:rPr>
        <w:t xml:space="preserve">that it configures the Angular </w:t>
      </w:r>
      <w:r w:rsidRPr="00DF7469">
        <w:rPr>
          <w:rStyle w:val="Strong"/>
          <w:lang w:val="en-US"/>
        </w:rPr>
        <w:t>$scope</w:t>
      </w:r>
      <w:r w:rsidRPr="00F515CB">
        <w:rPr>
          <w:lang w:val="en-US"/>
        </w:rPr>
        <w:t xml:space="preserve"> (which is more or less the model of the directive) using the in</w:t>
      </w:r>
      <w:r w:rsidR="00DF7469">
        <w:rPr>
          <w:lang w:val="en-US"/>
        </w:rPr>
        <w:t xml:space="preserve">jected </w:t>
      </w:r>
      <w:r w:rsidR="00DF7469" w:rsidRPr="00B6631E">
        <w:rPr>
          <w:rStyle w:val="Strong"/>
          <w:lang w:val="en-US"/>
        </w:rPr>
        <w:t>scopeConfigurator</w:t>
      </w:r>
      <w:r w:rsidRPr="00F515CB">
        <w:rPr>
          <w:lang w:val="en-US"/>
        </w:rPr>
        <w:t>, which adds all the necessary functions to the scope and the element. Also, since we're configuring a conta</w:t>
      </w:r>
      <w:r w:rsidR="00DF7469">
        <w:rPr>
          <w:lang w:val="en-US"/>
        </w:rPr>
        <w:t xml:space="preserve">iner, we need to configure the </w:t>
      </w:r>
      <w:r w:rsidR="00DF7469" w:rsidRPr="00DF7469">
        <w:rPr>
          <w:rStyle w:val="Strong"/>
          <w:lang w:val="en-US"/>
        </w:rPr>
        <w:t>sortableOptions</w:t>
      </w:r>
      <w:r w:rsidR="00DF7469">
        <w:rPr>
          <w:lang w:val="en-US"/>
        </w:rPr>
        <w:t xml:space="preserve">, which is specific to the </w:t>
      </w:r>
      <w:r w:rsidR="00DF7469" w:rsidRPr="00DF7469">
        <w:rPr>
          <w:rStyle w:val="Strong"/>
          <w:lang w:val="en-US"/>
        </w:rPr>
        <w:t>Sortable</w:t>
      </w:r>
      <w:r w:rsidRPr="00F515CB">
        <w:rPr>
          <w:lang w:val="en-US"/>
        </w:rPr>
        <w:t xml:space="preserve"> </w:t>
      </w:r>
      <w:r w:rsidRPr="00DF7469">
        <w:rPr>
          <w:rStyle w:val="Emphasis"/>
          <w:lang w:val="en-US"/>
        </w:rPr>
        <w:t>jQueryUI</w:t>
      </w:r>
      <w:r w:rsidRPr="00F515CB">
        <w:rPr>
          <w:lang w:val="en-US"/>
        </w:rPr>
        <w:t xml:space="preserve"> widget used by the layout editor</w:t>
      </w:r>
      <w:r w:rsidR="00DF7469">
        <w:rPr>
          <w:lang w:val="en-US"/>
        </w:rPr>
        <w:t xml:space="preserve"> to implement drag &amp; drop.</w:t>
      </w:r>
    </w:p>
    <w:p w:rsidR="00F515CB" w:rsidRPr="00F515CB" w:rsidRDefault="00F515CB" w:rsidP="003A5C8A">
      <w:pPr>
        <w:rPr>
          <w:lang w:val="en-US"/>
        </w:rPr>
      </w:pPr>
      <w:r w:rsidRPr="00F515CB">
        <w:rPr>
          <w:lang w:val="en-US"/>
        </w:rPr>
        <w:t xml:space="preserve">Finally, we need to configure the directive's template, </w:t>
      </w:r>
      <w:r w:rsidR="00DF7469">
        <w:rPr>
          <w:lang w:val="en-US"/>
        </w:rPr>
        <w:t xml:space="preserve">which we do using the injected </w:t>
      </w:r>
      <w:r w:rsidR="00DF7469" w:rsidRPr="00DF7469">
        <w:rPr>
          <w:rStyle w:val="Strong"/>
          <w:lang w:val="en-US"/>
        </w:rPr>
        <w:t>environment</w:t>
      </w:r>
      <w:r w:rsidR="00DF7469">
        <w:rPr>
          <w:lang w:val="en-US"/>
        </w:rPr>
        <w:t xml:space="preserve"> service and its </w:t>
      </w:r>
      <w:r w:rsidR="00DF7469" w:rsidRPr="00B6631E">
        <w:rPr>
          <w:rStyle w:val="Strong"/>
          <w:lang w:val="en-US"/>
        </w:rPr>
        <w:t>templateUrl</w:t>
      </w:r>
      <w:r w:rsidRPr="00F515CB">
        <w:rPr>
          <w:lang w:val="en-US"/>
        </w:rPr>
        <w:t xml:space="preserve"> function. This function con</w:t>
      </w:r>
      <w:r w:rsidR="003A5C8A">
        <w:rPr>
          <w:lang w:val="en-US"/>
        </w:rPr>
        <w:t xml:space="preserve">structs a relative path to the </w:t>
      </w:r>
      <w:r w:rsidR="003A5C8A" w:rsidRPr="00B6631E">
        <w:rPr>
          <w:rStyle w:val="Strong"/>
          <w:lang w:val="en-US"/>
        </w:rPr>
        <w:t>Template</w:t>
      </w:r>
      <w:r w:rsidRPr="00B6631E">
        <w:rPr>
          <w:rStyle w:val="Strong"/>
          <w:lang w:val="en-US"/>
        </w:rPr>
        <w:t xml:space="preserve"> controller</w:t>
      </w:r>
      <w:r w:rsidRPr="00F515CB">
        <w:rPr>
          <w:lang w:val="en-US"/>
        </w:rPr>
        <w:t xml:space="preserve"> of the Layouts module, which returns a view based on the specified pa</w:t>
      </w:r>
      <w:r w:rsidR="003A5C8A">
        <w:rPr>
          <w:lang w:val="en-US"/>
        </w:rPr>
        <w:t xml:space="preserve">rameter. When passing in </w:t>
      </w:r>
      <w:r w:rsidR="003A5C8A" w:rsidRPr="003A5C8A">
        <w:rPr>
          <w:rStyle w:val="Strong"/>
          <w:lang w:val="en-US"/>
        </w:rPr>
        <w:t>“Tile”</w:t>
      </w:r>
      <w:r w:rsidRPr="00F515CB">
        <w:rPr>
          <w:lang w:val="en-US"/>
        </w:rPr>
        <w:t>, the result</w:t>
      </w:r>
      <w:r w:rsidR="003A5C8A">
        <w:rPr>
          <w:lang w:val="en-US"/>
        </w:rPr>
        <w:t xml:space="preserve">ing template URL will become: </w:t>
      </w:r>
      <w:r w:rsidR="003A5C8A" w:rsidRPr="00B6631E">
        <w:rPr>
          <w:rStyle w:val="Strong"/>
          <w:lang w:val="en-US"/>
        </w:rPr>
        <w:t>“</w:t>
      </w:r>
      <w:r w:rsidRPr="00B6631E">
        <w:rPr>
          <w:rStyle w:val="Strong"/>
          <w:lang w:val="en-US"/>
        </w:rPr>
        <w:t>A</w:t>
      </w:r>
      <w:r w:rsidR="003A5C8A" w:rsidRPr="00B6631E">
        <w:rPr>
          <w:rStyle w:val="Strong"/>
          <w:lang w:val="en-US"/>
        </w:rPr>
        <w:t>dmin/Layouts/Template/Get/Tile”</w:t>
      </w:r>
      <w:r w:rsidR="003A5C8A">
        <w:rPr>
          <w:lang w:val="en-US"/>
        </w:rPr>
        <w:t xml:space="preserve">. The </w:t>
      </w:r>
      <w:r w:rsidRPr="00F515CB">
        <w:rPr>
          <w:lang w:val="en-US"/>
        </w:rPr>
        <w:t>TemplateController</w:t>
      </w:r>
      <w:r w:rsidR="003A5C8A">
        <w:rPr>
          <w:lang w:val="en-US"/>
        </w:rPr>
        <w:t xml:space="preserve"> creates a </w:t>
      </w:r>
      <w:r w:rsidR="003A5C8A">
        <w:rPr>
          <w:lang w:val="en-US"/>
        </w:rPr>
        <w:lastRenderedPageBreak/>
        <w:t>shape based on the element name being passed in using the following format: “</w:t>
      </w:r>
      <w:r w:rsidRPr="00F515CB">
        <w:rPr>
          <w:lang w:val="en-US"/>
        </w:rPr>
        <w:t>LayoutEditor_Template_{0}</w:t>
      </w:r>
      <w:r w:rsidR="003A5C8A">
        <w:rPr>
          <w:lang w:val="en-US"/>
        </w:rPr>
        <w:t>”.</w:t>
      </w:r>
    </w:p>
    <w:p w:rsidR="00F515CB" w:rsidRPr="00F515CB" w:rsidRDefault="00F515CB" w:rsidP="00F515CB">
      <w:pPr>
        <w:rPr>
          <w:lang w:val="en-US"/>
        </w:rPr>
      </w:pPr>
      <w:r w:rsidRPr="00F515CB">
        <w:rPr>
          <w:lang w:val="en-US"/>
        </w:rPr>
        <w:t xml:space="preserve">This means that </w:t>
      </w:r>
      <w:r w:rsidR="003A5C8A">
        <w:rPr>
          <w:lang w:val="en-US"/>
        </w:rPr>
        <w:t>you’</w:t>
      </w:r>
      <w:r w:rsidRPr="00F515CB">
        <w:rPr>
          <w:lang w:val="en-US"/>
        </w:rPr>
        <w:t xml:space="preserve">ll have to provide a </w:t>
      </w:r>
      <w:r w:rsidR="003A5C8A">
        <w:rPr>
          <w:lang w:val="en-US"/>
        </w:rPr>
        <w:t>Shape template named “</w:t>
      </w:r>
      <w:r w:rsidRPr="00F515CB">
        <w:rPr>
          <w:lang w:val="en-US"/>
        </w:rPr>
        <w:t>La</w:t>
      </w:r>
      <w:r w:rsidR="003A5C8A">
        <w:rPr>
          <w:lang w:val="en-US"/>
        </w:rPr>
        <w:t>youtEditor.Template.Tile.cshtml”</w:t>
      </w:r>
      <w:r w:rsidRPr="00F515CB">
        <w:rPr>
          <w:lang w:val="en-US"/>
        </w:rPr>
        <w:t xml:space="preserve"> for </w:t>
      </w:r>
      <w:r w:rsidR="003A5C8A">
        <w:rPr>
          <w:lang w:val="en-US"/>
        </w:rPr>
        <w:t xml:space="preserve">the Tile’s </w:t>
      </w:r>
      <w:r w:rsidRPr="00F515CB">
        <w:rPr>
          <w:lang w:val="en-US"/>
        </w:rPr>
        <w:t>directive.</w:t>
      </w:r>
    </w:p>
    <w:p w:rsidR="00F515CB" w:rsidRPr="00F515CB" w:rsidRDefault="00F515CB" w:rsidP="003A5C8A">
      <w:pPr>
        <w:pStyle w:val="Heading4"/>
        <w:rPr>
          <w:lang w:val="en-US"/>
        </w:rPr>
      </w:pPr>
      <w:r w:rsidRPr="00F515CB">
        <w:rPr>
          <w:lang w:val="en-US"/>
        </w:rPr>
        <w:t>The Tile Directive Template</w:t>
      </w:r>
    </w:p>
    <w:p w:rsidR="00697C0F" w:rsidRDefault="00F515CB" w:rsidP="003A5C8A">
      <w:pPr>
        <w:rPr>
          <w:lang w:val="en-US"/>
        </w:rPr>
      </w:pPr>
      <w:r w:rsidRPr="00F515CB">
        <w:rPr>
          <w:lang w:val="en-US"/>
        </w:rPr>
        <w:t>After impl</w:t>
      </w:r>
      <w:r w:rsidR="003A5C8A">
        <w:rPr>
          <w:lang w:val="en-US"/>
        </w:rPr>
        <w:t>em</w:t>
      </w:r>
      <w:r w:rsidRPr="00F515CB">
        <w:rPr>
          <w:lang w:val="en-US"/>
        </w:rPr>
        <w:t xml:space="preserve">enting the element's directive, </w:t>
      </w:r>
      <w:r w:rsidR="003A5C8A">
        <w:rPr>
          <w:lang w:val="en-US"/>
        </w:rPr>
        <w:t xml:space="preserve">we </w:t>
      </w:r>
      <w:r w:rsidRPr="00F515CB">
        <w:rPr>
          <w:lang w:val="en-US"/>
        </w:rPr>
        <w:t xml:space="preserve">need to provide the directive's template, which is </w:t>
      </w:r>
      <w:r w:rsidR="003A5C8A">
        <w:rPr>
          <w:lang w:val="en-US"/>
        </w:rPr>
        <w:t>i</w:t>
      </w:r>
      <w:r w:rsidR="00697C0F">
        <w:rPr>
          <w:lang w:val="en-US"/>
        </w:rPr>
        <w:t>mplemented as a shape template.</w:t>
      </w:r>
    </w:p>
    <w:p w:rsidR="00697C0F" w:rsidRDefault="008E7D2C" w:rsidP="003A5C8A">
      <w:pPr>
        <w:rPr>
          <w:lang w:val="en-US"/>
        </w:rPr>
      </w:pPr>
      <w:r>
        <w:rPr>
          <w:lang w:val="en-US"/>
        </w:rPr>
        <w:t xml:space="preserve">When implementing a directive’s template, you will need to keep in mind that </w:t>
      </w:r>
      <w:r w:rsidRPr="008E7D2C">
        <w:rPr>
          <w:b/>
          <w:lang w:val="en-US"/>
        </w:rPr>
        <w:t>that</w:t>
      </w:r>
      <w:r>
        <w:rPr>
          <w:lang w:val="en-US"/>
        </w:rPr>
        <w:t xml:space="preserve"> will be the template used when the element is rendered in the layout editor, and not </w:t>
      </w:r>
      <w:r w:rsidRPr="008E7D2C">
        <w:rPr>
          <w:b/>
          <w:lang w:val="en-US"/>
        </w:rPr>
        <w:t>Tile.cshtml</w:t>
      </w:r>
      <w:r>
        <w:rPr>
          <w:lang w:val="en-US"/>
        </w:rPr>
        <w:t xml:space="preserve"> or </w:t>
      </w:r>
      <w:r w:rsidRPr="008E7D2C">
        <w:rPr>
          <w:b/>
          <w:lang w:val="en-US"/>
        </w:rPr>
        <w:t>Tile.Design.cshtml</w:t>
      </w:r>
      <w:r>
        <w:rPr>
          <w:lang w:val="en-US"/>
        </w:rPr>
        <w:t xml:space="preserve"> shape template, if you specified any. The directive basically ‘takes over’ the rendering of the element when used in the layout editor.</w:t>
      </w:r>
    </w:p>
    <w:p w:rsidR="00FB37C7" w:rsidRDefault="00FB37C7" w:rsidP="00FB37C7">
      <w:pPr>
        <w:pStyle w:val="Sidebar"/>
      </w:pPr>
      <w:r>
        <w:t xml:space="preserve">&gt; The reason regular </w:t>
      </w:r>
      <w:r w:rsidRPr="00B6631E">
        <w:rPr>
          <w:rStyle w:val="Emphasis"/>
        </w:rPr>
        <w:t>Content</w:t>
      </w:r>
      <w:r w:rsidRPr="00F515CB">
        <w:t xml:space="preserve"> client-side elements are able to re</w:t>
      </w:r>
      <w:r>
        <w:t xml:space="preserve">nder their templates using the </w:t>
      </w:r>
      <w:r w:rsidRPr="00B6631E">
        <w:rPr>
          <w:rStyle w:val="Emphasis"/>
        </w:rPr>
        <w:t>Design</w:t>
      </w:r>
      <w:r w:rsidRPr="00F515CB">
        <w:t xml:space="preserve"> display type is because those elem</w:t>
      </w:r>
      <w:r>
        <w:t>ents are actually pre-rendered</w:t>
      </w:r>
      <w:r w:rsidRPr="00F515CB">
        <w:t xml:space="preserve"> on the server side. The resulting </w:t>
      </w:r>
      <w:r w:rsidR="00CF4D40">
        <w:t>Html</w:t>
      </w:r>
      <w:r w:rsidRPr="00F515CB">
        <w:t xml:space="preserve"> i</w:t>
      </w:r>
      <w:r>
        <w:t xml:space="preserve">s then passed into the </w:t>
      </w:r>
      <w:r w:rsidRPr="00B6631E">
        <w:rPr>
          <w:rStyle w:val="Strong"/>
        </w:rPr>
        <w:t>Content</w:t>
      </w:r>
      <w:r w:rsidRPr="00F515CB">
        <w:t xml:space="preserve"> client-side model, and used by its Angular directive's template to display it. We could in principle do the same for the </w:t>
      </w:r>
      <w:r w:rsidRPr="00B6631E">
        <w:rPr>
          <w:rStyle w:val="Strong"/>
        </w:rPr>
        <w:t>Tile</w:t>
      </w:r>
      <w:r w:rsidRPr="00F515CB">
        <w:t xml:space="preserve"> element, if only it didn't need the abi</w:t>
      </w:r>
      <w:r>
        <w:t xml:space="preserve">lity to receive child elements </w:t>
      </w:r>
      <w:r w:rsidRPr="00F515CB">
        <w:t>from dra</w:t>
      </w:r>
      <w:r>
        <w:t>g &amp; drop operations for example.</w:t>
      </w:r>
    </w:p>
    <w:p w:rsidR="003A5C8A" w:rsidRDefault="00697C0F" w:rsidP="003A5C8A">
      <w:pPr>
        <w:rPr>
          <w:lang w:val="en-US"/>
        </w:rPr>
      </w:pPr>
      <w:r>
        <w:rPr>
          <w:lang w:val="en-US"/>
        </w:rPr>
        <w:t>Let’s go ahead and c</w:t>
      </w:r>
      <w:r w:rsidR="003A5C8A">
        <w:rPr>
          <w:lang w:val="en-US"/>
        </w:rPr>
        <w:t>reate a Razor file called “</w:t>
      </w:r>
      <w:r w:rsidR="00F515CB" w:rsidRPr="00F515CB">
        <w:rPr>
          <w:lang w:val="en-US"/>
        </w:rPr>
        <w:t>LayoutEditor.Template.Tile</w:t>
      </w:r>
      <w:r w:rsidR="003A5C8A">
        <w:rPr>
          <w:lang w:val="en-US"/>
        </w:rPr>
        <w:t xml:space="preserve">.cshtml” with the </w:t>
      </w:r>
      <w:r w:rsidR="00F515CB" w:rsidRPr="00F515CB">
        <w:rPr>
          <w:lang w:val="en-US"/>
        </w:rPr>
        <w:t>following markup:</w:t>
      </w:r>
    </w:p>
    <w:p w:rsidR="00F515CB" w:rsidRPr="00F515CB" w:rsidRDefault="00F515CB" w:rsidP="003A5C8A">
      <w:pPr>
        <w:pStyle w:val="CodeBlock"/>
      </w:pPr>
      <w:r w:rsidRPr="00F515CB">
        <w:t>&lt;div class="layout-element-wrapper layout-element-background" ng-class="{'layout-container-empty': getShowChildrenPlaceholder()}"&gt;</w:t>
      </w:r>
    </w:p>
    <w:p w:rsidR="00F515CB" w:rsidRPr="00F515CB" w:rsidRDefault="00F515CB" w:rsidP="003A5C8A">
      <w:pPr>
        <w:pStyle w:val="CodeBlock"/>
      </w:pPr>
      <w:r w:rsidRPr="00F515CB">
        <w:t xml:space="preserve">    &lt;ul class="layout-panel layout-panel-main"&gt;</w:t>
      </w:r>
    </w:p>
    <w:p w:rsidR="00F515CB" w:rsidRPr="00F515CB" w:rsidRDefault="00F515CB" w:rsidP="003A5C8A">
      <w:pPr>
        <w:pStyle w:val="CodeBlock"/>
      </w:pPr>
      <w:r w:rsidRPr="00F515CB">
        <w:t xml:space="preserve">        &lt;li class="layout-panel-item layout-panel-label"&gt;Tile&lt;/li&gt;</w:t>
      </w:r>
    </w:p>
    <w:p w:rsidR="00F515CB" w:rsidRPr="00F515CB" w:rsidRDefault="00F515CB" w:rsidP="003A5C8A">
      <w:pPr>
        <w:pStyle w:val="CodeBlock"/>
      </w:pPr>
      <w:r w:rsidRPr="00F515CB">
        <w:lastRenderedPageBreak/>
        <w:t xml:space="preserve">        &lt;li class="layout-panel-item layout-panel-action layout-panel-action-edit" ng-show="{{element.hasEditor}}" title="Edit tile (Enter)" ng-click="edit()"&gt;&lt;i class="fa fa-code"&gt;&lt;/i&gt;&lt;/li&gt;</w:t>
      </w:r>
    </w:p>
    <w:p w:rsidR="00F515CB" w:rsidRPr="00F515CB" w:rsidRDefault="00F515CB" w:rsidP="003A5C8A">
      <w:pPr>
        <w:pStyle w:val="CodeBlock"/>
      </w:pPr>
      <w:r w:rsidRPr="00F515CB">
        <w:t xml:space="preserve">        @Display(New.LayoutEditor_Template_Properties(ElementTypeName: "tile"))</w:t>
      </w:r>
    </w:p>
    <w:p w:rsidR="00F515CB" w:rsidRPr="00F515CB" w:rsidRDefault="00F515CB" w:rsidP="003A5C8A">
      <w:pPr>
        <w:pStyle w:val="CodeBlock"/>
      </w:pPr>
      <w:r w:rsidRPr="00F515CB">
        <w:t xml:space="preserve">        &lt;li class="layout-panel-item layout-panel-action" title="@T("Delete tile (Del)")" ng-click="delete(element)" ng-show="element.canDelete()"&gt;&lt;i class="fa fa-remove"&gt;&lt;/i&gt;&lt;/li&gt;</w:t>
      </w:r>
    </w:p>
    <w:p w:rsidR="00F515CB" w:rsidRPr="00F515CB" w:rsidRDefault="00F515CB" w:rsidP="003A5C8A">
      <w:pPr>
        <w:pStyle w:val="CodeBlock"/>
      </w:pPr>
      <w:r w:rsidRPr="00F515CB">
        <w:t xml:space="preserve">        &lt;li class="layout-panel-item layout-panel-action" title="@T("Move tile up (Ctrl+Up)")" ng-click="element.moveUp()" ng-show="element.canMoveUp()"&gt;&lt;i class="fa fa-chevron-up"&gt;&lt;/i&gt;&lt;/li&gt;</w:t>
      </w:r>
    </w:p>
    <w:p w:rsidR="00F515CB" w:rsidRPr="00F515CB" w:rsidRDefault="00F515CB" w:rsidP="003A5C8A">
      <w:pPr>
        <w:pStyle w:val="CodeBlock"/>
      </w:pPr>
      <w:r w:rsidRPr="00F515CB">
        <w:t xml:space="preserve">        &lt;li class="layout-panel-item layout-panel-action" title="@T("Move tile down (Ctrl+Down)")" ng-click="element.moveDown()" ng-show="element.canMoveDown()"&gt;&lt;i class="fa fa-chevron-down"&gt;&lt;/i&gt;&lt;/li&gt;</w:t>
      </w:r>
    </w:p>
    <w:p w:rsidR="00F515CB" w:rsidRPr="00F515CB" w:rsidRDefault="00F515CB" w:rsidP="003A5C8A">
      <w:pPr>
        <w:pStyle w:val="CodeBlock"/>
      </w:pPr>
      <w:r w:rsidRPr="00F515CB">
        <w:t xml:space="preserve">    &lt;/ul&gt;</w:t>
      </w:r>
    </w:p>
    <w:p w:rsidR="00F515CB" w:rsidRPr="00F515CB" w:rsidRDefault="00F515CB" w:rsidP="003A5C8A">
      <w:pPr>
        <w:pStyle w:val="CodeBlock"/>
      </w:pPr>
      <w:r w:rsidRPr="00F515CB">
        <w:t xml:space="preserve">    &lt;div class="layout-container-children-placeholder" style="{{element.getTemplateStyles()}}"&gt;</w:t>
      </w:r>
    </w:p>
    <w:p w:rsidR="00F515CB" w:rsidRPr="00F515CB" w:rsidRDefault="00F515CB" w:rsidP="003A5C8A">
      <w:pPr>
        <w:pStyle w:val="CodeBlock"/>
      </w:pPr>
      <w:r w:rsidRPr="00F515CB">
        <w:t xml:space="preserve">        @T("Drag an element from the toolbox and drop it here to add content.")</w:t>
      </w:r>
    </w:p>
    <w:p w:rsidR="00F515CB" w:rsidRPr="00F515CB" w:rsidRDefault="00F515CB" w:rsidP="003A5C8A">
      <w:pPr>
        <w:pStyle w:val="CodeBlock"/>
      </w:pPr>
      <w:r w:rsidRPr="00F515CB">
        <w:t xml:space="preserve">    &lt;/div&gt;</w:t>
      </w:r>
    </w:p>
    <w:p w:rsidR="00F515CB" w:rsidRPr="00F515CB" w:rsidRDefault="00F515CB" w:rsidP="003A5C8A">
      <w:pPr>
        <w:pStyle w:val="CodeBlock"/>
      </w:pPr>
      <w:r w:rsidRPr="00F515CB">
        <w:t xml:space="preserve">    @Display(New.LayoutEditor_Template_Children())</w:t>
      </w:r>
    </w:p>
    <w:p w:rsidR="00F515CB" w:rsidRPr="00F515CB" w:rsidRDefault="003A5C8A" w:rsidP="003A5C8A">
      <w:pPr>
        <w:pStyle w:val="CodeBlock"/>
      </w:pPr>
      <w:r>
        <w:t>&lt;/div&gt;</w:t>
      </w:r>
    </w:p>
    <w:p w:rsidR="00F515CB" w:rsidRPr="00F515CB" w:rsidRDefault="00F515CB" w:rsidP="00A04A6B">
      <w:pPr>
        <w:rPr>
          <w:lang w:val="en-US"/>
        </w:rPr>
      </w:pPr>
      <w:r w:rsidRPr="00F515CB">
        <w:rPr>
          <w:lang w:val="en-US"/>
        </w:rPr>
        <w:t>All of the Angular bindings you see in this file are bindings aga</w:t>
      </w:r>
      <w:r w:rsidR="00A04A6B">
        <w:rPr>
          <w:lang w:val="en-US"/>
        </w:rPr>
        <w:t xml:space="preserve">inst methods and fields of the </w:t>
      </w:r>
      <w:r w:rsidR="00A04A6B" w:rsidRPr="00A04A6B">
        <w:rPr>
          <w:rStyle w:val="Strong"/>
          <w:lang w:val="en-US"/>
        </w:rPr>
        <w:t>$scope</w:t>
      </w:r>
      <w:r w:rsidRPr="00F515CB">
        <w:rPr>
          <w:lang w:val="en-US"/>
        </w:rPr>
        <w:t xml:space="preserve">, which is configured by </w:t>
      </w:r>
      <w:r w:rsidR="00A04A6B">
        <w:rPr>
          <w:lang w:val="en-US"/>
        </w:rPr>
        <w:t xml:space="preserve">the Tile </w:t>
      </w:r>
      <w:r w:rsidRPr="00F515CB">
        <w:rPr>
          <w:lang w:val="en-US"/>
        </w:rPr>
        <w:t xml:space="preserve">directive code. This template takes care of the entire rendering of </w:t>
      </w:r>
      <w:r w:rsidR="00A04A6B">
        <w:rPr>
          <w:lang w:val="en-US"/>
        </w:rPr>
        <w:t xml:space="preserve">the </w:t>
      </w:r>
      <w:r w:rsidRPr="00F515CB">
        <w:rPr>
          <w:lang w:val="en-US"/>
        </w:rPr>
        <w:t xml:space="preserve">element's representation in the layout editor. This means that if we </w:t>
      </w:r>
      <w:r w:rsidR="00A04A6B">
        <w:rPr>
          <w:lang w:val="en-US"/>
        </w:rPr>
        <w:t xml:space="preserve">were to </w:t>
      </w:r>
      <w:r w:rsidRPr="00F515CB">
        <w:rPr>
          <w:lang w:val="en-US"/>
        </w:rPr>
        <w:t xml:space="preserve">add additional information to our Tile model, we could bind that information with this template. This is how </w:t>
      </w:r>
      <w:r w:rsidR="00A04A6B">
        <w:rPr>
          <w:lang w:val="en-US"/>
        </w:rPr>
        <w:t xml:space="preserve">you </w:t>
      </w:r>
      <w:r w:rsidRPr="00F515CB">
        <w:rPr>
          <w:lang w:val="en-US"/>
        </w:rPr>
        <w:t>can make our template more specific to the Tile element, which we'll see later</w:t>
      </w:r>
      <w:r w:rsidR="00A04A6B">
        <w:rPr>
          <w:lang w:val="en-US"/>
        </w:rPr>
        <w:t xml:space="preserve"> on.</w:t>
      </w:r>
    </w:p>
    <w:p w:rsidR="00F515CB" w:rsidRPr="00F515CB" w:rsidRDefault="00F515CB" w:rsidP="00A04A6B">
      <w:pPr>
        <w:pStyle w:val="Heading4"/>
        <w:rPr>
          <w:lang w:val="en-US"/>
        </w:rPr>
      </w:pPr>
      <w:r w:rsidRPr="00F515CB">
        <w:rPr>
          <w:lang w:val="en-US"/>
        </w:rPr>
        <w:t xml:space="preserve">Registering </w:t>
      </w:r>
      <w:r w:rsidR="00A04A6B">
        <w:rPr>
          <w:lang w:val="en-US"/>
        </w:rPr>
        <w:t>t</w:t>
      </w:r>
      <w:r w:rsidRPr="00F515CB">
        <w:rPr>
          <w:lang w:val="en-US"/>
        </w:rPr>
        <w:t>he Tile Assets</w:t>
      </w:r>
    </w:p>
    <w:p w:rsidR="00F515CB" w:rsidRPr="00F515CB" w:rsidRDefault="00F515CB" w:rsidP="00A04A6B">
      <w:pPr>
        <w:rPr>
          <w:lang w:val="en-US"/>
        </w:rPr>
      </w:pPr>
      <w:r w:rsidRPr="00F515CB">
        <w:rPr>
          <w:lang w:val="en-US"/>
        </w:rPr>
        <w:t xml:space="preserve">Although we created various Tile assets and configured Gulp to generate their output files, we haven't actually included those files anywhere yet, and the Layouts module isn't doing that for us automatically. </w:t>
      </w:r>
      <w:r w:rsidR="00A04A6B">
        <w:rPr>
          <w:lang w:val="en-US"/>
        </w:rPr>
        <w:t>So how do we take care of that?</w:t>
      </w:r>
    </w:p>
    <w:p w:rsidR="00F515CB" w:rsidRPr="00F515CB" w:rsidRDefault="00A04A6B" w:rsidP="00A04A6B">
      <w:pPr>
        <w:rPr>
          <w:lang w:val="en-US"/>
        </w:rPr>
      </w:pPr>
      <w:r>
        <w:rPr>
          <w:lang w:val="en-US"/>
        </w:rPr>
        <w:t>Your initial thought</w:t>
      </w:r>
      <w:r w:rsidR="00F515CB" w:rsidRPr="00F515CB">
        <w:rPr>
          <w:lang w:val="en-US"/>
        </w:rPr>
        <w:t xml:space="preserve"> may be to simply include those files from the Tile shape templates. But </w:t>
      </w:r>
      <w:r>
        <w:rPr>
          <w:lang w:val="en-US"/>
        </w:rPr>
        <w:t xml:space="preserve">here’s the issue with that: </w:t>
      </w:r>
      <w:r w:rsidR="00F515CB" w:rsidRPr="00F515CB">
        <w:rPr>
          <w:lang w:val="en-US"/>
        </w:rPr>
        <w:t>those templates are rend</w:t>
      </w:r>
      <w:r>
        <w:rPr>
          <w:lang w:val="en-US"/>
        </w:rPr>
        <w:t xml:space="preserve">ered </w:t>
      </w:r>
      <w:r w:rsidR="00F515CB" w:rsidRPr="00B6631E">
        <w:rPr>
          <w:rStyle w:val="Emphasis"/>
          <w:lang w:val="en-US"/>
        </w:rPr>
        <w:t xml:space="preserve">after the </w:t>
      </w:r>
      <w:r w:rsidRPr="00B6631E">
        <w:rPr>
          <w:rStyle w:val="Emphasis"/>
          <w:lang w:val="en-US"/>
        </w:rPr>
        <w:t>layout editor has been rendered</w:t>
      </w:r>
      <w:r w:rsidR="00F515CB" w:rsidRPr="00B6631E">
        <w:rPr>
          <w:rStyle w:val="Emphasis"/>
          <w:lang w:val="en-US"/>
        </w:rPr>
        <w:t xml:space="preserve"> and using AJAX calls</w:t>
      </w:r>
      <w:r>
        <w:rPr>
          <w:lang w:val="en-US"/>
        </w:rPr>
        <w:t xml:space="preserve">. So even though the </w:t>
      </w:r>
      <w:r w:rsidRPr="00A04A6B">
        <w:rPr>
          <w:rStyle w:val="Strong"/>
          <w:lang w:val="en-US"/>
        </w:rPr>
        <w:t>Script.Include</w:t>
      </w:r>
      <w:r>
        <w:rPr>
          <w:lang w:val="en-US"/>
        </w:rPr>
        <w:t xml:space="preserve"> and </w:t>
      </w:r>
      <w:r w:rsidRPr="00A04A6B">
        <w:rPr>
          <w:rStyle w:val="Strong"/>
          <w:lang w:val="en-US"/>
        </w:rPr>
        <w:t>Style.Include</w:t>
      </w:r>
      <w:r w:rsidR="00F515CB" w:rsidRPr="00F515CB">
        <w:rPr>
          <w:lang w:val="en-US"/>
        </w:rPr>
        <w:t xml:space="preserve"> calls would register </w:t>
      </w:r>
      <w:r>
        <w:rPr>
          <w:lang w:val="en-US"/>
        </w:rPr>
        <w:t xml:space="preserve">the </w:t>
      </w:r>
      <w:r w:rsidR="00F515CB" w:rsidRPr="00F515CB">
        <w:rPr>
          <w:lang w:val="en-US"/>
        </w:rPr>
        <w:t xml:space="preserve">assets, </w:t>
      </w:r>
      <w:r w:rsidR="00F515CB" w:rsidRPr="00F515CB">
        <w:rPr>
          <w:lang w:val="en-US"/>
        </w:rPr>
        <w:lastRenderedPageBreak/>
        <w:t xml:space="preserve">it won't do </w:t>
      </w:r>
      <w:r>
        <w:rPr>
          <w:lang w:val="en-US"/>
        </w:rPr>
        <w:t xml:space="preserve">you </w:t>
      </w:r>
      <w:r w:rsidR="00F515CB" w:rsidRPr="00F515CB">
        <w:rPr>
          <w:lang w:val="en-US"/>
        </w:rPr>
        <w:t xml:space="preserve">any good since the main page will already have been rendered, and the </w:t>
      </w:r>
      <w:r w:rsidR="00CF4D40">
        <w:rPr>
          <w:lang w:val="en-US"/>
        </w:rPr>
        <w:t>Html</w:t>
      </w:r>
      <w:r w:rsidR="00F515CB" w:rsidRPr="00F515CB">
        <w:rPr>
          <w:lang w:val="en-US"/>
        </w:rPr>
        <w:t xml:space="preserve"> being sent back is just the </w:t>
      </w:r>
      <w:r w:rsidR="00CF4D40">
        <w:rPr>
          <w:lang w:val="en-US"/>
        </w:rPr>
        <w:t>Html</w:t>
      </w:r>
      <w:r w:rsidR="00F515CB" w:rsidRPr="00F515CB">
        <w:rPr>
          <w:lang w:val="en-US"/>
        </w:rPr>
        <w:t xml:space="preserve"> output of a single element, not the entire </w:t>
      </w:r>
      <w:r w:rsidR="00CF4D40">
        <w:rPr>
          <w:lang w:val="en-US"/>
        </w:rPr>
        <w:t>Html</w:t>
      </w:r>
      <w:r w:rsidR="00F515CB" w:rsidRPr="00F515CB">
        <w:rPr>
          <w:lang w:val="en-US"/>
        </w:rPr>
        <w:t xml:space="preserve"> document. So </w:t>
      </w:r>
      <w:r>
        <w:rPr>
          <w:lang w:val="en-US"/>
        </w:rPr>
        <w:t>what is one to do?</w:t>
      </w:r>
    </w:p>
    <w:p w:rsidR="00F515CB" w:rsidRPr="00F515CB" w:rsidRDefault="00A04A6B" w:rsidP="00F515CB">
      <w:pPr>
        <w:rPr>
          <w:lang w:val="en-US"/>
        </w:rPr>
      </w:pPr>
      <w:r>
        <w:rPr>
          <w:lang w:val="en-US"/>
        </w:rPr>
        <w:t>W</w:t>
      </w:r>
      <w:r w:rsidR="00F515CB" w:rsidRPr="00F515CB">
        <w:rPr>
          <w:lang w:val="en-US"/>
        </w:rPr>
        <w:t xml:space="preserve">e need a way to register </w:t>
      </w:r>
      <w:r>
        <w:rPr>
          <w:lang w:val="en-US"/>
        </w:rPr>
        <w:t xml:space="preserve">the assets </w:t>
      </w:r>
      <w:r w:rsidR="00F515CB" w:rsidRPr="00B6631E">
        <w:rPr>
          <w:rStyle w:val="Emphasis"/>
          <w:lang w:val="en-US"/>
        </w:rPr>
        <w:t>at the same tim</w:t>
      </w:r>
      <w:r w:rsidRPr="00B6631E">
        <w:rPr>
          <w:rStyle w:val="Emphasis"/>
          <w:lang w:val="en-US"/>
        </w:rPr>
        <w:t>e the layout editor is rendered</w:t>
      </w:r>
      <w:r w:rsidR="00F515CB" w:rsidRPr="00F515CB">
        <w:rPr>
          <w:lang w:val="en-US"/>
        </w:rPr>
        <w:t>. T</w:t>
      </w:r>
      <w:r>
        <w:rPr>
          <w:lang w:val="en-US"/>
        </w:rPr>
        <w:t>his will cause all elements’</w:t>
      </w:r>
      <w:r w:rsidR="00F515CB" w:rsidRPr="00F515CB">
        <w:rPr>
          <w:lang w:val="en-US"/>
        </w:rPr>
        <w:t xml:space="preserve"> assets to be rendered during the initial page load, which is good.</w:t>
      </w:r>
    </w:p>
    <w:p w:rsidR="00F515CB" w:rsidRPr="00F515CB" w:rsidRDefault="00A04A6B" w:rsidP="00A04A6B">
      <w:pPr>
        <w:rPr>
          <w:lang w:val="en-US"/>
        </w:rPr>
      </w:pPr>
      <w:r>
        <w:rPr>
          <w:lang w:val="en-US"/>
        </w:rPr>
        <w:t>Unfortunately</w:t>
      </w:r>
      <w:r w:rsidR="00F515CB" w:rsidRPr="00F515CB">
        <w:rPr>
          <w:lang w:val="en-US"/>
        </w:rPr>
        <w:t>, there's no formal extensibility point or event that we can hand</w:t>
      </w:r>
      <w:r>
        <w:rPr>
          <w:lang w:val="en-US"/>
        </w:rPr>
        <w:t>le to register those resources.</w:t>
      </w:r>
    </w:p>
    <w:p w:rsidR="00F515CB" w:rsidRPr="00F515CB" w:rsidRDefault="00F515CB" w:rsidP="00A04A6B">
      <w:pPr>
        <w:rPr>
          <w:lang w:val="en-US"/>
        </w:rPr>
      </w:pPr>
      <w:r w:rsidRPr="00F515CB">
        <w:rPr>
          <w:lang w:val="en-US"/>
        </w:rPr>
        <w:t>So we</w:t>
      </w:r>
      <w:r w:rsidR="00A04A6B">
        <w:rPr>
          <w:lang w:val="en-US"/>
        </w:rPr>
        <w:t>’ll just</w:t>
      </w:r>
      <w:r w:rsidRPr="00F515CB">
        <w:rPr>
          <w:lang w:val="en-US"/>
        </w:rPr>
        <w:t xml:space="preserve"> do the next best thing: </w:t>
      </w:r>
      <w:r w:rsidR="00A04A6B">
        <w:rPr>
          <w:lang w:val="en-US"/>
        </w:rPr>
        <w:t xml:space="preserve">implement an </w:t>
      </w:r>
      <w:r w:rsidRPr="00A04A6B">
        <w:rPr>
          <w:rStyle w:val="Strong"/>
          <w:lang w:val="en-US"/>
        </w:rPr>
        <w:t>IShapeTa</w:t>
      </w:r>
      <w:r w:rsidR="00A04A6B" w:rsidRPr="00A04A6B">
        <w:rPr>
          <w:rStyle w:val="Strong"/>
          <w:lang w:val="en-US"/>
        </w:rPr>
        <w:t>bleProvider</w:t>
      </w:r>
      <w:r w:rsidR="00A04A6B">
        <w:rPr>
          <w:lang w:val="en-US"/>
        </w:rPr>
        <w:t xml:space="preserve"> and handle the </w:t>
      </w:r>
      <w:r w:rsidR="00A04A6B" w:rsidRPr="00A04A6B">
        <w:rPr>
          <w:rStyle w:val="Strong"/>
          <w:lang w:val="en-US"/>
        </w:rPr>
        <w:t>OnDisplaying</w:t>
      </w:r>
      <w:r w:rsidR="00A04A6B">
        <w:rPr>
          <w:lang w:val="en-US"/>
        </w:rPr>
        <w:t xml:space="preserve"> event for the </w:t>
      </w:r>
      <w:r w:rsidR="00A04A6B" w:rsidRPr="00A04A6B">
        <w:rPr>
          <w:rStyle w:val="Strong"/>
          <w:lang w:val="en-US"/>
        </w:rPr>
        <w:t>EditorTemplate</w:t>
      </w:r>
      <w:r w:rsidR="00A04A6B">
        <w:rPr>
          <w:lang w:val="en-US"/>
        </w:rPr>
        <w:t xml:space="preserve"> shape, and check if its </w:t>
      </w:r>
      <w:r w:rsidR="00A04A6B" w:rsidRPr="00A04A6B">
        <w:rPr>
          <w:rStyle w:val="Strong"/>
          <w:lang w:val="en-US"/>
        </w:rPr>
        <w:t>TemplateName</w:t>
      </w:r>
      <w:r w:rsidR="00A04A6B">
        <w:rPr>
          <w:lang w:val="en-US"/>
        </w:rPr>
        <w:t xml:space="preserve"> value equals “Parts.Layout”</w:t>
      </w:r>
      <w:r w:rsidRPr="00F515CB">
        <w:rPr>
          <w:lang w:val="en-US"/>
        </w:rPr>
        <w:t>, since that's</w:t>
      </w:r>
      <w:r w:rsidR="00A04A6B">
        <w:rPr>
          <w:lang w:val="en-US"/>
        </w:rPr>
        <w:t xml:space="preserve"> the template name used by the </w:t>
      </w:r>
      <w:r w:rsidR="00A04A6B" w:rsidRPr="00A04A6B">
        <w:rPr>
          <w:rStyle w:val="Strong"/>
          <w:lang w:val="en-US"/>
        </w:rPr>
        <w:t>LayoutPartDriver</w:t>
      </w:r>
      <w:r w:rsidRPr="00F515CB">
        <w:rPr>
          <w:lang w:val="en-US"/>
        </w:rPr>
        <w:t xml:space="preserve"> when cre</w:t>
      </w:r>
      <w:r w:rsidR="00A04A6B">
        <w:rPr>
          <w:lang w:val="en-US"/>
        </w:rPr>
        <w:t>ating the layout editor object.</w:t>
      </w:r>
    </w:p>
    <w:p w:rsidR="00F515CB" w:rsidRPr="00F515CB" w:rsidRDefault="00F515CB" w:rsidP="00A04A6B">
      <w:pPr>
        <w:pStyle w:val="Sidebar"/>
      </w:pPr>
      <w:r w:rsidRPr="00F515CB">
        <w:t xml:space="preserve">&gt; This is </w:t>
      </w:r>
      <w:r w:rsidR="00A04A6B">
        <w:t xml:space="preserve">sadly enough </w:t>
      </w:r>
      <w:r w:rsidRPr="00F515CB">
        <w:t xml:space="preserve">a major limitation currently with the layout editor in case </w:t>
      </w:r>
      <w:r w:rsidR="00A04A6B" w:rsidRPr="00F515CB">
        <w:t>it’s</w:t>
      </w:r>
      <w:r w:rsidRPr="00F515CB">
        <w:t xml:space="preserve"> u</w:t>
      </w:r>
      <w:r w:rsidR="00A04A6B">
        <w:t xml:space="preserve">sed outside the context of the </w:t>
      </w:r>
      <w:r w:rsidR="00A04A6B" w:rsidRPr="00A04A6B">
        <w:rPr>
          <w:rStyle w:val="Strong"/>
        </w:rPr>
        <w:t>LayoutPart</w:t>
      </w:r>
      <w:r w:rsidRPr="00F515CB">
        <w:t xml:space="preserve">. For example, if you </w:t>
      </w:r>
      <w:r w:rsidR="00A04A6B">
        <w:t xml:space="preserve">were to manually construct the </w:t>
      </w:r>
      <w:r w:rsidR="00A04A6B" w:rsidRPr="00A04A6B">
        <w:rPr>
          <w:rStyle w:val="Strong"/>
        </w:rPr>
        <w:t>LayoutEditor</w:t>
      </w:r>
      <w:r w:rsidRPr="00F515CB">
        <w:t xml:space="preserve"> object yourself </w:t>
      </w:r>
      <w:r w:rsidR="00A04A6B">
        <w:t xml:space="preserve">using the </w:t>
      </w:r>
      <w:r w:rsidR="00A04A6B" w:rsidRPr="00A04A6B">
        <w:rPr>
          <w:rStyle w:val="Strong"/>
        </w:rPr>
        <w:t>ILayoutEditorFactory</w:t>
      </w:r>
      <w:r w:rsidRPr="00F515CB">
        <w:t xml:space="preserve"> and then render that o</w:t>
      </w:r>
      <w:r w:rsidR="00A04A6B">
        <w:t xml:space="preserve">bject using the </w:t>
      </w:r>
      <w:r w:rsidR="00A04A6B" w:rsidRPr="00A04A6B">
        <w:rPr>
          <w:rStyle w:val="Strong"/>
        </w:rPr>
        <w:t>Html.Editor</w:t>
      </w:r>
      <w:r w:rsidRPr="00F515CB">
        <w:t xml:space="preserve"> </w:t>
      </w:r>
      <w:r w:rsidR="00CF4D40">
        <w:t>Html</w:t>
      </w:r>
      <w:r w:rsidRPr="00F515CB">
        <w:t xml:space="preserve"> helper, the layout editor would be rendered, but the handler created in the shape table provider would not be triggered, since </w:t>
      </w:r>
      <w:r w:rsidR="00A04A6B">
        <w:t xml:space="preserve">you would </w:t>
      </w:r>
      <w:r w:rsidRPr="00F515CB">
        <w:t xml:space="preserve">not </w:t>
      </w:r>
      <w:r w:rsidR="00A04A6B">
        <w:t xml:space="preserve">be rendering any </w:t>
      </w:r>
      <w:r w:rsidR="00A04A6B" w:rsidRPr="00A04A6B">
        <w:rPr>
          <w:rStyle w:val="Strong"/>
        </w:rPr>
        <w:t>EditorTemplate</w:t>
      </w:r>
      <w:r w:rsidRPr="00F515CB">
        <w:t xml:space="preserve"> shape. </w:t>
      </w:r>
      <w:r w:rsidR="00A04A6B">
        <w:t xml:space="preserve">So what do we do about it? Create a GitHub issue for it of course: </w:t>
      </w:r>
      <w:hyperlink r:id="rId47" w:history="1">
        <w:r w:rsidR="00A04A6B" w:rsidRPr="000C7BE5">
          <w:rPr>
            <w:rStyle w:val="Hyperlink"/>
          </w:rPr>
          <w:t>https://github.com/OrchardCMS/Orchard/issues/6221</w:t>
        </w:r>
      </w:hyperlink>
      <w:r w:rsidRPr="00F515CB">
        <w:t>.</w:t>
      </w:r>
    </w:p>
    <w:p w:rsidR="00F515CB" w:rsidRPr="00F515CB" w:rsidRDefault="00F515CB" w:rsidP="00F515CB">
      <w:pPr>
        <w:rPr>
          <w:lang w:val="en-US"/>
        </w:rPr>
      </w:pPr>
    </w:p>
    <w:p w:rsidR="00F515CB" w:rsidRPr="00F515CB" w:rsidRDefault="00A04A6B" w:rsidP="00F515CB">
      <w:pPr>
        <w:rPr>
          <w:lang w:val="en-US"/>
        </w:rPr>
      </w:pPr>
      <w:r>
        <w:rPr>
          <w:lang w:val="en-US"/>
        </w:rPr>
        <w:t>L</w:t>
      </w:r>
      <w:r w:rsidR="00F515CB" w:rsidRPr="00F515CB">
        <w:rPr>
          <w:lang w:val="en-US"/>
        </w:rPr>
        <w:t>et's go ahead and cre</w:t>
      </w:r>
      <w:r>
        <w:rPr>
          <w:lang w:val="en-US"/>
        </w:rPr>
        <w:t xml:space="preserve">ate the following class in the </w:t>
      </w:r>
      <w:r w:rsidRPr="00B6631E">
        <w:rPr>
          <w:rStyle w:val="Emphasis"/>
          <w:lang w:val="en-US"/>
        </w:rPr>
        <w:t>Handlers</w:t>
      </w:r>
      <w:r w:rsidR="00F515CB" w:rsidRPr="00F515CB">
        <w:rPr>
          <w:lang w:val="en-US"/>
        </w:rPr>
        <w:t xml:space="preserve"> folder:</w:t>
      </w:r>
    </w:p>
    <w:p w:rsidR="00F515CB" w:rsidRPr="00F515CB" w:rsidRDefault="00F515CB" w:rsidP="00A04A6B">
      <w:pPr>
        <w:pStyle w:val="CodeBlock"/>
      </w:pPr>
      <w:r w:rsidRPr="00F515CB">
        <w:lastRenderedPageBreak/>
        <w:t>using Orchard.DisplayManagement.Descriptors;</w:t>
      </w:r>
    </w:p>
    <w:p w:rsidR="00F515CB" w:rsidRPr="00F515CB" w:rsidRDefault="00F515CB" w:rsidP="00A04A6B">
      <w:pPr>
        <w:pStyle w:val="CodeBlock"/>
      </w:pPr>
      <w:r w:rsidRPr="00F515CB">
        <w:t>using Orchard.Environment;</w:t>
      </w:r>
    </w:p>
    <w:p w:rsidR="00F515CB" w:rsidRPr="00F515CB" w:rsidRDefault="00F515CB" w:rsidP="00A04A6B">
      <w:pPr>
        <w:pStyle w:val="CodeBlock"/>
      </w:pPr>
      <w:r w:rsidRPr="00F515CB">
        <w:t>using Orchard.UI.Resources;</w:t>
      </w:r>
    </w:p>
    <w:p w:rsidR="00F515CB" w:rsidRPr="00F515CB" w:rsidRDefault="00F515CB" w:rsidP="00A04A6B">
      <w:pPr>
        <w:pStyle w:val="CodeBlock"/>
      </w:pPr>
    </w:p>
    <w:p w:rsidR="00F515CB" w:rsidRPr="00F515CB" w:rsidRDefault="00F515CB" w:rsidP="00A04A6B">
      <w:pPr>
        <w:pStyle w:val="CodeBlock"/>
      </w:pPr>
      <w:r w:rsidRPr="00F515CB">
        <w:t>namespace OffTheGrid.Demos.Layouts.Handlers {</w:t>
      </w:r>
    </w:p>
    <w:p w:rsidR="00F515CB" w:rsidRPr="00F515CB" w:rsidRDefault="00F515CB" w:rsidP="00A04A6B">
      <w:pPr>
        <w:pStyle w:val="CodeBlock"/>
      </w:pPr>
      <w:r w:rsidRPr="00F515CB">
        <w:t xml:space="preserve">    public class TileResourceRegistrations : IShapeTableProvider {</w:t>
      </w:r>
    </w:p>
    <w:p w:rsidR="00F515CB" w:rsidRPr="00F515CB" w:rsidRDefault="00F515CB" w:rsidP="00A04A6B">
      <w:pPr>
        <w:pStyle w:val="CodeBlock"/>
      </w:pPr>
      <w:r w:rsidRPr="00F515CB">
        <w:t xml:space="preserve">        private readonly Work&lt;IResourceManager&gt; _resourceManager;</w:t>
      </w:r>
    </w:p>
    <w:p w:rsidR="00F515CB" w:rsidRPr="00F515CB" w:rsidRDefault="00F515CB" w:rsidP="00A04A6B">
      <w:pPr>
        <w:pStyle w:val="CodeBlock"/>
      </w:pPr>
      <w:r w:rsidRPr="00F515CB">
        <w:t xml:space="preserve">        public TileResourceRegistrations(Work&lt;IResourceManager&gt; resourceManager) {</w:t>
      </w:r>
    </w:p>
    <w:p w:rsidR="00F515CB" w:rsidRPr="00F515CB" w:rsidRDefault="00F515CB" w:rsidP="00A04A6B">
      <w:pPr>
        <w:pStyle w:val="CodeBlock"/>
      </w:pPr>
      <w:r w:rsidRPr="00F515CB">
        <w:t xml:space="preserve">            _resourceManager = resourceManager;</w:t>
      </w:r>
    </w:p>
    <w:p w:rsidR="00F515CB" w:rsidRPr="00F515CB" w:rsidRDefault="00F515CB" w:rsidP="00A04A6B">
      <w:pPr>
        <w:pStyle w:val="CodeBlock"/>
      </w:pPr>
      <w:r w:rsidRPr="00F515CB">
        <w:t xml:space="preserve">        }</w:t>
      </w:r>
    </w:p>
    <w:p w:rsidR="00F515CB" w:rsidRPr="00F515CB" w:rsidRDefault="00F515CB" w:rsidP="00A04A6B">
      <w:pPr>
        <w:pStyle w:val="CodeBlock"/>
      </w:pPr>
    </w:p>
    <w:p w:rsidR="00F515CB" w:rsidRPr="00F515CB" w:rsidRDefault="00F515CB" w:rsidP="00A04A6B">
      <w:pPr>
        <w:pStyle w:val="CodeBlock"/>
      </w:pPr>
      <w:r w:rsidRPr="00F515CB">
        <w:t xml:space="preserve">        public void Discover(ShapeTableBuilder builder) {</w:t>
      </w:r>
    </w:p>
    <w:p w:rsidR="00F515CB" w:rsidRPr="00F515CB" w:rsidRDefault="00F515CB" w:rsidP="00A04A6B">
      <w:pPr>
        <w:pStyle w:val="CodeBlock"/>
      </w:pPr>
      <w:r w:rsidRPr="00F515CB">
        <w:t xml:space="preserve">            builder.Describe("EditorTemplate").OnDisplaying(context =&gt; {</w:t>
      </w:r>
    </w:p>
    <w:p w:rsidR="00F515CB" w:rsidRPr="00F515CB" w:rsidRDefault="00F515CB" w:rsidP="00A04A6B">
      <w:pPr>
        <w:pStyle w:val="CodeBlock"/>
      </w:pPr>
      <w:r w:rsidRPr="00F515CB">
        <w:t xml:space="preserve">                if (context.Shape.TemplateName != "Parts.Layout")</w:t>
      </w:r>
    </w:p>
    <w:p w:rsidR="00F515CB" w:rsidRPr="00F515CB" w:rsidRDefault="00F515CB" w:rsidP="00A04A6B">
      <w:pPr>
        <w:pStyle w:val="CodeBlock"/>
      </w:pPr>
      <w:r w:rsidRPr="00F515CB">
        <w:t xml:space="preserve">                    return;</w:t>
      </w:r>
    </w:p>
    <w:p w:rsidR="00F515CB" w:rsidRPr="00F515CB" w:rsidRDefault="00F515CB" w:rsidP="00A04A6B">
      <w:pPr>
        <w:pStyle w:val="CodeBlock"/>
      </w:pPr>
    </w:p>
    <w:p w:rsidR="00F515CB" w:rsidRPr="00F515CB" w:rsidRDefault="00F515CB" w:rsidP="00A04A6B">
      <w:pPr>
        <w:pStyle w:val="CodeBlock"/>
      </w:pPr>
      <w:r w:rsidRPr="00F515CB">
        <w:t xml:space="preserve">                _resourceManager.Value.Require("stylesheet", "TileElement");</w:t>
      </w:r>
    </w:p>
    <w:p w:rsidR="00F515CB" w:rsidRPr="00F515CB" w:rsidRDefault="00F515CB" w:rsidP="00A04A6B">
      <w:pPr>
        <w:pStyle w:val="CodeBlock"/>
      </w:pPr>
      <w:r w:rsidRPr="00F515CB">
        <w:t xml:space="preserve">                _resourceManager.Value.Require("script", "TileElement");</w:t>
      </w:r>
    </w:p>
    <w:p w:rsidR="00F515CB" w:rsidRPr="00F515CB" w:rsidRDefault="00F515CB" w:rsidP="00A04A6B">
      <w:pPr>
        <w:pStyle w:val="CodeBlock"/>
      </w:pPr>
      <w:r w:rsidRPr="00F515CB">
        <w:t xml:space="preserve">            });</w:t>
      </w:r>
    </w:p>
    <w:p w:rsidR="00F515CB" w:rsidRPr="00F515CB" w:rsidRDefault="00F515CB" w:rsidP="00A04A6B">
      <w:pPr>
        <w:pStyle w:val="CodeBlock"/>
      </w:pPr>
      <w:r w:rsidRPr="00F515CB">
        <w:t xml:space="preserve">        }</w:t>
      </w:r>
    </w:p>
    <w:p w:rsidR="00F515CB" w:rsidRPr="00F515CB" w:rsidRDefault="00F515CB" w:rsidP="00A04A6B">
      <w:pPr>
        <w:pStyle w:val="CodeBlock"/>
      </w:pPr>
      <w:r w:rsidRPr="00F515CB">
        <w:t xml:space="preserve">    }</w:t>
      </w:r>
    </w:p>
    <w:p w:rsidR="00F515CB" w:rsidRPr="00F515CB" w:rsidRDefault="00A04A6B" w:rsidP="00A04A6B">
      <w:pPr>
        <w:pStyle w:val="CodeBlock"/>
      </w:pPr>
      <w:r>
        <w:t>}</w:t>
      </w:r>
    </w:p>
    <w:p w:rsidR="00F515CB" w:rsidRPr="00F515CB" w:rsidRDefault="00F515CB" w:rsidP="00A04A6B">
      <w:pPr>
        <w:rPr>
          <w:lang w:val="en-US"/>
        </w:rPr>
      </w:pPr>
      <w:r w:rsidRPr="00F515CB">
        <w:rPr>
          <w:lang w:val="en-US"/>
        </w:rPr>
        <w:t>What we're doing here is addin</w:t>
      </w:r>
      <w:r w:rsidR="00A04A6B">
        <w:rPr>
          <w:lang w:val="en-US"/>
        </w:rPr>
        <w:t xml:space="preserve">g a handler for the </w:t>
      </w:r>
      <w:r w:rsidR="00A04A6B" w:rsidRPr="00A04A6B">
        <w:rPr>
          <w:rStyle w:val="Strong"/>
          <w:lang w:val="en-US"/>
        </w:rPr>
        <w:t>OnDisplaying</w:t>
      </w:r>
      <w:r w:rsidR="00A04A6B">
        <w:rPr>
          <w:lang w:val="en-US"/>
        </w:rPr>
        <w:t xml:space="preserve"> event of the </w:t>
      </w:r>
      <w:r w:rsidR="00A04A6B" w:rsidRPr="00B6631E">
        <w:rPr>
          <w:rStyle w:val="Strong"/>
          <w:lang w:val="en-US"/>
        </w:rPr>
        <w:t>EditorTemplate</w:t>
      </w:r>
      <w:r w:rsidRPr="00F515CB">
        <w:rPr>
          <w:lang w:val="en-US"/>
        </w:rPr>
        <w:t xml:space="preserve"> shape. If the template being d</w:t>
      </w:r>
      <w:r w:rsidR="00A04A6B">
        <w:rPr>
          <w:lang w:val="en-US"/>
        </w:rPr>
        <w:t>isplayed is the “Parts.Layout”</w:t>
      </w:r>
      <w:r w:rsidRPr="00F515CB">
        <w:rPr>
          <w:lang w:val="en-US"/>
        </w:rPr>
        <w:t xml:space="preserve"> template, we register two resources with</w:t>
      </w:r>
      <w:r w:rsidR="00A04A6B">
        <w:rPr>
          <w:lang w:val="en-US"/>
        </w:rPr>
        <w:t xml:space="preserve"> the injected resource manager:</w:t>
      </w:r>
    </w:p>
    <w:p w:rsidR="00F515CB" w:rsidRPr="00F515CB" w:rsidRDefault="00A04A6B" w:rsidP="00F515CB">
      <w:pPr>
        <w:rPr>
          <w:lang w:val="en-US"/>
        </w:rPr>
      </w:pPr>
      <w:r>
        <w:rPr>
          <w:lang w:val="en-US"/>
        </w:rPr>
        <w:t>- “TileElement”</w:t>
      </w:r>
      <w:r w:rsidR="00F515CB" w:rsidRPr="00F515CB">
        <w:rPr>
          <w:lang w:val="en-US"/>
        </w:rPr>
        <w:t xml:space="preserve"> stylesheet</w:t>
      </w:r>
    </w:p>
    <w:p w:rsidR="00F515CB" w:rsidRPr="00F515CB" w:rsidRDefault="00A04A6B" w:rsidP="00A04A6B">
      <w:pPr>
        <w:rPr>
          <w:lang w:val="en-US"/>
        </w:rPr>
      </w:pPr>
      <w:r>
        <w:rPr>
          <w:lang w:val="en-US"/>
        </w:rPr>
        <w:t>- “TileElement” script</w:t>
      </w:r>
    </w:p>
    <w:p w:rsidR="00F515CB" w:rsidRPr="00F515CB" w:rsidRDefault="00F515CB" w:rsidP="00F66F8A">
      <w:pPr>
        <w:rPr>
          <w:lang w:val="en-US"/>
        </w:rPr>
      </w:pPr>
      <w:r w:rsidRPr="00F515CB">
        <w:rPr>
          <w:lang w:val="en-US"/>
        </w:rPr>
        <w:t xml:space="preserve">We haven't defined those resources yet, but we'll get to that in a </w:t>
      </w:r>
      <w:r w:rsidR="00A04A6B">
        <w:rPr>
          <w:lang w:val="en-US"/>
        </w:rPr>
        <w:t>bit</w:t>
      </w:r>
      <w:r w:rsidRPr="00F515CB">
        <w:rPr>
          <w:lang w:val="en-US"/>
        </w:rPr>
        <w:t xml:space="preserve">. </w:t>
      </w:r>
      <w:r w:rsidR="00A04A6B">
        <w:rPr>
          <w:lang w:val="en-US"/>
        </w:rPr>
        <w:t xml:space="preserve">You may be wondering why I didn’t use the </w:t>
      </w:r>
      <w:r w:rsidR="00A04A6B" w:rsidRPr="00A04A6B">
        <w:rPr>
          <w:rStyle w:val="Strong"/>
          <w:lang w:val="en-US"/>
        </w:rPr>
        <w:t>Include</w:t>
      </w:r>
      <w:r w:rsidRPr="00F515CB">
        <w:rPr>
          <w:lang w:val="en-US"/>
        </w:rPr>
        <w:t xml:space="preserve"> method of the resource </w:t>
      </w:r>
      <w:r w:rsidR="00A04A6B">
        <w:rPr>
          <w:lang w:val="en-US"/>
        </w:rPr>
        <w:t xml:space="preserve">manager instead of the </w:t>
      </w:r>
      <w:r w:rsidR="00A04A6B" w:rsidRPr="00A04A6B">
        <w:rPr>
          <w:rStyle w:val="Strong"/>
          <w:lang w:val="en-US"/>
        </w:rPr>
        <w:t>Require</w:t>
      </w:r>
      <w:r w:rsidRPr="00F515CB">
        <w:rPr>
          <w:lang w:val="en-US"/>
        </w:rPr>
        <w:t xml:space="preserve"> method, </w:t>
      </w:r>
      <w:r w:rsidR="00A04A6B">
        <w:rPr>
          <w:lang w:val="en-US"/>
        </w:rPr>
        <w:t xml:space="preserve">since </w:t>
      </w:r>
      <w:r w:rsidRPr="00F515CB">
        <w:rPr>
          <w:lang w:val="en-US"/>
        </w:rPr>
        <w:t xml:space="preserve">then </w:t>
      </w:r>
      <w:r w:rsidR="00A04A6B">
        <w:rPr>
          <w:lang w:val="en-US"/>
        </w:rPr>
        <w:t xml:space="preserve">I </w:t>
      </w:r>
      <w:r w:rsidRPr="00F515CB">
        <w:rPr>
          <w:lang w:val="en-US"/>
        </w:rPr>
        <w:t xml:space="preserve">wouldn't have to create a resource manifest provider that defines these resources. </w:t>
      </w:r>
      <w:r w:rsidR="00A04A6B">
        <w:rPr>
          <w:lang w:val="en-US"/>
        </w:rPr>
        <w:t>Well, t</w:t>
      </w:r>
      <w:r w:rsidRPr="00F515CB">
        <w:rPr>
          <w:lang w:val="en-US"/>
        </w:rPr>
        <w:t xml:space="preserve">he reason is that </w:t>
      </w:r>
      <w:r w:rsidR="00A04A6B">
        <w:rPr>
          <w:lang w:val="en-US"/>
        </w:rPr>
        <w:t xml:space="preserve">I </w:t>
      </w:r>
      <w:r w:rsidRPr="00F515CB">
        <w:rPr>
          <w:lang w:val="en-US"/>
        </w:rPr>
        <w:t xml:space="preserve">need to ensure </w:t>
      </w:r>
      <w:r w:rsidR="00A04A6B">
        <w:rPr>
          <w:lang w:val="en-US"/>
        </w:rPr>
        <w:t xml:space="preserve">that </w:t>
      </w:r>
      <w:r w:rsidRPr="00F515CB">
        <w:rPr>
          <w:lang w:val="en-US"/>
        </w:rPr>
        <w:t xml:space="preserve">the layout editor scripts are included </w:t>
      </w:r>
      <w:r w:rsidRPr="00F66F8A">
        <w:rPr>
          <w:rStyle w:val="Emphasis"/>
          <w:lang w:val="en-US"/>
        </w:rPr>
        <w:t>before</w:t>
      </w:r>
      <w:r w:rsidRPr="00F515CB">
        <w:rPr>
          <w:lang w:val="en-US"/>
        </w:rPr>
        <w:t xml:space="preserve"> </w:t>
      </w:r>
      <w:r w:rsidR="00F66F8A">
        <w:rPr>
          <w:lang w:val="en-US"/>
        </w:rPr>
        <w:t xml:space="preserve">the Tile </w:t>
      </w:r>
      <w:r w:rsidRPr="00F515CB">
        <w:rPr>
          <w:lang w:val="en-US"/>
        </w:rPr>
        <w:t xml:space="preserve">scripts, and the only way to ensure that is to have </w:t>
      </w:r>
      <w:r w:rsidR="00F66F8A">
        <w:rPr>
          <w:lang w:val="en-US"/>
        </w:rPr>
        <w:t xml:space="preserve">those </w:t>
      </w:r>
      <w:r w:rsidRPr="00F515CB">
        <w:rPr>
          <w:lang w:val="en-US"/>
        </w:rPr>
        <w:t xml:space="preserve">resources depend on </w:t>
      </w:r>
      <w:r w:rsidR="00F66F8A">
        <w:rPr>
          <w:lang w:val="en-US"/>
        </w:rPr>
        <w:t xml:space="preserve">the layout editor’s </w:t>
      </w:r>
      <w:r w:rsidRPr="00F515CB">
        <w:rPr>
          <w:lang w:val="en-US"/>
        </w:rPr>
        <w:t>resource</w:t>
      </w:r>
      <w:r w:rsidR="00F66F8A">
        <w:rPr>
          <w:lang w:val="en-US"/>
        </w:rPr>
        <w:t>s</w:t>
      </w:r>
      <w:r w:rsidRPr="00F515CB">
        <w:rPr>
          <w:lang w:val="en-US"/>
        </w:rPr>
        <w:t>. Since we can't declare that dependency directly, we will have to rely on a resou</w:t>
      </w:r>
      <w:r w:rsidR="00F66F8A">
        <w:rPr>
          <w:lang w:val="en-US"/>
        </w:rPr>
        <w:t>rce manifest provider to do so.</w:t>
      </w:r>
    </w:p>
    <w:p w:rsidR="00F515CB" w:rsidRPr="00F515CB" w:rsidRDefault="00F515CB" w:rsidP="00F66F8A">
      <w:pPr>
        <w:pStyle w:val="Heading4"/>
        <w:rPr>
          <w:lang w:val="en-US"/>
        </w:rPr>
      </w:pPr>
      <w:r w:rsidRPr="00F515CB">
        <w:rPr>
          <w:lang w:val="en-US"/>
        </w:rPr>
        <w:lastRenderedPageBreak/>
        <w:t>The Resource Manifest Provider</w:t>
      </w:r>
    </w:p>
    <w:p w:rsidR="00F515CB" w:rsidRPr="00F515CB" w:rsidRDefault="00F515CB" w:rsidP="00F66F8A">
      <w:pPr>
        <w:rPr>
          <w:lang w:val="en-US"/>
        </w:rPr>
      </w:pPr>
      <w:r w:rsidRPr="00F515CB">
        <w:rPr>
          <w:lang w:val="en-US"/>
        </w:rPr>
        <w:t>Let's go ahead and create the following class in a new f</w:t>
      </w:r>
      <w:r w:rsidR="00F66F8A">
        <w:rPr>
          <w:lang w:val="en-US"/>
        </w:rPr>
        <w:t xml:space="preserve">older called </w:t>
      </w:r>
      <w:r w:rsidR="00F66F8A" w:rsidRPr="00F66F8A">
        <w:rPr>
          <w:rStyle w:val="Emphasis"/>
          <w:lang w:val="en-US"/>
        </w:rPr>
        <w:t>ResourceManifests</w:t>
      </w:r>
      <w:r w:rsidR="00F66F8A">
        <w:rPr>
          <w:lang w:val="en-US"/>
        </w:rPr>
        <w:t>:</w:t>
      </w:r>
    </w:p>
    <w:p w:rsidR="00F515CB" w:rsidRPr="00F515CB" w:rsidRDefault="00F515CB" w:rsidP="00F66F8A">
      <w:pPr>
        <w:pStyle w:val="CodeBlock"/>
      </w:pPr>
      <w:r w:rsidRPr="00F515CB">
        <w:t>using Orchard.UI.Resources;</w:t>
      </w:r>
    </w:p>
    <w:p w:rsidR="00F515CB" w:rsidRPr="00F515CB" w:rsidRDefault="00F515CB" w:rsidP="00F66F8A">
      <w:pPr>
        <w:pStyle w:val="CodeBlock"/>
      </w:pPr>
    </w:p>
    <w:p w:rsidR="00F515CB" w:rsidRPr="00F515CB" w:rsidRDefault="00F515CB" w:rsidP="00F66F8A">
      <w:pPr>
        <w:pStyle w:val="CodeBlock"/>
      </w:pPr>
      <w:r w:rsidRPr="00F515CB">
        <w:t>namespace OffTheGrid.Demos.Layouts.Handlers {</w:t>
      </w:r>
    </w:p>
    <w:p w:rsidR="00F515CB" w:rsidRPr="00F515CB" w:rsidRDefault="00F515CB" w:rsidP="00F66F8A">
      <w:pPr>
        <w:pStyle w:val="CodeBlock"/>
      </w:pPr>
      <w:r w:rsidRPr="00F515CB">
        <w:t xml:space="preserve">    public class TileResourceManifest : IResourceManifestProvider {</w:t>
      </w:r>
    </w:p>
    <w:p w:rsidR="00F515CB" w:rsidRPr="00F515CB" w:rsidRDefault="00F515CB" w:rsidP="00F66F8A">
      <w:pPr>
        <w:pStyle w:val="CodeBlock"/>
      </w:pPr>
      <w:r w:rsidRPr="00F515CB">
        <w:t xml:space="preserve">        public void BuildManifests(ResourceManifestBuilder builder) {</w:t>
      </w:r>
    </w:p>
    <w:p w:rsidR="00F515CB" w:rsidRPr="00F515CB" w:rsidRDefault="00F515CB" w:rsidP="00F66F8A">
      <w:pPr>
        <w:pStyle w:val="CodeBlock"/>
      </w:pPr>
      <w:r w:rsidRPr="00F515CB">
        <w:t xml:space="preserve">            var manifest = builder.Add();</w:t>
      </w:r>
    </w:p>
    <w:p w:rsidR="00F515CB" w:rsidRPr="00F515CB" w:rsidRDefault="00F515CB" w:rsidP="00F66F8A">
      <w:pPr>
        <w:pStyle w:val="CodeBlock"/>
      </w:pPr>
      <w:r w:rsidRPr="00F515CB">
        <w:t xml:space="preserve">            manifest.DefineStyle("TileElement").SetUrl("TileElement.min.css", "TileElement.css");</w:t>
      </w:r>
    </w:p>
    <w:p w:rsidR="00F515CB" w:rsidRPr="00F515CB" w:rsidRDefault="00F515CB" w:rsidP="00F66F8A">
      <w:pPr>
        <w:pStyle w:val="CodeBlock"/>
      </w:pPr>
      <w:r w:rsidRPr="00F515CB">
        <w:t xml:space="preserve">            manifest.DefineScript("TileElement").SetUrl("TileElement.min.js", "TileElement.js").SetDependencies("Layouts.LayoutEditor");</w:t>
      </w:r>
    </w:p>
    <w:p w:rsidR="00F515CB" w:rsidRPr="00F515CB" w:rsidRDefault="00F515CB" w:rsidP="00F66F8A">
      <w:pPr>
        <w:pStyle w:val="CodeBlock"/>
      </w:pPr>
      <w:r w:rsidRPr="00F515CB">
        <w:t xml:space="preserve">        }</w:t>
      </w:r>
    </w:p>
    <w:p w:rsidR="00F515CB" w:rsidRPr="00F515CB" w:rsidRDefault="00F515CB" w:rsidP="00F66F8A">
      <w:pPr>
        <w:pStyle w:val="CodeBlock"/>
      </w:pPr>
      <w:r w:rsidRPr="00F515CB">
        <w:t xml:space="preserve">    }</w:t>
      </w:r>
    </w:p>
    <w:p w:rsidR="00F515CB" w:rsidRPr="00F515CB" w:rsidRDefault="00F66F8A" w:rsidP="00F66F8A">
      <w:pPr>
        <w:pStyle w:val="CodeBlock"/>
      </w:pPr>
      <w:r>
        <w:t>}</w:t>
      </w:r>
    </w:p>
    <w:p w:rsidR="00F515CB" w:rsidRPr="00F515CB" w:rsidRDefault="00F515CB" w:rsidP="00F66F8A">
      <w:pPr>
        <w:rPr>
          <w:lang w:val="en-US"/>
        </w:rPr>
      </w:pPr>
      <w:r w:rsidRPr="00F515CB">
        <w:rPr>
          <w:lang w:val="en-US"/>
        </w:rPr>
        <w:t xml:space="preserve">Nothing fancy here, but </w:t>
      </w:r>
      <w:r w:rsidR="00F66F8A">
        <w:rPr>
          <w:lang w:val="en-US"/>
        </w:rPr>
        <w:t>notice the dependency on the “Layouts.LayoutEditor”</w:t>
      </w:r>
      <w:r w:rsidRPr="00F515CB">
        <w:rPr>
          <w:lang w:val="en-US"/>
        </w:rPr>
        <w:t xml:space="preserve"> resource, which is </w:t>
      </w:r>
      <w:r w:rsidR="00F66F8A">
        <w:rPr>
          <w:lang w:val="en-US"/>
        </w:rPr>
        <w:t>provided by the Layouts module.</w:t>
      </w:r>
    </w:p>
    <w:p w:rsidR="00F66F8A" w:rsidRPr="00F515CB" w:rsidRDefault="00F66F8A" w:rsidP="00F66F8A">
      <w:pPr>
        <w:pStyle w:val="Heading3"/>
        <w:rPr>
          <w:lang w:val="en-US"/>
        </w:rPr>
      </w:pPr>
      <w:bookmarkStart w:id="124" w:name="_Toc453493199"/>
      <w:r w:rsidRPr="00F515CB">
        <w:rPr>
          <w:lang w:val="en-US"/>
        </w:rPr>
        <w:t>The Tile Model Map</w:t>
      </w:r>
      <w:bookmarkEnd w:id="124"/>
    </w:p>
    <w:p w:rsidR="00F66F8A" w:rsidRDefault="00F66F8A" w:rsidP="00F66F8A">
      <w:pPr>
        <w:rPr>
          <w:lang w:val="en-US"/>
        </w:rPr>
      </w:pPr>
      <w:r>
        <w:rPr>
          <w:lang w:val="en-US"/>
        </w:rPr>
        <w:t xml:space="preserve">Now that we have the server-side Tile element and client-side representation in place, it is time to implement the model map. </w:t>
      </w:r>
    </w:p>
    <w:p w:rsidR="00F66F8A" w:rsidRDefault="00F66F8A" w:rsidP="00F66F8A">
      <w:pPr>
        <w:rPr>
          <w:lang w:val="en-US"/>
        </w:rPr>
      </w:pPr>
      <w:r w:rsidRPr="00F515CB">
        <w:rPr>
          <w:lang w:val="en-US"/>
        </w:rPr>
        <w:t xml:space="preserve">Fortunately, this is easy. </w:t>
      </w:r>
      <w:r>
        <w:rPr>
          <w:lang w:val="en-US"/>
        </w:rPr>
        <w:t xml:space="preserve">As mentioned earlier, you need to implement the </w:t>
      </w:r>
      <w:r w:rsidRPr="00DF7469">
        <w:rPr>
          <w:rStyle w:val="Strong"/>
          <w:lang w:val="en-US"/>
        </w:rPr>
        <w:t>ILayoutModelMap</w:t>
      </w:r>
      <w:r>
        <w:rPr>
          <w:lang w:val="en-US"/>
        </w:rPr>
        <w:t xml:space="preserve"> interface, but to make that process easier, a base class called </w:t>
      </w:r>
      <w:r w:rsidRPr="00DF7469">
        <w:rPr>
          <w:rStyle w:val="Strong"/>
          <w:lang w:val="en-US"/>
        </w:rPr>
        <w:t>LayoutModelMapBase&lt;T&gt;</w:t>
      </w:r>
      <w:r>
        <w:rPr>
          <w:lang w:val="en-US"/>
        </w:rPr>
        <w:t xml:space="preserve"> has been made available which we’ll use.</w:t>
      </w:r>
    </w:p>
    <w:p w:rsidR="00F66F8A" w:rsidRDefault="00F66F8A" w:rsidP="00F66F8A">
      <w:pPr>
        <w:rPr>
          <w:lang w:val="en-US"/>
        </w:rPr>
      </w:pPr>
      <w:r>
        <w:rPr>
          <w:lang w:val="en-US"/>
        </w:rPr>
        <w:t xml:space="preserve">All we need to do is create a class that derives from </w:t>
      </w:r>
      <w:r w:rsidRPr="00B6631E">
        <w:rPr>
          <w:rStyle w:val="Strong"/>
          <w:lang w:val="en-US"/>
        </w:rPr>
        <w:t>LayoutModelMapBase&lt;T&gt;</w:t>
      </w:r>
      <w:r>
        <w:rPr>
          <w:lang w:val="en-US"/>
        </w:rPr>
        <w:t xml:space="preserve">, substituting </w:t>
      </w:r>
      <w:r w:rsidRPr="00B6631E">
        <w:rPr>
          <w:rStyle w:val="Strong"/>
          <w:lang w:val="en-US"/>
        </w:rPr>
        <w:t>T</w:t>
      </w:r>
      <w:r>
        <w:rPr>
          <w:lang w:val="en-US"/>
        </w:rPr>
        <w:t xml:space="preserve"> with </w:t>
      </w:r>
      <w:r w:rsidRPr="00B6631E">
        <w:rPr>
          <w:rStyle w:val="Strong"/>
          <w:lang w:val="en-US"/>
        </w:rPr>
        <w:t>Tile</w:t>
      </w:r>
      <w:r>
        <w:rPr>
          <w:lang w:val="en-US"/>
        </w:rPr>
        <w:t>:</w:t>
      </w:r>
    </w:p>
    <w:p w:rsidR="00F66F8A" w:rsidRPr="00F66F8A" w:rsidRDefault="00F66F8A" w:rsidP="00F66F8A">
      <w:pPr>
        <w:pStyle w:val="CodeBlock"/>
      </w:pPr>
      <w:r w:rsidRPr="00F66F8A">
        <w:t>using OffTheGrid.Demos.Layouts.Elements;</w:t>
      </w:r>
    </w:p>
    <w:p w:rsidR="00F66F8A" w:rsidRPr="00F66F8A" w:rsidRDefault="00F66F8A" w:rsidP="00F66F8A">
      <w:pPr>
        <w:pStyle w:val="CodeBlock"/>
      </w:pPr>
      <w:r w:rsidRPr="00F66F8A">
        <w:t>using Orchard.Layouts.Services;</w:t>
      </w:r>
    </w:p>
    <w:p w:rsidR="00F66F8A" w:rsidRPr="00F66F8A" w:rsidRDefault="00F66F8A" w:rsidP="00F66F8A">
      <w:pPr>
        <w:pStyle w:val="CodeBlock"/>
      </w:pPr>
    </w:p>
    <w:p w:rsidR="00F66F8A" w:rsidRPr="00F66F8A" w:rsidRDefault="00F66F8A" w:rsidP="00F66F8A">
      <w:pPr>
        <w:pStyle w:val="CodeBlock"/>
      </w:pPr>
      <w:r w:rsidRPr="00F66F8A">
        <w:lastRenderedPageBreak/>
        <w:t>namespace OffTheGrid.Demos.Layouts.Handlers {</w:t>
      </w:r>
    </w:p>
    <w:p w:rsidR="00F66F8A" w:rsidRPr="00F66F8A" w:rsidRDefault="00F66F8A" w:rsidP="00F66F8A">
      <w:pPr>
        <w:pStyle w:val="CodeBlock"/>
      </w:pPr>
    </w:p>
    <w:p w:rsidR="00F66F8A" w:rsidRPr="00F66F8A" w:rsidRDefault="00F66F8A" w:rsidP="00F66F8A">
      <w:pPr>
        <w:pStyle w:val="CodeBlock"/>
      </w:pPr>
      <w:r w:rsidRPr="00F66F8A">
        <w:t xml:space="preserve">    public class TileModelMap : LayoutModelMapBase&lt;Tile&gt; {</w:t>
      </w:r>
    </w:p>
    <w:p w:rsidR="00F66F8A" w:rsidRPr="00F66F8A" w:rsidRDefault="00F66F8A" w:rsidP="00F66F8A">
      <w:pPr>
        <w:pStyle w:val="CodeBlock"/>
      </w:pPr>
      <w:r w:rsidRPr="00F66F8A">
        <w:t xml:space="preserve">    }</w:t>
      </w:r>
    </w:p>
    <w:p w:rsidR="00F66F8A" w:rsidRPr="00F515CB" w:rsidRDefault="00F66F8A" w:rsidP="00F66F8A">
      <w:pPr>
        <w:pStyle w:val="CodeBlock"/>
      </w:pPr>
      <w:r w:rsidRPr="00F66F8A">
        <w:t>}</w:t>
      </w:r>
    </w:p>
    <w:p w:rsidR="00F66F8A" w:rsidRDefault="00F66F8A" w:rsidP="00F66F8A">
      <w:pPr>
        <w:rPr>
          <w:lang w:val="en-US"/>
        </w:rPr>
      </w:pPr>
      <w:r>
        <w:rPr>
          <w:lang w:val="en-US"/>
        </w:rPr>
        <w:t xml:space="preserve">I mentioned earlier that the model map needs to implement the </w:t>
      </w:r>
      <w:r w:rsidRPr="00B6631E">
        <w:rPr>
          <w:rStyle w:val="Strong"/>
          <w:lang w:val="en-US"/>
        </w:rPr>
        <w:t>LayoutElementType</w:t>
      </w:r>
      <w:r>
        <w:rPr>
          <w:lang w:val="en-US"/>
        </w:rPr>
        <w:t xml:space="preserve"> property by returning the element type name (“Tile”). This is done for us by the base class, which is implemented as follows:</w:t>
      </w:r>
    </w:p>
    <w:p w:rsidR="00F66F8A" w:rsidRDefault="00F66F8A" w:rsidP="00F66F8A">
      <w:pPr>
        <w:pStyle w:val="CodeBlock"/>
      </w:pPr>
      <w:r w:rsidRPr="00F66F8A">
        <w:t>public virtual string LayoutElementType { get { return typeof(T).Name; } }</w:t>
      </w:r>
    </w:p>
    <w:p w:rsidR="00F66F8A" w:rsidRPr="00F66F8A" w:rsidRDefault="00F66F8A" w:rsidP="00F66F8A">
      <w:pPr>
        <w:rPr>
          <w:lang w:val="en-US"/>
        </w:rPr>
      </w:pPr>
      <w:r>
        <w:rPr>
          <w:lang w:val="en-US"/>
        </w:rPr>
        <w:t xml:space="preserve">Since </w:t>
      </w:r>
      <w:r w:rsidRPr="00B6631E">
        <w:rPr>
          <w:rStyle w:val="Strong"/>
          <w:lang w:val="en-US"/>
        </w:rPr>
        <w:t>T</w:t>
      </w:r>
      <w:r>
        <w:rPr>
          <w:lang w:val="en-US"/>
        </w:rPr>
        <w:t xml:space="preserve"> is of type </w:t>
      </w:r>
      <w:r w:rsidRPr="00B6631E">
        <w:rPr>
          <w:rStyle w:val="Strong"/>
          <w:lang w:val="en-US"/>
        </w:rPr>
        <w:t>Tile</w:t>
      </w:r>
      <w:r>
        <w:rPr>
          <w:lang w:val="en-US"/>
        </w:rPr>
        <w:t>, the resulting string will be “Tile”. Exactly what we want.</w:t>
      </w:r>
    </w:p>
    <w:p w:rsidR="00F515CB" w:rsidRPr="00F515CB" w:rsidRDefault="00A96724" w:rsidP="00F66F8A">
      <w:pPr>
        <w:pStyle w:val="Heading3"/>
        <w:rPr>
          <w:lang w:val="en-US"/>
        </w:rPr>
      </w:pPr>
      <w:bookmarkStart w:id="125" w:name="_Toc453493200"/>
      <w:r>
        <w:rPr>
          <w:lang w:val="en-US"/>
        </w:rPr>
        <w:t>Test Drive</w:t>
      </w:r>
      <w:bookmarkEnd w:id="125"/>
    </w:p>
    <w:p w:rsidR="00F515CB" w:rsidRPr="00F515CB" w:rsidRDefault="00F515CB" w:rsidP="003F0E49">
      <w:pPr>
        <w:rPr>
          <w:lang w:val="en-US"/>
        </w:rPr>
      </w:pPr>
      <w:r w:rsidRPr="00F515CB">
        <w:rPr>
          <w:lang w:val="en-US"/>
        </w:rPr>
        <w:t xml:space="preserve">When you launch the site now, you should be able to </w:t>
      </w:r>
      <w:r w:rsidR="00A96724">
        <w:rPr>
          <w:lang w:val="en-US"/>
        </w:rPr>
        <w:t xml:space="preserve">add the </w:t>
      </w:r>
      <w:r w:rsidRPr="00F515CB">
        <w:rPr>
          <w:lang w:val="en-US"/>
        </w:rPr>
        <w:t xml:space="preserve">Tile element </w:t>
      </w:r>
      <w:r w:rsidR="00A96724">
        <w:rPr>
          <w:lang w:val="en-US"/>
        </w:rPr>
        <w:t>to the canvas and</w:t>
      </w:r>
      <w:r w:rsidRPr="00F515CB">
        <w:rPr>
          <w:lang w:val="en-US"/>
        </w:rPr>
        <w:t xml:space="preserve"> provide a background image and size, and see the element appear on the canvas.</w:t>
      </w:r>
      <w:r w:rsidR="003F0E49">
        <w:rPr>
          <w:lang w:val="en-US"/>
        </w:rPr>
        <w:t xml:space="preserve"> You should also be able to add elements to the Tile element.</w:t>
      </w:r>
      <w:r w:rsidR="003F0E49" w:rsidRPr="00F515CB">
        <w:rPr>
          <w:lang w:val="en-US"/>
        </w:rPr>
        <w:t xml:space="preserve"> </w:t>
      </w:r>
    </w:p>
    <w:p w:rsidR="00F515CB" w:rsidRPr="00F515CB" w:rsidRDefault="003F0E49" w:rsidP="00F515CB">
      <w:pPr>
        <w:rPr>
          <w:lang w:val="en-US"/>
        </w:rPr>
      </w:pPr>
      <w:r>
        <w:rPr>
          <w:lang w:val="en-US"/>
        </w:rPr>
        <w:t>W</w:t>
      </w:r>
      <w:r w:rsidR="00F515CB" w:rsidRPr="00F515CB">
        <w:rPr>
          <w:lang w:val="en-US"/>
        </w:rPr>
        <w:t xml:space="preserve">hen </w:t>
      </w:r>
      <w:r>
        <w:rPr>
          <w:lang w:val="en-US"/>
        </w:rPr>
        <w:t xml:space="preserve">you </w:t>
      </w:r>
      <w:r w:rsidR="00F515CB" w:rsidRPr="00F515CB">
        <w:rPr>
          <w:lang w:val="en-US"/>
        </w:rPr>
        <w:t xml:space="preserve">view </w:t>
      </w:r>
      <w:r>
        <w:rPr>
          <w:lang w:val="en-US"/>
        </w:rPr>
        <w:t xml:space="preserve">the page on </w:t>
      </w:r>
      <w:r w:rsidR="00F515CB" w:rsidRPr="00F515CB">
        <w:rPr>
          <w:lang w:val="en-US"/>
        </w:rPr>
        <w:t xml:space="preserve">the front-end, </w:t>
      </w:r>
      <w:r>
        <w:rPr>
          <w:lang w:val="en-US"/>
        </w:rPr>
        <w:t xml:space="preserve">you should </w:t>
      </w:r>
      <w:r w:rsidR="00F515CB" w:rsidRPr="00F515CB">
        <w:rPr>
          <w:lang w:val="en-US"/>
        </w:rPr>
        <w:t xml:space="preserve">see </w:t>
      </w:r>
      <w:r>
        <w:rPr>
          <w:lang w:val="en-US"/>
        </w:rPr>
        <w:t xml:space="preserve">the </w:t>
      </w:r>
      <w:r w:rsidR="00F515CB" w:rsidRPr="00F515CB">
        <w:rPr>
          <w:lang w:val="en-US"/>
        </w:rPr>
        <w:t xml:space="preserve">Tile element with </w:t>
      </w:r>
      <w:r>
        <w:rPr>
          <w:lang w:val="en-US"/>
        </w:rPr>
        <w:t xml:space="preserve">the </w:t>
      </w:r>
      <w:r w:rsidR="00F515CB" w:rsidRPr="00F515CB">
        <w:rPr>
          <w:lang w:val="en-US"/>
        </w:rPr>
        <w:t>configured background image and contained Ht</w:t>
      </w:r>
      <w:r>
        <w:rPr>
          <w:lang w:val="en-US"/>
        </w:rPr>
        <w:t>ml element rendered as expected.</w:t>
      </w:r>
    </w:p>
    <w:p w:rsidR="00B6631E" w:rsidRDefault="00B6631E" w:rsidP="00B6631E">
      <w:pPr>
        <w:keepNext/>
      </w:pPr>
      <w:r>
        <w:rPr>
          <w:noProof/>
          <w:lang w:eastAsia="nl-NL"/>
        </w:rPr>
        <w:lastRenderedPageBreak/>
        <w:drawing>
          <wp:inline distT="0" distB="0" distL="0" distR="0" wp14:anchorId="44D5695C" wp14:editId="4A37BA2D">
            <wp:extent cx="5760720" cy="43002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13-2.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60720" cy="4300220"/>
                    </a:xfrm>
                    <a:prstGeom prst="rect">
                      <a:avLst/>
                    </a:prstGeom>
                  </pic:spPr>
                </pic:pic>
              </a:graphicData>
            </a:graphic>
          </wp:inline>
        </w:drawing>
      </w:r>
    </w:p>
    <w:p w:rsidR="00F515CB" w:rsidRPr="00B6631E" w:rsidRDefault="00B6631E" w:rsidP="00B6631E">
      <w:pPr>
        <w:pStyle w:val="Caption"/>
        <w:rPr>
          <w:lang w:val="en-US"/>
        </w:rPr>
      </w:pPr>
      <w:r w:rsidRPr="00B6631E">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13</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2</w:t>
      </w:r>
      <w:r w:rsidR="00B15491">
        <w:rPr>
          <w:lang w:val="en-US"/>
        </w:rPr>
        <w:fldChar w:fldCharType="end"/>
      </w:r>
      <w:r w:rsidRPr="00B6631E">
        <w:rPr>
          <w:lang w:val="en-US"/>
        </w:rPr>
        <w:t xml:space="preserve"> - A Grid element inside the Tile element with a background image.</w:t>
      </w:r>
    </w:p>
    <w:p w:rsidR="00F515CB" w:rsidRPr="00F515CB" w:rsidRDefault="00B6631E" w:rsidP="00FB37C7">
      <w:pPr>
        <w:rPr>
          <w:lang w:val="en-US"/>
        </w:rPr>
      </w:pPr>
      <w:r>
        <w:rPr>
          <w:lang w:val="en-US"/>
        </w:rPr>
        <w:t>Now, t</w:t>
      </w:r>
      <w:r w:rsidR="00F515CB" w:rsidRPr="00F515CB">
        <w:rPr>
          <w:lang w:val="en-US"/>
        </w:rPr>
        <w:t>he reason we're not seeing the selected background image in the layout editor is because we're no</w:t>
      </w:r>
      <w:r>
        <w:rPr>
          <w:lang w:val="en-US"/>
        </w:rPr>
        <w:t>t</w:t>
      </w:r>
      <w:r w:rsidR="00F515CB" w:rsidRPr="00F515CB">
        <w:rPr>
          <w:lang w:val="en-US"/>
        </w:rPr>
        <w:t xml:space="preserve"> rendering the element using th</w:t>
      </w:r>
      <w:r>
        <w:rPr>
          <w:lang w:val="en-US"/>
        </w:rPr>
        <w:t xml:space="preserve">e </w:t>
      </w:r>
      <w:r w:rsidRPr="00B6631E">
        <w:rPr>
          <w:rStyle w:val="Strong"/>
          <w:lang w:val="en-US"/>
        </w:rPr>
        <w:t>Elements/Tile.cshtml</w:t>
      </w:r>
      <w:r w:rsidR="003311D9">
        <w:rPr>
          <w:lang w:val="en-US"/>
        </w:rPr>
        <w:t xml:space="preserve"> template.</w:t>
      </w:r>
      <w:r w:rsidR="00F515CB" w:rsidRPr="00F515CB">
        <w:rPr>
          <w:lang w:val="en-US"/>
        </w:rPr>
        <w:t xml:space="preserve"> Instead, </w:t>
      </w:r>
      <w:r w:rsidR="003311D9">
        <w:rPr>
          <w:lang w:val="en-US"/>
        </w:rPr>
        <w:t xml:space="preserve">as mentioned before, </w:t>
      </w:r>
      <w:r w:rsidR="00F515CB" w:rsidRPr="00F515CB">
        <w:rPr>
          <w:lang w:val="en-US"/>
        </w:rPr>
        <w:t xml:space="preserve">the Angular directive's template use now used, which is necessary to render </w:t>
      </w:r>
      <w:r w:rsidR="003311D9">
        <w:rPr>
          <w:lang w:val="en-US"/>
        </w:rPr>
        <w:t xml:space="preserve">the Tile element’s </w:t>
      </w:r>
      <w:r w:rsidR="00FB37C7">
        <w:rPr>
          <w:lang w:val="en-US"/>
        </w:rPr>
        <w:t>children.</w:t>
      </w:r>
    </w:p>
    <w:p w:rsidR="00F515CB" w:rsidRPr="00F515CB" w:rsidRDefault="00F515CB" w:rsidP="00B6631E">
      <w:pPr>
        <w:rPr>
          <w:lang w:val="en-US"/>
        </w:rPr>
      </w:pPr>
      <w:r w:rsidRPr="00F515CB">
        <w:rPr>
          <w:lang w:val="en-US"/>
        </w:rPr>
        <w:t>All this means is that instead of relyi</w:t>
      </w:r>
      <w:r w:rsidR="00B6631E">
        <w:rPr>
          <w:lang w:val="en-US"/>
        </w:rPr>
        <w:t xml:space="preserve">ng on the </w:t>
      </w:r>
      <w:r w:rsidR="00B6631E" w:rsidRPr="00B6631E">
        <w:rPr>
          <w:rStyle w:val="Emphasis"/>
          <w:lang w:val="en-US"/>
        </w:rPr>
        <w:t>Elements/Tile.cshtml</w:t>
      </w:r>
      <w:r w:rsidRPr="00F515CB">
        <w:rPr>
          <w:lang w:val="en-US"/>
        </w:rPr>
        <w:t xml:space="preserve"> shape template to render the background, we'll just have to render it from </w:t>
      </w:r>
      <w:r w:rsidR="00B6631E">
        <w:rPr>
          <w:lang w:val="en-US"/>
        </w:rPr>
        <w:t xml:space="preserve">the </w:t>
      </w:r>
      <w:r w:rsidRPr="00F515CB">
        <w:rPr>
          <w:lang w:val="en-US"/>
        </w:rPr>
        <w:t xml:space="preserve">directive's template. This </w:t>
      </w:r>
      <w:r w:rsidR="00B6631E">
        <w:rPr>
          <w:lang w:val="en-US"/>
        </w:rPr>
        <w:t>does require</w:t>
      </w:r>
      <w:r w:rsidRPr="00F515CB">
        <w:rPr>
          <w:lang w:val="en-US"/>
        </w:rPr>
        <w:t xml:space="preserve"> us to provide the </w:t>
      </w:r>
      <w:r w:rsidRPr="00B6631E">
        <w:rPr>
          <w:rStyle w:val="Emphasis"/>
          <w:lang w:val="en-US"/>
        </w:rPr>
        <w:t>image URL</w:t>
      </w:r>
      <w:r w:rsidRPr="00F515CB">
        <w:rPr>
          <w:lang w:val="en-US"/>
        </w:rPr>
        <w:t xml:space="preserve"> to </w:t>
      </w:r>
      <w:r w:rsidR="00B6631E">
        <w:rPr>
          <w:lang w:val="en-US"/>
        </w:rPr>
        <w:t xml:space="preserve">the </w:t>
      </w:r>
      <w:r w:rsidRPr="00F515CB">
        <w:rPr>
          <w:lang w:val="en-US"/>
        </w:rPr>
        <w:t>client-side Tile model and update the directive's template to</w:t>
      </w:r>
      <w:r w:rsidR="00B6631E">
        <w:rPr>
          <w:lang w:val="en-US"/>
        </w:rPr>
        <w:t xml:space="preserve"> model-bind against that value.</w:t>
      </w:r>
    </w:p>
    <w:p w:rsidR="00F515CB" w:rsidRPr="00F515CB" w:rsidRDefault="00F515CB" w:rsidP="00B6631E">
      <w:pPr>
        <w:rPr>
          <w:lang w:val="en-US"/>
        </w:rPr>
      </w:pPr>
      <w:r w:rsidRPr="00F515CB">
        <w:rPr>
          <w:lang w:val="en-US"/>
        </w:rPr>
        <w:lastRenderedPageBreak/>
        <w:t xml:space="preserve">And while we're at it, we may just as well add support for editing the background size property of the element from the property editor, so that the user doesn't have to launch the element's editor dialog to change the background size. Instead, they </w:t>
      </w:r>
      <w:r w:rsidR="00B6631E">
        <w:rPr>
          <w:lang w:val="en-US"/>
        </w:rPr>
        <w:t xml:space="preserve">would be able to </w:t>
      </w:r>
      <w:r w:rsidRPr="00F515CB">
        <w:rPr>
          <w:lang w:val="en-US"/>
        </w:rPr>
        <w:t xml:space="preserve">do </w:t>
      </w:r>
      <w:r w:rsidR="00B6631E">
        <w:rPr>
          <w:lang w:val="en-US"/>
        </w:rPr>
        <w:t xml:space="preserve">so </w:t>
      </w:r>
      <w:r w:rsidRPr="00F515CB">
        <w:rPr>
          <w:lang w:val="en-US"/>
        </w:rPr>
        <w:t>directly from the layout edito</w:t>
      </w:r>
      <w:r w:rsidR="00B6631E">
        <w:rPr>
          <w:lang w:val="en-US"/>
        </w:rPr>
        <w:t>r and instantly see the result.</w:t>
      </w:r>
    </w:p>
    <w:p w:rsidR="00F515CB" w:rsidRPr="00F515CB" w:rsidRDefault="00F515CB" w:rsidP="00B6631E">
      <w:pPr>
        <w:rPr>
          <w:lang w:val="en-US"/>
        </w:rPr>
      </w:pPr>
      <w:r w:rsidRPr="00F515CB">
        <w:rPr>
          <w:lang w:val="en-US"/>
        </w:rPr>
        <w:t>Let's see how that w</w:t>
      </w:r>
      <w:r w:rsidR="00B6631E">
        <w:rPr>
          <w:lang w:val="en-US"/>
        </w:rPr>
        <w:t>orks.</w:t>
      </w:r>
    </w:p>
    <w:p w:rsidR="00F515CB" w:rsidRPr="00F515CB" w:rsidRDefault="00F515CB" w:rsidP="00B6631E">
      <w:pPr>
        <w:pStyle w:val="Heading3"/>
        <w:rPr>
          <w:lang w:val="en-US"/>
        </w:rPr>
      </w:pPr>
      <w:bookmarkStart w:id="126" w:name="_Toc453493201"/>
      <w:r w:rsidRPr="00F515CB">
        <w:rPr>
          <w:lang w:val="en-US"/>
        </w:rPr>
        <w:t>Updating TileModelMap</w:t>
      </w:r>
      <w:bookmarkEnd w:id="126"/>
    </w:p>
    <w:p w:rsidR="00F515CB" w:rsidRDefault="00F515CB" w:rsidP="00B6631E">
      <w:pPr>
        <w:rPr>
          <w:lang w:val="en-US"/>
        </w:rPr>
      </w:pPr>
      <w:r w:rsidRPr="00F515CB">
        <w:rPr>
          <w:lang w:val="en-US"/>
        </w:rPr>
        <w:t>The first thing we need to do is get the background image URL and background image size down to our client-side Ti</w:t>
      </w:r>
      <w:r w:rsidR="00B6631E">
        <w:rPr>
          <w:lang w:val="en-US"/>
        </w:rPr>
        <w:t xml:space="preserve">le model. To do so, update the </w:t>
      </w:r>
      <w:r w:rsidR="00B6631E" w:rsidRPr="00B6631E">
        <w:rPr>
          <w:rStyle w:val="Strong"/>
          <w:lang w:val="en-US"/>
        </w:rPr>
        <w:t>TileModelMap</w:t>
      </w:r>
      <w:r w:rsidRPr="00F515CB">
        <w:rPr>
          <w:lang w:val="en-US"/>
        </w:rPr>
        <w:t xml:space="preserve"> class as follows:</w:t>
      </w:r>
    </w:p>
    <w:p w:rsidR="00B6631E" w:rsidRPr="00F515CB" w:rsidRDefault="00B6631E" w:rsidP="00B6631E">
      <w:pPr>
        <w:rPr>
          <w:lang w:val="en-US"/>
        </w:rPr>
      </w:pPr>
    </w:p>
    <w:p w:rsidR="00B6631E" w:rsidRPr="00B6631E" w:rsidRDefault="00B6631E" w:rsidP="00B6631E">
      <w:pPr>
        <w:pStyle w:val="CodeBlock"/>
      </w:pPr>
      <w:r w:rsidRPr="00B6631E">
        <w:t>using Newtonsoft.Json.Linq;</w:t>
      </w:r>
    </w:p>
    <w:p w:rsidR="00B6631E" w:rsidRPr="00B6631E" w:rsidRDefault="00B6631E" w:rsidP="00B6631E">
      <w:pPr>
        <w:pStyle w:val="CodeBlock"/>
      </w:pPr>
      <w:r w:rsidRPr="00B6631E">
        <w:t>using OffTheGrid.Demos.Layouts.Elements;</w:t>
      </w:r>
    </w:p>
    <w:p w:rsidR="00B6631E" w:rsidRPr="00B6631E" w:rsidRDefault="00B6631E" w:rsidP="00B6631E">
      <w:pPr>
        <w:pStyle w:val="CodeBlock"/>
      </w:pPr>
      <w:r w:rsidRPr="00B6631E">
        <w:t>using Orchard.ContentManagement;</w:t>
      </w:r>
    </w:p>
    <w:p w:rsidR="00B6631E" w:rsidRPr="00B6631E" w:rsidRDefault="00B6631E" w:rsidP="00B6631E">
      <w:pPr>
        <w:pStyle w:val="CodeBlock"/>
      </w:pPr>
      <w:r w:rsidRPr="00B6631E">
        <w:t>using Orchard.Layouts.Services;</w:t>
      </w:r>
    </w:p>
    <w:p w:rsidR="00B6631E" w:rsidRPr="00B6631E" w:rsidRDefault="00B6631E" w:rsidP="00B6631E">
      <w:pPr>
        <w:pStyle w:val="CodeBlock"/>
      </w:pPr>
      <w:r w:rsidRPr="00B6631E">
        <w:t>using Orchard.MediaLibrary.Models;</w:t>
      </w:r>
    </w:p>
    <w:p w:rsidR="00B6631E" w:rsidRPr="00B6631E" w:rsidRDefault="00B6631E" w:rsidP="00B6631E">
      <w:pPr>
        <w:pStyle w:val="CodeBlock"/>
      </w:pPr>
    </w:p>
    <w:p w:rsidR="00B6631E" w:rsidRPr="00B6631E" w:rsidRDefault="00B6631E" w:rsidP="00B6631E">
      <w:pPr>
        <w:pStyle w:val="CodeBlock"/>
      </w:pPr>
      <w:r w:rsidRPr="00B6631E">
        <w:t>namespace OffTheGrid.Demos.Layouts.Handlers {</w:t>
      </w:r>
    </w:p>
    <w:p w:rsidR="00B6631E" w:rsidRPr="00B6631E" w:rsidRDefault="00B6631E" w:rsidP="00B6631E">
      <w:pPr>
        <w:pStyle w:val="CodeBlock"/>
      </w:pPr>
      <w:r w:rsidRPr="00B6631E">
        <w:t xml:space="preserve">    public class TileModelMap : LayoutModelMapBase&lt;Tile&gt; {</w:t>
      </w:r>
    </w:p>
    <w:p w:rsidR="00B6631E" w:rsidRPr="00B6631E" w:rsidRDefault="00B6631E" w:rsidP="00B6631E">
      <w:pPr>
        <w:pStyle w:val="CodeBlock"/>
      </w:pPr>
      <w:r w:rsidRPr="00B6631E">
        <w:t xml:space="preserve">        private readonly IContentManager _contentManager;</w:t>
      </w:r>
    </w:p>
    <w:p w:rsidR="00B6631E" w:rsidRPr="00B6631E" w:rsidRDefault="00B6631E" w:rsidP="00B6631E">
      <w:pPr>
        <w:pStyle w:val="CodeBlock"/>
      </w:pPr>
    </w:p>
    <w:p w:rsidR="00B6631E" w:rsidRPr="00B6631E" w:rsidRDefault="00B6631E" w:rsidP="00B6631E">
      <w:pPr>
        <w:pStyle w:val="CodeBlock"/>
      </w:pPr>
      <w:r w:rsidRPr="00B6631E">
        <w:t xml:space="preserve">        public TileModelMap(IContentManager contentManager) {</w:t>
      </w:r>
    </w:p>
    <w:p w:rsidR="00B6631E" w:rsidRPr="00B6631E" w:rsidRDefault="00B6631E" w:rsidP="00B6631E">
      <w:pPr>
        <w:pStyle w:val="CodeBlock"/>
      </w:pPr>
      <w:r w:rsidRPr="00B6631E">
        <w:t xml:space="preserve">            _contentManager = contentManager;</w:t>
      </w:r>
    </w:p>
    <w:p w:rsidR="00B6631E" w:rsidRPr="00B6631E" w:rsidRDefault="00B6631E" w:rsidP="00B6631E">
      <w:pPr>
        <w:pStyle w:val="CodeBlock"/>
      </w:pPr>
      <w:r w:rsidRPr="00B6631E">
        <w:t xml:space="preserve">        }</w:t>
      </w:r>
    </w:p>
    <w:p w:rsidR="00B6631E" w:rsidRPr="00B6631E" w:rsidRDefault="00B6631E" w:rsidP="00B6631E">
      <w:pPr>
        <w:pStyle w:val="CodeBlock"/>
      </w:pPr>
    </w:p>
    <w:p w:rsidR="00B6631E" w:rsidRPr="00B6631E" w:rsidRDefault="00B6631E" w:rsidP="00B6631E">
      <w:pPr>
        <w:pStyle w:val="CodeBlock"/>
      </w:pPr>
      <w:r w:rsidRPr="00B6631E">
        <w:t xml:space="preserve">        public override void FromElement(Tile element, DescribeElementsContext describeContext, JToken node) {</w:t>
      </w:r>
    </w:p>
    <w:p w:rsidR="00B6631E" w:rsidRPr="00B6631E" w:rsidRDefault="00B6631E" w:rsidP="00B6631E">
      <w:pPr>
        <w:pStyle w:val="CodeBlock"/>
      </w:pPr>
      <w:r w:rsidRPr="00B6631E">
        <w:t xml:space="preserve">            base.FromElement(element, describeContext, node);</w:t>
      </w:r>
    </w:p>
    <w:p w:rsidR="00B6631E" w:rsidRPr="00B6631E" w:rsidRDefault="00B6631E" w:rsidP="00B6631E">
      <w:pPr>
        <w:pStyle w:val="CodeBlock"/>
      </w:pPr>
    </w:p>
    <w:p w:rsidR="00B6631E" w:rsidRPr="00B6631E" w:rsidRDefault="00B6631E" w:rsidP="00B6631E">
      <w:pPr>
        <w:pStyle w:val="CodeBlock"/>
      </w:pPr>
      <w:r w:rsidRPr="00B6631E">
        <w:t xml:space="preserve">            var backgroundImage = element.BackgroundImageId != null</w:t>
      </w:r>
    </w:p>
    <w:p w:rsidR="00B6631E" w:rsidRPr="00B6631E" w:rsidRDefault="00B6631E" w:rsidP="00B6631E">
      <w:pPr>
        <w:pStyle w:val="CodeBlock"/>
      </w:pPr>
      <w:r w:rsidRPr="00B6631E">
        <w:t xml:space="preserve">                ? _contentManager.Get&lt;ImagePart&gt;(element.BackgroundImageId.Value)</w:t>
      </w:r>
    </w:p>
    <w:p w:rsidR="00B6631E" w:rsidRPr="00B6631E" w:rsidRDefault="00B6631E" w:rsidP="00B6631E">
      <w:pPr>
        <w:pStyle w:val="CodeBlock"/>
      </w:pPr>
      <w:r w:rsidRPr="00B6631E">
        <w:t xml:space="preserve">                : default(ImagePart);</w:t>
      </w:r>
    </w:p>
    <w:p w:rsidR="00B6631E" w:rsidRPr="00B6631E" w:rsidRDefault="00B6631E" w:rsidP="00B6631E">
      <w:pPr>
        <w:pStyle w:val="CodeBlock"/>
      </w:pPr>
      <w:r w:rsidRPr="00B6631E">
        <w:t xml:space="preserve">            var backgroundImageUrl = backgroundImage?.As&lt;MediaPart&gt;().MediaUrl;</w:t>
      </w:r>
    </w:p>
    <w:p w:rsidR="00B6631E" w:rsidRPr="00B6631E" w:rsidRDefault="00B6631E" w:rsidP="00B6631E">
      <w:pPr>
        <w:pStyle w:val="CodeBlock"/>
      </w:pPr>
    </w:p>
    <w:p w:rsidR="00B6631E" w:rsidRPr="00B6631E" w:rsidRDefault="00B6631E" w:rsidP="00B6631E">
      <w:pPr>
        <w:pStyle w:val="CodeBlock"/>
      </w:pPr>
      <w:r w:rsidRPr="00B6631E">
        <w:t xml:space="preserve">            node["backgroundUrl"] = backgroundImageUrl;</w:t>
      </w:r>
    </w:p>
    <w:p w:rsidR="00B6631E" w:rsidRPr="00B6631E" w:rsidRDefault="00B6631E" w:rsidP="00B6631E">
      <w:pPr>
        <w:pStyle w:val="CodeBlock"/>
      </w:pPr>
      <w:r w:rsidRPr="00B6631E">
        <w:t xml:space="preserve">            node["backgroundSize"] = element.BackgroundSize;</w:t>
      </w:r>
    </w:p>
    <w:p w:rsidR="00B6631E" w:rsidRPr="00B6631E" w:rsidRDefault="00B6631E" w:rsidP="00B6631E">
      <w:pPr>
        <w:pStyle w:val="CodeBlock"/>
      </w:pPr>
      <w:r w:rsidRPr="00B6631E">
        <w:t xml:space="preserve">        }</w:t>
      </w:r>
    </w:p>
    <w:p w:rsidR="00B6631E" w:rsidRPr="00B6631E" w:rsidRDefault="00B6631E" w:rsidP="00B6631E">
      <w:pPr>
        <w:pStyle w:val="CodeBlock"/>
      </w:pPr>
    </w:p>
    <w:p w:rsidR="00B6631E" w:rsidRPr="00B6631E" w:rsidRDefault="00B6631E" w:rsidP="00B6631E">
      <w:pPr>
        <w:pStyle w:val="CodeBlock"/>
      </w:pPr>
      <w:r w:rsidRPr="00B6631E">
        <w:lastRenderedPageBreak/>
        <w:t xml:space="preserve">        protected override void ToElement(Tile element, JToken node) {</w:t>
      </w:r>
    </w:p>
    <w:p w:rsidR="00B6631E" w:rsidRPr="00B6631E" w:rsidRDefault="00B6631E" w:rsidP="00B6631E">
      <w:pPr>
        <w:pStyle w:val="CodeBlock"/>
      </w:pPr>
      <w:r w:rsidRPr="00B6631E">
        <w:t xml:space="preserve">            base.ToElement(element, node);</w:t>
      </w:r>
    </w:p>
    <w:p w:rsidR="00B6631E" w:rsidRPr="00B6631E" w:rsidRDefault="00B6631E" w:rsidP="00B6631E">
      <w:pPr>
        <w:pStyle w:val="CodeBlock"/>
      </w:pPr>
    </w:p>
    <w:p w:rsidR="00B6631E" w:rsidRPr="00B6631E" w:rsidRDefault="00B6631E" w:rsidP="00B6631E">
      <w:pPr>
        <w:pStyle w:val="CodeBlock"/>
      </w:pPr>
      <w:r w:rsidRPr="00B6631E">
        <w:t xml:space="preserve">            element.BackgroundSize = (string)node["backgroundSize"];</w:t>
      </w:r>
    </w:p>
    <w:p w:rsidR="00B6631E" w:rsidRPr="00B6631E" w:rsidRDefault="00B6631E" w:rsidP="00B6631E">
      <w:pPr>
        <w:pStyle w:val="CodeBlock"/>
      </w:pPr>
      <w:r w:rsidRPr="00B6631E">
        <w:t xml:space="preserve">        }</w:t>
      </w:r>
    </w:p>
    <w:p w:rsidR="00B6631E" w:rsidRPr="00B6631E" w:rsidRDefault="00B6631E" w:rsidP="00B6631E">
      <w:pPr>
        <w:pStyle w:val="CodeBlock"/>
      </w:pPr>
      <w:r w:rsidRPr="00B6631E">
        <w:t xml:space="preserve">    }</w:t>
      </w:r>
    </w:p>
    <w:p w:rsidR="00F515CB" w:rsidRPr="00F515CB" w:rsidRDefault="00B6631E" w:rsidP="00B6631E">
      <w:pPr>
        <w:pStyle w:val="CodeBlock"/>
      </w:pPr>
      <w:r w:rsidRPr="00B6631E">
        <w:t>}</w:t>
      </w:r>
    </w:p>
    <w:p w:rsidR="00F515CB" w:rsidRPr="00F515CB" w:rsidRDefault="00B6631E" w:rsidP="00B6631E">
      <w:pPr>
        <w:rPr>
          <w:lang w:val="en-US"/>
        </w:rPr>
      </w:pPr>
      <w:r>
        <w:rPr>
          <w:lang w:val="en-US"/>
        </w:rPr>
        <w:t xml:space="preserve">The above code implements the </w:t>
      </w:r>
      <w:r w:rsidRPr="00B6631E">
        <w:rPr>
          <w:rStyle w:val="Strong"/>
          <w:lang w:val="en-US"/>
        </w:rPr>
        <w:t>FromElement</w:t>
      </w:r>
      <w:r w:rsidR="00F515CB" w:rsidRPr="00F515CB">
        <w:rPr>
          <w:lang w:val="en-US"/>
        </w:rPr>
        <w:t xml:space="preserve"> a</w:t>
      </w:r>
      <w:r>
        <w:rPr>
          <w:lang w:val="en-US"/>
        </w:rPr>
        <w:t xml:space="preserve">nd </w:t>
      </w:r>
      <w:r w:rsidRPr="000B5769">
        <w:rPr>
          <w:rStyle w:val="Strong"/>
          <w:lang w:val="en-US"/>
        </w:rPr>
        <w:t>ToElement</w:t>
      </w:r>
      <w:r w:rsidR="00F515CB" w:rsidRPr="00F515CB">
        <w:rPr>
          <w:lang w:val="en-US"/>
        </w:rPr>
        <w:t xml:space="preserve"> methods to map the background image URL and background size properties. Remember, these values are sent to and received from the client-side repr</w:t>
      </w:r>
      <w:r>
        <w:rPr>
          <w:lang w:val="en-US"/>
        </w:rPr>
        <w:t>esentation of the Tile element, which we’ll update next.</w:t>
      </w:r>
    </w:p>
    <w:p w:rsidR="00F515CB" w:rsidRPr="00F515CB" w:rsidRDefault="00F515CB" w:rsidP="00B6631E">
      <w:pPr>
        <w:pStyle w:val="Heading3"/>
        <w:rPr>
          <w:lang w:val="en-US"/>
        </w:rPr>
      </w:pPr>
      <w:bookmarkStart w:id="127" w:name="_Toc453493202"/>
      <w:r w:rsidRPr="00F515CB">
        <w:rPr>
          <w:lang w:val="en-US"/>
        </w:rPr>
        <w:t>Updating Tile/Model.js</w:t>
      </w:r>
      <w:bookmarkEnd w:id="127"/>
    </w:p>
    <w:p w:rsidR="00F515CB" w:rsidRPr="00F515CB" w:rsidRDefault="00F515CB" w:rsidP="00B6631E">
      <w:pPr>
        <w:rPr>
          <w:lang w:val="en-US"/>
        </w:rPr>
      </w:pPr>
      <w:r w:rsidRPr="00F515CB">
        <w:rPr>
          <w:lang w:val="en-US"/>
        </w:rPr>
        <w:t xml:space="preserve">Since we want to model-bind the background image URL and background size properties with the Tile element directive, we'll need to stick those values into our Tile model. </w:t>
      </w:r>
      <w:r w:rsidR="00B6631E">
        <w:rPr>
          <w:lang w:val="en-US"/>
        </w:rPr>
        <w:t xml:space="preserve">I highlighted the changed code in the </w:t>
      </w:r>
      <w:r w:rsidRPr="00F515CB">
        <w:rPr>
          <w:lang w:val="en-US"/>
        </w:rPr>
        <w:t xml:space="preserve">updated </w:t>
      </w:r>
      <w:r w:rsidR="00B6631E">
        <w:rPr>
          <w:lang w:val="en-US"/>
        </w:rPr>
        <w:t>Tile/Model.js file</w:t>
      </w:r>
      <w:r w:rsidRPr="00F515CB">
        <w:rPr>
          <w:lang w:val="en-US"/>
        </w:rPr>
        <w:t>:</w:t>
      </w:r>
    </w:p>
    <w:p w:rsidR="00F515CB" w:rsidRPr="00F515CB" w:rsidRDefault="00F515CB" w:rsidP="00B6631E">
      <w:pPr>
        <w:pStyle w:val="CodeBlock"/>
      </w:pPr>
      <w:r w:rsidRPr="00F515CB">
        <w:t>var LayoutEditor;</w:t>
      </w:r>
    </w:p>
    <w:p w:rsidR="00F515CB" w:rsidRPr="00F515CB" w:rsidRDefault="00F515CB" w:rsidP="00B6631E">
      <w:pPr>
        <w:pStyle w:val="CodeBlock"/>
      </w:pPr>
      <w:r w:rsidRPr="00F515CB">
        <w:t>(function (LayoutEditor) {</w:t>
      </w:r>
    </w:p>
    <w:p w:rsidR="00F515CB" w:rsidRPr="00F515CB" w:rsidRDefault="00F515CB" w:rsidP="00B6631E">
      <w:pPr>
        <w:pStyle w:val="CodeBlock"/>
      </w:pPr>
    </w:p>
    <w:p w:rsidR="00F515CB" w:rsidRPr="00F515CB" w:rsidRDefault="00F515CB" w:rsidP="00B6631E">
      <w:pPr>
        <w:pStyle w:val="CodeBlock"/>
      </w:pPr>
      <w:r w:rsidRPr="00F515CB">
        <w:t xml:space="preserve">    LayoutEditor.Tile = function (data, contentType, htmlId, htmlClass, htmlStyle, isTemplated, rule, hasEditor, </w:t>
      </w:r>
      <w:r w:rsidRPr="00B6631E">
        <w:rPr>
          <w:b/>
          <w:highlight w:val="yellow"/>
        </w:rPr>
        <w:t>backgroundUrl, backgroundSize</w:t>
      </w:r>
      <w:r w:rsidRPr="00F515CB">
        <w:t>, children) {</w:t>
      </w:r>
    </w:p>
    <w:p w:rsidR="00F515CB" w:rsidRPr="00F515CB" w:rsidRDefault="00F515CB" w:rsidP="00B6631E">
      <w:pPr>
        <w:pStyle w:val="CodeBlock"/>
      </w:pPr>
      <w:r w:rsidRPr="00F515CB">
        <w:t xml:space="preserve">        var self = this;</w:t>
      </w:r>
    </w:p>
    <w:p w:rsidR="00F515CB" w:rsidRPr="00F515CB" w:rsidRDefault="00F515CB" w:rsidP="00B6631E">
      <w:pPr>
        <w:pStyle w:val="CodeBlock"/>
      </w:pPr>
    </w:p>
    <w:p w:rsidR="00F515CB" w:rsidRPr="00F515CB" w:rsidRDefault="00F515CB" w:rsidP="00B6631E">
      <w:pPr>
        <w:pStyle w:val="CodeBlock"/>
      </w:pPr>
      <w:r w:rsidRPr="00F515CB">
        <w:t xml:space="preserve">        // Inherit from the Element base class.</w:t>
      </w:r>
    </w:p>
    <w:p w:rsidR="00F515CB" w:rsidRPr="00F515CB" w:rsidRDefault="00F515CB" w:rsidP="00B6631E">
      <w:pPr>
        <w:pStyle w:val="CodeBlock"/>
      </w:pPr>
      <w:r w:rsidRPr="00F515CB">
        <w:t xml:space="preserve">        LayoutEditor.Element.call(self, "Tile", data, htmlId, htmlClass, htmlStyle, isTemplated, rule);</w:t>
      </w:r>
    </w:p>
    <w:p w:rsidR="00F515CB" w:rsidRPr="00F515CB" w:rsidRDefault="00F515CB" w:rsidP="00B6631E">
      <w:pPr>
        <w:pStyle w:val="CodeBlock"/>
      </w:pPr>
    </w:p>
    <w:p w:rsidR="00F515CB" w:rsidRPr="00F515CB" w:rsidRDefault="00F515CB" w:rsidP="00B6631E">
      <w:pPr>
        <w:pStyle w:val="CodeBlock"/>
      </w:pPr>
      <w:r w:rsidRPr="00F515CB">
        <w:t xml:space="preserve">        // Inherit from the Container base class.</w:t>
      </w:r>
    </w:p>
    <w:p w:rsidR="00F515CB" w:rsidRPr="00F515CB" w:rsidRDefault="00F515CB" w:rsidP="00B6631E">
      <w:pPr>
        <w:pStyle w:val="CodeBlock"/>
      </w:pPr>
      <w:r w:rsidRPr="00F515CB">
        <w:t xml:space="preserve">        LayoutEditor.Container.call(self, ["Canvas", "Grid", "Content"], children);</w:t>
      </w:r>
    </w:p>
    <w:p w:rsidR="00F515CB" w:rsidRPr="00F515CB" w:rsidRDefault="00F515CB" w:rsidP="00B6631E">
      <w:pPr>
        <w:pStyle w:val="CodeBlock"/>
      </w:pPr>
    </w:p>
    <w:p w:rsidR="00F515CB" w:rsidRPr="00F515CB" w:rsidRDefault="00F515CB" w:rsidP="00B6631E">
      <w:pPr>
        <w:pStyle w:val="CodeBlock"/>
      </w:pPr>
      <w:r w:rsidRPr="00F515CB">
        <w:t xml:space="preserve">        // This Tile element is containable, which means it can be added to any container, including Tiles.</w:t>
      </w:r>
    </w:p>
    <w:p w:rsidR="00F515CB" w:rsidRPr="00F515CB" w:rsidRDefault="00F515CB" w:rsidP="00B6631E">
      <w:pPr>
        <w:pStyle w:val="CodeBlock"/>
      </w:pPr>
      <w:r w:rsidRPr="00F515CB">
        <w:t xml:space="preserve">        self.isContainable = true;</w:t>
      </w:r>
    </w:p>
    <w:p w:rsidR="00F515CB" w:rsidRPr="00F515CB" w:rsidRDefault="00F515CB" w:rsidP="00B6631E">
      <w:pPr>
        <w:pStyle w:val="CodeBlock"/>
      </w:pPr>
    </w:p>
    <w:p w:rsidR="00F515CB" w:rsidRPr="00F515CB" w:rsidRDefault="00F515CB" w:rsidP="00B6631E">
      <w:pPr>
        <w:pStyle w:val="CodeBlock"/>
      </w:pPr>
      <w:r w:rsidRPr="00F515CB">
        <w:t xml:space="preserve">        // Used by the layout editor to determine if it should launch</w:t>
      </w:r>
    </w:p>
    <w:p w:rsidR="00F515CB" w:rsidRPr="00F515CB" w:rsidRDefault="00F515CB" w:rsidP="00B6631E">
      <w:pPr>
        <w:pStyle w:val="CodeBlock"/>
      </w:pPr>
      <w:r w:rsidRPr="00F515CB">
        <w:t xml:space="preserve">        // the element editor dialog when creating new Tile elements.</w:t>
      </w:r>
    </w:p>
    <w:p w:rsidR="00F515CB" w:rsidRPr="00F515CB" w:rsidRDefault="00F515CB" w:rsidP="00B6631E">
      <w:pPr>
        <w:pStyle w:val="CodeBlock"/>
      </w:pPr>
      <w:r w:rsidRPr="00F515CB">
        <w:t xml:space="preserve">        // Also used by our "LayoutEditor.Template.Tile.cshtml" view that is used as the layout-tile directive's template.</w:t>
      </w:r>
    </w:p>
    <w:p w:rsidR="00F515CB" w:rsidRPr="00F515CB" w:rsidRDefault="00F515CB" w:rsidP="00B6631E">
      <w:pPr>
        <w:pStyle w:val="CodeBlock"/>
      </w:pPr>
      <w:r w:rsidRPr="00F515CB">
        <w:t xml:space="preserve">        self.hasEditor = hasEditor;</w:t>
      </w:r>
    </w:p>
    <w:p w:rsidR="00F515CB" w:rsidRPr="00F515CB" w:rsidRDefault="00F515CB" w:rsidP="00B6631E">
      <w:pPr>
        <w:pStyle w:val="CodeBlock"/>
      </w:pPr>
    </w:p>
    <w:p w:rsidR="00F515CB" w:rsidRPr="00F515CB" w:rsidRDefault="00F515CB" w:rsidP="00B6631E">
      <w:pPr>
        <w:pStyle w:val="CodeBlock"/>
      </w:pPr>
      <w:r w:rsidRPr="00F515CB">
        <w:lastRenderedPageBreak/>
        <w:t xml:space="preserve">        // The element type name, which is sent back to the element editor controller when being edited.</w:t>
      </w:r>
    </w:p>
    <w:p w:rsidR="00F515CB" w:rsidRPr="00F515CB" w:rsidRDefault="00F515CB" w:rsidP="00B6631E">
      <w:pPr>
        <w:pStyle w:val="CodeBlock"/>
      </w:pPr>
      <w:r w:rsidRPr="00F515CB">
        <w:t xml:space="preserve">        self.contentType = contentType;</w:t>
      </w:r>
    </w:p>
    <w:p w:rsidR="00F515CB" w:rsidRPr="00F515CB" w:rsidRDefault="00F515CB" w:rsidP="00B6631E">
      <w:pPr>
        <w:pStyle w:val="CodeBlock"/>
      </w:pPr>
    </w:p>
    <w:p w:rsidR="00F515CB" w:rsidRPr="00F515CB" w:rsidRDefault="00F515CB" w:rsidP="00B6631E">
      <w:pPr>
        <w:pStyle w:val="CodeBlock"/>
      </w:pPr>
      <w:r w:rsidRPr="00F515CB">
        <w:t xml:space="preserve">        // The "layout-common-holder" CSS class is used by the layout editor to identify drop targets.</w:t>
      </w:r>
    </w:p>
    <w:p w:rsidR="00F515CB" w:rsidRPr="00F515CB" w:rsidRDefault="00F515CB" w:rsidP="00B6631E">
      <w:pPr>
        <w:pStyle w:val="CodeBlock"/>
      </w:pPr>
      <w:r w:rsidRPr="00F515CB">
        <w:t xml:space="preserve">        self.dropTargetClass = "layout-common-holder";</w:t>
      </w:r>
    </w:p>
    <w:p w:rsidR="00F515CB" w:rsidRPr="00F515CB" w:rsidRDefault="00F515CB" w:rsidP="00B6631E">
      <w:pPr>
        <w:pStyle w:val="CodeBlock"/>
      </w:pPr>
    </w:p>
    <w:p w:rsidR="00F515CB" w:rsidRPr="00B6631E" w:rsidRDefault="00F515CB" w:rsidP="00B6631E">
      <w:pPr>
        <w:pStyle w:val="CodeBlock"/>
        <w:rPr>
          <w:b/>
        </w:rPr>
      </w:pPr>
      <w:r w:rsidRPr="00B6631E">
        <w:rPr>
          <w:b/>
        </w:rPr>
        <w:t xml:space="preserve">        </w:t>
      </w:r>
      <w:r w:rsidRPr="00481DA1">
        <w:rPr>
          <w:b/>
          <w:highlight w:val="yellow"/>
        </w:rPr>
        <w:t>// The configured background image URL and background size.</w:t>
      </w:r>
    </w:p>
    <w:p w:rsidR="00F515CB" w:rsidRPr="00B6631E" w:rsidRDefault="00F515CB" w:rsidP="00B6631E">
      <w:pPr>
        <w:pStyle w:val="CodeBlock"/>
        <w:rPr>
          <w:b/>
        </w:rPr>
      </w:pPr>
      <w:r w:rsidRPr="00B6631E">
        <w:rPr>
          <w:b/>
        </w:rPr>
        <w:t xml:space="preserve">        </w:t>
      </w:r>
      <w:r w:rsidRPr="00481DA1">
        <w:rPr>
          <w:b/>
          <w:highlight w:val="yellow"/>
        </w:rPr>
        <w:t>self.backgroundUrl = backgroundUrl;</w:t>
      </w:r>
    </w:p>
    <w:p w:rsidR="00F515CB" w:rsidRPr="00B6631E" w:rsidRDefault="00F515CB" w:rsidP="00B6631E">
      <w:pPr>
        <w:pStyle w:val="CodeBlock"/>
        <w:rPr>
          <w:b/>
        </w:rPr>
      </w:pPr>
      <w:r w:rsidRPr="00B6631E">
        <w:rPr>
          <w:b/>
        </w:rPr>
        <w:t xml:space="preserve">        </w:t>
      </w:r>
      <w:r w:rsidRPr="00481DA1">
        <w:rPr>
          <w:b/>
          <w:highlight w:val="yellow"/>
        </w:rPr>
        <w:t>self.backgroundSize = backgroundSize;</w:t>
      </w:r>
    </w:p>
    <w:p w:rsidR="00F515CB" w:rsidRPr="00F515CB" w:rsidRDefault="00F515CB" w:rsidP="00B6631E">
      <w:pPr>
        <w:pStyle w:val="CodeBlock"/>
      </w:pPr>
    </w:p>
    <w:p w:rsidR="00F515CB" w:rsidRPr="00F515CB" w:rsidRDefault="00F515CB" w:rsidP="00B6631E">
      <w:pPr>
        <w:pStyle w:val="CodeBlock"/>
      </w:pPr>
      <w:r w:rsidRPr="00F515CB">
        <w:t xml:space="preserve">        // Implements the toObject serialization function.</w:t>
      </w:r>
    </w:p>
    <w:p w:rsidR="00F515CB" w:rsidRPr="00F515CB" w:rsidRDefault="00F515CB" w:rsidP="00B6631E">
      <w:pPr>
        <w:pStyle w:val="CodeBlock"/>
      </w:pPr>
      <w:r w:rsidRPr="00F515CB">
        <w:t xml:space="preserve">        // This is called when the layout is being serialized into JSON.</w:t>
      </w:r>
    </w:p>
    <w:p w:rsidR="00F515CB" w:rsidRPr="00F515CB" w:rsidRDefault="00F515CB" w:rsidP="00B6631E">
      <w:pPr>
        <w:pStyle w:val="CodeBlock"/>
      </w:pPr>
      <w:r w:rsidRPr="00F515CB">
        <w:t xml:space="preserve">        var toObject = self.toObject; // Get a reference to the default implementation before we override it.</w:t>
      </w:r>
    </w:p>
    <w:p w:rsidR="00F515CB" w:rsidRPr="00F515CB" w:rsidRDefault="00F515CB" w:rsidP="00B6631E">
      <w:pPr>
        <w:pStyle w:val="CodeBlock"/>
      </w:pPr>
      <w:r w:rsidRPr="00F515CB">
        <w:t xml:space="preserve">        self.toObject = function () {</w:t>
      </w:r>
    </w:p>
    <w:p w:rsidR="00F515CB" w:rsidRPr="00F515CB" w:rsidRDefault="00F515CB" w:rsidP="00B6631E">
      <w:pPr>
        <w:pStyle w:val="CodeBlock"/>
      </w:pPr>
      <w:r w:rsidRPr="00F515CB">
        <w:t xml:space="preserve">            var result = toObject(); // Invoke the original (base) implementation.</w:t>
      </w:r>
    </w:p>
    <w:p w:rsidR="00F515CB" w:rsidRPr="00F515CB" w:rsidRDefault="00F515CB" w:rsidP="00B6631E">
      <w:pPr>
        <w:pStyle w:val="CodeBlock"/>
      </w:pPr>
      <w:r w:rsidRPr="00F515CB">
        <w:t xml:space="preserve">            result.children = self.childrenToObject();</w:t>
      </w:r>
    </w:p>
    <w:p w:rsidR="00F515CB" w:rsidRPr="00F515CB" w:rsidRDefault="00F515CB" w:rsidP="00B6631E">
      <w:pPr>
        <w:pStyle w:val="CodeBlock"/>
      </w:pPr>
      <w:r w:rsidRPr="00F515CB">
        <w:t xml:space="preserve">            </w:t>
      </w:r>
      <w:r w:rsidRPr="00481DA1">
        <w:rPr>
          <w:highlight w:val="yellow"/>
        </w:rPr>
        <w:t>result.backgroundUrl = self.backgroundUrl;</w:t>
      </w:r>
    </w:p>
    <w:p w:rsidR="00F515CB" w:rsidRPr="00F515CB" w:rsidRDefault="00F515CB" w:rsidP="00B6631E">
      <w:pPr>
        <w:pStyle w:val="CodeBlock"/>
      </w:pPr>
      <w:r w:rsidRPr="00F515CB">
        <w:t xml:space="preserve">            </w:t>
      </w:r>
      <w:r w:rsidRPr="00481DA1">
        <w:rPr>
          <w:highlight w:val="yellow"/>
        </w:rPr>
        <w:t>result.backgroundSize = self.backgroundSize;</w:t>
      </w:r>
    </w:p>
    <w:p w:rsidR="00F515CB" w:rsidRPr="00F515CB" w:rsidRDefault="00F515CB" w:rsidP="00B6631E">
      <w:pPr>
        <w:pStyle w:val="CodeBlock"/>
      </w:pPr>
      <w:r w:rsidRPr="00F515CB">
        <w:t xml:space="preserve">            return result;</w:t>
      </w:r>
    </w:p>
    <w:p w:rsidR="00F515CB" w:rsidRPr="00F515CB" w:rsidRDefault="00F515CB" w:rsidP="00B6631E">
      <w:pPr>
        <w:pStyle w:val="CodeBlock"/>
      </w:pPr>
      <w:r w:rsidRPr="00F515CB">
        <w:t xml:space="preserve">        };</w:t>
      </w:r>
    </w:p>
    <w:p w:rsidR="00F515CB" w:rsidRPr="00F515CB" w:rsidRDefault="00F515CB" w:rsidP="00B6631E">
      <w:pPr>
        <w:pStyle w:val="CodeBlock"/>
      </w:pPr>
    </w:p>
    <w:p w:rsidR="00F515CB" w:rsidRPr="00F515CB" w:rsidRDefault="00F515CB" w:rsidP="00B6631E">
      <w:pPr>
        <w:pStyle w:val="CodeBlock"/>
      </w:pPr>
      <w:r w:rsidRPr="00F515CB">
        <w:t xml:space="preserve">        // Override the getEditorObject so we can include our backgroundSize property.</w:t>
      </w:r>
    </w:p>
    <w:p w:rsidR="00F515CB" w:rsidRPr="00481DA1" w:rsidRDefault="00F515CB" w:rsidP="00B6631E">
      <w:pPr>
        <w:pStyle w:val="CodeBlock"/>
        <w:rPr>
          <w:b/>
          <w:highlight w:val="yellow"/>
        </w:rPr>
      </w:pPr>
      <w:r w:rsidRPr="00F515CB">
        <w:t xml:space="preserve">        </w:t>
      </w:r>
      <w:r w:rsidRPr="00481DA1">
        <w:rPr>
          <w:b/>
          <w:highlight w:val="yellow"/>
        </w:rPr>
        <w:t>// This is called when the element editor dialog is invoked and we need to</w:t>
      </w:r>
    </w:p>
    <w:p w:rsidR="00F515CB" w:rsidRPr="00481DA1" w:rsidRDefault="00F515CB" w:rsidP="00B6631E">
      <w:pPr>
        <w:pStyle w:val="CodeBlock"/>
        <w:rPr>
          <w:b/>
          <w:highlight w:val="yellow"/>
        </w:rPr>
      </w:pPr>
      <w:r w:rsidRPr="00481DA1">
        <w:rPr>
          <w:b/>
          <w:highlight w:val="yellow"/>
        </w:rPr>
        <w:t xml:space="preserve">        // pass in the client side values.</w:t>
      </w:r>
    </w:p>
    <w:p w:rsidR="00F515CB" w:rsidRPr="00481DA1" w:rsidRDefault="00F515CB" w:rsidP="00B6631E">
      <w:pPr>
        <w:pStyle w:val="CodeBlock"/>
        <w:rPr>
          <w:b/>
          <w:highlight w:val="yellow"/>
        </w:rPr>
      </w:pPr>
      <w:r w:rsidRPr="00481DA1">
        <w:rPr>
          <w:b/>
          <w:highlight w:val="yellow"/>
        </w:rPr>
        <w:t xml:space="preserve">        var getEditorObjectBase = this.getEditorObject;</w:t>
      </w:r>
    </w:p>
    <w:p w:rsidR="00F515CB" w:rsidRPr="00481DA1" w:rsidRDefault="00F515CB" w:rsidP="00B6631E">
      <w:pPr>
        <w:pStyle w:val="CodeBlock"/>
        <w:rPr>
          <w:b/>
          <w:highlight w:val="yellow"/>
        </w:rPr>
      </w:pPr>
      <w:r w:rsidRPr="00481DA1">
        <w:rPr>
          <w:b/>
          <w:highlight w:val="yellow"/>
        </w:rPr>
        <w:t xml:space="preserve">        this.getEditorObject = function () {</w:t>
      </w:r>
    </w:p>
    <w:p w:rsidR="00F515CB" w:rsidRPr="00481DA1" w:rsidRDefault="00F515CB" w:rsidP="00B6631E">
      <w:pPr>
        <w:pStyle w:val="CodeBlock"/>
        <w:rPr>
          <w:b/>
          <w:highlight w:val="yellow"/>
        </w:rPr>
      </w:pPr>
      <w:r w:rsidRPr="00481DA1">
        <w:rPr>
          <w:b/>
          <w:highlight w:val="yellow"/>
        </w:rPr>
        <w:t xml:space="preserve">            var props = getEditorObjectBase();</w:t>
      </w:r>
    </w:p>
    <w:p w:rsidR="00F515CB" w:rsidRPr="00481DA1" w:rsidRDefault="00F515CB" w:rsidP="00B6631E">
      <w:pPr>
        <w:pStyle w:val="CodeBlock"/>
        <w:rPr>
          <w:b/>
          <w:highlight w:val="yellow"/>
        </w:rPr>
      </w:pPr>
      <w:r w:rsidRPr="00481DA1">
        <w:rPr>
          <w:b/>
          <w:highlight w:val="yellow"/>
        </w:rPr>
        <w:t xml:space="preserve">            props.BackgroundSize = self.backgroundSize;</w:t>
      </w:r>
    </w:p>
    <w:p w:rsidR="00F515CB" w:rsidRPr="00481DA1" w:rsidRDefault="00F515CB" w:rsidP="00B6631E">
      <w:pPr>
        <w:pStyle w:val="CodeBlock"/>
        <w:rPr>
          <w:b/>
          <w:highlight w:val="yellow"/>
        </w:rPr>
      </w:pPr>
      <w:r w:rsidRPr="00481DA1">
        <w:rPr>
          <w:b/>
          <w:highlight w:val="yellow"/>
        </w:rPr>
        <w:t xml:space="preserve">            return props;</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p>
    <w:p w:rsidR="00F515CB" w:rsidRPr="00481DA1" w:rsidRDefault="00F515CB" w:rsidP="00B6631E">
      <w:pPr>
        <w:pStyle w:val="CodeBlock"/>
        <w:rPr>
          <w:b/>
          <w:highlight w:val="yellow"/>
        </w:rPr>
      </w:pPr>
      <w:r w:rsidRPr="00481DA1">
        <w:rPr>
          <w:b/>
          <w:highlight w:val="yellow"/>
        </w:rPr>
        <w:t xml:space="preserve">        // Executed after the element editor dialog closes.</w:t>
      </w:r>
    </w:p>
    <w:p w:rsidR="00F515CB" w:rsidRPr="00481DA1" w:rsidRDefault="00F515CB" w:rsidP="00B6631E">
      <w:pPr>
        <w:pStyle w:val="CodeBlock"/>
        <w:rPr>
          <w:b/>
          <w:highlight w:val="yellow"/>
        </w:rPr>
      </w:pPr>
      <w:r w:rsidRPr="00481DA1">
        <w:rPr>
          <w:b/>
          <w:highlight w:val="yellow"/>
        </w:rPr>
        <w:t xml:space="preserve">        this.applyElementEditorModel = function (data) {</w:t>
      </w:r>
    </w:p>
    <w:p w:rsidR="00F515CB" w:rsidRPr="00481DA1" w:rsidRDefault="00F515CB" w:rsidP="00B6631E">
      <w:pPr>
        <w:pStyle w:val="CodeBlock"/>
        <w:rPr>
          <w:b/>
          <w:highlight w:val="yellow"/>
        </w:rPr>
      </w:pPr>
      <w:r w:rsidRPr="00481DA1">
        <w:rPr>
          <w:b/>
          <w:highlight w:val="yellow"/>
        </w:rPr>
        <w:t xml:space="preserve">            self.backgroundUrl = data.backgroundUrl;</w:t>
      </w:r>
    </w:p>
    <w:p w:rsidR="00F515CB" w:rsidRPr="00481DA1" w:rsidRDefault="00F515CB" w:rsidP="00B6631E">
      <w:pPr>
        <w:pStyle w:val="CodeBlock"/>
        <w:rPr>
          <w:b/>
          <w:highlight w:val="yellow"/>
        </w:rPr>
      </w:pPr>
      <w:r w:rsidRPr="00481DA1">
        <w:rPr>
          <w:b/>
          <w:highlight w:val="yellow"/>
        </w:rPr>
        <w:t xml:space="preserve">            self.backgroundSize = data.backgroundSize;</w:t>
      </w:r>
    </w:p>
    <w:p w:rsidR="00F515CB" w:rsidRPr="00481DA1" w:rsidRDefault="00F515CB" w:rsidP="00B6631E">
      <w:pPr>
        <w:pStyle w:val="CodeBlock"/>
        <w:rPr>
          <w:b/>
          <w:highlight w:val="yellow"/>
        </w:rPr>
      </w:pPr>
      <w:r w:rsidRPr="00481DA1">
        <w:rPr>
          <w:b/>
          <w:highlight w:val="yellow"/>
        </w:rPr>
        <w:t xml:space="preserve">            self.applyBackground();</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p>
    <w:p w:rsidR="00F515CB" w:rsidRPr="00481DA1" w:rsidRDefault="00F515CB" w:rsidP="00B6631E">
      <w:pPr>
        <w:pStyle w:val="CodeBlock"/>
        <w:rPr>
          <w:b/>
          <w:highlight w:val="yellow"/>
        </w:rPr>
      </w:pPr>
      <w:r w:rsidRPr="00481DA1">
        <w:rPr>
          <w:b/>
          <w:highlight w:val="yellow"/>
        </w:rPr>
        <w:t xml:space="preserve">        this.hasBackground = function () {</w:t>
      </w:r>
    </w:p>
    <w:p w:rsidR="00F515CB" w:rsidRPr="00481DA1" w:rsidRDefault="00F515CB" w:rsidP="00B6631E">
      <w:pPr>
        <w:pStyle w:val="CodeBlock"/>
        <w:rPr>
          <w:b/>
          <w:highlight w:val="yellow"/>
        </w:rPr>
      </w:pPr>
      <w:r w:rsidRPr="00481DA1">
        <w:rPr>
          <w:b/>
          <w:highlight w:val="yellow"/>
        </w:rPr>
        <w:t xml:space="preserve">            return self.backgroundUrl &amp;&amp; self.backgroundUrl.length &gt; 0;</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p>
    <w:p w:rsidR="00F515CB" w:rsidRPr="00481DA1" w:rsidRDefault="00F515CB" w:rsidP="00B6631E">
      <w:pPr>
        <w:pStyle w:val="CodeBlock"/>
        <w:rPr>
          <w:b/>
          <w:highlight w:val="yellow"/>
        </w:rPr>
      </w:pPr>
      <w:r w:rsidRPr="00481DA1">
        <w:rPr>
          <w:b/>
          <w:highlight w:val="yellow"/>
        </w:rPr>
        <w:t xml:space="preserve">        this.applyBackground = function () {</w:t>
      </w:r>
    </w:p>
    <w:p w:rsidR="00F515CB" w:rsidRPr="00481DA1" w:rsidRDefault="00F515CB" w:rsidP="00B6631E">
      <w:pPr>
        <w:pStyle w:val="CodeBlock"/>
        <w:rPr>
          <w:b/>
          <w:highlight w:val="yellow"/>
        </w:rPr>
      </w:pPr>
      <w:r w:rsidRPr="00481DA1">
        <w:rPr>
          <w:b/>
          <w:highlight w:val="yellow"/>
        </w:rPr>
        <w:t xml:space="preserve">            if (self.hasBackground()) {</w:t>
      </w:r>
    </w:p>
    <w:p w:rsidR="00F515CB" w:rsidRPr="00481DA1" w:rsidRDefault="00F515CB" w:rsidP="00B6631E">
      <w:pPr>
        <w:pStyle w:val="CodeBlock"/>
        <w:rPr>
          <w:b/>
          <w:highlight w:val="yellow"/>
        </w:rPr>
      </w:pPr>
      <w:r w:rsidRPr="00481DA1">
        <w:rPr>
          <w:b/>
          <w:highlight w:val="yellow"/>
        </w:rPr>
        <w:t xml:space="preserve">                var styles = {</w:t>
      </w:r>
    </w:p>
    <w:p w:rsidR="00F515CB" w:rsidRPr="00481DA1" w:rsidRDefault="00F515CB" w:rsidP="00B6631E">
      <w:pPr>
        <w:pStyle w:val="CodeBlock"/>
        <w:rPr>
          <w:b/>
          <w:highlight w:val="yellow"/>
        </w:rPr>
      </w:pPr>
      <w:r w:rsidRPr="00481DA1">
        <w:rPr>
          <w:b/>
          <w:highlight w:val="yellow"/>
        </w:rPr>
        <w:t xml:space="preserve">                    "background-image": "url('" + self.backgroundUrl + "')",</w:t>
      </w:r>
    </w:p>
    <w:p w:rsidR="00F515CB" w:rsidRPr="00481DA1" w:rsidRDefault="00F515CB" w:rsidP="00B6631E">
      <w:pPr>
        <w:pStyle w:val="CodeBlock"/>
        <w:rPr>
          <w:b/>
          <w:highlight w:val="yellow"/>
        </w:rPr>
      </w:pPr>
      <w:r w:rsidRPr="00481DA1">
        <w:rPr>
          <w:b/>
          <w:highlight w:val="yellow"/>
        </w:rPr>
        <w:t xml:space="preserve">                    "background-size": self.backgroundSize &amp;&amp; self.backgroundSize.length &gt; 0 ? self.backgroundSize : "cover"</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p>
    <w:p w:rsidR="00F515CB" w:rsidRPr="00481DA1" w:rsidRDefault="00F515CB" w:rsidP="00B6631E">
      <w:pPr>
        <w:pStyle w:val="CodeBlock"/>
        <w:rPr>
          <w:b/>
          <w:highlight w:val="yellow"/>
        </w:rPr>
      </w:pPr>
      <w:r w:rsidRPr="00481DA1">
        <w:rPr>
          <w:b/>
          <w:highlight w:val="yellow"/>
        </w:rPr>
        <w:t xml:space="preserve">                if (self.children.length == 0)</w:t>
      </w:r>
    </w:p>
    <w:p w:rsidR="00F515CB" w:rsidRPr="00481DA1" w:rsidRDefault="00F515CB" w:rsidP="00B6631E">
      <w:pPr>
        <w:pStyle w:val="CodeBlock"/>
        <w:rPr>
          <w:b/>
          <w:highlight w:val="yellow"/>
        </w:rPr>
      </w:pPr>
      <w:r w:rsidRPr="00481DA1">
        <w:rPr>
          <w:b/>
          <w:highlight w:val="yellow"/>
        </w:rPr>
        <w:t xml:space="preserve">                    self.templateStyles = styles;</w:t>
      </w:r>
    </w:p>
    <w:p w:rsidR="00F515CB" w:rsidRPr="00481DA1" w:rsidRDefault="00F515CB" w:rsidP="00B6631E">
      <w:pPr>
        <w:pStyle w:val="CodeBlock"/>
        <w:rPr>
          <w:b/>
          <w:highlight w:val="yellow"/>
        </w:rPr>
      </w:pPr>
      <w:r w:rsidRPr="00481DA1">
        <w:rPr>
          <w:b/>
          <w:highlight w:val="yellow"/>
        </w:rPr>
        <w:lastRenderedPageBreak/>
        <w:t xml:space="preserve">                else</w:t>
      </w:r>
    </w:p>
    <w:p w:rsidR="00F515CB" w:rsidRPr="00481DA1" w:rsidRDefault="00F515CB" w:rsidP="00B6631E">
      <w:pPr>
        <w:pStyle w:val="CodeBlock"/>
        <w:rPr>
          <w:b/>
          <w:highlight w:val="yellow"/>
        </w:rPr>
      </w:pPr>
      <w:r w:rsidRPr="00481DA1">
        <w:rPr>
          <w:b/>
          <w:highlight w:val="yellow"/>
        </w:rPr>
        <w:t xml:space="preserve">                    self.containerTemplateStyles = styles;</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r w:rsidRPr="00481DA1">
        <w:rPr>
          <w:b/>
          <w:highlight w:val="yellow"/>
        </w:rPr>
        <w:t xml:space="preserve">            else {</w:t>
      </w:r>
    </w:p>
    <w:p w:rsidR="00F515CB" w:rsidRPr="00481DA1" w:rsidRDefault="00F515CB" w:rsidP="00B6631E">
      <w:pPr>
        <w:pStyle w:val="CodeBlock"/>
        <w:rPr>
          <w:b/>
          <w:highlight w:val="yellow"/>
        </w:rPr>
      </w:pPr>
      <w:r w:rsidRPr="00481DA1">
        <w:rPr>
          <w:b/>
          <w:highlight w:val="yellow"/>
        </w:rPr>
        <w:t xml:space="preserve">                self.templateStyles = {};</w:t>
      </w:r>
    </w:p>
    <w:p w:rsidR="00F515CB" w:rsidRPr="00481DA1" w:rsidRDefault="00F515CB" w:rsidP="00B6631E">
      <w:pPr>
        <w:pStyle w:val="CodeBlock"/>
        <w:rPr>
          <w:b/>
          <w:highlight w:val="yellow"/>
        </w:rPr>
      </w:pPr>
      <w:r w:rsidRPr="00481DA1">
        <w:rPr>
          <w:b/>
          <w:highlight w:val="yellow"/>
        </w:rPr>
        <w:t xml:space="preserve">                self.containerTemplateStyles = {};</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p>
    <w:p w:rsidR="00F515CB" w:rsidRPr="00481DA1" w:rsidRDefault="00F515CB" w:rsidP="00B6631E">
      <w:pPr>
        <w:pStyle w:val="CodeBlock"/>
        <w:rPr>
          <w:b/>
          <w:highlight w:val="yellow"/>
        </w:rPr>
      </w:pPr>
      <w:r w:rsidRPr="00481DA1">
        <w:rPr>
          <w:b/>
          <w:highlight w:val="yellow"/>
        </w:rPr>
        <w:t xml:space="preserve">        self.applyBackground();</w:t>
      </w:r>
    </w:p>
    <w:p w:rsidR="00F515CB" w:rsidRPr="00481DA1" w:rsidRDefault="00F515CB" w:rsidP="00B6631E">
      <w:pPr>
        <w:pStyle w:val="CodeBlock"/>
        <w:rPr>
          <w:b/>
        </w:rPr>
      </w:pPr>
      <w:r w:rsidRPr="00481DA1">
        <w:rPr>
          <w:b/>
          <w:highlight w:val="yellow"/>
        </w:rPr>
        <w:t xml:space="preserve">    };</w:t>
      </w:r>
    </w:p>
    <w:p w:rsidR="00F515CB" w:rsidRPr="00F515CB" w:rsidRDefault="00F515CB" w:rsidP="00B6631E">
      <w:pPr>
        <w:pStyle w:val="CodeBlock"/>
      </w:pPr>
    </w:p>
    <w:p w:rsidR="00F515CB" w:rsidRPr="00F515CB" w:rsidRDefault="00F515CB" w:rsidP="00B6631E">
      <w:pPr>
        <w:pStyle w:val="CodeBlock"/>
      </w:pPr>
      <w:r w:rsidRPr="00F515CB">
        <w:t xml:space="preserve">    // Registers the factory function with the element factory.</w:t>
      </w:r>
    </w:p>
    <w:p w:rsidR="00F515CB" w:rsidRPr="00F515CB" w:rsidRDefault="00F515CB" w:rsidP="00B6631E">
      <w:pPr>
        <w:pStyle w:val="CodeBlock"/>
      </w:pPr>
      <w:r w:rsidRPr="00F515CB">
        <w:t xml:space="preserve">    LayoutEditor.registerFactory("Tile", function (value) {</w:t>
      </w:r>
    </w:p>
    <w:p w:rsidR="00F515CB" w:rsidRPr="00F515CB" w:rsidRDefault="00F515CB" w:rsidP="00B6631E">
      <w:pPr>
        <w:pStyle w:val="CodeBlock"/>
      </w:pPr>
      <w:r w:rsidRPr="00F515CB">
        <w:t xml:space="preserve">        return new LayoutEditor.Tile(</w:t>
      </w:r>
    </w:p>
    <w:p w:rsidR="00F515CB" w:rsidRPr="00F515CB" w:rsidRDefault="00F515CB" w:rsidP="00B6631E">
      <w:pPr>
        <w:pStyle w:val="CodeBlock"/>
      </w:pPr>
      <w:r w:rsidRPr="00F515CB">
        <w:t xml:space="preserve">            value.data,</w:t>
      </w:r>
    </w:p>
    <w:p w:rsidR="00F515CB" w:rsidRPr="00F515CB" w:rsidRDefault="00F515CB" w:rsidP="00B6631E">
      <w:pPr>
        <w:pStyle w:val="CodeBlock"/>
      </w:pPr>
      <w:r w:rsidRPr="00F515CB">
        <w:t xml:space="preserve">            value.contentType,</w:t>
      </w:r>
    </w:p>
    <w:p w:rsidR="00F515CB" w:rsidRPr="00F515CB" w:rsidRDefault="00F515CB" w:rsidP="00B6631E">
      <w:pPr>
        <w:pStyle w:val="CodeBlock"/>
      </w:pPr>
      <w:r w:rsidRPr="00F515CB">
        <w:t xml:space="preserve">            value.htmlId,</w:t>
      </w:r>
    </w:p>
    <w:p w:rsidR="00F515CB" w:rsidRPr="00F515CB" w:rsidRDefault="00F515CB" w:rsidP="00B6631E">
      <w:pPr>
        <w:pStyle w:val="CodeBlock"/>
      </w:pPr>
      <w:r w:rsidRPr="00F515CB">
        <w:t xml:space="preserve">            value.htmlClass,</w:t>
      </w:r>
    </w:p>
    <w:p w:rsidR="00F515CB" w:rsidRPr="00F515CB" w:rsidRDefault="00F515CB" w:rsidP="00B6631E">
      <w:pPr>
        <w:pStyle w:val="CodeBlock"/>
      </w:pPr>
      <w:r w:rsidRPr="00F515CB">
        <w:t xml:space="preserve">            value.htmlStyle,</w:t>
      </w:r>
    </w:p>
    <w:p w:rsidR="00F515CB" w:rsidRPr="00F515CB" w:rsidRDefault="00F515CB" w:rsidP="00B6631E">
      <w:pPr>
        <w:pStyle w:val="CodeBlock"/>
      </w:pPr>
      <w:r w:rsidRPr="00F515CB">
        <w:t xml:space="preserve">            value.isTemplated,</w:t>
      </w:r>
    </w:p>
    <w:p w:rsidR="00F515CB" w:rsidRPr="00F515CB" w:rsidRDefault="00F515CB" w:rsidP="00B6631E">
      <w:pPr>
        <w:pStyle w:val="CodeBlock"/>
      </w:pPr>
      <w:r w:rsidRPr="00F515CB">
        <w:t xml:space="preserve">            value.rule,</w:t>
      </w:r>
    </w:p>
    <w:p w:rsidR="00F515CB" w:rsidRPr="00F515CB" w:rsidRDefault="00F515CB" w:rsidP="00B6631E">
      <w:pPr>
        <w:pStyle w:val="CodeBlock"/>
      </w:pPr>
      <w:r w:rsidRPr="00F515CB">
        <w:t xml:space="preserve">            value.hasEditor,</w:t>
      </w:r>
    </w:p>
    <w:p w:rsidR="00F515CB" w:rsidRPr="00481DA1" w:rsidRDefault="00F515CB" w:rsidP="00B6631E">
      <w:pPr>
        <w:pStyle w:val="CodeBlock"/>
        <w:rPr>
          <w:b/>
        </w:rPr>
      </w:pPr>
      <w:r w:rsidRPr="00F515CB">
        <w:t xml:space="preserve">            </w:t>
      </w:r>
      <w:r w:rsidRPr="00481DA1">
        <w:rPr>
          <w:b/>
          <w:highlight w:val="yellow"/>
        </w:rPr>
        <w:t>value.backgroundUrl,</w:t>
      </w:r>
    </w:p>
    <w:p w:rsidR="00F515CB" w:rsidRPr="00481DA1" w:rsidRDefault="00F515CB" w:rsidP="00B6631E">
      <w:pPr>
        <w:pStyle w:val="CodeBlock"/>
        <w:rPr>
          <w:b/>
        </w:rPr>
      </w:pPr>
      <w:r w:rsidRPr="00481DA1">
        <w:rPr>
          <w:b/>
        </w:rPr>
        <w:t xml:space="preserve">            </w:t>
      </w:r>
      <w:r w:rsidRPr="00481DA1">
        <w:rPr>
          <w:b/>
          <w:highlight w:val="yellow"/>
        </w:rPr>
        <w:t>value.backgroundSize,</w:t>
      </w:r>
    </w:p>
    <w:p w:rsidR="00F515CB" w:rsidRPr="00F515CB" w:rsidRDefault="00F515CB" w:rsidP="00B6631E">
      <w:pPr>
        <w:pStyle w:val="CodeBlock"/>
      </w:pPr>
      <w:r w:rsidRPr="00F515CB">
        <w:t xml:space="preserve">            LayoutEditor.childrenFrom(value.children));</w:t>
      </w:r>
    </w:p>
    <w:p w:rsidR="00F515CB" w:rsidRPr="00F515CB" w:rsidRDefault="00F515CB" w:rsidP="00B6631E">
      <w:pPr>
        <w:pStyle w:val="CodeBlock"/>
      </w:pPr>
      <w:r w:rsidRPr="00F515CB">
        <w:t xml:space="preserve">    });</w:t>
      </w:r>
    </w:p>
    <w:p w:rsidR="00F515CB" w:rsidRPr="00F515CB" w:rsidRDefault="00F515CB" w:rsidP="00B6631E">
      <w:pPr>
        <w:pStyle w:val="CodeBlock"/>
      </w:pPr>
    </w:p>
    <w:p w:rsidR="00F515CB" w:rsidRPr="00F515CB" w:rsidRDefault="00F515CB" w:rsidP="00B6631E">
      <w:pPr>
        <w:pStyle w:val="CodeBlock"/>
      </w:pPr>
      <w:r w:rsidRPr="00F515CB">
        <w:t>})(Layout</w:t>
      </w:r>
      <w:r w:rsidR="00B6631E">
        <w:t>Editor || (LayoutEditor = {}));</w:t>
      </w:r>
    </w:p>
    <w:p w:rsidR="00F515CB" w:rsidRPr="00F515CB" w:rsidRDefault="00F515CB" w:rsidP="00481DA1">
      <w:pPr>
        <w:rPr>
          <w:lang w:val="en-US"/>
        </w:rPr>
      </w:pPr>
      <w:r w:rsidRPr="00F515CB">
        <w:rPr>
          <w:lang w:val="en-US"/>
        </w:rPr>
        <w:t>Let's go over each section that's been added from top to</w:t>
      </w:r>
      <w:r w:rsidR="00481DA1">
        <w:rPr>
          <w:lang w:val="en-US"/>
        </w:rPr>
        <w:t xml:space="preserve"> bottom:</w:t>
      </w:r>
    </w:p>
    <w:p w:rsidR="00F515CB" w:rsidRPr="00F515CB" w:rsidRDefault="00F515CB" w:rsidP="00481DA1">
      <w:pPr>
        <w:pStyle w:val="CodeBlock"/>
      </w:pPr>
      <w:r w:rsidRPr="00F515CB">
        <w:t>LayoutEditor.Tile = function (data, contentType, htmlId, htmlClass, htmlStyle, isTemplated, rule, hasEditor, backgroundU</w:t>
      </w:r>
      <w:r w:rsidR="00481DA1">
        <w:t>rl, backgroundSize, children) {</w:t>
      </w:r>
    </w:p>
    <w:p w:rsidR="00F515CB" w:rsidRPr="00F515CB" w:rsidRDefault="00F515CB" w:rsidP="00481DA1">
      <w:pPr>
        <w:rPr>
          <w:lang w:val="en-US"/>
        </w:rPr>
      </w:pPr>
      <w:r w:rsidRPr="00F515CB">
        <w:rPr>
          <w:lang w:val="en-US"/>
        </w:rPr>
        <w:t xml:space="preserve">Notice </w:t>
      </w:r>
      <w:r w:rsidR="00481DA1">
        <w:rPr>
          <w:lang w:val="en-US"/>
        </w:rPr>
        <w:t xml:space="preserve">the addition of the </w:t>
      </w:r>
      <w:r w:rsidR="00481DA1" w:rsidRPr="00481DA1">
        <w:rPr>
          <w:rStyle w:val="Strong"/>
          <w:lang w:val="en-US"/>
        </w:rPr>
        <w:t>backgroundUrl</w:t>
      </w:r>
      <w:r w:rsidR="00481DA1">
        <w:rPr>
          <w:lang w:val="en-US"/>
        </w:rPr>
        <w:t xml:space="preserve"> and </w:t>
      </w:r>
      <w:r w:rsidRPr="00481DA1">
        <w:rPr>
          <w:rStyle w:val="Strong"/>
          <w:lang w:val="en-US"/>
        </w:rPr>
        <w:t>backgroundSize</w:t>
      </w:r>
      <w:r w:rsidRPr="00F515CB">
        <w:rPr>
          <w:lang w:val="en-US"/>
        </w:rPr>
        <w:t xml:space="preserve"> parameters, which are st</w:t>
      </w:r>
      <w:r w:rsidR="00481DA1">
        <w:rPr>
          <w:lang w:val="en-US"/>
        </w:rPr>
        <w:t>ored as fields here:</w:t>
      </w:r>
    </w:p>
    <w:p w:rsidR="00F515CB" w:rsidRPr="00F515CB" w:rsidRDefault="00F515CB" w:rsidP="00481DA1">
      <w:pPr>
        <w:pStyle w:val="CodeBlock"/>
      </w:pPr>
      <w:r w:rsidRPr="00F515CB">
        <w:t>// The configured background image URL and background size.</w:t>
      </w:r>
    </w:p>
    <w:p w:rsidR="00F515CB" w:rsidRPr="00F515CB" w:rsidRDefault="00F515CB" w:rsidP="00481DA1">
      <w:pPr>
        <w:pStyle w:val="CodeBlock"/>
      </w:pPr>
      <w:r w:rsidRPr="00F515CB">
        <w:t>self.backgroundUrl = backgroundUrl;</w:t>
      </w:r>
    </w:p>
    <w:p w:rsidR="00F515CB" w:rsidRPr="00F515CB" w:rsidRDefault="00F515CB" w:rsidP="00481DA1">
      <w:pPr>
        <w:pStyle w:val="CodeBlock"/>
      </w:pPr>
      <w:r w:rsidRPr="00F515CB">
        <w:t>self.b</w:t>
      </w:r>
      <w:r w:rsidR="00481DA1">
        <w:t>ackgroundSize = backgroundSize;</w:t>
      </w:r>
    </w:p>
    <w:p w:rsidR="00F515CB" w:rsidRPr="00F515CB" w:rsidRDefault="00F515CB" w:rsidP="00FF3617">
      <w:pPr>
        <w:rPr>
          <w:lang w:val="en-US"/>
        </w:rPr>
      </w:pPr>
      <w:r w:rsidRPr="00F515CB">
        <w:rPr>
          <w:lang w:val="en-US"/>
        </w:rPr>
        <w:t>Since we want to allow the user to change the background size directly from the layout editor, we'll need to ensure t</w:t>
      </w:r>
      <w:r w:rsidR="00FF3617">
        <w:rPr>
          <w:lang w:val="en-US"/>
        </w:rPr>
        <w:t>hat this value gets serialized, which is taken care of as follows:</w:t>
      </w:r>
    </w:p>
    <w:p w:rsidR="00F515CB" w:rsidRPr="00F515CB" w:rsidRDefault="00F515CB" w:rsidP="00FF3617">
      <w:pPr>
        <w:pStyle w:val="CodeBlock"/>
      </w:pPr>
      <w:r w:rsidRPr="00F515CB">
        <w:t>// Implements the toObject serialization function.</w:t>
      </w:r>
    </w:p>
    <w:p w:rsidR="00F515CB" w:rsidRPr="00F515CB" w:rsidRDefault="00F515CB" w:rsidP="00FF3617">
      <w:pPr>
        <w:pStyle w:val="CodeBlock"/>
      </w:pPr>
      <w:r w:rsidRPr="00F515CB">
        <w:t>// This is called when the layout is being serialized into JSON.</w:t>
      </w:r>
    </w:p>
    <w:p w:rsidR="00F515CB" w:rsidRPr="00F515CB" w:rsidRDefault="00F515CB" w:rsidP="00FF3617">
      <w:pPr>
        <w:pStyle w:val="CodeBlock"/>
      </w:pPr>
      <w:r w:rsidRPr="00F515CB">
        <w:lastRenderedPageBreak/>
        <w:t>var toObject = self.toObject; // Get a reference to the default implementation before we override it.</w:t>
      </w:r>
    </w:p>
    <w:p w:rsidR="00F515CB" w:rsidRPr="00F515CB" w:rsidRDefault="00F515CB" w:rsidP="00FF3617">
      <w:pPr>
        <w:pStyle w:val="CodeBlock"/>
      </w:pPr>
      <w:r w:rsidRPr="00F515CB">
        <w:t>self.toObject = function () {</w:t>
      </w:r>
    </w:p>
    <w:p w:rsidR="00F515CB" w:rsidRPr="00F515CB" w:rsidRDefault="00F515CB" w:rsidP="00FF3617">
      <w:pPr>
        <w:pStyle w:val="CodeBlock"/>
      </w:pPr>
      <w:r w:rsidRPr="00F515CB">
        <w:t xml:space="preserve">    var result = toObject(); // Invoke the original (base) implementation.</w:t>
      </w:r>
    </w:p>
    <w:p w:rsidR="00F515CB" w:rsidRPr="00F515CB" w:rsidRDefault="00F515CB" w:rsidP="00FF3617">
      <w:pPr>
        <w:pStyle w:val="CodeBlock"/>
      </w:pPr>
      <w:r w:rsidRPr="00F515CB">
        <w:t xml:space="preserve">    result.children = self.childrenToObject();</w:t>
      </w:r>
    </w:p>
    <w:p w:rsidR="00F515CB" w:rsidRPr="00F515CB" w:rsidRDefault="00F515CB" w:rsidP="00FF3617">
      <w:pPr>
        <w:pStyle w:val="CodeBlock"/>
      </w:pPr>
      <w:r w:rsidRPr="00F515CB">
        <w:t xml:space="preserve">    result.backgroundUrl = self.backgroundUrl;</w:t>
      </w:r>
    </w:p>
    <w:p w:rsidR="00F515CB" w:rsidRPr="00F515CB" w:rsidRDefault="00F515CB" w:rsidP="00FF3617">
      <w:pPr>
        <w:pStyle w:val="CodeBlock"/>
      </w:pPr>
      <w:r w:rsidRPr="00F515CB">
        <w:t xml:space="preserve">    result.backgroundSize = self.backgroundSize;</w:t>
      </w:r>
    </w:p>
    <w:p w:rsidR="00F515CB" w:rsidRPr="00F515CB" w:rsidRDefault="00F515CB" w:rsidP="00FF3617">
      <w:pPr>
        <w:pStyle w:val="CodeBlock"/>
      </w:pPr>
      <w:r w:rsidRPr="00F515CB">
        <w:t xml:space="preserve">    return result;</w:t>
      </w:r>
    </w:p>
    <w:p w:rsidR="00F515CB" w:rsidRPr="00F515CB" w:rsidRDefault="00FF3617" w:rsidP="00FF3617">
      <w:pPr>
        <w:pStyle w:val="CodeBlock"/>
      </w:pPr>
      <w:r>
        <w:t>};</w:t>
      </w:r>
    </w:p>
    <w:p w:rsidR="00F515CB" w:rsidRPr="00F515CB" w:rsidRDefault="00F515CB" w:rsidP="00F515CB">
      <w:pPr>
        <w:rPr>
          <w:lang w:val="en-US"/>
        </w:rPr>
      </w:pPr>
      <w:r w:rsidRPr="00F515CB">
        <w:rPr>
          <w:lang w:val="en-US"/>
        </w:rPr>
        <w:t>T</w:t>
      </w:r>
      <w:r w:rsidR="00FF3617">
        <w:rPr>
          <w:lang w:val="en-US"/>
        </w:rPr>
        <w:t xml:space="preserve">he same goes for the </w:t>
      </w:r>
      <w:r w:rsidR="00FF3617" w:rsidRPr="000B5769">
        <w:rPr>
          <w:rStyle w:val="Strong"/>
          <w:lang w:val="en-US"/>
        </w:rPr>
        <w:t>backgroundUrl</w:t>
      </w:r>
      <w:r w:rsidRPr="00F515CB">
        <w:rPr>
          <w:lang w:val="en-US"/>
        </w:rPr>
        <w:t xml:space="preserve"> property. Although the user can't change this value directly, the layout editor uses the </w:t>
      </w:r>
      <w:r w:rsidRPr="000B5769">
        <w:rPr>
          <w:rStyle w:val="Emphasis"/>
          <w:lang w:val="en-US"/>
        </w:rPr>
        <w:t>serialization mechanism for copy &amp; paste</w:t>
      </w:r>
      <w:r w:rsidR="00FF3617">
        <w:rPr>
          <w:lang w:val="en-US"/>
        </w:rPr>
        <w:t xml:space="preserve">. If we don't include the </w:t>
      </w:r>
      <w:r w:rsidR="00FF3617" w:rsidRPr="00FF3617">
        <w:rPr>
          <w:rStyle w:val="Strong"/>
          <w:lang w:val="en-US"/>
        </w:rPr>
        <w:t>backgroundUrl</w:t>
      </w:r>
      <w:r w:rsidRPr="00F515CB">
        <w:rPr>
          <w:lang w:val="en-US"/>
        </w:rPr>
        <w:t xml:space="preserve"> as part of this serialization process</w:t>
      </w:r>
      <w:r w:rsidR="00FF3617">
        <w:rPr>
          <w:lang w:val="en-US"/>
        </w:rPr>
        <w:t>, it will appear as if we “lost”</w:t>
      </w:r>
      <w:r w:rsidRPr="00F515CB">
        <w:rPr>
          <w:lang w:val="en-US"/>
        </w:rPr>
        <w:t xml:space="preserve"> the background when the user copies and pastes a Tile element (although in reality the selected background ID will still be part of the element's Data property).</w:t>
      </w:r>
    </w:p>
    <w:p w:rsidR="00F515CB" w:rsidRPr="00F515CB" w:rsidRDefault="00F515CB" w:rsidP="00F515CB">
      <w:pPr>
        <w:rPr>
          <w:lang w:val="en-US"/>
        </w:rPr>
      </w:pPr>
    </w:p>
    <w:p w:rsidR="00F515CB" w:rsidRPr="00F515CB" w:rsidRDefault="00F515CB" w:rsidP="0034783B">
      <w:pPr>
        <w:rPr>
          <w:lang w:val="en-US"/>
        </w:rPr>
      </w:pPr>
      <w:r w:rsidRPr="00F515CB">
        <w:rPr>
          <w:lang w:val="en-US"/>
        </w:rPr>
        <w:t xml:space="preserve">The following code handles the scenario where the user invokes the element's editor dialog. Since the user can change the background size </w:t>
      </w:r>
      <w:r w:rsidR="0034783B" w:rsidRPr="00F515CB">
        <w:rPr>
          <w:lang w:val="en-US"/>
        </w:rPr>
        <w:t>directly</w:t>
      </w:r>
      <w:r w:rsidRPr="00F515CB">
        <w:rPr>
          <w:lang w:val="en-US"/>
        </w:rPr>
        <w:t xml:space="preserve"> from the layout editor, we should pass along that value when the element editor is invoked. To do that, we need to make sure the value becomes par</w:t>
      </w:r>
      <w:r w:rsidR="0034783B">
        <w:rPr>
          <w:lang w:val="en-US"/>
        </w:rPr>
        <w:t xml:space="preserve">t of the object created by the </w:t>
      </w:r>
      <w:r w:rsidR="0034783B" w:rsidRPr="0034783B">
        <w:rPr>
          <w:rStyle w:val="Strong"/>
          <w:lang w:val="en-US"/>
        </w:rPr>
        <w:t>getEditorObject</w:t>
      </w:r>
      <w:r w:rsidR="0034783B">
        <w:rPr>
          <w:lang w:val="en-US"/>
        </w:rPr>
        <w:t xml:space="preserve"> function:</w:t>
      </w:r>
    </w:p>
    <w:p w:rsidR="00F515CB" w:rsidRPr="00F515CB" w:rsidRDefault="00F515CB" w:rsidP="0034783B">
      <w:pPr>
        <w:pStyle w:val="CodeBlock"/>
      </w:pPr>
      <w:r w:rsidRPr="00F515CB">
        <w:t>// Override the getEditorObject so we can include our backgroundSize property.</w:t>
      </w:r>
    </w:p>
    <w:p w:rsidR="00F515CB" w:rsidRPr="00F515CB" w:rsidRDefault="00F515CB" w:rsidP="0034783B">
      <w:pPr>
        <w:pStyle w:val="CodeBlock"/>
      </w:pPr>
      <w:r w:rsidRPr="00F515CB">
        <w:t>// This is called when the element editor dialog is being invoked and we need to</w:t>
      </w:r>
    </w:p>
    <w:p w:rsidR="00F515CB" w:rsidRPr="00F515CB" w:rsidRDefault="00F515CB" w:rsidP="0034783B">
      <w:pPr>
        <w:pStyle w:val="CodeBlock"/>
      </w:pPr>
      <w:r w:rsidRPr="00F515CB">
        <w:t>// pass in the client side values.</w:t>
      </w:r>
    </w:p>
    <w:p w:rsidR="00F515CB" w:rsidRPr="00F515CB" w:rsidRDefault="00F515CB" w:rsidP="0034783B">
      <w:pPr>
        <w:pStyle w:val="CodeBlock"/>
      </w:pPr>
      <w:r w:rsidRPr="00F515CB">
        <w:t>var getEditorObjectBase = this.getEditorObject;</w:t>
      </w:r>
    </w:p>
    <w:p w:rsidR="00F515CB" w:rsidRPr="00F515CB" w:rsidRDefault="00F515CB" w:rsidP="0034783B">
      <w:pPr>
        <w:pStyle w:val="CodeBlock"/>
      </w:pPr>
      <w:r w:rsidRPr="00F515CB">
        <w:t>this.getEditorObject = function () {</w:t>
      </w:r>
    </w:p>
    <w:p w:rsidR="00F515CB" w:rsidRPr="00F515CB" w:rsidRDefault="00F515CB" w:rsidP="0034783B">
      <w:pPr>
        <w:pStyle w:val="CodeBlock"/>
      </w:pPr>
      <w:r w:rsidRPr="00F515CB">
        <w:t xml:space="preserve">    var props = getEditorObjectBase();</w:t>
      </w:r>
    </w:p>
    <w:p w:rsidR="00F515CB" w:rsidRPr="00F515CB" w:rsidRDefault="00F515CB" w:rsidP="0034783B">
      <w:pPr>
        <w:pStyle w:val="CodeBlock"/>
      </w:pPr>
      <w:r w:rsidRPr="00F515CB">
        <w:t xml:space="preserve">    props.BackgroundSize = self.backgroundSize;</w:t>
      </w:r>
    </w:p>
    <w:p w:rsidR="00F515CB" w:rsidRPr="00F515CB" w:rsidRDefault="00F515CB" w:rsidP="0034783B">
      <w:pPr>
        <w:pStyle w:val="CodeBlock"/>
      </w:pPr>
      <w:r w:rsidRPr="00F515CB">
        <w:t xml:space="preserve">    return props;</w:t>
      </w:r>
    </w:p>
    <w:p w:rsidR="00F515CB" w:rsidRPr="00F515CB" w:rsidRDefault="0034783B" w:rsidP="0034783B">
      <w:pPr>
        <w:pStyle w:val="CodeBlock"/>
      </w:pPr>
      <w:r>
        <w:t>}</w:t>
      </w:r>
    </w:p>
    <w:p w:rsidR="00F515CB" w:rsidRPr="00F515CB" w:rsidRDefault="00F515CB" w:rsidP="0034783B">
      <w:pPr>
        <w:rPr>
          <w:lang w:val="en-US"/>
        </w:rPr>
      </w:pPr>
      <w:r w:rsidRPr="00F515CB">
        <w:rPr>
          <w:lang w:val="en-US"/>
        </w:rPr>
        <w:t>N</w:t>
      </w:r>
      <w:r w:rsidR="0034783B">
        <w:rPr>
          <w:lang w:val="en-US"/>
        </w:rPr>
        <w:t xml:space="preserve">otice the name </w:t>
      </w:r>
      <w:r w:rsidR="0034783B" w:rsidRPr="0034783B">
        <w:rPr>
          <w:rStyle w:val="Strong"/>
          <w:lang w:val="en-US"/>
        </w:rPr>
        <w:t>BackgroundSize</w:t>
      </w:r>
      <w:r w:rsidR="0034783B" w:rsidRPr="0034783B">
        <w:rPr>
          <w:lang w:val="en-US"/>
        </w:rPr>
        <w:t xml:space="preserve"> -</w:t>
      </w:r>
      <w:r w:rsidRPr="00F515CB">
        <w:rPr>
          <w:lang w:val="en-US"/>
        </w:rPr>
        <w:t xml:space="preserve"> this needs to exactly mat</w:t>
      </w:r>
      <w:r w:rsidR="0034783B">
        <w:rPr>
          <w:lang w:val="en-US"/>
        </w:rPr>
        <w:t xml:space="preserve">ch the key as used by the Tile element C# class for its </w:t>
      </w:r>
      <w:r w:rsidR="0034783B" w:rsidRPr="000B5769">
        <w:rPr>
          <w:rStyle w:val="Strong"/>
          <w:lang w:val="en-US"/>
        </w:rPr>
        <w:t>BackgroundSize</w:t>
      </w:r>
      <w:r w:rsidRPr="00F515CB">
        <w:rPr>
          <w:lang w:val="en-US"/>
        </w:rPr>
        <w:t xml:space="preserve"> property. This editor object is converted into a dictionary and merged into the element's Data dictionary when renderi</w:t>
      </w:r>
      <w:r w:rsidR="0034783B">
        <w:rPr>
          <w:lang w:val="en-US"/>
        </w:rPr>
        <w:t>ng the element's editor dialog.</w:t>
      </w:r>
    </w:p>
    <w:p w:rsidR="00F515CB" w:rsidRPr="00F515CB" w:rsidRDefault="00F515CB" w:rsidP="00F515CB">
      <w:pPr>
        <w:rPr>
          <w:lang w:val="en-US"/>
        </w:rPr>
      </w:pPr>
      <w:r w:rsidRPr="00F515CB">
        <w:rPr>
          <w:lang w:val="en-US"/>
        </w:rPr>
        <w:lastRenderedPageBreak/>
        <w:t>We also need to handle the reversed scenario, where the user changes the background size value from the element editor dialog screen and then saves that change. We'll want to updat</w:t>
      </w:r>
      <w:r w:rsidR="0034783B">
        <w:rPr>
          <w:lang w:val="en-US"/>
        </w:rPr>
        <w:t xml:space="preserve">e the client-side Tile model's </w:t>
      </w:r>
      <w:r w:rsidR="0034783B" w:rsidRPr="0034783B">
        <w:rPr>
          <w:rStyle w:val="Strong"/>
          <w:lang w:val="en-US"/>
        </w:rPr>
        <w:t>backgroundSize</w:t>
      </w:r>
      <w:r w:rsidR="0034783B">
        <w:rPr>
          <w:lang w:val="en-US"/>
        </w:rPr>
        <w:t xml:space="preserve"> as well as </w:t>
      </w:r>
      <w:r w:rsidR="0034783B" w:rsidRPr="000B5769">
        <w:rPr>
          <w:rStyle w:val="Strong"/>
          <w:lang w:val="en-US"/>
        </w:rPr>
        <w:t>backgroundUrl</w:t>
      </w:r>
      <w:r w:rsidRPr="00F515CB">
        <w:rPr>
          <w:lang w:val="en-US"/>
        </w:rPr>
        <w:t xml:space="preserve"> field to reflect any changes made. That's what the following code is for:</w:t>
      </w:r>
    </w:p>
    <w:p w:rsidR="00F515CB" w:rsidRPr="00F515CB" w:rsidRDefault="00F515CB" w:rsidP="0034783B">
      <w:pPr>
        <w:pStyle w:val="CodeBlock"/>
      </w:pPr>
      <w:r w:rsidRPr="00F515CB">
        <w:t>// Executed after the element editor dialog closes.</w:t>
      </w:r>
    </w:p>
    <w:p w:rsidR="00F515CB" w:rsidRPr="00F515CB" w:rsidRDefault="00F515CB" w:rsidP="0034783B">
      <w:pPr>
        <w:pStyle w:val="CodeBlock"/>
      </w:pPr>
      <w:r w:rsidRPr="00F515CB">
        <w:t>this.applyElementEditorModel = function (data) {</w:t>
      </w:r>
    </w:p>
    <w:p w:rsidR="00F515CB" w:rsidRPr="00F515CB" w:rsidRDefault="00F515CB" w:rsidP="0034783B">
      <w:pPr>
        <w:pStyle w:val="CodeBlock"/>
      </w:pPr>
      <w:r w:rsidRPr="00F515CB">
        <w:t xml:space="preserve">    self.backgroundUrl = data.backgroundUrl;</w:t>
      </w:r>
    </w:p>
    <w:p w:rsidR="00F515CB" w:rsidRPr="00F515CB" w:rsidRDefault="00F515CB" w:rsidP="0034783B">
      <w:pPr>
        <w:pStyle w:val="CodeBlock"/>
      </w:pPr>
      <w:r w:rsidRPr="00F515CB">
        <w:t xml:space="preserve">    self.backgroundSize = data.backgroundSize;</w:t>
      </w:r>
    </w:p>
    <w:p w:rsidR="00F515CB" w:rsidRPr="00F515CB" w:rsidRDefault="00F515CB" w:rsidP="0034783B">
      <w:pPr>
        <w:pStyle w:val="CodeBlock"/>
      </w:pPr>
      <w:r w:rsidRPr="00F515CB">
        <w:t xml:space="preserve">    self.applyBackground();</w:t>
      </w:r>
    </w:p>
    <w:p w:rsidR="00F515CB" w:rsidRPr="00F515CB" w:rsidRDefault="0034783B" w:rsidP="0034783B">
      <w:pPr>
        <w:pStyle w:val="CodeBlock"/>
      </w:pPr>
      <w:r>
        <w:t>}</w:t>
      </w:r>
    </w:p>
    <w:p w:rsidR="00F515CB" w:rsidRPr="00F515CB" w:rsidRDefault="00F515CB" w:rsidP="00F515CB">
      <w:pPr>
        <w:rPr>
          <w:lang w:val="en-US"/>
        </w:rPr>
      </w:pPr>
      <w:r w:rsidRPr="00F515CB">
        <w:rPr>
          <w:lang w:val="en-US"/>
        </w:rPr>
        <w:t>T</w:t>
      </w:r>
      <w:r w:rsidR="0034783B">
        <w:rPr>
          <w:lang w:val="en-US"/>
        </w:rPr>
        <w:t xml:space="preserve">he </w:t>
      </w:r>
      <w:r w:rsidR="0034783B" w:rsidRPr="0034783B">
        <w:rPr>
          <w:rStyle w:val="Strong"/>
          <w:lang w:val="en-US"/>
        </w:rPr>
        <w:t>applyElementEditorModel</w:t>
      </w:r>
      <w:r w:rsidRPr="00F515CB">
        <w:rPr>
          <w:lang w:val="en-US"/>
        </w:rPr>
        <w:t xml:space="preserve"> is called by the layout editor when the element edi</w:t>
      </w:r>
      <w:r w:rsidR="0034783B">
        <w:rPr>
          <w:lang w:val="en-US"/>
        </w:rPr>
        <w:t xml:space="preserve">tor dialog is closed using the </w:t>
      </w:r>
      <w:r w:rsidR="0034783B" w:rsidRPr="000B5769">
        <w:rPr>
          <w:rStyle w:val="Emphasis"/>
          <w:lang w:val="en-US"/>
        </w:rPr>
        <w:t>Save</w:t>
      </w:r>
      <w:r w:rsidRPr="00F515CB">
        <w:rPr>
          <w:lang w:val="en-US"/>
        </w:rPr>
        <w:t xml:space="preserve"> command. In our implementation, w</w:t>
      </w:r>
      <w:r w:rsidR="0034783B">
        <w:rPr>
          <w:lang w:val="en-US"/>
        </w:rPr>
        <w:t xml:space="preserve">e're calling a function called </w:t>
      </w:r>
      <w:r w:rsidR="0034783B" w:rsidRPr="0034783B">
        <w:rPr>
          <w:rStyle w:val="Strong"/>
          <w:lang w:val="en-US"/>
        </w:rPr>
        <w:t>applyBackground</w:t>
      </w:r>
      <w:r w:rsidRPr="00F515CB">
        <w:rPr>
          <w:lang w:val="en-US"/>
        </w:rPr>
        <w:t>:</w:t>
      </w:r>
    </w:p>
    <w:p w:rsidR="00F515CB" w:rsidRPr="00F515CB" w:rsidRDefault="00F515CB" w:rsidP="0034783B">
      <w:pPr>
        <w:pStyle w:val="CodeBlock"/>
      </w:pPr>
      <w:r w:rsidRPr="00F515CB">
        <w:t>this.hasBackground = function () {</w:t>
      </w:r>
    </w:p>
    <w:p w:rsidR="00F515CB" w:rsidRPr="00F515CB" w:rsidRDefault="00F515CB" w:rsidP="0034783B">
      <w:pPr>
        <w:pStyle w:val="CodeBlock"/>
      </w:pPr>
      <w:r w:rsidRPr="00F515CB">
        <w:t xml:space="preserve">    return self.backgroundUrl &amp;&amp; self.backgroundUrl.length &gt; 0;</w:t>
      </w:r>
    </w:p>
    <w:p w:rsidR="00F515CB" w:rsidRPr="00F515CB" w:rsidRDefault="00F515CB" w:rsidP="0034783B">
      <w:pPr>
        <w:pStyle w:val="CodeBlock"/>
      </w:pPr>
      <w:r w:rsidRPr="00F515CB">
        <w:t>};</w:t>
      </w:r>
    </w:p>
    <w:p w:rsidR="00F515CB" w:rsidRPr="00F515CB" w:rsidRDefault="00F515CB" w:rsidP="0034783B">
      <w:pPr>
        <w:pStyle w:val="CodeBlock"/>
      </w:pPr>
    </w:p>
    <w:p w:rsidR="00F515CB" w:rsidRPr="00F515CB" w:rsidRDefault="00F515CB" w:rsidP="0034783B">
      <w:pPr>
        <w:pStyle w:val="CodeBlock"/>
      </w:pPr>
      <w:r w:rsidRPr="00F515CB">
        <w:t>this.applyBackground = function () {</w:t>
      </w:r>
    </w:p>
    <w:p w:rsidR="00F515CB" w:rsidRPr="00F515CB" w:rsidRDefault="00F515CB" w:rsidP="0034783B">
      <w:pPr>
        <w:pStyle w:val="CodeBlock"/>
      </w:pPr>
      <w:r w:rsidRPr="00F515CB">
        <w:t xml:space="preserve">    if (self.hasBackground()) {</w:t>
      </w:r>
    </w:p>
    <w:p w:rsidR="00F515CB" w:rsidRPr="00F515CB" w:rsidRDefault="00F515CB" w:rsidP="0034783B">
      <w:pPr>
        <w:pStyle w:val="CodeBlock"/>
      </w:pPr>
      <w:r w:rsidRPr="00F515CB">
        <w:t xml:space="preserve">        var styles = {</w:t>
      </w:r>
    </w:p>
    <w:p w:rsidR="00F515CB" w:rsidRPr="00F515CB" w:rsidRDefault="00F515CB" w:rsidP="0034783B">
      <w:pPr>
        <w:pStyle w:val="CodeBlock"/>
      </w:pPr>
      <w:r w:rsidRPr="00F515CB">
        <w:t xml:space="preserve">            "background-image": "url('" + self.backgroundUrl + "')",</w:t>
      </w:r>
    </w:p>
    <w:p w:rsidR="00F515CB" w:rsidRPr="00F515CB" w:rsidRDefault="00F515CB" w:rsidP="0034783B">
      <w:pPr>
        <w:pStyle w:val="CodeBlock"/>
      </w:pPr>
      <w:r w:rsidRPr="00F515CB">
        <w:t xml:space="preserve">            "background-size": self.backgroundSize &amp;&amp; self.backgroundSize.length &gt; 0 ? self.backgroundSize : "cover"</w:t>
      </w:r>
    </w:p>
    <w:p w:rsidR="00F515CB" w:rsidRPr="00F515CB" w:rsidRDefault="00F515CB" w:rsidP="0034783B">
      <w:pPr>
        <w:pStyle w:val="CodeBlock"/>
      </w:pPr>
      <w:r w:rsidRPr="00F515CB">
        <w:t xml:space="preserve">        };</w:t>
      </w:r>
    </w:p>
    <w:p w:rsidR="00F515CB" w:rsidRPr="00F515CB" w:rsidRDefault="00F515CB" w:rsidP="0034783B">
      <w:pPr>
        <w:pStyle w:val="CodeBlock"/>
      </w:pPr>
    </w:p>
    <w:p w:rsidR="00F515CB" w:rsidRPr="00F515CB" w:rsidRDefault="00F515CB" w:rsidP="0034783B">
      <w:pPr>
        <w:pStyle w:val="CodeBlock"/>
      </w:pPr>
      <w:r w:rsidRPr="00F515CB">
        <w:t xml:space="preserve">        if (self.children.length == 0)</w:t>
      </w:r>
    </w:p>
    <w:p w:rsidR="00F515CB" w:rsidRPr="00F515CB" w:rsidRDefault="00F515CB" w:rsidP="0034783B">
      <w:pPr>
        <w:pStyle w:val="CodeBlock"/>
      </w:pPr>
      <w:r w:rsidRPr="00F515CB">
        <w:t xml:space="preserve">            self.templateStyles = styles;</w:t>
      </w:r>
    </w:p>
    <w:p w:rsidR="00F515CB" w:rsidRPr="00F515CB" w:rsidRDefault="00F515CB" w:rsidP="0034783B">
      <w:pPr>
        <w:pStyle w:val="CodeBlock"/>
      </w:pPr>
      <w:r w:rsidRPr="00F515CB">
        <w:t xml:space="preserve">        else</w:t>
      </w:r>
    </w:p>
    <w:p w:rsidR="00F515CB" w:rsidRPr="00F515CB" w:rsidRDefault="00F515CB" w:rsidP="0034783B">
      <w:pPr>
        <w:pStyle w:val="CodeBlock"/>
      </w:pPr>
      <w:r w:rsidRPr="00F515CB">
        <w:t xml:space="preserve">            self.containerTemplateStyles = styles;</w:t>
      </w:r>
    </w:p>
    <w:p w:rsidR="00F515CB" w:rsidRPr="00F515CB" w:rsidRDefault="00F515CB" w:rsidP="0034783B">
      <w:pPr>
        <w:pStyle w:val="CodeBlock"/>
      </w:pPr>
      <w:r w:rsidRPr="00F515CB">
        <w:t xml:space="preserve">    }</w:t>
      </w:r>
    </w:p>
    <w:p w:rsidR="00F515CB" w:rsidRPr="00F515CB" w:rsidRDefault="00F515CB" w:rsidP="0034783B">
      <w:pPr>
        <w:pStyle w:val="CodeBlock"/>
      </w:pPr>
      <w:r w:rsidRPr="00F515CB">
        <w:t xml:space="preserve">    else {</w:t>
      </w:r>
    </w:p>
    <w:p w:rsidR="00F515CB" w:rsidRPr="00F515CB" w:rsidRDefault="00F515CB" w:rsidP="0034783B">
      <w:pPr>
        <w:pStyle w:val="CodeBlock"/>
      </w:pPr>
      <w:r w:rsidRPr="00F515CB">
        <w:t xml:space="preserve">        self.templateStyles = {};</w:t>
      </w:r>
    </w:p>
    <w:p w:rsidR="00F515CB" w:rsidRPr="00F515CB" w:rsidRDefault="00F515CB" w:rsidP="0034783B">
      <w:pPr>
        <w:pStyle w:val="CodeBlock"/>
      </w:pPr>
      <w:r w:rsidRPr="00F515CB">
        <w:t xml:space="preserve">        self.containerTemplateStyles = {};</w:t>
      </w:r>
    </w:p>
    <w:p w:rsidR="00F515CB" w:rsidRPr="00F515CB" w:rsidRDefault="00F515CB" w:rsidP="0034783B">
      <w:pPr>
        <w:pStyle w:val="CodeBlock"/>
      </w:pPr>
      <w:r w:rsidRPr="00F515CB">
        <w:t xml:space="preserve">    }</w:t>
      </w:r>
    </w:p>
    <w:p w:rsidR="00F515CB" w:rsidRPr="00F515CB" w:rsidRDefault="0034783B" w:rsidP="0034783B">
      <w:pPr>
        <w:pStyle w:val="CodeBlock"/>
      </w:pPr>
      <w:r>
        <w:t>}</w:t>
      </w:r>
    </w:p>
    <w:p w:rsidR="00F515CB" w:rsidRPr="00F515CB" w:rsidRDefault="00F515CB" w:rsidP="0034783B">
      <w:pPr>
        <w:rPr>
          <w:lang w:val="en-US"/>
        </w:rPr>
      </w:pPr>
      <w:r w:rsidRPr="00F515CB">
        <w:rPr>
          <w:lang w:val="en-US"/>
        </w:rPr>
        <w:t>W</w:t>
      </w:r>
      <w:r w:rsidR="0034783B">
        <w:rPr>
          <w:lang w:val="en-US"/>
        </w:rPr>
        <w:t xml:space="preserve">hat this code does is prepare a JSON object called </w:t>
      </w:r>
      <w:r w:rsidR="0034783B" w:rsidRPr="0034783B">
        <w:rPr>
          <w:rStyle w:val="Strong"/>
          <w:lang w:val="en-US"/>
        </w:rPr>
        <w:t>styles</w:t>
      </w:r>
      <w:r w:rsidRPr="00F515CB">
        <w:rPr>
          <w:lang w:val="en-US"/>
        </w:rPr>
        <w:t>, and then depending on the length of t</w:t>
      </w:r>
      <w:r w:rsidR="0034783B">
        <w:rPr>
          <w:lang w:val="en-US"/>
        </w:rPr>
        <w:t xml:space="preserve">he </w:t>
      </w:r>
      <w:r w:rsidR="0034783B" w:rsidRPr="0034783B">
        <w:rPr>
          <w:rStyle w:val="Strong"/>
          <w:lang w:val="en-US"/>
        </w:rPr>
        <w:t>children</w:t>
      </w:r>
      <w:r w:rsidRPr="00F515CB">
        <w:rPr>
          <w:lang w:val="en-US"/>
        </w:rPr>
        <w:t xml:space="preserve"> array, </w:t>
      </w:r>
      <w:r w:rsidR="0034783B" w:rsidRPr="00F515CB">
        <w:rPr>
          <w:lang w:val="en-US"/>
        </w:rPr>
        <w:t>assigns</w:t>
      </w:r>
      <w:r w:rsidRPr="00F515CB">
        <w:rPr>
          <w:lang w:val="en-US"/>
        </w:rPr>
        <w:t xml:space="preserve"> i</w:t>
      </w:r>
      <w:r w:rsidR="0034783B">
        <w:rPr>
          <w:lang w:val="en-US"/>
        </w:rPr>
        <w:t xml:space="preserve">t to either the </w:t>
      </w:r>
      <w:r w:rsidR="0034783B" w:rsidRPr="0034783B">
        <w:rPr>
          <w:rStyle w:val="Strong"/>
          <w:lang w:val="en-US"/>
        </w:rPr>
        <w:t>templateStyles</w:t>
      </w:r>
      <w:r w:rsidR="0034783B">
        <w:rPr>
          <w:lang w:val="en-US"/>
        </w:rPr>
        <w:t xml:space="preserve"> or the </w:t>
      </w:r>
      <w:r w:rsidR="0034783B" w:rsidRPr="000B5769">
        <w:rPr>
          <w:rStyle w:val="Strong"/>
          <w:lang w:val="en-US"/>
        </w:rPr>
        <w:t>containerTemplateStyles</w:t>
      </w:r>
      <w:r w:rsidRPr="00F515CB">
        <w:rPr>
          <w:lang w:val="en-US"/>
        </w:rPr>
        <w:t xml:space="preserve"> field. </w:t>
      </w:r>
      <w:r w:rsidR="0034783B">
        <w:rPr>
          <w:lang w:val="en-US"/>
        </w:rPr>
        <w:t>But what are those things?</w:t>
      </w:r>
    </w:p>
    <w:p w:rsidR="00F515CB" w:rsidRPr="00F515CB" w:rsidRDefault="00F515CB" w:rsidP="0034783B">
      <w:pPr>
        <w:rPr>
          <w:lang w:val="en-US"/>
        </w:rPr>
      </w:pPr>
      <w:r w:rsidRPr="00F515CB">
        <w:rPr>
          <w:lang w:val="en-US"/>
        </w:rPr>
        <w:lastRenderedPageBreak/>
        <w:t xml:space="preserve">Looking back at </w:t>
      </w:r>
      <w:r w:rsidR="0034783B">
        <w:rPr>
          <w:lang w:val="en-US"/>
        </w:rPr>
        <w:t>the “</w:t>
      </w:r>
      <w:r w:rsidRPr="00F515CB">
        <w:rPr>
          <w:lang w:val="en-US"/>
        </w:rPr>
        <w:t>Views/La</w:t>
      </w:r>
      <w:r w:rsidR="0034783B">
        <w:rPr>
          <w:lang w:val="en-US"/>
        </w:rPr>
        <w:t>youtEditor.Template.Tile.cshtml”</w:t>
      </w:r>
      <w:r w:rsidRPr="00F515CB">
        <w:rPr>
          <w:lang w:val="en-US"/>
        </w:rPr>
        <w:t xml:space="preserve"> view,</w:t>
      </w:r>
      <w:r w:rsidR="0034783B">
        <w:rPr>
          <w:lang w:val="en-US"/>
        </w:rPr>
        <w:t xml:space="preserve"> notice that we're binding the </w:t>
      </w:r>
      <w:r w:rsidR="0034783B" w:rsidRPr="0034783B">
        <w:rPr>
          <w:rStyle w:val="Strong"/>
          <w:lang w:val="en-US"/>
        </w:rPr>
        <w:t>style</w:t>
      </w:r>
      <w:r w:rsidRPr="00F515CB">
        <w:rPr>
          <w:lang w:val="en-US"/>
        </w:rPr>
        <w:t xml:space="preserve"> attribute on the ch</w:t>
      </w:r>
      <w:r w:rsidR="0034783B">
        <w:rPr>
          <w:lang w:val="en-US"/>
        </w:rPr>
        <w:t>ildren placeholder &lt;div&gt;</w:t>
      </w:r>
      <w:r w:rsidRPr="00F515CB">
        <w:rPr>
          <w:lang w:val="en-US"/>
        </w:rPr>
        <w:t xml:space="preserve"> ele</w:t>
      </w:r>
      <w:r w:rsidR="0034783B">
        <w:rPr>
          <w:lang w:val="en-US"/>
        </w:rPr>
        <w:t xml:space="preserve">ment against a function called </w:t>
      </w:r>
      <w:r w:rsidR="0034783B" w:rsidRPr="0034783B">
        <w:rPr>
          <w:rStyle w:val="Strong"/>
          <w:lang w:val="en-US"/>
        </w:rPr>
        <w:t>getTemplateStyles()</w:t>
      </w:r>
      <w:r w:rsidR="0034783B">
        <w:rPr>
          <w:lang w:val="en-US"/>
        </w:rPr>
        <w:t xml:space="preserve"> here:</w:t>
      </w:r>
    </w:p>
    <w:p w:rsidR="00F515CB" w:rsidRPr="00F515CB" w:rsidRDefault="00F515CB" w:rsidP="0034783B">
      <w:pPr>
        <w:pStyle w:val="CodeBlock"/>
      </w:pPr>
      <w:r w:rsidRPr="00F515CB">
        <w:t>&lt;div class="layout-container-children-placeholder" style="{{element.getTemplateStyles()}}"&gt;</w:t>
      </w:r>
    </w:p>
    <w:p w:rsidR="00F515CB" w:rsidRPr="00F515CB" w:rsidRDefault="00F515CB" w:rsidP="0034783B">
      <w:pPr>
        <w:pStyle w:val="CodeBlock"/>
      </w:pPr>
      <w:r w:rsidRPr="00F515CB">
        <w:t xml:space="preserve">    @T("Drag an element from the toolbox and drop it here to add content.")</w:t>
      </w:r>
    </w:p>
    <w:p w:rsidR="00F515CB" w:rsidRPr="00F515CB" w:rsidRDefault="0034783B" w:rsidP="0034783B">
      <w:pPr>
        <w:pStyle w:val="CodeBlock"/>
      </w:pPr>
      <w:r>
        <w:t>&lt;/div&gt;</w:t>
      </w:r>
    </w:p>
    <w:p w:rsidR="00F515CB" w:rsidRPr="00F515CB" w:rsidRDefault="00F515CB" w:rsidP="009E5D54">
      <w:pPr>
        <w:rPr>
          <w:lang w:val="en-US"/>
        </w:rPr>
      </w:pPr>
      <w:r w:rsidRPr="00F515CB">
        <w:rPr>
          <w:lang w:val="en-US"/>
        </w:rPr>
        <w:t>That function</w:t>
      </w:r>
      <w:r w:rsidR="009E5D54">
        <w:rPr>
          <w:lang w:val="en-US"/>
        </w:rPr>
        <w:t xml:space="preserve"> is defined by the client-side </w:t>
      </w:r>
      <w:r w:rsidR="009E5D54" w:rsidRPr="009E5D54">
        <w:rPr>
          <w:rStyle w:val="Strong"/>
          <w:lang w:val="en-US"/>
        </w:rPr>
        <w:t>Element</w:t>
      </w:r>
      <w:r w:rsidR="009E5D54">
        <w:rPr>
          <w:lang w:val="en-US"/>
        </w:rPr>
        <w:t xml:space="preserve"> model, which converts the </w:t>
      </w:r>
      <w:r w:rsidRPr="009E5D54">
        <w:rPr>
          <w:rStyle w:val="Strong"/>
          <w:lang w:val="en-US"/>
        </w:rPr>
        <w:t>t</w:t>
      </w:r>
      <w:r w:rsidR="009E5D54" w:rsidRPr="009E5D54">
        <w:rPr>
          <w:rStyle w:val="Strong"/>
          <w:lang w:val="en-US"/>
        </w:rPr>
        <w:t>emplateStyles</w:t>
      </w:r>
      <w:r w:rsidRPr="00F515CB">
        <w:rPr>
          <w:lang w:val="en-US"/>
        </w:rPr>
        <w:t xml:space="preserve"> JS</w:t>
      </w:r>
      <w:r w:rsidR="009E5D54">
        <w:rPr>
          <w:lang w:val="en-US"/>
        </w:rPr>
        <w:t>ON object into a CSS string.</w:t>
      </w:r>
    </w:p>
    <w:p w:rsidR="00F515CB" w:rsidRPr="00F515CB" w:rsidRDefault="00F515CB" w:rsidP="009E5D54">
      <w:pPr>
        <w:rPr>
          <w:lang w:val="en-US"/>
        </w:rPr>
      </w:pPr>
      <w:r w:rsidRPr="00F515CB">
        <w:rPr>
          <w:lang w:val="en-US"/>
        </w:rPr>
        <w:t>Simila</w:t>
      </w:r>
      <w:r w:rsidR="009E5D54">
        <w:rPr>
          <w:lang w:val="en-US"/>
        </w:rPr>
        <w:t xml:space="preserve">rly, the client-side </w:t>
      </w:r>
      <w:r w:rsidR="009E5D54" w:rsidRPr="009E5D54">
        <w:rPr>
          <w:rStyle w:val="Strong"/>
          <w:lang w:val="en-US"/>
        </w:rPr>
        <w:t>Container</w:t>
      </w:r>
      <w:r w:rsidRPr="00F515CB">
        <w:rPr>
          <w:lang w:val="en-US"/>
        </w:rPr>
        <w:t xml:space="preserve"> model provides a function calle</w:t>
      </w:r>
      <w:r w:rsidR="009E5D54">
        <w:rPr>
          <w:lang w:val="en-US"/>
        </w:rPr>
        <w:t xml:space="preserve">d </w:t>
      </w:r>
      <w:r w:rsidR="009E5D54" w:rsidRPr="009E5D54">
        <w:rPr>
          <w:rStyle w:val="Strong"/>
          <w:lang w:val="en-US"/>
        </w:rPr>
        <w:t>getContainerTemplateStyles()</w:t>
      </w:r>
      <w:r w:rsidR="009E5D54">
        <w:rPr>
          <w:lang w:val="en-US"/>
        </w:rPr>
        <w:t xml:space="preserve"> that turns the </w:t>
      </w:r>
      <w:r w:rsidR="009E5D54" w:rsidRPr="000B5769">
        <w:rPr>
          <w:rStyle w:val="Strong"/>
          <w:lang w:val="en-US"/>
        </w:rPr>
        <w:t>containerTemplateStyles</w:t>
      </w:r>
      <w:r w:rsidRPr="00F515CB">
        <w:rPr>
          <w:lang w:val="en-US"/>
        </w:rPr>
        <w:t xml:space="preserve"> JSON object into a CSS string as well. That va</w:t>
      </w:r>
      <w:r w:rsidR="009E5D54">
        <w:rPr>
          <w:lang w:val="en-US"/>
        </w:rPr>
        <w:t xml:space="preserve">lue is then bound against some </w:t>
      </w:r>
      <w:r w:rsidRPr="00F515CB">
        <w:rPr>
          <w:lang w:val="en-US"/>
        </w:rPr>
        <w:t>&lt;div</w:t>
      </w:r>
      <w:r w:rsidR="009E5D54">
        <w:rPr>
          <w:lang w:val="en-US"/>
        </w:rPr>
        <w:t>&gt; element in the “</w:t>
      </w:r>
      <w:r w:rsidRPr="00F515CB">
        <w:rPr>
          <w:lang w:val="en-US"/>
        </w:rPr>
        <w:t>LayoutEditor.Template.Children.cshtml</w:t>
      </w:r>
      <w:r w:rsidR="009E5D54">
        <w:rPr>
          <w:lang w:val="en-US"/>
        </w:rPr>
        <w:t>”</w:t>
      </w:r>
      <w:r w:rsidRPr="00F515CB">
        <w:rPr>
          <w:lang w:val="en-US"/>
        </w:rPr>
        <w:t xml:space="preserve"> view provided by the Layouts</w:t>
      </w:r>
      <w:r w:rsidR="009E5D54">
        <w:rPr>
          <w:lang w:val="en-US"/>
        </w:rPr>
        <w:t xml:space="preserve"> module, which looks like this:</w:t>
      </w:r>
    </w:p>
    <w:p w:rsidR="00F515CB" w:rsidRPr="00F515CB" w:rsidRDefault="00F515CB" w:rsidP="009E5D54">
      <w:pPr>
        <w:pStyle w:val="CodeBlock"/>
      </w:pPr>
      <w:r w:rsidRPr="00F515CB">
        <w:t>&lt;div class="layout-children clearfix" ng-model="element.children" ui-sortable="sortableOptions" style="{{element.getContainerTemplateStyles()}}"&gt;</w:t>
      </w:r>
    </w:p>
    <w:p w:rsidR="00F515CB" w:rsidRPr="00F515CB" w:rsidRDefault="00F515CB" w:rsidP="009E5D54">
      <w:pPr>
        <w:pStyle w:val="CodeBlock"/>
      </w:pPr>
      <w:r w:rsidRPr="00F515CB">
        <w:t xml:space="preserve">    &lt;div class="clearfix" ng-repeat="child in element.children" ng-class="getClasses(child)" ng-mouseenter="child.setIsActive(true)" ng-mouseleave="child.setIsActive(false)" ng-click="click(child, $event)" tabindex="{{$id}}"&gt;</w:t>
      </w:r>
    </w:p>
    <w:p w:rsidR="00F515CB" w:rsidRPr="00F515CB" w:rsidRDefault="00F515CB" w:rsidP="009E5D54">
      <w:pPr>
        <w:pStyle w:val="CodeBlock"/>
      </w:pPr>
      <w:r w:rsidRPr="00F515CB">
        <w:t xml:space="preserve">        &lt;orc-layout-child element="child" /&gt;</w:t>
      </w:r>
    </w:p>
    <w:p w:rsidR="00F515CB" w:rsidRPr="00F515CB" w:rsidRDefault="00F515CB" w:rsidP="009E5D54">
      <w:pPr>
        <w:pStyle w:val="CodeBlock"/>
      </w:pPr>
      <w:r w:rsidRPr="00F515CB">
        <w:t xml:space="preserve">    &lt;/div&gt;</w:t>
      </w:r>
    </w:p>
    <w:p w:rsidR="00F515CB" w:rsidRPr="00F515CB" w:rsidRDefault="009E5D54" w:rsidP="009E5D54">
      <w:pPr>
        <w:pStyle w:val="CodeBlock"/>
      </w:pPr>
      <w:r>
        <w:t>&lt;/div&gt;</w:t>
      </w:r>
    </w:p>
    <w:p w:rsidR="00F515CB" w:rsidRPr="00F515CB" w:rsidRDefault="00F515CB" w:rsidP="009E5D54">
      <w:pPr>
        <w:rPr>
          <w:lang w:val="en-US"/>
        </w:rPr>
      </w:pPr>
      <w:r w:rsidRPr="00F515CB">
        <w:rPr>
          <w:lang w:val="en-US"/>
        </w:rPr>
        <w:t>S</w:t>
      </w:r>
      <w:r w:rsidR="009E5D54">
        <w:rPr>
          <w:lang w:val="en-US"/>
        </w:rPr>
        <w:t xml:space="preserve">o essentially, the </w:t>
      </w:r>
      <w:r w:rsidR="009E5D54" w:rsidRPr="009E5D54">
        <w:rPr>
          <w:rStyle w:val="Strong"/>
          <w:lang w:val="en-US"/>
        </w:rPr>
        <w:t>templateStyles</w:t>
      </w:r>
      <w:r w:rsidR="009E5D54">
        <w:rPr>
          <w:lang w:val="en-US"/>
        </w:rPr>
        <w:t xml:space="preserve"> and </w:t>
      </w:r>
      <w:r w:rsidRPr="009E5D54">
        <w:rPr>
          <w:rStyle w:val="Strong"/>
          <w:lang w:val="en-US"/>
        </w:rPr>
        <w:t>containerTemplateStyles</w:t>
      </w:r>
      <w:r w:rsidRPr="00F515CB">
        <w:rPr>
          <w:lang w:val="en-US"/>
        </w:rPr>
        <w:t xml:space="preserve"> fields allow us to provide styles on two different places on the element directive template, which we use to set a background image and ba</w:t>
      </w:r>
      <w:r w:rsidR="009E5D54">
        <w:rPr>
          <w:lang w:val="en-US"/>
        </w:rPr>
        <w:t>ckground size.</w:t>
      </w:r>
    </w:p>
    <w:p w:rsidR="00F515CB" w:rsidRPr="00F515CB" w:rsidRDefault="00F515CB" w:rsidP="009E5D54">
      <w:pPr>
        <w:rPr>
          <w:lang w:val="en-US"/>
        </w:rPr>
      </w:pPr>
      <w:r w:rsidRPr="00F515CB">
        <w:rPr>
          <w:lang w:val="en-US"/>
        </w:rPr>
        <w:t>The reason we're setting both fields is because the first one is only rendered if our element does not contain any elements, and the second one is only rendered if there</w:t>
      </w:r>
      <w:r w:rsidR="009E5D54">
        <w:rPr>
          <w:lang w:val="en-US"/>
        </w:rPr>
        <w:t xml:space="preserve"> is at least one child element.</w:t>
      </w:r>
    </w:p>
    <w:p w:rsidR="00F515CB" w:rsidRPr="00F515CB" w:rsidRDefault="00F515CB" w:rsidP="009E5D54">
      <w:pPr>
        <w:pStyle w:val="Heading3"/>
        <w:rPr>
          <w:lang w:val="en-US"/>
        </w:rPr>
      </w:pPr>
      <w:bookmarkStart w:id="128" w:name="_Toc453493203"/>
      <w:r w:rsidRPr="00F515CB">
        <w:rPr>
          <w:lang w:val="en-US"/>
        </w:rPr>
        <w:lastRenderedPageBreak/>
        <w:t>Updating Tile/Directive.js</w:t>
      </w:r>
      <w:bookmarkEnd w:id="128"/>
    </w:p>
    <w:p w:rsidR="00F515CB" w:rsidRPr="00F515CB" w:rsidRDefault="00F515CB" w:rsidP="00F515CB">
      <w:pPr>
        <w:rPr>
          <w:lang w:val="en-US"/>
        </w:rPr>
      </w:pPr>
      <w:r w:rsidRPr="00F515CB">
        <w:rPr>
          <w:lang w:val="en-US"/>
        </w:rPr>
        <w:t xml:space="preserve">Although not strictly necessary, we should update </w:t>
      </w:r>
      <w:r w:rsidR="00CF1DBB">
        <w:rPr>
          <w:lang w:val="en-US"/>
        </w:rPr>
        <w:t>the</w:t>
      </w:r>
      <w:r w:rsidRPr="00F515CB">
        <w:rPr>
          <w:lang w:val="en-US"/>
        </w:rPr>
        <w:t xml:space="preserve"> Tile directive file as well. The reason being that when the user changes the background size property from the property window of the element, ideally we would want to see that change reflected instantly. Although that text field is bo</w:t>
      </w:r>
      <w:r w:rsidR="00CF1DBB">
        <w:rPr>
          <w:lang w:val="en-US"/>
        </w:rPr>
        <w:t xml:space="preserve">und against the </w:t>
      </w:r>
      <w:r w:rsidR="00CF1DBB" w:rsidRPr="00CF1DBB">
        <w:rPr>
          <w:rStyle w:val="Strong"/>
          <w:lang w:val="en-US"/>
        </w:rPr>
        <w:t>backgroundSize</w:t>
      </w:r>
      <w:r w:rsidR="00CF1DBB">
        <w:rPr>
          <w:lang w:val="en-US"/>
        </w:rPr>
        <w:t xml:space="preserve"> field of the element, </w:t>
      </w:r>
      <w:r w:rsidRPr="00F515CB">
        <w:rPr>
          <w:lang w:val="en-US"/>
        </w:rPr>
        <w:t>that is not enough to reflect the change, since setting the b</w:t>
      </w:r>
      <w:r w:rsidR="00CF1DBB">
        <w:rPr>
          <w:lang w:val="en-US"/>
        </w:rPr>
        <w:t xml:space="preserve">ackground image is done by the </w:t>
      </w:r>
      <w:r w:rsidR="00CF1DBB" w:rsidRPr="00CF1DBB">
        <w:rPr>
          <w:rStyle w:val="Strong"/>
          <w:lang w:val="en-US"/>
        </w:rPr>
        <w:t>applyBackground</w:t>
      </w:r>
      <w:r w:rsidRPr="00F515CB">
        <w:rPr>
          <w:lang w:val="en-US"/>
        </w:rPr>
        <w:t xml:space="preserve"> function.</w:t>
      </w:r>
    </w:p>
    <w:p w:rsidR="00F515CB" w:rsidRPr="00F515CB" w:rsidRDefault="00F515CB" w:rsidP="00F515CB">
      <w:pPr>
        <w:rPr>
          <w:lang w:val="en-US"/>
        </w:rPr>
      </w:pPr>
    </w:p>
    <w:p w:rsidR="00F515CB" w:rsidRPr="00F515CB" w:rsidRDefault="00CF1DBB" w:rsidP="00CF1DBB">
      <w:pPr>
        <w:rPr>
          <w:lang w:val="en-US"/>
        </w:rPr>
      </w:pPr>
      <w:r>
        <w:rPr>
          <w:lang w:val="en-US"/>
        </w:rPr>
        <w:t xml:space="preserve">So let's go ahead and add a </w:t>
      </w:r>
      <w:r w:rsidRPr="00CF1DBB">
        <w:rPr>
          <w:rStyle w:val="Emphasis"/>
          <w:lang w:val="en-US"/>
        </w:rPr>
        <w:t>linker</w:t>
      </w:r>
      <w:r w:rsidR="00F515CB" w:rsidRPr="00F515CB">
        <w:rPr>
          <w:lang w:val="en-US"/>
        </w:rPr>
        <w:t xml:space="preserve"> to our directive</w:t>
      </w:r>
      <w:r>
        <w:rPr>
          <w:lang w:val="en-US"/>
        </w:rPr>
        <w:t>:</w:t>
      </w:r>
    </w:p>
    <w:p w:rsidR="00F515CB" w:rsidRPr="00F515CB" w:rsidRDefault="00F515CB" w:rsidP="00CF1DBB">
      <w:pPr>
        <w:pStyle w:val="CodeBlock"/>
      </w:pPr>
      <w:r w:rsidRPr="00F515CB">
        <w:t>link: function ($scope, $element, $attrs) {</w:t>
      </w:r>
    </w:p>
    <w:p w:rsidR="00F515CB" w:rsidRPr="00F515CB" w:rsidRDefault="00F515CB" w:rsidP="00CF1DBB">
      <w:pPr>
        <w:pStyle w:val="CodeBlock"/>
      </w:pPr>
      <w:r w:rsidRPr="00F515CB">
        <w:t xml:space="preserve">    $element.on("change", "[ng-model='element.backgroundSize']", function () {</w:t>
      </w:r>
    </w:p>
    <w:p w:rsidR="00F515CB" w:rsidRPr="00F515CB" w:rsidRDefault="00F515CB" w:rsidP="00CF1DBB">
      <w:pPr>
        <w:pStyle w:val="CodeBlock"/>
      </w:pPr>
      <w:r w:rsidRPr="00F515CB">
        <w:t xml:space="preserve">        $scope.element.applyBackground();</w:t>
      </w:r>
    </w:p>
    <w:p w:rsidR="00F515CB" w:rsidRPr="00F515CB" w:rsidRDefault="00F515CB" w:rsidP="00CF1DBB">
      <w:pPr>
        <w:pStyle w:val="CodeBlock"/>
      </w:pPr>
      <w:r w:rsidRPr="00F515CB">
        <w:t xml:space="preserve">    });</w:t>
      </w:r>
    </w:p>
    <w:p w:rsidR="00F515CB" w:rsidRPr="00F515CB" w:rsidRDefault="00CF1DBB" w:rsidP="00CF1DBB">
      <w:pPr>
        <w:pStyle w:val="CodeBlock"/>
      </w:pPr>
      <w:r>
        <w:t>}</w:t>
      </w:r>
    </w:p>
    <w:p w:rsidR="00F515CB" w:rsidRPr="00F515CB" w:rsidRDefault="00F515CB" w:rsidP="00CF1DBB">
      <w:pPr>
        <w:rPr>
          <w:lang w:val="en-US"/>
        </w:rPr>
      </w:pPr>
      <w:r w:rsidRPr="00F515CB">
        <w:rPr>
          <w:lang w:val="en-US"/>
        </w:rPr>
        <w:t>T</w:t>
      </w:r>
      <w:r w:rsidR="00CF1DBB">
        <w:rPr>
          <w:lang w:val="en-US"/>
        </w:rPr>
        <w:t xml:space="preserve">his linker binds the </w:t>
      </w:r>
      <w:r w:rsidRPr="00CF1DBB">
        <w:rPr>
          <w:rStyle w:val="Strong"/>
          <w:lang w:val="en-US"/>
        </w:rPr>
        <w:t>change</w:t>
      </w:r>
      <w:r w:rsidRPr="00F515CB">
        <w:rPr>
          <w:lang w:val="en-US"/>
        </w:rPr>
        <w:t xml:space="preserve"> event of the text field bound aga</w:t>
      </w:r>
      <w:r w:rsidR="00CF1DBB">
        <w:rPr>
          <w:lang w:val="en-US"/>
        </w:rPr>
        <w:t xml:space="preserve">inst the </w:t>
      </w:r>
      <w:r w:rsidR="00CF1DBB" w:rsidRPr="00CF1DBB">
        <w:rPr>
          <w:rStyle w:val="Strong"/>
          <w:lang w:val="en-US"/>
        </w:rPr>
        <w:t>element.backgroundSize</w:t>
      </w:r>
      <w:r w:rsidRPr="00F515CB">
        <w:rPr>
          <w:lang w:val="en-US"/>
        </w:rPr>
        <w:t xml:space="preserve"> property. Whenever the contents change o</w:t>
      </w:r>
      <w:r w:rsidR="00CF1DBB">
        <w:rPr>
          <w:lang w:val="en-US"/>
        </w:rPr>
        <w:t xml:space="preserve">f that text field, we call the </w:t>
      </w:r>
      <w:r w:rsidR="00CF1DBB" w:rsidRPr="00CF1DBB">
        <w:rPr>
          <w:rStyle w:val="Strong"/>
          <w:lang w:val="en-US"/>
        </w:rPr>
        <w:t>applyBackground</w:t>
      </w:r>
      <w:r w:rsidR="00CF1DBB">
        <w:rPr>
          <w:lang w:val="en-US"/>
        </w:rPr>
        <w:t xml:space="preserve"> function on the bound element.</w:t>
      </w:r>
    </w:p>
    <w:p w:rsidR="00F515CB" w:rsidRPr="00F515CB" w:rsidRDefault="00F515CB" w:rsidP="00CF1DBB">
      <w:pPr>
        <w:pStyle w:val="Heading3"/>
        <w:rPr>
          <w:lang w:val="en-US"/>
        </w:rPr>
      </w:pPr>
      <w:bookmarkStart w:id="129" w:name="_Toc453493204"/>
      <w:r w:rsidRPr="00F515CB">
        <w:rPr>
          <w:lang w:val="en-US"/>
        </w:rPr>
        <w:t>Updating LayoutEditor.Template.Tile.cshtml</w:t>
      </w:r>
      <w:bookmarkEnd w:id="129"/>
    </w:p>
    <w:p w:rsidR="00F515CB" w:rsidRPr="00F515CB" w:rsidRDefault="00F515CB" w:rsidP="00CF1DBB">
      <w:pPr>
        <w:rPr>
          <w:lang w:val="en-US"/>
        </w:rPr>
      </w:pPr>
      <w:r w:rsidRPr="00F515CB">
        <w:rPr>
          <w:lang w:val="en-US"/>
        </w:rPr>
        <w:t xml:space="preserve">Finally, we'll also need to update the directive's template so that the property editor actually displays a text field for the background size property. The easiest way to do that is by providing a list of </w:t>
      </w:r>
      <w:r w:rsidRPr="00CF1DBB">
        <w:rPr>
          <w:rStyle w:val="Strong"/>
          <w:lang w:val="en-US"/>
        </w:rPr>
        <w:t>LayoutEditorPropertiesIt</w:t>
      </w:r>
      <w:r w:rsidR="00CF1DBB" w:rsidRPr="00CF1DBB">
        <w:rPr>
          <w:rStyle w:val="Strong"/>
          <w:lang w:val="en-US"/>
        </w:rPr>
        <w:t>em</w:t>
      </w:r>
      <w:r w:rsidR="00CF1DBB">
        <w:rPr>
          <w:lang w:val="en-US"/>
        </w:rPr>
        <w:t xml:space="preserve"> to the </w:t>
      </w:r>
      <w:r w:rsidRPr="00CF1DBB">
        <w:rPr>
          <w:rStyle w:val="Strong"/>
          <w:lang w:val="en-US"/>
        </w:rPr>
        <w:t>LayoutEditor_Template_Properties</w:t>
      </w:r>
      <w:r w:rsidRPr="00F515CB">
        <w:rPr>
          <w:lang w:val="en-US"/>
        </w:rPr>
        <w:t xml:space="preserve"> shape that's being used by the directive template. This enables us to simply declare additional property editors without having to duplicate existing ones and wi</w:t>
      </w:r>
      <w:r w:rsidR="00CF1DBB">
        <w:rPr>
          <w:lang w:val="en-US"/>
        </w:rPr>
        <w:t>thout having to provide markup.</w:t>
      </w:r>
    </w:p>
    <w:p w:rsidR="00F515CB" w:rsidRPr="00F515CB" w:rsidRDefault="00F515CB" w:rsidP="00CF1DBB">
      <w:pPr>
        <w:rPr>
          <w:lang w:val="en-US"/>
        </w:rPr>
      </w:pPr>
      <w:r w:rsidRPr="00F515CB">
        <w:rPr>
          <w:lang w:val="en-US"/>
        </w:rPr>
        <w:lastRenderedPageBreak/>
        <w:t>The updated temp</w:t>
      </w:r>
      <w:r w:rsidR="00CF1DBB">
        <w:rPr>
          <w:lang w:val="en-US"/>
        </w:rPr>
        <w:t>late looks like this:</w:t>
      </w:r>
    </w:p>
    <w:p w:rsidR="00F515CB" w:rsidRPr="00F515CB" w:rsidRDefault="00F515CB" w:rsidP="00CF1DBB">
      <w:pPr>
        <w:pStyle w:val="CodeBlock"/>
      </w:pPr>
      <w:r w:rsidRPr="00F515CB">
        <w:t>@using Orchard.Layouts.ViewModels</w:t>
      </w:r>
    </w:p>
    <w:p w:rsidR="00F515CB" w:rsidRPr="00CF1DBB" w:rsidRDefault="00F515CB" w:rsidP="00CF1DBB">
      <w:pPr>
        <w:pStyle w:val="CodeBlock"/>
        <w:rPr>
          <w:b/>
          <w:highlight w:val="yellow"/>
        </w:rPr>
      </w:pPr>
      <w:r w:rsidRPr="00CF1DBB">
        <w:rPr>
          <w:b/>
          <w:highlight w:val="yellow"/>
        </w:rPr>
        <w:t>@{</w:t>
      </w:r>
    </w:p>
    <w:p w:rsidR="00F515CB" w:rsidRPr="00CF1DBB" w:rsidRDefault="00F515CB" w:rsidP="00CF1DBB">
      <w:pPr>
        <w:pStyle w:val="CodeBlock"/>
        <w:rPr>
          <w:b/>
          <w:highlight w:val="yellow"/>
        </w:rPr>
      </w:pPr>
      <w:r w:rsidRPr="00CF1DBB">
        <w:rPr>
          <w:b/>
          <w:highlight w:val="yellow"/>
        </w:rPr>
        <w:t xml:space="preserve">    var additionalProperties = new[] {</w:t>
      </w:r>
    </w:p>
    <w:p w:rsidR="00F515CB" w:rsidRPr="00CF1DBB" w:rsidRDefault="00F515CB" w:rsidP="00CF1DBB">
      <w:pPr>
        <w:pStyle w:val="CodeBlock"/>
        <w:rPr>
          <w:b/>
          <w:highlight w:val="yellow"/>
        </w:rPr>
      </w:pPr>
      <w:r w:rsidRPr="00CF1DBB">
        <w:rPr>
          <w:b/>
          <w:highlight w:val="yellow"/>
        </w:rPr>
        <w:t xml:space="preserve">        new LayoutEditorPropertiesItem() {</w:t>
      </w:r>
    </w:p>
    <w:p w:rsidR="00F515CB" w:rsidRPr="00CF1DBB" w:rsidRDefault="00F515CB" w:rsidP="00CF1DBB">
      <w:pPr>
        <w:pStyle w:val="CodeBlock"/>
        <w:rPr>
          <w:b/>
          <w:highlight w:val="yellow"/>
        </w:rPr>
      </w:pPr>
      <w:r w:rsidRPr="00CF1DBB">
        <w:rPr>
          <w:b/>
          <w:highlight w:val="yellow"/>
        </w:rPr>
        <w:t xml:space="preserve">            Label = T("Background Size:").ToString(),</w:t>
      </w:r>
    </w:p>
    <w:p w:rsidR="00F515CB" w:rsidRPr="00CF1DBB" w:rsidRDefault="00F515CB" w:rsidP="00CF1DBB">
      <w:pPr>
        <w:pStyle w:val="CodeBlock"/>
        <w:rPr>
          <w:b/>
          <w:highlight w:val="yellow"/>
        </w:rPr>
      </w:pPr>
      <w:r w:rsidRPr="00CF1DBB">
        <w:rPr>
          <w:b/>
          <w:highlight w:val="yellow"/>
        </w:rPr>
        <w:t xml:space="preserve">            Model = "element.backgroundSize"</w:t>
      </w:r>
    </w:p>
    <w:p w:rsidR="00F515CB" w:rsidRPr="00CF1DBB" w:rsidRDefault="00F515CB" w:rsidP="00CF1DBB">
      <w:pPr>
        <w:pStyle w:val="CodeBlock"/>
        <w:rPr>
          <w:b/>
          <w:highlight w:val="yellow"/>
        </w:rPr>
      </w:pPr>
      <w:r w:rsidRPr="00CF1DBB">
        <w:rPr>
          <w:b/>
          <w:highlight w:val="yellow"/>
        </w:rPr>
        <w:t xml:space="preserve">        }</w:t>
      </w:r>
    </w:p>
    <w:p w:rsidR="00F515CB" w:rsidRPr="00CF1DBB" w:rsidRDefault="00F515CB" w:rsidP="00CF1DBB">
      <w:pPr>
        <w:pStyle w:val="CodeBlock"/>
        <w:rPr>
          <w:b/>
          <w:highlight w:val="yellow"/>
        </w:rPr>
      </w:pPr>
      <w:r w:rsidRPr="00CF1DBB">
        <w:rPr>
          <w:b/>
          <w:highlight w:val="yellow"/>
        </w:rPr>
        <w:t xml:space="preserve">    };</w:t>
      </w:r>
    </w:p>
    <w:p w:rsidR="00F515CB" w:rsidRPr="00CF1DBB" w:rsidRDefault="00F515CB" w:rsidP="00CF1DBB">
      <w:pPr>
        <w:pStyle w:val="CodeBlock"/>
        <w:rPr>
          <w:b/>
        </w:rPr>
      </w:pPr>
      <w:r w:rsidRPr="00CF1DBB">
        <w:rPr>
          <w:b/>
          <w:highlight w:val="yellow"/>
        </w:rPr>
        <w:t>}</w:t>
      </w:r>
    </w:p>
    <w:p w:rsidR="00F515CB" w:rsidRPr="00F515CB" w:rsidRDefault="00F515CB" w:rsidP="00CF1DBB">
      <w:pPr>
        <w:pStyle w:val="CodeBlock"/>
      </w:pPr>
      <w:r w:rsidRPr="00F515CB">
        <w:t>&lt;div class="layout-element-wrapper layout-element-background" ng-class="{'layout-container-empty': getShowChildrenPlaceholder()}"&gt;</w:t>
      </w:r>
    </w:p>
    <w:p w:rsidR="00F515CB" w:rsidRPr="00F515CB" w:rsidRDefault="00F515CB" w:rsidP="00CF1DBB">
      <w:pPr>
        <w:pStyle w:val="CodeBlock"/>
      </w:pPr>
      <w:r w:rsidRPr="00F515CB">
        <w:t xml:space="preserve">    &lt;ul class="layout-panel layout-panel-main"&gt;</w:t>
      </w:r>
    </w:p>
    <w:p w:rsidR="00F515CB" w:rsidRPr="00F515CB" w:rsidRDefault="00F515CB" w:rsidP="00CF1DBB">
      <w:pPr>
        <w:pStyle w:val="CodeBlock"/>
      </w:pPr>
      <w:r w:rsidRPr="00F515CB">
        <w:t xml:space="preserve">        &lt;li class="layout-panel-item layout-panel-label"&gt;Tile&lt;/li&gt;</w:t>
      </w:r>
    </w:p>
    <w:p w:rsidR="00F515CB" w:rsidRPr="00F515CB" w:rsidRDefault="00F515CB" w:rsidP="00CF1DBB">
      <w:pPr>
        <w:pStyle w:val="CodeBlock"/>
      </w:pPr>
      <w:r w:rsidRPr="00F515CB">
        <w:t xml:space="preserve">        &lt;li class="layout-panel-item layout-panel-action layout-panel-action-edit" ng-show="{{element.hasEditor}}" title="Edit tile (Enter)" ng-click="edit()"&gt;&lt;i class="fa fa-code"&gt;&lt;/i&gt;&lt;/li&gt;</w:t>
      </w:r>
    </w:p>
    <w:p w:rsidR="00F515CB" w:rsidRPr="00F515CB" w:rsidRDefault="00F515CB" w:rsidP="00CF1DBB">
      <w:pPr>
        <w:pStyle w:val="CodeBlock"/>
      </w:pPr>
      <w:r w:rsidRPr="00F515CB">
        <w:t xml:space="preserve">        @Display(New.LayoutEditor_Template_Properties(ElementTypeName: "tile", Items: additionalProperties))</w:t>
      </w:r>
    </w:p>
    <w:p w:rsidR="00F515CB" w:rsidRPr="00F515CB" w:rsidRDefault="00F515CB" w:rsidP="00CF1DBB">
      <w:pPr>
        <w:pStyle w:val="CodeBlock"/>
      </w:pPr>
      <w:r w:rsidRPr="00F515CB">
        <w:t xml:space="preserve">        &lt;li class="layout-panel-item layout-panel-action" title="@T("Delete tile (Del)")" ng-click="delete(element)" ng-show="element.canDelete()"&gt;&lt;i class="fa fa-remove"&gt;&lt;/i&gt;&lt;/li&gt;</w:t>
      </w:r>
    </w:p>
    <w:p w:rsidR="00F515CB" w:rsidRPr="00F515CB" w:rsidRDefault="00F515CB" w:rsidP="00CF1DBB">
      <w:pPr>
        <w:pStyle w:val="CodeBlock"/>
      </w:pPr>
      <w:r w:rsidRPr="00F515CB">
        <w:t xml:space="preserve">        &lt;li class="layout-panel-item layout-panel-action" title="@T("Move tile up (Ctrl+Up)")" ng-click="element.moveUp()" ng-show="element.canMoveUp()"&gt;&lt;i class="fa fa-chevron-up"&gt;&lt;/i&gt;&lt;/li&gt;</w:t>
      </w:r>
    </w:p>
    <w:p w:rsidR="00F515CB" w:rsidRPr="00F515CB" w:rsidRDefault="00F515CB" w:rsidP="00CF1DBB">
      <w:pPr>
        <w:pStyle w:val="CodeBlock"/>
      </w:pPr>
      <w:r w:rsidRPr="00F515CB">
        <w:t xml:space="preserve">        &lt;li class="layout-panel-item layout-panel-action" title="@T("Move tile down (Ctrl+Down)")" ng-click="element.moveDown()" ng-show="element.canMoveDown()"&gt;&lt;i class="fa fa-chevron-down"&gt;&lt;/i&gt;&lt;/li&gt;</w:t>
      </w:r>
    </w:p>
    <w:p w:rsidR="00F515CB" w:rsidRPr="00F515CB" w:rsidRDefault="00F515CB" w:rsidP="00CF1DBB">
      <w:pPr>
        <w:pStyle w:val="CodeBlock"/>
      </w:pPr>
      <w:r w:rsidRPr="00F515CB">
        <w:t xml:space="preserve">    &lt;/ul&gt;</w:t>
      </w:r>
    </w:p>
    <w:p w:rsidR="00F515CB" w:rsidRPr="00F515CB" w:rsidRDefault="00F515CB" w:rsidP="00CF1DBB">
      <w:pPr>
        <w:pStyle w:val="CodeBlock"/>
      </w:pPr>
      <w:r w:rsidRPr="00F515CB">
        <w:t xml:space="preserve">    &lt;div class="layout-container-children-placeholder" style="{{element.getTemplateStyles()}}"&gt;</w:t>
      </w:r>
    </w:p>
    <w:p w:rsidR="00F515CB" w:rsidRPr="00F515CB" w:rsidRDefault="00F515CB" w:rsidP="00CF1DBB">
      <w:pPr>
        <w:pStyle w:val="CodeBlock"/>
      </w:pPr>
      <w:r w:rsidRPr="00F515CB">
        <w:t xml:space="preserve">        @T("Drag an element from the toolbox and drop it here to add content.")</w:t>
      </w:r>
    </w:p>
    <w:p w:rsidR="00F515CB" w:rsidRPr="00F515CB" w:rsidRDefault="00F515CB" w:rsidP="00CF1DBB">
      <w:pPr>
        <w:pStyle w:val="CodeBlock"/>
      </w:pPr>
      <w:r w:rsidRPr="00F515CB">
        <w:t xml:space="preserve">    &lt;/div&gt;</w:t>
      </w:r>
    </w:p>
    <w:p w:rsidR="00F515CB" w:rsidRPr="00F515CB" w:rsidRDefault="00F515CB" w:rsidP="00CF1DBB">
      <w:pPr>
        <w:pStyle w:val="CodeBlock"/>
      </w:pPr>
      <w:r w:rsidRPr="00F515CB">
        <w:t xml:space="preserve">    @Display(New.LayoutEditor_Template_Children())</w:t>
      </w:r>
    </w:p>
    <w:p w:rsidR="00F515CB" w:rsidRPr="00F515CB" w:rsidRDefault="00CF1DBB" w:rsidP="00CF1DBB">
      <w:pPr>
        <w:pStyle w:val="CodeBlock"/>
      </w:pPr>
      <w:r>
        <w:t>&lt;/div&gt;</w:t>
      </w:r>
    </w:p>
    <w:p w:rsidR="00F515CB" w:rsidRPr="00F515CB" w:rsidRDefault="00CF1DBB" w:rsidP="00CF1DBB">
      <w:pPr>
        <w:rPr>
          <w:lang w:val="en-US"/>
        </w:rPr>
      </w:pPr>
      <w:r>
        <w:rPr>
          <w:lang w:val="en-US"/>
        </w:rPr>
        <w:t>Before trying out the changes, make sure to execute the Build task from the Task Runner Explorer to update the generated files.</w:t>
      </w:r>
    </w:p>
    <w:p w:rsidR="00F515CB" w:rsidRPr="00F515CB" w:rsidRDefault="00F515CB" w:rsidP="00CF1DBB">
      <w:pPr>
        <w:rPr>
          <w:lang w:val="en-US"/>
        </w:rPr>
      </w:pPr>
      <w:r w:rsidRPr="00F515CB">
        <w:rPr>
          <w:lang w:val="en-US"/>
        </w:rPr>
        <w:t xml:space="preserve">Notice that as you change the value for the Background Size property, the change is reflected instantly. Also notice that when you launch the element editor dialog, the same background size value is used. When you change that value from the editor and hit </w:t>
      </w:r>
      <w:r w:rsidRPr="00CF1DBB">
        <w:rPr>
          <w:rStyle w:val="Strong"/>
          <w:lang w:val="en-US"/>
        </w:rPr>
        <w:t>Save</w:t>
      </w:r>
      <w:r w:rsidRPr="00F515CB">
        <w:rPr>
          <w:lang w:val="en-US"/>
        </w:rPr>
        <w:t>, that value is once again round-tri</w:t>
      </w:r>
      <w:r w:rsidR="00CF1DBB">
        <w:rPr>
          <w:lang w:val="en-US"/>
        </w:rPr>
        <w:t>pped back to the layout editor.</w:t>
      </w:r>
    </w:p>
    <w:p w:rsidR="00F515CB" w:rsidRPr="00F515CB" w:rsidRDefault="00F515CB" w:rsidP="00CF1DBB">
      <w:pPr>
        <w:rPr>
          <w:lang w:val="en-US"/>
        </w:rPr>
      </w:pPr>
      <w:r w:rsidRPr="00F515CB">
        <w:rPr>
          <w:lang w:val="en-US"/>
        </w:rPr>
        <w:lastRenderedPageBreak/>
        <w:t>One final touch we could make is to provide some CSS that gives the child elements a semi-transparent background to increase the contrast when working with the layou</w:t>
      </w:r>
      <w:r w:rsidR="00CF1DBB">
        <w:rPr>
          <w:lang w:val="en-US"/>
        </w:rPr>
        <w:t>t editor and background images.</w:t>
      </w:r>
    </w:p>
    <w:p w:rsidR="00F515CB" w:rsidRPr="00F515CB" w:rsidRDefault="00F515CB" w:rsidP="00CF1DBB">
      <w:pPr>
        <w:rPr>
          <w:lang w:val="en-US"/>
        </w:rPr>
      </w:pPr>
      <w:r w:rsidRPr="00F515CB">
        <w:rPr>
          <w:lang w:val="en-US"/>
        </w:rPr>
        <w:t xml:space="preserve">Open </w:t>
      </w:r>
      <w:r w:rsidR="00CF1DBB">
        <w:rPr>
          <w:lang w:val="en-US"/>
        </w:rPr>
        <w:t>the file “Assets/Elements/Tile/Style.less”</w:t>
      </w:r>
      <w:r w:rsidRPr="00F515CB">
        <w:rPr>
          <w:lang w:val="en-US"/>
        </w:rPr>
        <w:t xml:space="preserve"> and</w:t>
      </w:r>
      <w:r w:rsidR="00CF1DBB">
        <w:rPr>
          <w:lang w:val="en-US"/>
        </w:rPr>
        <w:t xml:space="preserve"> enter the following CSS rules:</w:t>
      </w:r>
    </w:p>
    <w:p w:rsidR="00F515CB" w:rsidRPr="00F515CB" w:rsidRDefault="00F515CB" w:rsidP="00CF1DBB">
      <w:pPr>
        <w:pStyle w:val="CodeBlock"/>
      </w:pPr>
      <w:r w:rsidRPr="00F515CB">
        <w:t>.layout-element-background {</w:t>
      </w:r>
    </w:p>
    <w:p w:rsidR="00F515CB" w:rsidRPr="00F515CB" w:rsidRDefault="00F515CB" w:rsidP="00CF1DBB">
      <w:pPr>
        <w:pStyle w:val="CodeBlock"/>
      </w:pPr>
      <w:r w:rsidRPr="00F515CB">
        <w:t xml:space="preserve">    .layout-content-markup {</w:t>
      </w:r>
    </w:p>
    <w:p w:rsidR="00F515CB" w:rsidRPr="00F515CB" w:rsidRDefault="00F515CB" w:rsidP="00CF1DBB">
      <w:pPr>
        <w:pStyle w:val="CodeBlock"/>
      </w:pPr>
      <w:r w:rsidRPr="00F515CB">
        <w:t xml:space="preserve">        background: rgba(255, 255, 255, 0.7);</w:t>
      </w:r>
    </w:p>
    <w:p w:rsidR="00F515CB" w:rsidRPr="00F515CB" w:rsidRDefault="00F515CB" w:rsidP="00CF1DBB">
      <w:pPr>
        <w:pStyle w:val="CodeBlock"/>
      </w:pPr>
      <w:r w:rsidRPr="00F515CB">
        <w:t xml:space="preserve">    }</w:t>
      </w:r>
    </w:p>
    <w:p w:rsidR="00F515CB" w:rsidRPr="00F515CB" w:rsidRDefault="00CF1DBB" w:rsidP="00CF1DBB">
      <w:pPr>
        <w:pStyle w:val="CodeBlock"/>
      </w:pPr>
      <w:r>
        <w:t>}</w:t>
      </w:r>
    </w:p>
    <w:p w:rsidR="00F515CB" w:rsidRPr="00F515CB" w:rsidRDefault="00F515CB" w:rsidP="00F515CB">
      <w:pPr>
        <w:rPr>
          <w:lang w:val="en-US"/>
        </w:rPr>
      </w:pPr>
      <w:r w:rsidRPr="00F515CB">
        <w:rPr>
          <w:lang w:val="en-US"/>
        </w:rPr>
        <w:t>This gives all child elements a semi-transparent (70% opaque) white background. Make sure to execute the Build task from the Task Runner Explorer</w:t>
      </w:r>
      <w:r w:rsidR="00CF1DBB">
        <w:rPr>
          <w:lang w:val="en-US"/>
        </w:rPr>
        <w:t xml:space="preserve"> again</w:t>
      </w:r>
      <w:r w:rsidRPr="00F515CB">
        <w:rPr>
          <w:lang w:val="en-US"/>
        </w:rPr>
        <w:t>, and then refresh the page:</w:t>
      </w:r>
    </w:p>
    <w:p w:rsidR="00F515CB" w:rsidRPr="00F515CB" w:rsidRDefault="00CF1DBB" w:rsidP="00CF1DBB">
      <w:pPr>
        <w:pStyle w:val="Heading2"/>
      </w:pPr>
      <w:bookmarkStart w:id="130" w:name="_Toc453493205"/>
      <w:r>
        <w:t>Summary</w:t>
      </w:r>
      <w:bookmarkEnd w:id="130"/>
    </w:p>
    <w:p w:rsidR="00F515CB" w:rsidRPr="00F515CB" w:rsidRDefault="0046433D" w:rsidP="0046433D">
      <w:pPr>
        <w:rPr>
          <w:lang w:val="en-US"/>
        </w:rPr>
      </w:pPr>
      <w:r>
        <w:rPr>
          <w:lang w:val="en-US"/>
        </w:rPr>
        <w:t>Well, t</w:t>
      </w:r>
      <w:r w:rsidR="00F515CB" w:rsidRPr="00F515CB">
        <w:rPr>
          <w:lang w:val="en-US"/>
        </w:rPr>
        <w:t xml:space="preserve">hat was quite a journey. In this chapter, we learned all of the intricacies of writing custom container elements, and I'll admit it: it </w:t>
      </w:r>
      <w:r>
        <w:rPr>
          <w:lang w:val="en-US"/>
        </w:rPr>
        <w:t>would be nice if this process were a little bit more straightforward.</w:t>
      </w:r>
    </w:p>
    <w:p w:rsidR="00F515CB" w:rsidRPr="00F515CB" w:rsidRDefault="00F515CB" w:rsidP="0046433D">
      <w:pPr>
        <w:rPr>
          <w:lang w:val="en-US"/>
        </w:rPr>
      </w:pPr>
      <w:r w:rsidRPr="00F515CB">
        <w:rPr>
          <w:lang w:val="en-US"/>
        </w:rPr>
        <w:t xml:space="preserve">Implementing custom container elements require the following </w:t>
      </w:r>
      <w:r w:rsidR="0046433D">
        <w:rPr>
          <w:lang w:val="en-US"/>
        </w:rPr>
        <w:t>steps:</w:t>
      </w:r>
    </w:p>
    <w:p w:rsidR="00F515CB" w:rsidRPr="0046433D" w:rsidRDefault="00F515CB" w:rsidP="00E80BF5">
      <w:pPr>
        <w:pStyle w:val="ListParagraph"/>
        <w:numPr>
          <w:ilvl w:val="0"/>
          <w:numId w:val="36"/>
        </w:numPr>
        <w:rPr>
          <w:lang w:val="en-US"/>
        </w:rPr>
      </w:pPr>
      <w:r w:rsidRPr="0046433D">
        <w:rPr>
          <w:lang w:val="en-US"/>
        </w:rPr>
        <w:t>Derive from `Container`;</w:t>
      </w:r>
    </w:p>
    <w:p w:rsidR="00F515CB" w:rsidRPr="0046433D" w:rsidRDefault="00F515CB" w:rsidP="00E80BF5">
      <w:pPr>
        <w:pStyle w:val="ListParagraph"/>
        <w:numPr>
          <w:ilvl w:val="0"/>
          <w:numId w:val="36"/>
        </w:numPr>
        <w:rPr>
          <w:lang w:val="en-US"/>
        </w:rPr>
      </w:pPr>
      <w:r w:rsidRPr="0046433D">
        <w:rPr>
          <w:lang w:val="en-US"/>
        </w:rPr>
        <w:t>Create a driver;</w:t>
      </w:r>
    </w:p>
    <w:p w:rsidR="00F515CB" w:rsidRPr="0046433D" w:rsidRDefault="00F515CB" w:rsidP="00E80BF5">
      <w:pPr>
        <w:pStyle w:val="ListParagraph"/>
        <w:numPr>
          <w:ilvl w:val="0"/>
          <w:numId w:val="36"/>
        </w:numPr>
        <w:rPr>
          <w:lang w:val="en-US"/>
        </w:rPr>
      </w:pPr>
      <w:r w:rsidRPr="0046433D">
        <w:rPr>
          <w:lang w:val="en-US"/>
        </w:rPr>
        <w:t>Derive from `LayoutModelMapBase&lt;T&gt;`;</w:t>
      </w:r>
    </w:p>
    <w:p w:rsidR="00F515CB" w:rsidRPr="0046433D" w:rsidRDefault="00F515CB" w:rsidP="00E80BF5">
      <w:pPr>
        <w:pStyle w:val="ListParagraph"/>
        <w:numPr>
          <w:ilvl w:val="0"/>
          <w:numId w:val="36"/>
        </w:numPr>
        <w:rPr>
          <w:lang w:val="en-US"/>
        </w:rPr>
      </w:pPr>
      <w:r w:rsidRPr="0046433D">
        <w:rPr>
          <w:lang w:val="en-US"/>
        </w:rPr>
        <w:t>Implement a client-side model and directive;</w:t>
      </w:r>
    </w:p>
    <w:p w:rsidR="00F515CB" w:rsidRPr="0046433D" w:rsidRDefault="00F515CB" w:rsidP="00E80BF5">
      <w:pPr>
        <w:pStyle w:val="ListParagraph"/>
        <w:numPr>
          <w:ilvl w:val="0"/>
          <w:numId w:val="36"/>
        </w:numPr>
        <w:rPr>
          <w:lang w:val="en-US"/>
        </w:rPr>
      </w:pPr>
      <w:r w:rsidRPr="0046433D">
        <w:rPr>
          <w:lang w:val="en-US"/>
        </w:rPr>
        <w:t>Implement a resource manifest provider;</w:t>
      </w:r>
    </w:p>
    <w:p w:rsidR="00F515CB" w:rsidRPr="0046433D" w:rsidRDefault="00F515CB" w:rsidP="00E80BF5">
      <w:pPr>
        <w:pStyle w:val="ListParagraph"/>
        <w:numPr>
          <w:ilvl w:val="0"/>
          <w:numId w:val="36"/>
        </w:numPr>
        <w:rPr>
          <w:lang w:val="en-US"/>
        </w:rPr>
      </w:pPr>
      <w:r w:rsidRPr="0046433D">
        <w:rPr>
          <w:lang w:val="en-US"/>
        </w:rPr>
        <w:t>Implement a shape table provider.</w:t>
      </w:r>
    </w:p>
    <w:p w:rsidR="00752DC6" w:rsidRDefault="00F515CB" w:rsidP="00F515CB">
      <w:pPr>
        <w:rPr>
          <w:lang w:val="en-US"/>
        </w:rPr>
      </w:pPr>
      <w:r w:rsidRPr="00F515CB">
        <w:rPr>
          <w:lang w:val="en-US"/>
        </w:rPr>
        <w:lastRenderedPageBreak/>
        <w:t xml:space="preserve">This developer's story is bound to be improved in newer versions of Orchard, but this is what it is for the time being. And </w:t>
      </w:r>
      <w:r w:rsidR="00640962">
        <w:rPr>
          <w:lang w:val="en-US"/>
        </w:rPr>
        <w:t xml:space="preserve">I hope you </w:t>
      </w:r>
      <w:r w:rsidR="00752DC6">
        <w:rPr>
          <w:lang w:val="en-US"/>
        </w:rPr>
        <w:t>agree that</w:t>
      </w:r>
      <w:r w:rsidR="00640962">
        <w:rPr>
          <w:lang w:val="en-US"/>
        </w:rPr>
        <w:t xml:space="preserve"> </w:t>
      </w:r>
      <w:r w:rsidRPr="00F515CB">
        <w:rPr>
          <w:lang w:val="en-US"/>
        </w:rPr>
        <w:t xml:space="preserve">it is </w:t>
      </w:r>
      <w:r w:rsidR="00640962">
        <w:rPr>
          <w:lang w:val="en-US"/>
        </w:rPr>
        <w:t>quite worth the effort.</w:t>
      </w:r>
    </w:p>
    <w:p w:rsidR="00752DC6" w:rsidRDefault="00752DC6">
      <w:pPr>
        <w:spacing w:before="0" w:after="160" w:line="259" w:lineRule="auto"/>
        <w:ind w:firstLine="0"/>
        <w:rPr>
          <w:lang w:val="en-US"/>
        </w:rPr>
      </w:pPr>
      <w:r>
        <w:rPr>
          <w:lang w:val="en-US"/>
        </w:rPr>
        <w:br w:type="page"/>
      </w:r>
    </w:p>
    <w:p w:rsidR="00752DC6" w:rsidRPr="00752DC6" w:rsidRDefault="00752DC6" w:rsidP="00752DC6">
      <w:pPr>
        <w:pStyle w:val="Heading1"/>
        <w:rPr>
          <w:lang w:val="en-US"/>
        </w:rPr>
      </w:pPr>
      <w:bookmarkStart w:id="131" w:name="_Toc453493206"/>
      <w:r w:rsidRPr="00752DC6">
        <w:rPr>
          <w:lang w:val="en-US"/>
        </w:rPr>
        <w:lastRenderedPageBreak/>
        <w:t>Element Harvesters</w:t>
      </w:r>
      <w:bookmarkEnd w:id="131"/>
    </w:p>
    <w:p w:rsidR="00752DC6" w:rsidRPr="00752DC6" w:rsidRDefault="00752DC6" w:rsidP="000B5769">
      <w:pPr>
        <w:pStyle w:val="FirstParagraph"/>
      </w:pPr>
      <w:r w:rsidRPr="00752DC6">
        <w:t xml:space="preserve">In this </w:t>
      </w:r>
      <w:r w:rsidRPr="000B5769">
        <w:t>chapter</w:t>
      </w:r>
      <w:r w:rsidRPr="00752DC6">
        <w:t>, we will talk about element harvesters, what they are and how we can write our own.</w:t>
      </w:r>
    </w:p>
    <w:p w:rsidR="00752DC6" w:rsidRPr="00752DC6" w:rsidRDefault="00752DC6" w:rsidP="000B5769">
      <w:pPr>
        <w:rPr>
          <w:lang w:val="en-US"/>
        </w:rPr>
      </w:pPr>
      <w:r w:rsidRPr="00752DC6">
        <w:rPr>
          <w:lang w:val="en-US"/>
        </w:rPr>
        <w:t>Element Harvesters are</w:t>
      </w:r>
      <w:r w:rsidR="000B5769">
        <w:rPr>
          <w:lang w:val="en-US"/>
        </w:rPr>
        <w:t>, simply put,</w:t>
      </w:r>
      <w:r w:rsidRPr="00752DC6">
        <w:rPr>
          <w:lang w:val="en-US"/>
        </w:rPr>
        <w:t xml:space="preserve"> providers of elements. They are the ones that make available </w:t>
      </w:r>
      <w:r w:rsidR="000B5769">
        <w:rPr>
          <w:lang w:val="en-US"/>
        </w:rPr>
        <w:t xml:space="preserve">all </w:t>
      </w:r>
      <w:r w:rsidRPr="00752DC6">
        <w:rPr>
          <w:lang w:val="en-US"/>
        </w:rPr>
        <w:t xml:space="preserve">the elements we can choose from the layout editor's toolbox. The reason they are called "harvesters" is because of how they provide elements: </w:t>
      </w:r>
      <w:r w:rsidR="000B5769">
        <w:rPr>
          <w:lang w:val="en-US"/>
        </w:rPr>
        <w:t xml:space="preserve">they collect </w:t>
      </w:r>
      <w:r w:rsidRPr="00752DC6">
        <w:rPr>
          <w:lang w:val="en-US"/>
        </w:rPr>
        <w:t xml:space="preserve">elements </w:t>
      </w:r>
      <w:r w:rsidR="000B5769">
        <w:rPr>
          <w:lang w:val="en-US"/>
        </w:rPr>
        <w:t>from a variety of sources.</w:t>
      </w:r>
    </w:p>
    <w:p w:rsidR="00752DC6" w:rsidRPr="00752DC6" w:rsidRDefault="00752DC6" w:rsidP="000B5769">
      <w:pPr>
        <w:rPr>
          <w:lang w:val="en-US"/>
        </w:rPr>
      </w:pPr>
      <w:r w:rsidRPr="00752DC6">
        <w:rPr>
          <w:lang w:val="en-US"/>
        </w:rPr>
        <w:t>As we have seen in the previous chapter, we can add custom elements to the system by wr</w:t>
      </w:r>
      <w:r w:rsidR="000B5769">
        <w:rPr>
          <w:lang w:val="en-US"/>
        </w:rPr>
        <w:t xml:space="preserve">iting classes that derive from </w:t>
      </w:r>
      <w:r w:rsidR="000B5769" w:rsidRPr="00B60AAD">
        <w:rPr>
          <w:rStyle w:val="Strong"/>
          <w:lang w:val="en-US"/>
        </w:rPr>
        <w:t>Element</w:t>
      </w:r>
      <w:r w:rsidRPr="00752DC6">
        <w:rPr>
          <w:lang w:val="en-US"/>
        </w:rPr>
        <w:t>. The Layouts module, however, doesn't discover these types directly</w:t>
      </w:r>
      <w:r w:rsidR="000B5769">
        <w:rPr>
          <w:lang w:val="en-US"/>
        </w:rPr>
        <w:t xml:space="preserve"> based on the mere existence of those types</w:t>
      </w:r>
      <w:r w:rsidRPr="00752DC6">
        <w:rPr>
          <w:lang w:val="en-US"/>
        </w:rPr>
        <w:t xml:space="preserve">. Instead, it relies on element harvesters to </w:t>
      </w:r>
      <w:r w:rsidR="000B5769">
        <w:rPr>
          <w:lang w:val="en-US"/>
        </w:rPr>
        <w:t xml:space="preserve">provide </w:t>
      </w:r>
      <w:r w:rsidR="000B5769" w:rsidRPr="00B60AAD">
        <w:rPr>
          <w:rStyle w:val="Emphasis"/>
          <w:lang w:val="en-US"/>
        </w:rPr>
        <w:t>element descriptors</w:t>
      </w:r>
      <w:r w:rsidRPr="00752DC6">
        <w:rPr>
          <w:lang w:val="en-US"/>
        </w:rPr>
        <w:t>. The Layouts module comes with a few element harvesters out of the box, one of them b</w:t>
      </w:r>
      <w:r w:rsidR="000B5769">
        <w:rPr>
          <w:lang w:val="en-US"/>
        </w:rPr>
        <w:t xml:space="preserve">eing the </w:t>
      </w:r>
      <w:r w:rsidR="000B5769" w:rsidRPr="00B60AAD">
        <w:rPr>
          <w:rStyle w:val="Strong"/>
          <w:lang w:val="en-US"/>
        </w:rPr>
        <w:t>TypedElementHarvester</w:t>
      </w:r>
      <w:r w:rsidRPr="00752DC6">
        <w:rPr>
          <w:lang w:val="en-US"/>
        </w:rPr>
        <w:t xml:space="preserve">. That class is the one responsible for </w:t>
      </w:r>
      <w:r w:rsidR="000B5769">
        <w:rPr>
          <w:lang w:val="en-US"/>
        </w:rPr>
        <w:t xml:space="preserve">providing </w:t>
      </w:r>
      <w:r w:rsidRPr="00752DC6">
        <w:rPr>
          <w:lang w:val="en-US"/>
        </w:rPr>
        <w:t>element desc</w:t>
      </w:r>
      <w:r w:rsidR="000B5769">
        <w:rPr>
          <w:lang w:val="en-US"/>
        </w:rPr>
        <w:t xml:space="preserve">riptors based on the classes derived from </w:t>
      </w:r>
      <w:r w:rsidR="000B5769" w:rsidRPr="000B5769">
        <w:rPr>
          <w:rStyle w:val="Strong"/>
          <w:lang w:val="en-US"/>
        </w:rPr>
        <w:t>Element</w:t>
      </w:r>
      <w:r w:rsidR="000B5769">
        <w:rPr>
          <w:lang w:val="en-US"/>
        </w:rPr>
        <w:t>.</w:t>
      </w:r>
    </w:p>
    <w:p w:rsidR="00752DC6" w:rsidRDefault="00752DC6" w:rsidP="000B5769">
      <w:pPr>
        <w:rPr>
          <w:lang w:val="en-US"/>
        </w:rPr>
      </w:pPr>
      <w:r w:rsidRPr="00752DC6">
        <w:rPr>
          <w:lang w:val="en-US"/>
        </w:rPr>
        <w:t xml:space="preserve">This decoupling of Element types and Element Descriptors offers great flexibility and is why Orchard is able to provide all sorts of elements dynamically. For example, the </w:t>
      </w:r>
      <w:r w:rsidRPr="000B5769">
        <w:rPr>
          <w:rStyle w:val="Strong"/>
          <w:lang w:val="en-US"/>
        </w:rPr>
        <w:t>Part</w:t>
      </w:r>
      <w:r w:rsidRPr="00752DC6">
        <w:rPr>
          <w:lang w:val="en-US"/>
        </w:rPr>
        <w:t xml:space="preserve"> and </w:t>
      </w:r>
      <w:r w:rsidRPr="000B5769">
        <w:rPr>
          <w:rStyle w:val="Strong"/>
          <w:lang w:val="en-US"/>
        </w:rPr>
        <w:t>Field</w:t>
      </w:r>
      <w:r w:rsidRPr="00752DC6">
        <w:rPr>
          <w:lang w:val="en-US"/>
        </w:rPr>
        <w:t xml:space="preserve"> elements are provided by t</w:t>
      </w:r>
      <w:r w:rsidR="000B5769">
        <w:rPr>
          <w:lang w:val="en-US"/>
        </w:rPr>
        <w:t xml:space="preserve">he </w:t>
      </w:r>
      <w:r w:rsidR="000B5769" w:rsidRPr="000B5769">
        <w:rPr>
          <w:rStyle w:val="Strong"/>
          <w:lang w:val="en-US"/>
        </w:rPr>
        <w:t>ContentPartElementHarvester</w:t>
      </w:r>
      <w:r w:rsidR="000B5769">
        <w:rPr>
          <w:lang w:val="en-US"/>
        </w:rPr>
        <w:t xml:space="preserve"> and </w:t>
      </w:r>
      <w:r w:rsidR="000B5769" w:rsidRPr="00B60AAD">
        <w:rPr>
          <w:rStyle w:val="Strong"/>
          <w:lang w:val="en-US"/>
        </w:rPr>
        <w:t>ContentFieldHarvester</w:t>
      </w:r>
      <w:r w:rsidRPr="00752DC6">
        <w:rPr>
          <w:lang w:val="en-US"/>
        </w:rPr>
        <w:t>, respectively. There are no actual Element classes for each content part in the system. Instead, these harvesters yield element descriptors dynamically based on the existence of cont</w:t>
      </w:r>
      <w:r w:rsidR="000B5769">
        <w:rPr>
          <w:lang w:val="en-US"/>
        </w:rPr>
        <w:t>ent part and field definitions.</w:t>
      </w:r>
    </w:p>
    <w:p w:rsidR="000B5769" w:rsidRPr="00752DC6" w:rsidRDefault="000B5769" w:rsidP="000B5769">
      <w:pPr>
        <w:rPr>
          <w:lang w:val="en-US"/>
        </w:rPr>
      </w:pPr>
    </w:p>
    <w:p w:rsidR="00752DC6" w:rsidRPr="00752DC6" w:rsidRDefault="00752DC6" w:rsidP="000B5769">
      <w:pPr>
        <w:pStyle w:val="Heading2"/>
      </w:pPr>
      <w:bookmarkStart w:id="132" w:name="_Toc453493207"/>
      <w:r w:rsidRPr="00752DC6">
        <w:lastRenderedPageBreak/>
        <w:t>Element Descriptors</w:t>
      </w:r>
      <w:bookmarkEnd w:id="132"/>
    </w:p>
    <w:p w:rsidR="00752DC6" w:rsidRPr="00752DC6" w:rsidRDefault="00752DC6" w:rsidP="000B5769">
      <w:pPr>
        <w:rPr>
          <w:lang w:val="en-US"/>
        </w:rPr>
      </w:pPr>
      <w:r w:rsidRPr="00752DC6">
        <w:rPr>
          <w:lang w:val="en-US"/>
        </w:rPr>
        <w:t>An element descriptor, as it name implies, is an object that describes an element. It contains information such as the concrete .NET type to use when creating element instances, the technical name, description and display text. It also contains delegates to methods that are responsible for displaying element instan</w:t>
      </w:r>
      <w:r w:rsidR="000B5769">
        <w:rPr>
          <w:lang w:val="en-US"/>
        </w:rPr>
        <w:t>ces and element event handlers.</w:t>
      </w:r>
    </w:p>
    <w:p w:rsidR="00752DC6" w:rsidRPr="00752DC6" w:rsidRDefault="000B5769" w:rsidP="000B5769">
      <w:pPr>
        <w:rPr>
          <w:lang w:val="en-US"/>
        </w:rPr>
      </w:pPr>
      <w:r>
        <w:rPr>
          <w:lang w:val="en-US"/>
        </w:rPr>
        <w:t>E</w:t>
      </w:r>
      <w:r w:rsidR="00752DC6" w:rsidRPr="00752DC6">
        <w:rPr>
          <w:lang w:val="en-US"/>
        </w:rPr>
        <w:t>lement descriptors are provided by element harvesters. When you look at the Layout Editor Toolbox, the elements you see there represent the</w:t>
      </w:r>
      <w:r>
        <w:rPr>
          <w:lang w:val="en-US"/>
        </w:rPr>
        <w:t xml:space="preserve"> available element descriptors.</w:t>
      </w:r>
    </w:p>
    <w:p w:rsidR="00752DC6" w:rsidRPr="00752DC6" w:rsidRDefault="00752DC6" w:rsidP="000B5769">
      <w:pPr>
        <w:pStyle w:val="Heading2"/>
      </w:pPr>
      <w:bookmarkStart w:id="133" w:name="_Toc453493208"/>
      <w:r w:rsidRPr="00752DC6">
        <w:t>Element Harvesters Out of the Box</w:t>
      </w:r>
      <w:bookmarkEnd w:id="133"/>
    </w:p>
    <w:p w:rsidR="00752DC6" w:rsidRDefault="00752DC6" w:rsidP="000B5769">
      <w:pPr>
        <w:rPr>
          <w:lang w:val="en-US"/>
        </w:rPr>
      </w:pPr>
      <w:r w:rsidRPr="00752DC6">
        <w:rPr>
          <w:lang w:val="en-US"/>
        </w:rPr>
        <w:t>The following table lists all of the element harvesters that ship with Orchard, along with a description of what source is used to yield element descriptors</w:t>
      </w:r>
      <w:r w:rsidR="000B5769">
        <w:rPr>
          <w:lang w:val="en-US"/>
        </w:rPr>
        <w:t>:</w:t>
      </w:r>
    </w:p>
    <w:tbl>
      <w:tblPr>
        <w:tblStyle w:val="TableGridLight"/>
        <w:tblW w:w="0" w:type="auto"/>
        <w:tblLook w:val="04A0" w:firstRow="1" w:lastRow="0" w:firstColumn="1" w:lastColumn="0" w:noHBand="0" w:noVBand="1"/>
      </w:tblPr>
      <w:tblGrid>
        <w:gridCol w:w="4448"/>
        <w:gridCol w:w="4614"/>
      </w:tblGrid>
      <w:tr w:rsidR="000B5769" w:rsidTr="000B5769">
        <w:tc>
          <w:tcPr>
            <w:tcW w:w="3923" w:type="dxa"/>
          </w:tcPr>
          <w:p w:rsidR="000B5769" w:rsidRPr="000B5769" w:rsidRDefault="000B5769" w:rsidP="000B5769">
            <w:pPr>
              <w:ind w:firstLine="0"/>
              <w:rPr>
                <w:b/>
                <w:lang w:val="en-US"/>
              </w:rPr>
            </w:pPr>
            <w:r w:rsidRPr="000B5769">
              <w:rPr>
                <w:b/>
                <w:lang w:val="en-US"/>
              </w:rPr>
              <w:t>Type</w:t>
            </w:r>
          </w:p>
        </w:tc>
        <w:tc>
          <w:tcPr>
            <w:tcW w:w="5003" w:type="dxa"/>
          </w:tcPr>
          <w:p w:rsidR="000B5769" w:rsidRPr="000B5769" w:rsidRDefault="000B5769" w:rsidP="000B5769">
            <w:pPr>
              <w:ind w:firstLine="0"/>
              <w:rPr>
                <w:b/>
                <w:lang w:val="en-US"/>
              </w:rPr>
            </w:pPr>
            <w:r w:rsidRPr="000B5769">
              <w:rPr>
                <w:b/>
                <w:lang w:val="en-US"/>
              </w:rPr>
              <w:t>Description</w:t>
            </w:r>
          </w:p>
        </w:tc>
      </w:tr>
      <w:tr w:rsidR="000B5769" w:rsidRPr="002805AA" w:rsidTr="000B5769">
        <w:tc>
          <w:tcPr>
            <w:tcW w:w="3923" w:type="dxa"/>
          </w:tcPr>
          <w:p w:rsidR="000B5769" w:rsidRDefault="000B5769" w:rsidP="000B5769">
            <w:pPr>
              <w:ind w:firstLine="0"/>
              <w:rPr>
                <w:lang w:val="en-US"/>
              </w:rPr>
            </w:pPr>
            <w:r w:rsidRPr="000B5769">
              <w:rPr>
                <w:lang w:val="en-US"/>
              </w:rPr>
              <w:t>BlueprintElementHarvester</w:t>
            </w:r>
          </w:p>
        </w:tc>
        <w:tc>
          <w:tcPr>
            <w:tcW w:w="5003" w:type="dxa"/>
          </w:tcPr>
          <w:p w:rsidR="000B5769" w:rsidRDefault="000B5769" w:rsidP="000B5769">
            <w:pPr>
              <w:ind w:firstLine="0"/>
              <w:rPr>
                <w:lang w:val="en-US"/>
              </w:rPr>
            </w:pPr>
            <w:r w:rsidRPr="000B5769">
              <w:rPr>
                <w:lang w:val="en-US"/>
              </w:rPr>
              <w:t>Provides elements based on blueprint (</w:t>
            </w:r>
            <w:r w:rsidR="00201670">
              <w:rPr>
                <w:lang w:val="en-US"/>
              </w:rPr>
              <w:t>preconfigured</w:t>
            </w:r>
            <w:r w:rsidRPr="000B5769">
              <w:rPr>
                <w:lang w:val="en-US"/>
              </w:rPr>
              <w:t>) elements.</w:t>
            </w:r>
          </w:p>
        </w:tc>
      </w:tr>
      <w:tr w:rsidR="000B5769" w:rsidRPr="002805AA" w:rsidTr="000B5769">
        <w:tc>
          <w:tcPr>
            <w:tcW w:w="3923" w:type="dxa"/>
          </w:tcPr>
          <w:p w:rsidR="000B5769" w:rsidRDefault="000B5769" w:rsidP="000B5769">
            <w:pPr>
              <w:ind w:firstLine="0"/>
              <w:rPr>
                <w:lang w:val="en-US"/>
              </w:rPr>
            </w:pPr>
            <w:r w:rsidRPr="000B5769">
              <w:rPr>
                <w:lang w:val="en-US"/>
              </w:rPr>
              <w:t>ContentFieldElementHarvester</w:t>
            </w:r>
          </w:p>
        </w:tc>
        <w:tc>
          <w:tcPr>
            <w:tcW w:w="5003" w:type="dxa"/>
          </w:tcPr>
          <w:p w:rsidR="000B5769" w:rsidRPr="000B5769" w:rsidRDefault="000B5769" w:rsidP="000B5769">
            <w:pPr>
              <w:ind w:firstLine="0"/>
              <w:rPr>
                <w:lang w:val="en-US"/>
              </w:rPr>
            </w:pPr>
            <w:r w:rsidRPr="000B5769">
              <w:rPr>
                <w:lang w:val="en-US"/>
              </w:rPr>
              <w:t>Provides elements based on the available content field definitions.</w:t>
            </w:r>
          </w:p>
        </w:tc>
      </w:tr>
      <w:tr w:rsidR="000B5769" w:rsidRPr="002805AA" w:rsidTr="000B5769">
        <w:tc>
          <w:tcPr>
            <w:tcW w:w="3923" w:type="dxa"/>
          </w:tcPr>
          <w:p w:rsidR="000B5769" w:rsidRDefault="000B5769" w:rsidP="000B5769">
            <w:pPr>
              <w:ind w:firstLine="0"/>
              <w:rPr>
                <w:lang w:val="en-US"/>
              </w:rPr>
            </w:pPr>
            <w:r w:rsidRPr="000B5769">
              <w:rPr>
                <w:lang w:val="en-US"/>
              </w:rPr>
              <w:lastRenderedPageBreak/>
              <w:t>ContentPartElementHarvester</w:t>
            </w:r>
          </w:p>
        </w:tc>
        <w:tc>
          <w:tcPr>
            <w:tcW w:w="5003" w:type="dxa"/>
          </w:tcPr>
          <w:p w:rsidR="000B5769" w:rsidRPr="000B5769" w:rsidRDefault="000B5769" w:rsidP="000B5769">
            <w:pPr>
              <w:ind w:firstLine="0"/>
              <w:rPr>
                <w:lang w:val="en-US"/>
              </w:rPr>
            </w:pPr>
            <w:r w:rsidRPr="000B5769">
              <w:rPr>
                <w:lang w:val="en-US"/>
              </w:rPr>
              <w:t>Provides elements based on the available content part definitions.</w:t>
            </w:r>
          </w:p>
        </w:tc>
      </w:tr>
      <w:tr w:rsidR="000B5769" w:rsidRPr="002805AA" w:rsidTr="000B5769">
        <w:tc>
          <w:tcPr>
            <w:tcW w:w="3923" w:type="dxa"/>
          </w:tcPr>
          <w:p w:rsidR="000B5769" w:rsidRDefault="000B5769" w:rsidP="000B5769">
            <w:pPr>
              <w:ind w:firstLine="0"/>
              <w:rPr>
                <w:lang w:val="en-US"/>
              </w:rPr>
            </w:pPr>
            <w:r w:rsidRPr="000B5769">
              <w:rPr>
                <w:lang w:val="en-US"/>
              </w:rPr>
              <w:t>PlaceableContentElementHarvester</w:t>
            </w:r>
          </w:p>
        </w:tc>
        <w:tc>
          <w:tcPr>
            <w:tcW w:w="5003" w:type="dxa"/>
          </w:tcPr>
          <w:p w:rsidR="000B5769" w:rsidRDefault="000B5769" w:rsidP="000B5769">
            <w:pPr>
              <w:ind w:firstLine="0"/>
              <w:rPr>
                <w:lang w:val="en-US"/>
              </w:rPr>
            </w:pPr>
            <w:r w:rsidRPr="000B5769">
              <w:rPr>
                <w:lang w:val="en-US"/>
              </w:rPr>
              <w:t xml:space="preserve">Provides elements based on the content types whose </w:t>
            </w:r>
            <w:r w:rsidRPr="000B5769">
              <w:rPr>
                <w:rStyle w:val="Strong"/>
                <w:lang w:val="en-US"/>
              </w:rPr>
              <w:t>Placeable</w:t>
            </w:r>
            <w:r>
              <w:rPr>
                <w:lang w:val="en-US"/>
              </w:rPr>
              <w:t xml:space="preserve"> setting is set to </w:t>
            </w:r>
            <w:r w:rsidRPr="00B60AAD">
              <w:rPr>
                <w:rStyle w:val="Strong"/>
                <w:lang w:val="en-US"/>
              </w:rPr>
              <w:t>true</w:t>
            </w:r>
            <w:r w:rsidRPr="000B5769">
              <w:rPr>
                <w:lang w:val="en-US"/>
              </w:rPr>
              <w:t>.</w:t>
            </w:r>
          </w:p>
        </w:tc>
      </w:tr>
      <w:tr w:rsidR="000B5769" w:rsidRPr="002805AA" w:rsidTr="000B5769">
        <w:tc>
          <w:tcPr>
            <w:tcW w:w="3923" w:type="dxa"/>
          </w:tcPr>
          <w:p w:rsidR="000B5769" w:rsidRDefault="00823A6D" w:rsidP="000B5769">
            <w:pPr>
              <w:ind w:firstLine="0"/>
              <w:rPr>
                <w:lang w:val="en-US"/>
              </w:rPr>
            </w:pPr>
            <w:r w:rsidRPr="00823A6D">
              <w:rPr>
                <w:lang w:val="en-US"/>
              </w:rPr>
              <w:t>SnippetElementHarvester</w:t>
            </w:r>
          </w:p>
        </w:tc>
        <w:tc>
          <w:tcPr>
            <w:tcW w:w="5003" w:type="dxa"/>
          </w:tcPr>
          <w:p w:rsidR="000B5769" w:rsidRPr="00823A6D" w:rsidRDefault="00823A6D" w:rsidP="000B5769">
            <w:pPr>
              <w:ind w:firstLine="0"/>
              <w:rPr>
                <w:lang w:val="en-US"/>
              </w:rPr>
            </w:pPr>
            <w:r w:rsidRPr="00823A6D">
              <w:rPr>
                <w:lang w:val="en-US"/>
              </w:rPr>
              <w:t>Provides elements based on the existence of Razor views wh</w:t>
            </w:r>
            <w:r>
              <w:rPr>
                <w:lang w:val="en-US"/>
              </w:rPr>
              <w:t>ose name end in “Snippet.cshtml”</w:t>
            </w:r>
            <w:r w:rsidRPr="00823A6D">
              <w:rPr>
                <w:lang w:val="en-US"/>
              </w:rPr>
              <w:t>.</w:t>
            </w:r>
          </w:p>
        </w:tc>
      </w:tr>
      <w:tr w:rsidR="000B5769" w:rsidRPr="002805AA" w:rsidTr="000B5769">
        <w:tc>
          <w:tcPr>
            <w:tcW w:w="3923" w:type="dxa"/>
          </w:tcPr>
          <w:p w:rsidR="000B5769" w:rsidRDefault="00823A6D" w:rsidP="000B5769">
            <w:pPr>
              <w:ind w:firstLine="0"/>
              <w:rPr>
                <w:lang w:val="en-US"/>
              </w:rPr>
            </w:pPr>
            <w:r w:rsidRPr="00823A6D">
              <w:rPr>
                <w:lang w:val="en-US"/>
              </w:rPr>
              <w:t>TypedElementHarvester</w:t>
            </w:r>
          </w:p>
        </w:tc>
        <w:tc>
          <w:tcPr>
            <w:tcW w:w="5003" w:type="dxa"/>
          </w:tcPr>
          <w:p w:rsidR="000B5769" w:rsidRPr="00823A6D" w:rsidRDefault="00823A6D" w:rsidP="000B5769">
            <w:pPr>
              <w:ind w:firstLine="0"/>
              <w:rPr>
                <w:lang w:val="en-US"/>
              </w:rPr>
            </w:pPr>
            <w:r w:rsidRPr="00823A6D">
              <w:rPr>
                <w:lang w:val="en-US"/>
              </w:rPr>
              <w:t>Provides elements based on the existence of .N</w:t>
            </w:r>
            <w:r>
              <w:rPr>
                <w:lang w:val="en-US"/>
              </w:rPr>
              <w:t xml:space="preserve">ET types that inherit from the </w:t>
            </w:r>
            <w:r w:rsidRPr="00B60AAD">
              <w:rPr>
                <w:rStyle w:val="Strong"/>
                <w:lang w:val="en-US"/>
              </w:rPr>
              <w:t>Element</w:t>
            </w:r>
            <w:r w:rsidRPr="00823A6D">
              <w:rPr>
                <w:lang w:val="en-US"/>
              </w:rPr>
              <w:t xml:space="preserve"> type.</w:t>
            </w:r>
          </w:p>
        </w:tc>
      </w:tr>
      <w:tr w:rsidR="000B5769" w:rsidRPr="002805AA" w:rsidTr="000B5769">
        <w:tc>
          <w:tcPr>
            <w:tcW w:w="3923" w:type="dxa"/>
          </w:tcPr>
          <w:p w:rsidR="000B5769" w:rsidRDefault="000645F5" w:rsidP="000B5769">
            <w:pPr>
              <w:ind w:firstLine="0"/>
              <w:rPr>
                <w:lang w:val="en-US"/>
              </w:rPr>
            </w:pPr>
            <w:r w:rsidRPr="000645F5">
              <w:rPr>
                <w:lang w:val="en-US"/>
              </w:rPr>
              <w:t>WidgetElementHarvester</w:t>
            </w:r>
          </w:p>
        </w:tc>
        <w:tc>
          <w:tcPr>
            <w:tcW w:w="5003" w:type="dxa"/>
          </w:tcPr>
          <w:p w:rsidR="000B5769" w:rsidRPr="000645F5" w:rsidRDefault="000645F5" w:rsidP="000B5769">
            <w:pPr>
              <w:ind w:firstLine="0"/>
              <w:rPr>
                <w:lang w:val="en-US"/>
              </w:rPr>
            </w:pPr>
            <w:r w:rsidRPr="000645F5">
              <w:rPr>
                <w:lang w:val="en-US"/>
              </w:rPr>
              <w:t>Provides elements based on the existence of Widget content types (content t</w:t>
            </w:r>
            <w:r>
              <w:rPr>
                <w:lang w:val="en-US"/>
              </w:rPr>
              <w:t>ypes whose Stereotype is “</w:t>
            </w:r>
            <w:r w:rsidRPr="000645F5">
              <w:rPr>
                <w:lang w:val="en-US"/>
              </w:rPr>
              <w:t>Widget</w:t>
            </w:r>
            <w:r>
              <w:rPr>
                <w:lang w:val="en-US"/>
              </w:rPr>
              <w:t>”</w:t>
            </w:r>
            <w:r w:rsidRPr="000645F5">
              <w:rPr>
                <w:lang w:val="en-US"/>
              </w:rPr>
              <w:t>).</w:t>
            </w:r>
          </w:p>
        </w:tc>
      </w:tr>
    </w:tbl>
    <w:p w:rsidR="00752DC6" w:rsidRPr="00752DC6" w:rsidRDefault="00752DC6" w:rsidP="000645F5">
      <w:pPr>
        <w:ind w:firstLine="0"/>
        <w:rPr>
          <w:lang w:val="en-US"/>
        </w:rPr>
      </w:pPr>
    </w:p>
    <w:p w:rsidR="00752DC6" w:rsidRPr="00752DC6" w:rsidRDefault="00752DC6" w:rsidP="000645F5">
      <w:pPr>
        <w:rPr>
          <w:lang w:val="en-US"/>
        </w:rPr>
      </w:pPr>
      <w:r w:rsidRPr="00752DC6">
        <w:rPr>
          <w:lang w:val="en-US"/>
        </w:rPr>
        <w:t xml:space="preserve">With all of the available element harvesters, you probably won't need to implement your own </w:t>
      </w:r>
      <w:r w:rsidR="000645F5">
        <w:rPr>
          <w:lang w:val="en-US"/>
        </w:rPr>
        <w:t>anytime soon</w:t>
      </w:r>
      <w:r w:rsidRPr="00752DC6">
        <w:rPr>
          <w:lang w:val="en-US"/>
        </w:rPr>
        <w:t xml:space="preserve">. However, there may be advanced scenarios where it makes perfect sense to dynamically provide your own elements. For example, you could be writing a module that integrates with a third-party CRM that provides customer related fields as defined by that </w:t>
      </w:r>
      <w:r w:rsidRPr="00752DC6">
        <w:rPr>
          <w:lang w:val="en-US"/>
        </w:rPr>
        <w:lastRenderedPageBreak/>
        <w:t>system, and you want to be able to add these fields as elements to content pages. Another example could be a custom harvester that yields elements based on the existence of c</w:t>
      </w:r>
      <w:r w:rsidR="000645F5">
        <w:rPr>
          <w:lang w:val="en-US"/>
        </w:rPr>
        <w:t>ontent items of a certain type.</w:t>
      </w:r>
    </w:p>
    <w:p w:rsidR="00752DC6" w:rsidRPr="00752DC6" w:rsidRDefault="00752DC6" w:rsidP="000645F5">
      <w:pPr>
        <w:rPr>
          <w:lang w:val="en-US"/>
        </w:rPr>
      </w:pPr>
      <w:r w:rsidRPr="00752DC6">
        <w:rPr>
          <w:lang w:val="en-US"/>
        </w:rPr>
        <w:t xml:space="preserve">Whatever the case may be, knowing how to write custom element harvesters may come in handy. </w:t>
      </w:r>
      <w:r w:rsidR="000645F5">
        <w:rPr>
          <w:lang w:val="en-US"/>
        </w:rPr>
        <w:t>So i</w:t>
      </w:r>
      <w:r w:rsidRPr="00752DC6">
        <w:rPr>
          <w:lang w:val="en-US"/>
        </w:rPr>
        <w:t>n the next two sections, we'l</w:t>
      </w:r>
      <w:r w:rsidR="000645F5">
        <w:rPr>
          <w:lang w:val="en-US"/>
        </w:rPr>
        <w:t>l see how to implement our own.</w:t>
      </w:r>
    </w:p>
    <w:p w:rsidR="00752DC6" w:rsidRPr="00752DC6" w:rsidRDefault="00752DC6" w:rsidP="000645F5">
      <w:pPr>
        <w:pStyle w:val="Heading2"/>
      </w:pPr>
      <w:bookmarkStart w:id="134" w:name="_Toc453493209"/>
      <w:r w:rsidRPr="00752DC6">
        <w:t>IElementHarvester</w:t>
      </w:r>
      <w:bookmarkEnd w:id="134"/>
    </w:p>
    <w:p w:rsidR="00752DC6" w:rsidRPr="00752DC6" w:rsidRDefault="00752DC6" w:rsidP="000645F5">
      <w:pPr>
        <w:rPr>
          <w:lang w:val="en-US"/>
        </w:rPr>
      </w:pPr>
      <w:r w:rsidRPr="00752DC6">
        <w:rPr>
          <w:lang w:val="en-US"/>
        </w:rPr>
        <w:t>All element harvesters imple</w:t>
      </w:r>
      <w:r w:rsidR="000645F5">
        <w:rPr>
          <w:lang w:val="en-US"/>
        </w:rPr>
        <w:t xml:space="preserve">ment the </w:t>
      </w:r>
      <w:r w:rsidR="000645F5" w:rsidRPr="000645F5">
        <w:rPr>
          <w:rStyle w:val="Strong"/>
          <w:lang w:val="en-US"/>
        </w:rPr>
        <w:t>IElementHarvester</w:t>
      </w:r>
      <w:r w:rsidR="000645F5">
        <w:rPr>
          <w:lang w:val="en-US"/>
        </w:rPr>
        <w:t xml:space="preserve"> interface, which lives in the </w:t>
      </w:r>
      <w:r w:rsidRPr="00B60AAD">
        <w:rPr>
          <w:rStyle w:val="Strong"/>
          <w:lang w:val="en-US"/>
        </w:rPr>
        <w:t>Orcha</w:t>
      </w:r>
      <w:r w:rsidR="000645F5" w:rsidRPr="00B60AAD">
        <w:rPr>
          <w:rStyle w:val="Strong"/>
          <w:lang w:val="en-US"/>
        </w:rPr>
        <w:t>rd.Layouts.Framework.Harvesters</w:t>
      </w:r>
      <w:r w:rsidRPr="00752DC6">
        <w:rPr>
          <w:lang w:val="en-US"/>
        </w:rPr>
        <w:t xml:space="preserve"> namespace. </w:t>
      </w:r>
    </w:p>
    <w:p w:rsidR="00752DC6" w:rsidRPr="00752DC6" w:rsidRDefault="00752DC6" w:rsidP="000645F5">
      <w:pPr>
        <w:pStyle w:val="CodeBlock"/>
      </w:pPr>
      <w:r w:rsidRPr="00752DC6">
        <w:t>public interface IElementHarvester : ISingletonDependency {</w:t>
      </w:r>
    </w:p>
    <w:p w:rsidR="00752DC6" w:rsidRPr="00752DC6" w:rsidRDefault="00752DC6" w:rsidP="000645F5">
      <w:pPr>
        <w:pStyle w:val="CodeBlock"/>
      </w:pPr>
      <w:r w:rsidRPr="00752DC6">
        <w:t xml:space="preserve">    IEnumerable&lt;ElementDescriptor&gt; HarvestElements(HarvestElementsContext context);</w:t>
      </w:r>
    </w:p>
    <w:p w:rsidR="00752DC6" w:rsidRPr="00752DC6" w:rsidRDefault="00752DC6" w:rsidP="000645F5">
      <w:pPr>
        <w:pStyle w:val="CodeBlock"/>
      </w:pPr>
      <w:r w:rsidRPr="00752DC6">
        <w:t>}</w:t>
      </w:r>
    </w:p>
    <w:p w:rsidR="00752DC6" w:rsidRPr="00752DC6" w:rsidRDefault="00752DC6" w:rsidP="00B65D3B">
      <w:pPr>
        <w:rPr>
          <w:lang w:val="en-US"/>
        </w:rPr>
      </w:pPr>
      <w:r w:rsidRPr="00752DC6">
        <w:rPr>
          <w:lang w:val="en-US"/>
        </w:rPr>
        <w:t>The interface contains a single member that ac</w:t>
      </w:r>
      <w:r w:rsidR="00B60AAD">
        <w:rPr>
          <w:lang w:val="en-US"/>
        </w:rPr>
        <w:t xml:space="preserve">cepts a </w:t>
      </w:r>
      <w:r w:rsidR="00B60AAD" w:rsidRPr="00B60AAD">
        <w:rPr>
          <w:rStyle w:val="Strong"/>
          <w:lang w:val="en-US"/>
        </w:rPr>
        <w:t>HarvestElementsContext</w:t>
      </w:r>
      <w:r w:rsidRPr="00752DC6">
        <w:rPr>
          <w:lang w:val="en-US"/>
        </w:rPr>
        <w:t xml:space="preserve"> argum</w:t>
      </w:r>
      <w:r w:rsidR="00B60AAD">
        <w:rPr>
          <w:lang w:val="en-US"/>
        </w:rPr>
        <w:t>ent and is expected to return a</w:t>
      </w:r>
      <w:r w:rsidRPr="00752DC6">
        <w:rPr>
          <w:lang w:val="en-US"/>
        </w:rPr>
        <w:t xml:space="preserve"> </w:t>
      </w:r>
      <w:r w:rsidR="00B60AAD">
        <w:rPr>
          <w:lang w:val="en-US"/>
        </w:rPr>
        <w:t>collection</w:t>
      </w:r>
      <w:r w:rsidRPr="00752DC6">
        <w:rPr>
          <w:lang w:val="en-US"/>
        </w:rPr>
        <w:t xml:space="preserve"> </w:t>
      </w:r>
      <w:r w:rsidR="00B60AAD">
        <w:rPr>
          <w:lang w:val="en-US"/>
        </w:rPr>
        <w:t xml:space="preserve">of </w:t>
      </w:r>
      <w:r w:rsidR="00B60AAD" w:rsidRPr="00B60AAD">
        <w:rPr>
          <w:rStyle w:val="Strong"/>
          <w:lang w:val="en-US"/>
        </w:rPr>
        <w:t>ElementDescriptor</w:t>
      </w:r>
      <w:r w:rsidR="00B65D3B">
        <w:rPr>
          <w:lang w:val="en-US"/>
        </w:rPr>
        <w:t xml:space="preserve"> objects.</w:t>
      </w:r>
    </w:p>
    <w:p w:rsidR="00B60AAD" w:rsidRDefault="00B60AAD" w:rsidP="00752DC6">
      <w:pPr>
        <w:rPr>
          <w:lang w:val="en-US"/>
        </w:rPr>
      </w:pPr>
      <w:r>
        <w:rPr>
          <w:lang w:val="en-US"/>
        </w:rPr>
        <w:t>N</w:t>
      </w:r>
      <w:r w:rsidR="00752DC6" w:rsidRPr="00752DC6">
        <w:rPr>
          <w:lang w:val="en-US"/>
        </w:rPr>
        <w:t>otice that the</w:t>
      </w:r>
      <w:r>
        <w:rPr>
          <w:lang w:val="en-US"/>
        </w:rPr>
        <w:t xml:space="preserve"> interface is derived from </w:t>
      </w:r>
      <w:r w:rsidRPr="00B60AAD">
        <w:rPr>
          <w:rStyle w:val="Strong"/>
          <w:lang w:val="en-US"/>
        </w:rPr>
        <w:t>ISingletonDependency</w:t>
      </w:r>
      <w:r w:rsidR="00752DC6" w:rsidRPr="00752DC6">
        <w:rPr>
          <w:lang w:val="en-US"/>
        </w:rPr>
        <w:t xml:space="preserve">, which </w:t>
      </w:r>
      <w:r>
        <w:rPr>
          <w:lang w:val="en-US"/>
        </w:rPr>
        <w:t xml:space="preserve">will cause any implementation to be registered with the Singleton lifetime scope with the IoC container. This </w:t>
      </w:r>
      <w:r w:rsidR="00752DC6" w:rsidRPr="00752DC6">
        <w:rPr>
          <w:lang w:val="en-US"/>
        </w:rPr>
        <w:t xml:space="preserve">means that you need to be aware of the lifetime scopes of other dependencies you may </w:t>
      </w:r>
      <w:r>
        <w:rPr>
          <w:lang w:val="en-US"/>
        </w:rPr>
        <w:t>inject in your implementations.</w:t>
      </w:r>
    </w:p>
    <w:p w:rsidR="00752DC6" w:rsidRPr="00752DC6" w:rsidRDefault="00752DC6" w:rsidP="00931D8A">
      <w:pPr>
        <w:rPr>
          <w:lang w:val="en-US"/>
        </w:rPr>
      </w:pPr>
      <w:r w:rsidRPr="00752DC6">
        <w:rPr>
          <w:lang w:val="en-US"/>
        </w:rPr>
        <w:t>For exa</w:t>
      </w:r>
      <w:r w:rsidR="00B60AAD">
        <w:rPr>
          <w:lang w:val="en-US"/>
        </w:rPr>
        <w:t xml:space="preserve">mple, if you wanted to use the </w:t>
      </w:r>
      <w:r w:rsidR="00B60AAD" w:rsidRPr="00B60AAD">
        <w:rPr>
          <w:rStyle w:val="Strong"/>
          <w:lang w:val="en-US"/>
        </w:rPr>
        <w:t>IContentManager</w:t>
      </w:r>
      <w:r w:rsidRPr="00752DC6">
        <w:rPr>
          <w:lang w:val="en-US"/>
        </w:rPr>
        <w:t xml:space="preserve"> service in your element harvester </w:t>
      </w:r>
      <w:r w:rsidR="00B60AAD">
        <w:rPr>
          <w:lang w:val="en-US"/>
        </w:rPr>
        <w:t xml:space="preserve">class, which has a </w:t>
      </w:r>
      <w:r w:rsidR="00B60AAD" w:rsidRPr="00B60AAD">
        <w:rPr>
          <w:rStyle w:val="Emphasis"/>
          <w:lang w:val="en-US"/>
        </w:rPr>
        <w:t>per-request</w:t>
      </w:r>
      <w:r w:rsidRPr="00752DC6">
        <w:rPr>
          <w:lang w:val="en-US"/>
        </w:rPr>
        <w:t xml:space="preserve"> lifetime scope, you </w:t>
      </w:r>
      <w:r w:rsidR="00B60AAD">
        <w:rPr>
          <w:lang w:val="en-US"/>
        </w:rPr>
        <w:t xml:space="preserve">will have to </w:t>
      </w:r>
      <w:r w:rsidRPr="00752DC6">
        <w:rPr>
          <w:lang w:val="en-US"/>
        </w:rPr>
        <w:t>inje</w:t>
      </w:r>
      <w:r w:rsidR="00B60AAD">
        <w:rPr>
          <w:lang w:val="en-US"/>
        </w:rPr>
        <w:t xml:space="preserve">ct that service using the </w:t>
      </w:r>
      <w:r w:rsidR="00B60AAD" w:rsidRPr="00B60AAD">
        <w:rPr>
          <w:rStyle w:val="Strong"/>
          <w:lang w:val="en-US"/>
        </w:rPr>
        <w:t>Work&lt;T&gt;</w:t>
      </w:r>
      <w:r w:rsidRPr="00752DC6">
        <w:rPr>
          <w:lang w:val="en-US"/>
        </w:rPr>
        <w:t xml:space="preserve"> wrapper so that </w:t>
      </w:r>
      <w:r w:rsidR="00B60AAD">
        <w:rPr>
          <w:lang w:val="en-US"/>
        </w:rPr>
        <w:t xml:space="preserve">instances of </w:t>
      </w:r>
      <w:r w:rsidR="00B60AAD" w:rsidRPr="00B60AAD">
        <w:rPr>
          <w:rStyle w:val="Strong"/>
          <w:lang w:val="en-US"/>
        </w:rPr>
        <w:t>IContentManager</w:t>
      </w:r>
      <w:r w:rsidRPr="00752DC6">
        <w:rPr>
          <w:lang w:val="en-US"/>
        </w:rPr>
        <w:t xml:space="preserve"> implementations are resolved in the current </w:t>
      </w:r>
      <w:r w:rsidRPr="00752DC6">
        <w:rPr>
          <w:lang w:val="en-US"/>
        </w:rPr>
        <w:lastRenderedPageBreak/>
        <w:t>request context</w:t>
      </w:r>
      <w:r w:rsidR="00B60AAD">
        <w:rPr>
          <w:lang w:val="en-US"/>
        </w:rPr>
        <w:t>, as opposed to the application</w:t>
      </w:r>
      <w:r w:rsidRPr="00752DC6">
        <w:rPr>
          <w:lang w:val="en-US"/>
        </w:rPr>
        <w:t xml:space="preserve"> lifetime scope.</w:t>
      </w:r>
      <w:r w:rsidR="00931D8A">
        <w:rPr>
          <w:lang w:val="en-US"/>
        </w:rPr>
        <w:t xml:space="preserve"> Failing to do so in this example will cause connection disposed errors, since the content manager holds a reference to a database connection, which will be disposed of at the end of each request.</w:t>
      </w:r>
    </w:p>
    <w:p w:rsidR="00752DC6" w:rsidRPr="00752DC6" w:rsidRDefault="00931D8A" w:rsidP="00931D8A">
      <w:pPr>
        <w:rPr>
          <w:lang w:val="en-US"/>
        </w:rPr>
      </w:pPr>
      <w:r>
        <w:rPr>
          <w:lang w:val="en-US"/>
        </w:rPr>
        <w:t xml:space="preserve">The </w:t>
      </w:r>
      <w:r w:rsidRPr="00931D8A">
        <w:rPr>
          <w:rStyle w:val="Strong"/>
          <w:lang w:val="en-US"/>
        </w:rPr>
        <w:t>HarvestElementsContext</w:t>
      </w:r>
      <w:r>
        <w:rPr>
          <w:lang w:val="en-US"/>
        </w:rPr>
        <w:t xml:space="preserve"> object has only one property:</w:t>
      </w:r>
    </w:p>
    <w:p w:rsidR="00752DC6" w:rsidRPr="00752DC6" w:rsidRDefault="00752DC6" w:rsidP="00931D8A">
      <w:pPr>
        <w:pStyle w:val="CodeBlock"/>
      </w:pPr>
      <w:r w:rsidRPr="00752DC6">
        <w:t>public class HarvestElementsContext {</w:t>
      </w:r>
    </w:p>
    <w:p w:rsidR="00752DC6" w:rsidRPr="00752DC6" w:rsidRDefault="00752DC6" w:rsidP="00931D8A">
      <w:pPr>
        <w:pStyle w:val="CodeBlock"/>
      </w:pPr>
      <w:r w:rsidRPr="00752DC6">
        <w:t xml:space="preserve">    public IContent Content { get; set; }</w:t>
      </w:r>
    </w:p>
    <w:p w:rsidR="00752DC6" w:rsidRPr="00752DC6" w:rsidRDefault="00752DC6" w:rsidP="00931D8A">
      <w:pPr>
        <w:pStyle w:val="CodeBlock"/>
      </w:pPr>
      <w:r w:rsidRPr="00752DC6">
        <w:t>}</w:t>
      </w:r>
    </w:p>
    <w:p w:rsidR="00752DC6" w:rsidRPr="00752DC6" w:rsidRDefault="00752DC6" w:rsidP="00931D8A">
      <w:pPr>
        <w:rPr>
          <w:lang w:val="en-US"/>
        </w:rPr>
      </w:pPr>
      <w:r w:rsidRPr="00752DC6">
        <w:rPr>
          <w:lang w:val="en-US"/>
        </w:rPr>
        <w:t>T</w:t>
      </w:r>
      <w:r w:rsidR="00931D8A">
        <w:rPr>
          <w:lang w:val="en-US"/>
        </w:rPr>
        <w:t xml:space="preserve">he </w:t>
      </w:r>
      <w:r w:rsidR="00931D8A" w:rsidRPr="008F622E">
        <w:rPr>
          <w:rStyle w:val="Strong"/>
          <w:lang w:val="en-US"/>
        </w:rPr>
        <w:t>Content</w:t>
      </w:r>
      <w:r w:rsidRPr="00752DC6">
        <w:rPr>
          <w:lang w:val="en-US"/>
        </w:rPr>
        <w:t xml:space="preserve"> property is provided whenever the harvesters are invoked from a class or controller class that is somehow related to a content item. F</w:t>
      </w:r>
      <w:r w:rsidR="00931D8A">
        <w:rPr>
          <w:lang w:val="en-US"/>
        </w:rPr>
        <w:t xml:space="preserve">or example, in the case of the </w:t>
      </w:r>
      <w:r w:rsidR="00931D8A" w:rsidRPr="00931D8A">
        <w:rPr>
          <w:rStyle w:val="Strong"/>
          <w:lang w:val="en-US"/>
        </w:rPr>
        <w:t>LayoutEditorPartDriver</w:t>
      </w:r>
      <w:r w:rsidRPr="00752DC6">
        <w:rPr>
          <w:lang w:val="en-US"/>
        </w:rPr>
        <w:t>, which is responsible for creating the Layout Editor shape (which includes the elements toolbox), it passes along the content item associated with th</w:t>
      </w:r>
      <w:r w:rsidR="00931D8A">
        <w:rPr>
          <w:lang w:val="en-US"/>
        </w:rPr>
        <w:t xml:space="preserve">e </w:t>
      </w:r>
      <w:r w:rsidR="00931D8A" w:rsidRPr="008F622E">
        <w:rPr>
          <w:rStyle w:val="Strong"/>
          <w:lang w:val="en-US"/>
        </w:rPr>
        <w:t>LayoutPart</w:t>
      </w:r>
      <w:r w:rsidRPr="00752DC6">
        <w:rPr>
          <w:lang w:val="en-US"/>
        </w:rPr>
        <w:t>. It is up to the individual harvesters if they need to do s</w:t>
      </w:r>
      <w:r w:rsidR="00931D8A">
        <w:rPr>
          <w:lang w:val="en-US"/>
        </w:rPr>
        <w:t>omething with this information.</w:t>
      </w:r>
    </w:p>
    <w:p w:rsidR="00931D8A" w:rsidRDefault="00752DC6" w:rsidP="00752DC6">
      <w:pPr>
        <w:rPr>
          <w:lang w:val="en-US"/>
        </w:rPr>
      </w:pPr>
      <w:r w:rsidRPr="00752DC6">
        <w:rPr>
          <w:lang w:val="en-US"/>
        </w:rPr>
        <w:t>There are also cases where element harvesters are invoked outside the context of a specific content item. For example, when you create a blueprint element and are presented with a list of available base elements, there is no content item available</w:t>
      </w:r>
      <w:r w:rsidR="00931D8A">
        <w:rPr>
          <w:lang w:val="en-US"/>
        </w:rPr>
        <w:t xml:space="preserve"> to be used as context, so the </w:t>
      </w:r>
      <w:r w:rsidR="00931D8A" w:rsidRPr="008F622E">
        <w:rPr>
          <w:rStyle w:val="Strong"/>
          <w:lang w:val="en-US"/>
        </w:rPr>
        <w:t>Content</w:t>
      </w:r>
      <w:r w:rsidRPr="00752DC6">
        <w:rPr>
          <w:lang w:val="en-US"/>
        </w:rPr>
        <w:t xml:space="preserve"> property will be null. Therefore it's important to always check for null if your harvester can potentially do something with the </w:t>
      </w:r>
      <w:r w:rsidRPr="008F622E">
        <w:rPr>
          <w:rStyle w:val="Strong"/>
          <w:lang w:val="en-US"/>
        </w:rPr>
        <w:t>Content</w:t>
      </w:r>
      <w:r w:rsidRPr="00752DC6">
        <w:rPr>
          <w:lang w:val="en-US"/>
        </w:rPr>
        <w:t xml:space="preserve"> property. </w:t>
      </w:r>
    </w:p>
    <w:p w:rsidR="00752DC6" w:rsidRPr="00752DC6" w:rsidRDefault="00752DC6" w:rsidP="00931D8A">
      <w:pPr>
        <w:rPr>
          <w:lang w:val="en-US"/>
        </w:rPr>
      </w:pPr>
      <w:r w:rsidRPr="00752DC6">
        <w:rPr>
          <w:lang w:val="en-US"/>
        </w:rPr>
        <w:t xml:space="preserve">Two examples that </w:t>
      </w:r>
      <w:r w:rsidR="00931D8A">
        <w:rPr>
          <w:lang w:val="en-US"/>
        </w:rPr>
        <w:t xml:space="preserve">take the </w:t>
      </w:r>
      <w:r w:rsidR="00931D8A" w:rsidRPr="00931D8A">
        <w:rPr>
          <w:rStyle w:val="Strong"/>
          <w:lang w:val="en-US"/>
        </w:rPr>
        <w:t>Content</w:t>
      </w:r>
      <w:r w:rsidRPr="00752DC6">
        <w:rPr>
          <w:lang w:val="en-US"/>
        </w:rPr>
        <w:t xml:space="preserve"> property into account are t</w:t>
      </w:r>
      <w:r w:rsidR="00931D8A">
        <w:rPr>
          <w:lang w:val="en-US"/>
        </w:rPr>
        <w:t xml:space="preserve">he </w:t>
      </w:r>
      <w:r w:rsidR="00931D8A" w:rsidRPr="00931D8A">
        <w:rPr>
          <w:rStyle w:val="Strong"/>
          <w:lang w:val="en-US"/>
        </w:rPr>
        <w:t>ContentPartElementHarvester</w:t>
      </w:r>
      <w:r w:rsidR="00931D8A">
        <w:rPr>
          <w:lang w:val="en-US"/>
        </w:rPr>
        <w:t xml:space="preserve"> and </w:t>
      </w:r>
      <w:r w:rsidR="00931D8A" w:rsidRPr="008F622E">
        <w:rPr>
          <w:rStyle w:val="Strong"/>
          <w:lang w:val="en-US"/>
        </w:rPr>
        <w:t>ContentFieldElementHarvester</w:t>
      </w:r>
      <w:r w:rsidRPr="00752DC6">
        <w:rPr>
          <w:lang w:val="en-US"/>
        </w:rPr>
        <w:t>. These harvesters yield part and field element descriptors based on the parts and fields attached to the current content item for which the layout editor is being displayed.</w:t>
      </w:r>
    </w:p>
    <w:p w:rsidR="00752DC6" w:rsidRPr="00752DC6" w:rsidRDefault="00752DC6" w:rsidP="00931D8A">
      <w:pPr>
        <w:pStyle w:val="Heading2"/>
      </w:pPr>
      <w:bookmarkStart w:id="135" w:name="_Toc453493210"/>
      <w:r w:rsidRPr="00752DC6">
        <w:lastRenderedPageBreak/>
        <w:t>Trying it out: Writing a Custom Element Harvester</w:t>
      </w:r>
      <w:bookmarkEnd w:id="135"/>
    </w:p>
    <w:p w:rsidR="00931D8A" w:rsidRDefault="00752DC6" w:rsidP="00752DC6">
      <w:pPr>
        <w:rPr>
          <w:lang w:val="en-US"/>
        </w:rPr>
      </w:pPr>
      <w:r w:rsidRPr="00752DC6">
        <w:rPr>
          <w:lang w:val="en-US"/>
        </w:rPr>
        <w:t xml:space="preserve">In this </w:t>
      </w:r>
      <w:r w:rsidR="00931D8A">
        <w:rPr>
          <w:lang w:val="en-US"/>
        </w:rPr>
        <w:t>tutorial</w:t>
      </w:r>
      <w:r w:rsidRPr="00752DC6">
        <w:rPr>
          <w:lang w:val="en-US"/>
        </w:rPr>
        <w:t xml:space="preserve"> we will write a simple element harvester that </w:t>
      </w:r>
      <w:r w:rsidR="00931D8A">
        <w:rPr>
          <w:lang w:val="en-US"/>
        </w:rPr>
        <w:t xml:space="preserve">demonstrates </w:t>
      </w:r>
      <w:r w:rsidRPr="00752DC6">
        <w:rPr>
          <w:lang w:val="en-US"/>
        </w:rPr>
        <w:t xml:space="preserve">how to dynamically </w:t>
      </w:r>
      <w:r w:rsidR="00931D8A">
        <w:rPr>
          <w:lang w:val="en-US"/>
        </w:rPr>
        <w:t>provide elements to the system.</w:t>
      </w:r>
    </w:p>
    <w:p w:rsidR="00752DC6" w:rsidRPr="00752DC6" w:rsidRDefault="004B6168" w:rsidP="00D04D9B">
      <w:pPr>
        <w:rPr>
          <w:lang w:val="en-US"/>
        </w:rPr>
      </w:pPr>
      <w:r>
        <w:rPr>
          <w:lang w:val="en-US"/>
        </w:rPr>
        <w:t xml:space="preserve">For demo purposes, we will implement a custom </w:t>
      </w:r>
      <w:r w:rsidR="00752DC6" w:rsidRPr="00752DC6">
        <w:rPr>
          <w:lang w:val="en-US"/>
        </w:rPr>
        <w:t xml:space="preserve">harvester </w:t>
      </w:r>
      <w:r>
        <w:rPr>
          <w:lang w:val="en-US"/>
        </w:rPr>
        <w:t xml:space="preserve">that </w:t>
      </w:r>
      <w:r w:rsidR="00752DC6" w:rsidRPr="00752DC6">
        <w:rPr>
          <w:lang w:val="en-US"/>
        </w:rPr>
        <w:t>select</w:t>
      </w:r>
      <w:r>
        <w:rPr>
          <w:lang w:val="en-US"/>
        </w:rPr>
        <w:t>s</w:t>
      </w:r>
      <w:r w:rsidR="00752DC6" w:rsidRPr="00752DC6">
        <w:rPr>
          <w:lang w:val="en-US"/>
        </w:rPr>
        <w:t xml:space="preserve"> all fields from </w:t>
      </w:r>
      <w:r>
        <w:rPr>
          <w:lang w:val="en-US"/>
        </w:rPr>
        <w:t xml:space="preserve">a custom content part called User Profile Part, </w:t>
      </w:r>
      <w:r w:rsidR="00752DC6" w:rsidRPr="00752DC6">
        <w:rPr>
          <w:lang w:val="en-US"/>
        </w:rPr>
        <w:t xml:space="preserve">and present </w:t>
      </w:r>
      <w:r>
        <w:rPr>
          <w:lang w:val="en-US"/>
        </w:rPr>
        <w:t xml:space="preserve">those fields </w:t>
      </w:r>
      <w:r w:rsidR="00752DC6" w:rsidRPr="00752DC6">
        <w:rPr>
          <w:lang w:val="en-US"/>
        </w:rPr>
        <w:t xml:space="preserve">as elements available from the toolbox. </w:t>
      </w:r>
      <w:r>
        <w:rPr>
          <w:lang w:val="en-US"/>
        </w:rPr>
        <w:t xml:space="preserve">The user </w:t>
      </w:r>
      <w:r w:rsidR="00752DC6" w:rsidRPr="00752DC6">
        <w:rPr>
          <w:lang w:val="en-US"/>
        </w:rPr>
        <w:t>can then cr</w:t>
      </w:r>
      <w:r>
        <w:rPr>
          <w:lang w:val="en-US"/>
        </w:rPr>
        <w:t xml:space="preserve">eate pages </w:t>
      </w:r>
      <w:r w:rsidR="006804B4">
        <w:rPr>
          <w:lang w:val="en-US"/>
        </w:rPr>
        <w:t>using these elements</w:t>
      </w:r>
      <w:r w:rsidR="00D04D9B">
        <w:rPr>
          <w:lang w:val="en-US"/>
        </w:rPr>
        <w:t>.</w:t>
      </w:r>
    </w:p>
    <w:p w:rsidR="00752DC6" w:rsidRPr="00752DC6" w:rsidRDefault="004B6168" w:rsidP="004B6168">
      <w:pPr>
        <w:rPr>
          <w:lang w:val="en-US"/>
        </w:rPr>
      </w:pPr>
      <w:r>
        <w:rPr>
          <w:lang w:val="en-US"/>
        </w:rPr>
        <w:t>Let's see how that works.</w:t>
      </w:r>
    </w:p>
    <w:p w:rsidR="00752DC6" w:rsidRPr="00752DC6" w:rsidRDefault="00752DC6" w:rsidP="004B6168">
      <w:pPr>
        <w:pStyle w:val="Heading3"/>
        <w:rPr>
          <w:lang w:val="en-US"/>
        </w:rPr>
      </w:pPr>
      <w:bookmarkStart w:id="136" w:name="_Toc453493211"/>
      <w:r w:rsidRPr="00752DC6">
        <w:rPr>
          <w:lang w:val="en-US"/>
        </w:rPr>
        <w:t xml:space="preserve">Step 1: </w:t>
      </w:r>
      <w:r w:rsidR="004B6168">
        <w:rPr>
          <w:lang w:val="en-US"/>
        </w:rPr>
        <w:t xml:space="preserve">The </w:t>
      </w:r>
      <w:r w:rsidRPr="00752DC6">
        <w:rPr>
          <w:lang w:val="en-US"/>
        </w:rPr>
        <w:t>UserProfilePart</w:t>
      </w:r>
      <w:bookmarkEnd w:id="136"/>
    </w:p>
    <w:p w:rsidR="00752DC6" w:rsidRPr="00752DC6" w:rsidRDefault="00752DC6" w:rsidP="00752DC6">
      <w:pPr>
        <w:rPr>
          <w:lang w:val="en-US"/>
        </w:rPr>
      </w:pPr>
      <w:r w:rsidRPr="00752DC6">
        <w:rPr>
          <w:lang w:val="en-US"/>
        </w:rPr>
        <w:t xml:space="preserve">The first thing to do is </w:t>
      </w:r>
      <w:r w:rsidR="006804B4">
        <w:rPr>
          <w:lang w:val="en-US"/>
        </w:rPr>
        <w:t xml:space="preserve">to define the </w:t>
      </w:r>
      <w:r w:rsidRPr="006804B4">
        <w:rPr>
          <w:rStyle w:val="Strong"/>
          <w:lang w:val="en-US"/>
        </w:rPr>
        <w:t>UserProfi</w:t>
      </w:r>
      <w:r w:rsidR="006804B4" w:rsidRPr="006804B4">
        <w:rPr>
          <w:rStyle w:val="Strong"/>
          <w:lang w:val="en-US"/>
        </w:rPr>
        <w:t>lePart</w:t>
      </w:r>
      <w:r w:rsidRPr="00752DC6">
        <w:rPr>
          <w:lang w:val="en-US"/>
        </w:rPr>
        <w:t xml:space="preserve"> </w:t>
      </w:r>
      <w:r w:rsidR="006804B4">
        <w:rPr>
          <w:lang w:val="en-US"/>
        </w:rPr>
        <w:t>with bunch of content fields</w:t>
      </w:r>
      <w:r w:rsidRPr="00752DC6">
        <w:rPr>
          <w:lang w:val="en-US"/>
        </w:rPr>
        <w:t xml:space="preserve">. </w:t>
      </w:r>
      <w:r w:rsidR="006804B4">
        <w:rPr>
          <w:lang w:val="en-US"/>
        </w:rPr>
        <w:t>You can do this either via the dashboard or via a migration as shown below</w:t>
      </w:r>
      <w:r w:rsidRPr="00752DC6">
        <w:rPr>
          <w:lang w:val="en-US"/>
        </w:rPr>
        <w:t>:</w:t>
      </w:r>
    </w:p>
    <w:p w:rsidR="00752DC6" w:rsidRPr="00752DC6" w:rsidRDefault="00752DC6" w:rsidP="006804B4">
      <w:pPr>
        <w:pStyle w:val="CodeBlock"/>
      </w:pPr>
      <w:r w:rsidRPr="00752DC6">
        <w:t>using Orchard.ContentManagement.MetaData;</w:t>
      </w:r>
    </w:p>
    <w:p w:rsidR="00752DC6" w:rsidRPr="00752DC6" w:rsidRDefault="00752DC6" w:rsidP="006804B4">
      <w:pPr>
        <w:pStyle w:val="CodeBlock"/>
      </w:pPr>
      <w:r w:rsidRPr="00752DC6">
        <w:t>using Orchard.Core.Contents.Extensions;</w:t>
      </w:r>
    </w:p>
    <w:p w:rsidR="00752DC6" w:rsidRPr="00752DC6" w:rsidRDefault="00752DC6" w:rsidP="006804B4">
      <w:pPr>
        <w:pStyle w:val="CodeBlock"/>
      </w:pPr>
      <w:r w:rsidRPr="00752DC6">
        <w:t>using Orchard.Data.Migration;</w:t>
      </w:r>
    </w:p>
    <w:p w:rsidR="00752DC6" w:rsidRPr="00752DC6" w:rsidRDefault="00752DC6" w:rsidP="006804B4">
      <w:pPr>
        <w:pStyle w:val="CodeBlock"/>
      </w:pPr>
    </w:p>
    <w:p w:rsidR="00752DC6" w:rsidRPr="00752DC6" w:rsidRDefault="00752DC6" w:rsidP="006804B4">
      <w:pPr>
        <w:pStyle w:val="CodeBlock"/>
      </w:pPr>
      <w:r w:rsidRPr="00752DC6">
        <w:t>namespace OffTheGrid.Demos.Layouts.Migrations {</w:t>
      </w:r>
    </w:p>
    <w:p w:rsidR="00752DC6" w:rsidRPr="00752DC6" w:rsidRDefault="00752DC6" w:rsidP="006804B4">
      <w:pPr>
        <w:pStyle w:val="CodeBlock"/>
      </w:pPr>
      <w:r w:rsidRPr="00752DC6">
        <w:t xml:space="preserve">    public class UserProfileMigrations : DataMigrationImpl {</w:t>
      </w:r>
    </w:p>
    <w:p w:rsidR="00752DC6" w:rsidRPr="00752DC6" w:rsidRDefault="00752DC6" w:rsidP="006804B4">
      <w:pPr>
        <w:pStyle w:val="CodeBlock"/>
      </w:pPr>
      <w:r w:rsidRPr="00752DC6">
        <w:t xml:space="preserve">        public int Create() {</w:t>
      </w:r>
    </w:p>
    <w:p w:rsidR="00752DC6" w:rsidRPr="00752DC6" w:rsidRDefault="00752DC6" w:rsidP="006804B4">
      <w:pPr>
        <w:pStyle w:val="CodeBlock"/>
      </w:pPr>
    </w:p>
    <w:p w:rsidR="00752DC6" w:rsidRPr="008546B2" w:rsidRDefault="00752DC6" w:rsidP="006804B4">
      <w:pPr>
        <w:pStyle w:val="CodeBlock"/>
        <w:rPr>
          <w:b/>
        </w:rPr>
      </w:pPr>
      <w:r w:rsidRPr="008546B2">
        <w:rPr>
          <w:b/>
        </w:rPr>
        <w:t xml:space="preserve">            </w:t>
      </w:r>
      <w:bookmarkStart w:id="137" w:name="OLE_LINK1"/>
      <w:bookmarkStart w:id="138" w:name="OLE_LINK2"/>
      <w:r w:rsidRPr="008546B2">
        <w:rPr>
          <w:b/>
        </w:rPr>
        <w:t>// Define the UserProfilePart.</w:t>
      </w:r>
    </w:p>
    <w:p w:rsidR="00752DC6" w:rsidRPr="00752DC6" w:rsidRDefault="00752DC6" w:rsidP="006804B4">
      <w:pPr>
        <w:pStyle w:val="CodeBlock"/>
      </w:pPr>
      <w:r w:rsidRPr="00752DC6">
        <w:t xml:space="preserve">            ContentDefinitionManager.AlterPartDefinition("UserProfilePart", part =&gt; part</w:t>
      </w:r>
    </w:p>
    <w:p w:rsidR="00752DC6" w:rsidRPr="00752DC6" w:rsidRDefault="00752DC6" w:rsidP="006804B4">
      <w:pPr>
        <w:pStyle w:val="CodeBlock"/>
      </w:pPr>
      <w:r w:rsidRPr="00752DC6">
        <w:t xml:space="preserve">                .WithField("FirstName", f =&gt; f</w:t>
      </w:r>
    </w:p>
    <w:p w:rsidR="00752DC6" w:rsidRPr="00752DC6" w:rsidRDefault="00752DC6" w:rsidP="006804B4">
      <w:pPr>
        <w:pStyle w:val="CodeBlock"/>
      </w:pPr>
      <w:r w:rsidRPr="00752DC6">
        <w:t xml:space="preserve">                    .OfType("TextField")</w:t>
      </w:r>
    </w:p>
    <w:p w:rsidR="00752DC6" w:rsidRPr="00752DC6" w:rsidRDefault="00752DC6" w:rsidP="006804B4">
      <w:pPr>
        <w:pStyle w:val="CodeBlock"/>
      </w:pPr>
      <w:r w:rsidRPr="00752DC6">
        <w:t xml:space="preserve">                    .WithSetting("TextFieldSettings.Flavor", "Wide")</w:t>
      </w:r>
    </w:p>
    <w:p w:rsidR="00752DC6" w:rsidRPr="00752DC6" w:rsidRDefault="00752DC6" w:rsidP="006804B4">
      <w:pPr>
        <w:pStyle w:val="CodeBlock"/>
      </w:pPr>
      <w:r w:rsidRPr="00752DC6">
        <w:t xml:space="preserve">                    .WithDisplayName("First Name"))</w:t>
      </w:r>
    </w:p>
    <w:p w:rsidR="00752DC6" w:rsidRPr="00752DC6" w:rsidRDefault="00752DC6" w:rsidP="006804B4">
      <w:pPr>
        <w:pStyle w:val="CodeBlock"/>
      </w:pPr>
      <w:r w:rsidRPr="00752DC6">
        <w:t xml:space="preserve">                .WithField("LastName", f =&gt; f</w:t>
      </w:r>
    </w:p>
    <w:p w:rsidR="00752DC6" w:rsidRPr="00752DC6" w:rsidRDefault="00752DC6" w:rsidP="006804B4">
      <w:pPr>
        <w:pStyle w:val="CodeBlock"/>
      </w:pPr>
      <w:r w:rsidRPr="00752DC6">
        <w:t xml:space="preserve">                    .OfType("TextField")</w:t>
      </w:r>
    </w:p>
    <w:p w:rsidR="00752DC6" w:rsidRPr="00752DC6" w:rsidRDefault="00752DC6" w:rsidP="006804B4">
      <w:pPr>
        <w:pStyle w:val="CodeBlock"/>
      </w:pPr>
      <w:r w:rsidRPr="00752DC6">
        <w:t xml:space="preserve">                    .WithSetting("TextFieldSettings.Flavor", "Wide")</w:t>
      </w:r>
    </w:p>
    <w:p w:rsidR="00752DC6" w:rsidRPr="00752DC6" w:rsidRDefault="00752DC6" w:rsidP="006804B4">
      <w:pPr>
        <w:pStyle w:val="CodeBlock"/>
      </w:pPr>
      <w:r w:rsidRPr="00752DC6">
        <w:t xml:space="preserve">                    .WithDisplayName("Last Name"))</w:t>
      </w:r>
    </w:p>
    <w:p w:rsidR="00752DC6" w:rsidRPr="00752DC6" w:rsidRDefault="00752DC6" w:rsidP="006804B4">
      <w:pPr>
        <w:pStyle w:val="CodeBlock"/>
      </w:pPr>
      <w:r w:rsidRPr="00752DC6">
        <w:t xml:space="preserve">                .WithField("TwitterHandle", f =&gt; f</w:t>
      </w:r>
    </w:p>
    <w:p w:rsidR="00752DC6" w:rsidRPr="00752DC6" w:rsidRDefault="00752DC6" w:rsidP="006804B4">
      <w:pPr>
        <w:pStyle w:val="CodeBlock"/>
      </w:pPr>
      <w:r w:rsidRPr="00752DC6">
        <w:lastRenderedPageBreak/>
        <w:t xml:space="preserve">                    .OfType("TextField")</w:t>
      </w:r>
    </w:p>
    <w:p w:rsidR="00752DC6" w:rsidRPr="00752DC6" w:rsidRDefault="00752DC6" w:rsidP="006804B4">
      <w:pPr>
        <w:pStyle w:val="CodeBlock"/>
      </w:pPr>
      <w:r w:rsidRPr="00752DC6">
        <w:t xml:space="preserve">                    .WithSetting("TextFieldSettings.Flavor", "Wide")</w:t>
      </w:r>
    </w:p>
    <w:p w:rsidR="00752DC6" w:rsidRPr="00752DC6" w:rsidRDefault="00752DC6" w:rsidP="006804B4">
      <w:pPr>
        <w:pStyle w:val="CodeBlock"/>
      </w:pPr>
      <w:r w:rsidRPr="00752DC6">
        <w:t xml:space="preserve">                    .WithDisplayName("Twitter Handle"))</w:t>
      </w:r>
    </w:p>
    <w:p w:rsidR="00070BD7" w:rsidRDefault="00752DC6" w:rsidP="006804B4">
      <w:pPr>
        <w:pStyle w:val="CodeBlock"/>
      </w:pPr>
      <w:r w:rsidRPr="00752DC6">
        <w:t xml:space="preserve">                .WithDescription("Provides a</w:t>
      </w:r>
      <w:r w:rsidR="00070BD7">
        <w:t xml:space="preserve">dditional information about the </w:t>
      </w:r>
      <w:r w:rsidRPr="00752DC6">
        <w:t>user.")</w:t>
      </w:r>
    </w:p>
    <w:p w:rsidR="00752DC6" w:rsidRPr="00752DC6" w:rsidRDefault="00070BD7" w:rsidP="006804B4">
      <w:pPr>
        <w:pStyle w:val="CodeBlock"/>
      </w:pPr>
      <w:r>
        <w:t xml:space="preserve">                .Attachable()</w:t>
      </w:r>
      <w:r w:rsidR="00752DC6" w:rsidRPr="00752DC6">
        <w:t>);</w:t>
      </w:r>
    </w:p>
    <w:p w:rsidR="00752DC6" w:rsidRPr="00752DC6" w:rsidRDefault="00752DC6" w:rsidP="006804B4">
      <w:pPr>
        <w:pStyle w:val="CodeBlock"/>
      </w:pPr>
    </w:p>
    <w:p w:rsidR="00752DC6" w:rsidRPr="008546B2" w:rsidRDefault="00752DC6" w:rsidP="006804B4">
      <w:pPr>
        <w:pStyle w:val="CodeBlock"/>
        <w:rPr>
          <w:b/>
        </w:rPr>
      </w:pPr>
      <w:r w:rsidRPr="008546B2">
        <w:rPr>
          <w:b/>
        </w:rPr>
        <w:t xml:space="preserve">            // Attach the UserProfilePart to the User content type.</w:t>
      </w:r>
    </w:p>
    <w:p w:rsidR="00752DC6" w:rsidRPr="00752DC6" w:rsidRDefault="00752DC6" w:rsidP="006804B4">
      <w:pPr>
        <w:pStyle w:val="CodeBlock"/>
      </w:pPr>
      <w:r w:rsidRPr="00752DC6">
        <w:t xml:space="preserve">            ContentDefinitionManager.AlterTypeDefinition("User", type =&gt; type</w:t>
      </w:r>
    </w:p>
    <w:p w:rsidR="00752DC6" w:rsidRPr="00752DC6" w:rsidRDefault="00752DC6" w:rsidP="006804B4">
      <w:pPr>
        <w:pStyle w:val="CodeBlock"/>
      </w:pPr>
      <w:r w:rsidRPr="00752DC6">
        <w:t xml:space="preserve">                .WithPart("UserProfilePart"));</w:t>
      </w:r>
    </w:p>
    <w:bookmarkEnd w:id="137"/>
    <w:bookmarkEnd w:id="138"/>
    <w:p w:rsidR="00752DC6" w:rsidRPr="00752DC6" w:rsidRDefault="00752DC6" w:rsidP="006804B4">
      <w:pPr>
        <w:pStyle w:val="CodeBlock"/>
      </w:pPr>
    </w:p>
    <w:p w:rsidR="00752DC6" w:rsidRPr="00752DC6" w:rsidRDefault="00752DC6" w:rsidP="006804B4">
      <w:pPr>
        <w:pStyle w:val="CodeBlock"/>
      </w:pPr>
      <w:r w:rsidRPr="00752DC6">
        <w:t xml:space="preserve">            return 1;</w:t>
      </w:r>
    </w:p>
    <w:p w:rsidR="00752DC6" w:rsidRPr="00752DC6" w:rsidRDefault="00752DC6" w:rsidP="006804B4">
      <w:pPr>
        <w:pStyle w:val="CodeBlock"/>
      </w:pPr>
      <w:r w:rsidRPr="00752DC6">
        <w:t xml:space="preserve">        }</w:t>
      </w:r>
    </w:p>
    <w:p w:rsidR="00752DC6" w:rsidRPr="00752DC6" w:rsidRDefault="00752DC6" w:rsidP="006804B4">
      <w:pPr>
        <w:pStyle w:val="CodeBlock"/>
      </w:pPr>
      <w:r w:rsidRPr="00752DC6">
        <w:t xml:space="preserve">    }</w:t>
      </w:r>
    </w:p>
    <w:p w:rsidR="00752DC6" w:rsidRPr="00752DC6" w:rsidRDefault="006804B4" w:rsidP="006804B4">
      <w:pPr>
        <w:pStyle w:val="CodeBlock"/>
      </w:pPr>
      <w:r>
        <w:t>}</w:t>
      </w:r>
    </w:p>
    <w:p w:rsidR="00752DC6" w:rsidRPr="006804B4" w:rsidRDefault="00752DC6" w:rsidP="006804B4">
      <w:pPr>
        <w:pStyle w:val="Heading3"/>
        <w:rPr>
          <w:lang w:val="en-US"/>
        </w:rPr>
      </w:pPr>
      <w:bookmarkStart w:id="139" w:name="_Toc453493212"/>
      <w:r w:rsidRPr="00752DC6">
        <w:rPr>
          <w:lang w:val="en-US"/>
        </w:rPr>
        <w:t xml:space="preserve">Step 2: </w:t>
      </w:r>
      <w:r w:rsidR="006804B4">
        <w:rPr>
          <w:lang w:val="en-US"/>
        </w:rPr>
        <w:t xml:space="preserve">The </w:t>
      </w:r>
      <w:r w:rsidRPr="00752DC6">
        <w:rPr>
          <w:lang w:val="en-US"/>
        </w:rPr>
        <w:t>Element Harvester</w:t>
      </w:r>
      <w:bookmarkEnd w:id="139"/>
    </w:p>
    <w:p w:rsidR="00752DC6" w:rsidRPr="00752DC6" w:rsidRDefault="00752DC6" w:rsidP="006804B4">
      <w:pPr>
        <w:rPr>
          <w:lang w:val="en-US"/>
        </w:rPr>
      </w:pPr>
      <w:r w:rsidRPr="00752DC6">
        <w:rPr>
          <w:lang w:val="en-US"/>
        </w:rPr>
        <w:t>Next, crea</w:t>
      </w:r>
      <w:r w:rsidR="006804B4">
        <w:rPr>
          <w:lang w:val="en-US"/>
        </w:rPr>
        <w:t xml:space="preserve">te a new class that implements </w:t>
      </w:r>
      <w:r w:rsidR="006804B4" w:rsidRPr="006804B4">
        <w:rPr>
          <w:rStyle w:val="Strong"/>
          <w:lang w:val="en-US"/>
        </w:rPr>
        <w:t>IElementHarvester</w:t>
      </w:r>
      <w:r w:rsidR="006804B4" w:rsidRPr="006804B4">
        <w:rPr>
          <w:lang w:val="en-US"/>
        </w:rPr>
        <w:t xml:space="preserve"> as follows</w:t>
      </w:r>
      <w:r w:rsidR="006804B4">
        <w:rPr>
          <w:lang w:val="en-US"/>
        </w:rPr>
        <w:t>:</w:t>
      </w:r>
    </w:p>
    <w:p w:rsidR="00752DC6" w:rsidRPr="00752DC6" w:rsidRDefault="00752DC6" w:rsidP="006804B4">
      <w:pPr>
        <w:pStyle w:val="CodeBlock"/>
      </w:pPr>
      <w:r w:rsidRPr="00752DC6">
        <w:t>using System.Collections.Generic;</w:t>
      </w:r>
    </w:p>
    <w:p w:rsidR="00752DC6" w:rsidRPr="00752DC6" w:rsidRDefault="00752DC6" w:rsidP="006804B4">
      <w:pPr>
        <w:pStyle w:val="CodeBlock"/>
      </w:pPr>
      <w:r w:rsidRPr="00752DC6">
        <w:t>using Orchard.Layouts.Framework.Elements;</w:t>
      </w:r>
    </w:p>
    <w:p w:rsidR="00752DC6" w:rsidRPr="00752DC6" w:rsidRDefault="00752DC6" w:rsidP="006804B4">
      <w:pPr>
        <w:pStyle w:val="CodeBlock"/>
      </w:pPr>
      <w:r w:rsidRPr="00752DC6">
        <w:t>using Orchar</w:t>
      </w:r>
      <w:r w:rsidR="006804B4">
        <w:t>d.Layouts.Framework.Harvesters;</w:t>
      </w:r>
    </w:p>
    <w:p w:rsidR="00752DC6" w:rsidRPr="00752DC6" w:rsidRDefault="00752DC6" w:rsidP="006804B4">
      <w:pPr>
        <w:pStyle w:val="CodeBlock"/>
      </w:pPr>
      <w:r w:rsidRPr="00752DC6">
        <w:t>namespace OffTheGrid.Demos.Layouts.Layouts.Harvesters {</w:t>
      </w:r>
    </w:p>
    <w:p w:rsidR="00752DC6" w:rsidRPr="00752DC6" w:rsidRDefault="00752DC6" w:rsidP="006804B4">
      <w:pPr>
        <w:pStyle w:val="CodeBlock"/>
      </w:pPr>
      <w:r w:rsidRPr="00752DC6">
        <w:t xml:space="preserve">    public class UserProfileElementHarvester : IElementHarvester {</w:t>
      </w:r>
    </w:p>
    <w:p w:rsidR="00752DC6" w:rsidRPr="00752DC6" w:rsidRDefault="00752DC6" w:rsidP="006804B4">
      <w:pPr>
        <w:pStyle w:val="CodeBlock"/>
      </w:pPr>
      <w:r w:rsidRPr="00752DC6">
        <w:t xml:space="preserve">        public IEnumerable&lt;ElementDescriptor&gt; HarvestElements(HarvestElementsContext context) {</w:t>
      </w:r>
    </w:p>
    <w:p w:rsidR="00752DC6" w:rsidRPr="00752DC6" w:rsidRDefault="00752DC6" w:rsidP="006804B4">
      <w:pPr>
        <w:pStyle w:val="CodeBlock"/>
      </w:pPr>
      <w:r w:rsidRPr="00752DC6">
        <w:t xml:space="preserve">            // TODO: Return element descriptors based on the content fields attached to the UserProfilePart.</w:t>
      </w:r>
    </w:p>
    <w:p w:rsidR="00752DC6" w:rsidRPr="00752DC6" w:rsidRDefault="00752DC6" w:rsidP="006804B4">
      <w:pPr>
        <w:pStyle w:val="CodeBlock"/>
      </w:pPr>
      <w:r w:rsidRPr="00752DC6">
        <w:t xml:space="preserve">        }</w:t>
      </w:r>
    </w:p>
    <w:p w:rsidR="00752DC6" w:rsidRPr="00752DC6" w:rsidRDefault="00752DC6" w:rsidP="006804B4">
      <w:pPr>
        <w:pStyle w:val="CodeBlock"/>
      </w:pPr>
      <w:r w:rsidRPr="00752DC6">
        <w:t xml:space="preserve">    }</w:t>
      </w:r>
    </w:p>
    <w:p w:rsidR="00752DC6" w:rsidRPr="00752DC6" w:rsidRDefault="006804B4" w:rsidP="006804B4">
      <w:pPr>
        <w:pStyle w:val="CodeBlock"/>
      </w:pPr>
      <w:r>
        <w:t>}</w:t>
      </w:r>
    </w:p>
    <w:p w:rsidR="00752DC6" w:rsidRPr="00752DC6" w:rsidRDefault="006804B4" w:rsidP="006804B4">
      <w:pPr>
        <w:rPr>
          <w:lang w:val="en-US"/>
        </w:rPr>
      </w:pPr>
      <w:r>
        <w:rPr>
          <w:lang w:val="en-US"/>
        </w:rPr>
        <w:t>To complete the above implementation, this is what we need to do:</w:t>
      </w:r>
    </w:p>
    <w:p w:rsidR="00752DC6" w:rsidRPr="006804B4" w:rsidRDefault="006804B4" w:rsidP="00E80BF5">
      <w:pPr>
        <w:pStyle w:val="ListParagraph"/>
        <w:numPr>
          <w:ilvl w:val="0"/>
          <w:numId w:val="37"/>
        </w:numPr>
        <w:rPr>
          <w:lang w:val="en-US"/>
        </w:rPr>
      </w:pPr>
      <w:r>
        <w:rPr>
          <w:lang w:val="en-US"/>
        </w:rPr>
        <w:t xml:space="preserve">Get the </w:t>
      </w:r>
      <w:r w:rsidRPr="008F622E">
        <w:rPr>
          <w:rStyle w:val="Strong"/>
          <w:lang w:val="en-US"/>
        </w:rPr>
        <w:t>UserProfilePart</w:t>
      </w:r>
      <w:r w:rsidR="00752DC6" w:rsidRPr="006804B4">
        <w:rPr>
          <w:lang w:val="en-US"/>
        </w:rPr>
        <w:t xml:space="preserve"> content part definition and query the attached content fields.</w:t>
      </w:r>
    </w:p>
    <w:p w:rsidR="00752DC6" w:rsidRPr="0048742B" w:rsidRDefault="00752DC6" w:rsidP="00E80BF5">
      <w:pPr>
        <w:pStyle w:val="ListParagraph"/>
        <w:numPr>
          <w:ilvl w:val="0"/>
          <w:numId w:val="37"/>
        </w:numPr>
        <w:rPr>
          <w:lang w:val="en-US"/>
        </w:rPr>
      </w:pPr>
      <w:r w:rsidRPr="006804B4">
        <w:rPr>
          <w:lang w:val="en-US"/>
        </w:rPr>
        <w:t>For</w:t>
      </w:r>
      <w:r w:rsidR="006804B4">
        <w:rPr>
          <w:lang w:val="en-US"/>
        </w:rPr>
        <w:t xml:space="preserve"> each </w:t>
      </w:r>
      <w:r w:rsidR="00ED16C2">
        <w:rPr>
          <w:lang w:val="en-US"/>
        </w:rPr>
        <w:t xml:space="preserve">content </w:t>
      </w:r>
      <w:r w:rsidR="006804B4">
        <w:rPr>
          <w:lang w:val="en-US"/>
        </w:rPr>
        <w:t>field</w:t>
      </w:r>
      <w:r w:rsidR="0048742B">
        <w:rPr>
          <w:lang w:val="en-US"/>
        </w:rPr>
        <w:t xml:space="preserve"> that is attached</w:t>
      </w:r>
      <w:r w:rsidR="00ED16C2">
        <w:rPr>
          <w:lang w:val="en-US"/>
        </w:rPr>
        <w:t xml:space="preserve"> to the User Profile Part</w:t>
      </w:r>
      <w:r w:rsidR="006804B4">
        <w:rPr>
          <w:lang w:val="en-US"/>
        </w:rPr>
        <w:t xml:space="preserve">, instantiate a new </w:t>
      </w:r>
      <w:r w:rsidRPr="006804B4">
        <w:rPr>
          <w:rStyle w:val="Strong"/>
          <w:lang w:val="en-US"/>
        </w:rPr>
        <w:t>ElementDes</w:t>
      </w:r>
      <w:r w:rsidR="006804B4" w:rsidRPr="00ED16C2">
        <w:rPr>
          <w:rStyle w:val="Strong"/>
          <w:lang w:val="en-US"/>
        </w:rPr>
        <w:t>criptor</w:t>
      </w:r>
      <w:r w:rsidRPr="006804B4">
        <w:rPr>
          <w:lang w:val="en-US"/>
        </w:rPr>
        <w:t xml:space="preserve"> and configure it with appropriate data and handlers that implement the element's functionality.</w:t>
      </w:r>
      <w:r w:rsidR="00ED16C2">
        <w:rPr>
          <w:lang w:val="en-US"/>
        </w:rPr>
        <w:t xml:space="preserve"> </w:t>
      </w:r>
      <w:r w:rsidR="00C12660" w:rsidRPr="00ED16C2">
        <w:rPr>
          <w:lang w:val="en-US"/>
        </w:rPr>
        <w:t>T</w:t>
      </w:r>
      <w:r w:rsidR="006804B4" w:rsidRPr="00ED16C2">
        <w:rPr>
          <w:lang w:val="en-US"/>
        </w:rPr>
        <w:t xml:space="preserve">he </w:t>
      </w:r>
      <w:r w:rsidR="006804B4" w:rsidRPr="00ED16C2">
        <w:rPr>
          <w:rStyle w:val="Strong"/>
          <w:lang w:val="en-US"/>
        </w:rPr>
        <w:t>ElementDescriptor</w:t>
      </w:r>
      <w:r w:rsidR="006804B4" w:rsidRPr="00ED16C2">
        <w:rPr>
          <w:lang w:val="en-US"/>
        </w:rPr>
        <w:t xml:space="preserve"> constructor requires a </w:t>
      </w:r>
      <w:r w:rsidR="006804B4" w:rsidRPr="00ED16C2">
        <w:rPr>
          <w:rStyle w:val="Strong"/>
          <w:lang w:val="en-US"/>
        </w:rPr>
        <w:t>Type</w:t>
      </w:r>
      <w:r w:rsidR="006804B4" w:rsidRPr="00ED16C2">
        <w:rPr>
          <w:lang w:val="en-US"/>
        </w:rPr>
        <w:t xml:space="preserve"> based on </w:t>
      </w:r>
      <w:r w:rsidR="006804B4" w:rsidRPr="00ED16C2">
        <w:rPr>
          <w:rStyle w:val="Strong"/>
          <w:lang w:val="en-US"/>
        </w:rPr>
        <w:t>Element</w:t>
      </w:r>
      <w:r w:rsidRPr="00ED16C2">
        <w:rPr>
          <w:lang w:val="en-US"/>
        </w:rPr>
        <w:t xml:space="preserve">, </w:t>
      </w:r>
      <w:r w:rsidR="00C12660" w:rsidRPr="00ED16C2">
        <w:rPr>
          <w:lang w:val="en-US"/>
        </w:rPr>
        <w:t xml:space="preserve">so </w:t>
      </w:r>
      <w:r w:rsidRPr="00ED16C2">
        <w:rPr>
          <w:lang w:val="en-US"/>
        </w:rPr>
        <w:t xml:space="preserve">we </w:t>
      </w:r>
      <w:r w:rsidR="00C12660" w:rsidRPr="00ED16C2">
        <w:rPr>
          <w:lang w:val="en-US"/>
        </w:rPr>
        <w:t xml:space="preserve">will </w:t>
      </w:r>
      <w:r w:rsidRPr="00ED16C2">
        <w:rPr>
          <w:lang w:val="en-US"/>
        </w:rPr>
        <w:t xml:space="preserve">need to implement </w:t>
      </w:r>
      <w:r w:rsidR="00C12660" w:rsidRPr="00ED16C2">
        <w:rPr>
          <w:lang w:val="en-US"/>
        </w:rPr>
        <w:t>one</w:t>
      </w:r>
      <w:r w:rsidRPr="00ED16C2">
        <w:rPr>
          <w:lang w:val="en-US"/>
        </w:rPr>
        <w:t xml:space="preserve">. </w:t>
      </w:r>
      <w:r w:rsidR="00C12660" w:rsidRPr="00ED16C2">
        <w:rPr>
          <w:lang w:val="en-US"/>
        </w:rPr>
        <w:t xml:space="preserve">To prevent this element from being harvested by the </w:t>
      </w:r>
      <w:r w:rsidR="00C12660" w:rsidRPr="00ED16C2">
        <w:rPr>
          <w:rStyle w:val="Strong"/>
          <w:lang w:val="en-US"/>
        </w:rPr>
        <w:lastRenderedPageBreak/>
        <w:t>TypedElementHarvester</w:t>
      </w:r>
      <w:r w:rsidR="0048742B" w:rsidRPr="0048742B">
        <w:rPr>
          <w:lang w:val="en-US"/>
        </w:rPr>
        <w:t xml:space="preserve">, </w:t>
      </w:r>
      <w:r w:rsidR="00C12660" w:rsidRPr="0048742B">
        <w:rPr>
          <w:lang w:val="en-US"/>
        </w:rPr>
        <w:t>we’ll</w:t>
      </w:r>
      <w:r w:rsidR="00C12660" w:rsidRPr="00ED16C2">
        <w:rPr>
          <w:lang w:val="en-US"/>
        </w:rPr>
        <w:t xml:space="preserve"> need to</w:t>
      </w:r>
      <w:r w:rsidRPr="00ED16C2">
        <w:rPr>
          <w:lang w:val="en-US"/>
        </w:rPr>
        <w:t xml:space="preserve"> override </w:t>
      </w:r>
      <w:r w:rsidR="00C12660" w:rsidRPr="00ED16C2">
        <w:rPr>
          <w:lang w:val="en-US"/>
        </w:rPr>
        <w:t xml:space="preserve">the </w:t>
      </w:r>
      <w:r w:rsidRPr="00ED16C2">
        <w:rPr>
          <w:rStyle w:val="Strong"/>
          <w:lang w:val="en-US"/>
        </w:rPr>
        <w:t>IsSystemElement</w:t>
      </w:r>
      <w:r w:rsidRPr="00ED16C2">
        <w:rPr>
          <w:lang w:val="en-US"/>
        </w:rPr>
        <w:t xml:space="preserve"> property.</w:t>
      </w:r>
    </w:p>
    <w:p w:rsidR="00752DC6" w:rsidRPr="00752DC6" w:rsidRDefault="001F5384" w:rsidP="00BC4FF1">
      <w:pPr>
        <w:rPr>
          <w:lang w:val="en-US"/>
        </w:rPr>
      </w:pPr>
      <w:r>
        <w:rPr>
          <w:lang w:val="en-US"/>
        </w:rPr>
        <w:t>The following is the complete code for the harvester</w:t>
      </w:r>
      <w:r w:rsidR="0048742B">
        <w:rPr>
          <w:lang w:val="en-US"/>
        </w:rPr>
        <w:t>:</w:t>
      </w:r>
    </w:p>
    <w:p w:rsidR="001F5384" w:rsidRPr="001F5384" w:rsidRDefault="001F5384" w:rsidP="001F5384">
      <w:pPr>
        <w:pStyle w:val="CodeBlock"/>
      </w:pPr>
      <w:r w:rsidRPr="001F5384">
        <w:t>using System;</w:t>
      </w:r>
    </w:p>
    <w:p w:rsidR="001F5384" w:rsidRPr="001F5384" w:rsidRDefault="001F5384" w:rsidP="001F5384">
      <w:pPr>
        <w:pStyle w:val="CodeBlock"/>
      </w:pPr>
      <w:r w:rsidRPr="001F5384">
        <w:t>using System.Collections.Generic;</w:t>
      </w:r>
    </w:p>
    <w:p w:rsidR="001F5384" w:rsidRPr="001F5384" w:rsidRDefault="001F5384" w:rsidP="001F5384">
      <w:pPr>
        <w:pStyle w:val="CodeBlock"/>
      </w:pPr>
      <w:r w:rsidRPr="001F5384">
        <w:t>using System.Linq;</w:t>
      </w:r>
    </w:p>
    <w:p w:rsidR="001F5384" w:rsidRPr="001F5384" w:rsidRDefault="001F5384" w:rsidP="001F5384">
      <w:pPr>
        <w:pStyle w:val="CodeBlock"/>
      </w:pPr>
      <w:r w:rsidRPr="001F5384">
        <w:t>using OffTheGrid.Demos.Layouts.Elements;</w:t>
      </w:r>
    </w:p>
    <w:p w:rsidR="001F5384" w:rsidRPr="001F5384" w:rsidRDefault="001F5384" w:rsidP="001F5384">
      <w:pPr>
        <w:pStyle w:val="CodeBlock"/>
      </w:pPr>
      <w:r w:rsidRPr="001F5384">
        <w:t>using Orchard;</w:t>
      </w:r>
    </w:p>
    <w:p w:rsidR="001F5384" w:rsidRPr="001F5384" w:rsidRDefault="001F5384" w:rsidP="001F5384">
      <w:pPr>
        <w:pStyle w:val="CodeBlock"/>
      </w:pPr>
      <w:r w:rsidRPr="001F5384">
        <w:t>using Orchard.ContentManagement.MetaData;</w:t>
      </w:r>
    </w:p>
    <w:p w:rsidR="001F5384" w:rsidRPr="001F5384" w:rsidRDefault="001F5384" w:rsidP="001F5384">
      <w:pPr>
        <w:pStyle w:val="CodeBlock"/>
      </w:pPr>
      <w:r w:rsidRPr="001F5384">
        <w:t>using Orchard.Environment;</w:t>
      </w:r>
    </w:p>
    <w:p w:rsidR="001F5384" w:rsidRPr="001F5384" w:rsidRDefault="001F5384" w:rsidP="001F5384">
      <w:pPr>
        <w:pStyle w:val="CodeBlock"/>
      </w:pPr>
      <w:r w:rsidRPr="001F5384">
        <w:t>using Orchard.Layouts.Framework.Display;</w:t>
      </w:r>
    </w:p>
    <w:p w:rsidR="001F5384" w:rsidRPr="001F5384" w:rsidRDefault="001F5384" w:rsidP="001F5384">
      <w:pPr>
        <w:pStyle w:val="CodeBlock"/>
      </w:pPr>
      <w:r w:rsidRPr="001F5384">
        <w:t>using Orchard.Layouts.Framework.Elements;</w:t>
      </w:r>
    </w:p>
    <w:p w:rsidR="001F5384" w:rsidRPr="001F5384" w:rsidRDefault="001F5384" w:rsidP="001F5384">
      <w:pPr>
        <w:pStyle w:val="CodeBlock"/>
      </w:pPr>
      <w:r w:rsidRPr="001F5384">
        <w:t>using Orchard.Layouts.Framework.Harvesters;</w:t>
      </w:r>
    </w:p>
    <w:p w:rsidR="001F5384" w:rsidRPr="001F5384" w:rsidRDefault="001F5384" w:rsidP="001F5384">
      <w:pPr>
        <w:pStyle w:val="CodeBlock"/>
      </w:pPr>
      <w:r w:rsidRPr="001F5384">
        <w:t>using Orchard.Layouts.Services;</w:t>
      </w:r>
    </w:p>
    <w:p w:rsidR="001F5384" w:rsidRPr="001F5384" w:rsidRDefault="001F5384" w:rsidP="001F5384">
      <w:pPr>
        <w:pStyle w:val="CodeBlock"/>
      </w:pPr>
    </w:p>
    <w:p w:rsidR="001F5384" w:rsidRPr="001F5384" w:rsidRDefault="001F5384" w:rsidP="001F5384">
      <w:pPr>
        <w:pStyle w:val="CodeBlock"/>
      </w:pPr>
      <w:r w:rsidRPr="001F5384">
        <w:t>namespace OffTheGrid.Demos.Layouts</w:t>
      </w:r>
    </w:p>
    <w:p w:rsidR="001F5384" w:rsidRPr="001F5384" w:rsidRDefault="001F5384" w:rsidP="001F5384">
      <w:pPr>
        <w:pStyle w:val="CodeBlock"/>
      </w:pPr>
      <w:r w:rsidRPr="001F5384">
        <w:t>{</w:t>
      </w:r>
    </w:p>
    <w:p w:rsidR="001F5384" w:rsidRPr="001F5384" w:rsidRDefault="001F5384" w:rsidP="001F5384">
      <w:pPr>
        <w:pStyle w:val="CodeBlock"/>
      </w:pPr>
      <w:r w:rsidRPr="001F5384">
        <w:t xml:space="preserve">    public class UserProfileElementHarvester : Component, IElementHarvester</w:t>
      </w:r>
    </w:p>
    <w:p w:rsidR="001F5384" w:rsidRPr="001F5384" w:rsidRDefault="001F5384" w:rsidP="001F5384">
      <w:pPr>
        <w:pStyle w:val="CodeBlock"/>
      </w:pPr>
      <w:r w:rsidRPr="001F5384">
        <w:t xml:space="preserve">    {</w:t>
      </w:r>
    </w:p>
    <w:p w:rsidR="001F5384" w:rsidRPr="001F5384" w:rsidRDefault="001F5384" w:rsidP="001F5384">
      <w:pPr>
        <w:pStyle w:val="CodeBlock"/>
      </w:pPr>
      <w:r w:rsidRPr="001F5384">
        <w:t xml:space="preserve">        private readonly Work&lt;IContentDefinitionManager&gt; _contentDefinitionManager;</w:t>
      </w:r>
    </w:p>
    <w:p w:rsidR="001F5384" w:rsidRPr="001F5384" w:rsidRDefault="001F5384" w:rsidP="001F5384">
      <w:pPr>
        <w:pStyle w:val="CodeBlock"/>
      </w:pPr>
      <w:r w:rsidRPr="001F5384">
        <w:t xml:space="preserve">        private readonly Work&lt;IContentFieldDisplay&gt; _contentFieldDisplay;</w:t>
      </w:r>
    </w:p>
    <w:p w:rsidR="001F5384" w:rsidRPr="001F5384" w:rsidRDefault="001F5384" w:rsidP="001F5384">
      <w:pPr>
        <w:pStyle w:val="CodeBlock"/>
      </w:pPr>
      <w:r w:rsidRPr="001F5384">
        <w:t xml:space="preserve">        private readonly IWorkContextAccessor _workContextAccesor;</w:t>
      </w:r>
    </w:p>
    <w:p w:rsidR="001F5384" w:rsidRPr="001F5384" w:rsidRDefault="001F5384" w:rsidP="001F5384">
      <w:pPr>
        <w:pStyle w:val="CodeBlock"/>
      </w:pPr>
    </w:p>
    <w:p w:rsidR="001F5384" w:rsidRPr="001F5384" w:rsidRDefault="001F5384" w:rsidP="001F5384">
      <w:pPr>
        <w:pStyle w:val="CodeBlock"/>
      </w:pPr>
      <w:r w:rsidRPr="001F5384">
        <w:t xml:space="preserve">        public UserProfileElementHarvester(</w:t>
      </w:r>
    </w:p>
    <w:p w:rsidR="001F5384" w:rsidRPr="001F5384" w:rsidRDefault="001F5384" w:rsidP="001F5384">
      <w:pPr>
        <w:pStyle w:val="CodeBlock"/>
      </w:pPr>
      <w:r w:rsidRPr="001F5384">
        <w:t xml:space="preserve">           Work&lt;IContentDefinitionManager&gt; contentDefinitionManager,</w:t>
      </w:r>
    </w:p>
    <w:p w:rsidR="001F5384" w:rsidRPr="001F5384" w:rsidRDefault="001F5384" w:rsidP="001F5384">
      <w:pPr>
        <w:pStyle w:val="CodeBlock"/>
      </w:pPr>
      <w:r w:rsidRPr="001F5384">
        <w:t xml:space="preserve">           Work&lt;IContentFieldDisplay&gt; contentFieldDisplay,</w:t>
      </w:r>
    </w:p>
    <w:p w:rsidR="001F5384" w:rsidRPr="001F5384" w:rsidRDefault="001F5384" w:rsidP="001F5384">
      <w:pPr>
        <w:pStyle w:val="CodeBlock"/>
      </w:pPr>
      <w:r w:rsidRPr="001F5384">
        <w:t xml:space="preserve">           IWorkContextAccessor workContextAccesor) {</w:t>
      </w:r>
    </w:p>
    <w:p w:rsidR="001F5384" w:rsidRPr="001F5384" w:rsidRDefault="001F5384" w:rsidP="001F5384">
      <w:pPr>
        <w:pStyle w:val="CodeBlock"/>
      </w:pPr>
    </w:p>
    <w:p w:rsidR="001F5384" w:rsidRPr="001F5384" w:rsidRDefault="001F5384" w:rsidP="001F5384">
      <w:pPr>
        <w:pStyle w:val="CodeBlock"/>
      </w:pPr>
      <w:r w:rsidRPr="001F5384">
        <w:t xml:space="preserve">            _contentDefinitionManager = contentDefinitionManager;</w:t>
      </w:r>
    </w:p>
    <w:p w:rsidR="001F5384" w:rsidRPr="001F5384" w:rsidRDefault="001F5384" w:rsidP="001F5384">
      <w:pPr>
        <w:pStyle w:val="CodeBlock"/>
      </w:pPr>
      <w:r w:rsidRPr="001F5384">
        <w:t xml:space="preserve">            _workContextAccesor = workContextAccesor;</w:t>
      </w:r>
    </w:p>
    <w:p w:rsidR="001F5384" w:rsidRPr="001F5384" w:rsidRDefault="001F5384" w:rsidP="001F5384">
      <w:pPr>
        <w:pStyle w:val="CodeBlock"/>
      </w:pPr>
      <w:r w:rsidRPr="001F5384">
        <w:t xml:space="preserve">            _contentFieldDisplay = contentFieldDisplay;</w:t>
      </w:r>
    </w:p>
    <w:p w:rsidR="001F5384" w:rsidRPr="001F5384" w:rsidRDefault="001F5384" w:rsidP="001F5384">
      <w:pPr>
        <w:pStyle w:val="CodeBlock"/>
      </w:pPr>
      <w:r w:rsidRPr="001F5384">
        <w:t xml:space="preserve">        }</w:t>
      </w:r>
    </w:p>
    <w:p w:rsidR="001F5384" w:rsidRPr="001F5384" w:rsidRDefault="001F5384" w:rsidP="001F5384">
      <w:pPr>
        <w:pStyle w:val="CodeBlock"/>
      </w:pPr>
    </w:p>
    <w:p w:rsidR="001F5384" w:rsidRPr="001F5384" w:rsidRDefault="001F5384" w:rsidP="001F5384">
      <w:pPr>
        <w:pStyle w:val="CodeBlock"/>
      </w:pPr>
      <w:r w:rsidRPr="001F5384">
        <w:t xml:space="preserve">        public IEnumerable&lt;ElementDescriptor&gt; HarvestElements(HarvestElementsContext context)</w:t>
      </w:r>
    </w:p>
    <w:p w:rsidR="001F5384" w:rsidRPr="001F5384" w:rsidRDefault="001F5384" w:rsidP="001F5384">
      <w:pPr>
        <w:pStyle w:val="CodeBlock"/>
      </w:pPr>
      <w:r w:rsidRPr="001F5384">
        <w:t xml:space="preserve">        {</w:t>
      </w:r>
    </w:p>
    <w:p w:rsidR="001F5384" w:rsidRPr="001F5384" w:rsidRDefault="001F5384" w:rsidP="001F5384">
      <w:pPr>
        <w:pStyle w:val="CodeBlock"/>
        <w:rPr>
          <w:b/>
        </w:rPr>
      </w:pPr>
      <w:r w:rsidRPr="001F5384">
        <w:rPr>
          <w:b/>
        </w:rPr>
        <w:t xml:space="preserve">            // Get the UserProfilePart definition.</w:t>
      </w:r>
    </w:p>
    <w:p w:rsidR="001F5384" w:rsidRPr="001F5384" w:rsidRDefault="001F5384" w:rsidP="001F5384">
      <w:pPr>
        <w:pStyle w:val="CodeBlock"/>
      </w:pPr>
      <w:r w:rsidRPr="001F5384">
        <w:t xml:space="preserve">            var partDefinition =</w:t>
      </w:r>
    </w:p>
    <w:p w:rsidR="001F5384" w:rsidRPr="001F5384" w:rsidRDefault="001F5384" w:rsidP="001F5384">
      <w:pPr>
        <w:pStyle w:val="CodeBlock"/>
      </w:pPr>
      <w:r w:rsidRPr="001F5384">
        <w:t xml:space="preserve">               _contentDefinitionManager</w:t>
      </w:r>
    </w:p>
    <w:p w:rsidR="001F5384" w:rsidRPr="001F5384" w:rsidRDefault="001F5384" w:rsidP="001F5384">
      <w:pPr>
        <w:pStyle w:val="CodeBlock"/>
      </w:pPr>
      <w:r w:rsidRPr="001F5384">
        <w:t xml:space="preserve">               .Value</w:t>
      </w:r>
    </w:p>
    <w:p w:rsidR="001F5384" w:rsidRPr="001F5384" w:rsidRDefault="001F5384" w:rsidP="001F5384">
      <w:pPr>
        <w:pStyle w:val="CodeBlock"/>
      </w:pPr>
      <w:r w:rsidRPr="001F5384">
        <w:t xml:space="preserve">               .GetPartDefinition("UserProfilePart");</w:t>
      </w:r>
    </w:p>
    <w:p w:rsidR="001F5384" w:rsidRPr="001F5384" w:rsidRDefault="001F5384" w:rsidP="001F5384">
      <w:pPr>
        <w:pStyle w:val="CodeBlock"/>
      </w:pPr>
    </w:p>
    <w:p w:rsidR="001F5384" w:rsidRPr="001F5384" w:rsidRDefault="001F5384" w:rsidP="001F5384">
      <w:pPr>
        <w:pStyle w:val="CodeBlock"/>
        <w:rPr>
          <w:b/>
        </w:rPr>
      </w:pPr>
      <w:r w:rsidRPr="001F5384">
        <w:rPr>
          <w:b/>
        </w:rPr>
        <w:t xml:space="preserve">            // Get the content fields from the UserProfilePart definition.</w:t>
      </w:r>
    </w:p>
    <w:p w:rsidR="001F5384" w:rsidRPr="001F5384" w:rsidRDefault="001F5384" w:rsidP="001F5384">
      <w:pPr>
        <w:pStyle w:val="CodeBlock"/>
      </w:pPr>
      <w:r w:rsidRPr="001F5384">
        <w:t xml:space="preserve">            var fieldDefinitions = partDefinition.Fields;</w:t>
      </w:r>
    </w:p>
    <w:p w:rsidR="001F5384" w:rsidRPr="001F5384" w:rsidRDefault="001F5384" w:rsidP="001F5384">
      <w:pPr>
        <w:pStyle w:val="CodeBlock"/>
      </w:pPr>
    </w:p>
    <w:p w:rsidR="001F5384" w:rsidRPr="001F5384" w:rsidRDefault="001F5384" w:rsidP="001F5384">
      <w:pPr>
        <w:pStyle w:val="CodeBlock"/>
        <w:rPr>
          <w:b/>
        </w:rPr>
      </w:pPr>
      <w:r w:rsidRPr="001F5384">
        <w:rPr>
          <w:b/>
        </w:rPr>
        <w:t xml:space="preserve">            // For each field, yield an element descriptor.</w:t>
      </w:r>
    </w:p>
    <w:p w:rsidR="001F5384" w:rsidRPr="001F5384" w:rsidRDefault="001F5384" w:rsidP="001F5384">
      <w:pPr>
        <w:pStyle w:val="CodeBlock"/>
      </w:pPr>
      <w:r w:rsidRPr="001F5384">
        <w:t xml:space="preserve">            return from field in fieldDefinitions</w:t>
      </w:r>
    </w:p>
    <w:p w:rsidR="001F5384" w:rsidRPr="001F5384" w:rsidRDefault="001F5384" w:rsidP="001F5384">
      <w:pPr>
        <w:pStyle w:val="CodeBlock"/>
      </w:pPr>
      <w:r w:rsidRPr="001F5384">
        <w:t xml:space="preserve">                   let settingKeys = field.Settings.Keys</w:t>
      </w:r>
    </w:p>
    <w:p w:rsidR="001F5384" w:rsidRPr="001F5384" w:rsidRDefault="001F5384" w:rsidP="001F5384">
      <w:pPr>
        <w:pStyle w:val="CodeBlock"/>
      </w:pPr>
      <w:r w:rsidRPr="001F5384">
        <w:lastRenderedPageBreak/>
        <w:t xml:space="preserve">                   let descriptionKey = settingKeys.FirstOrDefault(x =&gt; x.IndexOf("description", StringComparison.OrdinalIgnoreCase) &gt;= 0)</w:t>
      </w:r>
    </w:p>
    <w:p w:rsidR="001F5384" w:rsidRPr="001F5384" w:rsidRDefault="001F5384" w:rsidP="001F5384">
      <w:pPr>
        <w:pStyle w:val="CodeBlock"/>
      </w:pPr>
      <w:r w:rsidRPr="001F5384">
        <w:t xml:space="preserve">                   let description = descriptionKey != null ? field.Settings[descriptionKey] : $"The {field.DisplayName} field."</w:t>
      </w:r>
    </w:p>
    <w:p w:rsidR="001F5384" w:rsidRPr="001F5384" w:rsidRDefault="001F5384" w:rsidP="001F5384">
      <w:pPr>
        <w:pStyle w:val="CodeBlock"/>
      </w:pPr>
      <w:r w:rsidRPr="001F5384">
        <w:t xml:space="preserve">                   select new ElementDescriptor(</w:t>
      </w:r>
    </w:p>
    <w:p w:rsidR="001F5384" w:rsidRPr="001F5384" w:rsidRDefault="001F5384" w:rsidP="001F5384">
      <w:pPr>
        <w:pStyle w:val="CodeBlock"/>
      </w:pPr>
      <w:r w:rsidRPr="001F5384">
        <w:t xml:space="preserve">                       elementType: typeof(UserProfileField),</w:t>
      </w:r>
    </w:p>
    <w:p w:rsidR="001F5384" w:rsidRPr="001F5384" w:rsidRDefault="001F5384" w:rsidP="001F5384">
      <w:pPr>
        <w:pStyle w:val="CodeBlock"/>
      </w:pPr>
      <w:r w:rsidRPr="001F5384">
        <w:t xml:space="preserve">                       typeName: $"UserProfile.{field.Name}",</w:t>
      </w:r>
    </w:p>
    <w:p w:rsidR="001F5384" w:rsidRPr="001F5384" w:rsidRDefault="001F5384" w:rsidP="001F5384">
      <w:pPr>
        <w:pStyle w:val="CodeBlock"/>
      </w:pPr>
      <w:r w:rsidRPr="001F5384">
        <w:t xml:space="preserve">                       displayText: T(field.DisplayName),</w:t>
      </w:r>
    </w:p>
    <w:p w:rsidR="001F5384" w:rsidRPr="001F5384" w:rsidRDefault="001F5384" w:rsidP="001F5384">
      <w:pPr>
        <w:pStyle w:val="CodeBlock"/>
      </w:pPr>
      <w:r w:rsidRPr="001F5384">
        <w:t xml:space="preserve">                       description: T(description),</w:t>
      </w:r>
    </w:p>
    <w:p w:rsidR="001F5384" w:rsidRPr="001F5384" w:rsidRDefault="001F5384" w:rsidP="001F5384">
      <w:pPr>
        <w:pStyle w:val="CodeBlock"/>
      </w:pPr>
      <w:r w:rsidRPr="001F5384">
        <w:t xml:space="preserve">                       category: "User"</w:t>
      </w:r>
    </w:p>
    <w:p w:rsidR="001F5384" w:rsidRPr="001F5384" w:rsidRDefault="001F5384" w:rsidP="001F5384">
      <w:pPr>
        <w:pStyle w:val="CodeBlock"/>
      </w:pPr>
      <w:r w:rsidRPr="001F5384">
        <w:t xml:space="preserve">                   )</w:t>
      </w:r>
    </w:p>
    <w:p w:rsidR="001F5384" w:rsidRPr="001F5384" w:rsidRDefault="001F5384" w:rsidP="001F5384">
      <w:pPr>
        <w:pStyle w:val="CodeBlock"/>
      </w:pPr>
      <w:r w:rsidRPr="001F5384">
        <w:t xml:space="preserve">                   {</w:t>
      </w:r>
    </w:p>
    <w:p w:rsidR="001F5384" w:rsidRPr="001F5384" w:rsidRDefault="001F5384" w:rsidP="001F5384">
      <w:pPr>
        <w:pStyle w:val="CodeBlock"/>
      </w:pPr>
      <w:r w:rsidRPr="001F5384">
        <w:t xml:space="preserve">                       ToolboxIcon = "\uf040",</w:t>
      </w:r>
    </w:p>
    <w:p w:rsidR="001F5384" w:rsidRDefault="001F5384" w:rsidP="001F5384">
      <w:pPr>
        <w:pStyle w:val="CodeBlock"/>
      </w:pPr>
      <w:r w:rsidRPr="001F5384">
        <w:t xml:space="preserve">                       Di</w:t>
      </w:r>
      <w:r>
        <w:t>splaying = displayingContext =&gt;</w:t>
      </w:r>
    </w:p>
    <w:p w:rsidR="001F5384" w:rsidRPr="001F5384" w:rsidRDefault="001F5384" w:rsidP="001F5384">
      <w:pPr>
        <w:pStyle w:val="CodeBlock"/>
      </w:pPr>
      <w:r>
        <w:t xml:space="preserve">                          </w:t>
      </w:r>
      <w:r w:rsidRPr="001F5384">
        <w:t>OnDisplaying(field.Name, displayingContext)</w:t>
      </w:r>
    </w:p>
    <w:p w:rsidR="001F5384" w:rsidRPr="001F5384" w:rsidRDefault="001F5384" w:rsidP="001F5384">
      <w:pPr>
        <w:pStyle w:val="CodeBlock"/>
      </w:pPr>
      <w:r w:rsidRPr="001F5384">
        <w:t xml:space="preserve">                   };</w:t>
      </w:r>
    </w:p>
    <w:p w:rsidR="001F5384" w:rsidRPr="001F5384" w:rsidRDefault="001F5384" w:rsidP="001F5384">
      <w:pPr>
        <w:pStyle w:val="CodeBlock"/>
      </w:pPr>
      <w:r w:rsidRPr="001F5384">
        <w:t xml:space="preserve">        }</w:t>
      </w:r>
    </w:p>
    <w:p w:rsidR="001F5384" w:rsidRPr="001F5384" w:rsidRDefault="001F5384" w:rsidP="001F5384">
      <w:pPr>
        <w:pStyle w:val="CodeBlock"/>
      </w:pPr>
    </w:p>
    <w:p w:rsidR="001F5384" w:rsidRDefault="001F5384" w:rsidP="001F5384">
      <w:pPr>
        <w:pStyle w:val="CodeBlock"/>
      </w:pPr>
      <w:r w:rsidRPr="001F5384">
        <w:t xml:space="preserve">        private void OnDisplaying(</w:t>
      </w:r>
    </w:p>
    <w:p w:rsidR="001F5384" w:rsidRDefault="001F5384" w:rsidP="001F5384">
      <w:pPr>
        <w:pStyle w:val="CodeBlock"/>
      </w:pPr>
      <w:r>
        <w:t xml:space="preserve">            </w:t>
      </w:r>
      <w:r w:rsidRPr="001F5384">
        <w:t>string fieldN</w:t>
      </w:r>
      <w:r>
        <w:t>ame,</w:t>
      </w:r>
    </w:p>
    <w:p w:rsidR="001F5384" w:rsidRPr="001F5384" w:rsidRDefault="001F5384" w:rsidP="001F5384">
      <w:pPr>
        <w:pStyle w:val="CodeBlock"/>
      </w:pPr>
      <w:r>
        <w:t xml:space="preserve">            </w:t>
      </w:r>
      <w:r w:rsidRPr="001F5384">
        <w:t>ElementDisplayingContext context)</w:t>
      </w:r>
    </w:p>
    <w:p w:rsidR="001F5384" w:rsidRPr="001F5384" w:rsidRDefault="001F5384" w:rsidP="001F5384">
      <w:pPr>
        <w:pStyle w:val="CodeBlock"/>
      </w:pPr>
      <w:r w:rsidRPr="001F5384">
        <w:t xml:space="preserve">        {</w:t>
      </w:r>
    </w:p>
    <w:p w:rsidR="001F5384" w:rsidRPr="001F5384" w:rsidRDefault="001F5384" w:rsidP="001F5384">
      <w:pPr>
        <w:pStyle w:val="CodeBlock"/>
      </w:pPr>
      <w:r w:rsidRPr="001F5384">
        <w:t xml:space="preserve">            var workContext = _workContextAccesor.GetContext();</w:t>
      </w:r>
    </w:p>
    <w:p w:rsidR="001F5384" w:rsidRPr="001F5384" w:rsidRDefault="001F5384" w:rsidP="001F5384">
      <w:pPr>
        <w:pStyle w:val="CodeBlock"/>
      </w:pPr>
      <w:r w:rsidRPr="001F5384">
        <w:t xml:space="preserve">            var currentUser = workContext.CurrentUser;</w:t>
      </w:r>
    </w:p>
    <w:p w:rsidR="001F5384" w:rsidRPr="001F5384" w:rsidRDefault="001F5384" w:rsidP="001F5384">
      <w:pPr>
        <w:pStyle w:val="CodeBlock"/>
      </w:pPr>
      <w:r w:rsidRPr="001F5384">
        <w:t xml:space="preserve">            var profilePart = currentUser?.ContentItem.Parts.SingleOrDefault(x =&gt; x.PartDefinition.Name == "UserProfilePart");</w:t>
      </w:r>
    </w:p>
    <w:p w:rsidR="001F5384" w:rsidRPr="001F5384" w:rsidRDefault="001F5384" w:rsidP="001F5384">
      <w:pPr>
        <w:pStyle w:val="CodeBlock"/>
      </w:pPr>
      <w:r w:rsidRPr="001F5384">
        <w:t xml:space="preserve">            var field = profilePart?.Fields.SingleOrDefault(x =&gt; x.Name == fieldName);</w:t>
      </w:r>
    </w:p>
    <w:p w:rsidR="001F5384" w:rsidRPr="001F5384" w:rsidRDefault="001F5384" w:rsidP="001F5384">
      <w:pPr>
        <w:pStyle w:val="CodeBlock"/>
      </w:pPr>
    </w:p>
    <w:p w:rsidR="001F5384" w:rsidRPr="001F5384" w:rsidRDefault="001F5384" w:rsidP="001F5384">
      <w:pPr>
        <w:pStyle w:val="CodeBlock"/>
      </w:pPr>
      <w:r w:rsidRPr="001F5384">
        <w:t xml:space="preserve">            if (field == null)</w:t>
      </w:r>
    </w:p>
    <w:p w:rsidR="001F5384" w:rsidRPr="001F5384" w:rsidRDefault="001F5384" w:rsidP="001F5384">
      <w:pPr>
        <w:pStyle w:val="CodeBlock"/>
      </w:pPr>
      <w:r w:rsidRPr="001F5384">
        <w:t xml:space="preserve">            {</w:t>
      </w:r>
    </w:p>
    <w:p w:rsidR="001F5384" w:rsidRPr="001F5384" w:rsidRDefault="001F5384" w:rsidP="001F5384">
      <w:pPr>
        <w:pStyle w:val="CodeBlock"/>
        <w:rPr>
          <w:b/>
        </w:rPr>
      </w:pPr>
      <w:r w:rsidRPr="001F5384">
        <w:rPr>
          <w:b/>
        </w:rPr>
        <w:t xml:space="preserve">                // The field is no longer part the UserProfilePart.</w:t>
      </w:r>
    </w:p>
    <w:p w:rsidR="001F5384" w:rsidRPr="001F5384" w:rsidRDefault="001F5384" w:rsidP="001F5384">
      <w:pPr>
        <w:pStyle w:val="CodeBlock"/>
        <w:rPr>
          <w:b/>
        </w:rPr>
      </w:pPr>
      <w:r w:rsidRPr="001F5384">
        <w:rPr>
          <w:b/>
        </w:rPr>
        <w:t xml:space="preserve">                // This situation can occur when a user removed the field</w:t>
      </w:r>
    </w:p>
    <w:p w:rsidR="001F5384" w:rsidRPr="001F5384" w:rsidRDefault="001F5384" w:rsidP="001F5384">
      <w:pPr>
        <w:pStyle w:val="CodeBlock"/>
        <w:rPr>
          <w:b/>
        </w:rPr>
      </w:pPr>
      <w:r w:rsidRPr="001F5384">
        <w:rPr>
          <w:b/>
        </w:rPr>
        <w:t xml:space="preserve">                // and the harvested element descriptors cache entry hasn't been</w:t>
      </w:r>
    </w:p>
    <w:p w:rsidR="001F5384" w:rsidRPr="001F5384" w:rsidRDefault="001F5384" w:rsidP="001F5384">
      <w:pPr>
        <w:pStyle w:val="CodeBlock"/>
        <w:rPr>
          <w:b/>
        </w:rPr>
      </w:pPr>
      <w:r w:rsidRPr="001F5384">
        <w:rPr>
          <w:b/>
        </w:rPr>
        <w:t xml:space="preserve">                // evicted yet.</w:t>
      </w:r>
    </w:p>
    <w:p w:rsidR="001F5384" w:rsidRPr="001F5384" w:rsidRDefault="001F5384" w:rsidP="001F5384">
      <w:pPr>
        <w:pStyle w:val="CodeBlock"/>
      </w:pPr>
      <w:r w:rsidRPr="001F5384">
        <w:t xml:space="preserve">                return;</w:t>
      </w:r>
    </w:p>
    <w:p w:rsidR="001F5384" w:rsidRPr="001F5384" w:rsidRDefault="001F5384" w:rsidP="001F5384">
      <w:pPr>
        <w:pStyle w:val="CodeBlock"/>
      </w:pPr>
      <w:r w:rsidRPr="001F5384">
        <w:t xml:space="preserve">            }</w:t>
      </w:r>
    </w:p>
    <w:p w:rsidR="001F5384" w:rsidRPr="001F5384" w:rsidRDefault="001F5384" w:rsidP="001F5384">
      <w:pPr>
        <w:pStyle w:val="CodeBlock"/>
      </w:pPr>
    </w:p>
    <w:p w:rsidR="001F5384" w:rsidRPr="001F5384" w:rsidRDefault="001F5384" w:rsidP="001F5384">
      <w:pPr>
        <w:pStyle w:val="CodeBlock"/>
        <w:rPr>
          <w:b/>
        </w:rPr>
      </w:pPr>
      <w:r w:rsidRPr="001F5384">
        <w:rPr>
          <w:b/>
        </w:rPr>
        <w:t xml:space="preserve">            // Render the field and add it to the element shape.</w:t>
      </w:r>
    </w:p>
    <w:p w:rsidR="001F5384" w:rsidRPr="001F5384" w:rsidRDefault="001F5384" w:rsidP="001F5384">
      <w:pPr>
        <w:pStyle w:val="CodeBlock"/>
      </w:pPr>
      <w:r w:rsidRPr="001F5384">
        <w:t xml:space="preserve">            var fieldShape = _contentFieldDisplay.Value.BuildDisplay(currentUser, field, context.DisplayType);</w:t>
      </w:r>
    </w:p>
    <w:p w:rsidR="001F5384" w:rsidRPr="001F5384" w:rsidRDefault="001F5384" w:rsidP="001F5384">
      <w:pPr>
        <w:pStyle w:val="CodeBlock"/>
      </w:pPr>
      <w:r w:rsidRPr="001F5384">
        <w:t xml:space="preserve">            context.ElementShape.ContentField = fieldShape;</w:t>
      </w:r>
    </w:p>
    <w:p w:rsidR="001F5384" w:rsidRPr="001F5384" w:rsidRDefault="001F5384" w:rsidP="001F5384">
      <w:pPr>
        <w:pStyle w:val="CodeBlock"/>
      </w:pPr>
      <w:r>
        <w:t xml:space="preserve">        }</w:t>
      </w:r>
    </w:p>
    <w:p w:rsidR="001F5384" w:rsidRPr="001F5384" w:rsidRDefault="001F5384" w:rsidP="001F5384">
      <w:pPr>
        <w:pStyle w:val="CodeBlock"/>
      </w:pPr>
      <w:r w:rsidRPr="001F5384">
        <w:t xml:space="preserve">    }</w:t>
      </w:r>
    </w:p>
    <w:p w:rsidR="001F5384" w:rsidRDefault="001F5384" w:rsidP="001F5384">
      <w:pPr>
        <w:pStyle w:val="CodeBlock"/>
      </w:pPr>
      <w:r w:rsidRPr="001F5384">
        <w:t>}</w:t>
      </w:r>
    </w:p>
    <w:p w:rsidR="001F5384" w:rsidRDefault="001F5384" w:rsidP="001F5384">
      <w:pPr>
        <w:rPr>
          <w:lang w:val="en-US"/>
        </w:rPr>
      </w:pPr>
      <w:r>
        <w:rPr>
          <w:lang w:val="en-US"/>
        </w:rPr>
        <w:t xml:space="preserve">Let’s go over the above code section by section, starting with the </w:t>
      </w:r>
      <w:r w:rsidRPr="001F5384">
        <w:rPr>
          <w:rStyle w:val="Strong"/>
          <w:lang w:val="en-US"/>
        </w:rPr>
        <w:t>HarvestElements</w:t>
      </w:r>
      <w:r>
        <w:rPr>
          <w:lang w:val="en-US"/>
        </w:rPr>
        <w:t>:</w:t>
      </w:r>
    </w:p>
    <w:p w:rsidR="00EF170A" w:rsidRDefault="00EF170A" w:rsidP="001F5384">
      <w:pPr>
        <w:rPr>
          <w:lang w:val="en-US"/>
        </w:rPr>
      </w:pPr>
    </w:p>
    <w:p w:rsidR="00EF170A" w:rsidRDefault="00EF170A" w:rsidP="001F5384">
      <w:pPr>
        <w:rPr>
          <w:lang w:val="en-US"/>
        </w:rPr>
      </w:pPr>
    </w:p>
    <w:p w:rsidR="00EF170A" w:rsidRPr="00EF170A" w:rsidRDefault="00EF170A" w:rsidP="00EF170A">
      <w:pPr>
        <w:pStyle w:val="CodeBlock"/>
      </w:pPr>
      <w:r w:rsidRPr="00EF170A">
        <w:lastRenderedPageBreak/>
        <w:t>// Get the UserProfilePart definition.</w:t>
      </w:r>
    </w:p>
    <w:p w:rsidR="00EF170A" w:rsidRPr="00EF170A" w:rsidRDefault="00EF170A" w:rsidP="00EF170A">
      <w:pPr>
        <w:pStyle w:val="CodeBlock"/>
      </w:pPr>
      <w:r w:rsidRPr="00EF170A">
        <w:t>var partDefinition =</w:t>
      </w:r>
    </w:p>
    <w:p w:rsidR="00EF170A" w:rsidRPr="00EF170A" w:rsidRDefault="00EF170A" w:rsidP="00EF170A">
      <w:pPr>
        <w:pStyle w:val="CodeBlock"/>
      </w:pPr>
      <w:r w:rsidRPr="00EF170A">
        <w:t xml:space="preserve">    _contentDefinitionManager</w:t>
      </w:r>
    </w:p>
    <w:p w:rsidR="00EF170A" w:rsidRPr="00EF170A" w:rsidRDefault="00EF170A" w:rsidP="00EF170A">
      <w:pPr>
        <w:pStyle w:val="CodeBlock"/>
      </w:pPr>
      <w:r w:rsidRPr="00EF170A">
        <w:t xml:space="preserve">    .Value</w:t>
      </w:r>
    </w:p>
    <w:p w:rsidR="00EF170A" w:rsidRPr="00EF170A" w:rsidRDefault="00EF170A" w:rsidP="00EF170A">
      <w:pPr>
        <w:pStyle w:val="CodeBlock"/>
      </w:pPr>
      <w:r w:rsidRPr="00EF170A">
        <w:t xml:space="preserve">    .GetPartDefinition("UserProfilePart");</w:t>
      </w:r>
    </w:p>
    <w:p w:rsidR="00EF170A" w:rsidRPr="00EF170A" w:rsidRDefault="00EF170A" w:rsidP="00EF170A">
      <w:pPr>
        <w:pStyle w:val="CodeBlock"/>
      </w:pPr>
    </w:p>
    <w:p w:rsidR="00EF170A" w:rsidRPr="00EF170A" w:rsidRDefault="00EF170A" w:rsidP="00EF170A">
      <w:pPr>
        <w:pStyle w:val="CodeBlock"/>
      </w:pPr>
      <w:r w:rsidRPr="00EF170A">
        <w:t>// Get the content fields from the UserProfilePart definition.</w:t>
      </w:r>
    </w:p>
    <w:p w:rsidR="00EF170A" w:rsidRDefault="00EF170A" w:rsidP="00EF170A">
      <w:pPr>
        <w:pStyle w:val="CodeBlock"/>
      </w:pPr>
      <w:r w:rsidRPr="00EF170A">
        <w:t>var fieldDefinitions = partDefinition.Fields;</w:t>
      </w:r>
    </w:p>
    <w:p w:rsidR="00EF170A" w:rsidRDefault="00EF170A" w:rsidP="00EF170A">
      <w:pPr>
        <w:rPr>
          <w:lang w:val="en-US"/>
        </w:rPr>
      </w:pPr>
      <w:r>
        <w:rPr>
          <w:lang w:val="en-US"/>
        </w:rPr>
        <w:t>Here we simply use the Content Definition Manager to get the User Profile Part definition so that we can get a collection of its attached fields, which we use to generate element descriptors, as seen next:</w:t>
      </w:r>
    </w:p>
    <w:p w:rsidR="00EF170A" w:rsidRPr="00EF170A" w:rsidRDefault="00EF170A" w:rsidP="00EF170A">
      <w:pPr>
        <w:pStyle w:val="CodeBlock"/>
      </w:pPr>
      <w:r w:rsidRPr="00EF170A">
        <w:t>// For each field, yield an element descriptor.</w:t>
      </w:r>
    </w:p>
    <w:p w:rsidR="00EF170A" w:rsidRPr="00EF170A" w:rsidRDefault="00EF170A" w:rsidP="00EF170A">
      <w:pPr>
        <w:pStyle w:val="CodeBlock"/>
      </w:pPr>
      <w:r w:rsidRPr="00EF170A">
        <w:t>return from field in fieldDefinitions</w:t>
      </w:r>
    </w:p>
    <w:p w:rsidR="00EF170A" w:rsidRPr="00EF170A" w:rsidRDefault="008F622E" w:rsidP="00EF170A">
      <w:pPr>
        <w:pStyle w:val="CodeBlock"/>
      </w:pPr>
      <w:r>
        <w:t xml:space="preserve">       </w:t>
      </w:r>
      <w:r w:rsidR="00EF170A" w:rsidRPr="00EF170A">
        <w:t>let settingKeys = field.Settings.Keys</w:t>
      </w:r>
    </w:p>
    <w:p w:rsidR="00EF170A" w:rsidRPr="00EF170A" w:rsidRDefault="008F622E" w:rsidP="00EF170A">
      <w:pPr>
        <w:pStyle w:val="CodeBlock"/>
      </w:pPr>
      <w:r>
        <w:t xml:space="preserve">       </w:t>
      </w:r>
      <w:r w:rsidR="00EF170A" w:rsidRPr="00EF170A">
        <w:t>let descriptionKey = settingKeys.FirstOrDefault(x =&gt; x.IndexOf("description", StringComparison.OrdinalIgnoreCase) &gt;= 0)</w:t>
      </w:r>
    </w:p>
    <w:p w:rsidR="00EF170A" w:rsidRPr="00EF170A" w:rsidRDefault="008F622E" w:rsidP="00EF170A">
      <w:pPr>
        <w:pStyle w:val="CodeBlock"/>
      </w:pPr>
      <w:r>
        <w:t xml:space="preserve">       </w:t>
      </w:r>
      <w:r w:rsidR="00EF170A" w:rsidRPr="00EF170A">
        <w:t>let description = descriptionKey != null ? field.Settings[descriptionKey] : $"The {field.DisplayName} field."</w:t>
      </w:r>
    </w:p>
    <w:p w:rsidR="00EF170A" w:rsidRPr="00EF170A" w:rsidRDefault="008F622E" w:rsidP="00EF170A">
      <w:pPr>
        <w:pStyle w:val="CodeBlock"/>
      </w:pPr>
      <w:r>
        <w:t xml:space="preserve">       </w:t>
      </w:r>
      <w:r w:rsidR="00EF170A" w:rsidRPr="00EF170A">
        <w:t>select new ElementDescriptor(</w:t>
      </w:r>
    </w:p>
    <w:p w:rsidR="00EF170A" w:rsidRPr="00EF170A" w:rsidRDefault="008F622E" w:rsidP="00EF170A">
      <w:pPr>
        <w:pStyle w:val="CodeBlock"/>
      </w:pPr>
      <w:r>
        <w:t xml:space="preserve">         </w:t>
      </w:r>
      <w:r w:rsidR="00EF170A" w:rsidRPr="00EF170A">
        <w:t xml:space="preserve">  elementType: typeof(UserProfileField),</w:t>
      </w:r>
    </w:p>
    <w:p w:rsidR="00EF170A" w:rsidRPr="00EF170A" w:rsidRDefault="008F622E" w:rsidP="00EF170A">
      <w:pPr>
        <w:pStyle w:val="CodeBlock"/>
      </w:pPr>
      <w:r>
        <w:t xml:space="preserve">        </w:t>
      </w:r>
      <w:r w:rsidR="00EF170A" w:rsidRPr="00EF170A">
        <w:t xml:space="preserve">   typeName: $"UserProfile.{field.Name}",</w:t>
      </w:r>
    </w:p>
    <w:p w:rsidR="00EF170A" w:rsidRPr="00EF170A" w:rsidRDefault="008F622E" w:rsidP="00EF170A">
      <w:pPr>
        <w:pStyle w:val="CodeBlock"/>
      </w:pPr>
      <w:r>
        <w:t xml:space="preserve">       </w:t>
      </w:r>
      <w:r w:rsidR="00EF170A" w:rsidRPr="00EF170A">
        <w:t xml:space="preserve">    displayText: T(field.DisplayName),</w:t>
      </w:r>
    </w:p>
    <w:p w:rsidR="00EF170A" w:rsidRPr="00EF170A" w:rsidRDefault="008F622E" w:rsidP="00EF170A">
      <w:pPr>
        <w:pStyle w:val="CodeBlock"/>
      </w:pPr>
      <w:r>
        <w:t xml:space="preserve">      </w:t>
      </w:r>
      <w:r w:rsidR="00EF170A" w:rsidRPr="00EF170A">
        <w:t xml:space="preserve">     description: T(description),</w:t>
      </w:r>
    </w:p>
    <w:p w:rsidR="00EF170A" w:rsidRPr="00EF170A" w:rsidRDefault="008F622E" w:rsidP="00EF170A">
      <w:pPr>
        <w:pStyle w:val="CodeBlock"/>
      </w:pPr>
      <w:r>
        <w:t xml:space="preserve">     </w:t>
      </w:r>
      <w:r w:rsidR="00EF170A" w:rsidRPr="00EF170A">
        <w:t xml:space="preserve">      category: "User"</w:t>
      </w:r>
    </w:p>
    <w:p w:rsidR="00EF170A" w:rsidRPr="00EF170A" w:rsidRDefault="00EF170A" w:rsidP="00EF170A">
      <w:pPr>
        <w:pStyle w:val="CodeBlock"/>
      </w:pPr>
      <w:r w:rsidRPr="00EF170A">
        <w:t xml:space="preserve">        )</w:t>
      </w:r>
    </w:p>
    <w:p w:rsidR="00EF170A" w:rsidRPr="00EF170A" w:rsidRDefault="00EF170A" w:rsidP="00EF170A">
      <w:pPr>
        <w:pStyle w:val="CodeBlock"/>
      </w:pPr>
      <w:r w:rsidRPr="00EF170A">
        <w:t xml:space="preserve">        {</w:t>
      </w:r>
    </w:p>
    <w:p w:rsidR="00EF170A" w:rsidRPr="00EF170A" w:rsidRDefault="00EF170A" w:rsidP="00EF170A">
      <w:pPr>
        <w:pStyle w:val="CodeBlock"/>
      </w:pPr>
      <w:r w:rsidRPr="00EF170A">
        <w:t xml:space="preserve">            ToolboxIcon = "\uf040",</w:t>
      </w:r>
    </w:p>
    <w:p w:rsidR="00EF170A" w:rsidRPr="00EF170A" w:rsidRDefault="00EF170A" w:rsidP="00EF170A">
      <w:pPr>
        <w:pStyle w:val="CodeBlock"/>
      </w:pPr>
      <w:r w:rsidRPr="00EF170A">
        <w:t xml:space="preserve">            Displaying = displayingContext =&gt; OnDisplaying(field.Name, displayingContext)</w:t>
      </w:r>
    </w:p>
    <w:p w:rsidR="00EF170A" w:rsidRDefault="00EF170A" w:rsidP="00EF170A">
      <w:pPr>
        <w:pStyle w:val="CodeBlock"/>
      </w:pPr>
      <w:r w:rsidRPr="00EF170A">
        <w:t xml:space="preserve">        };</w:t>
      </w:r>
    </w:p>
    <w:p w:rsidR="00EF170A" w:rsidRDefault="00EF170A" w:rsidP="008F622E">
      <w:pPr>
        <w:rPr>
          <w:lang w:val="en-US"/>
        </w:rPr>
      </w:pPr>
      <w:r>
        <w:rPr>
          <w:lang w:val="en-US"/>
        </w:rPr>
        <w:t xml:space="preserve">The above code projects the field definitions into </w:t>
      </w:r>
      <w:r w:rsidRPr="00EF170A">
        <w:rPr>
          <w:rStyle w:val="Strong"/>
          <w:lang w:val="en-US"/>
        </w:rPr>
        <w:t>ElementDescriptors</w:t>
      </w:r>
      <w:r>
        <w:rPr>
          <w:lang w:val="en-US"/>
        </w:rPr>
        <w:t>.</w:t>
      </w:r>
      <w:r w:rsidR="008F622E">
        <w:rPr>
          <w:lang w:val="en-US"/>
        </w:rPr>
        <w:t xml:space="preserve"> Notice </w:t>
      </w:r>
      <w:r>
        <w:rPr>
          <w:lang w:val="en-US"/>
        </w:rPr>
        <w:t xml:space="preserve">the assignment of the </w:t>
      </w:r>
      <w:r w:rsidRPr="00EF170A">
        <w:rPr>
          <w:rStyle w:val="Strong"/>
          <w:lang w:val="en-US"/>
        </w:rPr>
        <w:t>Displaying</w:t>
      </w:r>
      <w:r>
        <w:rPr>
          <w:lang w:val="en-US"/>
        </w:rPr>
        <w:t xml:space="preserve"> property of the descriptors being created, which is a delegate type. Whenever a field element is being displayed, this delegate is invoked, </w:t>
      </w:r>
      <w:r w:rsidR="008F622E">
        <w:rPr>
          <w:lang w:val="en-US"/>
        </w:rPr>
        <w:t xml:space="preserve">which </w:t>
      </w:r>
      <w:r>
        <w:rPr>
          <w:lang w:val="en-US"/>
        </w:rPr>
        <w:t>provides you with the opportunity to configure the element shape</w:t>
      </w:r>
      <w:r w:rsidR="008F622E">
        <w:rPr>
          <w:lang w:val="en-US"/>
        </w:rPr>
        <w:t xml:space="preserve"> that will be displayed</w:t>
      </w:r>
      <w:r>
        <w:rPr>
          <w:lang w:val="en-US"/>
        </w:rPr>
        <w:t>. In the case of this example, we need to actually render the content field, which looks like this:</w:t>
      </w:r>
    </w:p>
    <w:p w:rsidR="00EF170A" w:rsidRPr="00EF170A" w:rsidRDefault="00EF170A" w:rsidP="00EF170A">
      <w:pPr>
        <w:pStyle w:val="CodeBlock"/>
      </w:pPr>
      <w:r w:rsidRPr="00EF170A">
        <w:t>private void OnDisplaying(string fieldName, ElementDisplayingContext context)</w:t>
      </w:r>
    </w:p>
    <w:p w:rsidR="00EF170A" w:rsidRPr="00EF170A" w:rsidRDefault="00EF170A" w:rsidP="00EF170A">
      <w:pPr>
        <w:pStyle w:val="CodeBlock"/>
      </w:pPr>
      <w:r w:rsidRPr="00EF170A">
        <w:t>{</w:t>
      </w:r>
    </w:p>
    <w:p w:rsidR="00EF170A" w:rsidRPr="00EF170A" w:rsidRDefault="00EF170A" w:rsidP="00EF170A">
      <w:pPr>
        <w:pStyle w:val="CodeBlock"/>
      </w:pPr>
      <w:r w:rsidRPr="00EF170A">
        <w:t xml:space="preserve">    var workContext = _workContextAccesor.GetContext();</w:t>
      </w:r>
    </w:p>
    <w:p w:rsidR="00EF170A" w:rsidRPr="00EF170A" w:rsidRDefault="00EF170A" w:rsidP="00EF170A">
      <w:pPr>
        <w:pStyle w:val="CodeBlock"/>
      </w:pPr>
      <w:r w:rsidRPr="00EF170A">
        <w:t xml:space="preserve">    var currentUser = workContext.CurrentUser;</w:t>
      </w:r>
    </w:p>
    <w:p w:rsidR="00EF170A" w:rsidRPr="00EF170A" w:rsidRDefault="00EF170A" w:rsidP="00EF170A">
      <w:pPr>
        <w:pStyle w:val="CodeBlock"/>
      </w:pPr>
      <w:r w:rsidRPr="00EF170A">
        <w:lastRenderedPageBreak/>
        <w:t xml:space="preserve">    var profilePart = currentUser?.ContentItem.Parts.SingleOrDefault(x =&gt; x.PartDefinition.Name == "UserProfilePart");</w:t>
      </w:r>
    </w:p>
    <w:p w:rsidR="00EF170A" w:rsidRPr="00EF170A" w:rsidRDefault="00EF170A" w:rsidP="00EF170A">
      <w:pPr>
        <w:pStyle w:val="CodeBlock"/>
      </w:pPr>
      <w:r w:rsidRPr="00EF170A">
        <w:t xml:space="preserve">    var field = profilePart?.Fields.SingleOrDefault(x =&gt; x.Name == fieldName);</w:t>
      </w:r>
    </w:p>
    <w:p w:rsidR="00EF170A" w:rsidRPr="00EF170A" w:rsidRDefault="00EF170A" w:rsidP="00EF170A">
      <w:pPr>
        <w:pStyle w:val="CodeBlock"/>
      </w:pPr>
    </w:p>
    <w:p w:rsidR="00EF170A" w:rsidRPr="00EF170A" w:rsidRDefault="00EF170A" w:rsidP="00EF170A">
      <w:pPr>
        <w:pStyle w:val="CodeBlock"/>
      </w:pPr>
      <w:r w:rsidRPr="00EF170A">
        <w:t xml:space="preserve">    if (field == null)</w:t>
      </w:r>
    </w:p>
    <w:p w:rsidR="00EF170A" w:rsidRPr="00EF170A" w:rsidRDefault="00EF170A" w:rsidP="00EF170A">
      <w:pPr>
        <w:pStyle w:val="CodeBlock"/>
      </w:pPr>
      <w:r w:rsidRPr="00EF170A">
        <w:t xml:space="preserve">    {</w:t>
      </w:r>
    </w:p>
    <w:p w:rsidR="00EF170A" w:rsidRPr="00EF170A" w:rsidRDefault="00EF170A" w:rsidP="00EF170A">
      <w:pPr>
        <w:pStyle w:val="CodeBlock"/>
        <w:rPr>
          <w:b/>
        </w:rPr>
      </w:pPr>
      <w:r w:rsidRPr="00EF170A">
        <w:rPr>
          <w:b/>
        </w:rPr>
        <w:t xml:space="preserve">        // The field is no longer part the UserProfilePart.</w:t>
      </w:r>
    </w:p>
    <w:p w:rsidR="00EF170A" w:rsidRPr="00EF170A" w:rsidRDefault="00EF170A" w:rsidP="00EF170A">
      <w:pPr>
        <w:pStyle w:val="CodeBlock"/>
        <w:rPr>
          <w:b/>
        </w:rPr>
      </w:pPr>
      <w:r w:rsidRPr="00EF170A">
        <w:rPr>
          <w:b/>
        </w:rPr>
        <w:t xml:space="preserve">        // This situation can occur when a user removed the field</w:t>
      </w:r>
    </w:p>
    <w:p w:rsidR="00EF170A" w:rsidRPr="00EF170A" w:rsidRDefault="00EF170A" w:rsidP="00EF170A">
      <w:pPr>
        <w:pStyle w:val="CodeBlock"/>
        <w:rPr>
          <w:b/>
        </w:rPr>
      </w:pPr>
      <w:r w:rsidRPr="00EF170A">
        <w:rPr>
          <w:b/>
        </w:rPr>
        <w:t xml:space="preserve">        // and the harvested element descriptors cache entry hasn't been</w:t>
      </w:r>
    </w:p>
    <w:p w:rsidR="00EF170A" w:rsidRPr="00EF170A" w:rsidRDefault="00EF170A" w:rsidP="00EF170A">
      <w:pPr>
        <w:pStyle w:val="CodeBlock"/>
        <w:rPr>
          <w:b/>
        </w:rPr>
      </w:pPr>
      <w:r w:rsidRPr="00EF170A">
        <w:rPr>
          <w:b/>
        </w:rPr>
        <w:t xml:space="preserve">        // evicted yet.</w:t>
      </w:r>
    </w:p>
    <w:p w:rsidR="00EF170A" w:rsidRPr="00EF170A" w:rsidRDefault="00EF170A" w:rsidP="00EF170A">
      <w:pPr>
        <w:pStyle w:val="CodeBlock"/>
      </w:pPr>
      <w:r w:rsidRPr="00EF170A">
        <w:t xml:space="preserve">        return;</w:t>
      </w:r>
    </w:p>
    <w:p w:rsidR="00EF170A" w:rsidRPr="00EF170A" w:rsidRDefault="00EF170A" w:rsidP="00EF170A">
      <w:pPr>
        <w:pStyle w:val="CodeBlock"/>
      </w:pPr>
      <w:r w:rsidRPr="00EF170A">
        <w:t xml:space="preserve">    }</w:t>
      </w:r>
    </w:p>
    <w:p w:rsidR="00EF170A" w:rsidRPr="00EF170A" w:rsidRDefault="00EF170A" w:rsidP="00EF170A">
      <w:pPr>
        <w:pStyle w:val="CodeBlock"/>
      </w:pPr>
    </w:p>
    <w:p w:rsidR="00EF170A" w:rsidRPr="00EF170A" w:rsidRDefault="00EF170A" w:rsidP="00EF170A">
      <w:pPr>
        <w:pStyle w:val="CodeBlock"/>
      </w:pPr>
      <w:r w:rsidRPr="00EF170A">
        <w:t xml:space="preserve">    // Render the field and add it to the element shape.</w:t>
      </w:r>
    </w:p>
    <w:p w:rsidR="00EF170A" w:rsidRPr="00EF170A" w:rsidRDefault="00EF170A" w:rsidP="00EF170A">
      <w:pPr>
        <w:pStyle w:val="CodeBlock"/>
      </w:pPr>
      <w:r w:rsidRPr="00EF170A">
        <w:t xml:space="preserve">    var fieldShape = _contentFieldDisplay.Value.BuildDisplay(currentUser, field, context.DisplayType);</w:t>
      </w:r>
    </w:p>
    <w:p w:rsidR="00EF170A" w:rsidRPr="00EF170A" w:rsidRDefault="00EF170A" w:rsidP="00EF170A">
      <w:pPr>
        <w:pStyle w:val="CodeBlock"/>
      </w:pPr>
      <w:r w:rsidRPr="00EF170A">
        <w:t xml:space="preserve">    context.ElementShape.ContentField = fieldShape;</w:t>
      </w:r>
    </w:p>
    <w:p w:rsidR="00EF170A" w:rsidRDefault="00EF170A" w:rsidP="00EF170A">
      <w:pPr>
        <w:pStyle w:val="CodeBlock"/>
      </w:pPr>
      <w:r w:rsidRPr="00EF170A">
        <w:t>}</w:t>
      </w:r>
    </w:p>
    <w:p w:rsidR="00165F4A" w:rsidRPr="00165F4A" w:rsidRDefault="0013494E" w:rsidP="00165F4A">
      <w:pPr>
        <w:rPr>
          <w:lang w:val="en-US"/>
        </w:rPr>
      </w:pPr>
      <w:r>
        <w:rPr>
          <w:lang w:val="en-US"/>
        </w:rPr>
        <w:t>The above code basically gets a reference to the a</w:t>
      </w:r>
      <w:r w:rsidR="008F622E">
        <w:rPr>
          <w:lang w:val="en-US"/>
        </w:rPr>
        <w:t>uthenticated user and the specified content field</w:t>
      </w:r>
      <w:r>
        <w:rPr>
          <w:lang w:val="en-US"/>
        </w:rPr>
        <w:t xml:space="preserve"> of </w:t>
      </w:r>
      <w:r w:rsidR="008F622E">
        <w:rPr>
          <w:lang w:val="en-US"/>
        </w:rPr>
        <w:t xml:space="preserve">the </w:t>
      </w:r>
      <w:r w:rsidRPr="008F622E">
        <w:rPr>
          <w:rStyle w:val="Strong"/>
          <w:lang w:val="en-US"/>
        </w:rPr>
        <w:t>UserProfilePart</w:t>
      </w:r>
      <w:r w:rsidR="008F622E">
        <w:rPr>
          <w:lang w:val="en-US"/>
        </w:rPr>
        <w:t>.</w:t>
      </w:r>
    </w:p>
    <w:p w:rsidR="00752DC6" w:rsidRPr="00752DC6" w:rsidRDefault="008F622E" w:rsidP="00AB00E6">
      <w:pPr>
        <w:rPr>
          <w:lang w:val="en-US"/>
        </w:rPr>
      </w:pPr>
      <w:r>
        <w:rPr>
          <w:lang w:val="en-US"/>
        </w:rPr>
        <w:t xml:space="preserve">The harvester references a type called </w:t>
      </w:r>
      <w:r w:rsidRPr="005B7A14">
        <w:rPr>
          <w:rStyle w:val="Strong"/>
          <w:lang w:val="en-US"/>
        </w:rPr>
        <w:t>UserProfileField</w:t>
      </w:r>
      <w:r>
        <w:rPr>
          <w:lang w:val="en-US"/>
        </w:rPr>
        <w:t>, which you’</w:t>
      </w:r>
      <w:r w:rsidR="00E657AC">
        <w:rPr>
          <w:lang w:val="en-US"/>
        </w:rPr>
        <w:t>ll need to create as well</w:t>
      </w:r>
      <w:r w:rsidR="00AB00E6">
        <w:rPr>
          <w:lang w:val="en-US"/>
        </w:rPr>
        <w:t>:</w:t>
      </w:r>
    </w:p>
    <w:p w:rsidR="0048742B" w:rsidRPr="0048742B" w:rsidRDefault="0048742B" w:rsidP="0048742B">
      <w:pPr>
        <w:pStyle w:val="CodeBlock"/>
      </w:pPr>
      <w:r w:rsidRPr="0048742B">
        <w:t>using Orchard.Layouts.Framework.Elements;</w:t>
      </w:r>
    </w:p>
    <w:p w:rsidR="0048742B" w:rsidRPr="0048742B" w:rsidRDefault="0048742B" w:rsidP="0048742B">
      <w:pPr>
        <w:pStyle w:val="CodeBlock"/>
      </w:pPr>
      <w:r w:rsidRPr="0048742B">
        <w:t>namespace OffTheGrid.Demos.Layouts.Elements</w:t>
      </w:r>
    </w:p>
    <w:p w:rsidR="0048742B" w:rsidRPr="0048742B" w:rsidRDefault="0048742B" w:rsidP="0048742B">
      <w:pPr>
        <w:pStyle w:val="CodeBlock"/>
      </w:pPr>
      <w:r w:rsidRPr="0048742B">
        <w:t>{</w:t>
      </w:r>
    </w:p>
    <w:p w:rsidR="0048742B" w:rsidRPr="0048742B" w:rsidRDefault="0048742B" w:rsidP="0048742B">
      <w:pPr>
        <w:pStyle w:val="CodeBlock"/>
      </w:pPr>
      <w:r w:rsidRPr="0048742B">
        <w:t xml:space="preserve">    public class UserProfileField : Element</w:t>
      </w:r>
    </w:p>
    <w:p w:rsidR="0048742B" w:rsidRPr="0048742B" w:rsidRDefault="0048742B" w:rsidP="0048742B">
      <w:pPr>
        <w:pStyle w:val="CodeBlock"/>
      </w:pPr>
      <w:r w:rsidRPr="0048742B">
        <w:t xml:space="preserve">    {</w:t>
      </w:r>
    </w:p>
    <w:p w:rsidR="0048742B" w:rsidRPr="0048742B" w:rsidRDefault="0048742B" w:rsidP="0048742B">
      <w:pPr>
        <w:pStyle w:val="CodeBlock"/>
      </w:pPr>
      <w:r w:rsidRPr="0048742B">
        <w:t xml:space="preserve">        public override string Category =&gt; "Demo";</w:t>
      </w:r>
    </w:p>
    <w:p w:rsidR="0048742B" w:rsidRPr="0048742B" w:rsidRDefault="0048742B" w:rsidP="0048742B">
      <w:pPr>
        <w:pStyle w:val="CodeBlock"/>
      </w:pPr>
      <w:r w:rsidRPr="0048742B">
        <w:t xml:space="preserve">        public override bool IsSystemElement =&gt; true;</w:t>
      </w:r>
    </w:p>
    <w:p w:rsidR="0048742B" w:rsidRPr="0048742B" w:rsidRDefault="0048742B" w:rsidP="0048742B">
      <w:pPr>
        <w:pStyle w:val="CodeBlock"/>
      </w:pPr>
      <w:r w:rsidRPr="0048742B">
        <w:t xml:space="preserve">    }</w:t>
      </w:r>
    </w:p>
    <w:p w:rsidR="0048742B" w:rsidRDefault="0048742B" w:rsidP="0048742B">
      <w:pPr>
        <w:pStyle w:val="CodeBlock"/>
      </w:pPr>
      <w:r w:rsidRPr="0048742B">
        <w:t>}</w:t>
      </w:r>
    </w:p>
    <w:p w:rsidR="00752DC6" w:rsidRPr="00752DC6" w:rsidRDefault="008F622E" w:rsidP="00E657AC">
      <w:pPr>
        <w:rPr>
          <w:lang w:val="en-US"/>
        </w:rPr>
      </w:pPr>
      <w:r>
        <w:rPr>
          <w:lang w:val="en-US"/>
        </w:rPr>
        <w:t>T</w:t>
      </w:r>
      <w:r w:rsidR="00AB00E6">
        <w:rPr>
          <w:lang w:val="en-US"/>
        </w:rPr>
        <w:t>his class</w:t>
      </w:r>
      <w:r>
        <w:rPr>
          <w:lang w:val="en-US"/>
        </w:rPr>
        <w:t xml:space="preserve"> will be used to instantiate user profile field elements</w:t>
      </w:r>
      <w:r w:rsidR="00AB00E6">
        <w:rPr>
          <w:lang w:val="en-US"/>
        </w:rPr>
        <w:t xml:space="preserve">. The </w:t>
      </w:r>
      <w:r w:rsidR="00752DC6" w:rsidRPr="00AB00E6">
        <w:rPr>
          <w:rStyle w:val="Strong"/>
          <w:lang w:val="en-US"/>
        </w:rPr>
        <w:t>I</w:t>
      </w:r>
      <w:r w:rsidR="00AB00E6" w:rsidRPr="00AB00E6">
        <w:rPr>
          <w:rStyle w:val="Strong"/>
          <w:lang w:val="en-US"/>
        </w:rPr>
        <w:t>sSystemElement</w:t>
      </w:r>
      <w:r w:rsidR="00AB00E6">
        <w:rPr>
          <w:lang w:val="en-US"/>
        </w:rPr>
        <w:t xml:space="preserve"> </w:t>
      </w:r>
      <w:r>
        <w:rPr>
          <w:lang w:val="en-US"/>
        </w:rPr>
        <w:t>is overridden to return</w:t>
      </w:r>
      <w:r w:rsidR="00AB00E6">
        <w:rPr>
          <w:lang w:val="en-US"/>
        </w:rPr>
        <w:t xml:space="preserve"> </w:t>
      </w:r>
      <w:r>
        <w:rPr>
          <w:rStyle w:val="Strong"/>
          <w:lang w:val="en-US"/>
        </w:rPr>
        <w:t>true,</w:t>
      </w:r>
      <w:r w:rsidR="00AB00E6">
        <w:rPr>
          <w:lang w:val="en-US"/>
        </w:rPr>
        <w:t xml:space="preserve"> </w:t>
      </w:r>
      <w:r>
        <w:rPr>
          <w:lang w:val="en-US"/>
        </w:rPr>
        <w:t xml:space="preserve">which </w:t>
      </w:r>
      <w:r w:rsidR="00AB00E6">
        <w:rPr>
          <w:lang w:val="en-US"/>
        </w:rPr>
        <w:t>prevent</w:t>
      </w:r>
      <w:r>
        <w:rPr>
          <w:lang w:val="en-US"/>
        </w:rPr>
        <w:t>s</w:t>
      </w:r>
      <w:r w:rsidR="00AB00E6">
        <w:rPr>
          <w:lang w:val="en-US"/>
        </w:rPr>
        <w:t xml:space="preserve"> the </w:t>
      </w:r>
      <w:r w:rsidR="00AB00E6" w:rsidRPr="00AB00E6">
        <w:rPr>
          <w:rStyle w:val="Strong"/>
          <w:lang w:val="en-US"/>
        </w:rPr>
        <w:t>TypedElementHarvester</w:t>
      </w:r>
      <w:r w:rsidR="00752DC6" w:rsidRPr="00752DC6">
        <w:rPr>
          <w:lang w:val="en-US"/>
        </w:rPr>
        <w:t xml:space="preserve"> from harvesting th</w:t>
      </w:r>
      <w:r w:rsidR="00AB00E6">
        <w:rPr>
          <w:lang w:val="en-US"/>
        </w:rPr>
        <w:t xml:space="preserve">is element class as an element. This is important, otherwise the user would be able to add elements of type </w:t>
      </w:r>
      <w:r w:rsidR="00AB00E6" w:rsidRPr="00AB00E6">
        <w:rPr>
          <w:rStyle w:val="Strong"/>
          <w:lang w:val="en-US"/>
        </w:rPr>
        <w:t>UserProfile</w:t>
      </w:r>
      <w:r w:rsidR="000240FB">
        <w:rPr>
          <w:rStyle w:val="Strong"/>
          <w:lang w:val="en-US"/>
        </w:rPr>
        <w:t>Field</w:t>
      </w:r>
      <w:r w:rsidR="00AB00E6">
        <w:rPr>
          <w:lang w:val="en-US"/>
        </w:rPr>
        <w:t xml:space="preserve"> to the canvas, which </w:t>
      </w:r>
      <w:r>
        <w:rPr>
          <w:lang w:val="en-US"/>
        </w:rPr>
        <w:t>would be rather useless</w:t>
      </w:r>
      <w:r w:rsidR="00E657AC">
        <w:rPr>
          <w:lang w:val="en-US"/>
        </w:rPr>
        <w:t>.</w:t>
      </w:r>
    </w:p>
    <w:p w:rsidR="00E657AC" w:rsidRDefault="00E657AC" w:rsidP="00752DC6">
      <w:pPr>
        <w:rPr>
          <w:lang w:val="en-US"/>
        </w:rPr>
      </w:pPr>
      <w:r>
        <w:rPr>
          <w:lang w:val="en-US"/>
        </w:rPr>
        <w:t>Next, we need to create a shape template for the UserProfileField element so that we can actually render the content field</w:t>
      </w:r>
      <w:r w:rsidR="00752DC6" w:rsidRPr="00752DC6">
        <w:rPr>
          <w:lang w:val="en-US"/>
        </w:rPr>
        <w:t xml:space="preserve">. As </w:t>
      </w:r>
      <w:r>
        <w:rPr>
          <w:lang w:val="en-US"/>
        </w:rPr>
        <w:t xml:space="preserve">mentioned </w:t>
      </w:r>
      <w:r w:rsidR="00752DC6" w:rsidRPr="00752DC6">
        <w:rPr>
          <w:lang w:val="en-US"/>
        </w:rPr>
        <w:lastRenderedPageBreak/>
        <w:t xml:space="preserve">earlier, </w:t>
      </w:r>
      <w:r>
        <w:rPr>
          <w:lang w:val="en-US"/>
        </w:rPr>
        <w:t>an</w:t>
      </w:r>
      <w:r w:rsidR="00752DC6" w:rsidRPr="00752DC6">
        <w:rPr>
          <w:lang w:val="en-US"/>
        </w:rPr>
        <w:t xml:space="preserve"> alternate is added </w:t>
      </w:r>
      <w:r>
        <w:rPr>
          <w:lang w:val="en-US"/>
        </w:rPr>
        <w:t xml:space="preserve">to the Element shape </w:t>
      </w:r>
      <w:r w:rsidR="00752DC6" w:rsidRPr="00752DC6">
        <w:rPr>
          <w:lang w:val="en-US"/>
        </w:rPr>
        <w:t>based on the .NET type name of the element cla</w:t>
      </w:r>
      <w:r>
        <w:rPr>
          <w:lang w:val="en-US"/>
        </w:rPr>
        <w:t xml:space="preserve">ss. Since the harvester uses the </w:t>
      </w:r>
      <w:r w:rsidRPr="00E657AC">
        <w:rPr>
          <w:rStyle w:val="Strong"/>
          <w:lang w:val="en-US"/>
        </w:rPr>
        <w:t>UserProfileField</w:t>
      </w:r>
      <w:r w:rsidR="00752DC6" w:rsidRPr="00752DC6">
        <w:rPr>
          <w:lang w:val="en-US"/>
        </w:rPr>
        <w:t xml:space="preserve"> type as the element type, there will be an alternate a</w:t>
      </w:r>
      <w:r>
        <w:rPr>
          <w:lang w:val="en-US"/>
        </w:rPr>
        <w:t xml:space="preserve">vailable called </w:t>
      </w:r>
      <w:r w:rsidRPr="00E657AC">
        <w:rPr>
          <w:rStyle w:val="Strong"/>
          <w:lang w:val="en-US"/>
        </w:rPr>
        <w:t>“Elements.UserProfileField”</w:t>
      </w:r>
      <w:r>
        <w:rPr>
          <w:lang w:val="en-US"/>
        </w:rPr>
        <w:t>.</w:t>
      </w:r>
    </w:p>
    <w:p w:rsidR="00752DC6" w:rsidRPr="00752DC6" w:rsidRDefault="00E657AC" w:rsidP="00752DC6">
      <w:pPr>
        <w:rPr>
          <w:lang w:val="en-US"/>
        </w:rPr>
      </w:pPr>
      <w:r>
        <w:rPr>
          <w:lang w:val="en-US"/>
        </w:rPr>
        <w:t>L</w:t>
      </w:r>
      <w:r w:rsidR="00752DC6" w:rsidRPr="00752DC6">
        <w:rPr>
          <w:lang w:val="en-US"/>
        </w:rPr>
        <w:t xml:space="preserve">et's </w:t>
      </w:r>
      <w:r>
        <w:rPr>
          <w:lang w:val="en-US"/>
        </w:rPr>
        <w:t xml:space="preserve">go ahead and </w:t>
      </w:r>
      <w:r w:rsidR="00752DC6" w:rsidRPr="00752DC6">
        <w:rPr>
          <w:lang w:val="en-US"/>
        </w:rPr>
        <w:t xml:space="preserve">create a Razor view </w:t>
      </w:r>
      <w:r>
        <w:rPr>
          <w:lang w:val="en-US"/>
        </w:rPr>
        <w:t xml:space="preserve">called </w:t>
      </w:r>
      <w:r w:rsidRPr="00E30C85">
        <w:rPr>
          <w:rStyle w:val="Strong"/>
          <w:lang w:val="en-US"/>
        </w:rPr>
        <w:t>“UserProfileField.cshtml”</w:t>
      </w:r>
      <w:r>
        <w:rPr>
          <w:lang w:val="en-US"/>
        </w:rPr>
        <w:t xml:space="preserve"> </w:t>
      </w:r>
      <w:r w:rsidR="00752DC6" w:rsidRPr="00752DC6">
        <w:rPr>
          <w:lang w:val="en-US"/>
        </w:rPr>
        <w:t xml:space="preserve">in the </w:t>
      </w:r>
      <w:r w:rsidR="00752DC6" w:rsidRPr="00E657AC">
        <w:rPr>
          <w:rStyle w:val="Strong"/>
          <w:lang w:val="en-US"/>
        </w:rPr>
        <w:t>Views</w:t>
      </w:r>
      <w:r w:rsidRPr="00E657AC">
        <w:rPr>
          <w:rStyle w:val="Strong"/>
          <w:lang w:val="en-US"/>
        </w:rPr>
        <w:t>/Elements</w:t>
      </w:r>
      <w:r w:rsidR="00752DC6" w:rsidRPr="00752DC6">
        <w:rPr>
          <w:lang w:val="en-US"/>
        </w:rPr>
        <w:t xml:space="preserve"> folder of </w:t>
      </w:r>
      <w:r>
        <w:rPr>
          <w:lang w:val="en-US"/>
        </w:rPr>
        <w:t xml:space="preserve">the custom </w:t>
      </w:r>
      <w:r w:rsidR="00752DC6" w:rsidRPr="00752DC6">
        <w:rPr>
          <w:lang w:val="en-US"/>
        </w:rPr>
        <w:t>module</w:t>
      </w:r>
      <w:r>
        <w:rPr>
          <w:lang w:val="en-US"/>
        </w:rPr>
        <w:t xml:space="preserve"> </w:t>
      </w:r>
      <w:r w:rsidR="00752DC6" w:rsidRPr="00752DC6">
        <w:rPr>
          <w:lang w:val="en-US"/>
        </w:rPr>
        <w:t>and provide the following code:</w:t>
      </w:r>
    </w:p>
    <w:p w:rsidR="00752DC6" w:rsidRPr="00752DC6" w:rsidRDefault="00752DC6" w:rsidP="00E657AC">
      <w:pPr>
        <w:pStyle w:val="CodeBlock"/>
      </w:pPr>
      <w:bookmarkStart w:id="140" w:name="OLE_LINK5"/>
      <w:bookmarkStart w:id="141" w:name="OLE_LINK6"/>
      <w:r w:rsidRPr="00752DC6">
        <w:t>@if(Model.ContentField != null) {</w:t>
      </w:r>
    </w:p>
    <w:p w:rsidR="00752DC6" w:rsidRPr="00752DC6" w:rsidRDefault="00752DC6" w:rsidP="00E657AC">
      <w:pPr>
        <w:pStyle w:val="CodeBlock"/>
      </w:pPr>
      <w:r w:rsidRPr="00752DC6">
        <w:t xml:space="preserve">    @Display(Model.ContentField)</w:t>
      </w:r>
    </w:p>
    <w:p w:rsidR="00752DC6" w:rsidRPr="00752DC6" w:rsidRDefault="00752DC6" w:rsidP="00E657AC">
      <w:pPr>
        <w:pStyle w:val="CodeBlock"/>
      </w:pPr>
      <w:r w:rsidRPr="00752DC6">
        <w:t>}</w:t>
      </w:r>
    </w:p>
    <w:p w:rsidR="00752DC6" w:rsidRPr="00752DC6" w:rsidRDefault="00752DC6" w:rsidP="00E657AC">
      <w:pPr>
        <w:pStyle w:val="CodeBlock"/>
      </w:pPr>
      <w:r w:rsidRPr="00752DC6">
        <w:t>else {</w:t>
      </w:r>
    </w:p>
    <w:p w:rsidR="00752DC6" w:rsidRPr="00752DC6" w:rsidRDefault="00752DC6" w:rsidP="00E657AC">
      <w:pPr>
        <w:pStyle w:val="CodeBlock"/>
      </w:pPr>
      <w:r w:rsidRPr="00752DC6">
        <w:tab/>
        <w:t>&lt;!-- The content field is not available. --&gt;</w:t>
      </w:r>
    </w:p>
    <w:p w:rsidR="00752DC6" w:rsidRPr="00752DC6" w:rsidRDefault="00752DC6" w:rsidP="00E657AC">
      <w:pPr>
        <w:pStyle w:val="CodeBlock"/>
      </w:pPr>
      <w:r w:rsidRPr="00752DC6">
        <w:t>}</w:t>
      </w:r>
    </w:p>
    <w:bookmarkEnd w:id="140"/>
    <w:bookmarkEnd w:id="141"/>
    <w:p w:rsidR="00752DC6" w:rsidRPr="00752DC6" w:rsidRDefault="00752DC6" w:rsidP="00E657AC">
      <w:pPr>
        <w:rPr>
          <w:lang w:val="en-US"/>
        </w:rPr>
      </w:pPr>
      <w:r w:rsidRPr="00752DC6">
        <w:rPr>
          <w:lang w:val="en-US"/>
        </w:rPr>
        <w:t>All this code does is render the ContentField shape</w:t>
      </w:r>
      <w:r w:rsidR="00E657AC">
        <w:rPr>
          <w:lang w:val="en-US"/>
        </w:rPr>
        <w:t xml:space="preserve"> created by the harvester</w:t>
      </w:r>
      <w:r w:rsidRPr="00752DC6">
        <w:rPr>
          <w:lang w:val="en-US"/>
        </w:rPr>
        <w:t xml:space="preserve">, if one </w:t>
      </w:r>
      <w:r w:rsidR="00E657AC">
        <w:rPr>
          <w:lang w:val="en-US"/>
        </w:rPr>
        <w:t xml:space="preserve">was </w:t>
      </w:r>
      <w:r w:rsidRPr="00752DC6">
        <w:rPr>
          <w:lang w:val="en-US"/>
        </w:rPr>
        <w:t>set.</w:t>
      </w:r>
    </w:p>
    <w:p w:rsidR="00752DC6" w:rsidRDefault="00752DC6" w:rsidP="00E657AC">
      <w:pPr>
        <w:rPr>
          <w:lang w:val="en-US"/>
        </w:rPr>
      </w:pPr>
      <w:r w:rsidRPr="00752DC6">
        <w:rPr>
          <w:lang w:val="en-US"/>
        </w:rPr>
        <w:t xml:space="preserve">And with that in place, </w:t>
      </w:r>
      <w:r w:rsidR="00E657AC">
        <w:rPr>
          <w:lang w:val="en-US"/>
        </w:rPr>
        <w:t xml:space="preserve">you should now be able to attach content fields to the </w:t>
      </w:r>
      <w:r w:rsidR="00E657AC" w:rsidRPr="00E30C85">
        <w:rPr>
          <w:rStyle w:val="Strong"/>
          <w:lang w:val="en-US"/>
        </w:rPr>
        <w:t>UserProfilePart</w:t>
      </w:r>
      <w:r w:rsidR="00E657AC">
        <w:rPr>
          <w:lang w:val="en-US"/>
        </w:rPr>
        <w:t xml:space="preserve"> and add those fields as elements to the canvas.</w:t>
      </w:r>
    </w:p>
    <w:p w:rsidR="00E30C85" w:rsidRDefault="00E30C85" w:rsidP="00E30C85">
      <w:pPr>
        <w:keepNext/>
      </w:pPr>
      <w:r>
        <w:rPr>
          <w:noProof/>
          <w:lang w:eastAsia="nl-NL"/>
        </w:rPr>
        <w:drawing>
          <wp:inline distT="0" distB="0" distL="0" distR="0" wp14:anchorId="56EE1C53" wp14:editId="07C17D0A">
            <wp:extent cx="5760720" cy="23907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14-1.png"/>
                    <pic:cNvPicPr/>
                  </pic:nvPicPr>
                  <pic:blipFill>
                    <a:blip r:embed="rId49">
                      <a:extLst>
                        <a:ext uri="{28A0092B-C50C-407E-A947-70E740481C1C}">
                          <a14:useLocalDpi xmlns:a14="http://schemas.microsoft.com/office/drawing/2010/main" val="0"/>
                        </a:ext>
                      </a:extLst>
                    </a:blip>
                    <a:stretch>
                      <a:fillRect/>
                    </a:stretch>
                  </pic:blipFill>
                  <pic:spPr>
                    <a:xfrm>
                      <a:off x="0" y="0"/>
                      <a:ext cx="5760720" cy="2390775"/>
                    </a:xfrm>
                    <a:prstGeom prst="rect">
                      <a:avLst/>
                    </a:prstGeom>
                  </pic:spPr>
                </pic:pic>
              </a:graphicData>
            </a:graphic>
          </wp:inline>
        </w:drawing>
      </w:r>
    </w:p>
    <w:p w:rsidR="00E657AC" w:rsidRPr="00E30C85" w:rsidRDefault="00E30C85" w:rsidP="00E30C85">
      <w:pPr>
        <w:pStyle w:val="Caption"/>
        <w:rPr>
          <w:lang w:val="en-US"/>
        </w:rPr>
      </w:pPr>
      <w:r w:rsidRPr="00E30C85">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14</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1</w:t>
      </w:r>
      <w:r w:rsidR="00B15491">
        <w:rPr>
          <w:lang w:val="en-US"/>
        </w:rPr>
        <w:fldChar w:fldCharType="end"/>
      </w:r>
      <w:r w:rsidRPr="00E30C85">
        <w:rPr>
          <w:lang w:val="en-US"/>
        </w:rPr>
        <w:t xml:space="preserve"> - Adding dynamically provided </w:t>
      </w:r>
      <w:r w:rsidRPr="00E30C85">
        <w:rPr>
          <w:noProof/>
          <w:lang w:val="en-US"/>
        </w:rPr>
        <w:t xml:space="preserve"> elements to the canvas</w:t>
      </w:r>
    </w:p>
    <w:p w:rsidR="00752DC6" w:rsidRPr="00752DC6" w:rsidRDefault="00752DC6" w:rsidP="005B7A14">
      <w:pPr>
        <w:pStyle w:val="Heading3"/>
        <w:rPr>
          <w:lang w:val="en-US"/>
        </w:rPr>
      </w:pPr>
      <w:bookmarkStart w:id="142" w:name="_Toc453493213"/>
      <w:r w:rsidRPr="00752DC6">
        <w:rPr>
          <w:lang w:val="en-US"/>
        </w:rPr>
        <w:lastRenderedPageBreak/>
        <w:t>Improvements</w:t>
      </w:r>
      <w:bookmarkEnd w:id="142"/>
    </w:p>
    <w:p w:rsidR="00752DC6" w:rsidRPr="00752DC6" w:rsidRDefault="00752DC6" w:rsidP="005B7A14">
      <w:pPr>
        <w:pStyle w:val="FirstParagraph"/>
      </w:pPr>
      <w:r w:rsidRPr="00752DC6">
        <w:t xml:space="preserve">When </w:t>
      </w:r>
      <w:r w:rsidR="005B7A14">
        <w:t>you</w:t>
      </w:r>
      <w:r w:rsidRPr="00752DC6">
        <w:t xml:space="preserve"> use the profile field elements as-is, they render their content field using the default template for that field. Although we could use one of the existing alternates based on content field name or content type, </w:t>
      </w:r>
      <w:r w:rsidR="005B7A14">
        <w:t xml:space="preserve">the downside is that these changes will affect the way the fields are rendered everywhere. Therefore, </w:t>
      </w:r>
      <w:r w:rsidRPr="00752DC6">
        <w:t>let's add our own alternate based on our element's type name and the content field type and name in question. This way, we can customize the rendering of content fields just for the user profile field elements without affecting the default rendering of these fields.</w:t>
      </w:r>
    </w:p>
    <w:p w:rsidR="00752DC6" w:rsidRPr="00752DC6" w:rsidRDefault="00752DC6" w:rsidP="005B7A14">
      <w:pPr>
        <w:rPr>
          <w:lang w:val="en-US"/>
        </w:rPr>
      </w:pPr>
      <w:r w:rsidRPr="00752DC6">
        <w:rPr>
          <w:lang w:val="en-US"/>
        </w:rPr>
        <w:t xml:space="preserve">The alternates we will add will be based on the element </w:t>
      </w:r>
      <w:r w:rsidR="005B7A14">
        <w:rPr>
          <w:lang w:val="en-US"/>
        </w:rPr>
        <w:t>type name (</w:t>
      </w:r>
      <w:r w:rsidR="005B7A14" w:rsidRPr="005B7A14">
        <w:rPr>
          <w:rStyle w:val="Strong"/>
          <w:lang w:val="en-US"/>
        </w:rPr>
        <w:t>UserProfileField</w:t>
      </w:r>
      <w:r w:rsidR="005B7A14">
        <w:rPr>
          <w:lang w:val="en-US"/>
        </w:rPr>
        <w:t>)</w:t>
      </w:r>
      <w:r w:rsidRPr="00752DC6">
        <w:rPr>
          <w:lang w:val="en-US"/>
        </w:rPr>
        <w:t xml:space="preserve">, the content field type </w:t>
      </w:r>
      <w:r w:rsidR="005B7A14">
        <w:rPr>
          <w:lang w:val="en-US"/>
        </w:rPr>
        <w:t xml:space="preserve">name (for example </w:t>
      </w:r>
      <w:r w:rsidR="005B7A14" w:rsidRPr="005B7A14">
        <w:rPr>
          <w:rStyle w:val="Strong"/>
          <w:lang w:val="en-US"/>
        </w:rPr>
        <w:t>“TextField”</w:t>
      </w:r>
      <w:r w:rsidRPr="00752DC6">
        <w:rPr>
          <w:lang w:val="en-US"/>
        </w:rPr>
        <w:t xml:space="preserve">) </w:t>
      </w:r>
      <w:r w:rsidR="005B7A14">
        <w:rPr>
          <w:lang w:val="en-US"/>
        </w:rPr>
        <w:t xml:space="preserve">and the content field name (for example </w:t>
      </w:r>
      <w:r w:rsidR="005B7A14" w:rsidRPr="00F62049">
        <w:rPr>
          <w:rStyle w:val="Strong"/>
          <w:lang w:val="en-US"/>
        </w:rPr>
        <w:t>“</w:t>
      </w:r>
      <w:r w:rsidRPr="00F62049">
        <w:rPr>
          <w:rStyle w:val="Strong"/>
          <w:lang w:val="en-US"/>
        </w:rPr>
        <w:t>FirstName</w:t>
      </w:r>
      <w:r w:rsidR="005B7A14" w:rsidRPr="00F62049">
        <w:rPr>
          <w:rStyle w:val="Strong"/>
          <w:lang w:val="en-US"/>
        </w:rPr>
        <w:t>”</w:t>
      </w:r>
      <w:r w:rsidRPr="00752DC6">
        <w:rPr>
          <w:lang w:val="en-US"/>
        </w:rPr>
        <w:t xml:space="preserve">). With these alternates in place we can then create common </w:t>
      </w:r>
      <w:r w:rsidR="005B7A14">
        <w:rPr>
          <w:lang w:val="en-US"/>
        </w:rPr>
        <w:t xml:space="preserve">templates for </w:t>
      </w:r>
      <w:r w:rsidR="005B7A14" w:rsidRPr="005B7A14">
        <w:rPr>
          <w:rStyle w:val="Strong"/>
          <w:lang w:val="en-US"/>
        </w:rPr>
        <w:t>UserProfileField</w:t>
      </w:r>
      <w:r w:rsidRPr="00752DC6">
        <w:rPr>
          <w:lang w:val="en-US"/>
        </w:rPr>
        <w:t xml:space="preserve"> elements in general, or provide more specific templates for elements rendering a specific content field type, and even customize individual content fields.</w:t>
      </w:r>
    </w:p>
    <w:p w:rsidR="00752DC6" w:rsidRPr="00752DC6" w:rsidRDefault="00752DC6" w:rsidP="005B7A14">
      <w:pPr>
        <w:rPr>
          <w:lang w:val="en-US"/>
        </w:rPr>
      </w:pPr>
      <w:r w:rsidRPr="00752DC6">
        <w:rPr>
          <w:lang w:val="en-US"/>
        </w:rPr>
        <w:t xml:space="preserve">To add these alternates, we first need to get our hands onto the shape (or shapes) created by the content field driver </w:t>
      </w:r>
      <w:r w:rsidR="005B7A14">
        <w:rPr>
          <w:lang w:val="en-US"/>
        </w:rPr>
        <w:t xml:space="preserve">(or drivers). Because the thing is, </w:t>
      </w:r>
      <w:r w:rsidR="005B7A14" w:rsidRPr="00F62049">
        <w:rPr>
          <w:rStyle w:val="Strong"/>
          <w:lang w:val="en-US"/>
        </w:rPr>
        <w:t>IContentFieldDisplay</w:t>
      </w:r>
      <w:r w:rsidRPr="00752DC6">
        <w:rPr>
          <w:lang w:val="en-US"/>
        </w:rPr>
        <w:t xml:space="preserve"> does not actually return the field shapes directly. Inste</w:t>
      </w:r>
      <w:r w:rsidR="005B7A14">
        <w:rPr>
          <w:lang w:val="en-US"/>
        </w:rPr>
        <w:t xml:space="preserve">ad, it returns a shape of type </w:t>
      </w:r>
      <w:r w:rsidR="005B7A14" w:rsidRPr="005B7A14">
        <w:rPr>
          <w:rStyle w:val="Strong"/>
          <w:lang w:val="en-US"/>
        </w:rPr>
        <w:t>ContentField</w:t>
      </w:r>
      <w:r w:rsidR="005B7A14">
        <w:rPr>
          <w:lang w:val="en-US"/>
        </w:rPr>
        <w:t xml:space="preserve"> which has a </w:t>
      </w:r>
      <w:r w:rsidR="005B7A14" w:rsidRPr="005B7A14">
        <w:rPr>
          <w:rStyle w:val="Strong"/>
          <w:lang w:val="en-US"/>
        </w:rPr>
        <w:t>Content</w:t>
      </w:r>
      <w:r w:rsidR="005B7A14">
        <w:rPr>
          <w:lang w:val="en-US"/>
        </w:rPr>
        <w:t xml:space="preserve"> property of type </w:t>
      </w:r>
      <w:r w:rsidR="005B7A14" w:rsidRPr="005B7A14">
        <w:rPr>
          <w:rStyle w:val="Strong"/>
          <w:lang w:val="en-US"/>
        </w:rPr>
        <w:t>ZoneHolding</w:t>
      </w:r>
      <w:r w:rsidRPr="00752DC6">
        <w:rPr>
          <w:lang w:val="en-US"/>
        </w:rPr>
        <w:t xml:space="preserve">, which </w:t>
      </w:r>
      <w:r w:rsidR="005B7A14">
        <w:rPr>
          <w:lang w:val="en-US"/>
        </w:rPr>
        <w:t xml:space="preserve">in turn </w:t>
      </w:r>
      <w:r w:rsidRPr="00752DC6">
        <w:rPr>
          <w:lang w:val="en-US"/>
        </w:rPr>
        <w:t xml:space="preserve">holds </w:t>
      </w:r>
      <w:r w:rsidR="005B7A14">
        <w:rPr>
          <w:lang w:val="en-US"/>
        </w:rPr>
        <w:t xml:space="preserve">the </w:t>
      </w:r>
      <w:r w:rsidRPr="00752DC6">
        <w:rPr>
          <w:lang w:val="en-US"/>
        </w:rPr>
        <w:t>shape</w:t>
      </w:r>
      <w:r w:rsidR="005B7A14">
        <w:rPr>
          <w:lang w:val="en-US"/>
        </w:rPr>
        <w:t>s</w:t>
      </w:r>
      <w:r w:rsidRPr="00752DC6">
        <w:rPr>
          <w:lang w:val="en-US"/>
        </w:rPr>
        <w:t xml:space="preserve"> returned by the content field drivers.</w:t>
      </w:r>
    </w:p>
    <w:p w:rsidR="005B7A14" w:rsidRDefault="00752DC6" w:rsidP="005B7A14">
      <w:pPr>
        <w:rPr>
          <w:lang w:val="en-US"/>
        </w:rPr>
      </w:pPr>
      <w:r w:rsidRPr="00752DC6">
        <w:rPr>
          <w:lang w:val="en-US"/>
        </w:rPr>
        <w:t xml:space="preserve">Since content field drivers can return any number of shapes of any given type, we will iterate over each content field shape and add </w:t>
      </w:r>
      <w:r w:rsidR="005B7A14">
        <w:rPr>
          <w:lang w:val="en-US"/>
        </w:rPr>
        <w:t xml:space="preserve">the following </w:t>
      </w:r>
      <w:r w:rsidRPr="00752DC6">
        <w:rPr>
          <w:lang w:val="en-US"/>
        </w:rPr>
        <w:t>alternates to them.</w:t>
      </w:r>
    </w:p>
    <w:p w:rsidR="005B7A14" w:rsidRPr="005B7A14" w:rsidRDefault="00752DC6" w:rsidP="00E80BF5">
      <w:pPr>
        <w:pStyle w:val="ListParagraph"/>
        <w:numPr>
          <w:ilvl w:val="0"/>
          <w:numId w:val="38"/>
        </w:numPr>
        <w:rPr>
          <w:lang w:val="en-US"/>
        </w:rPr>
      </w:pPr>
      <w:r w:rsidRPr="005B7A14">
        <w:rPr>
          <w:lang w:val="en-US"/>
        </w:rPr>
        <w:lastRenderedPageBreak/>
        <w:t>An alternate based on the</w:t>
      </w:r>
      <w:r w:rsidR="005B7A14">
        <w:rPr>
          <w:lang w:val="en-US"/>
        </w:rPr>
        <w:t xml:space="preserve"> shape type name and the term </w:t>
      </w:r>
      <w:r w:rsidR="005B7A14" w:rsidRPr="00F62049">
        <w:rPr>
          <w:rStyle w:val="Strong"/>
          <w:lang w:val="en-US"/>
        </w:rPr>
        <w:t>“</w:t>
      </w:r>
      <w:r w:rsidRPr="005B7A14">
        <w:rPr>
          <w:rStyle w:val="Strong"/>
          <w:lang w:val="en-US"/>
        </w:rPr>
        <w:t>UserProfil</w:t>
      </w:r>
      <w:r w:rsidR="005B7A14" w:rsidRPr="00F62049">
        <w:rPr>
          <w:rStyle w:val="Strong"/>
          <w:lang w:val="en-US"/>
        </w:rPr>
        <w:t>e”</w:t>
      </w:r>
      <w:r w:rsidRPr="005B7A14">
        <w:rPr>
          <w:lang w:val="en-US"/>
        </w:rPr>
        <w:t xml:space="preserve"> to indicate that it is create by </w:t>
      </w:r>
      <w:r w:rsidR="005B7A14">
        <w:rPr>
          <w:lang w:val="en-US"/>
        </w:rPr>
        <w:t xml:space="preserve">the </w:t>
      </w:r>
      <w:r w:rsidRPr="005B7A14">
        <w:rPr>
          <w:lang w:val="en-US"/>
        </w:rPr>
        <w:t>element harvester.</w:t>
      </w:r>
    </w:p>
    <w:p w:rsidR="00752DC6" w:rsidRPr="005B7A14" w:rsidRDefault="00752DC6" w:rsidP="00E80BF5">
      <w:pPr>
        <w:pStyle w:val="ListParagraph"/>
        <w:numPr>
          <w:ilvl w:val="0"/>
          <w:numId w:val="38"/>
        </w:numPr>
        <w:rPr>
          <w:lang w:val="en-US"/>
        </w:rPr>
      </w:pPr>
      <w:r w:rsidRPr="005B7A14">
        <w:rPr>
          <w:lang w:val="en-US"/>
        </w:rPr>
        <w:t xml:space="preserve">Another alternate </w:t>
      </w:r>
      <w:r w:rsidR="005B7A14">
        <w:rPr>
          <w:lang w:val="en-US"/>
        </w:rPr>
        <w:t>that is the same as the first one, but appended with the technical name of the content field.</w:t>
      </w:r>
    </w:p>
    <w:p w:rsidR="00752DC6" w:rsidRPr="00752DC6" w:rsidRDefault="005B7A14" w:rsidP="005B7A14">
      <w:pPr>
        <w:rPr>
          <w:lang w:val="en-US"/>
        </w:rPr>
      </w:pPr>
      <w:r>
        <w:rPr>
          <w:lang w:val="en-US"/>
        </w:rPr>
        <w:t xml:space="preserve">What follows next is </w:t>
      </w:r>
      <w:r w:rsidR="006D6ED1">
        <w:rPr>
          <w:lang w:val="en-US"/>
        </w:rPr>
        <w:t xml:space="preserve">an updated version of the </w:t>
      </w:r>
      <w:r w:rsidR="0000733C" w:rsidRPr="006D6ED1">
        <w:rPr>
          <w:rStyle w:val="Strong"/>
          <w:lang w:val="en-US"/>
        </w:rPr>
        <w:t>OnDisplaying</w:t>
      </w:r>
      <w:r w:rsidR="0000733C">
        <w:rPr>
          <w:lang w:val="en-US"/>
        </w:rPr>
        <w:t xml:space="preserve"> method </w:t>
      </w:r>
      <w:r>
        <w:rPr>
          <w:lang w:val="en-US"/>
        </w:rPr>
        <w:t>that will add the alternates:</w:t>
      </w:r>
    </w:p>
    <w:p w:rsidR="006D6ED1" w:rsidRPr="006D6ED1" w:rsidRDefault="006D6ED1" w:rsidP="006D6ED1">
      <w:pPr>
        <w:pStyle w:val="CodeBlock"/>
      </w:pPr>
      <w:r w:rsidRPr="006D6ED1">
        <w:t>private void OnDisplaying(string fieldName, ElementDisplayingContext context)</w:t>
      </w:r>
    </w:p>
    <w:p w:rsidR="006D6ED1" w:rsidRPr="006D6ED1" w:rsidRDefault="006D6ED1" w:rsidP="006D6ED1">
      <w:pPr>
        <w:pStyle w:val="CodeBlock"/>
      </w:pPr>
      <w:r w:rsidRPr="006D6ED1">
        <w:t>{</w:t>
      </w:r>
    </w:p>
    <w:p w:rsidR="006D6ED1" w:rsidRPr="006D6ED1" w:rsidRDefault="006D6ED1" w:rsidP="006D6ED1">
      <w:pPr>
        <w:pStyle w:val="CodeBlock"/>
      </w:pPr>
      <w:r w:rsidRPr="006D6ED1">
        <w:t xml:space="preserve">    var workContext = _workContextAccesor.GetContext();</w:t>
      </w:r>
    </w:p>
    <w:p w:rsidR="006D6ED1" w:rsidRPr="006D6ED1" w:rsidRDefault="006D6ED1" w:rsidP="006D6ED1">
      <w:pPr>
        <w:pStyle w:val="CodeBlock"/>
      </w:pPr>
      <w:r w:rsidRPr="006D6ED1">
        <w:t xml:space="preserve">    var currentUser = workContext.CurrentUser;</w:t>
      </w:r>
    </w:p>
    <w:p w:rsidR="006D6ED1" w:rsidRPr="006D6ED1" w:rsidRDefault="006D6ED1" w:rsidP="006D6ED1">
      <w:pPr>
        <w:pStyle w:val="CodeBlock"/>
      </w:pPr>
      <w:r w:rsidRPr="006D6ED1">
        <w:t xml:space="preserve">    var profilePart = currentUser?.ContentItem.Parts.SingleOrDefault(x =&gt; x.PartDefinition.Name == "UserProfilePart");</w:t>
      </w:r>
    </w:p>
    <w:p w:rsidR="006D6ED1" w:rsidRPr="006D6ED1" w:rsidRDefault="006D6ED1" w:rsidP="006D6ED1">
      <w:pPr>
        <w:pStyle w:val="CodeBlock"/>
      </w:pPr>
      <w:r w:rsidRPr="006D6ED1">
        <w:t xml:space="preserve">    var field = profilePart?.Fields.SingleOrDefault(x =&gt; x.Name == fieldName);</w:t>
      </w:r>
    </w:p>
    <w:p w:rsidR="006D6ED1" w:rsidRPr="006D6ED1" w:rsidRDefault="006D6ED1" w:rsidP="006D6ED1">
      <w:pPr>
        <w:pStyle w:val="CodeBlock"/>
      </w:pPr>
    </w:p>
    <w:p w:rsidR="006D6ED1" w:rsidRPr="006D6ED1" w:rsidRDefault="006D6ED1" w:rsidP="006D6ED1">
      <w:pPr>
        <w:pStyle w:val="CodeBlock"/>
      </w:pPr>
      <w:r w:rsidRPr="006D6ED1">
        <w:t xml:space="preserve">    if (field == null)</w:t>
      </w:r>
    </w:p>
    <w:p w:rsidR="006D6ED1" w:rsidRPr="006D6ED1" w:rsidRDefault="006D6ED1" w:rsidP="006D6ED1">
      <w:pPr>
        <w:pStyle w:val="CodeBlock"/>
      </w:pPr>
      <w:r w:rsidRPr="006D6ED1">
        <w:t xml:space="preserve">    {</w:t>
      </w:r>
    </w:p>
    <w:p w:rsidR="006D6ED1" w:rsidRPr="006D6ED1" w:rsidRDefault="006D6ED1" w:rsidP="006D6ED1">
      <w:pPr>
        <w:pStyle w:val="CodeBlock"/>
      </w:pPr>
      <w:r w:rsidRPr="006D6ED1">
        <w:t xml:space="preserve">        // The field is no longer part the UserProfilePart.</w:t>
      </w:r>
    </w:p>
    <w:p w:rsidR="006D6ED1" w:rsidRPr="006D6ED1" w:rsidRDefault="006D6ED1" w:rsidP="006D6ED1">
      <w:pPr>
        <w:pStyle w:val="CodeBlock"/>
      </w:pPr>
      <w:r w:rsidRPr="006D6ED1">
        <w:t xml:space="preserve">        // This situation can occur when a user removed the field</w:t>
      </w:r>
    </w:p>
    <w:p w:rsidR="006D6ED1" w:rsidRPr="006D6ED1" w:rsidRDefault="006D6ED1" w:rsidP="006D6ED1">
      <w:pPr>
        <w:pStyle w:val="CodeBlock"/>
      </w:pPr>
      <w:r w:rsidRPr="006D6ED1">
        <w:t xml:space="preserve">        // and the harvested element descriptors cache entry hasn't been</w:t>
      </w:r>
    </w:p>
    <w:p w:rsidR="006D6ED1" w:rsidRPr="006D6ED1" w:rsidRDefault="006D6ED1" w:rsidP="006D6ED1">
      <w:pPr>
        <w:pStyle w:val="CodeBlock"/>
      </w:pPr>
      <w:r w:rsidRPr="006D6ED1">
        <w:t xml:space="preserve">        // evicted yet.</w:t>
      </w:r>
    </w:p>
    <w:p w:rsidR="006D6ED1" w:rsidRPr="006D6ED1" w:rsidRDefault="006D6ED1" w:rsidP="006D6ED1">
      <w:pPr>
        <w:pStyle w:val="CodeBlock"/>
      </w:pPr>
      <w:r w:rsidRPr="006D6ED1">
        <w:t xml:space="preserve">        return;</w:t>
      </w:r>
    </w:p>
    <w:p w:rsidR="006D6ED1" w:rsidRPr="006D6ED1" w:rsidRDefault="006D6ED1" w:rsidP="006D6ED1">
      <w:pPr>
        <w:pStyle w:val="CodeBlock"/>
      </w:pPr>
      <w:r w:rsidRPr="006D6ED1">
        <w:t xml:space="preserve">    }</w:t>
      </w:r>
    </w:p>
    <w:p w:rsidR="006D6ED1" w:rsidRPr="006D6ED1" w:rsidRDefault="006D6ED1" w:rsidP="006D6ED1">
      <w:pPr>
        <w:pStyle w:val="CodeBlock"/>
      </w:pPr>
    </w:p>
    <w:p w:rsidR="006D6ED1" w:rsidRPr="006D6ED1" w:rsidRDefault="006D6ED1" w:rsidP="006D6ED1">
      <w:pPr>
        <w:pStyle w:val="CodeBlock"/>
        <w:rPr>
          <w:b/>
        </w:rPr>
      </w:pPr>
      <w:r w:rsidRPr="006D6ED1">
        <w:t xml:space="preserve">    </w:t>
      </w:r>
      <w:r w:rsidRPr="006D6ED1">
        <w:rPr>
          <w:b/>
        </w:rPr>
        <w:t>// Render the field.</w:t>
      </w:r>
    </w:p>
    <w:p w:rsidR="006D6ED1" w:rsidRPr="006D6ED1" w:rsidRDefault="006D6ED1" w:rsidP="006D6ED1">
      <w:pPr>
        <w:pStyle w:val="CodeBlock"/>
        <w:rPr>
          <w:b/>
        </w:rPr>
      </w:pPr>
      <w:r w:rsidRPr="006D6ED1">
        <w:rPr>
          <w:b/>
        </w:rPr>
        <w:t xml:space="preserve">    var contentFieldShapeHolder = _contentFieldDisplay.Value.BuildDisplay(currentUser, field, context.DisplayType);</w:t>
      </w:r>
    </w:p>
    <w:p w:rsidR="006D6ED1" w:rsidRPr="006D6ED1" w:rsidRDefault="006D6ED1" w:rsidP="006D6ED1">
      <w:pPr>
        <w:pStyle w:val="CodeBlock"/>
        <w:rPr>
          <w:b/>
        </w:rPr>
      </w:pPr>
    </w:p>
    <w:p w:rsidR="006D6ED1" w:rsidRPr="006D6ED1" w:rsidRDefault="006D6ED1" w:rsidP="006D6ED1">
      <w:pPr>
        <w:pStyle w:val="CodeBlock"/>
        <w:rPr>
          <w:b/>
        </w:rPr>
      </w:pPr>
      <w:r w:rsidRPr="006D6ED1">
        <w:rPr>
          <w:b/>
        </w:rPr>
        <w:t xml:space="preserve">    // The returned shape is a ContentField shape that has a Content property of type ZoneHolding,</w:t>
      </w:r>
    </w:p>
    <w:p w:rsidR="006D6ED1" w:rsidRPr="006D6ED1" w:rsidRDefault="006D6ED1" w:rsidP="006D6ED1">
      <w:pPr>
        <w:pStyle w:val="CodeBlock"/>
        <w:rPr>
          <w:b/>
        </w:rPr>
      </w:pPr>
      <w:r w:rsidRPr="006D6ED1">
        <w:rPr>
          <w:b/>
        </w:rPr>
        <w:t xml:space="preserve">    // which in turn contains a single shape which is the field shape we're interested in.</w:t>
      </w:r>
    </w:p>
    <w:p w:rsidR="006D6ED1" w:rsidRPr="006D6ED1" w:rsidRDefault="006D6ED1" w:rsidP="006D6ED1">
      <w:pPr>
        <w:pStyle w:val="CodeBlock"/>
        <w:rPr>
          <w:b/>
        </w:rPr>
      </w:pPr>
      <w:r w:rsidRPr="006D6ED1">
        <w:rPr>
          <w:b/>
        </w:rPr>
        <w:t xml:space="preserve">    var fieldShapes = ((IEnumerable&lt;dynamic&gt;)contentFieldShapeHolder.Content.Items);</w:t>
      </w:r>
    </w:p>
    <w:p w:rsidR="006D6ED1" w:rsidRPr="006D6ED1" w:rsidRDefault="006D6ED1" w:rsidP="006D6ED1">
      <w:pPr>
        <w:pStyle w:val="CodeBlock"/>
        <w:rPr>
          <w:b/>
        </w:rPr>
      </w:pPr>
    </w:p>
    <w:p w:rsidR="006D6ED1" w:rsidRPr="006D6ED1" w:rsidRDefault="006D6ED1" w:rsidP="006D6ED1">
      <w:pPr>
        <w:pStyle w:val="CodeBlock"/>
        <w:rPr>
          <w:b/>
        </w:rPr>
      </w:pPr>
      <w:r w:rsidRPr="006D6ED1">
        <w:rPr>
          <w:b/>
        </w:rPr>
        <w:t xml:space="preserve">    // Add alternates to each content field shape.</w:t>
      </w:r>
    </w:p>
    <w:p w:rsidR="006D6ED1" w:rsidRPr="006D6ED1" w:rsidRDefault="006D6ED1" w:rsidP="006D6ED1">
      <w:pPr>
        <w:pStyle w:val="CodeBlock"/>
        <w:rPr>
          <w:b/>
        </w:rPr>
      </w:pPr>
      <w:r w:rsidRPr="006D6ED1">
        <w:rPr>
          <w:b/>
        </w:rPr>
        <w:t xml:space="preserve">    foreach (var fieldShape in fieldShapes)</w:t>
      </w:r>
    </w:p>
    <w:p w:rsidR="006D6ED1" w:rsidRPr="006D6ED1" w:rsidRDefault="006D6ED1" w:rsidP="006D6ED1">
      <w:pPr>
        <w:pStyle w:val="CodeBlock"/>
        <w:rPr>
          <w:b/>
        </w:rPr>
      </w:pPr>
      <w:r w:rsidRPr="006D6ED1">
        <w:rPr>
          <w:b/>
        </w:rPr>
        <w:t xml:space="preserve">    {</w:t>
      </w:r>
    </w:p>
    <w:p w:rsidR="006D6ED1" w:rsidRPr="006D6ED1" w:rsidRDefault="006D6ED1" w:rsidP="006D6ED1">
      <w:pPr>
        <w:pStyle w:val="CodeBlock"/>
        <w:rPr>
          <w:b/>
        </w:rPr>
      </w:pPr>
      <w:r w:rsidRPr="006D6ED1">
        <w:rPr>
          <w:b/>
        </w:rPr>
        <w:t xml:space="preserve">        fieldShape.Metadata.Alternates.Add($"{fieldShape.Metadata.Type}__UserProfile");</w:t>
      </w:r>
    </w:p>
    <w:p w:rsidR="006D6ED1" w:rsidRPr="006D6ED1" w:rsidRDefault="006D6ED1" w:rsidP="006D6ED1">
      <w:pPr>
        <w:pStyle w:val="CodeBlock"/>
        <w:rPr>
          <w:b/>
        </w:rPr>
      </w:pPr>
      <w:r w:rsidRPr="006D6ED1">
        <w:rPr>
          <w:b/>
        </w:rPr>
        <w:t xml:space="preserve">        fieldShape.Metadata.Alternates.Add($"{fieldShape.Metadata.Type}__UserProfile__{field.Name}");</w:t>
      </w:r>
    </w:p>
    <w:p w:rsidR="006D6ED1" w:rsidRPr="006D6ED1" w:rsidRDefault="006D6ED1" w:rsidP="006D6ED1">
      <w:pPr>
        <w:pStyle w:val="CodeBlock"/>
        <w:rPr>
          <w:b/>
        </w:rPr>
      </w:pPr>
      <w:r w:rsidRPr="006D6ED1">
        <w:rPr>
          <w:b/>
        </w:rPr>
        <w:t xml:space="preserve">    }</w:t>
      </w:r>
    </w:p>
    <w:p w:rsidR="006D6ED1" w:rsidRPr="006D6ED1" w:rsidRDefault="006D6ED1" w:rsidP="006D6ED1">
      <w:pPr>
        <w:pStyle w:val="CodeBlock"/>
      </w:pPr>
    </w:p>
    <w:p w:rsidR="006D6ED1" w:rsidRPr="006D6ED1" w:rsidRDefault="006D6ED1" w:rsidP="006D6ED1">
      <w:pPr>
        <w:pStyle w:val="CodeBlock"/>
      </w:pPr>
      <w:r w:rsidRPr="006D6ED1">
        <w:t xml:space="preserve">    // Assign the field shape to a new property of the element shape.</w:t>
      </w:r>
    </w:p>
    <w:p w:rsidR="006D6ED1" w:rsidRPr="006D6ED1" w:rsidRDefault="006D6ED1" w:rsidP="006D6ED1">
      <w:pPr>
        <w:pStyle w:val="CodeBlock"/>
      </w:pPr>
      <w:r w:rsidRPr="006D6ED1">
        <w:lastRenderedPageBreak/>
        <w:t xml:space="preserve">    context.ElementShape.ContentField = contentFieldShapeHolder;</w:t>
      </w:r>
    </w:p>
    <w:p w:rsidR="006D6ED1" w:rsidRDefault="006D6ED1" w:rsidP="006D6ED1">
      <w:pPr>
        <w:pStyle w:val="CodeBlock"/>
      </w:pPr>
      <w:r w:rsidRPr="006D6ED1">
        <w:t>}</w:t>
      </w:r>
    </w:p>
    <w:p w:rsidR="00752DC6" w:rsidRPr="00752DC6" w:rsidRDefault="006D6ED1" w:rsidP="006D6ED1">
      <w:pPr>
        <w:rPr>
          <w:lang w:val="en-US"/>
        </w:rPr>
      </w:pPr>
      <w:r>
        <w:rPr>
          <w:lang w:val="en-US"/>
        </w:rPr>
        <w:t>Now l</w:t>
      </w:r>
      <w:r w:rsidR="00752DC6" w:rsidRPr="00752DC6">
        <w:rPr>
          <w:lang w:val="en-US"/>
        </w:rPr>
        <w:t>et's create two Razor templates that c</w:t>
      </w:r>
      <w:r>
        <w:rPr>
          <w:lang w:val="en-US"/>
        </w:rPr>
        <w:t>ustomize the Text Field shapes:</w:t>
      </w:r>
    </w:p>
    <w:p w:rsidR="00752DC6" w:rsidRPr="006D6ED1" w:rsidRDefault="00752DC6" w:rsidP="00E80BF5">
      <w:pPr>
        <w:pStyle w:val="ListParagraph"/>
        <w:numPr>
          <w:ilvl w:val="0"/>
          <w:numId w:val="39"/>
        </w:numPr>
        <w:rPr>
          <w:lang w:val="en-US"/>
        </w:rPr>
      </w:pPr>
      <w:r w:rsidRPr="006D6ED1">
        <w:rPr>
          <w:lang w:val="en-US"/>
        </w:rPr>
        <w:t xml:space="preserve">One text field template to get rid of the </w:t>
      </w:r>
      <w:r w:rsidR="006D6ED1" w:rsidRPr="006D6ED1">
        <w:rPr>
          <w:lang w:val="en-US"/>
        </w:rPr>
        <w:t xml:space="preserve">content </w:t>
      </w:r>
      <w:r w:rsidRPr="006D6ED1">
        <w:rPr>
          <w:lang w:val="en-US"/>
        </w:rPr>
        <w:t>field name.</w:t>
      </w:r>
    </w:p>
    <w:p w:rsidR="00752DC6" w:rsidRPr="006D6ED1" w:rsidRDefault="00752DC6" w:rsidP="00E80BF5">
      <w:pPr>
        <w:pStyle w:val="ListParagraph"/>
        <w:numPr>
          <w:ilvl w:val="0"/>
          <w:numId w:val="39"/>
        </w:numPr>
        <w:rPr>
          <w:lang w:val="en-US"/>
        </w:rPr>
      </w:pPr>
      <w:r w:rsidRPr="006D6ED1">
        <w:rPr>
          <w:lang w:val="en-US"/>
        </w:rPr>
        <w:t>Another text field te</w:t>
      </w:r>
      <w:r w:rsidR="006D6ED1" w:rsidRPr="006D6ED1">
        <w:rPr>
          <w:lang w:val="en-US"/>
        </w:rPr>
        <w:t xml:space="preserve">mplate that is specific to the </w:t>
      </w:r>
      <w:r w:rsidR="006D6ED1" w:rsidRPr="006D6ED1">
        <w:rPr>
          <w:rStyle w:val="Strong"/>
          <w:lang w:val="en-US"/>
        </w:rPr>
        <w:t>TwitterHandle</w:t>
      </w:r>
      <w:r w:rsidRPr="006D6ED1">
        <w:rPr>
          <w:lang w:val="en-US"/>
        </w:rPr>
        <w:t xml:space="preserve"> field so that we can render it as a hyperlink.</w:t>
      </w:r>
    </w:p>
    <w:p w:rsidR="00752DC6" w:rsidRPr="00752DC6" w:rsidRDefault="00752DC6" w:rsidP="006D6ED1">
      <w:pPr>
        <w:rPr>
          <w:lang w:val="en-US"/>
        </w:rPr>
      </w:pPr>
      <w:r w:rsidRPr="00752DC6">
        <w:rPr>
          <w:lang w:val="en-US"/>
        </w:rPr>
        <w:t>Create the first Razor view with the following</w:t>
      </w:r>
      <w:r w:rsidR="006D6ED1">
        <w:rPr>
          <w:lang w:val="en-US"/>
        </w:rPr>
        <w:t xml:space="preserve"> contents:</w:t>
      </w:r>
    </w:p>
    <w:p w:rsidR="00752DC6" w:rsidRPr="00752DC6" w:rsidRDefault="00752DC6" w:rsidP="00752DC6">
      <w:pPr>
        <w:rPr>
          <w:lang w:val="en-US"/>
        </w:rPr>
      </w:pPr>
      <w:r w:rsidRPr="00F62049">
        <w:rPr>
          <w:rStyle w:val="Emphasis"/>
          <w:lang w:val="en-US"/>
        </w:rPr>
        <w:t>Views/Fields</w:t>
      </w:r>
      <w:r w:rsidR="006D6ED1" w:rsidRPr="00F62049">
        <w:rPr>
          <w:rStyle w:val="Emphasis"/>
          <w:lang w:val="en-US"/>
        </w:rPr>
        <w:t>/Common.Text-UserProfile.cshtml</w:t>
      </w:r>
      <w:r w:rsidRPr="00752DC6">
        <w:rPr>
          <w:lang w:val="en-US"/>
        </w:rPr>
        <w:t>:</w:t>
      </w:r>
    </w:p>
    <w:p w:rsidR="00752DC6" w:rsidRPr="00752DC6" w:rsidRDefault="00752DC6" w:rsidP="006D6ED1">
      <w:pPr>
        <w:pStyle w:val="CodeBlock"/>
      </w:pPr>
      <w:r w:rsidRPr="00752DC6">
        <w:t>@if (HasText(Model.Value)) {</w:t>
      </w:r>
    </w:p>
    <w:p w:rsidR="00752DC6" w:rsidRPr="00752DC6" w:rsidRDefault="00752DC6" w:rsidP="006D6ED1">
      <w:pPr>
        <w:pStyle w:val="CodeBlock"/>
      </w:pPr>
      <w:r w:rsidRPr="00752DC6">
        <w:t xml:space="preserve">    &lt;p&gt;@Model.Value&lt;/p&gt;</w:t>
      </w:r>
    </w:p>
    <w:p w:rsidR="00752DC6" w:rsidRPr="00752DC6" w:rsidRDefault="006D6ED1" w:rsidP="006D6ED1">
      <w:pPr>
        <w:pStyle w:val="CodeBlock"/>
      </w:pPr>
      <w:r>
        <w:t>}</w:t>
      </w:r>
    </w:p>
    <w:p w:rsidR="00752DC6" w:rsidRPr="00752DC6" w:rsidRDefault="00752DC6" w:rsidP="00812EA4">
      <w:pPr>
        <w:rPr>
          <w:lang w:val="en-US"/>
        </w:rPr>
      </w:pPr>
      <w:r w:rsidRPr="00752DC6">
        <w:rPr>
          <w:lang w:val="en-US"/>
        </w:rPr>
        <w:t>And the second Razor view specif</w:t>
      </w:r>
      <w:r w:rsidR="00812EA4">
        <w:rPr>
          <w:lang w:val="en-US"/>
        </w:rPr>
        <w:t>ic to the twitter handle field:</w:t>
      </w:r>
    </w:p>
    <w:p w:rsidR="00752DC6" w:rsidRPr="00812EA4" w:rsidRDefault="00752DC6" w:rsidP="00752DC6">
      <w:pPr>
        <w:rPr>
          <w:rStyle w:val="Emphasis"/>
          <w:lang w:val="en-US"/>
        </w:rPr>
      </w:pPr>
      <w:r w:rsidRPr="00812EA4">
        <w:rPr>
          <w:rStyle w:val="Emphasis"/>
          <w:lang w:val="en-US"/>
        </w:rPr>
        <w:t>Views/Fields/Common.Text-U</w:t>
      </w:r>
      <w:r w:rsidR="00812EA4" w:rsidRPr="00812EA4">
        <w:rPr>
          <w:rStyle w:val="Emphasis"/>
          <w:lang w:val="en-US"/>
        </w:rPr>
        <w:t>serProfile-TwitterHandle.cshtml</w:t>
      </w:r>
      <w:r w:rsidRPr="00812EA4">
        <w:rPr>
          <w:rStyle w:val="Emphasis"/>
          <w:lang w:val="en-US"/>
        </w:rPr>
        <w:t>:</w:t>
      </w:r>
    </w:p>
    <w:p w:rsidR="001E7BDC" w:rsidRPr="001E7BDC" w:rsidRDefault="001E7BDC" w:rsidP="00F144E6">
      <w:pPr>
        <w:pStyle w:val="CodeBlock"/>
      </w:pPr>
      <w:r w:rsidRPr="001E7BDC">
        <w:t>@if (HasText(Model.Value)) {</w:t>
      </w:r>
    </w:p>
    <w:p w:rsidR="001E7BDC" w:rsidRPr="001E7BDC" w:rsidRDefault="001E7BDC" w:rsidP="00F144E6">
      <w:pPr>
        <w:pStyle w:val="CodeBlock"/>
      </w:pPr>
      <w:r w:rsidRPr="001E7BDC">
        <w:t xml:space="preserve">    &lt;a href="@String.Format("https://twitter.com/{0}", Model.Value)"&gt;@Model.Value&lt;/a&gt;</w:t>
      </w:r>
    </w:p>
    <w:p w:rsidR="00752DC6" w:rsidRPr="00752DC6" w:rsidRDefault="001E7BDC" w:rsidP="00F144E6">
      <w:pPr>
        <w:pStyle w:val="CodeBlock"/>
      </w:pPr>
      <w:r w:rsidRPr="001E7BDC">
        <w:t>}</w:t>
      </w:r>
    </w:p>
    <w:p w:rsidR="00F144E6" w:rsidRPr="00752DC6" w:rsidRDefault="00F144E6" w:rsidP="00F144E6">
      <w:pPr>
        <w:rPr>
          <w:lang w:val="en-US"/>
        </w:rPr>
      </w:pPr>
      <w:r>
        <w:rPr>
          <w:lang w:val="en-US"/>
        </w:rPr>
        <w:t>When you now add the user profile fields to a page and check it out on the front end, you’ll see something like figure 14.2.</w:t>
      </w:r>
    </w:p>
    <w:p w:rsidR="00F62049" w:rsidRDefault="00F62049" w:rsidP="00F62049">
      <w:pPr>
        <w:keepNext/>
      </w:pPr>
      <w:r>
        <w:rPr>
          <w:noProof/>
          <w:lang w:eastAsia="nl-NL"/>
        </w:rPr>
        <w:lastRenderedPageBreak/>
        <w:drawing>
          <wp:inline distT="0" distB="0" distL="0" distR="0" wp14:anchorId="24E696CA" wp14:editId="3D339907">
            <wp:extent cx="2127359" cy="1816193"/>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igure-14-2.png"/>
                    <pic:cNvPicPr/>
                  </pic:nvPicPr>
                  <pic:blipFill>
                    <a:blip r:embed="rId50">
                      <a:extLst>
                        <a:ext uri="{28A0092B-C50C-407E-A947-70E740481C1C}">
                          <a14:useLocalDpi xmlns:a14="http://schemas.microsoft.com/office/drawing/2010/main" val="0"/>
                        </a:ext>
                      </a:extLst>
                    </a:blip>
                    <a:stretch>
                      <a:fillRect/>
                    </a:stretch>
                  </pic:blipFill>
                  <pic:spPr>
                    <a:xfrm>
                      <a:off x="0" y="0"/>
                      <a:ext cx="2127359" cy="1816193"/>
                    </a:xfrm>
                    <a:prstGeom prst="rect">
                      <a:avLst/>
                    </a:prstGeom>
                  </pic:spPr>
                </pic:pic>
              </a:graphicData>
            </a:graphic>
          </wp:inline>
        </w:drawing>
      </w:r>
    </w:p>
    <w:p w:rsidR="00752DC6" w:rsidRPr="00752DC6" w:rsidRDefault="00F62049" w:rsidP="00F62049">
      <w:pPr>
        <w:pStyle w:val="Caption"/>
        <w:rPr>
          <w:lang w:val="en-US"/>
        </w:rPr>
      </w:pPr>
      <w:r w:rsidRPr="00F62049">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14</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2</w:t>
      </w:r>
      <w:r w:rsidR="00B15491">
        <w:rPr>
          <w:lang w:val="en-US"/>
        </w:rPr>
        <w:fldChar w:fldCharType="end"/>
      </w:r>
      <w:r w:rsidRPr="00F62049">
        <w:rPr>
          <w:lang w:val="en-US"/>
        </w:rPr>
        <w:t xml:space="preserve"> - The user profile fields as displayed on the front end for the currently authenticated user.</w:t>
      </w:r>
    </w:p>
    <w:p w:rsidR="00F62049" w:rsidRDefault="00F62049">
      <w:pPr>
        <w:spacing w:before="0" w:after="160" w:line="259" w:lineRule="auto"/>
        <w:ind w:firstLine="0"/>
        <w:rPr>
          <w:rFonts w:ascii="Lato" w:eastAsiaTheme="majorEastAsia" w:hAnsi="Lato" w:cstheme="majorBidi"/>
          <w:color w:val="auto"/>
          <w:sz w:val="44"/>
          <w:szCs w:val="26"/>
          <w:lang w:val="en-US"/>
        </w:rPr>
      </w:pPr>
      <w:r w:rsidRPr="008B3A61">
        <w:rPr>
          <w:lang w:val="en-US"/>
        </w:rPr>
        <w:br w:type="page"/>
      </w:r>
    </w:p>
    <w:p w:rsidR="00752DC6" w:rsidRPr="00752DC6" w:rsidRDefault="00752DC6" w:rsidP="00F62049">
      <w:pPr>
        <w:pStyle w:val="Heading2"/>
      </w:pPr>
      <w:bookmarkStart w:id="143" w:name="_Toc453493214"/>
      <w:r w:rsidRPr="00752DC6">
        <w:lastRenderedPageBreak/>
        <w:t>Summary</w:t>
      </w:r>
      <w:bookmarkEnd w:id="143"/>
    </w:p>
    <w:p w:rsidR="00752DC6" w:rsidRPr="00752DC6" w:rsidRDefault="00752DC6" w:rsidP="002E29DA">
      <w:pPr>
        <w:rPr>
          <w:lang w:val="en-US"/>
        </w:rPr>
      </w:pPr>
      <w:r w:rsidRPr="00752DC6">
        <w:rPr>
          <w:lang w:val="en-US"/>
        </w:rPr>
        <w:t xml:space="preserve">In this chapter, we </w:t>
      </w:r>
      <w:r w:rsidR="002E29DA">
        <w:rPr>
          <w:lang w:val="en-US"/>
        </w:rPr>
        <w:t>learned about element harvesters</w:t>
      </w:r>
      <w:r w:rsidRPr="00752DC6">
        <w:rPr>
          <w:lang w:val="en-US"/>
        </w:rPr>
        <w:t xml:space="preserve">, which are </w:t>
      </w:r>
      <w:r w:rsidR="002E29DA">
        <w:rPr>
          <w:lang w:val="en-US"/>
        </w:rPr>
        <w:t xml:space="preserve">providers of element types called </w:t>
      </w:r>
      <w:r w:rsidR="002E29DA" w:rsidRPr="008B3A61">
        <w:rPr>
          <w:rStyle w:val="Emphasis"/>
          <w:lang w:val="en-US"/>
        </w:rPr>
        <w:t>element descriptors</w:t>
      </w:r>
      <w:r w:rsidR="002E29DA">
        <w:rPr>
          <w:lang w:val="en-US"/>
        </w:rPr>
        <w:t>.</w:t>
      </w:r>
    </w:p>
    <w:p w:rsidR="00752DC6" w:rsidRPr="00752DC6" w:rsidRDefault="00752DC6" w:rsidP="002E29DA">
      <w:pPr>
        <w:rPr>
          <w:lang w:val="en-US"/>
        </w:rPr>
      </w:pPr>
      <w:r w:rsidRPr="00752DC6">
        <w:rPr>
          <w:lang w:val="en-US"/>
        </w:rPr>
        <w:t>Orchard comes with a few element harvesters of its own, th</w:t>
      </w:r>
      <w:r w:rsidR="002E29DA">
        <w:rPr>
          <w:lang w:val="en-US"/>
        </w:rPr>
        <w:t xml:space="preserve">e most important one being the </w:t>
      </w:r>
      <w:r w:rsidR="002E29DA" w:rsidRPr="002E29DA">
        <w:rPr>
          <w:rStyle w:val="Strong"/>
          <w:lang w:val="en-US"/>
        </w:rPr>
        <w:t>TypedElementHarvester</w:t>
      </w:r>
      <w:r w:rsidRPr="00752DC6">
        <w:rPr>
          <w:lang w:val="en-US"/>
        </w:rPr>
        <w:t>, which populates the toolbox with elements based on the mere existence of clas</w:t>
      </w:r>
      <w:r w:rsidR="002E29DA">
        <w:rPr>
          <w:lang w:val="en-US"/>
        </w:rPr>
        <w:t>ses that derive from `Element`.</w:t>
      </w:r>
    </w:p>
    <w:p w:rsidR="009B5B0D" w:rsidRDefault="00752DC6" w:rsidP="002E29DA">
      <w:pPr>
        <w:rPr>
          <w:lang w:val="en-US"/>
        </w:rPr>
      </w:pPr>
      <w:r w:rsidRPr="00752DC6">
        <w:rPr>
          <w:lang w:val="en-US"/>
        </w:rPr>
        <w:t xml:space="preserve">We then saw how </w:t>
      </w:r>
      <w:r w:rsidR="002E29DA">
        <w:rPr>
          <w:lang w:val="en-US"/>
        </w:rPr>
        <w:t xml:space="preserve">easy it is to </w:t>
      </w:r>
      <w:r w:rsidRPr="00752DC6">
        <w:rPr>
          <w:lang w:val="en-US"/>
        </w:rPr>
        <w:t>implement a custom harvester</w:t>
      </w:r>
      <w:r w:rsidR="002E29DA">
        <w:rPr>
          <w:lang w:val="en-US"/>
        </w:rPr>
        <w:t xml:space="preserve"> through a tutorial</w:t>
      </w:r>
      <w:r w:rsidRPr="00752DC6">
        <w:rPr>
          <w:lang w:val="en-US"/>
        </w:rPr>
        <w:t>.</w:t>
      </w:r>
    </w:p>
    <w:p w:rsidR="002E29DA" w:rsidRDefault="002E29DA" w:rsidP="002E29DA">
      <w:pPr>
        <w:rPr>
          <w:lang w:val="en-US"/>
        </w:rPr>
      </w:pPr>
      <w:r>
        <w:rPr>
          <w:lang w:val="en-US"/>
        </w:rPr>
        <w:t>Being able to write custom harvesters has the potential to unlock many more advanced scenarios for your web application built on Orchard.</w:t>
      </w:r>
    </w:p>
    <w:p w:rsidR="0059680D" w:rsidRDefault="0059680D">
      <w:pPr>
        <w:spacing w:before="0" w:after="160" w:line="259" w:lineRule="auto"/>
        <w:ind w:firstLine="0"/>
        <w:rPr>
          <w:lang w:val="en-US"/>
        </w:rPr>
      </w:pPr>
      <w:r>
        <w:rPr>
          <w:lang w:val="en-US"/>
        </w:rPr>
        <w:br w:type="page"/>
      </w:r>
    </w:p>
    <w:p w:rsidR="0059680D" w:rsidRPr="0059680D" w:rsidRDefault="0059680D" w:rsidP="0059680D">
      <w:pPr>
        <w:pStyle w:val="Heading1"/>
        <w:rPr>
          <w:lang w:val="en-US"/>
        </w:rPr>
      </w:pPr>
      <w:bookmarkStart w:id="144" w:name="_Toc453493215"/>
      <w:r w:rsidRPr="0059680D">
        <w:rPr>
          <w:lang w:val="en-US"/>
        </w:rPr>
        <w:lastRenderedPageBreak/>
        <w:t>Extending Existing Elements</w:t>
      </w:r>
      <w:bookmarkEnd w:id="144"/>
    </w:p>
    <w:p w:rsidR="0059680D" w:rsidRPr="0059680D" w:rsidRDefault="0059680D" w:rsidP="008B3A61">
      <w:pPr>
        <w:rPr>
          <w:lang w:val="en-US"/>
        </w:rPr>
      </w:pPr>
      <w:r w:rsidRPr="0059680D">
        <w:rPr>
          <w:lang w:val="en-US"/>
        </w:rPr>
        <w:t xml:space="preserve">In the previous chapters, we learned how to create new types of elements by creating new </w:t>
      </w:r>
      <w:r w:rsidR="008B3A61">
        <w:rPr>
          <w:lang w:val="en-US"/>
        </w:rPr>
        <w:t>element classes and harvesters.</w:t>
      </w:r>
    </w:p>
    <w:p w:rsidR="0059680D" w:rsidRPr="0059680D" w:rsidRDefault="0059680D" w:rsidP="008B3A61">
      <w:pPr>
        <w:rPr>
          <w:lang w:val="en-US"/>
        </w:rPr>
      </w:pPr>
      <w:r w:rsidRPr="0059680D">
        <w:rPr>
          <w:lang w:val="en-US"/>
        </w:rPr>
        <w:t>In this chapter, instead of creating new element types, we will see how we can extend existing ones by creat</w:t>
      </w:r>
      <w:r w:rsidR="008B3A61">
        <w:rPr>
          <w:lang w:val="en-US"/>
        </w:rPr>
        <w:t xml:space="preserve">ing </w:t>
      </w:r>
      <w:r w:rsidR="008B3A61" w:rsidRPr="008B3A61">
        <w:rPr>
          <w:rStyle w:val="Emphasis"/>
          <w:lang w:val="en-US"/>
        </w:rPr>
        <w:t>additional element drivers</w:t>
      </w:r>
      <w:r w:rsidR="008B3A61">
        <w:rPr>
          <w:lang w:val="en-US"/>
        </w:rPr>
        <w:t xml:space="preserve"> and </w:t>
      </w:r>
      <w:r w:rsidR="008B3A61" w:rsidRPr="008B3A61">
        <w:rPr>
          <w:rStyle w:val="Emphasis"/>
          <w:lang w:val="en-US"/>
        </w:rPr>
        <w:t>element handlers</w:t>
      </w:r>
      <w:r w:rsidR="008B3A61">
        <w:rPr>
          <w:lang w:val="en-US"/>
        </w:rPr>
        <w:t>.</w:t>
      </w:r>
    </w:p>
    <w:p w:rsidR="0059680D" w:rsidRPr="0059680D" w:rsidRDefault="0059680D" w:rsidP="008B3A61">
      <w:pPr>
        <w:rPr>
          <w:lang w:val="en-US"/>
        </w:rPr>
      </w:pPr>
      <w:r w:rsidRPr="0059680D">
        <w:rPr>
          <w:lang w:val="en-US"/>
        </w:rPr>
        <w:t>By creating drivers and handlers, we can store additional information for an element, provide additional UI to manage that information, a</w:t>
      </w:r>
      <w:r w:rsidR="008B3A61">
        <w:rPr>
          <w:lang w:val="en-US"/>
        </w:rPr>
        <w:t>nd provide additional behavior.</w:t>
      </w:r>
    </w:p>
    <w:p w:rsidR="0059680D" w:rsidRPr="0059680D" w:rsidRDefault="0059680D" w:rsidP="008B3A61">
      <w:pPr>
        <w:rPr>
          <w:lang w:val="en-US"/>
        </w:rPr>
      </w:pPr>
      <w:r w:rsidRPr="0059680D">
        <w:rPr>
          <w:lang w:val="en-US"/>
        </w:rPr>
        <w:t>Extending elements with additional information does not work the same as with content types. The content typ</w:t>
      </w:r>
      <w:r w:rsidR="008B3A61">
        <w:rPr>
          <w:lang w:val="en-US"/>
        </w:rPr>
        <w:t xml:space="preserve">e system is one of </w:t>
      </w:r>
      <w:r w:rsidR="008B3A61" w:rsidRPr="008B3A61">
        <w:rPr>
          <w:rStyle w:val="Emphasis"/>
          <w:lang w:val="en-US"/>
        </w:rPr>
        <w:t>composition</w:t>
      </w:r>
      <w:r w:rsidRPr="0059680D">
        <w:rPr>
          <w:lang w:val="en-US"/>
        </w:rPr>
        <w:t xml:space="preserve">. </w:t>
      </w:r>
      <w:r w:rsidR="008B3A61">
        <w:rPr>
          <w:lang w:val="en-US"/>
        </w:rPr>
        <w:t xml:space="preserve">Elements on the other hand are </w:t>
      </w:r>
      <w:r w:rsidR="008B3A61" w:rsidRPr="00032100">
        <w:rPr>
          <w:rStyle w:val="Emphasis"/>
          <w:lang w:val="en-US"/>
        </w:rPr>
        <w:t>atomic</w:t>
      </w:r>
      <w:r w:rsidRPr="0059680D">
        <w:rPr>
          <w:lang w:val="en-US"/>
        </w:rPr>
        <w:t xml:space="preserve">, which means one does not simply stick additional properties on them. </w:t>
      </w:r>
      <w:r w:rsidR="008B3A61">
        <w:rPr>
          <w:lang w:val="en-US"/>
        </w:rPr>
        <w:t xml:space="preserve">Which of course begs the question: </w:t>
      </w:r>
      <w:r w:rsidRPr="0059680D">
        <w:rPr>
          <w:lang w:val="en-US"/>
        </w:rPr>
        <w:t>how can we add additional information</w:t>
      </w:r>
      <w:r w:rsidR="008B3A61">
        <w:rPr>
          <w:lang w:val="en-US"/>
        </w:rPr>
        <w:t xml:space="preserve"> to element types that we haven’t written ourselves?</w:t>
      </w:r>
    </w:p>
    <w:p w:rsidR="0059680D" w:rsidRPr="0059680D" w:rsidRDefault="008B3A61" w:rsidP="009E4E8A">
      <w:pPr>
        <w:rPr>
          <w:lang w:val="en-US"/>
        </w:rPr>
      </w:pPr>
      <w:r>
        <w:rPr>
          <w:lang w:val="en-US"/>
        </w:rPr>
        <w:t>As it turns out, t</w:t>
      </w:r>
      <w:r w:rsidR="0059680D" w:rsidRPr="0059680D">
        <w:rPr>
          <w:lang w:val="en-US"/>
        </w:rPr>
        <w:t>he answer t</w:t>
      </w:r>
      <w:r>
        <w:rPr>
          <w:lang w:val="en-US"/>
        </w:rPr>
        <w:t>o that question is quite simple.</w:t>
      </w:r>
      <w:r w:rsidR="0059680D" w:rsidRPr="0059680D">
        <w:rPr>
          <w:lang w:val="en-US"/>
        </w:rPr>
        <w:t xml:space="preserve"> </w:t>
      </w:r>
      <w:r>
        <w:rPr>
          <w:lang w:val="en-US"/>
        </w:rPr>
        <w:t>Elements have a public data</w:t>
      </w:r>
      <w:r w:rsidR="0059680D" w:rsidRPr="0059680D">
        <w:rPr>
          <w:lang w:val="en-US"/>
        </w:rPr>
        <w:t xml:space="preserve"> dictionary</w:t>
      </w:r>
      <w:r>
        <w:rPr>
          <w:lang w:val="en-US"/>
        </w:rPr>
        <w:t xml:space="preserve"> which we can access to read and write additional information. This dictionary is exposed from the base Element class via a property called </w:t>
      </w:r>
      <w:r w:rsidRPr="009E4E8A">
        <w:rPr>
          <w:rStyle w:val="Strong"/>
          <w:lang w:val="en-US"/>
        </w:rPr>
        <w:t>Data</w:t>
      </w:r>
      <w:r>
        <w:rPr>
          <w:lang w:val="en-US"/>
        </w:rPr>
        <w:t xml:space="preserve"> and is of type </w:t>
      </w:r>
      <w:r w:rsidRPr="009E4E8A">
        <w:rPr>
          <w:rStyle w:val="Strong"/>
          <w:lang w:val="en-US"/>
        </w:rPr>
        <w:t>IDictionary&lt;string, string&gt;</w:t>
      </w:r>
      <w:r>
        <w:rPr>
          <w:lang w:val="en-US"/>
        </w:rPr>
        <w:t>.</w:t>
      </w:r>
    </w:p>
    <w:p w:rsidR="0059680D" w:rsidRPr="0059680D" w:rsidRDefault="0059680D" w:rsidP="009E4E8A">
      <w:pPr>
        <w:pStyle w:val="Heading2"/>
      </w:pPr>
      <w:bookmarkStart w:id="145" w:name="_Toc453493216"/>
      <w:r w:rsidRPr="0059680D">
        <w:t>Using Multiple Drivers</w:t>
      </w:r>
      <w:bookmarkEnd w:id="145"/>
    </w:p>
    <w:p w:rsidR="0059680D" w:rsidRPr="0059680D" w:rsidRDefault="0059680D" w:rsidP="009E4E8A">
      <w:pPr>
        <w:rPr>
          <w:lang w:val="en-US"/>
        </w:rPr>
      </w:pPr>
      <w:r w:rsidRPr="0059680D">
        <w:rPr>
          <w:lang w:val="en-US"/>
        </w:rPr>
        <w:t xml:space="preserve">Another </w:t>
      </w:r>
      <w:r w:rsidR="009E4E8A">
        <w:rPr>
          <w:lang w:val="en-US"/>
        </w:rPr>
        <w:t xml:space="preserve">way that elements can be extended are by creating additional element drivers, which allows you to provide </w:t>
      </w:r>
      <w:r w:rsidRPr="0059680D">
        <w:rPr>
          <w:lang w:val="en-US"/>
        </w:rPr>
        <w:t xml:space="preserve">additional UI on </w:t>
      </w:r>
      <w:r w:rsidRPr="0059680D">
        <w:rPr>
          <w:lang w:val="en-US"/>
        </w:rPr>
        <w:lastRenderedPageBreak/>
        <w:t>the element editor dialog screen</w:t>
      </w:r>
      <w:r w:rsidR="009E4E8A">
        <w:rPr>
          <w:lang w:val="en-US"/>
        </w:rPr>
        <w:t xml:space="preserve">. You can </w:t>
      </w:r>
      <w:r w:rsidRPr="0059680D">
        <w:rPr>
          <w:lang w:val="en-US"/>
        </w:rPr>
        <w:t>write drivers for a specific element type, or for a base class that is shared by multiple element types.</w:t>
      </w:r>
    </w:p>
    <w:p w:rsidR="0059680D" w:rsidRPr="0059680D" w:rsidRDefault="0059680D" w:rsidP="009E4E8A">
      <w:pPr>
        <w:pStyle w:val="Heading2"/>
      </w:pPr>
      <w:bookmarkStart w:id="146" w:name="_Toc453493217"/>
      <w:r w:rsidRPr="0059680D">
        <w:t>Using Multiple Handlers</w:t>
      </w:r>
      <w:bookmarkEnd w:id="146"/>
    </w:p>
    <w:p w:rsidR="0059680D" w:rsidRDefault="0059680D" w:rsidP="006A74D9">
      <w:pPr>
        <w:rPr>
          <w:lang w:val="en-US"/>
        </w:rPr>
      </w:pPr>
      <w:r w:rsidRPr="0059680D">
        <w:rPr>
          <w:lang w:val="en-US"/>
        </w:rPr>
        <w:t xml:space="preserve">In addition to writing additional drivers, </w:t>
      </w:r>
      <w:r w:rsidR="006A74D9">
        <w:rPr>
          <w:lang w:val="en-US"/>
        </w:rPr>
        <w:t xml:space="preserve">you </w:t>
      </w:r>
      <w:r w:rsidRPr="0059680D">
        <w:rPr>
          <w:lang w:val="en-US"/>
        </w:rPr>
        <w:t>can also implement add</w:t>
      </w:r>
      <w:r w:rsidR="006A74D9">
        <w:rPr>
          <w:lang w:val="en-US"/>
        </w:rPr>
        <w:t xml:space="preserve">itional </w:t>
      </w:r>
      <w:r w:rsidR="006A74D9" w:rsidRPr="00032100">
        <w:rPr>
          <w:rStyle w:val="Emphasis"/>
          <w:lang w:val="en-US"/>
        </w:rPr>
        <w:t>element handlers</w:t>
      </w:r>
      <w:r w:rsidRPr="0059680D">
        <w:rPr>
          <w:lang w:val="en-US"/>
        </w:rPr>
        <w:t xml:space="preserve">. In fact, the </w:t>
      </w:r>
      <w:r w:rsidR="006A74D9">
        <w:rPr>
          <w:lang w:val="en-US"/>
        </w:rPr>
        <w:t xml:space="preserve">very </w:t>
      </w:r>
      <w:r w:rsidRPr="0059680D">
        <w:rPr>
          <w:lang w:val="en-US"/>
        </w:rPr>
        <w:t xml:space="preserve">element driver system </w:t>
      </w:r>
      <w:r w:rsidR="006A74D9">
        <w:rPr>
          <w:lang w:val="en-US"/>
        </w:rPr>
        <w:t xml:space="preserve">itself </w:t>
      </w:r>
      <w:r w:rsidRPr="0059680D">
        <w:rPr>
          <w:lang w:val="en-US"/>
        </w:rPr>
        <w:t>is implemented by such an element handler. This means that we can extend very specific element types as well as any other element types base</w:t>
      </w:r>
      <w:r w:rsidR="006A74D9">
        <w:rPr>
          <w:lang w:val="en-US"/>
        </w:rPr>
        <w:t>d on whatever criteria we like.</w:t>
      </w:r>
    </w:p>
    <w:p w:rsidR="006A74D9" w:rsidRDefault="006A74D9" w:rsidP="006A74D9">
      <w:pPr>
        <w:rPr>
          <w:lang w:val="en-US"/>
        </w:rPr>
      </w:pPr>
      <w:r>
        <w:rPr>
          <w:lang w:val="en-US"/>
        </w:rPr>
        <w:t xml:space="preserve">To create a custom element handler, all you need to do is create a class that either implements the </w:t>
      </w:r>
      <w:r w:rsidRPr="00032100">
        <w:rPr>
          <w:rStyle w:val="Strong"/>
          <w:lang w:val="en-US"/>
        </w:rPr>
        <w:t>IElementEventHandler</w:t>
      </w:r>
      <w:r>
        <w:rPr>
          <w:lang w:val="en-US"/>
        </w:rPr>
        <w:t xml:space="preserve"> interface, or derives from the </w:t>
      </w:r>
      <w:r w:rsidRPr="00032100">
        <w:rPr>
          <w:rStyle w:val="Strong"/>
          <w:lang w:val="en-US"/>
        </w:rPr>
        <w:t>ElementEventHandlerBase</w:t>
      </w:r>
      <w:r>
        <w:rPr>
          <w:lang w:val="en-US"/>
        </w:rPr>
        <w:t xml:space="preserve"> class.</w:t>
      </w:r>
    </w:p>
    <w:p w:rsidR="006A74D9" w:rsidRPr="0059680D" w:rsidRDefault="006A74D9" w:rsidP="006A74D9">
      <w:pPr>
        <w:rPr>
          <w:lang w:val="en-US"/>
        </w:rPr>
      </w:pPr>
      <w:r>
        <w:rPr>
          <w:lang w:val="en-US"/>
        </w:rPr>
        <w:t>Let’s see how this all works.</w:t>
      </w:r>
    </w:p>
    <w:p w:rsidR="0059680D" w:rsidRPr="0059680D" w:rsidRDefault="0059680D" w:rsidP="006A74D9">
      <w:pPr>
        <w:pStyle w:val="Heading2"/>
      </w:pPr>
      <w:bookmarkStart w:id="147" w:name="_Toc453493218"/>
      <w:r w:rsidRPr="0059680D">
        <w:t>Trying It Out: Extending Elements</w:t>
      </w:r>
      <w:bookmarkEnd w:id="147"/>
    </w:p>
    <w:p w:rsidR="0059680D" w:rsidRPr="0059680D" w:rsidRDefault="0059680D" w:rsidP="00D85BFA">
      <w:pPr>
        <w:rPr>
          <w:lang w:val="en-US"/>
        </w:rPr>
      </w:pPr>
      <w:r w:rsidRPr="0059680D">
        <w:rPr>
          <w:lang w:val="en-US"/>
        </w:rPr>
        <w:t xml:space="preserve">If you know how to write an element handler or element driver, you already know how to extend existing elements, </w:t>
      </w:r>
      <w:r w:rsidR="00D85BFA">
        <w:rPr>
          <w:lang w:val="en-US"/>
        </w:rPr>
        <w:t>since</w:t>
      </w:r>
      <w:r w:rsidRPr="0059680D">
        <w:rPr>
          <w:lang w:val="en-US"/>
        </w:rPr>
        <w:t xml:space="preserve"> the process is the same. The primary differenc</w:t>
      </w:r>
      <w:r w:rsidR="00D85BFA">
        <w:rPr>
          <w:lang w:val="en-US"/>
        </w:rPr>
        <w:t>e is that we don't “own”</w:t>
      </w:r>
      <w:r w:rsidRPr="0059680D">
        <w:rPr>
          <w:lang w:val="en-US"/>
        </w:rPr>
        <w:t xml:space="preserve"> the element, and that we can't implement strongly-typed properties </w:t>
      </w:r>
      <w:r w:rsidR="00D85BFA">
        <w:rPr>
          <w:lang w:val="en-US"/>
        </w:rPr>
        <w:t>on them that access their data dictionary.</w:t>
      </w:r>
    </w:p>
    <w:p w:rsidR="0059680D" w:rsidRPr="0059680D" w:rsidRDefault="0059680D" w:rsidP="00DF6411">
      <w:pPr>
        <w:rPr>
          <w:lang w:val="en-US"/>
        </w:rPr>
      </w:pPr>
      <w:r w:rsidRPr="0059680D">
        <w:rPr>
          <w:lang w:val="en-US"/>
        </w:rPr>
        <w:t xml:space="preserve">To see how it all works, </w:t>
      </w:r>
      <w:r w:rsidR="00D85BFA">
        <w:rPr>
          <w:lang w:val="en-US"/>
        </w:rPr>
        <w:t>let’s</w:t>
      </w:r>
      <w:r w:rsidRPr="0059680D">
        <w:rPr>
          <w:lang w:val="en-US"/>
        </w:rPr>
        <w:t xml:space="preserve"> implement a common driver for any element type and provide an editor UI for a custom propert</w:t>
      </w:r>
      <w:r w:rsidR="00DF6411">
        <w:rPr>
          <w:lang w:val="en-US"/>
        </w:rPr>
        <w:t xml:space="preserve">y called </w:t>
      </w:r>
      <w:r w:rsidR="00DF6411" w:rsidRPr="00DF6411">
        <w:rPr>
          <w:rStyle w:val="Strong"/>
          <w:lang w:val="en-US"/>
        </w:rPr>
        <w:t>FadeIn</w:t>
      </w:r>
      <w:r w:rsidR="00DF6411">
        <w:rPr>
          <w:lang w:val="en-US"/>
        </w:rPr>
        <w:t xml:space="preserve">. </w:t>
      </w:r>
      <w:r w:rsidRPr="0059680D">
        <w:rPr>
          <w:lang w:val="en-US"/>
        </w:rPr>
        <w:t xml:space="preserve">This will demonstrate how to add additional properties to existing elements. This property will be a simple </w:t>
      </w:r>
      <w:r w:rsidR="00DF6411" w:rsidRPr="0059680D">
        <w:rPr>
          <w:lang w:val="en-US"/>
        </w:rPr>
        <w:t>Boolean</w:t>
      </w:r>
      <w:r w:rsidRPr="0059680D">
        <w:rPr>
          <w:lang w:val="en-US"/>
        </w:rPr>
        <w:t xml:space="preserve"> value, and when set to </w:t>
      </w:r>
      <w:r w:rsidR="00DF6411" w:rsidRPr="00DF6411">
        <w:rPr>
          <w:rStyle w:val="Strong"/>
          <w:lang w:val="en-US"/>
        </w:rPr>
        <w:lastRenderedPageBreak/>
        <w:t>true</w:t>
      </w:r>
      <w:r w:rsidRPr="0059680D">
        <w:rPr>
          <w:lang w:val="en-US"/>
        </w:rPr>
        <w:t>, will append a certain CSS class that will cause the el</w:t>
      </w:r>
      <w:r w:rsidR="00DF6411">
        <w:rPr>
          <w:lang w:val="en-US"/>
        </w:rPr>
        <w:t xml:space="preserve">ement to fade in on page load. </w:t>
      </w:r>
    </w:p>
    <w:p w:rsidR="0059680D" w:rsidRPr="0059680D" w:rsidRDefault="0059680D" w:rsidP="00DF6411">
      <w:pPr>
        <w:pStyle w:val="Heading3"/>
        <w:rPr>
          <w:lang w:val="en-US"/>
        </w:rPr>
      </w:pPr>
      <w:bookmarkStart w:id="148" w:name="_Toc453493219"/>
      <w:r w:rsidRPr="0059680D">
        <w:rPr>
          <w:lang w:val="en-US"/>
        </w:rPr>
        <w:t xml:space="preserve">Creating </w:t>
      </w:r>
      <w:r w:rsidR="00DF6411">
        <w:rPr>
          <w:lang w:val="en-US"/>
        </w:rPr>
        <w:t>t</w:t>
      </w:r>
      <w:r w:rsidRPr="0059680D">
        <w:rPr>
          <w:lang w:val="en-US"/>
        </w:rPr>
        <w:t>he CommonElementDriver</w:t>
      </w:r>
      <w:bookmarkEnd w:id="148"/>
    </w:p>
    <w:p w:rsidR="0059680D" w:rsidRPr="0059680D" w:rsidRDefault="0059680D" w:rsidP="00DF6411">
      <w:pPr>
        <w:rPr>
          <w:lang w:val="en-US"/>
        </w:rPr>
      </w:pPr>
      <w:r w:rsidRPr="0059680D">
        <w:rPr>
          <w:lang w:val="en-US"/>
        </w:rPr>
        <w:t xml:space="preserve">The goal </w:t>
      </w:r>
      <w:r w:rsidR="00DF6411">
        <w:rPr>
          <w:lang w:val="en-US"/>
        </w:rPr>
        <w:t xml:space="preserve">of the </w:t>
      </w:r>
      <w:r w:rsidR="00DF6411" w:rsidRPr="00DF6411">
        <w:rPr>
          <w:rStyle w:val="Strong"/>
          <w:lang w:val="en-US"/>
        </w:rPr>
        <w:t>CommonElementDriver</w:t>
      </w:r>
      <w:r w:rsidR="00DF6411">
        <w:rPr>
          <w:lang w:val="en-US"/>
        </w:rPr>
        <w:t xml:space="preserve"> </w:t>
      </w:r>
      <w:r w:rsidRPr="0059680D">
        <w:rPr>
          <w:lang w:val="en-US"/>
        </w:rPr>
        <w:t xml:space="preserve">is to provide an additional editor for </w:t>
      </w:r>
      <w:r w:rsidRPr="00DF6411">
        <w:rPr>
          <w:rStyle w:val="Emphasis"/>
          <w:lang w:val="en-US"/>
        </w:rPr>
        <w:t>all</w:t>
      </w:r>
      <w:r w:rsidRPr="0059680D">
        <w:rPr>
          <w:lang w:val="en-US"/>
        </w:rPr>
        <w:t xml:space="preserve"> elements, so </w:t>
      </w:r>
      <w:r w:rsidR="00DF6411">
        <w:rPr>
          <w:lang w:val="en-US"/>
        </w:rPr>
        <w:t xml:space="preserve">we’ll create a driver for the base </w:t>
      </w:r>
      <w:r w:rsidR="00DF6411" w:rsidRPr="00DF6411">
        <w:rPr>
          <w:rStyle w:val="Strong"/>
          <w:lang w:val="en-US"/>
        </w:rPr>
        <w:t>Element</w:t>
      </w:r>
      <w:r w:rsidR="00DF6411">
        <w:rPr>
          <w:lang w:val="en-US"/>
        </w:rPr>
        <w:t xml:space="preserve"> class.</w:t>
      </w:r>
    </w:p>
    <w:p w:rsidR="0059680D" w:rsidRPr="0059680D" w:rsidRDefault="00DF6411" w:rsidP="00DF6411">
      <w:pPr>
        <w:rPr>
          <w:lang w:val="en-US"/>
        </w:rPr>
      </w:pPr>
      <w:r>
        <w:rPr>
          <w:lang w:val="en-US"/>
        </w:rPr>
        <w:t xml:space="preserve">The driver will implement the </w:t>
      </w:r>
      <w:r w:rsidRPr="00032100">
        <w:rPr>
          <w:rStyle w:val="Strong"/>
          <w:lang w:val="en-US"/>
        </w:rPr>
        <w:t>OnBuildEditor</w:t>
      </w:r>
      <w:r w:rsidR="0059680D" w:rsidRPr="0059680D">
        <w:rPr>
          <w:lang w:val="en-US"/>
        </w:rPr>
        <w:t xml:space="preserve"> method to display and handle post backs. For that we'll create a view model to</w:t>
      </w:r>
      <w:r>
        <w:rPr>
          <w:lang w:val="en-US"/>
        </w:rPr>
        <w:t xml:space="preserve"> pass in and receive back the </w:t>
      </w:r>
      <w:r w:rsidRPr="00032100">
        <w:rPr>
          <w:rStyle w:val="Strong"/>
          <w:lang w:val="en-US"/>
        </w:rPr>
        <w:t>FadeIn</w:t>
      </w:r>
      <w:r w:rsidR="0059680D" w:rsidRPr="0059680D">
        <w:rPr>
          <w:lang w:val="en-US"/>
        </w:rPr>
        <w:t xml:space="preserve"> value. We'll also assign the editor </w:t>
      </w:r>
      <w:r>
        <w:rPr>
          <w:lang w:val="en-US"/>
        </w:rPr>
        <w:t xml:space="preserve">UI to a tab named </w:t>
      </w:r>
      <w:r w:rsidRPr="00DF6411">
        <w:rPr>
          <w:rStyle w:val="Strong"/>
          <w:lang w:val="en-US"/>
        </w:rPr>
        <w:t>“Visibility”</w:t>
      </w:r>
      <w:r>
        <w:rPr>
          <w:lang w:val="en-US"/>
        </w:rPr>
        <w:t>.</w:t>
      </w:r>
    </w:p>
    <w:p w:rsidR="0059680D" w:rsidRPr="0059680D" w:rsidRDefault="00DF6411" w:rsidP="00DF6411">
      <w:pPr>
        <w:rPr>
          <w:lang w:val="en-US"/>
        </w:rPr>
      </w:pPr>
      <w:r>
        <w:rPr>
          <w:lang w:val="en-US"/>
        </w:rPr>
        <w:t>To simplify working with the “FadeIn”</w:t>
      </w:r>
      <w:r w:rsidR="0059680D" w:rsidRPr="0059680D">
        <w:rPr>
          <w:lang w:val="en-US"/>
        </w:rPr>
        <w:t xml:space="preserve"> property</w:t>
      </w:r>
      <w:r>
        <w:rPr>
          <w:lang w:val="en-US"/>
        </w:rPr>
        <w:t xml:space="preserve"> from code</w:t>
      </w:r>
      <w:r w:rsidR="0059680D" w:rsidRPr="0059680D">
        <w:rPr>
          <w:lang w:val="en-US"/>
        </w:rPr>
        <w:t>, we'll create two ex</w:t>
      </w:r>
      <w:r>
        <w:rPr>
          <w:lang w:val="en-US"/>
        </w:rPr>
        <w:t xml:space="preserve">tension methods on the </w:t>
      </w:r>
      <w:r w:rsidRPr="00032100">
        <w:rPr>
          <w:rStyle w:val="Strong"/>
          <w:lang w:val="en-US"/>
        </w:rPr>
        <w:t>Element</w:t>
      </w:r>
      <w:r w:rsidR="0059680D" w:rsidRPr="0059680D">
        <w:rPr>
          <w:lang w:val="en-US"/>
        </w:rPr>
        <w:t xml:space="preserve"> class so we don't have to deal with converting to and from strings all the time. The ex</w:t>
      </w:r>
      <w:r>
        <w:rPr>
          <w:lang w:val="en-US"/>
        </w:rPr>
        <w:t>tension methods look like this:</w:t>
      </w:r>
    </w:p>
    <w:p w:rsidR="0059680D" w:rsidRPr="0059680D" w:rsidRDefault="0059680D" w:rsidP="00DF6411">
      <w:pPr>
        <w:pStyle w:val="CodeBlock"/>
      </w:pPr>
      <w:r w:rsidRPr="0059680D">
        <w:t>using System;</w:t>
      </w:r>
    </w:p>
    <w:p w:rsidR="0059680D" w:rsidRPr="0059680D" w:rsidRDefault="0059680D" w:rsidP="00DF6411">
      <w:pPr>
        <w:pStyle w:val="CodeBlock"/>
      </w:pPr>
      <w:r w:rsidRPr="0059680D">
        <w:t>using Orchard.ContentManagement;</w:t>
      </w:r>
    </w:p>
    <w:p w:rsidR="0059680D" w:rsidRPr="0059680D" w:rsidRDefault="0059680D" w:rsidP="00DF6411">
      <w:pPr>
        <w:pStyle w:val="CodeBlock"/>
      </w:pPr>
      <w:r w:rsidRPr="0059680D">
        <w:t>using Orchard.Layouts.Framework.Elements;</w:t>
      </w:r>
    </w:p>
    <w:p w:rsidR="0059680D" w:rsidRPr="0059680D" w:rsidRDefault="0059680D" w:rsidP="00DF6411">
      <w:pPr>
        <w:pStyle w:val="CodeBlock"/>
      </w:pPr>
      <w:r w:rsidRPr="0059680D">
        <w:t>using Orchard.Layouts.Helpers;</w:t>
      </w:r>
    </w:p>
    <w:p w:rsidR="0059680D" w:rsidRPr="0059680D" w:rsidRDefault="0059680D" w:rsidP="00DF6411">
      <w:pPr>
        <w:pStyle w:val="CodeBlock"/>
      </w:pPr>
    </w:p>
    <w:p w:rsidR="0059680D" w:rsidRPr="0059680D" w:rsidRDefault="0059680D" w:rsidP="00DF6411">
      <w:pPr>
        <w:pStyle w:val="CodeBlock"/>
      </w:pPr>
      <w:r w:rsidRPr="0059680D">
        <w:t>namespace OffTheGrid.Demos.Layouts.Helpers {</w:t>
      </w:r>
    </w:p>
    <w:p w:rsidR="0059680D" w:rsidRPr="0059680D" w:rsidRDefault="0059680D" w:rsidP="00DF6411">
      <w:pPr>
        <w:pStyle w:val="CodeBlock"/>
      </w:pPr>
      <w:r w:rsidRPr="0059680D">
        <w:t xml:space="preserve">    public static class ElementExtensions {</w:t>
      </w:r>
    </w:p>
    <w:p w:rsidR="0059680D" w:rsidRPr="0059680D" w:rsidRDefault="0059680D" w:rsidP="00DF6411">
      <w:pPr>
        <w:pStyle w:val="CodeBlock"/>
      </w:pPr>
      <w:r w:rsidRPr="0059680D">
        <w:t xml:space="preserve">        private const string FadeInKey = "FadeIn";</w:t>
      </w:r>
    </w:p>
    <w:p w:rsidR="0059680D" w:rsidRPr="0059680D" w:rsidRDefault="0059680D" w:rsidP="00DF6411">
      <w:pPr>
        <w:pStyle w:val="CodeBlock"/>
      </w:pPr>
      <w:r w:rsidRPr="0059680D">
        <w:t xml:space="preserve">        private const string DefaultFadeInValue = "false";</w:t>
      </w:r>
    </w:p>
    <w:p w:rsidR="0059680D" w:rsidRPr="0059680D" w:rsidRDefault="0059680D" w:rsidP="00DF6411">
      <w:pPr>
        <w:pStyle w:val="CodeBlock"/>
      </w:pPr>
    </w:p>
    <w:p w:rsidR="0059680D" w:rsidRPr="0059680D" w:rsidRDefault="0059680D" w:rsidP="00DF6411">
      <w:pPr>
        <w:pStyle w:val="CodeBlock"/>
      </w:pPr>
      <w:r w:rsidRPr="0059680D">
        <w:t xml:space="preserve">        public static bool GetFadeIn(this Element element) {</w:t>
      </w:r>
    </w:p>
    <w:p w:rsidR="0059680D" w:rsidRPr="0059680D" w:rsidRDefault="0059680D" w:rsidP="00DF6411">
      <w:pPr>
        <w:pStyle w:val="CodeBlock"/>
      </w:pPr>
      <w:r w:rsidRPr="0059680D">
        <w:t xml:space="preserve">            return XmlHelper.Parse&lt;bool&gt;(element.Data.Get(FadeInKey, DefaultFadeInValue));</w:t>
      </w:r>
    </w:p>
    <w:p w:rsidR="0059680D" w:rsidRPr="0059680D" w:rsidRDefault="0059680D" w:rsidP="00DF6411">
      <w:pPr>
        <w:pStyle w:val="CodeBlock"/>
      </w:pPr>
      <w:r w:rsidRPr="0059680D">
        <w:t xml:space="preserve">        }</w:t>
      </w:r>
    </w:p>
    <w:p w:rsidR="0059680D" w:rsidRPr="0059680D" w:rsidRDefault="0059680D" w:rsidP="00DF6411">
      <w:pPr>
        <w:pStyle w:val="CodeBlock"/>
      </w:pPr>
    </w:p>
    <w:p w:rsidR="0059680D" w:rsidRPr="0059680D" w:rsidRDefault="0059680D" w:rsidP="00DF6411">
      <w:pPr>
        <w:pStyle w:val="CodeBlock"/>
      </w:pPr>
      <w:r w:rsidRPr="0059680D">
        <w:t xml:space="preserve">        public static void SetFadeIn(this Element element, bool value) {</w:t>
      </w:r>
    </w:p>
    <w:p w:rsidR="0059680D" w:rsidRPr="0059680D" w:rsidRDefault="0059680D" w:rsidP="00DF6411">
      <w:pPr>
        <w:pStyle w:val="CodeBlock"/>
      </w:pPr>
      <w:r w:rsidRPr="0059680D">
        <w:t xml:space="preserve">            element.Data[FadeInKey] = XmlHelper.ToString(value);</w:t>
      </w:r>
    </w:p>
    <w:p w:rsidR="0059680D" w:rsidRPr="0059680D" w:rsidRDefault="0059680D" w:rsidP="00DF6411">
      <w:pPr>
        <w:pStyle w:val="CodeBlock"/>
      </w:pPr>
      <w:r w:rsidRPr="0059680D">
        <w:t xml:space="preserve">        }</w:t>
      </w:r>
    </w:p>
    <w:p w:rsidR="0059680D" w:rsidRPr="0059680D" w:rsidRDefault="0059680D" w:rsidP="00DF6411">
      <w:pPr>
        <w:pStyle w:val="CodeBlock"/>
      </w:pPr>
      <w:r w:rsidRPr="0059680D">
        <w:t xml:space="preserve">    }</w:t>
      </w:r>
    </w:p>
    <w:p w:rsidR="0059680D" w:rsidRPr="0059680D" w:rsidRDefault="00DF6411" w:rsidP="00DF6411">
      <w:pPr>
        <w:pStyle w:val="CodeBlock"/>
      </w:pPr>
      <w:r>
        <w:t>}</w:t>
      </w:r>
    </w:p>
    <w:p w:rsidR="0059680D" w:rsidRPr="0059680D" w:rsidRDefault="0059680D" w:rsidP="00DF6411">
      <w:pPr>
        <w:rPr>
          <w:lang w:val="en-US"/>
        </w:rPr>
      </w:pPr>
      <w:r w:rsidRPr="0059680D">
        <w:rPr>
          <w:lang w:val="en-US"/>
        </w:rPr>
        <w:lastRenderedPageBreak/>
        <w:t>As you can see, the extension method</w:t>
      </w:r>
      <w:r w:rsidR="00DF6411">
        <w:rPr>
          <w:lang w:val="en-US"/>
        </w:rPr>
        <w:t>s work with the element's data</w:t>
      </w:r>
      <w:r w:rsidRPr="0059680D">
        <w:rPr>
          <w:lang w:val="en-US"/>
        </w:rPr>
        <w:t xml:space="preserve"> dictionary directly and set an</w:t>
      </w:r>
      <w:r w:rsidR="00DF6411">
        <w:rPr>
          <w:lang w:val="en-US"/>
        </w:rPr>
        <w:t xml:space="preserve">d get the value stored by the </w:t>
      </w:r>
      <w:r w:rsidR="00DF6411" w:rsidRPr="00DF6411">
        <w:rPr>
          <w:rStyle w:val="Strong"/>
          <w:lang w:val="en-US"/>
        </w:rPr>
        <w:t>“FadeIn”</w:t>
      </w:r>
      <w:r w:rsidR="00DF6411">
        <w:rPr>
          <w:lang w:val="en-US"/>
        </w:rPr>
        <w:t xml:space="preserve"> key.</w:t>
      </w:r>
    </w:p>
    <w:p w:rsidR="0059680D" w:rsidRPr="0059680D" w:rsidRDefault="0059680D" w:rsidP="00DF6411">
      <w:pPr>
        <w:rPr>
          <w:lang w:val="en-US"/>
        </w:rPr>
      </w:pPr>
      <w:r w:rsidRPr="0059680D">
        <w:rPr>
          <w:lang w:val="en-US"/>
        </w:rPr>
        <w:t>The vi</w:t>
      </w:r>
      <w:r w:rsidR="00DF6411">
        <w:rPr>
          <w:lang w:val="en-US"/>
        </w:rPr>
        <w:t>ew model is defined as follows:</w:t>
      </w:r>
    </w:p>
    <w:p w:rsidR="0059680D" w:rsidRPr="0059680D" w:rsidRDefault="0059680D" w:rsidP="00DF6411">
      <w:pPr>
        <w:pStyle w:val="CodeBlock"/>
      </w:pPr>
      <w:r w:rsidRPr="0059680D">
        <w:t>using System;</w:t>
      </w:r>
    </w:p>
    <w:p w:rsidR="0059680D" w:rsidRPr="0059680D" w:rsidRDefault="0059680D" w:rsidP="00DF6411">
      <w:pPr>
        <w:pStyle w:val="CodeBlock"/>
      </w:pPr>
    </w:p>
    <w:p w:rsidR="0059680D" w:rsidRPr="0059680D" w:rsidRDefault="0059680D" w:rsidP="00DF6411">
      <w:pPr>
        <w:pStyle w:val="CodeBlock"/>
      </w:pPr>
      <w:r w:rsidRPr="0059680D">
        <w:t>namespace OffTheGrid.Demos.Layouts.ViewModels {</w:t>
      </w:r>
    </w:p>
    <w:p w:rsidR="0059680D" w:rsidRPr="0059680D" w:rsidRDefault="0059680D" w:rsidP="00DF6411">
      <w:pPr>
        <w:pStyle w:val="CodeBlock"/>
      </w:pPr>
      <w:r w:rsidRPr="0059680D">
        <w:t xml:space="preserve">    public class ElementViewModel {</w:t>
      </w:r>
    </w:p>
    <w:p w:rsidR="0059680D" w:rsidRPr="0059680D" w:rsidRDefault="0059680D" w:rsidP="00DF6411">
      <w:pPr>
        <w:pStyle w:val="CodeBlock"/>
      </w:pPr>
      <w:r w:rsidRPr="0059680D">
        <w:t xml:space="preserve">        public bool FadeIn { get; set; }</w:t>
      </w:r>
    </w:p>
    <w:p w:rsidR="0059680D" w:rsidRPr="0059680D" w:rsidRDefault="0059680D" w:rsidP="00DF6411">
      <w:pPr>
        <w:pStyle w:val="CodeBlock"/>
      </w:pPr>
      <w:r w:rsidRPr="0059680D">
        <w:t xml:space="preserve">    }</w:t>
      </w:r>
    </w:p>
    <w:p w:rsidR="0059680D" w:rsidRPr="0059680D" w:rsidRDefault="00DF6411" w:rsidP="00DF6411">
      <w:pPr>
        <w:pStyle w:val="CodeBlock"/>
      </w:pPr>
      <w:r>
        <w:t>}</w:t>
      </w:r>
    </w:p>
    <w:p w:rsidR="0059680D" w:rsidRPr="0059680D" w:rsidRDefault="00DF6411" w:rsidP="00DF6411">
      <w:pPr>
        <w:rPr>
          <w:lang w:val="en-US"/>
        </w:rPr>
      </w:pPr>
      <w:r>
        <w:rPr>
          <w:lang w:val="en-US"/>
        </w:rPr>
        <w:t>And w</w:t>
      </w:r>
      <w:r w:rsidR="0059680D" w:rsidRPr="0059680D">
        <w:rPr>
          <w:lang w:val="en-US"/>
        </w:rPr>
        <w:t>ith that in place, we can i</w:t>
      </w:r>
      <w:r>
        <w:rPr>
          <w:lang w:val="en-US"/>
        </w:rPr>
        <w:t>mplement the driver as follows:</w:t>
      </w:r>
    </w:p>
    <w:p w:rsidR="0059680D" w:rsidRPr="0059680D" w:rsidRDefault="0059680D" w:rsidP="00DF6411">
      <w:pPr>
        <w:pStyle w:val="CodeBlock"/>
      </w:pPr>
      <w:r w:rsidRPr="0059680D">
        <w:t>using OffTheGrid.Demos.Layouts.Helpers;</w:t>
      </w:r>
    </w:p>
    <w:p w:rsidR="0059680D" w:rsidRPr="0059680D" w:rsidRDefault="0059680D" w:rsidP="00DF6411">
      <w:pPr>
        <w:pStyle w:val="CodeBlock"/>
      </w:pPr>
      <w:r w:rsidRPr="0059680D">
        <w:t>using OffTheGrid.Demos.Layouts.ViewModels;</w:t>
      </w:r>
    </w:p>
    <w:p w:rsidR="0059680D" w:rsidRPr="0059680D" w:rsidRDefault="0059680D" w:rsidP="00DF6411">
      <w:pPr>
        <w:pStyle w:val="CodeBlock"/>
      </w:pPr>
      <w:r w:rsidRPr="0059680D">
        <w:t>using Orchard.Layouts.Framework.Drivers;</w:t>
      </w:r>
    </w:p>
    <w:p w:rsidR="0059680D" w:rsidRPr="0059680D" w:rsidRDefault="0059680D" w:rsidP="00DF6411">
      <w:pPr>
        <w:pStyle w:val="CodeBlock"/>
      </w:pPr>
      <w:r w:rsidRPr="0059680D">
        <w:t>using Orchard.Layouts.Framework.Elements;</w:t>
      </w:r>
    </w:p>
    <w:p w:rsidR="0059680D" w:rsidRPr="0059680D" w:rsidRDefault="0059680D" w:rsidP="00DF6411">
      <w:pPr>
        <w:pStyle w:val="CodeBlock"/>
      </w:pPr>
    </w:p>
    <w:p w:rsidR="0059680D" w:rsidRPr="0059680D" w:rsidRDefault="0059680D" w:rsidP="00DF6411">
      <w:pPr>
        <w:pStyle w:val="CodeBlock"/>
      </w:pPr>
      <w:r w:rsidRPr="0059680D">
        <w:t>namespace OffTheGrid.Demos.Layouts.Elements {</w:t>
      </w:r>
    </w:p>
    <w:p w:rsidR="0059680D" w:rsidRPr="0059680D" w:rsidRDefault="0059680D" w:rsidP="00DF6411">
      <w:pPr>
        <w:pStyle w:val="CodeBlock"/>
      </w:pPr>
      <w:r w:rsidRPr="0059680D">
        <w:t xml:space="preserve">    public class CommonElementDriver : ElementDriver&lt;Element&gt; {</w:t>
      </w:r>
    </w:p>
    <w:p w:rsidR="0059680D" w:rsidRPr="0059680D" w:rsidRDefault="0059680D" w:rsidP="00DF6411">
      <w:pPr>
        <w:pStyle w:val="CodeBlock"/>
      </w:pPr>
      <w:r w:rsidRPr="0059680D">
        <w:t xml:space="preserve">        </w:t>
      </w:r>
    </w:p>
    <w:p w:rsidR="0059680D" w:rsidRPr="0059680D" w:rsidRDefault="0059680D" w:rsidP="00DF6411">
      <w:pPr>
        <w:pStyle w:val="CodeBlock"/>
      </w:pPr>
      <w:r w:rsidRPr="0059680D">
        <w:t xml:space="preserve">        protected override EditorResult OnBuildEditor(Element element, ElementEditorContext context) {</w:t>
      </w:r>
    </w:p>
    <w:p w:rsidR="0059680D" w:rsidRPr="00603593" w:rsidRDefault="0059680D" w:rsidP="00DF6411">
      <w:pPr>
        <w:pStyle w:val="CodeBlock"/>
        <w:rPr>
          <w:b/>
        </w:rPr>
      </w:pPr>
      <w:r w:rsidRPr="00603593">
        <w:rPr>
          <w:b/>
        </w:rPr>
        <w:t xml:space="preserve">            // Initialize the view model with existing data.</w:t>
      </w:r>
    </w:p>
    <w:p w:rsidR="0059680D" w:rsidRPr="0059680D" w:rsidRDefault="0059680D" w:rsidP="00DF6411">
      <w:pPr>
        <w:pStyle w:val="CodeBlock"/>
      </w:pPr>
      <w:r w:rsidRPr="0059680D">
        <w:t xml:space="preserve">            var viewModel = new ElementViewModel {</w:t>
      </w:r>
    </w:p>
    <w:p w:rsidR="0059680D" w:rsidRPr="0059680D" w:rsidRDefault="0059680D" w:rsidP="00DF6411">
      <w:pPr>
        <w:pStyle w:val="CodeBlock"/>
      </w:pPr>
      <w:r w:rsidRPr="0059680D">
        <w:t xml:space="preserve">                FadeIn = element.GetFadeIn()</w:t>
      </w:r>
    </w:p>
    <w:p w:rsidR="0059680D" w:rsidRPr="0059680D" w:rsidRDefault="0059680D" w:rsidP="00DF6411">
      <w:pPr>
        <w:pStyle w:val="CodeBlock"/>
      </w:pPr>
      <w:r w:rsidRPr="0059680D">
        <w:t xml:space="preserve">            };</w:t>
      </w:r>
    </w:p>
    <w:p w:rsidR="0059680D" w:rsidRPr="0059680D" w:rsidRDefault="0059680D" w:rsidP="00DF6411">
      <w:pPr>
        <w:pStyle w:val="CodeBlock"/>
      </w:pPr>
      <w:r w:rsidRPr="0059680D">
        <w:t xml:space="preserve">            </w:t>
      </w:r>
    </w:p>
    <w:p w:rsidR="0059680D" w:rsidRPr="00603593" w:rsidRDefault="0059680D" w:rsidP="00DF6411">
      <w:pPr>
        <w:pStyle w:val="CodeBlock"/>
        <w:rPr>
          <w:b/>
        </w:rPr>
      </w:pPr>
      <w:r w:rsidRPr="00603593">
        <w:rPr>
          <w:b/>
        </w:rPr>
        <w:t xml:space="preserve">            // Model bind the view model if an Updater is provided.</w:t>
      </w:r>
    </w:p>
    <w:p w:rsidR="0059680D" w:rsidRPr="0059680D" w:rsidRDefault="0059680D" w:rsidP="00DF6411">
      <w:pPr>
        <w:pStyle w:val="CodeBlock"/>
      </w:pPr>
      <w:r w:rsidRPr="0059680D">
        <w:t xml:space="preserve">            if(context.Updater != null) {</w:t>
      </w:r>
    </w:p>
    <w:p w:rsidR="0059680D" w:rsidRPr="0059680D" w:rsidRDefault="0059680D" w:rsidP="00DF6411">
      <w:pPr>
        <w:pStyle w:val="CodeBlock"/>
      </w:pPr>
      <w:r w:rsidRPr="0059680D">
        <w:t xml:space="preserve">                if (context.Updater.TryUpdateModel(viewModel, context.Prefix, null, null)) {</w:t>
      </w:r>
    </w:p>
    <w:p w:rsidR="0059680D" w:rsidRPr="0059680D" w:rsidRDefault="0059680D" w:rsidP="00DF6411">
      <w:pPr>
        <w:pStyle w:val="CodeBlock"/>
      </w:pPr>
      <w:r w:rsidRPr="0059680D">
        <w:t xml:space="preserve">                    element.SetFadeIn(viewModel.FadeIn);</w:t>
      </w:r>
    </w:p>
    <w:p w:rsidR="0059680D" w:rsidRPr="0059680D" w:rsidRDefault="0059680D" w:rsidP="00DF6411">
      <w:pPr>
        <w:pStyle w:val="CodeBlock"/>
      </w:pPr>
      <w:r w:rsidRPr="0059680D">
        <w:t xml:space="preserve">                }</w:t>
      </w:r>
    </w:p>
    <w:p w:rsidR="0059680D" w:rsidRPr="0059680D" w:rsidRDefault="0059680D" w:rsidP="00DF6411">
      <w:pPr>
        <w:pStyle w:val="CodeBlock"/>
      </w:pPr>
      <w:r w:rsidRPr="0059680D">
        <w:t xml:space="preserve">            }</w:t>
      </w:r>
    </w:p>
    <w:p w:rsidR="0059680D" w:rsidRPr="0059680D" w:rsidRDefault="0059680D" w:rsidP="00DF6411">
      <w:pPr>
        <w:pStyle w:val="CodeBlock"/>
      </w:pPr>
    </w:p>
    <w:p w:rsidR="0059680D" w:rsidRPr="00603593" w:rsidRDefault="0059680D" w:rsidP="00DF6411">
      <w:pPr>
        <w:pStyle w:val="CodeBlock"/>
        <w:rPr>
          <w:b/>
        </w:rPr>
      </w:pPr>
      <w:r w:rsidRPr="00603593">
        <w:rPr>
          <w:b/>
        </w:rPr>
        <w:t xml:space="preserve">            // Create the editor template shape.</w:t>
      </w:r>
    </w:p>
    <w:p w:rsidR="0059680D" w:rsidRPr="0059680D" w:rsidRDefault="0059680D" w:rsidP="00DF6411">
      <w:pPr>
        <w:pStyle w:val="CodeBlock"/>
      </w:pPr>
      <w:r w:rsidRPr="0059680D">
        <w:t xml:space="preserve">            var visibilityEditorTemplate = context.ShapeFactory.EditorTemplate(</w:t>
      </w:r>
    </w:p>
    <w:p w:rsidR="0059680D" w:rsidRPr="0059680D" w:rsidRDefault="0059680D" w:rsidP="00DF6411">
      <w:pPr>
        <w:pStyle w:val="CodeBlock"/>
      </w:pPr>
      <w:r w:rsidRPr="0059680D">
        <w:t xml:space="preserve">                TemplateName: "Elements/Common.Visibility",</w:t>
      </w:r>
    </w:p>
    <w:p w:rsidR="0059680D" w:rsidRPr="0059680D" w:rsidRDefault="0059680D" w:rsidP="00DF6411">
      <w:pPr>
        <w:pStyle w:val="CodeBlock"/>
      </w:pPr>
      <w:r w:rsidRPr="0059680D">
        <w:t xml:space="preserve">                Model: viewModel,</w:t>
      </w:r>
    </w:p>
    <w:p w:rsidR="0059680D" w:rsidRPr="0059680D" w:rsidRDefault="0059680D" w:rsidP="00DF6411">
      <w:pPr>
        <w:pStyle w:val="CodeBlock"/>
      </w:pPr>
      <w:r w:rsidRPr="0059680D">
        <w:t xml:space="preserve">                Prefix: context.Prefix);</w:t>
      </w:r>
    </w:p>
    <w:p w:rsidR="0059680D" w:rsidRPr="0059680D" w:rsidRDefault="0059680D" w:rsidP="00DF6411">
      <w:pPr>
        <w:pStyle w:val="CodeBlock"/>
      </w:pPr>
    </w:p>
    <w:p w:rsidR="0059680D" w:rsidRPr="00603593" w:rsidRDefault="0059680D" w:rsidP="00DF6411">
      <w:pPr>
        <w:pStyle w:val="CodeBlock"/>
        <w:rPr>
          <w:b/>
        </w:rPr>
      </w:pPr>
      <w:r w:rsidRPr="00603593">
        <w:rPr>
          <w:b/>
        </w:rPr>
        <w:t xml:space="preserve">            // Specify the position of the editor shapes.</w:t>
      </w:r>
    </w:p>
    <w:p w:rsidR="0059680D" w:rsidRPr="00603593" w:rsidRDefault="0059680D" w:rsidP="00DF6411">
      <w:pPr>
        <w:pStyle w:val="CodeBlock"/>
        <w:rPr>
          <w:b/>
        </w:rPr>
      </w:pPr>
      <w:r w:rsidRPr="00603593">
        <w:rPr>
          <w:b/>
        </w:rPr>
        <w:t xml:space="preserve">            // This is key to assigning editor templates to a tab.</w:t>
      </w:r>
    </w:p>
    <w:p w:rsidR="0059680D" w:rsidRPr="0059680D" w:rsidRDefault="0059680D" w:rsidP="00DF6411">
      <w:pPr>
        <w:pStyle w:val="CodeBlock"/>
      </w:pPr>
      <w:r w:rsidRPr="0059680D">
        <w:t xml:space="preserve">            visibilityEditorTemplate.Metadata.Position = "Visibility:1";</w:t>
      </w:r>
    </w:p>
    <w:p w:rsidR="0059680D" w:rsidRPr="0059680D" w:rsidRDefault="0059680D" w:rsidP="00DF6411">
      <w:pPr>
        <w:pStyle w:val="CodeBlock"/>
      </w:pPr>
    </w:p>
    <w:p w:rsidR="0059680D" w:rsidRPr="00603593" w:rsidRDefault="0059680D" w:rsidP="00DF6411">
      <w:pPr>
        <w:pStyle w:val="CodeBlock"/>
        <w:rPr>
          <w:b/>
        </w:rPr>
      </w:pPr>
      <w:r w:rsidRPr="00603593">
        <w:rPr>
          <w:b/>
        </w:rPr>
        <w:t xml:space="preserve">            // Return the editor shape.</w:t>
      </w:r>
    </w:p>
    <w:p w:rsidR="0059680D" w:rsidRPr="0059680D" w:rsidRDefault="0059680D" w:rsidP="00DF6411">
      <w:pPr>
        <w:pStyle w:val="CodeBlock"/>
      </w:pPr>
      <w:r w:rsidRPr="0059680D">
        <w:t xml:space="preserve">            return Editor(context, visibilityEditorTemplate);</w:t>
      </w:r>
    </w:p>
    <w:p w:rsidR="0059680D" w:rsidRPr="0059680D" w:rsidRDefault="0059680D" w:rsidP="00DF6411">
      <w:pPr>
        <w:pStyle w:val="CodeBlock"/>
      </w:pPr>
      <w:r w:rsidRPr="0059680D">
        <w:lastRenderedPageBreak/>
        <w:t xml:space="preserve">        }</w:t>
      </w:r>
    </w:p>
    <w:p w:rsidR="0059680D" w:rsidRPr="0059680D" w:rsidRDefault="0059680D" w:rsidP="00DF6411">
      <w:pPr>
        <w:pStyle w:val="CodeBlock"/>
      </w:pPr>
      <w:r w:rsidRPr="0059680D">
        <w:t xml:space="preserve">    }</w:t>
      </w:r>
    </w:p>
    <w:p w:rsidR="0059680D" w:rsidRPr="0059680D" w:rsidRDefault="00DF6411" w:rsidP="00DF6411">
      <w:pPr>
        <w:pStyle w:val="CodeBlock"/>
      </w:pPr>
      <w:r>
        <w:t>}</w:t>
      </w:r>
    </w:p>
    <w:p w:rsidR="0059680D" w:rsidRPr="0059680D" w:rsidRDefault="0059680D" w:rsidP="00DF6411">
      <w:pPr>
        <w:rPr>
          <w:lang w:val="en-US"/>
        </w:rPr>
      </w:pPr>
      <w:r w:rsidRPr="0059680D">
        <w:rPr>
          <w:lang w:val="en-US"/>
        </w:rPr>
        <w:t>Now all that's left is actually implement</w:t>
      </w:r>
      <w:r w:rsidR="00DF6411">
        <w:rPr>
          <w:lang w:val="en-US"/>
        </w:rPr>
        <w:t xml:space="preserve">ing the editor template's view and implement the </w:t>
      </w:r>
      <w:r w:rsidR="00DF6411" w:rsidRPr="00DF6411">
        <w:rPr>
          <w:rStyle w:val="Strong"/>
          <w:lang w:val="en-US"/>
        </w:rPr>
        <w:t>FadeIn</w:t>
      </w:r>
      <w:r w:rsidRPr="0059680D">
        <w:rPr>
          <w:lang w:val="en-US"/>
        </w:rPr>
        <w:t xml:space="preserve"> property so that it will add a certain CSS class and a stylesheet that defines the rule for that CSS class.</w:t>
      </w:r>
      <w:r w:rsidR="00DF6411">
        <w:rPr>
          <w:lang w:val="en-US"/>
        </w:rPr>
        <w:t xml:space="preserve"> This CSS class will achieve the fade in effect on the element when the page is loaded.</w:t>
      </w:r>
    </w:p>
    <w:p w:rsidR="0059680D" w:rsidRPr="00032100" w:rsidRDefault="0059680D" w:rsidP="0059680D">
      <w:pPr>
        <w:rPr>
          <w:rStyle w:val="Emphasis"/>
          <w:lang w:val="en-US"/>
        </w:rPr>
      </w:pPr>
      <w:r w:rsidRPr="00032100">
        <w:rPr>
          <w:rStyle w:val="Emphasis"/>
          <w:lang w:val="en-US"/>
        </w:rPr>
        <w:t>Views/EditorTemlates/El</w:t>
      </w:r>
      <w:r w:rsidR="00DF6411" w:rsidRPr="00032100">
        <w:rPr>
          <w:rStyle w:val="Emphasis"/>
          <w:lang w:val="en-US"/>
        </w:rPr>
        <w:t>ements/Common.Visibility.cshtml</w:t>
      </w:r>
      <w:r w:rsidRPr="00032100">
        <w:rPr>
          <w:rStyle w:val="Emphasis"/>
          <w:lang w:val="en-US"/>
        </w:rPr>
        <w:t>:</w:t>
      </w:r>
    </w:p>
    <w:p w:rsidR="0059680D" w:rsidRPr="00603593" w:rsidRDefault="0059680D" w:rsidP="00603593">
      <w:pPr>
        <w:pStyle w:val="CodeBlock"/>
      </w:pPr>
      <w:r w:rsidRPr="00603593">
        <w:t>@model OffTheGrid.Demos.Layouts.ViewModels.ElementViewModel</w:t>
      </w:r>
    </w:p>
    <w:p w:rsidR="0059680D" w:rsidRPr="0059680D" w:rsidRDefault="0059680D" w:rsidP="00603593">
      <w:pPr>
        <w:pStyle w:val="CodeBlock"/>
      </w:pPr>
      <w:r w:rsidRPr="0059680D">
        <w:t>&lt;fieldset&gt;</w:t>
      </w:r>
    </w:p>
    <w:p w:rsidR="0059680D" w:rsidRPr="0059680D" w:rsidRDefault="0059680D" w:rsidP="00603593">
      <w:pPr>
        <w:pStyle w:val="CodeBlock"/>
      </w:pPr>
      <w:r w:rsidRPr="0059680D">
        <w:t xml:space="preserve">    &lt;div class="form-group"&gt;</w:t>
      </w:r>
    </w:p>
    <w:p w:rsidR="0059680D" w:rsidRPr="00032100" w:rsidRDefault="0059680D" w:rsidP="00603593">
      <w:pPr>
        <w:pStyle w:val="CodeBlock"/>
        <w:rPr>
          <w:lang w:val="nl-NL"/>
        </w:rPr>
      </w:pPr>
      <w:r w:rsidRPr="0059680D">
        <w:t xml:space="preserve">        </w:t>
      </w:r>
      <w:r w:rsidRPr="00032100">
        <w:rPr>
          <w:lang w:val="nl-NL"/>
        </w:rPr>
        <w:t>@Html.CheckBoxFor(m =&gt; m.FadeIn)</w:t>
      </w:r>
    </w:p>
    <w:p w:rsidR="0059680D" w:rsidRPr="0059680D" w:rsidRDefault="0059680D" w:rsidP="00603593">
      <w:pPr>
        <w:pStyle w:val="CodeBlock"/>
      </w:pPr>
      <w:r w:rsidRPr="00032100">
        <w:rPr>
          <w:lang w:val="nl-NL"/>
        </w:rPr>
        <w:t xml:space="preserve">        </w:t>
      </w:r>
      <w:r w:rsidRPr="0059680D">
        <w:t>@Html.LabelFor(m =&gt; m.FadeIn, T("Fade In").ToString(), new { @class = "forcheckbox" } )</w:t>
      </w:r>
    </w:p>
    <w:p w:rsidR="0059680D" w:rsidRPr="0059680D" w:rsidRDefault="0059680D" w:rsidP="00603593">
      <w:pPr>
        <w:pStyle w:val="CodeBlock"/>
      </w:pPr>
      <w:r w:rsidRPr="0059680D">
        <w:t xml:space="preserve">        @Html.Hint(T("Causes the element to fade in on document ready (using CSS animations)."))</w:t>
      </w:r>
    </w:p>
    <w:p w:rsidR="0059680D" w:rsidRPr="0059680D" w:rsidRDefault="0059680D" w:rsidP="00603593">
      <w:pPr>
        <w:pStyle w:val="CodeBlock"/>
      </w:pPr>
      <w:r w:rsidRPr="0059680D">
        <w:t xml:space="preserve">    &lt;/div&gt;</w:t>
      </w:r>
    </w:p>
    <w:p w:rsidR="0059680D" w:rsidRPr="0059680D" w:rsidRDefault="00603593" w:rsidP="00603593">
      <w:pPr>
        <w:pStyle w:val="CodeBlock"/>
      </w:pPr>
      <w:r>
        <w:t>&lt;/fieldset&gt;</w:t>
      </w:r>
    </w:p>
    <w:p w:rsidR="0059680D" w:rsidRPr="0059680D" w:rsidRDefault="0059680D" w:rsidP="0059680D">
      <w:pPr>
        <w:rPr>
          <w:lang w:val="en-US"/>
        </w:rPr>
      </w:pPr>
      <w:r w:rsidRPr="0059680D">
        <w:rPr>
          <w:lang w:val="en-US"/>
        </w:rPr>
        <w:t>The result should look like this:</w:t>
      </w:r>
    </w:p>
    <w:p w:rsidR="00032100" w:rsidRDefault="00032100" w:rsidP="00032100">
      <w:pPr>
        <w:keepNext/>
      </w:pPr>
      <w:r>
        <w:rPr>
          <w:noProof/>
          <w:lang w:eastAsia="nl-NL"/>
        </w:rPr>
        <w:drawing>
          <wp:inline distT="0" distB="0" distL="0" distR="0" wp14:anchorId="7F826C9E" wp14:editId="498DE9C0">
            <wp:extent cx="4597636" cy="1422473"/>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gure-15-1.png"/>
                    <pic:cNvPicPr/>
                  </pic:nvPicPr>
                  <pic:blipFill>
                    <a:blip r:embed="rId51">
                      <a:extLst>
                        <a:ext uri="{28A0092B-C50C-407E-A947-70E740481C1C}">
                          <a14:useLocalDpi xmlns:a14="http://schemas.microsoft.com/office/drawing/2010/main" val="0"/>
                        </a:ext>
                      </a:extLst>
                    </a:blip>
                    <a:stretch>
                      <a:fillRect/>
                    </a:stretch>
                  </pic:blipFill>
                  <pic:spPr>
                    <a:xfrm>
                      <a:off x="0" y="0"/>
                      <a:ext cx="4597636" cy="1422473"/>
                    </a:xfrm>
                    <a:prstGeom prst="rect">
                      <a:avLst/>
                    </a:prstGeom>
                  </pic:spPr>
                </pic:pic>
              </a:graphicData>
            </a:graphic>
          </wp:inline>
        </w:drawing>
      </w:r>
    </w:p>
    <w:p w:rsidR="0059680D" w:rsidRPr="00032100" w:rsidRDefault="00032100" w:rsidP="00032100">
      <w:pPr>
        <w:pStyle w:val="Caption"/>
        <w:rPr>
          <w:lang w:val="en-US"/>
        </w:rPr>
      </w:pPr>
      <w:r w:rsidRPr="00032100">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15</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1</w:t>
      </w:r>
      <w:r w:rsidR="00B15491">
        <w:rPr>
          <w:lang w:val="en-US"/>
        </w:rPr>
        <w:fldChar w:fldCharType="end"/>
      </w:r>
      <w:r w:rsidRPr="00032100">
        <w:rPr>
          <w:lang w:val="en-US"/>
        </w:rPr>
        <w:t xml:space="preserve"> - All elements now have an additional tab called Visibility</w:t>
      </w:r>
    </w:p>
    <w:p w:rsidR="0059680D" w:rsidRPr="0059680D" w:rsidRDefault="0059680D" w:rsidP="00032100">
      <w:pPr>
        <w:pStyle w:val="Heading3"/>
        <w:rPr>
          <w:lang w:val="en-US"/>
        </w:rPr>
      </w:pPr>
      <w:bookmarkStart w:id="149" w:name="_Toc453493220"/>
      <w:r w:rsidRPr="0059680D">
        <w:rPr>
          <w:lang w:val="en-US"/>
        </w:rPr>
        <w:t>I</w:t>
      </w:r>
      <w:r w:rsidR="00032100">
        <w:rPr>
          <w:lang w:val="en-US"/>
        </w:rPr>
        <w:t>mplementing the FadeIn Behavior</w:t>
      </w:r>
      <w:bookmarkEnd w:id="149"/>
    </w:p>
    <w:p w:rsidR="0059680D" w:rsidRPr="0059680D" w:rsidRDefault="00032100" w:rsidP="00032100">
      <w:pPr>
        <w:rPr>
          <w:lang w:val="en-US"/>
        </w:rPr>
      </w:pPr>
      <w:r>
        <w:rPr>
          <w:lang w:val="en-US"/>
        </w:rPr>
        <w:t xml:space="preserve">To make the </w:t>
      </w:r>
      <w:r w:rsidRPr="00032100">
        <w:rPr>
          <w:rStyle w:val="Strong"/>
          <w:lang w:val="en-US"/>
        </w:rPr>
        <w:t>FadeIn</w:t>
      </w:r>
      <w:r w:rsidR="0059680D" w:rsidRPr="0059680D">
        <w:rPr>
          <w:lang w:val="en-US"/>
        </w:rPr>
        <w:t xml:space="preserve"> setting actually do something, we need to do the following:</w:t>
      </w:r>
    </w:p>
    <w:p w:rsidR="0059680D" w:rsidRPr="00032100" w:rsidRDefault="0059680D" w:rsidP="00E80BF5">
      <w:pPr>
        <w:pStyle w:val="ListParagraph"/>
        <w:numPr>
          <w:ilvl w:val="0"/>
          <w:numId w:val="40"/>
        </w:numPr>
        <w:rPr>
          <w:lang w:val="en-US"/>
        </w:rPr>
      </w:pPr>
      <w:r w:rsidRPr="00032100">
        <w:rPr>
          <w:lang w:val="en-US"/>
        </w:rPr>
        <w:lastRenderedPageBreak/>
        <w:t>Append a CSS class to t</w:t>
      </w:r>
      <w:r w:rsidR="00032100">
        <w:rPr>
          <w:lang w:val="en-US"/>
        </w:rPr>
        <w:t>he element's tag being rendered</w:t>
      </w:r>
    </w:p>
    <w:p w:rsidR="00032100" w:rsidRDefault="0059680D" w:rsidP="00E80BF5">
      <w:pPr>
        <w:pStyle w:val="ListParagraph"/>
        <w:numPr>
          <w:ilvl w:val="0"/>
          <w:numId w:val="40"/>
        </w:numPr>
        <w:rPr>
          <w:lang w:val="en-US"/>
        </w:rPr>
      </w:pPr>
      <w:r w:rsidRPr="00032100">
        <w:rPr>
          <w:lang w:val="en-US"/>
        </w:rPr>
        <w:t>Prov</w:t>
      </w:r>
      <w:r w:rsidR="00032100">
        <w:rPr>
          <w:lang w:val="en-US"/>
        </w:rPr>
        <w:t>ide the CSS rule for that class</w:t>
      </w:r>
    </w:p>
    <w:p w:rsidR="00032100" w:rsidRDefault="0059680D" w:rsidP="00E80BF5">
      <w:pPr>
        <w:pStyle w:val="ListParagraph"/>
        <w:numPr>
          <w:ilvl w:val="1"/>
          <w:numId w:val="40"/>
        </w:numPr>
        <w:rPr>
          <w:lang w:val="en-US"/>
        </w:rPr>
      </w:pPr>
      <w:r w:rsidRPr="00032100">
        <w:rPr>
          <w:lang w:val="en-US"/>
        </w:rPr>
        <w:t>W</w:t>
      </w:r>
      <w:r w:rsidR="00032100">
        <w:rPr>
          <w:lang w:val="en-US"/>
        </w:rPr>
        <w:t>hich means we need a stylesheet</w:t>
      </w:r>
    </w:p>
    <w:p w:rsidR="0059680D" w:rsidRPr="00032100" w:rsidRDefault="0059680D" w:rsidP="00E80BF5">
      <w:pPr>
        <w:pStyle w:val="ListParagraph"/>
        <w:numPr>
          <w:ilvl w:val="1"/>
          <w:numId w:val="40"/>
        </w:numPr>
        <w:rPr>
          <w:lang w:val="en-US"/>
        </w:rPr>
      </w:pPr>
      <w:r w:rsidRPr="00032100">
        <w:rPr>
          <w:lang w:val="en-US"/>
        </w:rPr>
        <w:t xml:space="preserve">Get that </w:t>
      </w:r>
      <w:r w:rsidR="00032100">
        <w:rPr>
          <w:lang w:val="en-US"/>
        </w:rPr>
        <w:t>stylesheet included on the page</w:t>
      </w:r>
    </w:p>
    <w:p w:rsidR="0059680D" w:rsidRPr="0059680D" w:rsidRDefault="0059680D" w:rsidP="0059680D">
      <w:pPr>
        <w:rPr>
          <w:lang w:val="en-US"/>
        </w:rPr>
      </w:pPr>
      <w:r w:rsidRPr="0059680D">
        <w:rPr>
          <w:lang w:val="en-US"/>
        </w:rPr>
        <w:t>Appending the CSS class is easy. All we need to do</w:t>
      </w:r>
      <w:r w:rsidR="00032100">
        <w:rPr>
          <w:lang w:val="en-US"/>
        </w:rPr>
        <w:t xml:space="preserve"> is implement the </w:t>
      </w:r>
      <w:r w:rsidR="00032100" w:rsidRPr="00032100">
        <w:rPr>
          <w:rStyle w:val="Strong"/>
          <w:lang w:val="en-US"/>
        </w:rPr>
        <w:t>OnDisplaying</w:t>
      </w:r>
      <w:r w:rsidRPr="0059680D">
        <w:rPr>
          <w:lang w:val="en-US"/>
        </w:rPr>
        <w:t xml:space="preserve"> method in the driv</w:t>
      </w:r>
      <w:r w:rsidR="00032100">
        <w:rPr>
          <w:lang w:val="en-US"/>
        </w:rPr>
        <w:t xml:space="preserve">er, and add a CSS class to the </w:t>
      </w:r>
      <w:r w:rsidR="00032100" w:rsidRPr="005E1FE7">
        <w:rPr>
          <w:rStyle w:val="Strong"/>
          <w:lang w:val="en-US"/>
        </w:rPr>
        <w:t>Classes</w:t>
      </w:r>
      <w:r w:rsidRPr="0059680D">
        <w:rPr>
          <w:lang w:val="en-US"/>
        </w:rPr>
        <w:t xml:space="preserve"> list of the element shape:</w:t>
      </w:r>
    </w:p>
    <w:p w:rsidR="0059680D" w:rsidRPr="0059680D" w:rsidRDefault="0059680D" w:rsidP="00032100">
      <w:pPr>
        <w:pStyle w:val="CodeBlock"/>
      </w:pPr>
      <w:r w:rsidRPr="0059680D">
        <w:t>protected override void OnDisplaying(Element element, ElementDisplayingContext context) {</w:t>
      </w:r>
    </w:p>
    <w:p w:rsidR="0059680D" w:rsidRPr="0059680D" w:rsidRDefault="0059680D" w:rsidP="00032100">
      <w:pPr>
        <w:pStyle w:val="CodeBlock"/>
      </w:pPr>
      <w:r w:rsidRPr="0059680D">
        <w:t xml:space="preserve">    if (context.DisplayType == "Design")</w:t>
      </w:r>
    </w:p>
    <w:p w:rsidR="0059680D" w:rsidRPr="0059680D" w:rsidRDefault="0059680D" w:rsidP="00032100">
      <w:pPr>
        <w:pStyle w:val="CodeBlock"/>
      </w:pPr>
      <w:r w:rsidRPr="0059680D">
        <w:t xml:space="preserve">        return;</w:t>
      </w:r>
    </w:p>
    <w:p w:rsidR="0059680D" w:rsidRPr="0059680D" w:rsidRDefault="0059680D" w:rsidP="00032100">
      <w:pPr>
        <w:pStyle w:val="CodeBlock"/>
      </w:pPr>
    </w:p>
    <w:p w:rsidR="0059680D" w:rsidRPr="0059680D" w:rsidRDefault="0059680D" w:rsidP="00032100">
      <w:pPr>
        <w:pStyle w:val="CodeBlock"/>
      </w:pPr>
      <w:r w:rsidRPr="0059680D">
        <w:tab/>
        <w:t>if (!element.GetFadeIn())</w:t>
      </w:r>
    </w:p>
    <w:p w:rsidR="0059680D" w:rsidRPr="0059680D" w:rsidRDefault="0059680D" w:rsidP="00032100">
      <w:pPr>
        <w:pStyle w:val="CodeBlock"/>
      </w:pPr>
      <w:r w:rsidRPr="0059680D">
        <w:t xml:space="preserve">        return;</w:t>
      </w:r>
    </w:p>
    <w:p w:rsidR="0059680D" w:rsidRPr="0059680D" w:rsidRDefault="0059680D" w:rsidP="00032100">
      <w:pPr>
        <w:pStyle w:val="CodeBlock"/>
      </w:pPr>
    </w:p>
    <w:p w:rsidR="0059680D" w:rsidRPr="0059680D" w:rsidRDefault="0059680D" w:rsidP="00032100">
      <w:pPr>
        <w:pStyle w:val="CodeBlock"/>
      </w:pPr>
      <w:r w:rsidRPr="0059680D">
        <w:t xml:space="preserve">    context.ElementShape.Classes.Add("auto-fade-in");</w:t>
      </w:r>
    </w:p>
    <w:p w:rsidR="0059680D" w:rsidRPr="0059680D" w:rsidRDefault="00032100" w:rsidP="00032100">
      <w:pPr>
        <w:pStyle w:val="CodeBlock"/>
      </w:pPr>
      <w:r>
        <w:t>}</w:t>
      </w:r>
    </w:p>
    <w:p w:rsidR="0059680D" w:rsidRPr="0059680D" w:rsidRDefault="0059680D" w:rsidP="00874449">
      <w:pPr>
        <w:rPr>
          <w:lang w:val="en-US"/>
        </w:rPr>
      </w:pPr>
      <w:r w:rsidRPr="0059680D">
        <w:rPr>
          <w:lang w:val="en-US"/>
        </w:rPr>
        <w:t xml:space="preserve">Notice I added a check on the display type. Although this check is not strictly necessary, </w:t>
      </w:r>
      <w:r w:rsidR="00874449">
        <w:rPr>
          <w:lang w:val="en-US"/>
        </w:rPr>
        <w:t>it i</w:t>
      </w:r>
      <w:r w:rsidRPr="0059680D">
        <w:rPr>
          <w:lang w:val="en-US"/>
        </w:rPr>
        <w:t>s cleaner if we don't add the CSS class when the elem</w:t>
      </w:r>
      <w:r w:rsidR="00874449">
        <w:rPr>
          <w:lang w:val="en-US"/>
        </w:rPr>
        <w:t>ent is rendered in design mode.</w:t>
      </w:r>
    </w:p>
    <w:p w:rsidR="0059680D" w:rsidRPr="0059680D" w:rsidRDefault="0059680D" w:rsidP="0059680D">
      <w:pPr>
        <w:rPr>
          <w:lang w:val="en-US"/>
        </w:rPr>
      </w:pPr>
      <w:r w:rsidRPr="0059680D">
        <w:rPr>
          <w:lang w:val="en-US"/>
        </w:rPr>
        <w:t>Next, c</w:t>
      </w:r>
      <w:r w:rsidR="00874449">
        <w:rPr>
          <w:lang w:val="en-US"/>
        </w:rPr>
        <w:t xml:space="preserve">reate the following LESS file: </w:t>
      </w:r>
      <w:r w:rsidRPr="005E1FE7">
        <w:rPr>
          <w:rStyle w:val="Emphasis"/>
          <w:lang w:val="en-US"/>
        </w:rPr>
        <w:t>Assets/</w:t>
      </w:r>
      <w:r w:rsidR="00874449" w:rsidRPr="005E1FE7">
        <w:rPr>
          <w:rStyle w:val="Emphasis"/>
          <w:lang w:val="en-US"/>
        </w:rPr>
        <w:t>Elements/Common/Style.less</w:t>
      </w:r>
    </w:p>
    <w:p w:rsidR="0059680D" w:rsidRPr="0059680D" w:rsidRDefault="00874449" w:rsidP="0059680D">
      <w:pPr>
        <w:rPr>
          <w:lang w:val="en-US"/>
        </w:rPr>
      </w:pPr>
      <w:r>
        <w:rPr>
          <w:lang w:val="en-US"/>
        </w:rPr>
        <w:t>And type in the following CSS:</w:t>
      </w:r>
    </w:p>
    <w:p w:rsidR="0059680D" w:rsidRPr="0059680D" w:rsidRDefault="0059680D" w:rsidP="00874449">
      <w:pPr>
        <w:pStyle w:val="CodeBlock"/>
      </w:pPr>
      <w:r w:rsidRPr="0059680D">
        <w:t>.auto-fade-in {</w:t>
      </w:r>
    </w:p>
    <w:p w:rsidR="0059680D" w:rsidRPr="0059680D" w:rsidRDefault="0059680D" w:rsidP="00874449">
      <w:pPr>
        <w:pStyle w:val="CodeBlock"/>
      </w:pPr>
      <w:r w:rsidRPr="0059680D">
        <w:t xml:space="preserve">    -webkit-animation: fadein 2s; /* Safari, Chrome and Opera &gt; 12.1 */</w:t>
      </w:r>
    </w:p>
    <w:p w:rsidR="0059680D" w:rsidRPr="0059680D" w:rsidRDefault="0059680D" w:rsidP="00874449">
      <w:pPr>
        <w:pStyle w:val="CodeBlock"/>
      </w:pPr>
      <w:r w:rsidRPr="0059680D">
        <w:t xml:space="preserve">       -moz-animation: fadein 2s; /* Firefox &lt; 16 */</w:t>
      </w:r>
    </w:p>
    <w:p w:rsidR="0059680D" w:rsidRPr="0059680D" w:rsidRDefault="0059680D" w:rsidP="00874449">
      <w:pPr>
        <w:pStyle w:val="CodeBlock"/>
      </w:pPr>
      <w:r w:rsidRPr="0059680D">
        <w:t xml:space="preserve">        -ms-animation: fadein 2s; /* Internet Explorer */</w:t>
      </w:r>
    </w:p>
    <w:p w:rsidR="0059680D" w:rsidRPr="0059680D" w:rsidRDefault="0059680D" w:rsidP="00874449">
      <w:pPr>
        <w:pStyle w:val="CodeBlock"/>
      </w:pPr>
      <w:r w:rsidRPr="0059680D">
        <w:t xml:space="preserve">         -o-animation: fadein 2s; /* Opera &lt; 12.1 */</w:t>
      </w:r>
    </w:p>
    <w:p w:rsidR="0059680D" w:rsidRPr="0059680D" w:rsidRDefault="0059680D" w:rsidP="00874449">
      <w:pPr>
        <w:pStyle w:val="CodeBlock"/>
      </w:pPr>
      <w:r w:rsidRPr="0059680D">
        <w:t xml:space="preserve">            animation: fadein 2s;</w:t>
      </w:r>
    </w:p>
    <w:p w:rsidR="0059680D" w:rsidRPr="0059680D" w:rsidRDefault="0059680D" w:rsidP="00874449">
      <w:pPr>
        <w:pStyle w:val="CodeBlock"/>
      </w:pPr>
      <w:r w:rsidRPr="0059680D">
        <w:t>}</w:t>
      </w:r>
    </w:p>
    <w:p w:rsidR="0059680D" w:rsidRPr="0059680D" w:rsidRDefault="0059680D" w:rsidP="00874449">
      <w:pPr>
        <w:pStyle w:val="CodeBlock"/>
      </w:pPr>
    </w:p>
    <w:p w:rsidR="0059680D" w:rsidRPr="0059680D" w:rsidRDefault="0059680D" w:rsidP="00874449">
      <w:pPr>
        <w:pStyle w:val="CodeBlock"/>
      </w:pPr>
      <w:r w:rsidRPr="0059680D">
        <w:t>@keyframes fadein {</w:t>
      </w:r>
    </w:p>
    <w:p w:rsidR="0059680D" w:rsidRPr="0059680D" w:rsidRDefault="0059680D" w:rsidP="00874449">
      <w:pPr>
        <w:pStyle w:val="CodeBlock"/>
      </w:pPr>
      <w:r w:rsidRPr="0059680D">
        <w:t xml:space="preserve">    from { opacity: 0; }</w:t>
      </w:r>
    </w:p>
    <w:p w:rsidR="0059680D" w:rsidRPr="0059680D" w:rsidRDefault="0059680D" w:rsidP="00874449">
      <w:pPr>
        <w:pStyle w:val="CodeBlock"/>
      </w:pPr>
      <w:r w:rsidRPr="0059680D">
        <w:t xml:space="preserve">    to   { opacity: 1; }</w:t>
      </w:r>
    </w:p>
    <w:p w:rsidR="0059680D" w:rsidRPr="0059680D" w:rsidRDefault="0059680D" w:rsidP="00874449">
      <w:pPr>
        <w:pStyle w:val="CodeBlock"/>
      </w:pPr>
      <w:r w:rsidRPr="0059680D">
        <w:t>}</w:t>
      </w:r>
    </w:p>
    <w:p w:rsidR="0059680D" w:rsidRPr="0059680D" w:rsidRDefault="0059680D" w:rsidP="00874449">
      <w:pPr>
        <w:pStyle w:val="CodeBlock"/>
      </w:pPr>
    </w:p>
    <w:p w:rsidR="0059680D" w:rsidRPr="0059680D" w:rsidRDefault="0059680D" w:rsidP="00874449">
      <w:pPr>
        <w:pStyle w:val="CodeBlock"/>
      </w:pPr>
      <w:r w:rsidRPr="0059680D">
        <w:t>/* Firefox &lt; 16 */</w:t>
      </w:r>
    </w:p>
    <w:p w:rsidR="0059680D" w:rsidRPr="0059680D" w:rsidRDefault="0059680D" w:rsidP="00874449">
      <w:pPr>
        <w:pStyle w:val="CodeBlock"/>
      </w:pPr>
      <w:r w:rsidRPr="0059680D">
        <w:t>@-moz-keyframes fadein {</w:t>
      </w:r>
    </w:p>
    <w:p w:rsidR="0059680D" w:rsidRPr="0059680D" w:rsidRDefault="0059680D" w:rsidP="00874449">
      <w:pPr>
        <w:pStyle w:val="CodeBlock"/>
      </w:pPr>
      <w:r w:rsidRPr="0059680D">
        <w:t xml:space="preserve">    from { opacity: 0; }</w:t>
      </w:r>
    </w:p>
    <w:p w:rsidR="0059680D" w:rsidRPr="0059680D" w:rsidRDefault="0059680D" w:rsidP="00874449">
      <w:pPr>
        <w:pStyle w:val="CodeBlock"/>
      </w:pPr>
      <w:r w:rsidRPr="0059680D">
        <w:t xml:space="preserve">    to   { opacity: 1; }</w:t>
      </w:r>
    </w:p>
    <w:p w:rsidR="0059680D" w:rsidRPr="0059680D" w:rsidRDefault="0059680D" w:rsidP="00874449">
      <w:pPr>
        <w:pStyle w:val="CodeBlock"/>
      </w:pPr>
      <w:r w:rsidRPr="0059680D">
        <w:t>}</w:t>
      </w:r>
    </w:p>
    <w:p w:rsidR="0059680D" w:rsidRPr="0059680D" w:rsidRDefault="0059680D" w:rsidP="00874449">
      <w:pPr>
        <w:pStyle w:val="CodeBlock"/>
      </w:pPr>
    </w:p>
    <w:p w:rsidR="0059680D" w:rsidRPr="0059680D" w:rsidRDefault="0059680D" w:rsidP="00874449">
      <w:pPr>
        <w:pStyle w:val="CodeBlock"/>
      </w:pPr>
      <w:r w:rsidRPr="0059680D">
        <w:t>/* Safari, Chrome and Opera &gt; 12.1 */</w:t>
      </w:r>
    </w:p>
    <w:p w:rsidR="0059680D" w:rsidRPr="0059680D" w:rsidRDefault="0059680D" w:rsidP="00874449">
      <w:pPr>
        <w:pStyle w:val="CodeBlock"/>
      </w:pPr>
      <w:r w:rsidRPr="0059680D">
        <w:t>@-webkit-keyframes fadein {</w:t>
      </w:r>
    </w:p>
    <w:p w:rsidR="0059680D" w:rsidRPr="0059680D" w:rsidRDefault="0059680D" w:rsidP="00874449">
      <w:pPr>
        <w:pStyle w:val="CodeBlock"/>
      </w:pPr>
      <w:r w:rsidRPr="0059680D">
        <w:t xml:space="preserve">    from { opacity: 0; }</w:t>
      </w:r>
    </w:p>
    <w:p w:rsidR="0059680D" w:rsidRPr="0059680D" w:rsidRDefault="0059680D" w:rsidP="00874449">
      <w:pPr>
        <w:pStyle w:val="CodeBlock"/>
      </w:pPr>
      <w:r w:rsidRPr="0059680D">
        <w:t xml:space="preserve">    to   { opacity: 1; }</w:t>
      </w:r>
    </w:p>
    <w:p w:rsidR="0059680D" w:rsidRPr="0059680D" w:rsidRDefault="0059680D" w:rsidP="00874449">
      <w:pPr>
        <w:pStyle w:val="CodeBlock"/>
      </w:pPr>
      <w:r w:rsidRPr="0059680D">
        <w:t>}</w:t>
      </w:r>
    </w:p>
    <w:p w:rsidR="0059680D" w:rsidRPr="0059680D" w:rsidRDefault="0059680D" w:rsidP="00874449">
      <w:pPr>
        <w:pStyle w:val="CodeBlock"/>
      </w:pPr>
    </w:p>
    <w:p w:rsidR="0059680D" w:rsidRPr="0059680D" w:rsidRDefault="0059680D" w:rsidP="00874449">
      <w:pPr>
        <w:pStyle w:val="CodeBlock"/>
      </w:pPr>
      <w:r w:rsidRPr="0059680D">
        <w:t>/* Internet Explorer */</w:t>
      </w:r>
    </w:p>
    <w:p w:rsidR="0059680D" w:rsidRPr="0059680D" w:rsidRDefault="0059680D" w:rsidP="00874449">
      <w:pPr>
        <w:pStyle w:val="CodeBlock"/>
      </w:pPr>
      <w:r w:rsidRPr="0059680D">
        <w:t>@-ms-keyframes fadein {</w:t>
      </w:r>
    </w:p>
    <w:p w:rsidR="0059680D" w:rsidRPr="0059680D" w:rsidRDefault="0059680D" w:rsidP="00874449">
      <w:pPr>
        <w:pStyle w:val="CodeBlock"/>
      </w:pPr>
      <w:r w:rsidRPr="0059680D">
        <w:t xml:space="preserve">    from { opacity: 0; }</w:t>
      </w:r>
    </w:p>
    <w:p w:rsidR="0059680D" w:rsidRPr="0059680D" w:rsidRDefault="0059680D" w:rsidP="00874449">
      <w:pPr>
        <w:pStyle w:val="CodeBlock"/>
      </w:pPr>
      <w:r w:rsidRPr="0059680D">
        <w:t xml:space="preserve">    to   { opacity: 1; }</w:t>
      </w:r>
    </w:p>
    <w:p w:rsidR="0059680D" w:rsidRPr="0059680D" w:rsidRDefault="0059680D" w:rsidP="00874449">
      <w:pPr>
        <w:pStyle w:val="CodeBlock"/>
      </w:pPr>
      <w:r w:rsidRPr="0059680D">
        <w:t>}</w:t>
      </w:r>
    </w:p>
    <w:p w:rsidR="0059680D" w:rsidRPr="0059680D" w:rsidRDefault="0059680D" w:rsidP="00874449">
      <w:pPr>
        <w:pStyle w:val="CodeBlock"/>
      </w:pPr>
    </w:p>
    <w:p w:rsidR="0059680D" w:rsidRPr="0059680D" w:rsidRDefault="0059680D" w:rsidP="00874449">
      <w:pPr>
        <w:pStyle w:val="CodeBlock"/>
      </w:pPr>
      <w:r w:rsidRPr="0059680D">
        <w:t>/* Opera &lt; 12.1 */</w:t>
      </w:r>
    </w:p>
    <w:p w:rsidR="0059680D" w:rsidRPr="0059680D" w:rsidRDefault="0059680D" w:rsidP="00874449">
      <w:pPr>
        <w:pStyle w:val="CodeBlock"/>
      </w:pPr>
      <w:r w:rsidRPr="0059680D">
        <w:t>@-o-keyframes fadein {</w:t>
      </w:r>
    </w:p>
    <w:p w:rsidR="0059680D" w:rsidRPr="0059680D" w:rsidRDefault="0059680D" w:rsidP="00874449">
      <w:pPr>
        <w:pStyle w:val="CodeBlock"/>
      </w:pPr>
      <w:r w:rsidRPr="0059680D">
        <w:t xml:space="preserve">    from { opacity: 0; }</w:t>
      </w:r>
    </w:p>
    <w:p w:rsidR="0059680D" w:rsidRPr="0059680D" w:rsidRDefault="0059680D" w:rsidP="00874449">
      <w:pPr>
        <w:pStyle w:val="CodeBlock"/>
      </w:pPr>
      <w:r w:rsidRPr="0059680D">
        <w:t xml:space="preserve">    to   { opacity: 1; }</w:t>
      </w:r>
    </w:p>
    <w:p w:rsidR="0059680D" w:rsidRPr="0059680D" w:rsidRDefault="00874449" w:rsidP="00874449">
      <w:pPr>
        <w:pStyle w:val="CodeBlock"/>
      </w:pPr>
      <w:r>
        <w:t>}</w:t>
      </w:r>
    </w:p>
    <w:p w:rsidR="0059680D" w:rsidRPr="0059680D" w:rsidRDefault="0059680D" w:rsidP="0059680D">
      <w:pPr>
        <w:rPr>
          <w:lang w:val="en-US"/>
        </w:rPr>
      </w:pPr>
      <w:r w:rsidRPr="0059680D">
        <w:rPr>
          <w:lang w:val="en-US"/>
        </w:rPr>
        <w:t xml:space="preserve">Also add </w:t>
      </w:r>
      <w:r w:rsidR="00874449">
        <w:rPr>
          <w:lang w:val="en-US"/>
        </w:rPr>
        <w:t xml:space="preserve">the following configuration to </w:t>
      </w:r>
      <w:r w:rsidR="00874449" w:rsidRPr="005E1FE7">
        <w:rPr>
          <w:rStyle w:val="Emphasis"/>
          <w:lang w:val="en-US"/>
        </w:rPr>
        <w:t>Assets.json</w:t>
      </w:r>
      <w:r w:rsidRPr="0059680D">
        <w:rPr>
          <w:lang w:val="en-US"/>
        </w:rPr>
        <w:t>:</w:t>
      </w:r>
    </w:p>
    <w:p w:rsidR="0059680D" w:rsidRPr="0059680D" w:rsidRDefault="0059680D" w:rsidP="00874449">
      <w:pPr>
        <w:pStyle w:val="CodeBlock"/>
      </w:pPr>
      <w:r w:rsidRPr="0059680D">
        <w:t>{</w:t>
      </w:r>
    </w:p>
    <w:p w:rsidR="0059680D" w:rsidRPr="0059680D" w:rsidRDefault="0059680D" w:rsidP="00874449">
      <w:pPr>
        <w:pStyle w:val="CodeBlock"/>
      </w:pPr>
      <w:r w:rsidRPr="0059680D">
        <w:t xml:space="preserve">    "inputs": [</w:t>
      </w:r>
    </w:p>
    <w:p w:rsidR="0059680D" w:rsidRPr="0059680D" w:rsidRDefault="0059680D" w:rsidP="00874449">
      <w:pPr>
        <w:pStyle w:val="CodeBlock"/>
      </w:pPr>
      <w:r w:rsidRPr="0059680D">
        <w:t xml:space="preserve">        "Assets/Elements/Common/Style.less"</w:t>
      </w:r>
    </w:p>
    <w:p w:rsidR="0059680D" w:rsidRPr="0059680D" w:rsidRDefault="0059680D" w:rsidP="00874449">
      <w:pPr>
        <w:pStyle w:val="CodeBlock"/>
      </w:pPr>
      <w:r w:rsidRPr="0059680D">
        <w:t xml:space="preserve">    ],</w:t>
      </w:r>
    </w:p>
    <w:p w:rsidR="0059680D" w:rsidRPr="0059680D" w:rsidRDefault="0059680D" w:rsidP="00874449">
      <w:pPr>
        <w:pStyle w:val="CodeBlock"/>
      </w:pPr>
      <w:r w:rsidRPr="0059680D">
        <w:t xml:space="preserve">    "output": "Styles/CommonElement.css"</w:t>
      </w:r>
    </w:p>
    <w:p w:rsidR="0059680D" w:rsidRPr="0059680D" w:rsidRDefault="00874449" w:rsidP="00874449">
      <w:pPr>
        <w:pStyle w:val="CodeBlock"/>
      </w:pPr>
      <w:r>
        <w:t>}</w:t>
      </w:r>
    </w:p>
    <w:p w:rsidR="0059680D" w:rsidRPr="0059680D" w:rsidRDefault="0059680D" w:rsidP="00874449">
      <w:pPr>
        <w:rPr>
          <w:lang w:val="en-US"/>
        </w:rPr>
      </w:pPr>
      <w:r w:rsidRPr="0059680D">
        <w:rPr>
          <w:lang w:val="en-US"/>
        </w:rPr>
        <w:t>The tricky part is registering this stylesheet. Since this driver executes for all shapes being rendered, there's no single shape template that we can use to include our stylesheet, and we definitely don't want to override every el</w:t>
      </w:r>
      <w:r w:rsidR="00874449">
        <w:rPr>
          <w:lang w:val="en-US"/>
        </w:rPr>
        <w:t>ement shape template out there.</w:t>
      </w:r>
    </w:p>
    <w:p w:rsidR="0059680D" w:rsidRPr="0059680D" w:rsidRDefault="0059680D" w:rsidP="00874449">
      <w:pPr>
        <w:rPr>
          <w:lang w:val="en-US"/>
        </w:rPr>
      </w:pPr>
      <w:r w:rsidRPr="0059680D">
        <w:rPr>
          <w:lang w:val="en-US"/>
        </w:rPr>
        <w:t xml:space="preserve">So the best thing we can do is define a resource manifest for the stylesheet, </w:t>
      </w:r>
      <w:r w:rsidR="00874449">
        <w:rPr>
          <w:lang w:val="en-US"/>
        </w:rPr>
        <w:t xml:space="preserve">and require it using the </w:t>
      </w:r>
      <w:r w:rsidR="00874449" w:rsidRPr="00874449">
        <w:rPr>
          <w:rStyle w:val="Strong"/>
          <w:lang w:val="en-US"/>
        </w:rPr>
        <w:t>IResourceManager</w:t>
      </w:r>
      <w:r w:rsidR="00874449">
        <w:rPr>
          <w:lang w:val="en-US"/>
        </w:rPr>
        <w:t>.</w:t>
      </w:r>
    </w:p>
    <w:p w:rsidR="0059680D" w:rsidRDefault="0059680D" w:rsidP="00874449">
      <w:pPr>
        <w:rPr>
          <w:lang w:val="en-US"/>
        </w:rPr>
      </w:pPr>
      <w:r w:rsidRPr="0059680D">
        <w:rPr>
          <w:lang w:val="en-US"/>
        </w:rPr>
        <w:t>The resource man</w:t>
      </w:r>
      <w:r w:rsidR="00874449">
        <w:rPr>
          <w:lang w:val="en-US"/>
        </w:rPr>
        <w:t>ifest provider looks like this:</w:t>
      </w:r>
    </w:p>
    <w:p w:rsidR="00874449" w:rsidRPr="0059680D" w:rsidRDefault="00874449" w:rsidP="00874449">
      <w:pPr>
        <w:rPr>
          <w:lang w:val="en-US"/>
        </w:rPr>
      </w:pPr>
    </w:p>
    <w:p w:rsidR="0059680D" w:rsidRPr="0059680D" w:rsidRDefault="0059680D" w:rsidP="00874449">
      <w:pPr>
        <w:pStyle w:val="CodeBlock"/>
      </w:pPr>
      <w:r w:rsidRPr="0059680D">
        <w:lastRenderedPageBreak/>
        <w:t>using Orchard.UI.Resources;</w:t>
      </w:r>
    </w:p>
    <w:p w:rsidR="0059680D" w:rsidRPr="0059680D" w:rsidRDefault="0059680D" w:rsidP="00874449">
      <w:pPr>
        <w:pStyle w:val="CodeBlock"/>
      </w:pPr>
    </w:p>
    <w:p w:rsidR="0059680D" w:rsidRPr="0059680D" w:rsidRDefault="0059680D" w:rsidP="00874449">
      <w:pPr>
        <w:pStyle w:val="CodeBlock"/>
      </w:pPr>
      <w:r w:rsidRPr="0059680D">
        <w:t>namespace OffTheGrid.Demos.Layouts.Handlers {</w:t>
      </w:r>
    </w:p>
    <w:p w:rsidR="0059680D" w:rsidRPr="0059680D" w:rsidRDefault="0059680D" w:rsidP="00874449">
      <w:pPr>
        <w:pStyle w:val="CodeBlock"/>
      </w:pPr>
      <w:r w:rsidRPr="0059680D">
        <w:t xml:space="preserve">    public class CommonElementResourceManifest : IResourceManifestProvider {</w:t>
      </w:r>
    </w:p>
    <w:p w:rsidR="0059680D" w:rsidRPr="0059680D" w:rsidRDefault="0059680D" w:rsidP="00874449">
      <w:pPr>
        <w:pStyle w:val="CodeBlock"/>
      </w:pPr>
      <w:r w:rsidRPr="0059680D">
        <w:t xml:space="preserve">        public void BuildManifests(ResourceManifestBuilder builder) {</w:t>
      </w:r>
    </w:p>
    <w:p w:rsidR="0059680D" w:rsidRPr="0059680D" w:rsidRDefault="0059680D" w:rsidP="00874449">
      <w:pPr>
        <w:pStyle w:val="CodeBlock"/>
      </w:pPr>
      <w:r w:rsidRPr="0059680D">
        <w:t xml:space="preserve">            var manifest = builder.Add();</w:t>
      </w:r>
    </w:p>
    <w:p w:rsidR="0059680D" w:rsidRPr="0059680D" w:rsidRDefault="0059680D" w:rsidP="00874449">
      <w:pPr>
        <w:pStyle w:val="CodeBlock"/>
      </w:pPr>
      <w:r w:rsidRPr="0059680D">
        <w:t xml:space="preserve">            manifest.DefineStyle("CommonElement").SetUrl("CommonElement.min.css", "CommonElement.css");</w:t>
      </w:r>
    </w:p>
    <w:p w:rsidR="0059680D" w:rsidRPr="0059680D" w:rsidRDefault="0059680D" w:rsidP="00874449">
      <w:pPr>
        <w:pStyle w:val="CodeBlock"/>
      </w:pPr>
      <w:r w:rsidRPr="0059680D">
        <w:t xml:space="preserve">        }</w:t>
      </w:r>
    </w:p>
    <w:p w:rsidR="0059680D" w:rsidRPr="0059680D" w:rsidRDefault="0059680D" w:rsidP="00874449">
      <w:pPr>
        <w:pStyle w:val="CodeBlock"/>
      </w:pPr>
      <w:r w:rsidRPr="0059680D">
        <w:t xml:space="preserve">    }</w:t>
      </w:r>
    </w:p>
    <w:p w:rsidR="0059680D" w:rsidRPr="0059680D" w:rsidRDefault="00874449" w:rsidP="00874449">
      <w:pPr>
        <w:pStyle w:val="CodeBlock"/>
      </w:pPr>
      <w:r>
        <w:t>}</w:t>
      </w:r>
    </w:p>
    <w:p w:rsidR="0059680D" w:rsidRPr="0059680D" w:rsidRDefault="00874449" w:rsidP="00874449">
      <w:pPr>
        <w:rPr>
          <w:lang w:val="en-US"/>
        </w:rPr>
      </w:pPr>
      <w:r>
        <w:rPr>
          <w:lang w:val="en-US"/>
        </w:rPr>
        <w:t>Next,</w:t>
      </w:r>
      <w:r w:rsidR="0059680D" w:rsidRPr="0059680D">
        <w:rPr>
          <w:lang w:val="en-US"/>
        </w:rPr>
        <w:t xml:space="preserve"> update </w:t>
      </w:r>
      <w:r>
        <w:rPr>
          <w:lang w:val="en-US"/>
        </w:rPr>
        <w:t xml:space="preserve">the driver's </w:t>
      </w:r>
      <w:r w:rsidRPr="00874449">
        <w:rPr>
          <w:rStyle w:val="Strong"/>
          <w:lang w:val="en-US"/>
        </w:rPr>
        <w:t>OnDisplaying</w:t>
      </w:r>
      <w:r w:rsidR="0059680D" w:rsidRPr="0059680D">
        <w:rPr>
          <w:lang w:val="en-US"/>
        </w:rPr>
        <w:t xml:space="preserve"> metho</w:t>
      </w:r>
      <w:r>
        <w:rPr>
          <w:lang w:val="en-US"/>
        </w:rPr>
        <w:t>d by adding the following line:</w:t>
      </w:r>
    </w:p>
    <w:p w:rsidR="0059680D" w:rsidRPr="0059680D" w:rsidRDefault="0059680D" w:rsidP="00874449">
      <w:pPr>
        <w:pStyle w:val="CodeBlock"/>
      </w:pPr>
      <w:r w:rsidRPr="0059680D">
        <w:t>_resourceManager.Require(</w:t>
      </w:r>
      <w:r w:rsidR="00874449">
        <w:t>"stylesheet", "CommonElement");</w:t>
      </w:r>
    </w:p>
    <w:p w:rsidR="0059680D" w:rsidRPr="0059680D" w:rsidRDefault="00CA6D27" w:rsidP="0059680D">
      <w:pPr>
        <w:rPr>
          <w:lang w:val="en-US"/>
        </w:rPr>
      </w:pPr>
      <w:r>
        <w:rPr>
          <w:lang w:val="en-US"/>
        </w:rPr>
        <w:t xml:space="preserve">The </w:t>
      </w:r>
      <w:r w:rsidRPr="00CA6D27">
        <w:rPr>
          <w:rStyle w:val="Strong"/>
          <w:lang w:val="en-US"/>
        </w:rPr>
        <w:t>_resourceManager</w:t>
      </w:r>
      <w:r w:rsidR="0059680D" w:rsidRPr="0059680D">
        <w:rPr>
          <w:lang w:val="en-US"/>
        </w:rPr>
        <w:t xml:space="preserve"> is a private field on the driver's class and injected as follows:</w:t>
      </w:r>
    </w:p>
    <w:p w:rsidR="0059680D" w:rsidRPr="0059680D" w:rsidRDefault="0059680D" w:rsidP="00CA6D27">
      <w:pPr>
        <w:pStyle w:val="CodeBlock"/>
      </w:pPr>
      <w:r w:rsidRPr="0059680D">
        <w:t>private readonly IResourceManager _resourceManager;</w:t>
      </w:r>
    </w:p>
    <w:p w:rsidR="0059680D" w:rsidRPr="0059680D" w:rsidRDefault="0059680D" w:rsidP="00CA6D27">
      <w:pPr>
        <w:pStyle w:val="CodeBlock"/>
      </w:pPr>
    </w:p>
    <w:p w:rsidR="0059680D" w:rsidRPr="0059680D" w:rsidRDefault="0059680D" w:rsidP="00CA6D27">
      <w:pPr>
        <w:pStyle w:val="CodeBlock"/>
      </w:pPr>
      <w:r w:rsidRPr="0059680D">
        <w:t>public CommonElementDriver(IResourceManager resourceManager) {</w:t>
      </w:r>
    </w:p>
    <w:p w:rsidR="0059680D" w:rsidRPr="0059680D" w:rsidRDefault="0059680D" w:rsidP="00CA6D27">
      <w:pPr>
        <w:pStyle w:val="CodeBlock"/>
      </w:pPr>
      <w:r w:rsidRPr="0059680D">
        <w:t xml:space="preserve">    _resourceManager = resourceManager;</w:t>
      </w:r>
    </w:p>
    <w:p w:rsidR="0059680D" w:rsidRPr="0059680D" w:rsidRDefault="00CA6D27" w:rsidP="00CA6D27">
      <w:pPr>
        <w:pStyle w:val="CodeBlock"/>
      </w:pPr>
      <w:r>
        <w:t>}</w:t>
      </w:r>
    </w:p>
    <w:p w:rsidR="0059680D" w:rsidRDefault="0059680D" w:rsidP="00CA6D27">
      <w:pPr>
        <w:rPr>
          <w:lang w:val="en-US"/>
        </w:rPr>
      </w:pPr>
      <w:r w:rsidRPr="0059680D">
        <w:rPr>
          <w:lang w:val="en-US"/>
        </w:rPr>
        <w:t>With that in place, we can now have any element we like fading in. Exc</w:t>
      </w:r>
      <w:r w:rsidR="00CA6D27">
        <w:rPr>
          <w:lang w:val="en-US"/>
        </w:rPr>
        <w:t>ept for the elements Canvas, Gri</w:t>
      </w:r>
      <w:r w:rsidRPr="0059680D">
        <w:rPr>
          <w:lang w:val="en-US"/>
        </w:rPr>
        <w:t>d, Row and Column, since they are defined as not having an element edi</w:t>
      </w:r>
      <w:r w:rsidR="00CA6D27">
        <w:rPr>
          <w:lang w:val="en-US"/>
        </w:rPr>
        <w:t xml:space="preserve">tor. </w:t>
      </w:r>
      <w:r w:rsidRPr="0059680D">
        <w:rPr>
          <w:lang w:val="en-US"/>
        </w:rPr>
        <w:t>Hopefully we get more contro</w:t>
      </w:r>
      <w:r w:rsidR="00CA6D27">
        <w:rPr>
          <w:lang w:val="en-US"/>
        </w:rPr>
        <w:t xml:space="preserve">l over dynamically setting the </w:t>
      </w:r>
      <w:r w:rsidR="00CA6D27" w:rsidRPr="00CA6D27">
        <w:rPr>
          <w:rStyle w:val="Strong"/>
          <w:lang w:val="en-US"/>
        </w:rPr>
        <w:t>HasEditor</w:t>
      </w:r>
      <w:r w:rsidRPr="0059680D">
        <w:rPr>
          <w:lang w:val="en-US"/>
        </w:rPr>
        <w:t xml:space="preserve"> setting for those elements</w:t>
      </w:r>
      <w:r w:rsidR="00CA6D27">
        <w:rPr>
          <w:lang w:val="en-US"/>
        </w:rPr>
        <w:t xml:space="preserve"> in the future, so we can extend their settings and behavior as well.</w:t>
      </w:r>
    </w:p>
    <w:p w:rsidR="00CA6D27" w:rsidRPr="0059680D" w:rsidRDefault="00CA6D27" w:rsidP="00CA6D27">
      <w:pPr>
        <w:rPr>
          <w:lang w:val="en-US"/>
        </w:rPr>
      </w:pPr>
      <w:r>
        <w:rPr>
          <w:lang w:val="en-US"/>
        </w:rPr>
        <w:t xml:space="preserve">Go ahead and try out this new setting. When </w:t>
      </w:r>
      <w:r w:rsidRPr="005E1FE7">
        <w:rPr>
          <w:rStyle w:val="Strong"/>
          <w:lang w:val="en-US"/>
        </w:rPr>
        <w:t>FadeIn</w:t>
      </w:r>
      <w:r>
        <w:rPr>
          <w:lang w:val="en-US"/>
        </w:rPr>
        <w:t xml:space="preserve"> is enabled on an element, that element should fade in when displayed on the front end.</w:t>
      </w:r>
    </w:p>
    <w:p w:rsidR="0059680D" w:rsidRPr="0059680D" w:rsidRDefault="0059680D" w:rsidP="00002373">
      <w:pPr>
        <w:pStyle w:val="Heading3"/>
        <w:rPr>
          <w:lang w:val="en-US"/>
        </w:rPr>
      </w:pPr>
      <w:bookmarkStart w:id="150" w:name="_Toc453493221"/>
      <w:r w:rsidRPr="0059680D">
        <w:rPr>
          <w:lang w:val="en-US"/>
        </w:rPr>
        <w:t>An Alternative Implementation</w:t>
      </w:r>
      <w:bookmarkEnd w:id="150"/>
    </w:p>
    <w:p w:rsidR="0059680D" w:rsidRPr="0059680D" w:rsidRDefault="0059680D" w:rsidP="00002373">
      <w:pPr>
        <w:rPr>
          <w:lang w:val="en-US"/>
        </w:rPr>
      </w:pPr>
      <w:r w:rsidRPr="0059680D">
        <w:rPr>
          <w:lang w:val="en-US"/>
        </w:rPr>
        <w:t xml:space="preserve">We have just seen how to extend an element using an element driver. But what if you wanted to </w:t>
      </w:r>
      <w:r w:rsidR="00002373">
        <w:rPr>
          <w:lang w:val="en-US"/>
        </w:rPr>
        <w:t>extend only elements that meet</w:t>
      </w:r>
      <w:r w:rsidRPr="0059680D">
        <w:rPr>
          <w:lang w:val="en-US"/>
        </w:rPr>
        <w:t xml:space="preserve"> criteria </w:t>
      </w:r>
      <w:r w:rsidR="00002373">
        <w:rPr>
          <w:lang w:val="en-US"/>
        </w:rPr>
        <w:t xml:space="preserve">other </w:t>
      </w:r>
      <w:r w:rsidRPr="0059680D">
        <w:rPr>
          <w:lang w:val="en-US"/>
        </w:rPr>
        <w:lastRenderedPageBreak/>
        <w:t xml:space="preserve">than being of a certain type? For example, what if we only wanted to </w:t>
      </w:r>
      <w:r w:rsidR="00002373">
        <w:rPr>
          <w:lang w:val="en-US"/>
        </w:rPr>
        <w:t>expose the FadeIn</w:t>
      </w:r>
      <w:r w:rsidRPr="0059680D">
        <w:rPr>
          <w:lang w:val="en-US"/>
        </w:rPr>
        <w:t xml:space="preserve"> proper</w:t>
      </w:r>
      <w:r w:rsidR="00002373">
        <w:rPr>
          <w:lang w:val="en-US"/>
        </w:rPr>
        <w:t xml:space="preserve">ty for the following elements: </w:t>
      </w:r>
      <w:r w:rsidR="00002373" w:rsidRPr="00002373">
        <w:rPr>
          <w:rStyle w:val="Strong"/>
          <w:lang w:val="en-US"/>
        </w:rPr>
        <w:t>Html</w:t>
      </w:r>
      <w:r w:rsidR="00002373">
        <w:rPr>
          <w:lang w:val="en-US"/>
        </w:rPr>
        <w:t xml:space="preserve"> and </w:t>
      </w:r>
      <w:r w:rsidR="00002373" w:rsidRPr="00002373">
        <w:rPr>
          <w:rStyle w:val="Strong"/>
          <w:lang w:val="en-US"/>
        </w:rPr>
        <w:t>Image</w:t>
      </w:r>
      <w:r w:rsidR="00002373">
        <w:rPr>
          <w:lang w:val="en-US"/>
        </w:rPr>
        <w:t>?</w:t>
      </w:r>
    </w:p>
    <w:p w:rsidR="0059680D" w:rsidRPr="0059680D" w:rsidRDefault="00002373" w:rsidP="00002373">
      <w:pPr>
        <w:rPr>
          <w:lang w:val="en-US"/>
        </w:rPr>
      </w:pPr>
      <w:r>
        <w:rPr>
          <w:lang w:val="en-US"/>
        </w:rPr>
        <w:t>One approach could be to write two specific drivers of course, and that would be fine in this scenario. But a better approach which is much more flexible would be to implement an element handler instead.</w:t>
      </w:r>
    </w:p>
    <w:p w:rsidR="0059680D" w:rsidRPr="0059680D" w:rsidRDefault="0059680D" w:rsidP="0059680D">
      <w:pPr>
        <w:rPr>
          <w:lang w:val="en-US"/>
        </w:rPr>
      </w:pPr>
      <w:r w:rsidRPr="0059680D">
        <w:rPr>
          <w:lang w:val="en-US"/>
        </w:rPr>
        <w:t xml:space="preserve">The following code </w:t>
      </w:r>
      <w:r w:rsidR="00002373">
        <w:rPr>
          <w:lang w:val="en-US"/>
        </w:rPr>
        <w:t>demonstrates exactly that.</w:t>
      </w:r>
    </w:p>
    <w:p w:rsidR="0059680D" w:rsidRPr="0059680D" w:rsidRDefault="0059680D" w:rsidP="00002373">
      <w:pPr>
        <w:pStyle w:val="CodeBlock"/>
      </w:pPr>
      <w:r w:rsidRPr="0059680D">
        <w:t>using System;</w:t>
      </w:r>
    </w:p>
    <w:p w:rsidR="0059680D" w:rsidRPr="0059680D" w:rsidRDefault="0059680D" w:rsidP="00002373">
      <w:pPr>
        <w:pStyle w:val="CodeBlock"/>
      </w:pPr>
      <w:r w:rsidRPr="0059680D">
        <w:t>using System.Collections.Generic;</w:t>
      </w:r>
    </w:p>
    <w:p w:rsidR="0059680D" w:rsidRPr="0059680D" w:rsidRDefault="0059680D" w:rsidP="00002373">
      <w:pPr>
        <w:pStyle w:val="CodeBlock"/>
      </w:pPr>
      <w:r w:rsidRPr="0059680D">
        <w:t>using OffTheGrid.Demos.Layouts.Helpers;</w:t>
      </w:r>
    </w:p>
    <w:p w:rsidR="0059680D" w:rsidRPr="0059680D" w:rsidRDefault="0059680D" w:rsidP="00002373">
      <w:pPr>
        <w:pStyle w:val="CodeBlock"/>
      </w:pPr>
      <w:r w:rsidRPr="0059680D">
        <w:t>using OffTheGrid.Demos.Layouts.ViewModels;</w:t>
      </w:r>
    </w:p>
    <w:p w:rsidR="0059680D" w:rsidRPr="0059680D" w:rsidRDefault="0059680D" w:rsidP="00002373">
      <w:pPr>
        <w:pStyle w:val="CodeBlock"/>
      </w:pPr>
      <w:r w:rsidRPr="0059680D">
        <w:t>using Orchard.Layouts.Elements;</w:t>
      </w:r>
    </w:p>
    <w:p w:rsidR="0059680D" w:rsidRPr="0059680D" w:rsidRDefault="0059680D" w:rsidP="00002373">
      <w:pPr>
        <w:pStyle w:val="CodeBlock"/>
      </w:pPr>
      <w:r w:rsidRPr="0059680D">
        <w:t>using Orchard.Layouts.Framework.Display;</w:t>
      </w:r>
    </w:p>
    <w:p w:rsidR="0059680D" w:rsidRPr="0059680D" w:rsidRDefault="0059680D" w:rsidP="00002373">
      <w:pPr>
        <w:pStyle w:val="CodeBlock"/>
      </w:pPr>
      <w:r w:rsidRPr="0059680D">
        <w:t>using Orchard.Layouts.Framework.Drivers;</w:t>
      </w:r>
    </w:p>
    <w:p w:rsidR="0059680D" w:rsidRPr="0059680D" w:rsidRDefault="0059680D" w:rsidP="00002373">
      <w:pPr>
        <w:pStyle w:val="CodeBlock"/>
      </w:pPr>
      <w:r w:rsidRPr="0059680D">
        <w:t>using Orchard.Layouts.Services;</w:t>
      </w:r>
    </w:p>
    <w:p w:rsidR="0059680D" w:rsidRPr="0059680D" w:rsidRDefault="0059680D" w:rsidP="00002373">
      <w:pPr>
        <w:pStyle w:val="CodeBlock"/>
      </w:pPr>
      <w:r w:rsidRPr="0059680D">
        <w:t>using Orchard.UI.Resources;</w:t>
      </w:r>
    </w:p>
    <w:p w:rsidR="0059680D" w:rsidRPr="0059680D" w:rsidRDefault="0059680D" w:rsidP="00002373">
      <w:pPr>
        <w:pStyle w:val="CodeBlock"/>
      </w:pPr>
    </w:p>
    <w:p w:rsidR="0059680D" w:rsidRPr="0059680D" w:rsidRDefault="0059680D" w:rsidP="00002373">
      <w:pPr>
        <w:pStyle w:val="CodeBlock"/>
      </w:pPr>
      <w:r w:rsidRPr="0059680D">
        <w:t>namespace OffTheGrid.Demos.Layouts.Elements {</w:t>
      </w:r>
    </w:p>
    <w:p w:rsidR="0059680D" w:rsidRPr="0059680D" w:rsidRDefault="0059680D" w:rsidP="00002373">
      <w:pPr>
        <w:pStyle w:val="CodeBlock"/>
      </w:pPr>
      <w:r w:rsidRPr="0059680D">
        <w:t xml:space="preserve">    public class CommonElementHandler : ElementEventHandlerBase {</w:t>
      </w:r>
    </w:p>
    <w:p w:rsidR="0059680D" w:rsidRPr="0059680D" w:rsidRDefault="0059680D" w:rsidP="00002373">
      <w:pPr>
        <w:pStyle w:val="CodeBlock"/>
      </w:pPr>
      <w:r w:rsidRPr="0059680D">
        <w:t xml:space="preserve">        private readonly IResourceManager _resourceManager;</w:t>
      </w:r>
    </w:p>
    <w:p w:rsidR="0059680D" w:rsidRPr="0059680D" w:rsidRDefault="0059680D" w:rsidP="00002373">
      <w:pPr>
        <w:pStyle w:val="CodeBlock"/>
      </w:pPr>
    </w:p>
    <w:p w:rsidR="0059680D" w:rsidRPr="0059680D" w:rsidRDefault="0059680D" w:rsidP="00002373">
      <w:pPr>
        <w:pStyle w:val="CodeBlock"/>
      </w:pPr>
      <w:r w:rsidRPr="0059680D">
        <w:t xml:space="preserve">        public CommonElementHandler(IResourceManager resourceManager) {</w:t>
      </w:r>
    </w:p>
    <w:p w:rsidR="0059680D" w:rsidRPr="0059680D" w:rsidRDefault="0059680D" w:rsidP="00002373">
      <w:pPr>
        <w:pStyle w:val="CodeBlock"/>
      </w:pPr>
      <w:r w:rsidRPr="0059680D">
        <w:t xml:space="preserve">            _resourceManager = resourceManager;</w:t>
      </w:r>
    </w:p>
    <w:p w:rsidR="0059680D" w:rsidRPr="0059680D" w:rsidRDefault="0059680D" w:rsidP="00002373">
      <w:pPr>
        <w:pStyle w:val="CodeBlock"/>
      </w:pPr>
      <w:r w:rsidRPr="0059680D">
        <w:t xml:space="preserve">        }</w:t>
      </w:r>
    </w:p>
    <w:p w:rsidR="0059680D" w:rsidRPr="0059680D" w:rsidRDefault="0059680D" w:rsidP="00002373">
      <w:pPr>
        <w:pStyle w:val="CodeBlock"/>
      </w:pPr>
    </w:p>
    <w:p w:rsidR="0059680D" w:rsidRPr="0059680D" w:rsidRDefault="0059680D" w:rsidP="00002373">
      <w:pPr>
        <w:pStyle w:val="CodeBlock"/>
      </w:pPr>
      <w:r w:rsidRPr="0059680D">
        <w:t xml:space="preserve">        private IList&lt;Type&gt; SupportedTypes = new List&lt;Type&gt; {</w:t>
      </w:r>
    </w:p>
    <w:p w:rsidR="0059680D" w:rsidRPr="0059680D" w:rsidRDefault="0059680D" w:rsidP="00002373">
      <w:pPr>
        <w:pStyle w:val="CodeBlock"/>
      </w:pPr>
      <w:r w:rsidRPr="0059680D">
        <w:t xml:space="preserve">            { typeof(Html) },</w:t>
      </w:r>
    </w:p>
    <w:p w:rsidR="0059680D" w:rsidRPr="0059680D" w:rsidRDefault="0059680D" w:rsidP="00002373">
      <w:pPr>
        <w:pStyle w:val="CodeBlock"/>
      </w:pPr>
      <w:r w:rsidRPr="0059680D">
        <w:t xml:space="preserve">            { typeof(Image) },</w:t>
      </w:r>
    </w:p>
    <w:p w:rsidR="0059680D" w:rsidRPr="0059680D" w:rsidRDefault="0059680D" w:rsidP="00002373">
      <w:pPr>
        <w:pStyle w:val="CodeBlock"/>
      </w:pPr>
      <w:r w:rsidRPr="0059680D">
        <w:t xml:space="preserve">        };</w:t>
      </w:r>
    </w:p>
    <w:p w:rsidR="0059680D" w:rsidRPr="0059680D" w:rsidRDefault="0059680D" w:rsidP="00002373">
      <w:pPr>
        <w:pStyle w:val="CodeBlock"/>
      </w:pPr>
    </w:p>
    <w:p w:rsidR="0059680D" w:rsidRPr="0059680D" w:rsidRDefault="0059680D" w:rsidP="00002373">
      <w:pPr>
        <w:pStyle w:val="CodeBlock"/>
      </w:pPr>
      <w:r w:rsidRPr="0059680D">
        <w:t xml:space="preserve">        public override void BuildEditor(ElementEditorContext context) {</w:t>
      </w:r>
    </w:p>
    <w:p w:rsidR="0059680D" w:rsidRPr="0059680D" w:rsidRDefault="0059680D" w:rsidP="00002373">
      <w:pPr>
        <w:pStyle w:val="CodeBlock"/>
      </w:pPr>
      <w:r w:rsidRPr="0059680D">
        <w:t xml:space="preserve">            var element = context.Element;</w:t>
      </w:r>
    </w:p>
    <w:p w:rsidR="0059680D" w:rsidRPr="0059680D" w:rsidRDefault="0059680D" w:rsidP="00002373">
      <w:pPr>
        <w:pStyle w:val="CodeBlock"/>
      </w:pPr>
      <w:r w:rsidRPr="0059680D">
        <w:t xml:space="preserve">            var elementType = element.GetType();</w:t>
      </w:r>
    </w:p>
    <w:p w:rsidR="0059680D" w:rsidRPr="0059680D" w:rsidRDefault="0059680D" w:rsidP="00002373">
      <w:pPr>
        <w:pStyle w:val="CodeBlock"/>
      </w:pPr>
    </w:p>
    <w:p w:rsidR="0059680D" w:rsidRPr="0059680D" w:rsidRDefault="0059680D" w:rsidP="00002373">
      <w:pPr>
        <w:pStyle w:val="CodeBlock"/>
      </w:pPr>
      <w:r w:rsidRPr="0059680D">
        <w:t xml:space="preserve">            if (!SupportedTypes.Contains(elementType))</w:t>
      </w:r>
    </w:p>
    <w:p w:rsidR="0059680D" w:rsidRPr="0059680D" w:rsidRDefault="0059680D" w:rsidP="00002373">
      <w:pPr>
        <w:pStyle w:val="CodeBlock"/>
      </w:pPr>
      <w:r w:rsidRPr="0059680D">
        <w:t xml:space="preserve">                return;</w:t>
      </w:r>
    </w:p>
    <w:p w:rsidR="0059680D" w:rsidRPr="0059680D" w:rsidRDefault="0059680D" w:rsidP="00002373">
      <w:pPr>
        <w:pStyle w:val="CodeBlock"/>
      </w:pPr>
      <w:r w:rsidRPr="0059680D">
        <w:t xml:space="preserve">            </w:t>
      </w:r>
    </w:p>
    <w:p w:rsidR="0059680D" w:rsidRPr="0059680D" w:rsidRDefault="0059680D" w:rsidP="00002373">
      <w:pPr>
        <w:pStyle w:val="CodeBlock"/>
      </w:pPr>
      <w:r w:rsidRPr="0059680D">
        <w:t xml:space="preserve">            // Initialize the view model with existing data.</w:t>
      </w:r>
    </w:p>
    <w:p w:rsidR="0059680D" w:rsidRPr="0059680D" w:rsidRDefault="0059680D" w:rsidP="00002373">
      <w:pPr>
        <w:pStyle w:val="CodeBlock"/>
      </w:pPr>
      <w:r w:rsidRPr="0059680D">
        <w:t xml:space="preserve">            var viewModel = new ElementViewModel {</w:t>
      </w:r>
    </w:p>
    <w:p w:rsidR="0059680D" w:rsidRPr="0059680D" w:rsidRDefault="0059680D" w:rsidP="00002373">
      <w:pPr>
        <w:pStyle w:val="CodeBlock"/>
      </w:pPr>
      <w:r w:rsidRPr="0059680D">
        <w:t xml:space="preserve">                FadeIn = element.GetFadeIn()</w:t>
      </w:r>
    </w:p>
    <w:p w:rsidR="0059680D" w:rsidRPr="0059680D" w:rsidRDefault="0059680D" w:rsidP="00002373">
      <w:pPr>
        <w:pStyle w:val="CodeBlock"/>
      </w:pPr>
      <w:r w:rsidRPr="0059680D">
        <w:t xml:space="preserve">            };</w:t>
      </w:r>
    </w:p>
    <w:p w:rsidR="0059680D" w:rsidRPr="0059680D" w:rsidRDefault="0059680D" w:rsidP="00002373">
      <w:pPr>
        <w:pStyle w:val="CodeBlock"/>
      </w:pPr>
    </w:p>
    <w:p w:rsidR="0059680D" w:rsidRPr="0059680D" w:rsidRDefault="0059680D" w:rsidP="00002373">
      <w:pPr>
        <w:pStyle w:val="CodeBlock"/>
      </w:pPr>
      <w:r w:rsidRPr="0059680D">
        <w:t xml:space="preserve">            // Model bind the view model if an Updater is provided.</w:t>
      </w:r>
    </w:p>
    <w:p w:rsidR="0059680D" w:rsidRPr="0059680D" w:rsidRDefault="0059680D" w:rsidP="00002373">
      <w:pPr>
        <w:pStyle w:val="CodeBlock"/>
      </w:pPr>
      <w:r w:rsidRPr="0059680D">
        <w:t xml:space="preserve">            if (context.Updater != null) {</w:t>
      </w:r>
    </w:p>
    <w:p w:rsidR="0059680D" w:rsidRPr="0059680D" w:rsidRDefault="0059680D" w:rsidP="00002373">
      <w:pPr>
        <w:pStyle w:val="CodeBlock"/>
      </w:pPr>
      <w:r w:rsidRPr="0059680D">
        <w:t xml:space="preserve">                if (context.Updater.TryUpdateModel(viewModel, context.Prefix, null, null)) {</w:t>
      </w:r>
    </w:p>
    <w:p w:rsidR="0059680D" w:rsidRPr="0059680D" w:rsidRDefault="0059680D" w:rsidP="00002373">
      <w:pPr>
        <w:pStyle w:val="CodeBlock"/>
      </w:pPr>
      <w:r w:rsidRPr="0059680D">
        <w:t xml:space="preserve">                    element.SetFadeIn(viewModel.FadeIn);</w:t>
      </w:r>
    </w:p>
    <w:p w:rsidR="0059680D" w:rsidRPr="0059680D" w:rsidRDefault="0059680D" w:rsidP="00002373">
      <w:pPr>
        <w:pStyle w:val="CodeBlock"/>
      </w:pPr>
      <w:r w:rsidRPr="0059680D">
        <w:lastRenderedPageBreak/>
        <w:t xml:space="preserve">                }</w:t>
      </w:r>
    </w:p>
    <w:p w:rsidR="0059680D" w:rsidRPr="0059680D" w:rsidRDefault="0059680D" w:rsidP="00002373">
      <w:pPr>
        <w:pStyle w:val="CodeBlock"/>
      </w:pPr>
      <w:r w:rsidRPr="0059680D">
        <w:t xml:space="preserve">            }</w:t>
      </w:r>
    </w:p>
    <w:p w:rsidR="0059680D" w:rsidRPr="0059680D" w:rsidRDefault="0059680D" w:rsidP="00002373">
      <w:pPr>
        <w:pStyle w:val="CodeBlock"/>
      </w:pPr>
    </w:p>
    <w:p w:rsidR="0059680D" w:rsidRPr="0059680D" w:rsidRDefault="0059680D" w:rsidP="00002373">
      <w:pPr>
        <w:pStyle w:val="CodeBlock"/>
      </w:pPr>
      <w:r w:rsidRPr="0059680D">
        <w:t xml:space="preserve">            // Create the editor template shape.</w:t>
      </w:r>
    </w:p>
    <w:p w:rsidR="0059680D" w:rsidRPr="0059680D" w:rsidRDefault="0059680D" w:rsidP="00002373">
      <w:pPr>
        <w:pStyle w:val="CodeBlock"/>
      </w:pPr>
      <w:r w:rsidRPr="0059680D">
        <w:t xml:space="preserve">            var visibilityEditorTemplate = context.ShapeFactory.EditorTemplate(</w:t>
      </w:r>
    </w:p>
    <w:p w:rsidR="0059680D" w:rsidRPr="0059680D" w:rsidRDefault="0059680D" w:rsidP="00002373">
      <w:pPr>
        <w:pStyle w:val="CodeBlock"/>
      </w:pPr>
      <w:r w:rsidRPr="0059680D">
        <w:t xml:space="preserve">                TemplateName: "Elements/Common.Visibility",</w:t>
      </w:r>
    </w:p>
    <w:p w:rsidR="0059680D" w:rsidRPr="0059680D" w:rsidRDefault="0059680D" w:rsidP="00002373">
      <w:pPr>
        <w:pStyle w:val="CodeBlock"/>
      </w:pPr>
      <w:r w:rsidRPr="0059680D">
        <w:t xml:space="preserve">                Model: viewModel,</w:t>
      </w:r>
    </w:p>
    <w:p w:rsidR="0059680D" w:rsidRPr="0059680D" w:rsidRDefault="0059680D" w:rsidP="00002373">
      <w:pPr>
        <w:pStyle w:val="CodeBlock"/>
      </w:pPr>
      <w:r w:rsidRPr="0059680D">
        <w:t xml:space="preserve">                Prefix: context.Prefix);</w:t>
      </w:r>
    </w:p>
    <w:p w:rsidR="0059680D" w:rsidRPr="0059680D" w:rsidRDefault="0059680D" w:rsidP="00002373">
      <w:pPr>
        <w:pStyle w:val="CodeBlock"/>
      </w:pPr>
    </w:p>
    <w:p w:rsidR="0059680D" w:rsidRPr="0059680D" w:rsidRDefault="0059680D" w:rsidP="00002373">
      <w:pPr>
        <w:pStyle w:val="CodeBlock"/>
      </w:pPr>
      <w:r w:rsidRPr="0059680D">
        <w:t xml:space="preserve">            // Specify the position of the editor shapes.</w:t>
      </w:r>
    </w:p>
    <w:p w:rsidR="0059680D" w:rsidRPr="0059680D" w:rsidRDefault="0059680D" w:rsidP="00002373">
      <w:pPr>
        <w:pStyle w:val="CodeBlock"/>
      </w:pPr>
      <w:r w:rsidRPr="0059680D">
        <w:t xml:space="preserve">            // This is key to assigning editor templates to a tab.</w:t>
      </w:r>
    </w:p>
    <w:p w:rsidR="0059680D" w:rsidRPr="0059680D" w:rsidRDefault="0059680D" w:rsidP="00002373">
      <w:pPr>
        <w:pStyle w:val="CodeBlock"/>
      </w:pPr>
      <w:r w:rsidRPr="0059680D">
        <w:t xml:space="preserve">            visibilityEditorTemplate.Metadata.Position = "Visibility:1";</w:t>
      </w:r>
    </w:p>
    <w:p w:rsidR="0059680D" w:rsidRPr="0059680D" w:rsidRDefault="0059680D" w:rsidP="00002373">
      <w:pPr>
        <w:pStyle w:val="CodeBlock"/>
      </w:pPr>
    </w:p>
    <w:p w:rsidR="0059680D" w:rsidRPr="0059680D" w:rsidRDefault="0059680D" w:rsidP="00002373">
      <w:pPr>
        <w:pStyle w:val="CodeBlock"/>
      </w:pPr>
      <w:r w:rsidRPr="0059680D">
        <w:t xml:space="preserve">            // Add the editor shape.</w:t>
      </w:r>
    </w:p>
    <w:p w:rsidR="0059680D" w:rsidRPr="0059680D" w:rsidRDefault="0059680D" w:rsidP="00002373">
      <w:pPr>
        <w:pStyle w:val="CodeBlock"/>
      </w:pPr>
      <w:r w:rsidRPr="0059680D">
        <w:t xml:space="preserve">            context.EditorResult.Add(visibilityEditorTemplate);</w:t>
      </w:r>
    </w:p>
    <w:p w:rsidR="0059680D" w:rsidRPr="0059680D" w:rsidRDefault="0059680D" w:rsidP="00002373">
      <w:pPr>
        <w:pStyle w:val="CodeBlock"/>
      </w:pPr>
      <w:r w:rsidRPr="0059680D">
        <w:t xml:space="preserve">        }</w:t>
      </w:r>
    </w:p>
    <w:p w:rsidR="0059680D" w:rsidRPr="0059680D" w:rsidRDefault="0059680D" w:rsidP="00002373">
      <w:pPr>
        <w:pStyle w:val="CodeBlock"/>
      </w:pPr>
    </w:p>
    <w:p w:rsidR="0059680D" w:rsidRPr="0059680D" w:rsidRDefault="0059680D" w:rsidP="00002373">
      <w:pPr>
        <w:pStyle w:val="CodeBlock"/>
      </w:pPr>
      <w:r w:rsidRPr="0059680D">
        <w:t xml:space="preserve">        public override void Displaying(ElementDisplayingContext context) {</w:t>
      </w:r>
    </w:p>
    <w:p w:rsidR="0059680D" w:rsidRPr="0059680D" w:rsidRDefault="0059680D" w:rsidP="00002373">
      <w:pPr>
        <w:pStyle w:val="CodeBlock"/>
      </w:pPr>
      <w:r w:rsidRPr="0059680D">
        <w:t xml:space="preserve">            if (context.DisplayType == "Design")</w:t>
      </w:r>
    </w:p>
    <w:p w:rsidR="0059680D" w:rsidRPr="0059680D" w:rsidRDefault="0059680D" w:rsidP="00002373">
      <w:pPr>
        <w:pStyle w:val="CodeBlock"/>
      </w:pPr>
      <w:r w:rsidRPr="0059680D">
        <w:t xml:space="preserve">                return;</w:t>
      </w:r>
    </w:p>
    <w:p w:rsidR="0059680D" w:rsidRPr="0059680D" w:rsidRDefault="0059680D" w:rsidP="00002373">
      <w:pPr>
        <w:pStyle w:val="CodeBlock"/>
      </w:pPr>
    </w:p>
    <w:p w:rsidR="0059680D" w:rsidRPr="0059680D" w:rsidRDefault="0059680D" w:rsidP="00002373">
      <w:pPr>
        <w:pStyle w:val="CodeBlock"/>
      </w:pPr>
      <w:r w:rsidRPr="0059680D">
        <w:t xml:space="preserve">            var element = context.Element;</w:t>
      </w:r>
    </w:p>
    <w:p w:rsidR="0059680D" w:rsidRPr="0059680D" w:rsidRDefault="0059680D" w:rsidP="00002373">
      <w:pPr>
        <w:pStyle w:val="CodeBlock"/>
      </w:pPr>
      <w:r w:rsidRPr="0059680D">
        <w:t xml:space="preserve">            var elementType = element.GetType();</w:t>
      </w:r>
    </w:p>
    <w:p w:rsidR="0059680D" w:rsidRPr="0059680D" w:rsidRDefault="0059680D" w:rsidP="00002373">
      <w:pPr>
        <w:pStyle w:val="CodeBlock"/>
      </w:pPr>
    </w:p>
    <w:p w:rsidR="0059680D" w:rsidRPr="0059680D" w:rsidRDefault="0059680D" w:rsidP="00002373">
      <w:pPr>
        <w:pStyle w:val="CodeBlock"/>
      </w:pPr>
      <w:r w:rsidRPr="0059680D">
        <w:t xml:space="preserve">            if (!SupportedTypes.Contains(elementType))</w:t>
      </w:r>
    </w:p>
    <w:p w:rsidR="0059680D" w:rsidRPr="0059680D" w:rsidRDefault="0059680D" w:rsidP="00002373">
      <w:pPr>
        <w:pStyle w:val="CodeBlock"/>
      </w:pPr>
      <w:r w:rsidRPr="0059680D">
        <w:t xml:space="preserve">                return;</w:t>
      </w:r>
    </w:p>
    <w:p w:rsidR="0059680D" w:rsidRPr="0059680D" w:rsidRDefault="0059680D" w:rsidP="00002373">
      <w:pPr>
        <w:pStyle w:val="CodeBlock"/>
      </w:pPr>
    </w:p>
    <w:p w:rsidR="0059680D" w:rsidRPr="0059680D" w:rsidRDefault="0059680D" w:rsidP="00002373">
      <w:pPr>
        <w:pStyle w:val="CodeBlock"/>
      </w:pPr>
      <w:r w:rsidRPr="0059680D">
        <w:t xml:space="preserve">            if (!element.GetFadeIn())</w:t>
      </w:r>
    </w:p>
    <w:p w:rsidR="0059680D" w:rsidRPr="0059680D" w:rsidRDefault="0059680D" w:rsidP="00002373">
      <w:pPr>
        <w:pStyle w:val="CodeBlock"/>
      </w:pPr>
      <w:r w:rsidRPr="0059680D">
        <w:t xml:space="preserve">                return;</w:t>
      </w:r>
    </w:p>
    <w:p w:rsidR="0059680D" w:rsidRPr="0059680D" w:rsidRDefault="0059680D" w:rsidP="00002373">
      <w:pPr>
        <w:pStyle w:val="CodeBlock"/>
      </w:pPr>
    </w:p>
    <w:p w:rsidR="0059680D" w:rsidRPr="0059680D" w:rsidRDefault="0059680D" w:rsidP="00002373">
      <w:pPr>
        <w:pStyle w:val="CodeBlock"/>
      </w:pPr>
      <w:r w:rsidRPr="0059680D">
        <w:t xml:space="preserve">            context.ElementShape.Classes.Add("auto-fade-in");</w:t>
      </w:r>
    </w:p>
    <w:p w:rsidR="0059680D" w:rsidRPr="0059680D" w:rsidRDefault="0059680D" w:rsidP="00002373">
      <w:pPr>
        <w:pStyle w:val="CodeBlock"/>
      </w:pPr>
      <w:r w:rsidRPr="0059680D">
        <w:t xml:space="preserve">            _resourceManager.Require("stylesheet", "CommonElement");</w:t>
      </w:r>
    </w:p>
    <w:p w:rsidR="0059680D" w:rsidRPr="0059680D" w:rsidRDefault="0059680D" w:rsidP="00002373">
      <w:pPr>
        <w:pStyle w:val="CodeBlock"/>
      </w:pPr>
      <w:r w:rsidRPr="0059680D">
        <w:t xml:space="preserve">        }</w:t>
      </w:r>
    </w:p>
    <w:p w:rsidR="0059680D" w:rsidRPr="0059680D" w:rsidRDefault="0059680D" w:rsidP="00002373">
      <w:pPr>
        <w:pStyle w:val="CodeBlock"/>
      </w:pPr>
      <w:r w:rsidRPr="0059680D">
        <w:t xml:space="preserve">    }</w:t>
      </w:r>
    </w:p>
    <w:p w:rsidR="0059680D" w:rsidRPr="0059680D" w:rsidRDefault="00002373" w:rsidP="00002373">
      <w:pPr>
        <w:pStyle w:val="CodeBlock"/>
      </w:pPr>
      <w:r>
        <w:t>}</w:t>
      </w:r>
    </w:p>
    <w:p w:rsidR="0059680D" w:rsidRPr="0059680D" w:rsidRDefault="0059680D" w:rsidP="00002373">
      <w:pPr>
        <w:rPr>
          <w:lang w:val="en-US"/>
        </w:rPr>
      </w:pPr>
      <w:r w:rsidRPr="0059680D">
        <w:rPr>
          <w:lang w:val="en-US"/>
        </w:rPr>
        <w:t>Notice that the element handler is almost the sa</w:t>
      </w:r>
      <w:r w:rsidR="00002373">
        <w:rPr>
          <w:lang w:val="en-US"/>
        </w:rPr>
        <w:t>me as the driver implementation, with a few noticeable differences:</w:t>
      </w:r>
    </w:p>
    <w:p w:rsidR="0059680D" w:rsidRPr="005137D3" w:rsidRDefault="00002373" w:rsidP="00E80BF5">
      <w:pPr>
        <w:pStyle w:val="ListParagraph"/>
        <w:numPr>
          <w:ilvl w:val="0"/>
          <w:numId w:val="42"/>
        </w:numPr>
        <w:rPr>
          <w:lang w:val="en-US"/>
        </w:rPr>
      </w:pPr>
      <w:r w:rsidRPr="005137D3">
        <w:rPr>
          <w:lang w:val="en-US"/>
        </w:rPr>
        <w:t xml:space="preserve">The handler inherits from </w:t>
      </w:r>
      <w:r w:rsidRPr="005137D3">
        <w:rPr>
          <w:rStyle w:val="Strong"/>
          <w:lang w:val="en-US"/>
        </w:rPr>
        <w:t>ElementEventHandlerBase</w:t>
      </w:r>
      <w:r w:rsidRPr="005137D3">
        <w:rPr>
          <w:lang w:val="en-US"/>
        </w:rPr>
        <w:t xml:space="preserve"> instead of </w:t>
      </w:r>
      <w:r w:rsidRPr="005137D3">
        <w:rPr>
          <w:rStyle w:val="Strong"/>
          <w:lang w:val="en-US"/>
        </w:rPr>
        <w:t>ElementDriver&lt;T&gt;</w:t>
      </w:r>
    </w:p>
    <w:p w:rsidR="0059680D" w:rsidRPr="005137D3" w:rsidRDefault="00002373" w:rsidP="00E80BF5">
      <w:pPr>
        <w:pStyle w:val="ListParagraph"/>
        <w:numPr>
          <w:ilvl w:val="0"/>
          <w:numId w:val="42"/>
        </w:numPr>
        <w:rPr>
          <w:lang w:val="en-US"/>
        </w:rPr>
      </w:pPr>
      <w:r w:rsidRPr="005137D3">
        <w:rPr>
          <w:lang w:val="en-US"/>
        </w:rPr>
        <w:t xml:space="preserve">The handler gets </w:t>
      </w:r>
      <w:r w:rsidR="0059680D" w:rsidRPr="005137D3">
        <w:rPr>
          <w:lang w:val="en-US"/>
        </w:rPr>
        <w:t xml:space="preserve">a reference to the element </w:t>
      </w:r>
      <w:r w:rsidRPr="005137D3">
        <w:rPr>
          <w:lang w:val="en-US"/>
        </w:rPr>
        <w:t xml:space="preserve">being displayed from the </w:t>
      </w:r>
      <w:r w:rsidRPr="005137D3">
        <w:rPr>
          <w:rStyle w:val="Strong"/>
          <w:lang w:val="en-US"/>
        </w:rPr>
        <w:t>context</w:t>
      </w:r>
      <w:r w:rsidR="0059680D" w:rsidRPr="005137D3">
        <w:rPr>
          <w:lang w:val="en-US"/>
        </w:rPr>
        <w:t xml:space="preserve"> argument, </w:t>
      </w:r>
      <w:r w:rsidRPr="005137D3">
        <w:rPr>
          <w:lang w:val="en-US"/>
        </w:rPr>
        <w:t xml:space="preserve">since </w:t>
      </w:r>
      <w:r w:rsidR="0059680D" w:rsidRPr="005137D3">
        <w:rPr>
          <w:lang w:val="en-US"/>
        </w:rPr>
        <w:t xml:space="preserve">it's not provided as a separate argument </w:t>
      </w:r>
      <w:r w:rsidRPr="005137D3">
        <w:rPr>
          <w:lang w:val="en-US"/>
        </w:rPr>
        <w:t xml:space="preserve">like </w:t>
      </w:r>
      <w:r w:rsidR="0059680D" w:rsidRPr="005137D3">
        <w:rPr>
          <w:lang w:val="en-US"/>
        </w:rPr>
        <w:t>the driver</w:t>
      </w:r>
      <w:r w:rsidRPr="005137D3">
        <w:rPr>
          <w:lang w:val="en-US"/>
        </w:rPr>
        <w:t xml:space="preserve"> implementation</w:t>
      </w:r>
    </w:p>
    <w:p w:rsidR="0059680D" w:rsidRPr="005137D3" w:rsidRDefault="00002373" w:rsidP="00E80BF5">
      <w:pPr>
        <w:pStyle w:val="ListParagraph"/>
        <w:numPr>
          <w:ilvl w:val="0"/>
          <w:numId w:val="42"/>
        </w:numPr>
        <w:rPr>
          <w:lang w:val="en-US"/>
        </w:rPr>
      </w:pPr>
      <w:r w:rsidRPr="005137D3">
        <w:rPr>
          <w:lang w:val="en-US"/>
        </w:rPr>
        <w:t>The handler implements specific logic to when the FadeIn</w:t>
      </w:r>
      <w:r w:rsidR="0059680D" w:rsidRPr="005137D3">
        <w:rPr>
          <w:lang w:val="en-US"/>
        </w:rPr>
        <w:t xml:space="preserve"> editor and behavior is applied. </w:t>
      </w:r>
      <w:r w:rsidRPr="005137D3">
        <w:rPr>
          <w:lang w:val="en-US"/>
        </w:rPr>
        <w:t xml:space="preserve">The handler declares a </w:t>
      </w:r>
      <w:r w:rsidRPr="005137D3">
        <w:rPr>
          <w:rStyle w:val="Strong"/>
          <w:lang w:val="en-US"/>
        </w:rPr>
        <w:lastRenderedPageBreak/>
        <w:t>SupportedTypes</w:t>
      </w:r>
      <w:r w:rsidR="0059680D" w:rsidRPr="005137D3">
        <w:rPr>
          <w:lang w:val="en-US"/>
        </w:rPr>
        <w:t xml:space="preserve"> collection property as </w:t>
      </w:r>
      <w:r w:rsidRPr="005137D3">
        <w:rPr>
          <w:lang w:val="en-US"/>
        </w:rPr>
        <w:t>a white list</w:t>
      </w:r>
      <w:r w:rsidR="0059680D" w:rsidRPr="005137D3">
        <w:rPr>
          <w:lang w:val="en-US"/>
        </w:rPr>
        <w:t xml:space="preserve">. Only elements </w:t>
      </w:r>
      <w:r w:rsidRPr="005137D3">
        <w:rPr>
          <w:lang w:val="en-US"/>
        </w:rPr>
        <w:t xml:space="preserve">within that white list </w:t>
      </w:r>
      <w:r w:rsidR="0059680D" w:rsidRPr="005137D3">
        <w:rPr>
          <w:lang w:val="en-US"/>
        </w:rPr>
        <w:t xml:space="preserve">can be </w:t>
      </w:r>
      <w:r w:rsidRPr="005137D3">
        <w:rPr>
          <w:lang w:val="en-US"/>
        </w:rPr>
        <w:t>configured to fade in.</w:t>
      </w:r>
    </w:p>
    <w:p w:rsidR="005B57D0" w:rsidRDefault="0059680D" w:rsidP="00002373">
      <w:pPr>
        <w:rPr>
          <w:lang w:val="en-US"/>
        </w:rPr>
      </w:pPr>
      <w:r w:rsidRPr="0059680D">
        <w:rPr>
          <w:lang w:val="en-US"/>
        </w:rPr>
        <w:t xml:space="preserve">Everything else remains the same: no need to change anything in </w:t>
      </w:r>
      <w:r w:rsidR="00002373">
        <w:rPr>
          <w:lang w:val="en-US"/>
        </w:rPr>
        <w:t xml:space="preserve">the views. </w:t>
      </w:r>
    </w:p>
    <w:p w:rsidR="005B57D0" w:rsidRDefault="005B57D0">
      <w:pPr>
        <w:spacing w:before="0" w:after="160" w:line="259" w:lineRule="auto"/>
        <w:ind w:firstLine="0"/>
        <w:rPr>
          <w:lang w:val="en-US"/>
        </w:rPr>
      </w:pPr>
      <w:r>
        <w:rPr>
          <w:lang w:val="en-US"/>
        </w:rPr>
        <w:br w:type="page"/>
      </w:r>
    </w:p>
    <w:p w:rsidR="0059680D" w:rsidRPr="0059680D" w:rsidRDefault="0059680D" w:rsidP="00002373">
      <w:pPr>
        <w:rPr>
          <w:lang w:val="en-US"/>
        </w:rPr>
      </w:pPr>
    </w:p>
    <w:p w:rsidR="0059680D" w:rsidRPr="0059680D" w:rsidRDefault="00002373" w:rsidP="00002373">
      <w:pPr>
        <w:pStyle w:val="Heading2"/>
      </w:pPr>
      <w:bookmarkStart w:id="151" w:name="_Toc453493222"/>
      <w:r>
        <w:t>Summary</w:t>
      </w:r>
      <w:bookmarkEnd w:id="151"/>
    </w:p>
    <w:p w:rsidR="00166043" w:rsidRDefault="00002373" w:rsidP="0059680D">
      <w:pPr>
        <w:rPr>
          <w:lang w:val="en-US"/>
        </w:rPr>
      </w:pPr>
      <w:r>
        <w:rPr>
          <w:lang w:val="en-US"/>
        </w:rPr>
        <w:t xml:space="preserve">So there you have it. This </w:t>
      </w:r>
      <w:r w:rsidR="0059680D" w:rsidRPr="0059680D">
        <w:rPr>
          <w:lang w:val="en-US"/>
        </w:rPr>
        <w:t>chapter</w:t>
      </w:r>
      <w:r>
        <w:rPr>
          <w:lang w:val="en-US"/>
        </w:rPr>
        <w:t xml:space="preserve"> explained how one </w:t>
      </w:r>
      <w:r w:rsidR="0059680D" w:rsidRPr="0059680D">
        <w:rPr>
          <w:lang w:val="en-US"/>
        </w:rPr>
        <w:t xml:space="preserve">can extend existing elements with additional properties and behavior. </w:t>
      </w:r>
      <w:r>
        <w:rPr>
          <w:lang w:val="en-US"/>
        </w:rPr>
        <w:t xml:space="preserve">You </w:t>
      </w:r>
      <w:r w:rsidR="0059680D" w:rsidRPr="0059680D">
        <w:rPr>
          <w:lang w:val="en-US"/>
        </w:rPr>
        <w:t>can do this at a very granular level or on a global level, or anything in between, by implementing element drivers and element handlers.</w:t>
      </w:r>
    </w:p>
    <w:p w:rsidR="00166043" w:rsidRDefault="00166043">
      <w:pPr>
        <w:spacing w:before="0" w:after="160" w:line="259" w:lineRule="auto"/>
        <w:ind w:firstLine="0"/>
        <w:rPr>
          <w:lang w:val="en-US"/>
        </w:rPr>
      </w:pPr>
      <w:r>
        <w:rPr>
          <w:lang w:val="en-US"/>
        </w:rPr>
        <w:br w:type="page"/>
      </w:r>
    </w:p>
    <w:p w:rsidR="00166043" w:rsidRPr="00166043" w:rsidRDefault="00166043" w:rsidP="00166043">
      <w:pPr>
        <w:pStyle w:val="Heading1"/>
        <w:rPr>
          <w:lang w:val="en-US"/>
        </w:rPr>
      </w:pPr>
      <w:bookmarkStart w:id="152" w:name="_Toc453493223"/>
      <w:r w:rsidRPr="00166043">
        <w:rPr>
          <w:lang w:val="en-US"/>
        </w:rPr>
        <w:lastRenderedPageBreak/>
        <w:t>Layout and Element APIs</w:t>
      </w:r>
      <w:bookmarkEnd w:id="152"/>
    </w:p>
    <w:p w:rsidR="00166043" w:rsidRPr="00166043" w:rsidRDefault="00166043" w:rsidP="005137D3">
      <w:pPr>
        <w:rPr>
          <w:lang w:val="en-US"/>
        </w:rPr>
      </w:pPr>
      <w:r w:rsidRPr="00166043">
        <w:rPr>
          <w:lang w:val="en-US"/>
        </w:rPr>
        <w:t xml:space="preserve">So far we've seen how to write custom elements by creating custom element classes and harvesters. In this chapter, we will learn about </w:t>
      </w:r>
      <w:r w:rsidR="005137D3">
        <w:rPr>
          <w:lang w:val="en-US"/>
        </w:rPr>
        <w:t xml:space="preserve">the </w:t>
      </w:r>
      <w:r w:rsidRPr="00166043">
        <w:rPr>
          <w:lang w:val="en-US"/>
        </w:rPr>
        <w:t>APIs at our disposal to programmatically work with elements. More spec</w:t>
      </w:r>
      <w:r w:rsidR="005137D3">
        <w:rPr>
          <w:lang w:val="en-US"/>
        </w:rPr>
        <w:t>ifically, we will learn how to:</w:t>
      </w:r>
    </w:p>
    <w:p w:rsidR="00166043" w:rsidRPr="005137D3" w:rsidRDefault="00166043" w:rsidP="00E80BF5">
      <w:pPr>
        <w:pStyle w:val="ListParagraph"/>
        <w:numPr>
          <w:ilvl w:val="0"/>
          <w:numId w:val="41"/>
        </w:numPr>
        <w:rPr>
          <w:lang w:val="en-US"/>
        </w:rPr>
      </w:pPr>
      <w:r w:rsidRPr="005137D3">
        <w:rPr>
          <w:lang w:val="en-US"/>
        </w:rPr>
        <w:t>Work with the element manager to query all available element categories and desc</w:t>
      </w:r>
      <w:r w:rsidR="00265AB5">
        <w:rPr>
          <w:lang w:val="en-US"/>
        </w:rPr>
        <w:t>riptors</w:t>
      </w:r>
    </w:p>
    <w:p w:rsidR="00166043" w:rsidRPr="005137D3" w:rsidRDefault="00166043" w:rsidP="00E80BF5">
      <w:pPr>
        <w:pStyle w:val="ListParagraph"/>
        <w:numPr>
          <w:ilvl w:val="0"/>
          <w:numId w:val="41"/>
        </w:numPr>
        <w:rPr>
          <w:lang w:val="en-US"/>
        </w:rPr>
      </w:pPr>
      <w:r w:rsidRPr="005137D3">
        <w:rPr>
          <w:lang w:val="en-US"/>
        </w:rPr>
        <w:t xml:space="preserve">Use the element </w:t>
      </w:r>
      <w:r w:rsidR="00265AB5">
        <w:rPr>
          <w:lang w:val="en-US"/>
        </w:rPr>
        <w:t>factory to instantiate elements</w:t>
      </w:r>
    </w:p>
    <w:p w:rsidR="00166043" w:rsidRPr="005137D3" w:rsidRDefault="00166043" w:rsidP="00E80BF5">
      <w:pPr>
        <w:pStyle w:val="ListParagraph"/>
        <w:numPr>
          <w:ilvl w:val="0"/>
          <w:numId w:val="41"/>
        </w:numPr>
        <w:rPr>
          <w:lang w:val="en-US"/>
        </w:rPr>
      </w:pPr>
      <w:r w:rsidRPr="005137D3">
        <w:rPr>
          <w:lang w:val="en-US"/>
        </w:rPr>
        <w:t>Render elements and layouts of elements with the lay</w:t>
      </w:r>
      <w:r w:rsidR="00265AB5">
        <w:rPr>
          <w:lang w:val="en-US"/>
        </w:rPr>
        <w:t>out manager and element manager</w:t>
      </w:r>
    </w:p>
    <w:p w:rsidR="00166043" w:rsidRPr="005137D3" w:rsidRDefault="00166043" w:rsidP="00E80BF5">
      <w:pPr>
        <w:pStyle w:val="ListParagraph"/>
        <w:numPr>
          <w:ilvl w:val="0"/>
          <w:numId w:val="41"/>
        </w:numPr>
        <w:rPr>
          <w:lang w:val="en-US"/>
        </w:rPr>
      </w:pPr>
      <w:r w:rsidRPr="005137D3">
        <w:rPr>
          <w:lang w:val="en-US"/>
        </w:rPr>
        <w:t>Ser</w:t>
      </w:r>
      <w:r w:rsidR="00265AB5">
        <w:rPr>
          <w:lang w:val="en-US"/>
        </w:rPr>
        <w:t>ialize and deserialize elements</w:t>
      </w:r>
    </w:p>
    <w:p w:rsidR="00166043" w:rsidRPr="005137D3" w:rsidRDefault="00166043" w:rsidP="00E80BF5">
      <w:pPr>
        <w:pStyle w:val="ListParagraph"/>
        <w:numPr>
          <w:ilvl w:val="0"/>
          <w:numId w:val="41"/>
        </w:numPr>
        <w:rPr>
          <w:lang w:val="en-US"/>
        </w:rPr>
      </w:pPr>
      <w:r w:rsidRPr="005137D3">
        <w:rPr>
          <w:lang w:val="en-US"/>
        </w:rPr>
        <w:t>Handle element events by impleme</w:t>
      </w:r>
      <w:r w:rsidR="00265AB5">
        <w:rPr>
          <w:lang w:val="en-US"/>
        </w:rPr>
        <w:t xml:space="preserve">nting the </w:t>
      </w:r>
      <w:r w:rsidR="00265AB5" w:rsidRPr="00265AB5">
        <w:rPr>
          <w:rStyle w:val="Strong"/>
          <w:lang w:val="en-US"/>
        </w:rPr>
        <w:t>IElementEventHandler</w:t>
      </w:r>
      <w:r w:rsidRPr="005137D3">
        <w:rPr>
          <w:lang w:val="en-US"/>
        </w:rPr>
        <w:t xml:space="preserve"> inte</w:t>
      </w:r>
      <w:r w:rsidR="00265AB5">
        <w:rPr>
          <w:lang w:val="en-US"/>
        </w:rPr>
        <w:t>rface</w:t>
      </w:r>
    </w:p>
    <w:p w:rsidR="00166043" w:rsidRPr="00265AB5" w:rsidRDefault="00166043" w:rsidP="00E80BF5">
      <w:pPr>
        <w:pStyle w:val="ListParagraph"/>
        <w:numPr>
          <w:ilvl w:val="0"/>
          <w:numId w:val="41"/>
        </w:numPr>
        <w:rPr>
          <w:lang w:val="en-US"/>
        </w:rPr>
      </w:pPr>
      <w:r w:rsidRPr="005137D3">
        <w:rPr>
          <w:lang w:val="en-US"/>
        </w:rPr>
        <w:t xml:space="preserve">Reuse the layout editor from </w:t>
      </w:r>
      <w:r w:rsidR="00265AB5">
        <w:rPr>
          <w:lang w:val="en-US"/>
        </w:rPr>
        <w:t>your own module</w:t>
      </w:r>
    </w:p>
    <w:p w:rsidR="00166043" w:rsidRPr="00166043" w:rsidRDefault="00166043" w:rsidP="00265AB5">
      <w:pPr>
        <w:rPr>
          <w:lang w:val="en-US"/>
        </w:rPr>
      </w:pPr>
      <w:r w:rsidRPr="00166043">
        <w:rPr>
          <w:lang w:val="en-US"/>
        </w:rPr>
        <w:t xml:space="preserve">Knowing about these APIs will enable you to take advantage of all that the Layouts module has to offer and implement all sorts of applications yourself. For example, in </w:t>
      </w:r>
      <w:r w:rsidR="00265AB5">
        <w:rPr>
          <w:lang w:val="en-US"/>
        </w:rPr>
        <w:t xml:space="preserve">the next part, we will write a </w:t>
      </w:r>
      <w:r w:rsidR="00265AB5" w:rsidRPr="006A0F3A">
        <w:rPr>
          <w:rStyle w:val="Strong"/>
          <w:lang w:val="en-US"/>
        </w:rPr>
        <w:t>SlideShowPart</w:t>
      </w:r>
      <w:r w:rsidRPr="00166043">
        <w:rPr>
          <w:lang w:val="en-US"/>
        </w:rPr>
        <w:t xml:space="preserve"> that uses the APIs from this chapter to enable the user to create slides that are based on layouts. To achieve such functionality, it is important to have </w:t>
      </w:r>
      <w:r w:rsidR="00265AB5">
        <w:rPr>
          <w:lang w:val="en-US"/>
        </w:rPr>
        <w:t xml:space="preserve">a </w:t>
      </w:r>
      <w:r w:rsidRPr="00166043">
        <w:rPr>
          <w:lang w:val="en-US"/>
        </w:rPr>
        <w:t>decent understanding of how the various APIs work</w:t>
      </w:r>
      <w:r w:rsidR="00265AB5">
        <w:rPr>
          <w:lang w:val="en-US"/>
        </w:rPr>
        <w:t>.</w:t>
      </w:r>
    </w:p>
    <w:p w:rsidR="00166043" w:rsidRPr="00166043" w:rsidRDefault="00166043" w:rsidP="00265AB5">
      <w:pPr>
        <w:rPr>
          <w:lang w:val="en-US"/>
        </w:rPr>
      </w:pPr>
      <w:r w:rsidRPr="00166043">
        <w:rPr>
          <w:lang w:val="en-US"/>
        </w:rPr>
        <w:t xml:space="preserve">We'll get started with an overview of the most interesting APIs first, and then </w:t>
      </w:r>
      <w:r w:rsidR="00265AB5">
        <w:rPr>
          <w:lang w:val="en-US"/>
        </w:rPr>
        <w:t xml:space="preserve">move forward </w:t>
      </w:r>
      <w:r w:rsidRPr="00166043">
        <w:rPr>
          <w:lang w:val="en-US"/>
        </w:rPr>
        <w:t xml:space="preserve">with examples </w:t>
      </w:r>
      <w:r w:rsidR="00265AB5">
        <w:rPr>
          <w:lang w:val="en-US"/>
        </w:rPr>
        <w:t xml:space="preserve">and see how they work. </w:t>
      </w:r>
    </w:p>
    <w:p w:rsidR="00166043" w:rsidRPr="00166043" w:rsidRDefault="00166043" w:rsidP="00265AB5">
      <w:pPr>
        <w:pStyle w:val="Heading2"/>
      </w:pPr>
      <w:bookmarkStart w:id="153" w:name="_Toc453493224"/>
      <w:r w:rsidRPr="00166043">
        <w:lastRenderedPageBreak/>
        <w:t>Managing Layouts and Elements</w:t>
      </w:r>
      <w:bookmarkEnd w:id="153"/>
    </w:p>
    <w:p w:rsidR="00166043" w:rsidRPr="00166043" w:rsidRDefault="00166043" w:rsidP="00432AD6">
      <w:pPr>
        <w:rPr>
          <w:lang w:val="en-US"/>
        </w:rPr>
      </w:pPr>
      <w:r w:rsidRPr="00166043">
        <w:rPr>
          <w:lang w:val="en-US"/>
        </w:rPr>
        <w:t>The Layouts module comes with two services that you can use to programmatically manage layouts and</w:t>
      </w:r>
      <w:r w:rsidR="00432AD6">
        <w:rPr>
          <w:lang w:val="en-US"/>
        </w:rPr>
        <w:t xml:space="preserve"> elements:</w:t>
      </w:r>
    </w:p>
    <w:p w:rsidR="00166043" w:rsidRPr="00432AD6" w:rsidRDefault="00432AD6" w:rsidP="00E80BF5">
      <w:pPr>
        <w:pStyle w:val="ListParagraph"/>
        <w:numPr>
          <w:ilvl w:val="0"/>
          <w:numId w:val="43"/>
        </w:numPr>
        <w:rPr>
          <w:lang w:val="en-US"/>
        </w:rPr>
      </w:pPr>
      <w:r w:rsidRPr="00432AD6">
        <w:rPr>
          <w:lang w:val="en-US"/>
        </w:rPr>
        <w:t>Layout</w:t>
      </w:r>
      <w:r>
        <w:rPr>
          <w:lang w:val="en-US"/>
        </w:rPr>
        <w:t xml:space="preserve"> </w:t>
      </w:r>
      <w:r w:rsidRPr="00432AD6">
        <w:rPr>
          <w:lang w:val="en-US"/>
        </w:rPr>
        <w:t>Manager</w:t>
      </w:r>
    </w:p>
    <w:p w:rsidR="00166043" w:rsidRDefault="00432AD6" w:rsidP="00E80BF5">
      <w:pPr>
        <w:pStyle w:val="ListParagraph"/>
        <w:numPr>
          <w:ilvl w:val="0"/>
          <w:numId w:val="43"/>
        </w:numPr>
        <w:rPr>
          <w:lang w:val="en-US"/>
        </w:rPr>
      </w:pPr>
      <w:r w:rsidRPr="00432AD6">
        <w:rPr>
          <w:lang w:val="en-US"/>
        </w:rPr>
        <w:t>Element</w:t>
      </w:r>
      <w:r>
        <w:rPr>
          <w:lang w:val="en-US"/>
        </w:rPr>
        <w:t xml:space="preserve"> </w:t>
      </w:r>
      <w:r w:rsidRPr="00432AD6">
        <w:rPr>
          <w:lang w:val="en-US"/>
        </w:rPr>
        <w:t>Manager</w:t>
      </w:r>
    </w:p>
    <w:p w:rsidR="00432AD6" w:rsidRPr="00432AD6" w:rsidRDefault="00432AD6" w:rsidP="00432AD6">
      <w:pPr>
        <w:rPr>
          <w:lang w:val="en-US"/>
        </w:rPr>
      </w:pPr>
      <w:r>
        <w:rPr>
          <w:lang w:val="en-US"/>
        </w:rPr>
        <w:t>We’ll discuss these next.</w:t>
      </w:r>
    </w:p>
    <w:p w:rsidR="00166043" w:rsidRPr="00166043" w:rsidRDefault="00050CDF" w:rsidP="00432AD6">
      <w:pPr>
        <w:pStyle w:val="Heading2"/>
      </w:pPr>
      <w:bookmarkStart w:id="154" w:name="_Toc453493225"/>
      <w:r>
        <w:t xml:space="preserve">The </w:t>
      </w:r>
      <w:r w:rsidR="00166043" w:rsidRPr="00166043">
        <w:t>Layout</w:t>
      </w:r>
      <w:r>
        <w:t xml:space="preserve"> </w:t>
      </w:r>
      <w:r w:rsidR="00166043" w:rsidRPr="00166043">
        <w:t>Manager</w:t>
      </w:r>
      <w:bookmarkEnd w:id="154"/>
    </w:p>
    <w:p w:rsidR="00432AD6" w:rsidRDefault="00166043" w:rsidP="00432AD6">
      <w:pPr>
        <w:rPr>
          <w:lang w:val="en-US"/>
        </w:rPr>
      </w:pPr>
      <w:r w:rsidRPr="00166043">
        <w:rPr>
          <w:lang w:val="en-US"/>
        </w:rPr>
        <w:t xml:space="preserve">The Layout Manager </w:t>
      </w:r>
      <w:r w:rsidR="00432AD6">
        <w:rPr>
          <w:lang w:val="en-US"/>
        </w:rPr>
        <w:t xml:space="preserve">is provided via the </w:t>
      </w:r>
      <w:r w:rsidR="00432AD6" w:rsidRPr="00432AD6">
        <w:rPr>
          <w:rStyle w:val="Strong"/>
          <w:lang w:val="en-US"/>
        </w:rPr>
        <w:t>ILayoutManager</w:t>
      </w:r>
      <w:r w:rsidR="00432AD6">
        <w:rPr>
          <w:lang w:val="en-US"/>
        </w:rPr>
        <w:t xml:space="preserve"> interface, and relies on the </w:t>
      </w:r>
      <w:r w:rsidRPr="00166043">
        <w:rPr>
          <w:lang w:val="en-US"/>
        </w:rPr>
        <w:t xml:space="preserve">Element Manager </w:t>
      </w:r>
      <w:r w:rsidR="00432AD6">
        <w:rPr>
          <w:lang w:val="en-US"/>
        </w:rPr>
        <w:t xml:space="preserve">(discussed next) </w:t>
      </w:r>
      <w:r w:rsidRPr="00166043">
        <w:rPr>
          <w:lang w:val="en-US"/>
        </w:rPr>
        <w:t>to manage eleme</w:t>
      </w:r>
      <w:r w:rsidR="00432AD6">
        <w:rPr>
          <w:lang w:val="en-US"/>
        </w:rPr>
        <w:t>nts on a somewhat higher level.</w:t>
      </w:r>
    </w:p>
    <w:p w:rsidR="00166043" w:rsidRPr="00166043" w:rsidRDefault="00166043" w:rsidP="00432AD6">
      <w:pPr>
        <w:rPr>
          <w:lang w:val="en-US"/>
        </w:rPr>
      </w:pPr>
      <w:r w:rsidRPr="00166043">
        <w:rPr>
          <w:lang w:val="en-US"/>
        </w:rPr>
        <w:t>For example, it has a method that accepts a serialized string of elements which it can render into a complete tree of element shapes. It also provides methods to manage Layout content it</w:t>
      </w:r>
      <w:r w:rsidR="00432AD6">
        <w:rPr>
          <w:lang w:val="en-US"/>
        </w:rPr>
        <w:t>ems and apply layout templates.</w:t>
      </w:r>
    </w:p>
    <w:p w:rsidR="00166043" w:rsidRPr="00166043" w:rsidRDefault="00166043" w:rsidP="00166043">
      <w:pPr>
        <w:rPr>
          <w:lang w:val="en-US"/>
        </w:rPr>
      </w:pPr>
      <w:r w:rsidRPr="00166043">
        <w:rPr>
          <w:lang w:val="en-US"/>
        </w:rPr>
        <w:t xml:space="preserve">The following table provides a </w:t>
      </w:r>
      <w:r w:rsidR="00432AD6">
        <w:rPr>
          <w:lang w:val="en-US"/>
        </w:rPr>
        <w:t xml:space="preserve">description for each member of the </w:t>
      </w:r>
      <w:r w:rsidR="00432AD6" w:rsidRPr="006A0F3A">
        <w:rPr>
          <w:rStyle w:val="Strong"/>
          <w:lang w:val="en-US"/>
        </w:rPr>
        <w:t>ILayoutManager</w:t>
      </w:r>
      <w:r w:rsidR="00432AD6">
        <w:rPr>
          <w:lang w:val="en-US"/>
        </w:rPr>
        <w:t xml:space="preserve"> interface</w:t>
      </w:r>
      <w:r w:rsidRPr="00166043">
        <w:rPr>
          <w:lang w:val="en-US"/>
        </w:rPr>
        <w:t>:</w:t>
      </w:r>
    </w:p>
    <w:tbl>
      <w:tblPr>
        <w:tblStyle w:val="TableGridLight"/>
        <w:tblW w:w="0" w:type="auto"/>
        <w:tblLook w:val="04A0" w:firstRow="1" w:lastRow="0" w:firstColumn="1" w:lastColumn="0" w:noHBand="0" w:noVBand="1"/>
      </w:tblPr>
      <w:tblGrid>
        <w:gridCol w:w="4531"/>
        <w:gridCol w:w="4531"/>
      </w:tblGrid>
      <w:tr w:rsidR="00432AD6" w:rsidTr="00432AD6">
        <w:tc>
          <w:tcPr>
            <w:tcW w:w="4531" w:type="dxa"/>
          </w:tcPr>
          <w:p w:rsidR="00432AD6" w:rsidRPr="00432AD6" w:rsidRDefault="00432AD6" w:rsidP="00166043">
            <w:pPr>
              <w:ind w:firstLine="0"/>
              <w:rPr>
                <w:rStyle w:val="Strong"/>
              </w:rPr>
            </w:pPr>
            <w:r w:rsidRPr="00432AD6">
              <w:rPr>
                <w:rStyle w:val="Strong"/>
              </w:rPr>
              <w:t>Member</w:t>
            </w:r>
          </w:p>
        </w:tc>
        <w:tc>
          <w:tcPr>
            <w:tcW w:w="4531" w:type="dxa"/>
          </w:tcPr>
          <w:p w:rsidR="00432AD6" w:rsidRPr="00432AD6" w:rsidRDefault="00432AD6" w:rsidP="00166043">
            <w:pPr>
              <w:ind w:firstLine="0"/>
              <w:rPr>
                <w:rStyle w:val="Strong"/>
              </w:rPr>
            </w:pPr>
            <w:r w:rsidRPr="00432AD6">
              <w:rPr>
                <w:rStyle w:val="Strong"/>
              </w:rPr>
              <w:t>Description</w:t>
            </w:r>
          </w:p>
        </w:tc>
      </w:tr>
      <w:tr w:rsidR="00432AD6" w:rsidRPr="003B7B8F" w:rsidTr="00432AD6">
        <w:tc>
          <w:tcPr>
            <w:tcW w:w="4531" w:type="dxa"/>
          </w:tcPr>
          <w:p w:rsidR="00432AD6" w:rsidRDefault="00432AD6" w:rsidP="00166043">
            <w:pPr>
              <w:ind w:firstLine="0"/>
              <w:rPr>
                <w:lang w:val="en-US"/>
              </w:rPr>
            </w:pPr>
            <w:r w:rsidRPr="00432AD6">
              <w:rPr>
                <w:lang w:val="en-US"/>
              </w:rPr>
              <w:t>GetTemplates</w:t>
            </w:r>
          </w:p>
        </w:tc>
        <w:tc>
          <w:tcPr>
            <w:tcW w:w="4531" w:type="dxa"/>
          </w:tcPr>
          <w:p w:rsidR="00432AD6" w:rsidRPr="00432AD6" w:rsidRDefault="00432AD6" w:rsidP="00166043">
            <w:pPr>
              <w:ind w:firstLine="0"/>
              <w:rPr>
                <w:lang w:val="en-US"/>
              </w:rPr>
            </w:pPr>
            <w:r w:rsidRPr="00432AD6">
              <w:rPr>
                <w:lang w:val="en-US"/>
              </w:rPr>
              <w:t xml:space="preserve">Returns a list of all content items with a </w:t>
            </w:r>
            <w:r w:rsidRPr="00432AD6">
              <w:rPr>
                <w:rStyle w:val="Strong"/>
                <w:lang w:val="en-US"/>
              </w:rPr>
              <w:t>LayoutPart</w:t>
            </w:r>
            <w:r w:rsidRPr="00432AD6">
              <w:rPr>
                <w:lang w:val="en-US"/>
              </w:rPr>
              <w:t xml:space="preserve"> attached whose </w:t>
            </w:r>
            <w:r w:rsidRPr="00432AD6">
              <w:rPr>
                <w:rStyle w:val="Strong"/>
                <w:lang w:val="en-US"/>
              </w:rPr>
              <w:lastRenderedPageBreak/>
              <w:t>IsTemplate</w:t>
            </w:r>
            <w:r>
              <w:rPr>
                <w:lang w:val="en-US"/>
              </w:rPr>
              <w:t xml:space="preserve"> content type-</w:t>
            </w:r>
            <w:r w:rsidRPr="00432AD6">
              <w:rPr>
                <w:lang w:val="en-US"/>
              </w:rPr>
              <w:t xml:space="preserve">part setting is set to true. This method is used to populate the Templates </w:t>
            </w:r>
            <w:r w:rsidR="009D5675">
              <w:rPr>
                <w:lang w:val="en-US"/>
              </w:rPr>
              <w:t>drop down</w:t>
            </w:r>
            <w:r>
              <w:rPr>
                <w:lang w:val="en-US"/>
              </w:rPr>
              <w:t xml:space="preserve"> </w:t>
            </w:r>
            <w:r w:rsidRPr="00432AD6">
              <w:rPr>
                <w:lang w:val="en-US"/>
              </w:rPr>
              <w:t>list on the layout editor from which the user can choose a layout template to apply to the current layout.</w:t>
            </w:r>
          </w:p>
        </w:tc>
      </w:tr>
      <w:tr w:rsidR="00432AD6" w:rsidRPr="003B7B8F" w:rsidTr="00432AD6">
        <w:tc>
          <w:tcPr>
            <w:tcW w:w="4531" w:type="dxa"/>
          </w:tcPr>
          <w:p w:rsidR="00432AD6" w:rsidRDefault="0077766F" w:rsidP="00166043">
            <w:pPr>
              <w:ind w:firstLine="0"/>
              <w:rPr>
                <w:lang w:val="en-US"/>
              </w:rPr>
            </w:pPr>
            <w:r w:rsidRPr="0077766F">
              <w:rPr>
                <w:lang w:val="en-US"/>
              </w:rPr>
              <w:t>GetLayouts</w:t>
            </w:r>
          </w:p>
        </w:tc>
        <w:tc>
          <w:tcPr>
            <w:tcW w:w="4531" w:type="dxa"/>
          </w:tcPr>
          <w:p w:rsidR="00432AD6" w:rsidRPr="0077766F" w:rsidRDefault="0077766F" w:rsidP="0077766F">
            <w:pPr>
              <w:ind w:firstLine="0"/>
              <w:rPr>
                <w:lang w:val="en-US"/>
              </w:rPr>
            </w:pPr>
            <w:r w:rsidRPr="0077766F">
              <w:rPr>
                <w:lang w:val="en-US"/>
              </w:rPr>
              <w:t xml:space="preserve">Returns a list of all content items with a </w:t>
            </w:r>
            <w:r w:rsidRPr="0077766F">
              <w:rPr>
                <w:rStyle w:val="Strong"/>
                <w:lang w:val="en-US"/>
              </w:rPr>
              <w:t>LayoutPart</w:t>
            </w:r>
            <w:r>
              <w:rPr>
                <w:lang w:val="en-US"/>
              </w:rPr>
              <w:t xml:space="preserve"> attached (regardless of the IsTemplate setting).</w:t>
            </w:r>
          </w:p>
        </w:tc>
      </w:tr>
      <w:tr w:rsidR="00432AD6" w:rsidRPr="003B7B8F" w:rsidTr="00432AD6">
        <w:tc>
          <w:tcPr>
            <w:tcW w:w="4531" w:type="dxa"/>
          </w:tcPr>
          <w:p w:rsidR="00432AD6" w:rsidRDefault="0077766F" w:rsidP="00166043">
            <w:pPr>
              <w:ind w:firstLine="0"/>
              <w:rPr>
                <w:lang w:val="en-US"/>
              </w:rPr>
            </w:pPr>
            <w:r w:rsidRPr="0077766F">
              <w:rPr>
                <w:lang w:val="en-US"/>
              </w:rPr>
              <w:t>GetLayout</w:t>
            </w:r>
          </w:p>
        </w:tc>
        <w:tc>
          <w:tcPr>
            <w:tcW w:w="4531" w:type="dxa"/>
          </w:tcPr>
          <w:p w:rsidR="00432AD6" w:rsidRDefault="0077766F" w:rsidP="0077766F">
            <w:pPr>
              <w:ind w:firstLine="0"/>
              <w:rPr>
                <w:lang w:val="en-US"/>
              </w:rPr>
            </w:pPr>
            <w:r w:rsidRPr="0077766F">
              <w:rPr>
                <w:lang w:val="en-US"/>
              </w:rPr>
              <w:t xml:space="preserve">Returns a content item with a </w:t>
            </w:r>
            <w:r w:rsidRPr="0077766F">
              <w:rPr>
                <w:rStyle w:val="Strong"/>
                <w:lang w:val="en-US"/>
              </w:rPr>
              <w:t>LayoutPart</w:t>
            </w:r>
            <w:r w:rsidRPr="0077766F">
              <w:rPr>
                <w:lang w:val="en-US"/>
              </w:rPr>
              <w:t xml:space="preserve"> attached with the specified content item ID. </w:t>
            </w:r>
          </w:p>
        </w:tc>
      </w:tr>
      <w:tr w:rsidR="00432AD6" w:rsidRPr="003B7B8F" w:rsidTr="00432AD6">
        <w:tc>
          <w:tcPr>
            <w:tcW w:w="4531" w:type="dxa"/>
          </w:tcPr>
          <w:p w:rsidR="00432AD6" w:rsidRDefault="00F11524" w:rsidP="00166043">
            <w:pPr>
              <w:ind w:firstLine="0"/>
              <w:rPr>
                <w:lang w:val="en-US"/>
              </w:rPr>
            </w:pPr>
            <w:r w:rsidRPr="00F11524">
              <w:rPr>
                <w:lang w:val="en-US"/>
              </w:rPr>
              <w:t>LoadElements</w:t>
            </w:r>
          </w:p>
        </w:tc>
        <w:tc>
          <w:tcPr>
            <w:tcW w:w="4531" w:type="dxa"/>
          </w:tcPr>
          <w:p w:rsidR="00432AD6" w:rsidRPr="00F11524" w:rsidRDefault="00F11524" w:rsidP="00F11524">
            <w:pPr>
              <w:ind w:firstLine="0"/>
              <w:rPr>
                <w:lang w:val="en-US"/>
              </w:rPr>
            </w:pPr>
            <w:r w:rsidRPr="00F11524">
              <w:rPr>
                <w:lang w:val="en-US"/>
              </w:rPr>
              <w:t xml:space="preserve">Deserializes the LayoutData string value of the specified </w:t>
            </w:r>
            <w:r w:rsidRPr="00F11524">
              <w:rPr>
                <w:rStyle w:val="Strong"/>
                <w:lang w:val="en-US"/>
              </w:rPr>
              <w:t>ILayoutAspect</w:t>
            </w:r>
            <w:r w:rsidRPr="00F11524">
              <w:rPr>
                <w:lang w:val="en-US"/>
              </w:rPr>
              <w:t xml:space="preserve"> (which is typically a content item with a </w:t>
            </w:r>
            <w:r w:rsidRPr="00F11524">
              <w:rPr>
                <w:rStyle w:val="Strong"/>
                <w:lang w:val="en-US"/>
              </w:rPr>
              <w:t>LayoutPart</w:t>
            </w:r>
            <w:r>
              <w:rPr>
                <w:lang w:val="en-US"/>
              </w:rPr>
              <w:t xml:space="preserve"> which itself imp</w:t>
            </w:r>
            <w:r w:rsidRPr="00F11524">
              <w:rPr>
                <w:lang w:val="en-US"/>
              </w:rPr>
              <w:t>lements this interface)</w:t>
            </w:r>
            <w:r>
              <w:rPr>
                <w:lang w:val="en-US"/>
              </w:rPr>
              <w:t xml:space="preserve"> and returns a list of elements</w:t>
            </w:r>
            <w:r w:rsidRPr="00F11524">
              <w:rPr>
                <w:lang w:val="en-US"/>
              </w:rPr>
              <w:t>.</w:t>
            </w:r>
          </w:p>
        </w:tc>
      </w:tr>
      <w:tr w:rsidR="00432AD6" w:rsidRPr="003B7B8F" w:rsidTr="00432AD6">
        <w:tc>
          <w:tcPr>
            <w:tcW w:w="4531" w:type="dxa"/>
          </w:tcPr>
          <w:p w:rsidR="00432AD6" w:rsidRDefault="001D065C" w:rsidP="00166043">
            <w:pPr>
              <w:ind w:firstLine="0"/>
              <w:rPr>
                <w:lang w:val="en-US"/>
              </w:rPr>
            </w:pPr>
            <w:r w:rsidRPr="001D065C">
              <w:rPr>
                <w:lang w:val="en-US"/>
              </w:rPr>
              <w:t>RenderLayout</w:t>
            </w:r>
          </w:p>
        </w:tc>
        <w:tc>
          <w:tcPr>
            <w:tcW w:w="4531" w:type="dxa"/>
          </w:tcPr>
          <w:p w:rsidR="00432AD6" w:rsidRDefault="001D065C" w:rsidP="001D065C">
            <w:pPr>
              <w:ind w:firstLine="0"/>
              <w:rPr>
                <w:lang w:val="en-US"/>
              </w:rPr>
            </w:pPr>
            <w:r w:rsidRPr="001D065C">
              <w:rPr>
                <w:lang w:val="en-US"/>
              </w:rPr>
              <w:t xml:space="preserve">Deserializes the specified data string into a list of elements </w:t>
            </w:r>
            <w:r w:rsidRPr="001D065C">
              <w:rPr>
                <w:lang w:val="en-US"/>
              </w:rPr>
              <w:lastRenderedPageBreak/>
              <w:t xml:space="preserve">(internally invoking LoadElements) and then invokes </w:t>
            </w:r>
            <w:r w:rsidRPr="001D065C">
              <w:rPr>
                <w:rStyle w:val="Strong"/>
                <w:lang w:val="en-US"/>
              </w:rPr>
              <w:t>IElementDisplay.DisplayElements</w:t>
            </w:r>
            <w:r w:rsidRPr="001D065C">
              <w:rPr>
                <w:lang w:val="en-US"/>
              </w:rPr>
              <w:t xml:space="preserve"> internally, which</w:t>
            </w:r>
            <w:r>
              <w:rPr>
                <w:lang w:val="en-US"/>
              </w:rPr>
              <w:t xml:space="preserve"> returns a</w:t>
            </w:r>
            <w:r w:rsidRPr="001D065C">
              <w:rPr>
                <w:lang w:val="en-US"/>
              </w:rPr>
              <w:t xml:space="preserve"> hierarchy of element shapes. In addition, this method accepts two optional arguments: displayType and content. The display type is used to add shape alternates. The content argument should be specified if there is any.</w:t>
            </w:r>
          </w:p>
        </w:tc>
      </w:tr>
      <w:tr w:rsidR="00432AD6" w:rsidRPr="003B7B8F" w:rsidTr="00432AD6">
        <w:tc>
          <w:tcPr>
            <w:tcW w:w="4531" w:type="dxa"/>
          </w:tcPr>
          <w:p w:rsidR="00432AD6" w:rsidRDefault="001C0440" w:rsidP="00166043">
            <w:pPr>
              <w:ind w:firstLine="0"/>
              <w:rPr>
                <w:lang w:val="en-US"/>
              </w:rPr>
            </w:pPr>
            <w:r w:rsidRPr="001C0440">
              <w:rPr>
                <w:lang w:val="en-US"/>
              </w:rPr>
              <w:t>ApplyTemplate</w:t>
            </w:r>
          </w:p>
        </w:tc>
        <w:tc>
          <w:tcPr>
            <w:tcW w:w="4531" w:type="dxa"/>
          </w:tcPr>
          <w:p w:rsidR="00432AD6" w:rsidRPr="001C0440" w:rsidRDefault="001C0440" w:rsidP="00007183">
            <w:pPr>
              <w:ind w:firstLine="0"/>
              <w:rPr>
                <w:lang w:val="en-US"/>
              </w:rPr>
            </w:pPr>
            <w:r w:rsidRPr="001C0440">
              <w:rPr>
                <w:lang w:val="en-US"/>
              </w:rPr>
              <w:t xml:space="preserve">Used by the layout editor to apply the elements of the selected layout template to the elements of the current layout elements, essentially combining the two sets of elements and returning the resulting </w:t>
            </w:r>
            <w:r w:rsidR="00007183">
              <w:rPr>
                <w:lang w:val="en-US"/>
              </w:rPr>
              <w:t>set</w:t>
            </w:r>
            <w:r w:rsidRPr="001C0440">
              <w:rPr>
                <w:lang w:val="en-US"/>
              </w:rPr>
              <w:t>.</w:t>
            </w:r>
          </w:p>
        </w:tc>
      </w:tr>
      <w:tr w:rsidR="00432AD6" w:rsidRPr="003B7B8F" w:rsidTr="00432AD6">
        <w:tc>
          <w:tcPr>
            <w:tcW w:w="4531" w:type="dxa"/>
          </w:tcPr>
          <w:p w:rsidR="00432AD6" w:rsidRDefault="00A66AC3" w:rsidP="00166043">
            <w:pPr>
              <w:ind w:firstLine="0"/>
              <w:rPr>
                <w:lang w:val="en-US"/>
              </w:rPr>
            </w:pPr>
            <w:r w:rsidRPr="00A66AC3">
              <w:rPr>
                <w:lang w:val="en-US"/>
              </w:rPr>
              <w:t>DetachTemplate</w:t>
            </w:r>
          </w:p>
        </w:tc>
        <w:tc>
          <w:tcPr>
            <w:tcW w:w="4531" w:type="dxa"/>
          </w:tcPr>
          <w:p w:rsidR="00432AD6" w:rsidRPr="00A66AC3" w:rsidRDefault="00A66AC3" w:rsidP="00A66AC3">
            <w:pPr>
              <w:ind w:firstLine="0"/>
              <w:rPr>
                <w:lang w:val="en-US"/>
              </w:rPr>
            </w:pPr>
            <w:r>
              <w:rPr>
                <w:lang w:val="en-US"/>
              </w:rPr>
              <w:t xml:space="preserve">The inverse of </w:t>
            </w:r>
            <w:r w:rsidRPr="006A0F3A">
              <w:rPr>
                <w:rStyle w:val="Strong"/>
                <w:lang w:val="en-US"/>
              </w:rPr>
              <w:t>ApplyTemplate</w:t>
            </w:r>
            <w:r>
              <w:rPr>
                <w:lang w:val="en-US"/>
              </w:rPr>
              <w:t xml:space="preserve">, </w:t>
            </w:r>
            <w:r w:rsidRPr="00A66AC3">
              <w:rPr>
                <w:lang w:val="en-US"/>
              </w:rPr>
              <w:t>strip</w:t>
            </w:r>
            <w:r>
              <w:rPr>
                <w:lang w:val="en-US"/>
              </w:rPr>
              <w:t>ping</w:t>
            </w:r>
            <w:r w:rsidRPr="00A66AC3">
              <w:rPr>
                <w:lang w:val="en-US"/>
              </w:rPr>
              <w:t xml:space="preserve"> out all sealed (templated) elements of the specified list and returning the result of that.</w:t>
            </w:r>
          </w:p>
        </w:tc>
      </w:tr>
      <w:tr w:rsidR="00837C40" w:rsidRPr="003B7B8F" w:rsidTr="00432AD6">
        <w:tc>
          <w:tcPr>
            <w:tcW w:w="4531" w:type="dxa"/>
          </w:tcPr>
          <w:p w:rsidR="00837C40" w:rsidRPr="00A66AC3" w:rsidRDefault="00A93BDE" w:rsidP="00166043">
            <w:pPr>
              <w:ind w:firstLine="0"/>
              <w:rPr>
                <w:lang w:val="en-US"/>
              </w:rPr>
            </w:pPr>
            <w:r w:rsidRPr="00A93BDE">
              <w:rPr>
                <w:lang w:val="en-US"/>
              </w:rPr>
              <w:t>GetTemplateClients</w:t>
            </w:r>
          </w:p>
        </w:tc>
        <w:tc>
          <w:tcPr>
            <w:tcW w:w="4531" w:type="dxa"/>
          </w:tcPr>
          <w:p w:rsidR="00837C40" w:rsidRPr="00A93BDE" w:rsidRDefault="00A93BDE" w:rsidP="006A0F3A">
            <w:pPr>
              <w:ind w:firstLine="0"/>
              <w:rPr>
                <w:lang w:val="en-US"/>
              </w:rPr>
            </w:pPr>
            <w:r w:rsidRPr="00A93BDE">
              <w:rPr>
                <w:lang w:val="en-US"/>
              </w:rPr>
              <w:t xml:space="preserve">Returns a list of all content items that use the specified layout template. This is used by the layout content handler to re-apply an </w:t>
            </w:r>
            <w:r w:rsidRPr="00A93BDE">
              <w:rPr>
                <w:lang w:val="en-US"/>
              </w:rPr>
              <w:lastRenderedPageBreak/>
              <w:t>updated layout template to all content items usi</w:t>
            </w:r>
            <w:r w:rsidR="006A0F3A">
              <w:rPr>
                <w:lang w:val="en-US"/>
              </w:rPr>
              <w:t>ng the updated layout template.</w:t>
            </w:r>
          </w:p>
        </w:tc>
      </w:tr>
      <w:tr w:rsidR="00837C40" w:rsidRPr="003B7B8F" w:rsidTr="00432AD6">
        <w:tc>
          <w:tcPr>
            <w:tcW w:w="4531" w:type="dxa"/>
          </w:tcPr>
          <w:p w:rsidR="00837C40" w:rsidRPr="00A66AC3" w:rsidRDefault="006B39DA" w:rsidP="00166043">
            <w:pPr>
              <w:ind w:firstLine="0"/>
              <w:rPr>
                <w:lang w:val="en-US"/>
              </w:rPr>
            </w:pPr>
            <w:r w:rsidRPr="006B39DA">
              <w:rPr>
                <w:lang w:val="en-US"/>
              </w:rPr>
              <w:t>CreateDefaultLayout</w:t>
            </w:r>
          </w:p>
        </w:tc>
        <w:tc>
          <w:tcPr>
            <w:tcW w:w="4531" w:type="dxa"/>
          </w:tcPr>
          <w:p w:rsidR="00837C40" w:rsidRDefault="006B39DA" w:rsidP="006B39DA">
            <w:pPr>
              <w:ind w:firstLine="0"/>
              <w:rPr>
                <w:lang w:val="en-US"/>
              </w:rPr>
            </w:pPr>
            <w:r w:rsidRPr="006B39DA">
              <w:rPr>
                <w:lang w:val="en-US"/>
              </w:rPr>
              <w:t>Returns a list of elements that represents a default layout which consists of a root</w:t>
            </w:r>
            <w:r>
              <w:rPr>
                <w:lang w:val="en-US"/>
              </w:rPr>
              <w:t xml:space="preserve"> Canvas, a Grid, Row and Column</w:t>
            </w:r>
            <w:r w:rsidRPr="006B39DA">
              <w:rPr>
                <w:lang w:val="en-US"/>
              </w:rPr>
              <w:t>.</w:t>
            </w:r>
          </w:p>
        </w:tc>
      </w:tr>
      <w:tr w:rsidR="00837C40" w:rsidRPr="003B7B8F" w:rsidTr="00432AD6">
        <w:tc>
          <w:tcPr>
            <w:tcW w:w="4531" w:type="dxa"/>
          </w:tcPr>
          <w:p w:rsidR="00837C40" w:rsidRPr="00A66AC3" w:rsidRDefault="006B39DA" w:rsidP="00166043">
            <w:pPr>
              <w:ind w:firstLine="0"/>
              <w:rPr>
                <w:lang w:val="en-US"/>
              </w:rPr>
            </w:pPr>
            <w:r w:rsidRPr="006B39DA">
              <w:rPr>
                <w:lang w:val="en-US"/>
              </w:rPr>
              <w:t>Exporting</w:t>
            </w:r>
          </w:p>
        </w:tc>
        <w:tc>
          <w:tcPr>
            <w:tcW w:w="4531" w:type="dxa"/>
          </w:tcPr>
          <w:p w:rsidR="00837C40" w:rsidRPr="006B39DA" w:rsidRDefault="006B39DA" w:rsidP="006B39DA">
            <w:pPr>
              <w:ind w:firstLine="0"/>
              <w:rPr>
                <w:lang w:val="en-US"/>
              </w:rPr>
            </w:pPr>
            <w:r w:rsidRPr="006B39DA">
              <w:rPr>
                <w:lang w:val="en-US"/>
              </w:rPr>
              <w:t xml:space="preserve">Invokes the Exporting method on the </w:t>
            </w:r>
            <w:r>
              <w:rPr>
                <w:lang w:val="en-US"/>
              </w:rPr>
              <w:t>element manager</w:t>
            </w:r>
            <w:r w:rsidRPr="006B39DA">
              <w:rPr>
                <w:lang w:val="en-US"/>
              </w:rPr>
              <w:t xml:space="preserve"> service for each element in the specified list of elements (as provided via the context argument).</w:t>
            </w:r>
          </w:p>
        </w:tc>
      </w:tr>
      <w:tr w:rsidR="00837C40" w:rsidRPr="003B7B8F" w:rsidTr="00432AD6">
        <w:tc>
          <w:tcPr>
            <w:tcW w:w="4531" w:type="dxa"/>
          </w:tcPr>
          <w:p w:rsidR="00837C40" w:rsidRPr="00A66AC3" w:rsidRDefault="006B39DA" w:rsidP="00166043">
            <w:pPr>
              <w:ind w:firstLine="0"/>
              <w:rPr>
                <w:lang w:val="en-US"/>
              </w:rPr>
            </w:pPr>
            <w:r w:rsidRPr="006B39DA">
              <w:rPr>
                <w:lang w:val="en-US"/>
              </w:rPr>
              <w:t>Exported</w:t>
            </w:r>
          </w:p>
        </w:tc>
        <w:tc>
          <w:tcPr>
            <w:tcW w:w="4531" w:type="dxa"/>
          </w:tcPr>
          <w:p w:rsidR="00837C40" w:rsidRPr="006B39DA" w:rsidRDefault="006B39DA" w:rsidP="006B39DA">
            <w:pPr>
              <w:ind w:firstLine="0"/>
              <w:rPr>
                <w:lang w:val="en-US"/>
              </w:rPr>
            </w:pPr>
            <w:r w:rsidRPr="006B39DA">
              <w:rPr>
                <w:lang w:val="en-US"/>
              </w:rPr>
              <w:t xml:space="preserve">Invokes the Exported method on the </w:t>
            </w:r>
            <w:r>
              <w:rPr>
                <w:lang w:val="en-US"/>
              </w:rPr>
              <w:t>element manager</w:t>
            </w:r>
            <w:r w:rsidRPr="006B39DA">
              <w:rPr>
                <w:lang w:val="en-US"/>
              </w:rPr>
              <w:t xml:space="preserve"> service for each element in the specified list of elements (as provided via the context argument).</w:t>
            </w:r>
          </w:p>
        </w:tc>
      </w:tr>
      <w:tr w:rsidR="006B39DA" w:rsidRPr="003B7B8F" w:rsidTr="00432AD6">
        <w:tc>
          <w:tcPr>
            <w:tcW w:w="4531" w:type="dxa"/>
          </w:tcPr>
          <w:p w:rsidR="006B39DA" w:rsidRPr="006B39DA" w:rsidRDefault="006B39DA" w:rsidP="00166043">
            <w:pPr>
              <w:ind w:firstLine="0"/>
              <w:rPr>
                <w:lang w:val="en-US"/>
              </w:rPr>
            </w:pPr>
            <w:r w:rsidRPr="006B39DA">
              <w:rPr>
                <w:lang w:val="en-US"/>
              </w:rPr>
              <w:t>Importing</w:t>
            </w:r>
          </w:p>
        </w:tc>
        <w:tc>
          <w:tcPr>
            <w:tcW w:w="4531" w:type="dxa"/>
          </w:tcPr>
          <w:p w:rsidR="006B39DA" w:rsidRPr="006B39DA" w:rsidRDefault="006B39DA" w:rsidP="006B39DA">
            <w:pPr>
              <w:ind w:firstLine="0"/>
              <w:rPr>
                <w:lang w:val="en-US"/>
              </w:rPr>
            </w:pPr>
            <w:r w:rsidRPr="006B39DA">
              <w:rPr>
                <w:lang w:val="en-US"/>
              </w:rPr>
              <w:t xml:space="preserve">Invokes the Importing method on the </w:t>
            </w:r>
            <w:r>
              <w:rPr>
                <w:lang w:val="en-US"/>
              </w:rPr>
              <w:t>element manager</w:t>
            </w:r>
            <w:r w:rsidRPr="006B39DA">
              <w:rPr>
                <w:lang w:val="en-US"/>
              </w:rPr>
              <w:t xml:space="preserve"> service for each element in the specified list of elements (as provided via the context argument).</w:t>
            </w:r>
          </w:p>
        </w:tc>
      </w:tr>
      <w:tr w:rsidR="006B39DA" w:rsidRPr="003B7B8F" w:rsidTr="00432AD6">
        <w:tc>
          <w:tcPr>
            <w:tcW w:w="4531" w:type="dxa"/>
          </w:tcPr>
          <w:p w:rsidR="006B39DA" w:rsidRPr="006B39DA" w:rsidRDefault="006B39DA" w:rsidP="00166043">
            <w:pPr>
              <w:ind w:firstLine="0"/>
              <w:rPr>
                <w:lang w:val="en-US"/>
              </w:rPr>
            </w:pPr>
            <w:r w:rsidRPr="006B39DA">
              <w:rPr>
                <w:lang w:val="en-US"/>
              </w:rPr>
              <w:lastRenderedPageBreak/>
              <w:t>Imported</w:t>
            </w:r>
          </w:p>
        </w:tc>
        <w:tc>
          <w:tcPr>
            <w:tcW w:w="4531" w:type="dxa"/>
          </w:tcPr>
          <w:p w:rsidR="006B39DA" w:rsidRPr="006B39DA" w:rsidRDefault="006B39DA" w:rsidP="006B39DA">
            <w:pPr>
              <w:ind w:firstLine="0"/>
              <w:rPr>
                <w:lang w:val="en-US"/>
              </w:rPr>
            </w:pPr>
            <w:r w:rsidRPr="006B39DA">
              <w:rPr>
                <w:lang w:val="en-US"/>
              </w:rPr>
              <w:t xml:space="preserve">Invokes the Imported method on the </w:t>
            </w:r>
            <w:r>
              <w:rPr>
                <w:lang w:val="en-US"/>
              </w:rPr>
              <w:t>element manager</w:t>
            </w:r>
            <w:r w:rsidRPr="006B39DA">
              <w:rPr>
                <w:lang w:val="en-US"/>
              </w:rPr>
              <w:t xml:space="preserve"> service for each element in the specified list of elements (as provided via the context argument).</w:t>
            </w:r>
          </w:p>
        </w:tc>
      </w:tr>
      <w:tr w:rsidR="006B39DA" w:rsidRPr="003B7B8F" w:rsidTr="00432AD6">
        <w:tc>
          <w:tcPr>
            <w:tcW w:w="4531" w:type="dxa"/>
          </w:tcPr>
          <w:p w:rsidR="006B39DA" w:rsidRPr="006B39DA" w:rsidRDefault="006B39DA" w:rsidP="00166043">
            <w:pPr>
              <w:ind w:firstLine="0"/>
              <w:rPr>
                <w:lang w:val="en-US"/>
              </w:rPr>
            </w:pPr>
            <w:r w:rsidRPr="006B39DA">
              <w:rPr>
                <w:lang w:val="en-US"/>
              </w:rPr>
              <w:t>ImportCompleted</w:t>
            </w:r>
          </w:p>
        </w:tc>
        <w:tc>
          <w:tcPr>
            <w:tcW w:w="4531" w:type="dxa"/>
          </w:tcPr>
          <w:p w:rsidR="006B39DA" w:rsidRPr="006B39DA" w:rsidRDefault="006B39DA" w:rsidP="006B39DA">
            <w:pPr>
              <w:ind w:firstLine="0"/>
              <w:rPr>
                <w:lang w:val="en-US"/>
              </w:rPr>
            </w:pPr>
            <w:r w:rsidRPr="006B39DA">
              <w:rPr>
                <w:lang w:val="en-US"/>
              </w:rPr>
              <w:t xml:space="preserve">Invokes the ImportCompleted method on the </w:t>
            </w:r>
            <w:r>
              <w:rPr>
                <w:lang w:val="en-US"/>
              </w:rPr>
              <w:t>element manager</w:t>
            </w:r>
            <w:r w:rsidRPr="006B39DA">
              <w:rPr>
                <w:lang w:val="en-US"/>
              </w:rPr>
              <w:t xml:space="preserve"> service for each element in the specified list of elements (as provided via the context argument).</w:t>
            </w:r>
          </w:p>
        </w:tc>
      </w:tr>
    </w:tbl>
    <w:p w:rsidR="00166043" w:rsidRPr="00166043" w:rsidRDefault="00166043" w:rsidP="00166043">
      <w:pPr>
        <w:rPr>
          <w:lang w:val="en-US"/>
        </w:rPr>
      </w:pPr>
    </w:p>
    <w:p w:rsidR="00166043" w:rsidRPr="00166043" w:rsidRDefault="00050CDF" w:rsidP="00050CDF">
      <w:pPr>
        <w:pStyle w:val="Heading2"/>
      </w:pPr>
      <w:bookmarkStart w:id="155" w:name="_Toc453493226"/>
      <w:r>
        <w:t xml:space="preserve">The </w:t>
      </w:r>
      <w:r w:rsidR="00166043" w:rsidRPr="00166043">
        <w:t>Element</w:t>
      </w:r>
      <w:r>
        <w:t xml:space="preserve"> </w:t>
      </w:r>
      <w:r w:rsidR="00166043" w:rsidRPr="00166043">
        <w:t>Manager</w:t>
      </w:r>
      <w:bookmarkEnd w:id="155"/>
    </w:p>
    <w:p w:rsidR="00FC432F" w:rsidRDefault="00166043" w:rsidP="00FC432F">
      <w:pPr>
        <w:rPr>
          <w:lang w:val="en-US"/>
        </w:rPr>
      </w:pPr>
      <w:r w:rsidRPr="00166043">
        <w:rPr>
          <w:lang w:val="en-US"/>
        </w:rPr>
        <w:t xml:space="preserve">The </w:t>
      </w:r>
      <w:r w:rsidR="002E4583">
        <w:rPr>
          <w:lang w:val="en-US"/>
        </w:rPr>
        <w:t xml:space="preserve">Element Manager is </w:t>
      </w:r>
      <w:r w:rsidR="00FC432F">
        <w:rPr>
          <w:lang w:val="en-US"/>
        </w:rPr>
        <w:t>a service that deals with elements, such as loading and rendering them.</w:t>
      </w:r>
    </w:p>
    <w:p w:rsidR="00166043" w:rsidRPr="00166043" w:rsidRDefault="00FC432F" w:rsidP="00FC432F">
      <w:pPr>
        <w:rPr>
          <w:lang w:val="en-US"/>
        </w:rPr>
      </w:pPr>
      <w:r>
        <w:rPr>
          <w:lang w:val="en-US"/>
        </w:rPr>
        <w:t xml:space="preserve">The element manager is </w:t>
      </w:r>
      <w:r w:rsidR="002E4583">
        <w:rPr>
          <w:lang w:val="en-US"/>
        </w:rPr>
        <w:t xml:space="preserve">provided </w:t>
      </w:r>
      <w:r>
        <w:rPr>
          <w:lang w:val="en-US"/>
        </w:rPr>
        <w:t xml:space="preserve">in the form of </w:t>
      </w:r>
      <w:r w:rsidR="002E4583">
        <w:rPr>
          <w:lang w:val="en-US"/>
        </w:rPr>
        <w:t xml:space="preserve">the </w:t>
      </w:r>
      <w:r w:rsidR="002E4583" w:rsidRPr="00FC432F">
        <w:rPr>
          <w:rStyle w:val="Strong"/>
          <w:lang w:val="en-US"/>
        </w:rPr>
        <w:t>IElementManager</w:t>
      </w:r>
      <w:r w:rsidR="002E4583">
        <w:rPr>
          <w:lang w:val="en-US"/>
        </w:rPr>
        <w:t xml:space="preserve"> </w:t>
      </w:r>
      <w:r>
        <w:rPr>
          <w:lang w:val="en-US"/>
        </w:rPr>
        <w:t xml:space="preserve">interface, and has the following </w:t>
      </w:r>
      <w:r w:rsidR="00166043" w:rsidRPr="00166043">
        <w:rPr>
          <w:lang w:val="en-US"/>
        </w:rPr>
        <w:t>methods:</w:t>
      </w:r>
    </w:p>
    <w:tbl>
      <w:tblPr>
        <w:tblStyle w:val="TableGridLight"/>
        <w:tblW w:w="0" w:type="auto"/>
        <w:tblLook w:val="04A0" w:firstRow="1" w:lastRow="0" w:firstColumn="1" w:lastColumn="0" w:noHBand="0" w:noVBand="1"/>
      </w:tblPr>
      <w:tblGrid>
        <w:gridCol w:w="4531"/>
        <w:gridCol w:w="4531"/>
      </w:tblGrid>
      <w:tr w:rsidR="00FC432F" w:rsidTr="00FC432F">
        <w:tc>
          <w:tcPr>
            <w:tcW w:w="4531" w:type="dxa"/>
          </w:tcPr>
          <w:p w:rsidR="00FC432F" w:rsidRPr="00FC432F" w:rsidRDefault="00FC432F" w:rsidP="00166043">
            <w:pPr>
              <w:ind w:firstLine="0"/>
              <w:rPr>
                <w:rStyle w:val="Strong"/>
              </w:rPr>
            </w:pPr>
            <w:r w:rsidRPr="00FC432F">
              <w:rPr>
                <w:rStyle w:val="Strong"/>
              </w:rPr>
              <w:t>Member</w:t>
            </w:r>
          </w:p>
        </w:tc>
        <w:tc>
          <w:tcPr>
            <w:tcW w:w="4531" w:type="dxa"/>
          </w:tcPr>
          <w:p w:rsidR="00FC432F" w:rsidRPr="00FC432F" w:rsidRDefault="00FC432F" w:rsidP="00166043">
            <w:pPr>
              <w:ind w:firstLine="0"/>
              <w:rPr>
                <w:rStyle w:val="Strong"/>
              </w:rPr>
            </w:pPr>
            <w:r w:rsidRPr="00FC432F">
              <w:rPr>
                <w:rStyle w:val="Strong"/>
              </w:rPr>
              <w:t>Description</w:t>
            </w:r>
          </w:p>
        </w:tc>
      </w:tr>
      <w:tr w:rsidR="00FC432F" w:rsidRPr="003B7B8F" w:rsidTr="00FC432F">
        <w:tc>
          <w:tcPr>
            <w:tcW w:w="4531" w:type="dxa"/>
          </w:tcPr>
          <w:p w:rsidR="00FC432F" w:rsidRDefault="005F2C9C" w:rsidP="00166043">
            <w:pPr>
              <w:ind w:firstLine="0"/>
              <w:rPr>
                <w:lang w:val="en-US"/>
              </w:rPr>
            </w:pPr>
            <w:r w:rsidRPr="005F2C9C">
              <w:rPr>
                <w:lang w:val="en-US"/>
              </w:rPr>
              <w:t>DescribeElements</w:t>
            </w:r>
          </w:p>
        </w:tc>
        <w:tc>
          <w:tcPr>
            <w:tcW w:w="4531" w:type="dxa"/>
          </w:tcPr>
          <w:p w:rsidR="00FC432F" w:rsidRPr="005F2C9C" w:rsidRDefault="005F2C9C" w:rsidP="00166043">
            <w:pPr>
              <w:ind w:firstLine="0"/>
              <w:rPr>
                <w:lang w:val="en-US"/>
              </w:rPr>
            </w:pPr>
            <w:r w:rsidRPr="005F2C9C">
              <w:rPr>
                <w:lang w:val="en-US"/>
              </w:rPr>
              <w:t xml:space="preserve">Returns a list of all available element descriptors by querying all </w:t>
            </w:r>
            <w:r w:rsidRPr="005F2C9C">
              <w:rPr>
                <w:lang w:val="en-US"/>
              </w:rPr>
              <w:lastRenderedPageBreak/>
              <w:t>available element harvesters. This method is used by the Layout Editor to provide the elements you see in the toolbox, as well as by the blueprint element controller</w:t>
            </w:r>
          </w:p>
        </w:tc>
      </w:tr>
      <w:tr w:rsidR="00FC432F" w:rsidRPr="003B7B8F" w:rsidTr="00FC432F">
        <w:tc>
          <w:tcPr>
            <w:tcW w:w="4531" w:type="dxa"/>
          </w:tcPr>
          <w:p w:rsidR="00FC432F" w:rsidRDefault="005F2C9C" w:rsidP="00166043">
            <w:pPr>
              <w:ind w:firstLine="0"/>
              <w:rPr>
                <w:lang w:val="en-US"/>
              </w:rPr>
            </w:pPr>
            <w:r w:rsidRPr="005F2C9C">
              <w:rPr>
                <w:lang w:val="en-US"/>
              </w:rPr>
              <w:t>GetCategories</w:t>
            </w:r>
          </w:p>
        </w:tc>
        <w:tc>
          <w:tcPr>
            <w:tcW w:w="4531" w:type="dxa"/>
          </w:tcPr>
          <w:p w:rsidR="00FC432F" w:rsidRDefault="005F2C9C" w:rsidP="005F2C9C">
            <w:pPr>
              <w:ind w:firstLine="0"/>
              <w:rPr>
                <w:lang w:val="en-US"/>
              </w:rPr>
            </w:pPr>
            <w:r w:rsidRPr="005F2C9C">
              <w:rPr>
                <w:lang w:val="en-US"/>
              </w:rPr>
              <w:t>Returns a lis</w:t>
            </w:r>
            <w:r>
              <w:rPr>
                <w:lang w:val="en-US"/>
              </w:rPr>
              <w:t>t of all the element categories</w:t>
            </w:r>
            <w:r w:rsidRPr="005F2C9C">
              <w:rPr>
                <w:lang w:val="en-US"/>
              </w:rPr>
              <w:t>.</w:t>
            </w:r>
          </w:p>
        </w:tc>
      </w:tr>
      <w:tr w:rsidR="00FC432F" w:rsidRPr="003B7B8F" w:rsidTr="00FC432F">
        <w:tc>
          <w:tcPr>
            <w:tcW w:w="4531" w:type="dxa"/>
          </w:tcPr>
          <w:p w:rsidR="00FC432F" w:rsidRDefault="005F2C9C" w:rsidP="00166043">
            <w:pPr>
              <w:ind w:firstLine="0"/>
              <w:rPr>
                <w:lang w:val="en-US"/>
              </w:rPr>
            </w:pPr>
            <w:r w:rsidRPr="005F2C9C">
              <w:rPr>
                <w:lang w:val="en-US"/>
              </w:rPr>
              <w:t>GetElementDescriptorByTypeName</w:t>
            </w:r>
          </w:p>
        </w:tc>
        <w:tc>
          <w:tcPr>
            <w:tcW w:w="4531" w:type="dxa"/>
          </w:tcPr>
          <w:p w:rsidR="00FC432F" w:rsidRPr="005F2C9C" w:rsidRDefault="005F2C9C" w:rsidP="005F2C9C">
            <w:pPr>
              <w:ind w:firstLine="0"/>
              <w:rPr>
                <w:lang w:val="en-US"/>
              </w:rPr>
            </w:pPr>
            <w:r w:rsidRPr="005F2C9C">
              <w:rPr>
                <w:lang w:val="en-US"/>
              </w:rPr>
              <w:t xml:space="preserve">Returns a single </w:t>
            </w:r>
            <w:r>
              <w:rPr>
                <w:lang w:val="en-US"/>
              </w:rPr>
              <w:t>element descriptor</w:t>
            </w:r>
            <w:r w:rsidRPr="005F2C9C">
              <w:rPr>
                <w:lang w:val="en-US"/>
              </w:rPr>
              <w:t xml:space="preserve"> with the specified type name.</w:t>
            </w:r>
          </w:p>
        </w:tc>
      </w:tr>
      <w:tr w:rsidR="00FC432F" w:rsidRPr="003B7B8F" w:rsidTr="00FC432F">
        <w:tc>
          <w:tcPr>
            <w:tcW w:w="4531" w:type="dxa"/>
          </w:tcPr>
          <w:p w:rsidR="00FC432F" w:rsidRDefault="005F2C9C" w:rsidP="00166043">
            <w:pPr>
              <w:ind w:firstLine="0"/>
              <w:rPr>
                <w:lang w:val="en-US"/>
              </w:rPr>
            </w:pPr>
            <w:r w:rsidRPr="005F2C9C">
              <w:rPr>
                <w:lang w:val="en-US"/>
              </w:rPr>
              <w:t>GetElementDescriptorByType</w:t>
            </w:r>
          </w:p>
        </w:tc>
        <w:tc>
          <w:tcPr>
            <w:tcW w:w="4531" w:type="dxa"/>
          </w:tcPr>
          <w:p w:rsidR="00FC432F" w:rsidRDefault="005F2C9C" w:rsidP="005F2C9C">
            <w:pPr>
              <w:ind w:firstLine="0"/>
              <w:rPr>
                <w:lang w:val="en-US"/>
              </w:rPr>
            </w:pPr>
            <w:r w:rsidRPr="005F2C9C">
              <w:rPr>
                <w:lang w:val="en-US"/>
              </w:rPr>
              <w:t xml:space="preserve">Returns a single </w:t>
            </w:r>
            <w:r>
              <w:rPr>
                <w:lang w:val="en-US"/>
              </w:rPr>
              <w:t>e</w:t>
            </w:r>
            <w:r w:rsidRPr="005F2C9C">
              <w:rPr>
                <w:lang w:val="en-US"/>
              </w:rPr>
              <w:t>lement</w:t>
            </w:r>
            <w:r>
              <w:rPr>
                <w:lang w:val="en-US"/>
              </w:rPr>
              <w:t xml:space="preserve"> d</w:t>
            </w:r>
            <w:r w:rsidRPr="005F2C9C">
              <w:rPr>
                <w:lang w:val="en-US"/>
              </w:rPr>
              <w:t xml:space="preserve">escriptor with the type </w:t>
            </w:r>
            <w:r>
              <w:rPr>
                <w:lang w:val="en-US"/>
              </w:rPr>
              <w:t xml:space="preserve">name </w:t>
            </w:r>
            <w:r w:rsidRPr="005F2C9C">
              <w:rPr>
                <w:lang w:val="en-US"/>
              </w:rPr>
              <w:t>based on the specified generic argu</w:t>
            </w:r>
            <w:r>
              <w:rPr>
                <w:lang w:val="en-US"/>
              </w:rPr>
              <w:t>ment type</w:t>
            </w:r>
            <w:r w:rsidRPr="005F2C9C">
              <w:rPr>
                <w:lang w:val="en-US"/>
              </w:rPr>
              <w:t>.</w:t>
            </w:r>
          </w:p>
        </w:tc>
      </w:tr>
      <w:tr w:rsidR="00FC432F" w:rsidRPr="003B7B8F" w:rsidTr="00FC432F">
        <w:tc>
          <w:tcPr>
            <w:tcW w:w="4531" w:type="dxa"/>
          </w:tcPr>
          <w:p w:rsidR="00FC432F" w:rsidRDefault="005F2C9C" w:rsidP="00166043">
            <w:pPr>
              <w:ind w:firstLine="0"/>
              <w:rPr>
                <w:lang w:val="en-US"/>
              </w:rPr>
            </w:pPr>
            <w:r w:rsidRPr="005F2C9C">
              <w:rPr>
                <w:lang w:val="en-US"/>
              </w:rPr>
              <w:t>ActivateElement</w:t>
            </w:r>
          </w:p>
        </w:tc>
        <w:tc>
          <w:tcPr>
            <w:tcW w:w="4531" w:type="dxa"/>
          </w:tcPr>
          <w:p w:rsidR="00FC432F" w:rsidRDefault="005F2C9C" w:rsidP="005F2C9C">
            <w:pPr>
              <w:ind w:firstLine="0"/>
              <w:rPr>
                <w:lang w:val="en-US"/>
              </w:rPr>
            </w:pPr>
            <w:r w:rsidRPr="005F2C9C">
              <w:rPr>
                <w:lang w:val="en-US"/>
              </w:rPr>
              <w:t xml:space="preserve">Instantiates an element based on the given element descriptor. </w:t>
            </w:r>
            <w:r>
              <w:rPr>
                <w:lang w:val="en-US"/>
              </w:rPr>
              <w:t>It i</w:t>
            </w:r>
            <w:r w:rsidRPr="005F2C9C">
              <w:rPr>
                <w:lang w:val="en-US"/>
              </w:rPr>
              <w:t xml:space="preserve">nternally relies on the </w:t>
            </w:r>
            <w:r w:rsidRPr="005F2C9C">
              <w:rPr>
                <w:rStyle w:val="Strong"/>
                <w:lang w:val="en-US"/>
              </w:rPr>
              <w:t>IElementFactory</w:t>
            </w:r>
            <w:r>
              <w:rPr>
                <w:lang w:val="en-US"/>
              </w:rPr>
              <w:t xml:space="preserve"> to instantiate elements.</w:t>
            </w:r>
          </w:p>
        </w:tc>
      </w:tr>
      <w:tr w:rsidR="00FC432F" w:rsidRPr="003B7B8F" w:rsidTr="00FC432F">
        <w:tc>
          <w:tcPr>
            <w:tcW w:w="4531" w:type="dxa"/>
          </w:tcPr>
          <w:p w:rsidR="00FC432F" w:rsidRDefault="00AB0521" w:rsidP="00166043">
            <w:pPr>
              <w:ind w:firstLine="0"/>
              <w:rPr>
                <w:lang w:val="en-US"/>
              </w:rPr>
            </w:pPr>
            <w:r w:rsidRPr="00AB0521">
              <w:rPr>
                <w:lang w:val="en-US"/>
              </w:rPr>
              <w:t>GetDrivers</w:t>
            </w:r>
          </w:p>
        </w:tc>
        <w:tc>
          <w:tcPr>
            <w:tcW w:w="4531" w:type="dxa"/>
          </w:tcPr>
          <w:p w:rsidR="00FC432F" w:rsidRPr="00AB0521" w:rsidRDefault="00AB0521" w:rsidP="00AB0521">
            <w:pPr>
              <w:ind w:firstLine="0"/>
              <w:rPr>
                <w:lang w:val="en-US"/>
              </w:rPr>
            </w:pPr>
            <w:r w:rsidRPr="00AB0521">
              <w:rPr>
                <w:lang w:val="en-US"/>
              </w:rPr>
              <w:t xml:space="preserve">Returns a list of all element drivers for the specified element descriptor or type, if specified. If no descriptor </w:t>
            </w:r>
            <w:r w:rsidRPr="00AB0521">
              <w:rPr>
                <w:lang w:val="en-US"/>
              </w:rPr>
              <w:lastRenderedPageBreak/>
              <w:t>or type is specified, all element drivers are returned.</w:t>
            </w:r>
          </w:p>
        </w:tc>
      </w:tr>
      <w:tr w:rsidR="00FC432F" w:rsidRPr="003B7B8F" w:rsidTr="00FC432F">
        <w:tc>
          <w:tcPr>
            <w:tcW w:w="4531" w:type="dxa"/>
          </w:tcPr>
          <w:p w:rsidR="00FC432F" w:rsidRDefault="00AB0521" w:rsidP="00166043">
            <w:pPr>
              <w:ind w:firstLine="0"/>
              <w:rPr>
                <w:lang w:val="en-US"/>
              </w:rPr>
            </w:pPr>
            <w:r w:rsidRPr="00AB0521">
              <w:rPr>
                <w:lang w:val="en-US"/>
              </w:rPr>
              <w:t>BuildEditor</w:t>
            </w:r>
          </w:p>
        </w:tc>
        <w:tc>
          <w:tcPr>
            <w:tcW w:w="4531" w:type="dxa"/>
          </w:tcPr>
          <w:p w:rsidR="00FC432F" w:rsidRDefault="00AB0521" w:rsidP="00AB0521">
            <w:pPr>
              <w:ind w:firstLine="0"/>
              <w:rPr>
                <w:lang w:val="en-US"/>
              </w:rPr>
            </w:pPr>
            <w:r w:rsidRPr="00AB0521">
              <w:rPr>
                <w:lang w:val="en-US"/>
              </w:rPr>
              <w:t xml:space="preserve">Invokes the </w:t>
            </w:r>
            <w:r w:rsidRPr="00AB0521">
              <w:rPr>
                <w:rStyle w:val="Strong"/>
                <w:lang w:val="en-US"/>
              </w:rPr>
              <w:t>BuildEditor</w:t>
            </w:r>
            <w:r w:rsidRPr="00AB0521">
              <w:rPr>
                <w:lang w:val="en-US"/>
              </w:rPr>
              <w:t xml:space="preserve"> method on all </w:t>
            </w:r>
            <w:r w:rsidRPr="00AB0521">
              <w:rPr>
                <w:rStyle w:val="Strong"/>
                <w:lang w:val="en-US"/>
              </w:rPr>
              <w:t>IElementEventHandler</w:t>
            </w:r>
            <w:r w:rsidRPr="00AB0521">
              <w:rPr>
                <w:lang w:val="en-US"/>
              </w:rPr>
              <w:t xml:space="preserve"> implementations</w:t>
            </w:r>
            <w:r>
              <w:rPr>
                <w:lang w:val="en-US"/>
              </w:rPr>
              <w:t>.</w:t>
            </w:r>
          </w:p>
        </w:tc>
      </w:tr>
      <w:tr w:rsidR="00AB0521" w:rsidRPr="003B7B8F" w:rsidTr="00FC432F">
        <w:tc>
          <w:tcPr>
            <w:tcW w:w="4531" w:type="dxa"/>
          </w:tcPr>
          <w:p w:rsidR="00AB0521" w:rsidRPr="00AB0521" w:rsidRDefault="00AB0521" w:rsidP="00166043">
            <w:pPr>
              <w:ind w:firstLine="0"/>
              <w:rPr>
                <w:lang w:val="en-US"/>
              </w:rPr>
            </w:pPr>
            <w:r w:rsidRPr="00AB0521">
              <w:rPr>
                <w:lang w:val="en-US"/>
              </w:rPr>
              <w:t>UpdateEditor</w:t>
            </w:r>
          </w:p>
        </w:tc>
        <w:tc>
          <w:tcPr>
            <w:tcW w:w="4531" w:type="dxa"/>
          </w:tcPr>
          <w:p w:rsidR="00AB0521" w:rsidRPr="00AB0521" w:rsidRDefault="00AB0521" w:rsidP="00AB0521">
            <w:pPr>
              <w:ind w:firstLine="0"/>
              <w:rPr>
                <w:lang w:val="en-US"/>
              </w:rPr>
            </w:pPr>
            <w:r w:rsidRPr="00AB0521">
              <w:rPr>
                <w:lang w:val="en-US"/>
              </w:rPr>
              <w:t xml:space="preserve">Invokes the </w:t>
            </w:r>
            <w:r w:rsidRPr="00AB0521">
              <w:rPr>
                <w:rStyle w:val="Strong"/>
                <w:lang w:val="en-US"/>
              </w:rPr>
              <w:t>UpdateEditor</w:t>
            </w:r>
            <w:r w:rsidRPr="00AB0521">
              <w:rPr>
                <w:lang w:val="en-US"/>
              </w:rPr>
              <w:t xml:space="preserve"> method on all </w:t>
            </w:r>
            <w:r w:rsidRPr="00AB0521">
              <w:rPr>
                <w:rStyle w:val="Strong"/>
                <w:lang w:val="en-US"/>
              </w:rPr>
              <w:t>IElementEventHandler</w:t>
            </w:r>
            <w:r w:rsidRPr="00AB0521">
              <w:rPr>
                <w:lang w:val="en-US"/>
              </w:rPr>
              <w:t xml:space="preserve"> implementations</w:t>
            </w:r>
            <w:r>
              <w:rPr>
                <w:lang w:val="en-US"/>
              </w:rPr>
              <w:t>.</w:t>
            </w:r>
          </w:p>
        </w:tc>
      </w:tr>
      <w:tr w:rsidR="00AB0521" w:rsidRPr="003B7B8F" w:rsidTr="00FC432F">
        <w:tc>
          <w:tcPr>
            <w:tcW w:w="4531" w:type="dxa"/>
          </w:tcPr>
          <w:p w:rsidR="00AB0521" w:rsidRPr="00AB0521" w:rsidRDefault="00AB0521" w:rsidP="00166043">
            <w:pPr>
              <w:ind w:firstLine="0"/>
              <w:rPr>
                <w:lang w:val="en-US"/>
              </w:rPr>
            </w:pPr>
            <w:r w:rsidRPr="00AB0521">
              <w:rPr>
                <w:lang w:val="en-US"/>
              </w:rPr>
              <w:t>Saving</w:t>
            </w:r>
          </w:p>
        </w:tc>
        <w:tc>
          <w:tcPr>
            <w:tcW w:w="4531" w:type="dxa"/>
          </w:tcPr>
          <w:p w:rsidR="00AB0521" w:rsidRPr="00AB0521" w:rsidRDefault="00AB0521" w:rsidP="00AB0521">
            <w:pPr>
              <w:ind w:firstLine="0"/>
              <w:rPr>
                <w:lang w:val="en-US"/>
              </w:rPr>
            </w:pPr>
            <w:r w:rsidRPr="00AB0521">
              <w:rPr>
                <w:lang w:val="en-US"/>
              </w:rPr>
              <w:t xml:space="preserve">Invokes the </w:t>
            </w:r>
            <w:r w:rsidRPr="00AB0521">
              <w:rPr>
                <w:rStyle w:val="Strong"/>
                <w:lang w:val="en-US"/>
              </w:rPr>
              <w:t>LayoutSaving</w:t>
            </w:r>
            <w:r w:rsidRPr="00AB0521">
              <w:rPr>
                <w:lang w:val="en-US"/>
              </w:rPr>
              <w:t xml:space="preserve"> method on all </w:t>
            </w:r>
            <w:r w:rsidRPr="00AB0521">
              <w:rPr>
                <w:rStyle w:val="Strong"/>
                <w:lang w:val="en-US"/>
              </w:rPr>
              <w:t>IElementEventHandler</w:t>
            </w:r>
            <w:r w:rsidRPr="00AB0521">
              <w:rPr>
                <w:lang w:val="en-US"/>
              </w:rPr>
              <w:t xml:space="preserve"> implementations.</w:t>
            </w:r>
          </w:p>
        </w:tc>
      </w:tr>
      <w:tr w:rsidR="00AB0521" w:rsidRPr="003B7B8F" w:rsidTr="00FC432F">
        <w:tc>
          <w:tcPr>
            <w:tcW w:w="4531" w:type="dxa"/>
          </w:tcPr>
          <w:p w:rsidR="00AB0521" w:rsidRPr="00AB0521" w:rsidRDefault="00AB0521" w:rsidP="00166043">
            <w:pPr>
              <w:ind w:firstLine="0"/>
              <w:rPr>
                <w:lang w:val="en-US"/>
              </w:rPr>
            </w:pPr>
            <w:r w:rsidRPr="00AB0521">
              <w:rPr>
                <w:lang w:val="en-US"/>
              </w:rPr>
              <w:t>Removing</w:t>
            </w:r>
          </w:p>
        </w:tc>
        <w:tc>
          <w:tcPr>
            <w:tcW w:w="4531" w:type="dxa"/>
          </w:tcPr>
          <w:p w:rsidR="00AB0521" w:rsidRPr="00AB0521" w:rsidRDefault="00AB0521" w:rsidP="00AB0521">
            <w:pPr>
              <w:ind w:firstLine="0"/>
              <w:rPr>
                <w:lang w:val="en-US"/>
              </w:rPr>
            </w:pPr>
            <w:r w:rsidRPr="00AB0521">
              <w:rPr>
                <w:lang w:val="en-US"/>
              </w:rPr>
              <w:t xml:space="preserve">Invokes the </w:t>
            </w:r>
            <w:r w:rsidRPr="00AB0521">
              <w:rPr>
                <w:rStyle w:val="Strong"/>
                <w:lang w:val="en-US"/>
              </w:rPr>
              <w:t>Removing</w:t>
            </w:r>
            <w:r w:rsidRPr="00AB0521">
              <w:rPr>
                <w:lang w:val="en-US"/>
              </w:rPr>
              <w:t xml:space="preserve"> method on all </w:t>
            </w:r>
            <w:r w:rsidRPr="00AB0521">
              <w:rPr>
                <w:rStyle w:val="Strong"/>
                <w:lang w:val="en-US"/>
              </w:rPr>
              <w:t>IElementEventHandler</w:t>
            </w:r>
            <w:r w:rsidRPr="00AB0521">
              <w:rPr>
                <w:lang w:val="en-US"/>
              </w:rPr>
              <w:t xml:space="preserve"> implementations.</w:t>
            </w:r>
          </w:p>
        </w:tc>
      </w:tr>
      <w:tr w:rsidR="00AB0521" w:rsidRPr="003B7B8F" w:rsidTr="00FC432F">
        <w:tc>
          <w:tcPr>
            <w:tcW w:w="4531" w:type="dxa"/>
          </w:tcPr>
          <w:p w:rsidR="00AB0521" w:rsidRPr="00AB0521" w:rsidRDefault="001308F8" w:rsidP="00166043">
            <w:pPr>
              <w:ind w:firstLine="0"/>
              <w:rPr>
                <w:lang w:val="en-US"/>
              </w:rPr>
            </w:pPr>
            <w:r w:rsidRPr="001308F8">
              <w:rPr>
                <w:lang w:val="en-US"/>
              </w:rPr>
              <w:t>Exporting</w:t>
            </w:r>
          </w:p>
        </w:tc>
        <w:tc>
          <w:tcPr>
            <w:tcW w:w="4531" w:type="dxa"/>
          </w:tcPr>
          <w:p w:rsidR="00AB0521" w:rsidRPr="00AB0521" w:rsidRDefault="001308F8" w:rsidP="001308F8">
            <w:pPr>
              <w:ind w:firstLine="0"/>
              <w:rPr>
                <w:lang w:val="en-US"/>
              </w:rPr>
            </w:pPr>
            <w:r w:rsidRPr="001308F8">
              <w:rPr>
                <w:lang w:val="en-US"/>
              </w:rPr>
              <w:t xml:space="preserve">Invokes the </w:t>
            </w:r>
            <w:r w:rsidRPr="001308F8">
              <w:rPr>
                <w:rStyle w:val="Strong"/>
                <w:lang w:val="en-US"/>
              </w:rPr>
              <w:t>Exporting</w:t>
            </w:r>
            <w:r w:rsidRPr="001308F8">
              <w:rPr>
                <w:lang w:val="en-US"/>
              </w:rPr>
              <w:t xml:space="preserve"> method on all </w:t>
            </w:r>
            <w:r w:rsidRPr="001308F8">
              <w:rPr>
                <w:rStyle w:val="Strong"/>
                <w:lang w:val="en-US"/>
              </w:rPr>
              <w:t>IElementEventHandler</w:t>
            </w:r>
            <w:r w:rsidRPr="001308F8">
              <w:rPr>
                <w:lang w:val="en-US"/>
              </w:rPr>
              <w:t xml:space="preserve"> implementations</w:t>
            </w:r>
            <w:r>
              <w:rPr>
                <w:lang w:val="en-US"/>
              </w:rPr>
              <w:t>.</w:t>
            </w:r>
          </w:p>
        </w:tc>
      </w:tr>
      <w:tr w:rsidR="00AB0521" w:rsidRPr="003B7B8F" w:rsidTr="00FC432F">
        <w:tc>
          <w:tcPr>
            <w:tcW w:w="4531" w:type="dxa"/>
          </w:tcPr>
          <w:p w:rsidR="00AB0521" w:rsidRPr="00AB0521" w:rsidRDefault="001308F8" w:rsidP="00166043">
            <w:pPr>
              <w:ind w:firstLine="0"/>
              <w:rPr>
                <w:lang w:val="en-US"/>
              </w:rPr>
            </w:pPr>
            <w:r w:rsidRPr="001308F8">
              <w:rPr>
                <w:lang w:val="en-US"/>
              </w:rPr>
              <w:lastRenderedPageBreak/>
              <w:t>Exported</w:t>
            </w:r>
          </w:p>
        </w:tc>
        <w:tc>
          <w:tcPr>
            <w:tcW w:w="4531" w:type="dxa"/>
          </w:tcPr>
          <w:p w:rsidR="00AB0521" w:rsidRPr="00AB0521" w:rsidRDefault="001308F8" w:rsidP="001308F8">
            <w:pPr>
              <w:ind w:firstLine="0"/>
              <w:rPr>
                <w:lang w:val="en-US"/>
              </w:rPr>
            </w:pPr>
            <w:r w:rsidRPr="001308F8">
              <w:rPr>
                <w:lang w:val="en-US"/>
              </w:rPr>
              <w:t xml:space="preserve">Invokes the </w:t>
            </w:r>
            <w:r w:rsidRPr="001308F8">
              <w:rPr>
                <w:rStyle w:val="Strong"/>
                <w:lang w:val="en-US"/>
              </w:rPr>
              <w:t>Exported</w:t>
            </w:r>
            <w:r w:rsidRPr="001308F8">
              <w:rPr>
                <w:lang w:val="en-US"/>
              </w:rPr>
              <w:t xml:space="preserve"> method on all </w:t>
            </w:r>
            <w:r w:rsidRPr="001308F8">
              <w:rPr>
                <w:rStyle w:val="Strong"/>
                <w:lang w:val="en-US"/>
              </w:rPr>
              <w:t>IElementEventHandler</w:t>
            </w:r>
            <w:r w:rsidRPr="001308F8">
              <w:rPr>
                <w:lang w:val="en-US"/>
              </w:rPr>
              <w:t xml:space="preserve"> implementations.</w:t>
            </w:r>
          </w:p>
        </w:tc>
      </w:tr>
      <w:tr w:rsidR="00AB0521" w:rsidRPr="003B7B8F" w:rsidTr="00FC432F">
        <w:tc>
          <w:tcPr>
            <w:tcW w:w="4531" w:type="dxa"/>
          </w:tcPr>
          <w:p w:rsidR="00AB0521" w:rsidRPr="00AB0521" w:rsidRDefault="001308F8" w:rsidP="00166043">
            <w:pPr>
              <w:ind w:firstLine="0"/>
              <w:rPr>
                <w:lang w:val="en-US"/>
              </w:rPr>
            </w:pPr>
            <w:r w:rsidRPr="001308F8">
              <w:rPr>
                <w:lang w:val="en-US"/>
              </w:rPr>
              <w:t>Importing</w:t>
            </w:r>
          </w:p>
        </w:tc>
        <w:tc>
          <w:tcPr>
            <w:tcW w:w="4531" w:type="dxa"/>
          </w:tcPr>
          <w:p w:rsidR="00AB0521" w:rsidRPr="00AB0521" w:rsidRDefault="001308F8" w:rsidP="00537E4C">
            <w:pPr>
              <w:ind w:firstLine="0"/>
              <w:rPr>
                <w:lang w:val="en-US"/>
              </w:rPr>
            </w:pPr>
            <w:r w:rsidRPr="001308F8">
              <w:rPr>
                <w:lang w:val="en-US"/>
              </w:rPr>
              <w:t xml:space="preserve">Invokes the </w:t>
            </w:r>
            <w:r w:rsidRPr="001308F8">
              <w:rPr>
                <w:rStyle w:val="Strong"/>
                <w:lang w:val="en-US"/>
              </w:rPr>
              <w:t>Importing</w:t>
            </w:r>
            <w:r w:rsidRPr="001308F8">
              <w:rPr>
                <w:lang w:val="en-US"/>
              </w:rPr>
              <w:t xml:space="preserve"> method on all </w:t>
            </w:r>
            <w:r w:rsidRPr="001308F8">
              <w:rPr>
                <w:rStyle w:val="Strong"/>
                <w:lang w:val="en-US"/>
              </w:rPr>
              <w:t>IElementEventHandler</w:t>
            </w:r>
            <w:r w:rsidRPr="001308F8">
              <w:rPr>
                <w:lang w:val="en-US"/>
              </w:rPr>
              <w:t xml:space="preserve"> implementations.</w:t>
            </w:r>
          </w:p>
        </w:tc>
      </w:tr>
      <w:tr w:rsidR="00AB0521" w:rsidRPr="003B7B8F" w:rsidTr="00FC432F">
        <w:tc>
          <w:tcPr>
            <w:tcW w:w="4531" w:type="dxa"/>
          </w:tcPr>
          <w:p w:rsidR="00AB0521" w:rsidRPr="00AB0521" w:rsidRDefault="003724F1" w:rsidP="00166043">
            <w:pPr>
              <w:ind w:firstLine="0"/>
              <w:rPr>
                <w:lang w:val="en-US"/>
              </w:rPr>
            </w:pPr>
            <w:r w:rsidRPr="003724F1">
              <w:rPr>
                <w:lang w:val="en-US"/>
              </w:rPr>
              <w:t>Imported</w:t>
            </w:r>
          </w:p>
        </w:tc>
        <w:tc>
          <w:tcPr>
            <w:tcW w:w="4531" w:type="dxa"/>
          </w:tcPr>
          <w:p w:rsidR="00AB0521" w:rsidRPr="00AB0521" w:rsidRDefault="003724F1" w:rsidP="003724F1">
            <w:pPr>
              <w:ind w:firstLine="0"/>
              <w:rPr>
                <w:lang w:val="en-US"/>
              </w:rPr>
            </w:pPr>
            <w:r w:rsidRPr="003724F1">
              <w:rPr>
                <w:lang w:val="en-US"/>
              </w:rPr>
              <w:t xml:space="preserve">Invokes the </w:t>
            </w:r>
            <w:r w:rsidRPr="003724F1">
              <w:rPr>
                <w:rStyle w:val="Strong"/>
                <w:lang w:val="en-US"/>
              </w:rPr>
              <w:t>Imported</w:t>
            </w:r>
            <w:r w:rsidRPr="003724F1">
              <w:rPr>
                <w:lang w:val="en-US"/>
              </w:rPr>
              <w:t xml:space="preserve"> method on all </w:t>
            </w:r>
            <w:r w:rsidRPr="003724F1">
              <w:rPr>
                <w:rStyle w:val="Strong"/>
                <w:lang w:val="en-US"/>
              </w:rPr>
              <w:t>IElementEventHandler</w:t>
            </w:r>
            <w:r w:rsidRPr="003724F1">
              <w:rPr>
                <w:lang w:val="en-US"/>
              </w:rPr>
              <w:t xml:space="preserve"> implementations.</w:t>
            </w:r>
          </w:p>
        </w:tc>
      </w:tr>
      <w:tr w:rsidR="003724F1" w:rsidRPr="003B7B8F" w:rsidTr="00FC432F">
        <w:tc>
          <w:tcPr>
            <w:tcW w:w="4531" w:type="dxa"/>
          </w:tcPr>
          <w:p w:rsidR="003724F1" w:rsidRPr="003724F1" w:rsidRDefault="003724F1" w:rsidP="00166043">
            <w:pPr>
              <w:ind w:firstLine="0"/>
              <w:rPr>
                <w:lang w:val="en-US"/>
              </w:rPr>
            </w:pPr>
            <w:r w:rsidRPr="003724F1">
              <w:rPr>
                <w:lang w:val="en-US"/>
              </w:rPr>
              <w:t>ImportCompleted</w:t>
            </w:r>
          </w:p>
        </w:tc>
        <w:tc>
          <w:tcPr>
            <w:tcW w:w="4531" w:type="dxa"/>
          </w:tcPr>
          <w:p w:rsidR="003724F1" w:rsidRPr="003724F1" w:rsidRDefault="003724F1" w:rsidP="003724F1">
            <w:pPr>
              <w:ind w:firstLine="0"/>
              <w:rPr>
                <w:lang w:val="en-US"/>
              </w:rPr>
            </w:pPr>
            <w:r w:rsidRPr="003724F1">
              <w:rPr>
                <w:lang w:val="en-US"/>
              </w:rPr>
              <w:t xml:space="preserve">Invokes the </w:t>
            </w:r>
            <w:r w:rsidRPr="003724F1">
              <w:rPr>
                <w:rStyle w:val="Strong"/>
                <w:lang w:val="en-US"/>
              </w:rPr>
              <w:t>ImportCompleted</w:t>
            </w:r>
            <w:r w:rsidRPr="003724F1">
              <w:rPr>
                <w:lang w:val="en-US"/>
              </w:rPr>
              <w:t xml:space="preserve"> method on all </w:t>
            </w:r>
            <w:r w:rsidRPr="003724F1">
              <w:rPr>
                <w:rStyle w:val="Strong"/>
                <w:lang w:val="en-US"/>
              </w:rPr>
              <w:t>IElementEventHandler</w:t>
            </w:r>
            <w:r w:rsidRPr="003724F1">
              <w:rPr>
                <w:lang w:val="en-US"/>
              </w:rPr>
              <w:t xml:space="preserve"> implementations.</w:t>
            </w:r>
          </w:p>
        </w:tc>
      </w:tr>
    </w:tbl>
    <w:p w:rsidR="00166043" w:rsidRPr="00166043" w:rsidRDefault="00166043" w:rsidP="00166043">
      <w:pPr>
        <w:rPr>
          <w:lang w:val="en-US"/>
        </w:rPr>
      </w:pPr>
    </w:p>
    <w:p w:rsidR="00166043" w:rsidRPr="00166043" w:rsidRDefault="00166043" w:rsidP="00C2715F">
      <w:pPr>
        <w:pStyle w:val="Heading2"/>
      </w:pPr>
      <w:bookmarkStart w:id="156" w:name="_Toc453493227"/>
      <w:r w:rsidRPr="00166043">
        <w:t>Element Events</w:t>
      </w:r>
      <w:bookmarkEnd w:id="156"/>
    </w:p>
    <w:p w:rsidR="00166043" w:rsidRPr="00166043" w:rsidRDefault="00166043" w:rsidP="00166043">
      <w:pPr>
        <w:rPr>
          <w:lang w:val="en-US"/>
        </w:rPr>
      </w:pPr>
      <w:r w:rsidRPr="00166043">
        <w:rPr>
          <w:lang w:val="en-US"/>
        </w:rPr>
        <w:t xml:space="preserve">Part of writing custom elements consists of implementing element drivers, which allow you to handle events specific to the element type of that driver. Alternatively, we can implement event handlers to handle events for any type of element. To do so, you need to </w:t>
      </w:r>
      <w:r w:rsidR="00C2715F">
        <w:rPr>
          <w:lang w:val="en-US"/>
        </w:rPr>
        <w:t xml:space="preserve">implement the </w:t>
      </w:r>
      <w:r w:rsidRPr="00E22D84">
        <w:rPr>
          <w:rStyle w:val="Strong"/>
          <w:lang w:val="en-US"/>
        </w:rPr>
        <w:t>IElementEvent</w:t>
      </w:r>
      <w:r w:rsidR="00C2715F" w:rsidRPr="00E22D84">
        <w:rPr>
          <w:rStyle w:val="Strong"/>
          <w:lang w:val="en-US"/>
        </w:rPr>
        <w:t>Handler</w:t>
      </w:r>
      <w:r w:rsidRPr="00166043">
        <w:rPr>
          <w:lang w:val="en-US"/>
        </w:rPr>
        <w:t xml:space="preserve"> interface, which looks like this:</w:t>
      </w:r>
    </w:p>
    <w:p w:rsidR="00166043" w:rsidRPr="00166043" w:rsidRDefault="00166043" w:rsidP="00166043">
      <w:pPr>
        <w:rPr>
          <w:lang w:val="en-US"/>
        </w:rPr>
      </w:pPr>
    </w:p>
    <w:p w:rsidR="00166043" w:rsidRPr="00166043" w:rsidRDefault="00C2715F" w:rsidP="00C2715F">
      <w:pPr>
        <w:pStyle w:val="Heading3"/>
        <w:rPr>
          <w:lang w:val="en-US"/>
        </w:rPr>
      </w:pPr>
      <w:bookmarkStart w:id="157" w:name="_Toc453493228"/>
      <w:r>
        <w:rPr>
          <w:lang w:val="en-US"/>
        </w:rPr>
        <w:t>IElementEventHandler</w:t>
      </w:r>
      <w:bookmarkEnd w:id="157"/>
    </w:p>
    <w:p w:rsidR="00C2715F" w:rsidRDefault="00166043" w:rsidP="00C2715F">
      <w:pPr>
        <w:pStyle w:val="CodeBlock"/>
      </w:pPr>
      <w:r w:rsidRPr="00166043">
        <w:t>interface IElem</w:t>
      </w:r>
      <w:r w:rsidR="00C2715F">
        <w:t>entEventHandler : IEventHandler</w:t>
      </w:r>
    </w:p>
    <w:p w:rsidR="00166043" w:rsidRPr="00166043" w:rsidRDefault="00166043" w:rsidP="00C2715F">
      <w:pPr>
        <w:pStyle w:val="CodeBlock"/>
      </w:pPr>
      <w:r w:rsidRPr="00166043">
        <w:t>{</w:t>
      </w:r>
    </w:p>
    <w:p w:rsidR="00166043" w:rsidRPr="00166043" w:rsidRDefault="00166043" w:rsidP="00C2715F">
      <w:pPr>
        <w:pStyle w:val="CodeBlock"/>
      </w:pPr>
      <w:r w:rsidRPr="00166043">
        <w:t xml:space="preserve">    void Creating(ElementCreatingContext context);</w:t>
      </w:r>
    </w:p>
    <w:p w:rsidR="00166043" w:rsidRPr="00166043" w:rsidRDefault="00166043" w:rsidP="00C2715F">
      <w:pPr>
        <w:pStyle w:val="CodeBlock"/>
      </w:pPr>
      <w:r w:rsidRPr="00166043">
        <w:t xml:space="preserve">    void Created(ElementCreatedContext context);</w:t>
      </w:r>
    </w:p>
    <w:p w:rsidR="00166043" w:rsidRPr="00166043" w:rsidRDefault="00166043" w:rsidP="00C2715F">
      <w:pPr>
        <w:pStyle w:val="CodeBlock"/>
      </w:pPr>
      <w:r w:rsidRPr="00166043">
        <w:t xml:space="preserve">    void CreatingDisplay(ElementCreatingDisplayShapeContext context);</w:t>
      </w:r>
    </w:p>
    <w:p w:rsidR="00166043" w:rsidRPr="00166043" w:rsidRDefault="00166043" w:rsidP="00C2715F">
      <w:pPr>
        <w:pStyle w:val="CodeBlock"/>
      </w:pPr>
      <w:r w:rsidRPr="00166043">
        <w:t xml:space="preserve">    void Displaying(ElementDisplayingContext context);</w:t>
      </w:r>
    </w:p>
    <w:p w:rsidR="00166043" w:rsidRPr="00166043" w:rsidRDefault="00166043" w:rsidP="00C2715F">
      <w:pPr>
        <w:pStyle w:val="CodeBlock"/>
      </w:pPr>
      <w:r w:rsidRPr="00166043">
        <w:t xml:space="preserve">    void Displayed(ElementDisplayedContext context);</w:t>
      </w:r>
    </w:p>
    <w:p w:rsidR="00166043" w:rsidRPr="00166043" w:rsidRDefault="00166043" w:rsidP="00C2715F">
      <w:pPr>
        <w:pStyle w:val="CodeBlock"/>
      </w:pPr>
      <w:r w:rsidRPr="00166043">
        <w:t xml:space="preserve">    void BuildEditor(ElementEditorContext context);</w:t>
      </w:r>
    </w:p>
    <w:p w:rsidR="00166043" w:rsidRPr="00166043" w:rsidRDefault="00166043" w:rsidP="00C2715F">
      <w:pPr>
        <w:pStyle w:val="CodeBlock"/>
      </w:pPr>
      <w:r w:rsidRPr="00166043">
        <w:t xml:space="preserve">    void UpdateEditor(ElementEditorContext context);</w:t>
      </w:r>
    </w:p>
    <w:p w:rsidR="00166043" w:rsidRPr="00166043" w:rsidRDefault="00166043" w:rsidP="00C2715F">
      <w:pPr>
        <w:pStyle w:val="CodeBlock"/>
      </w:pPr>
      <w:r w:rsidRPr="00166043">
        <w:t xml:space="preserve">    void LayoutSaving(ElementSavingContext context);</w:t>
      </w:r>
    </w:p>
    <w:p w:rsidR="00166043" w:rsidRPr="00166043" w:rsidRDefault="00166043" w:rsidP="00C2715F">
      <w:pPr>
        <w:pStyle w:val="CodeBlock"/>
      </w:pPr>
      <w:r w:rsidRPr="00166043">
        <w:t xml:space="preserve">    void Removing(ElementRemovingContext context);</w:t>
      </w:r>
    </w:p>
    <w:p w:rsidR="00166043" w:rsidRPr="00166043" w:rsidRDefault="00166043" w:rsidP="00C2715F">
      <w:pPr>
        <w:pStyle w:val="CodeBlock"/>
      </w:pPr>
      <w:r w:rsidRPr="00166043">
        <w:t xml:space="preserve">    void Exporting(ExportElementContext context);</w:t>
      </w:r>
    </w:p>
    <w:p w:rsidR="00166043" w:rsidRPr="00166043" w:rsidRDefault="00166043" w:rsidP="00C2715F">
      <w:pPr>
        <w:pStyle w:val="CodeBlock"/>
      </w:pPr>
      <w:r w:rsidRPr="00166043">
        <w:t xml:space="preserve">    void Exported(ExportElementContext context);</w:t>
      </w:r>
    </w:p>
    <w:p w:rsidR="00166043" w:rsidRPr="00166043" w:rsidRDefault="00166043" w:rsidP="00C2715F">
      <w:pPr>
        <w:pStyle w:val="CodeBlock"/>
      </w:pPr>
      <w:r w:rsidRPr="00166043">
        <w:t xml:space="preserve">    void Importing(ImportElementContext context);</w:t>
      </w:r>
    </w:p>
    <w:p w:rsidR="00166043" w:rsidRPr="00166043" w:rsidRDefault="00166043" w:rsidP="00C2715F">
      <w:pPr>
        <w:pStyle w:val="CodeBlock"/>
      </w:pPr>
      <w:r w:rsidRPr="00166043">
        <w:t xml:space="preserve">    void Imported(ImportElementContext context);</w:t>
      </w:r>
    </w:p>
    <w:p w:rsidR="00166043" w:rsidRPr="00166043" w:rsidRDefault="00166043" w:rsidP="00C2715F">
      <w:pPr>
        <w:pStyle w:val="CodeBlock"/>
      </w:pPr>
      <w:r w:rsidRPr="00166043">
        <w:t xml:space="preserve">    void ImportCompleted(ImportElementContext context);</w:t>
      </w:r>
    </w:p>
    <w:p w:rsidR="00166043" w:rsidRPr="00166043" w:rsidRDefault="00C2715F" w:rsidP="00C2715F">
      <w:pPr>
        <w:pStyle w:val="CodeBlock"/>
      </w:pPr>
      <w:r>
        <w:t>}</w:t>
      </w:r>
    </w:p>
    <w:p w:rsidR="00166043" w:rsidRPr="00166043" w:rsidRDefault="00166043" w:rsidP="00C2715F">
      <w:pPr>
        <w:rPr>
          <w:lang w:val="en-US"/>
        </w:rPr>
      </w:pPr>
      <w:r w:rsidRPr="00166043">
        <w:rPr>
          <w:lang w:val="en-US"/>
        </w:rPr>
        <w:t xml:space="preserve">The majority of these methods are invoked either by </w:t>
      </w:r>
      <w:r w:rsidR="00C2715F">
        <w:rPr>
          <w:lang w:val="en-US"/>
        </w:rPr>
        <w:t>the Element Manager</w:t>
      </w:r>
      <w:r w:rsidRPr="00166043">
        <w:rPr>
          <w:lang w:val="en-US"/>
        </w:rPr>
        <w:t xml:space="preserve"> or</w:t>
      </w:r>
      <w:r w:rsidR="00C2715F">
        <w:rPr>
          <w:lang w:val="en-US"/>
        </w:rPr>
        <w:t xml:space="preserve"> the Element</w:t>
      </w:r>
      <w:r w:rsidRPr="00166043">
        <w:rPr>
          <w:lang w:val="en-US"/>
        </w:rPr>
        <w:t xml:space="preserve"> </w:t>
      </w:r>
      <w:r w:rsidR="00C2715F">
        <w:rPr>
          <w:lang w:val="en-US"/>
        </w:rPr>
        <w:t>Display service.</w:t>
      </w:r>
    </w:p>
    <w:p w:rsidR="00166043" w:rsidRPr="00166043" w:rsidRDefault="00166043" w:rsidP="00C2715F">
      <w:pPr>
        <w:rPr>
          <w:lang w:val="en-US"/>
        </w:rPr>
      </w:pPr>
      <w:r w:rsidRPr="00166043">
        <w:rPr>
          <w:lang w:val="en-US"/>
        </w:rPr>
        <w:t>Oftentimes, when implementing an event handler, you're typically only interested in one or some methods</w:t>
      </w:r>
      <w:r w:rsidR="00C2715F">
        <w:rPr>
          <w:lang w:val="en-US"/>
        </w:rPr>
        <w:t xml:space="preserve"> to implement</w:t>
      </w:r>
      <w:r w:rsidRPr="00166043">
        <w:rPr>
          <w:lang w:val="en-US"/>
        </w:rPr>
        <w:t xml:space="preserve">. So instead of implementing this interface directly, </w:t>
      </w:r>
      <w:r w:rsidR="00C2715F">
        <w:rPr>
          <w:lang w:val="en-US"/>
        </w:rPr>
        <w:t xml:space="preserve">you can implement the abstract class </w:t>
      </w:r>
      <w:r w:rsidRPr="00E22D84">
        <w:rPr>
          <w:rStyle w:val="Strong"/>
          <w:lang w:val="en-US"/>
        </w:rPr>
        <w:t>ElementEventHandle</w:t>
      </w:r>
      <w:r w:rsidR="00C2715F" w:rsidRPr="00E22D84">
        <w:rPr>
          <w:rStyle w:val="Strong"/>
          <w:lang w:val="en-US"/>
        </w:rPr>
        <w:t>rBase</w:t>
      </w:r>
      <w:r w:rsidRPr="00166043">
        <w:rPr>
          <w:lang w:val="en-US"/>
        </w:rPr>
        <w:t xml:space="preserve"> instead. That way you just need to override the method</w:t>
      </w:r>
      <w:r w:rsidR="00C2715F">
        <w:rPr>
          <w:lang w:val="en-US"/>
        </w:rPr>
        <w:t xml:space="preserve"> you're interested in handling.</w:t>
      </w:r>
    </w:p>
    <w:p w:rsidR="00166043" w:rsidRPr="00166043" w:rsidRDefault="00166043" w:rsidP="00C2715F">
      <w:pPr>
        <w:pStyle w:val="Heading2"/>
      </w:pPr>
      <w:bookmarkStart w:id="158" w:name="_Toc453493229"/>
      <w:r w:rsidRPr="00166043">
        <w:t>Displaying Elements</w:t>
      </w:r>
      <w:bookmarkEnd w:id="158"/>
    </w:p>
    <w:p w:rsidR="00166043" w:rsidRPr="00166043" w:rsidRDefault="00166043" w:rsidP="00C2715F">
      <w:pPr>
        <w:rPr>
          <w:lang w:val="en-US"/>
        </w:rPr>
      </w:pPr>
      <w:r w:rsidRPr="00166043">
        <w:rPr>
          <w:lang w:val="en-US"/>
        </w:rPr>
        <w:t>The service that is responsible for creating shapes fr</w:t>
      </w:r>
      <w:r w:rsidR="00C2715F">
        <w:rPr>
          <w:lang w:val="en-US"/>
        </w:rPr>
        <w:t>om elements is the Element Display service</w:t>
      </w:r>
      <w:r w:rsidRPr="00166043">
        <w:rPr>
          <w:lang w:val="en-US"/>
        </w:rPr>
        <w:t>, which is defined as</w:t>
      </w:r>
      <w:r w:rsidR="00C2715F">
        <w:rPr>
          <w:lang w:val="en-US"/>
        </w:rPr>
        <w:t xml:space="preserve"> follows.</w:t>
      </w:r>
    </w:p>
    <w:p w:rsidR="00166043" w:rsidRPr="00166043" w:rsidRDefault="00C2715F" w:rsidP="00C2715F">
      <w:pPr>
        <w:pStyle w:val="Heading3"/>
        <w:rPr>
          <w:lang w:val="en-US"/>
        </w:rPr>
      </w:pPr>
      <w:bookmarkStart w:id="159" w:name="_Toc453493230"/>
      <w:r>
        <w:rPr>
          <w:lang w:val="en-US"/>
        </w:rPr>
        <w:t>IElementDisplay</w:t>
      </w:r>
      <w:bookmarkEnd w:id="159"/>
    </w:p>
    <w:p w:rsidR="00C2715F" w:rsidRDefault="00C2715F" w:rsidP="00C2715F">
      <w:pPr>
        <w:pStyle w:val="CodeBlock"/>
      </w:pPr>
    </w:p>
    <w:p w:rsidR="00C2715F" w:rsidRDefault="00166043" w:rsidP="00C2715F">
      <w:pPr>
        <w:pStyle w:val="CodeBlock"/>
      </w:pPr>
      <w:r w:rsidRPr="00166043">
        <w:lastRenderedPageBreak/>
        <w:t xml:space="preserve">interface IElementDisplay : IDependency </w:t>
      </w:r>
    </w:p>
    <w:p w:rsidR="00166043" w:rsidRPr="00166043" w:rsidRDefault="00166043" w:rsidP="00C2715F">
      <w:pPr>
        <w:pStyle w:val="CodeBlock"/>
      </w:pPr>
      <w:r w:rsidRPr="00166043">
        <w:t>{</w:t>
      </w:r>
    </w:p>
    <w:p w:rsidR="00166043" w:rsidRPr="00166043" w:rsidRDefault="00166043" w:rsidP="00C2715F">
      <w:pPr>
        <w:pStyle w:val="CodeBlock"/>
      </w:pPr>
      <w:r w:rsidRPr="00166043">
        <w:t xml:space="preserve">    dynamic DisplayElement(Element element, IContent content, string displayType = null, IUpdateModel updater = null);</w:t>
      </w:r>
    </w:p>
    <w:p w:rsidR="00166043" w:rsidRPr="00166043" w:rsidRDefault="00166043" w:rsidP="00C2715F">
      <w:pPr>
        <w:pStyle w:val="CodeBlock"/>
      </w:pPr>
      <w:r w:rsidRPr="00166043">
        <w:t xml:space="preserve">    dynamic DisplayElements(IEnumerable&lt;Element&gt; elements, IContent content, string displayType = null, IUpdateModel updater = null);</w:t>
      </w:r>
    </w:p>
    <w:p w:rsidR="00166043" w:rsidRPr="00166043" w:rsidRDefault="00C2715F" w:rsidP="00C2715F">
      <w:pPr>
        <w:pStyle w:val="CodeBlock"/>
      </w:pPr>
      <w:r>
        <w:t>}</w:t>
      </w:r>
    </w:p>
    <w:p w:rsidR="00166043" w:rsidRPr="00166043" w:rsidRDefault="00166043" w:rsidP="00C2715F">
      <w:pPr>
        <w:rPr>
          <w:lang w:val="en-US"/>
        </w:rPr>
      </w:pPr>
      <w:r w:rsidRPr="00166043">
        <w:rPr>
          <w:lang w:val="en-US"/>
        </w:rPr>
        <w:t>T</w:t>
      </w:r>
      <w:r w:rsidR="00C2715F">
        <w:rPr>
          <w:lang w:val="en-US"/>
        </w:rPr>
        <w:t xml:space="preserve">he </w:t>
      </w:r>
      <w:r w:rsidR="00C2715F" w:rsidRPr="00C2715F">
        <w:rPr>
          <w:rStyle w:val="Strong"/>
          <w:lang w:val="en-US"/>
        </w:rPr>
        <w:t>DisplayElement</w:t>
      </w:r>
      <w:r w:rsidRPr="00166043">
        <w:rPr>
          <w:lang w:val="en-US"/>
        </w:rPr>
        <w:t xml:space="preserve"> m</w:t>
      </w:r>
      <w:r w:rsidR="00C2715F">
        <w:rPr>
          <w:lang w:val="en-US"/>
        </w:rPr>
        <w:t xml:space="preserve">ethod returns a shape of type </w:t>
      </w:r>
      <w:r w:rsidR="00C2715F" w:rsidRPr="00C2715F">
        <w:rPr>
          <w:rStyle w:val="Strong"/>
          <w:lang w:val="en-US"/>
        </w:rPr>
        <w:t>“</w:t>
      </w:r>
      <w:r w:rsidRPr="00C2715F">
        <w:rPr>
          <w:rStyle w:val="Strong"/>
          <w:lang w:val="en-US"/>
        </w:rPr>
        <w:t>Element</w:t>
      </w:r>
      <w:r w:rsidR="00C2715F" w:rsidRPr="00C2715F">
        <w:rPr>
          <w:rStyle w:val="Strong"/>
          <w:lang w:val="en-US"/>
        </w:rPr>
        <w:t>”</w:t>
      </w:r>
      <w:r w:rsidR="00C2715F">
        <w:rPr>
          <w:lang w:val="en-US"/>
        </w:rPr>
        <w:t xml:space="preserve">, while the </w:t>
      </w:r>
      <w:r w:rsidR="00C2715F" w:rsidRPr="00C2715F">
        <w:rPr>
          <w:rStyle w:val="Strong"/>
          <w:lang w:val="en-US"/>
        </w:rPr>
        <w:t>DisplayElements</w:t>
      </w:r>
      <w:r w:rsidRPr="00166043">
        <w:rPr>
          <w:lang w:val="en-US"/>
        </w:rPr>
        <w:t xml:space="preserve"> m</w:t>
      </w:r>
      <w:r w:rsidR="00C2715F">
        <w:rPr>
          <w:lang w:val="en-US"/>
        </w:rPr>
        <w:t xml:space="preserve">ethod returns a shape of type </w:t>
      </w:r>
      <w:r w:rsidR="00C2715F" w:rsidRPr="00C2715F">
        <w:rPr>
          <w:rStyle w:val="Strong"/>
          <w:lang w:val="en-US"/>
        </w:rPr>
        <w:t>“LayoutRoot”</w:t>
      </w:r>
      <w:r w:rsidRPr="00166043">
        <w:rPr>
          <w:lang w:val="en-US"/>
        </w:rPr>
        <w:t>, whose child sh</w:t>
      </w:r>
      <w:r w:rsidR="00C2715F">
        <w:rPr>
          <w:lang w:val="en-US"/>
        </w:rPr>
        <w:t xml:space="preserve">apes are all of type </w:t>
      </w:r>
      <w:r w:rsidR="00C2715F" w:rsidRPr="00C2715F">
        <w:rPr>
          <w:rStyle w:val="Strong"/>
          <w:lang w:val="en-US"/>
        </w:rPr>
        <w:t>“Element”</w:t>
      </w:r>
      <w:r w:rsidR="00C2715F">
        <w:rPr>
          <w:lang w:val="en-US"/>
        </w:rPr>
        <w:t>.</w:t>
      </w:r>
    </w:p>
    <w:p w:rsidR="00166043" w:rsidRPr="00166043" w:rsidRDefault="00166043" w:rsidP="00C2715F">
      <w:pPr>
        <w:pStyle w:val="Heading2"/>
      </w:pPr>
      <w:bookmarkStart w:id="160" w:name="_Toc453493231"/>
      <w:r w:rsidRPr="00166043">
        <w:t>The Layout Editor</w:t>
      </w:r>
      <w:bookmarkEnd w:id="160"/>
    </w:p>
    <w:p w:rsidR="0017536C" w:rsidRDefault="0017536C" w:rsidP="0017536C">
      <w:pPr>
        <w:ind w:firstLine="0"/>
        <w:rPr>
          <w:lang w:val="en-US"/>
        </w:rPr>
      </w:pPr>
      <w:r>
        <w:rPr>
          <w:lang w:val="en-US"/>
        </w:rPr>
        <w:t>The Layout Editor that is used by the Layout Part can be reused y your own modules. The Layout Editor is implemented as a simple view model class that is rendered using a Razor editor template view. To get your hands on a fully initialized layout editor view model, use the Layout Editor Factory service.</w:t>
      </w:r>
    </w:p>
    <w:p w:rsidR="0017536C" w:rsidRDefault="0017536C" w:rsidP="0017536C">
      <w:pPr>
        <w:pStyle w:val="Heading3"/>
        <w:rPr>
          <w:lang w:val="en-US"/>
        </w:rPr>
      </w:pPr>
      <w:bookmarkStart w:id="161" w:name="_Toc453493232"/>
      <w:r>
        <w:rPr>
          <w:lang w:val="en-US"/>
        </w:rPr>
        <w:t>ILayoutEditorFactory</w:t>
      </w:r>
      <w:bookmarkEnd w:id="161"/>
    </w:p>
    <w:p w:rsidR="00166043" w:rsidRDefault="00C2715F" w:rsidP="005A716E">
      <w:pPr>
        <w:rPr>
          <w:lang w:val="en-US"/>
        </w:rPr>
      </w:pPr>
      <w:r>
        <w:rPr>
          <w:lang w:val="en-US"/>
        </w:rPr>
        <w:t xml:space="preserve">The Layout Editor Factory </w:t>
      </w:r>
      <w:r w:rsidR="00166043" w:rsidRPr="00166043">
        <w:rPr>
          <w:lang w:val="en-US"/>
        </w:rPr>
        <w:t xml:space="preserve">service enables </w:t>
      </w:r>
      <w:r>
        <w:rPr>
          <w:lang w:val="en-US"/>
        </w:rPr>
        <w:t xml:space="preserve">you </w:t>
      </w:r>
      <w:r w:rsidR="00166043" w:rsidRPr="00166043">
        <w:rPr>
          <w:lang w:val="en-US"/>
        </w:rPr>
        <w:t xml:space="preserve">to instantiate a </w:t>
      </w:r>
      <w:r>
        <w:rPr>
          <w:lang w:val="en-US"/>
        </w:rPr>
        <w:t xml:space="preserve">fully initialized </w:t>
      </w:r>
      <w:r w:rsidRPr="0017536C">
        <w:rPr>
          <w:rStyle w:val="Strong"/>
          <w:lang w:val="en-US"/>
        </w:rPr>
        <w:t>LayoutEditor</w:t>
      </w:r>
      <w:r w:rsidR="00166043" w:rsidRPr="00166043">
        <w:rPr>
          <w:lang w:val="en-US"/>
        </w:rPr>
        <w:t xml:space="preserve"> object, which is used as a view model. </w:t>
      </w:r>
      <w:r>
        <w:rPr>
          <w:lang w:val="en-US"/>
        </w:rPr>
        <w:t xml:space="preserve">You use the standard MVC Html helpers </w:t>
      </w:r>
      <w:r w:rsidRPr="00C2715F">
        <w:rPr>
          <w:rStyle w:val="Strong"/>
          <w:lang w:val="en-US"/>
        </w:rPr>
        <w:t>Editor</w:t>
      </w:r>
      <w:r>
        <w:rPr>
          <w:lang w:val="en-US"/>
        </w:rPr>
        <w:t xml:space="preserve"> and </w:t>
      </w:r>
      <w:r w:rsidRPr="00C2715F">
        <w:rPr>
          <w:rStyle w:val="Strong"/>
          <w:lang w:val="en-US"/>
        </w:rPr>
        <w:t>EditorFor</w:t>
      </w:r>
      <w:r>
        <w:rPr>
          <w:lang w:val="en-US"/>
        </w:rPr>
        <w:t xml:space="preserve"> on </w:t>
      </w:r>
      <w:r w:rsidRPr="00C2715F">
        <w:rPr>
          <w:rStyle w:val="Strong"/>
          <w:lang w:val="en-US"/>
        </w:rPr>
        <w:t>LayoutEditor</w:t>
      </w:r>
      <w:r w:rsidR="00166043" w:rsidRPr="00166043">
        <w:rPr>
          <w:lang w:val="en-US"/>
        </w:rPr>
        <w:t xml:space="preserve"> objects to </w:t>
      </w:r>
      <w:r>
        <w:rPr>
          <w:lang w:val="en-US"/>
        </w:rPr>
        <w:t xml:space="preserve">display the </w:t>
      </w:r>
      <w:r w:rsidR="005A716E">
        <w:rPr>
          <w:lang w:val="en-US"/>
        </w:rPr>
        <w:t xml:space="preserve">entire layout editor. </w:t>
      </w:r>
      <w:r w:rsidR="00166043" w:rsidRPr="00166043">
        <w:rPr>
          <w:lang w:val="en-US"/>
        </w:rPr>
        <w:t xml:space="preserve">You typically use this layout editor factory class from your own controller, and </w:t>
      </w:r>
      <w:r w:rsidR="005A716E">
        <w:rPr>
          <w:lang w:val="en-US"/>
        </w:rPr>
        <w:t xml:space="preserve">then supply the </w:t>
      </w:r>
      <w:r w:rsidR="005A716E" w:rsidRPr="005A716E">
        <w:rPr>
          <w:rStyle w:val="Strong"/>
          <w:lang w:val="en-US"/>
        </w:rPr>
        <w:t>LayoutEditor</w:t>
      </w:r>
      <w:r w:rsidR="00166043" w:rsidRPr="00166043">
        <w:rPr>
          <w:lang w:val="en-US"/>
        </w:rPr>
        <w:t xml:space="preserve"> object to your view</w:t>
      </w:r>
      <w:r w:rsidR="005A716E">
        <w:rPr>
          <w:lang w:val="en-US"/>
        </w:rPr>
        <w:t>.</w:t>
      </w:r>
    </w:p>
    <w:p w:rsidR="0017536C" w:rsidRDefault="0017536C" w:rsidP="005A716E">
      <w:pPr>
        <w:rPr>
          <w:lang w:val="en-US"/>
        </w:rPr>
      </w:pPr>
      <w:r>
        <w:rPr>
          <w:lang w:val="en-US"/>
        </w:rPr>
        <w:t>The following code shows the interface declaration:</w:t>
      </w:r>
    </w:p>
    <w:p w:rsidR="0017536C" w:rsidRDefault="0017536C" w:rsidP="0017536C">
      <w:pPr>
        <w:pStyle w:val="CodeBlock"/>
      </w:pPr>
      <w:r w:rsidRPr="0017536C">
        <w:t>public interface ILa</w:t>
      </w:r>
      <w:r>
        <w:t>youtEditorFactory : IDependency</w:t>
      </w:r>
    </w:p>
    <w:p w:rsidR="0017536C" w:rsidRPr="0017536C" w:rsidRDefault="0017536C" w:rsidP="0017536C">
      <w:pPr>
        <w:pStyle w:val="CodeBlock"/>
      </w:pPr>
      <w:r w:rsidRPr="0017536C">
        <w:t>{</w:t>
      </w:r>
    </w:p>
    <w:p w:rsidR="0017536C" w:rsidRPr="0017536C" w:rsidRDefault="0017536C" w:rsidP="0017536C">
      <w:pPr>
        <w:pStyle w:val="CodeBlock"/>
      </w:pPr>
      <w:r w:rsidRPr="0017536C">
        <w:t xml:space="preserve">    LayoutEditor Create(LayoutPart layoutPart);</w:t>
      </w:r>
    </w:p>
    <w:p w:rsidR="0017536C" w:rsidRPr="0017536C" w:rsidRDefault="0017536C" w:rsidP="0017536C">
      <w:pPr>
        <w:pStyle w:val="CodeBlock"/>
      </w:pPr>
      <w:r w:rsidRPr="0017536C">
        <w:t xml:space="preserve">    LayoutEditor Create(string layoutData, string sessionKey, int? templateId = null, IContent content = null);</w:t>
      </w:r>
    </w:p>
    <w:p w:rsidR="0017536C" w:rsidRPr="00166043" w:rsidRDefault="0017536C" w:rsidP="0017536C">
      <w:pPr>
        <w:pStyle w:val="CodeBlock"/>
      </w:pPr>
      <w:r w:rsidRPr="0017536C">
        <w:lastRenderedPageBreak/>
        <w:t>}</w:t>
      </w:r>
    </w:p>
    <w:p w:rsidR="00166043" w:rsidRDefault="0017536C" w:rsidP="0017536C">
      <w:pPr>
        <w:rPr>
          <w:lang w:val="en-US"/>
        </w:rPr>
      </w:pPr>
      <w:r>
        <w:rPr>
          <w:lang w:val="en-US"/>
        </w:rPr>
        <w:t>As you see, there is a single method called Create with two overloads. The first overload takes a LayoutPart to read element information from, while the second overload allows you to provide this information yourself.</w:t>
      </w:r>
    </w:p>
    <w:p w:rsidR="0017536C" w:rsidRPr="00166043" w:rsidRDefault="0017536C" w:rsidP="0017536C">
      <w:pPr>
        <w:rPr>
          <w:lang w:val="en-US"/>
        </w:rPr>
      </w:pPr>
      <w:r>
        <w:rPr>
          <w:lang w:val="en-US"/>
        </w:rPr>
        <w:t>We’ll see a fully functioning example of how to work with the layout editor in this chapter.</w:t>
      </w:r>
    </w:p>
    <w:p w:rsidR="00166043" w:rsidRPr="00166043" w:rsidRDefault="00166043" w:rsidP="0017536C">
      <w:pPr>
        <w:pStyle w:val="Heading2"/>
      </w:pPr>
      <w:bookmarkStart w:id="162" w:name="_Toc453493233"/>
      <w:r w:rsidRPr="00166043">
        <w:t>Serialization</w:t>
      </w:r>
      <w:bookmarkEnd w:id="162"/>
    </w:p>
    <w:p w:rsidR="00166043" w:rsidRPr="00166043" w:rsidRDefault="00166043" w:rsidP="0017536C">
      <w:pPr>
        <w:rPr>
          <w:lang w:val="en-US"/>
        </w:rPr>
      </w:pPr>
      <w:r w:rsidRPr="00166043">
        <w:rPr>
          <w:lang w:val="en-US"/>
        </w:rPr>
        <w:t>The Layouts module comes with two services that handle serialization and deserialization of elemen</w:t>
      </w:r>
      <w:r w:rsidR="0017536C">
        <w:rPr>
          <w:lang w:val="en-US"/>
        </w:rPr>
        <w:t>ts:</w:t>
      </w:r>
    </w:p>
    <w:p w:rsidR="00166043" w:rsidRDefault="0017536C" w:rsidP="004A30B5">
      <w:pPr>
        <w:pStyle w:val="ListParagraph"/>
        <w:numPr>
          <w:ilvl w:val="0"/>
          <w:numId w:val="44"/>
        </w:numPr>
        <w:rPr>
          <w:lang w:val="en-US"/>
        </w:rPr>
      </w:pPr>
      <w:r w:rsidRPr="0017536C">
        <w:rPr>
          <w:lang w:val="en-US"/>
        </w:rPr>
        <w:t>Layout Serializer</w:t>
      </w:r>
    </w:p>
    <w:p w:rsidR="0017536C" w:rsidRPr="0017536C" w:rsidRDefault="0017536C" w:rsidP="004A30B5">
      <w:pPr>
        <w:pStyle w:val="ListParagraph"/>
        <w:numPr>
          <w:ilvl w:val="0"/>
          <w:numId w:val="44"/>
        </w:numPr>
        <w:rPr>
          <w:lang w:val="en-US"/>
        </w:rPr>
      </w:pPr>
      <w:r w:rsidRPr="0017536C">
        <w:rPr>
          <w:lang w:val="en-US"/>
        </w:rPr>
        <w:t>Element Serializer</w:t>
      </w:r>
    </w:p>
    <w:p w:rsidR="0017536C" w:rsidRDefault="0017536C" w:rsidP="0017536C">
      <w:pPr>
        <w:pStyle w:val="Heading3"/>
        <w:rPr>
          <w:lang w:val="en-US"/>
        </w:rPr>
      </w:pPr>
      <w:bookmarkStart w:id="163" w:name="_Toc453493234"/>
      <w:r>
        <w:rPr>
          <w:lang w:val="en-US"/>
        </w:rPr>
        <w:t>ILayoutSerializer</w:t>
      </w:r>
      <w:bookmarkEnd w:id="163"/>
    </w:p>
    <w:p w:rsidR="00166043" w:rsidRPr="00166043" w:rsidRDefault="00166043" w:rsidP="0017536C">
      <w:pPr>
        <w:rPr>
          <w:lang w:val="en-US"/>
        </w:rPr>
      </w:pPr>
      <w:r w:rsidRPr="00166043">
        <w:rPr>
          <w:lang w:val="en-US"/>
        </w:rPr>
        <w:t xml:space="preserve">The </w:t>
      </w:r>
      <w:r w:rsidR="0017536C">
        <w:rPr>
          <w:lang w:val="en-US"/>
        </w:rPr>
        <w:t xml:space="preserve">Layout Serializer service is provided via the </w:t>
      </w:r>
      <w:r w:rsidR="0017536C" w:rsidRPr="0017536C">
        <w:rPr>
          <w:rStyle w:val="Strong"/>
          <w:lang w:val="en-US"/>
        </w:rPr>
        <w:t>ILayoutSerializer</w:t>
      </w:r>
      <w:r w:rsidR="0017536C">
        <w:rPr>
          <w:lang w:val="en-US"/>
        </w:rPr>
        <w:t xml:space="preserve"> interface. This service </w:t>
      </w:r>
      <w:r w:rsidRPr="00166043">
        <w:rPr>
          <w:lang w:val="en-US"/>
        </w:rPr>
        <w:t xml:space="preserve">can serialize an array of elements into a JSON string, and deserialize a JSON string </w:t>
      </w:r>
      <w:r w:rsidR="0017536C">
        <w:rPr>
          <w:lang w:val="en-US"/>
        </w:rPr>
        <w:t>back into an array of elements.</w:t>
      </w:r>
    </w:p>
    <w:p w:rsidR="00166043" w:rsidRPr="00166043" w:rsidRDefault="0017536C" w:rsidP="0017536C">
      <w:pPr>
        <w:rPr>
          <w:lang w:val="en-US"/>
        </w:rPr>
      </w:pPr>
      <w:r>
        <w:rPr>
          <w:lang w:val="en-US"/>
        </w:rPr>
        <w:t>Internally, it relies on the Element Serializer service</w:t>
      </w:r>
      <w:r w:rsidR="00166043" w:rsidRPr="00166043">
        <w:rPr>
          <w:lang w:val="en-US"/>
        </w:rPr>
        <w:t xml:space="preserve"> which contains the logic to serialize and deserialize indiv</w:t>
      </w:r>
      <w:r>
        <w:rPr>
          <w:lang w:val="en-US"/>
        </w:rPr>
        <w:t xml:space="preserve">idual elements and JSON nodes. </w:t>
      </w:r>
    </w:p>
    <w:p w:rsidR="00166043" w:rsidRDefault="00166043" w:rsidP="0017536C">
      <w:pPr>
        <w:rPr>
          <w:lang w:val="en-US"/>
        </w:rPr>
      </w:pPr>
      <w:r w:rsidRPr="00166043">
        <w:rPr>
          <w:lang w:val="en-US"/>
        </w:rPr>
        <w:t xml:space="preserve">The following table describes each member of </w:t>
      </w:r>
      <w:r w:rsidR="0017536C" w:rsidRPr="0017536C">
        <w:rPr>
          <w:rStyle w:val="Strong"/>
          <w:lang w:val="en-US"/>
        </w:rPr>
        <w:t>ILayoutSerializer</w:t>
      </w:r>
      <w:r w:rsidR="0017536C">
        <w:rPr>
          <w:lang w:val="en-US"/>
        </w:rPr>
        <w:t>:</w:t>
      </w:r>
    </w:p>
    <w:p w:rsidR="0017536C" w:rsidRPr="00166043" w:rsidRDefault="0017536C" w:rsidP="0017536C">
      <w:pPr>
        <w:rPr>
          <w:lang w:val="en-US"/>
        </w:rPr>
      </w:pPr>
    </w:p>
    <w:tbl>
      <w:tblPr>
        <w:tblStyle w:val="TableGridLight"/>
        <w:tblW w:w="0" w:type="auto"/>
        <w:tblLook w:val="04A0" w:firstRow="1" w:lastRow="0" w:firstColumn="1" w:lastColumn="0" w:noHBand="0" w:noVBand="1"/>
      </w:tblPr>
      <w:tblGrid>
        <w:gridCol w:w="4531"/>
        <w:gridCol w:w="4531"/>
      </w:tblGrid>
      <w:tr w:rsidR="0017536C" w:rsidTr="0017536C">
        <w:tc>
          <w:tcPr>
            <w:tcW w:w="4531" w:type="dxa"/>
          </w:tcPr>
          <w:p w:rsidR="0017536C" w:rsidRPr="0017536C" w:rsidRDefault="0017536C" w:rsidP="00166043">
            <w:pPr>
              <w:ind w:firstLine="0"/>
              <w:rPr>
                <w:rStyle w:val="Strong"/>
              </w:rPr>
            </w:pPr>
            <w:r w:rsidRPr="0017536C">
              <w:rPr>
                <w:rStyle w:val="Strong"/>
              </w:rPr>
              <w:lastRenderedPageBreak/>
              <w:t>Member</w:t>
            </w:r>
          </w:p>
        </w:tc>
        <w:tc>
          <w:tcPr>
            <w:tcW w:w="4531" w:type="dxa"/>
          </w:tcPr>
          <w:p w:rsidR="0017536C" w:rsidRPr="0017536C" w:rsidRDefault="0017536C" w:rsidP="00166043">
            <w:pPr>
              <w:ind w:firstLine="0"/>
              <w:rPr>
                <w:rStyle w:val="Strong"/>
              </w:rPr>
            </w:pPr>
            <w:r w:rsidRPr="0017536C">
              <w:rPr>
                <w:rStyle w:val="Strong"/>
              </w:rPr>
              <w:t>Description</w:t>
            </w:r>
          </w:p>
        </w:tc>
      </w:tr>
      <w:tr w:rsidR="0017536C" w:rsidRPr="003B7B8F" w:rsidTr="0017536C">
        <w:tc>
          <w:tcPr>
            <w:tcW w:w="4531" w:type="dxa"/>
          </w:tcPr>
          <w:p w:rsidR="0017536C" w:rsidRDefault="0017536C" w:rsidP="00166043">
            <w:pPr>
              <w:ind w:firstLine="0"/>
              <w:rPr>
                <w:lang w:val="en-US"/>
              </w:rPr>
            </w:pPr>
            <w:r w:rsidRPr="0017536C">
              <w:rPr>
                <w:lang w:val="en-US"/>
              </w:rPr>
              <w:t>Serialize</w:t>
            </w:r>
          </w:p>
        </w:tc>
        <w:tc>
          <w:tcPr>
            <w:tcW w:w="4531" w:type="dxa"/>
          </w:tcPr>
          <w:p w:rsidR="0017536C" w:rsidRPr="0017536C" w:rsidRDefault="0017536C" w:rsidP="00166043">
            <w:pPr>
              <w:ind w:firstLine="0"/>
              <w:rPr>
                <w:lang w:val="en-US"/>
              </w:rPr>
            </w:pPr>
            <w:r>
              <w:rPr>
                <w:lang w:val="en-US"/>
              </w:rPr>
              <w:t>Serializes a</w:t>
            </w:r>
            <w:r w:rsidRPr="0017536C">
              <w:rPr>
                <w:lang w:val="en-US"/>
              </w:rPr>
              <w:t xml:space="preserve"> hierarchy of elements into a JSON string.</w:t>
            </w:r>
          </w:p>
        </w:tc>
      </w:tr>
      <w:tr w:rsidR="0017536C" w:rsidRPr="003B7B8F" w:rsidTr="0017536C">
        <w:tc>
          <w:tcPr>
            <w:tcW w:w="4531" w:type="dxa"/>
          </w:tcPr>
          <w:p w:rsidR="0017536C" w:rsidRDefault="0017536C" w:rsidP="00166043">
            <w:pPr>
              <w:ind w:firstLine="0"/>
              <w:rPr>
                <w:lang w:val="en-US"/>
              </w:rPr>
            </w:pPr>
            <w:r w:rsidRPr="0017536C">
              <w:rPr>
                <w:lang w:val="en-US"/>
              </w:rPr>
              <w:t>Deserialize</w:t>
            </w:r>
          </w:p>
        </w:tc>
        <w:tc>
          <w:tcPr>
            <w:tcW w:w="4531" w:type="dxa"/>
          </w:tcPr>
          <w:p w:rsidR="0017536C" w:rsidRPr="0017536C" w:rsidRDefault="0017536C" w:rsidP="00166043">
            <w:pPr>
              <w:ind w:firstLine="0"/>
              <w:rPr>
                <w:lang w:val="en-US"/>
              </w:rPr>
            </w:pPr>
            <w:r w:rsidRPr="0017536C">
              <w:rPr>
                <w:lang w:val="en-US"/>
              </w:rPr>
              <w:t>De</w:t>
            </w:r>
            <w:r>
              <w:rPr>
                <w:lang w:val="en-US"/>
              </w:rPr>
              <w:t>serializes a JSON string into a</w:t>
            </w:r>
            <w:r w:rsidRPr="0017536C">
              <w:rPr>
                <w:lang w:val="en-US"/>
              </w:rPr>
              <w:t xml:space="preserve"> hierarchy of elements.</w:t>
            </w:r>
          </w:p>
        </w:tc>
      </w:tr>
    </w:tbl>
    <w:p w:rsidR="005464CD" w:rsidRDefault="005464CD" w:rsidP="00A95599">
      <w:pPr>
        <w:ind w:firstLine="0"/>
        <w:rPr>
          <w:lang w:val="en-US"/>
        </w:rPr>
      </w:pPr>
    </w:p>
    <w:p w:rsidR="00166043" w:rsidRPr="00166043" w:rsidRDefault="005464CD" w:rsidP="005464CD">
      <w:pPr>
        <w:pStyle w:val="Heading3"/>
        <w:rPr>
          <w:lang w:val="en-US"/>
        </w:rPr>
      </w:pPr>
      <w:bookmarkStart w:id="164" w:name="_Toc453493235"/>
      <w:r>
        <w:rPr>
          <w:lang w:val="en-US"/>
        </w:rPr>
        <w:t>IElementSerializer</w:t>
      </w:r>
      <w:bookmarkEnd w:id="164"/>
    </w:p>
    <w:p w:rsidR="005464CD" w:rsidRDefault="005464CD" w:rsidP="005464CD">
      <w:pPr>
        <w:ind w:firstLine="0"/>
        <w:rPr>
          <w:lang w:val="en-US"/>
        </w:rPr>
      </w:pPr>
      <w:r>
        <w:rPr>
          <w:lang w:val="en-US"/>
        </w:rPr>
        <w:t>The Element Serializer is provided via the IElementSerializer interface, and is responsible for converting individual elements from and to JSON.</w:t>
      </w:r>
    </w:p>
    <w:p w:rsidR="00166043" w:rsidRPr="00166043" w:rsidRDefault="005464CD" w:rsidP="00166043">
      <w:pPr>
        <w:rPr>
          <w:lang w:val="en-US"/>
        </w:rPr>
      </w:pPr>
      <w:r>
        <w:rPr>
          <w:lang w:val="en-US"/>
        </w:rPr>
        <w:t>T</w:t>
      </w:r>
      <w:r w:rsidR="00166043" w:rsidRPr="00166043">
        <w:rPr>
          <w:lang w:val="en-US"/>
        </w:rPr>
        <w:t xml:space="preserve">he following </w:t>
      </w:r>
      <w:r>
        <w:rPr>
          <w:lang w:val="en-US"/>
        </w:rPr>
        <w:t xml:space="preserve">table describes the members of </w:t>
      </w:r>
      <w:r w:rsidRPr="00E22D84">
        <w:rPr>
          <w:rStyle w:val="Strong"/>
          <w:lang w:val="en-US"/>
        </w:rPr>
        <w:t>IElementSerializer</w:t>
      </w:r>
      <w:r w:rsidR="00166043" w:rsidRPr="00166043">
        <w:rPr>
          <w:lang w:val="en-US"/>
        </w:rPr>
        <w:t>:</w:t>
      </w:r>
    </w:p>
    <w:tbl>
      <w:tblPr>
        <w:tblStyle w:val="TableGridLight"/>
        <w:tblW w:w="0" w:type="auto"/>
        <w:tblLook w:val="04A0" w:firstRow="1" w:lastRow="0" w:firstColumn="1" w:lastColumn="0" w:noHBand="0" w:noVBand="1"/>
      </w:tblPr>
      <w:tblGrid>
        <w:gridCol w:w="4531"/>
        <w:gridCol w:w="4531"/>
      </w:tblGrid>
      <w:tr w:rsidR="005464CD" w:rsidTr="005464CD">
        <w:tc>
          <w:tcPr>
            <w:tcW w:w="4531" w:type="dxa"/>
          </w:tcPr>
          <w:p w:rsidR="005464CD" w:rsidRPr="005464CD" w:rsidRDefault="005464CD" w:rsidP="00166043">
            <w:pPr>
              <w:ind w:firstLine="0"/>
              <w:rPr>
                <w:rStyle w:val="Strong"/>
              </w:rPr>
            </w:pPr>
            <w:r w:rsidRPr="005464CD">
              <w:rPr>
                <w:rStyle w:val="Strong"/>
              </w:rPr>
              <w:t>Member</w:t>
            </w:r>
          </w:p>
        </w:tc>
        <w:tc>
          <w:tcPr>
            <w:tcW w:w="4531" w:type="dxa"/>
          </w:tcPr>
          <w:p w:rsidR="005464CD" w:rsidRPr="005464CD" w:rsidRDefault="005464CD" w:rsidP="00166043">
            <w:pPr>
              <w:ind w:firstLine="0"/>
              <w:rPr>
                <w:rStyle w:val="Strong"/>
              </w:rPr>
            </w:pPr>
            <w:r w:rsidRPr="005464CD">
              <w:rPr>
                <w:rStyle w:val="Strong"/>
              </w:rPr>
              <w:t>Description</w:t>
            </w:r>
          </w:p>
        </w:tc>
      </w:tr>
      <w:tr w:rsidR="005464CD" w:rsidRPr="003B7B8F" w:rsidTr="005464CD">
        <w:tc>
          <w:tcPr>
            <w:tcW w:w="4531" w:type="dxa"/>
          </w:tcPr>
          <w:p w:rsidR="005464CD" w:rsidRDefault="005464CD" w:rsidP="00166043">
            <w:pPr>
              <w:ind w:firstLine="0"/>
              <w:rPr>
                <w:lang w:val="en-US"/>
              </w:rPr>
            </w:pPr>
            <w:r w:rsidRPr="005464CD">
              <w:rPr>
                <w:lang w:val="en-US"/>
              </w:rPr>
              <w:t>Serialize</w:t>
            </w:r>
          </w:p>
        </w:tc>
        <w:tc>
          <w:tcPr>
            <w:tcW w:w="4531" w:type="dxa"/>
          </w:tcPr>
          <w:p w:rsidR="005464CD" w:rsidRPr="005464CD" w:rsidRDefault="005464CD" w:rsidP="00166043">
            <w:pPr>
              <w:ind w:firstLine="0"/>
              <w:rPr>
                <w:lang w:val="en-US"/>
              </w:rPr>
            </w:pPr>
            <w:r w:rsidRPr="005464CD">
              <w:rPr>
                <w:lang w:val="en-US"/>
              </w:rPr>
              <w:t>Serializes an element into a JSON string. If the element has child elements, they too will be serialized recursively.</w:t>
            </w:r>
          </w:p>
        </w:tc>
      </w:tr>
      <w:tr w:rsidR="005464CD" w:rsidRPr="003B7B8F" w:rsidTr="005464CD">
        <w:tc>
          <w:tcPr>
            <w:tcW w:w="4531" w:type="dxa"/>
          </w:tcPr>
          <w:p w:rsidR="005464CD" w:rsidRDefault="005464CD" w:rsidP="00166043">
            <w:pPr>
              <w:ind w:firstLine="0"/>
              <w:rPr>
                <w:lang w:val="en-US"/>
              </w:rPr>
            </w:pPr>
            <w:r w:rsidRPr="005464CD">
              <w:rPr>
                <w:lang w:val="en-US"/>
              </w:rPr>
              <w:t>Deserialize</w:t>
            </w:r>
          </w:p>
        </w:tc>
        <w:tc>
          <w:tcPr>
            <w:tcW w:w="4531" w:type="dxa"/>
          </w:tcPr>
          <w:p w:rsidR="005464CD" w:rsidRPr="005464CD" w:rsidRDefault="005464CD" w:rsidP="00166043">
            <w:pPr>
              <w:ind w:firstLine="0"/>
              <w:rPr>
                <w:lang w:val="en-US"/>
              </w:rPr>
            </w:pPr>
            <w:r w:rsidRPr="005464CD">
              <w:rPr>
                <w:lang w:val="en-US"/>
              </w:rPr>
              <w:t xml:space="preserve">Deserializes a JSON string into a single element. If the element has </w:t>
            </w:r>
            <w:r w:rsidRPr="005464CD">
              <w:rPr>
                <w:lang w:val="en-US"/>
              </w:rPr>
              <w:lastRenderedPageBreak/>
              <w:t>child elements, they too will be deserialized recursively.</w:t>
            </w:r>
          </w:p>
        </w:tc>
      </w:tr>
      <w:tr w:rsidR="005464CD" w:rsidRPr="003B7B8F" w:rsidTr="005464CD">
        <w:tc>
          <w:tcPr>
            <w:tcW w:w="4531" w:type="dxa"/>
          </w:tcPr>
          <w:p w:rsidR="005464CD" w:rsidRDefault="005464CD" w:rsidP="00166043">
            <w:pPr>
              <w:ind w:firstLine="0"/>
              <w:rPr>
                <w:lang w:val="en-US"/>
              </w:rPr>
            </w:pPr>
            <w:r w:rsidRPr="005464CD">
              <w:rPr>
                <w:lang w:val="en-US"/>
              </w:rPr>
              <w:t>ToDto</w:t>
            </w:r>
          </w:p>
        </w:tc>
        <w:tc>
          <w:tcPr>
            <w:tcW w:w="4531" w:type="dxa"/>
          </w:tcPr>
          <w:p w:rsidR="005464CD" w:rsidRPr="005464CD" w:rsidRDefault="005464CD" w:rsidP="005464CD">
            <w:pPr>
              <w:ind w:firstLine="0"/>
              <w:rPr>
                <w:lang w:val="en-US"/>
              </w:rPr>
            </w:pPr>
            <w:r w:rsidRPr="005464CD">
              <w:rPr>
                <w:lang w:val="en-US"/>
              </w:rPr>
              <w:t xml:space="preserve">This is used by the </w:t>
            </w:r>
            <w:r w:rsidRPr="005464CD">
              <w:rPr>
                <w:rStyle w:val="Strong"/>
                <w:lang w:val="en-US"/>
              </w:rPr>
              <w:t>Serialize</w:t>
            </w:r>
            <w:r w:rsidRPr="005464CD">
              <w:rPr>
                <w:lang w:val="en-US"/>
              </w:rPr>
              <w:t xml:space="preserve"> method to turn a given element into an anonymous object, which is then serialized into a JSON string. The reason this method is exposed on the interface is because </w:t>
            </w:r>
            <w:r w:rsidRPr="005464CD">
              <w:rPr>
                <w:rStyle w:val="Strong"/>
                <w:lang w:val="en-US"/>
              </w:rPr>
              <w:t>ILayoutSerializer</w:t>
            </w:r>
            <w:r w:rsidRPr="005464CD">
              <w:rPr>
                <w:lang w:val="en-US"/>
              </w:rPr>
              <w:t xml:space="preserve"> needs to use the same code</w:t>
            </w:r>
            <w:r>
              <w:rPr>
                <w:lang w:val="en-US"/>
              </w:rPr>
              <w:t>.</w:t>
            </w:r>
          </w:p>
        </w:tc>
      </w:tr>
      <w:tr w:rsidR="005464CD" w:rsidRPr="003B7B8F" w:rsidTr="005464CD">
        <w:tc>
          <w:tcPr>
            <w:tcW w:w="4531" w:type="dxa"/>
          </w:tcPr>
          <w:p w:rsidR="005464CD" w:rsidRDefault="005464CD" w:rsidP="00166043">
            <w:pPr>
              <w:ind w:firstLine="0"/>
              <w:rPr>
                <w:lang w:val="en-US"/>
              </w:rPr>
            </w:pPr>
            <w:r w:rsidRPr="005464CD">
              <w:rPr>
                <w:lang w:val="en-US"/>
              </w:rPr>
              <w:t>ParseNode</w:t>
            </w:r>
          </w:p>
        </w:tc>
        <w:tc>
          <w:tcPr>
            <w:tcW w:w="4531" w:type="dxa"/>
          </w:tcPr>
          <w:p w:rsidR="005464CD" w:rsidRDefault="005464CD" w:rsidP="005464CD">
            <w:pPr>
              <w:ind w:firstLine="0"/>
              <w:rPr>
                <w:lang w:val="en-US"/>
              </w:rPr>
            </w:pPr>
            <w:r w:rsidRPr="005464CD">
              <w:rPr>
                <w:lang w:val="en-US"/>
              </w:rPr>
              <w:t xml:space="preserve">This is the counterpart of </w:t>
            </w:r>
            <w:r w:rsidRPr="005464CD">
              <w:rPr>
                <w:rStyle w:val="Strong"/>
                <w:lang w:val="en-US"/>
              </w:rPr>
              <w:t>ToDto</w:t>
            </w:r>
            <w:r w:rsidRPr="005464CD">
              <w:rPr>
                <w:lang w:val="en-US"/>
              </w:rPr>
              <w:t xml:space="preserve"> and used by the </w:t>
            </w:r>
            <w:r w:rsidRPr="005464CD">
              <w:rPr>
                <w:rStyle w:val="Strong"/>
                <w:lang w:val="en-US"/>
              </w:rPr>
              <w:t>Deserialize</w:t>
            </w:r>
            <w:r w:rsidRPr="005464CD">
              <w:rPr>
                <w:lang w:val="en-US"/>
              </w:rPr>
              <w:t xml:space="preserve"> method to parse a given JSON node into an actual element instance. The reason this method is exposed on the interface is because </w:t>
            </w:r>
            <w:r w:rsidRPr="005464CD">
              <w:rPr>
                <w:rStyle w:val="Strong"/>
                <w:lang w:val="en-US"/>
              </w:rPr>
              <w:t>ILayoutSerializer</w:t>
            </w:r>
            <w:r>
              <w:rPr>
                <w:lang w:val="en-US"/>
              </w:rPr>
              <w:t xml:space="preserve"> needs to use the same code.</w:t>
            </w:r>
          </w:p>
        </w:tc>
      </w:tr>
    </w:tbl>
    <w:p w:rsidR="00166043" w:rsidRPr="00166043" w:rsidRDefault="00166043" w:rsidP="00166043">
      <w:pPr>
        <w:rPr>
          <w:lang w:val="en-US"/>
        </w:rPr>
      </w:pPr>
    </w:p>
    <w:p w:rsidR="00166043" w:rsidRPr="00166043" w:rsidRDefault="00166043" w:rsidP="005464CD">
      <w:pPr>
        <w:pStyle w:val="Heading2"/>
      </w:pPr>
      <w:bookmarkStart w:id="165" w:name="_Toc453493236"/>
      <w:r w:rsidRPr="00166043">
        <w:t>Trying it out: Working with the APIs</w:t>
      </w:r>
      <w:bookmarkEnd w:id="165"/>
    </w:p>
    <w:p w:rsidR="00166043" w:rsidRDefault="00166043" w:rsidP="00A95599">
      <w:pPr>
        <w:rPr>
          <w:lang w:val="en-US"/>
        </w:rPr>
      </w:pPr>
      <w:r w:rsidRPr="00166043">
        <w:rPr>
          <w:lang w:val="en-US"/>
        </w:rPr>
        <w:t xml:space="preserve">In this </w:t>
      </w:r>
      <w:r w:rsidR="00A95599">
        <w:rPr>
          <w:lang w:val="en-US"/>
        </w:rPr>
        <w:t>tutorial</w:t>
      </w:r>
      <w:r w:rsidRPr="00166043">
        <w:rPr>
          <w:lang w:val="en-US"/>
        </w:rPr>
        <w:t xml:space="preserve">, </w:t>
      </w:r>
      <w:r w:rsidR="00A95599">
        <w:rPr>
          <w:lang w:val="en-US"/>
        </w:rPr>
        <w:t xml:space="preserve">we’ll see </w:t>
      </w:r>
      <w:r w:rsidRPr="00166043">
        <w:rPr>
          <w:lang w:val="en-US"/>
        </w:rPr>
        <w:t xml:space="preserve">how to work with the various APIs covered in this chapter. We'll see how to manually construct a tree of elements, </w:t>
      </w:r>
      <w:r w:rsidRPr="00166043">
        <w:rPr>
          <w:lang w:val="en-US"/>
        </w:rPr>
        <w:lastRenderedPageBreak/>
        <w:t xml:space="preserve">initialize them, serialize and deserialize them and finally render them. We'll then see how </w:t>
      </w:r>
      <w:r w:rsidR="00A95599">
        <w:rPr>
          <w:lang w:val="en-US"/>
        </w:rPr>
        <w:t>to work with the layout editor.</w:t>
      </w:r>
    </w:p>
    <w:p w:rsidR="00A95599" w:rsidRPr="00166043" w:rsidRDefault="00A95599" w:rsidP="00A95599">
      <w:pPr>
        <w:rPr>
          <w:lang w:val="en-US"/>
        </w:rPr>
      </w:pPr>
      <w:r>
        <w:rPr>
          <w:lang w:val="en-US"/>
        </w:rPr>
        <w:t>An easy way to demonstrate the APIs is to work with them from a controller, so that’s what we’ll create first.</w:t>
      </w:r>
    </w:p>
    <w:p w:rsidR="00166043" w:rsidRPr="00166043" w:rsidRDefault="00166043" w:rsidP="00A95599">
      <w:pPr>
        <w:pStyle w:val="Heading3"/>
        <w:rPr>
          <w:lang w:val="en-US"/>
        </w:rPr>
      </w:pPr>
      <w:bookmarkStart w:id="166" w:name="_Toc453493237"/>
      <w:r w:rsidRPr="00166043">
        <w:rPr>
          <w:lang w:val="en-US"/>
        </w:rPr>
        <w:t>Creating the Controller</w:t>
      </w:r>
      <w:bookmarkEnd w:id="166"/>
    </w:p>
    <w:p w:rsidR="00166043" w:rsidRPr="00166043" w:rsidRDefault="00A95599" w:rsidP="00166043">
      <w:pPr>
        <w:rPr>
          <w:lang w:val="en-US"/>
        </w:rPr>
      </w:pPr>
      <w:r>
        <w:rPr>
          <w:lang w:val="en-US"/>
        </w:rPr>
        <w:t>C</w:t>
      </w:r>
      <w:r w:rsidR="00166043" w:rsidRPr="00166043">
        <w:rPr>
          <w:lang w:val="en-US"/>
        </w:rPr>
        <w:t>reate the following controller:</w:t>
      </w:r>
    </w:p>
    <w:p w:rsidR="00166043" w:rsidRPr="00166043" w:rsidRDefault="00166043" w:rsidP="00A95599">
      <w:pPr>
        <w:pStyle w:val="CodeBlock"/>
      </w:pPr>
      <w:r w:rsidRPr="00166043">
        <w:t>using System.Web.Mvc;</w:t>
      </w:r>
    </w:p>
    <w:p w:rsidR="00166043" w:rsidRPr="00166043" w:rsidRDefault="00166043" w:rsidP="00A95599">
      <w:pPr>
        <w:pStyle w:val="CodeBlock"/>
      </w:pPr>
    </w:p>
    <w:p w:rsidR="00166043" w:rsidRPr="00166043" w:rsidRDefault="00166043" w:rsidP="00A95599">
      <w:pPr>
        <w:pStyle w:val="CodeBlock"/>
      </w:pPr>
      <w:r w:rsidRPr="00166043">
        <w:t>namespace OffTheGrid.Demos.Layouts.Controllers {</w:t>
      </w:r>
    </w:p>
    <w:p w:rsidR="00166043" w:rsidRPr="00166043" w:rsidRDefault="00166043" w:rsidP="00A95599">
      <w:pPr>
        <w:pStyle w:val="CodeBlock"/>
      </w:pPr>
      <w:r w:rsidRPr="00166043">
        <w:t xml:space="preserve">    public class ElementsApiController : Controller {</w:t>
      </w:r>
    </w:p>
    <w:p w:rsidR="00166043" w:rsidRPr="00166043" w:rsidRDefault="00166043" w:rsidP="00A95599">
      <w:pPr>
        <w:pStyle w:val="CodeBlock"/>
      </w:pPr>
      <w:r w:rsidRPr="00166043">
        <w:t xml:space="preserve">        public ActionResult Index() {</w:t>
      </w:r>
    </w:p>
    <w:p w:rsidR="00166043" w:rsidRPr="00166043" w:rsidRDefault="00166043" w:rsidP="00A95599">
      <w:pPr>
        <w:pStyle w:val="CodeBlock"/>
      </w:pPr>
      <w:r w:rsidRPr="00166043">
        <w:t xml:space="preserve">            return View();</w:t>
      </w:r>
    </w:p>
    <w:p w:rsidR="00166043" w:rsidRPr="00166043" w:rsidRDefault="00166043" w:rsidP="00A95599">
      <w:pPr>
        <w:pStyle w:val="CodeBlock"/>
      </w:pPr>
      <w:r w:rsidRPr="00166043">
        <w:t xml:space="preserve">        } </w:t>
      </w:r>
    </w:p>
    <w:p w:rsidR="00166043" w:rsidRPr="00166043" w:rsidRDefault="00166043" w:rsidP="00A95599">
      <w:pPr>
        <w:pStyle w:val="CodeBlock"/>
      </w:pPr>
      <w:r w:rsidRPr="00166043">
        <w:t xml:space="preserve">    }</w:t>
      </w:r>
    </w:p>
    <w:p w:rsidR="00166043" w:rsidRPr="00166043" w:rsidRDefault="00A95599" w:rsidP="00A95599">
      <w:pPr>
        <w:pStyle w:val="CodeBlock"/>
      </w:pPr>
      <w:r>
        <w:t>}</w:t>
      </w:r>
    </w:p>
    <w:p w:rsidR="00166043" w:rsidRPr="00166043" w:rsidRDefault="00166043" w:rsidP="00A95599">
      <w:pPr>
        <w:rPr>
          <w:lang w:val="en-US"/>
        </w:rPr>
      </w:pPr>
      <w:r w:rsidRPr="00166043">
        <w:rPr>
          <w:lang w:val="en-US"/>
        </w:rPr>
        <w:t>Make sure to crea</w:t>
      </w:r>
      <w:r w:rsidR="00A95599">
        <w:rPr>
          <w:lang w:val="en-US"/>
        </w:rPr>
        <w:t>te an empty Razor View as well.</w:t>
      </w:r>
    </w:p>
    <w:p w:rsidR="00166043" w:rsidRPr="00166043" w:rsidRDefault="00166043" w:rsidP="00A95599">
      <w:pPr>
        <w:pStyle w:val="Heading3"/>
        <w:rPr>
          <w:lang w:val="en-US"/>
        </w:rPr>
      </w:pPr>
      <w:bookmarkStart w:id="167" w:name="_Toc453493238"/>
      <w:r w:rsidRPr="00166043">
        <w:rPr>
          <w:lang w:val="en-US"/>
        </w:rPr>
        <w:t>Creating Elements</w:t>
      </w:r>
      <w:bookmarkEnd w:id="167"/>
    </w:p>
    <w:p w:rsidR="00166043" w:rsidRPr="00166043" w:rsidRDefault="00166043" w:rsidP="00A95599">
      <w:pPr>
        <w:rPr>
          <w:lang w:val="en-US"/>
        </w:rPr>
      </w:pPr>
      <w:r w:rsidRPr="00166043">
        <w:rPr>
          <w:lang w:val="en-US"/>
        </w:rPr>
        <w:t>With that in place, l</w:t>
      </w:r>
      <w:r w:rsidR="00A95599">
        <w:rPr>
          <w:lang w:val="en-US"/>
        </w:rPr>
        <w:t xml:space="preserve">et's create an element of type </w:t>
      </w:r>
      <w:r w:rsidR="00A95599" w:rsidRPr="00A95599">
        <w:rPr>
          <w:rStyle w:val="Strong"/>
          <w:lang w:val="en-US"/>
        </w:rPr>
        <w:t>Html</w:t>
      </w:r>
      <w:r w:rsidRPr="00166043">
        <w:rPr>
          <w:lang w:val="en-US"/>
        </w:rPr>
        <w:t xml:space="preserve"> and initia</w:t>
      </w:r>
      <w:r w:rsidR="00A95599">
        <w:rPr>
          <w:lang w:val="en-US"/>
        </w:rPr>
        <w:t xml:space="preserve">lize it with some </w:t>
      </w:r>
      <w:r w:rsidR="00CF4D40">
        <w:rPr>
          <w:lang w:val="en-US"/>
        </w:rPr>
        <w:t>Html</w:t>
      </w:r>
      <w:r w:rsidR="00A95599">
        <w:rPr>
          <w:lang w:val="en-US"/>
        </w:rPr>
        <w:t xml:space="preserve"> content:</w:t>
      </w:r>
    </w:p>
    <w:p w:rsidR="00166043" w:rsidRPr="00166043" w:rsidRDefault="00166043" w:rsidP="00A95599">
      <w:pPr>
        <w:pStyle w:val="CodeBlock"/>
      </w:pPr>
      <w:r w:rsidRPr="00166043">
        <w:t>using System.Web.Mvc;</w:t>
      </w:r>
    </w:p>
    <w:p w:rsidR="00166043" w:rsidRPr="00166043" w:rsidRDefault="00166043" w:rsidP="00A95599">
      <w:pPr>
        <w:pStyle w:val="CodeBlock"/>
      </w:pPr>
      <w:r w:rsidRPr="00166043">
        <w:t>using Orchard.Layouts.Elements;</w:t>
      </w:r>
    </w:p>
    <w:p w:rsidR="00166043" w:rsidRPr="00166043" w:rsidRDefault="00166043" w:rsidP="00A95599">
      <w:pPr>
        <w:pStyle w:val="CodeBlock"/>
      </w:pPr>
      <w:r w:rsidRPr="00166043">
        <w:t>using Orchard.Layouts.Services;</w:t>
      </w:r>
    </w:p>
    <w:p w:rsidR="00166043" w:rsidRPr="00166043" w:rsidRDefault="00166043" w:rsidP="00A95599">
      <w:pPr>
        <w:pStyle w:val="CodeBlock"/>
      </w:pPr>
    </w:p>
    <w:p w:rsidR="00166043" w:rsidRPr="00166043" w:rsidRDefault="00166043" w:rsidP="00A95599">
      <w:pPr>
        <w:pStyle w:val="CodeBlock"/>
      </w:pPr>
      <w:r w:rsidRPr="00166043">
        <w:t>namespace OffTheGrid.Demos.Layouts.Controllers {</w:t>
      </w:r>
    </w:p>
    <w:p w:rsidR="00166043" w:rsidRPr="00166043" w:rsidRDefault="00166043" w:rsidP="00A95599">
      <w:pPr>
        <w:pStyle w:val="CodeBlock"/>
      </w:pPr>
      <w:r w:rsidRPr="00166043">
        <w:t xml:space="preserve">    [Themed]</w:t>
      </w:r>
    </w:p>
    <w:p w:rsidR="00166043" w:rsidRPr="00166043" w:rsidRDefault="00166043" w:rsidP="00A95599">
      <w:pPr>
        <w:pStyle w:val="CodeBlock"/>
      </w:pPr>
      <w:r w:rsidRPr="00166043">
        <w:t xml:space="preserve">    public class ElementsApiController : Controller {</w:t>
      </w:r>
    </w:p>
    <w:p w:rsidR="00166043" w:rsidRPr="00166043" w:rsidRDefault="00166043" w:rsidP="00A95599">
      <w:pPr>
        <w:pStyle w:val="CodeBlock"/>
      </w:pPr>
      <w:r w:rsidRPr="00166043">
        <w:t xml:space="preserve">        private readonly IElementManager _elementManager;</w:t>
      </w:r>
    </w:p>
    <w:p w:rsidR="00166043" w:rsidRPr="00166043" w:rsidRDefault="00166043" w:rsidP="00A95599">
      <w:pPr>
        <w:pStyle w:val="CodeBlock"/>
      </w:pPr>
    </w:p>
    <w:p w:rsidR="00166043" w:rsidRPr="00166043" w:rsidRDefault="00166043" w:rsidP="00A95599">
      <w:pPr>
        <w:pStyle w:val="CodeBlock"/>
      </w:pPr>
      <w:r w:rsidRPr="00166043">
        <w:t xml:space="preserve">        public ElementsApiController(IElementManager elementManager) {</w:t>
      </w:r>
    </w:p>
    <w:p w:rsidR="00166043" w:rsidRPr="00166043" w:rsidRDefault="00166043" w:rsidP="00A95599">
      <w:pPr>
        <w:pStyle w:val="CodeBlock"/>
      </w:pPr>
      <w:r w:rsidRPr="00166043">
        <w:t xml:space="preserve">            _elementManager = elementManager;</w:t>
      </w:r>
    </w:p>
    <w:p w:rsidR="00166043" w:rsidRPr="00166043" w:rsidRDefault="00166043" w:rsidP="00A95599">
      <w:pPr>
        <w:pStyle w:val="CodeBlock"/>
      </w:pPr>
      <w:r w:rsidRPr="00166043">
        <w:t xml:space="preserve">        }</w:t>
      </w:r>
    </w:p>
    <w:p w:rsidR="00166043" w:rsidRPr="00166043" w:rsidRDefault="00166043" w:rsidP="00A95599">
      <w:pPr>
        <w:pStyle w:val="CodeBlock"/>
      </w:pPr>
    </w:p>
    <w:p w:rsidR="00166043" w:rsidRPr="00166043" w:rsidRDefault="00166043" w:rsidP="00A95599">
      <w:pPr>
        <w:pStyle w:val="CodeBlock"/>
      </w:pPr>
      <w:r w:rsidRPr="00166043">
        <w:t xml:space="preserve">        public ActionResult Index() {</w:t>
      </w:r>
    </w:p>
    <w:p w:rsidR="00166043" w:rsidRPr="00166043" w:rsidRDefault="00166043" w:rsidP="00A95599">
      <w:pPr>
        <w:pStyle w:val="CodeBlock"/>
      </w:pPr>
    </w:p>
    <w:p w:rsidR="00166043" w:rsidRPr="00166043" w:rsidRDefault="00166043" w:rsidP="00A95599">
      <w:pPr>
        <w:pStyle w:val="CodeBlock"/>
      </w:pPr>
      <w:r w:rsidRPr="00166043">
        <w:lastRenderedPageBreak/>
        <w:t xml:space="preserve">            // Create a new instance of the Html element using the element manager.</w:t>
      </w:r>
    </w:p>
    <w:p w:rsidR="00166043" w:rsidRPr="00166043" w:rsidRDefault="00166043" w:rsidP="00A95599">
      <w:pPr>
        <w:pStyle w:val="CodeBlock"/>
      </w:pPr>
      <w:r w:rsidRPr="00166043">
        <w:t xml:space="preserve">            var html = _elementManager.ActivateElement&lt;Html&gt;();</w:t>
      </w:r>
    </w:p>
    <w:p w:rsidR="00166043" w:rsidRPr="00166043" w:rsidRDefault="00166043" w:rsidP="00A95599">
      <w:pPr>
        <w:pStyle w:val="CodeBlock"/>
      </w:pPr>
    </w:p>
    <w:p w:rsidR="00166043" w:rsidRPr="00166043" w:rsidRDefault="00166043" w:rsidP="00A95599">
      <w:pPr>
        <w:pStyle w:val="CodeBlock"/>
      </w:pPr>
      <w:r w:rsidRPr="00166043">
        <w:t xml:space="preserve">            // Configure the element.</w:t>
      </w:r>
    </w:p>
    <w:p w:rsidR="00166043" w:rsidRPr="00166043" w:rsidRDefault="00166043" w:rsidP="00A95599">
      <w:pPr>
        <w:pStyle w:val="CodeBlock"/>
      </w:pPr>
      <w:r w:rsidRPr="00166043">
        <w:t xml:space="preserve">            html.Content = "&lt;p&gt;This is an &lt;strong&gt;</w:t>
      </w:r>
      <w:r w:rsidR="00CF4D40">
        <w:t>Html</w:t>
      </w:r>
      <w:r w:rsidRPr="00166043">
        <w:t>&lt;/strong&gt; element.&lt;/p&gt;";</w:t>
      </w:r>
    </w:p>
    <w:p w:rsidR="00166043" w:rsidRPr="00166043" w:rsidRDefault="00166043" w:rsidP="00A95599">
      <w:pPr>
        <w:pStyle w:val="CodeBlock"/>
      </w:pPr>
      <w:r w:rsidRPr="00166043">
        <w:t xml:space="preserve">            html.HtmlClass = "demo-content";</w:t>
      </w:r>
    </w:p>
    <w:p w:rsidR="00166043" w:rsidRPr="00166043" w:rsidRDefault="00166043" w:rsidP="00A95599">
      <w:pPr>
        <w:pStyle w:val="CodeBlock"/>
      </w:pPr>
      <w:r w:rsidRPr="00166043">
        <w:t xml:space="preserve">            html.HtmlId = "Paragraph1";</w:t>
      </w:r>
    </w:p>
    <w:p w:rsidR="00166043" w:rsidRPr="00166043" w:rsidRDefault="00166043" w:rsidP="00A95599">
      <w:pPr>
        <w:pStyle w:val="CodeBlock"/>
      </w:pPr>
      <w:r w:rsidRPr="00166043">
        <w:t xml:space="preserve">            html.HtmlStyle = "color: hotpink;";</w:t>
      </w:r>
    </w:p>
    <w:p w:rsidR="00166043" w:rsidRPr="00166043" w:rsidRDefault="00166043" w:rsidP="00A95599">
      <w:pPr>
        <w:pStyle w:val="CodeBlock"/>
      </w:pPr>
    </w:p>
    <w:p w:rsidR="00166043" w:rsidRPr="00166043" w:rsidRDefault="00166043" w:rsidP="00A95599">
      <w:pPr>
        <w:pStyle w:val="CodeBlock"/>
      </w:pPr>
      <w:r w:rsidRPr="00166043">
        <w:t xml:space="preserve">            return View();</w:t>
      </w:r>
    </w:p>
    <w:p w:rsidR="00166043" w:rsidRPr="00166043" w:rsidRDefault="00166043" w:rsidP="00A95599">
      <w:pPr>
        <w:pStyle w:val="CodeBlock"/>
      </w:pPr>
      <w:r w:rsidRPr="00166043">
        <w:t xml:space="preserve">        } </w:t>
      </w:r>
    </w:p>
    <w:p w:rsidR="00166043" w:rsidRPr="00166043" w:rsidRDefault="00166043" w:rsidP="00A95599">
      <w:pPr>
        <w:pStyle w:val="CodeBlock"/>
      </w:pPr>
      <w:r w:rsidRPr="00166043">
        <w:t xml:space="preserve">    }</w:t>
      </w:r>
    </w:p>
    <w:p w:rsidR="00166043" w:rsidRPr="00166043" w:rsidRDefault="00A95599" w:rsidP="00A95599">
      <w:pPr>
        <w:pStyle w:val="CodeBlock"/>
      </w:pPr>
      <w:r>
        <w:t>}</w:t>
      </w:r>
    </w:p>
    <w:p w:rsidR="00166043" w:rsidRPr="00166043" w:rsidRDefault="00166043" w:rsidP="00A95599">
      <w:pPr>
        <w:rPr>
          <w:lang w:val="en-US"/>
        </w:rPr>
      </w:pPr>
      <w:r w:rsidRPr="00166043">
        <w:rPr>
          <w:lang w:val="en-US"/>
        </w:rPr>
        <w:t>The above code listing dem</w:t>
      </w:r>
      <w:r w:rsidR="00A95599">
        <w:rPr>
          <w:lang w:val="en-US"/>
        </w:rPr>
        <w:t xml:space="preserve">onstrates how to work with the </w:t>
      </w:r>
      <w:r w:rsidR="00A95599" w:rsidRPr="00A95599">
        <w:rPr>
          <w:rStyle w:val="Strong"/>
          <w:lang w:val="en-US"/>
        </w:rPr>
        <w:t>IElementManager</w:t>
      </w:r>
      <w:r w:rsidRPr="00166043">
        <w:rPr>
          <w:lang w:val="en-US"/>
        </w:rPr>
        <w:t xml:space="preserve"> to instanti</w:t>
      </w:r>
      <w:r w:rsidR="00A95599">
        <w:rPr>
          <w:lang w:val="en-US"/>
        </w:rPr>
        <w:t>ate an element of a given type.</w:t>
      </w:r>
    </w:p>
    <w:p w:rsidR="00166043" w:rsidRPr="00166043" w:rsidRDefault="00166043" w:rsidP="00A95599">
      <w:pPr>
        <w:rPr>
          <w:lang w:val="en-US"/>
        </w:rPr>
      </w:pPr>
      <w:r w:rsidRPr="00166043">
        <w:rPr>
          <w:lang w:val="en-US"/>
        </w:rPr>
        <w:t xml:space="preserve">Instead of setting up the instantiated </w:t>
      </w:r>
      <w:r w:rsidR="00CF4D40">
        <w:rPr>
          <w:lang w:val="en-US"/>
        </w:rPr>
        <w:t>Html</w:t>
      </w:r>
      <w:r w:rsidRPr="00166043">
        <w:rPr>
          <w:lang w:val="en-US"/>
        </w:rPr>
        <w:t xml:space="preserve"> element as I did above, I could have provided an anonymous function </w:t>
      </w:r>
      <w:r w:rsidR="00A95599">
        <w:rPr>
          <w:lang w:val="en-US"/>
        </w:rPr>
        <w:t>instead, which looks like this:</w:t>
      </w:r>
    </w:p>
    <w:p w:rsidR="00166043" w:rsidRPr="00166043" w:rsidRDefault="00166043" w:rsidP="00A95599">
      <w:pPr>
        <w:pStyle w:val="CodeBlock"/>
      </w:pPr>
      <w:r w:rsidRPr="00166043">
        <w:t>// Create a new instance of the Html element using the element manager.</w:t>
      </w:r>
    </w:p>
    <w:p w:rsidR="00166043" w:rsidRPr="00166043" w:rsidRDefault="00166043" w:rsidP="00A95599">
      <w:pPr>
        <w:pStyle w:val="CodeBlock"/>
      </w:pPr>
      <w:r w:rsidRPr="00166043">
        <w:t>var html = _elementManager.ActivateElement&lt;Html&gt;(e =&gt; {</w:t>
      </w:r>
    </w:p>
    <w:p w:rsidR="00166043" w:rsidRPr="00166043" w:rsidRDefault="00166043" w:rsidP="00A95599">
      <w:pPr>
        <w:pStyle w:val="CodeBlock"/>
      </w:pPr>
      <w:r w:rsidRPr="00166043">
        <w:t xml:space="preserve">    // Configure the element.</w:t>
      </w:r>
    </w:p>
    <w:p w:rsidR="00166043" w:rsidRPr="00166043" w:rsidRDefault="00166043" w:rsidP="00A95599">
      <w:pPr>
        <w:pStyle w:val="CodeBlock"/>
      </w:pPr>
      <w:r w:rsidRPr="00166043">
        <w:t xml:space="preserve">    e.Content = "&lt;p&gt;This is an &lt;strong&gt;</w:t>
      </w:r>
      <w:r w:rsidR="00CF4D40">
        <w:t>Html</w:t>
      </w:r>
      <w:r w:rsidRPr="00166043">
        <w:t>&lt;/strong&gt; element.&lt;/p&gt;";</w:t>
      </w:r>
    </w:p>
    <w:p w:rsidR="00166043" w:rsidRPr="00166043" w:rsidRDefault="00166043" w:rsidP="00A95599">
      <w:pPr>
        <w:pStyle w:val="CodeBlock"/>
      </w:pPr>
      <w:r w:rsidRPr="00166043">
        <w:t xml:space="preserve">    e.HtmlClass = "demo-content";</w:t>
      </w:r>
    </w:p>
    <w:p w:rsidR="00166043" w:rsidRPr="00166043" w:rsidRDefault="00166043" w:rsidP="00A95599">
      <w:pPr>
        <w:pStyle w:val="CodeBlock"/>
      </w:pPr>
      <w:r w:rsidRPr="00166043">
        <w:t xml:space="preserve">    e.HtmlId = "Paragraph1";</w:t>
      </w:r>
    </w:p>
    <w:p w:rsidR="00166043" w:rsidRPr="00166043" w:rsidRDefault="00166043" w:rsidP="00A95599">
      <w:pPr>
        <w:pStyle w:val="CodeBlock"/>
      </w:pPr>
      <w:r w:rsidRPr="00166043">
        <w:t xml:space="preserve">    e.HtmlStyle = "color: hotpink;";</w:t>
      </w:r>
    </w:p>
    <w:p w:rsidR="00166043" w:rsidRPr="00166043" w:rsidRDefault="00A95599" w:rsidP="00A95599">
      <w:pPr>
        <w:pStyle w:val="CodeBlock"/>
      </w:pPr>
      <w:r>
        <w:t>});</w:t>
      </w:r>
    </w:p>
    <w:p w:rsidR="00166043" w:rsidRPr="00166043" w:rsidRDefault="00166043" w:rsidP="00A95599">
      <w:pPr>
        <w:rPr>
          <w:lang w:val="en-US"/>
        </w:rPr>
      </w:pPr>
      <w:r w:rsidRPr="00166043">
        <w:rPr>
          <w:lang w:val="en-US"/>
        </w:rPr>
        <w:t xml:space="preserve">It's almost the same, but </w:t>
      </w:r>
      <w:r w:rsidR="00A95599">
        <w:rPr>
          <w:lang w:val="en-US"/>
        </w:rPr>
        <w:t xml:space="preserve">this time I used the element initializer callback instead. </w:t>
      </w:r>
      <w:r w:rsidRPr="00166043">
        <w:rPr>
          <w:lang w:val="en-US"/>
        </w:rPr>
        <w:t xml:space="preserve">Another difference is that this code initializes </w:t>
      </w:r>
      <w:r w:rsidR="00A95599">
        <w:rPr>
          <w:lang w:val="en-US"/>
        </w:rPr>
        <w:t xml:space="preserve">the element before the </w:t>
      </w:r>
      <w:r w:rsidR="00A95599" w:rsidRPr="00E22D84">
        <w:rPr>
          <w:rStyle w:val="Strong"/>
          <w:lang w:val="en-US"/>
        </w:rPr>
        <w:t>Created</w:t>
      </w:r>
      <w:r w:rsidRPr="00166043">
        <w:rPr>
          <w:lang w:val="en-US"/>
        </w:rPr>
        <w:t xml:space="preserve"> event is triggered. </w:t>
      </w:r>
      <w:r w:rsidR="00A95599">
        <w:rPr>
          <w:lang w:val="en-US"/>
        </w:rPr>
        <w:t>Although this may be i</w:t>
      </w:r>
      <w:r w:rsidRPr="00166043">
        <w:rPr>
          <w:lang w:val="en-US"/>
        </w:rPr>
        <w:t xml:space="preserve">rrelevant in </w:t>
      </w:r>
      <w:r w:rsidR="00A95599">
        <w:rPr>
          <w:lang w:val="en-US"/>
        </w:rPr>
        <w:t xml:space="preserve">most </w:t>
      </w:r>
      <w:r w:rsidRPr="00166043">
        <w:rPr>
          <w:lang w:val="en-US"/>
        </w:rPr>
        <w:t xml:space="preserve">cases, but </w:t>
      </w:r>
      <w:r w:rsidR="00A95599">
        <w:rPr>
          <w:lang w:val="en-US"/>
        </w:rPr>
        <w:t xml:space="preserve">it’s </w:t>
      </w:r>
      <w:r w:rsidRPr="00166043">
        <w:rPr>
          <w:lang w:val="en-US"/>
        </w:rPr>
        <w:t xml:space="preserve">good to keep in mind for certain advanced scenarios where you handle the Created event and require a fully initialized element. </w:t>
      </w:r>
    </w:p>
    <w:p w:rsidR="00166043" w:rsidRPr="00166043" w:rsidRDefault="00A95599" w:rsidP="00A95599">
      <w:pPr>
        <w:rPr>
          <w:lang w:val="en-US"/>
        </w:rPr>
      </w:pPr>
      <w:r>
        <w:rPr>
          <w:lang w:val="en-US"/>
        </w:rPr>
        <w:t xml:space="preserve">When invoking </w:t>
      </w:r>
      <w:r w:rsidRPr="00A95599">
        <w:rPr>
          <w:rStyle w:val="Strong"/>
          <w:lang w:val="en-US"/>
        </w:rPr>
        <w:t>_elementManager.ActivateElement&lt;Html&gt;</w:t>
      </w:r>
      <w:r>
        <w:rPr>
          <w:lang w:val="en-US"/>
        </w:rPr>
        <w:t xml:space="preserve">, </w:t>
      </w:r>
      <w:r w:rsidR="00166043" w:rsidRPr="00166043">
        <w:rPr>
          <w:lang w:val="en-US"/>
        </w:rPr>
        <w:t xml:space="preserve">what happens under the covers is that the element manager </w:t>
      </w:r>
      <w:r>
        <w:rPr>
          <w:lang w:val="en-US"/>
        </w:rPr>
        <w:t xml:space="preserve">uses the C# </w:t>
      </w:r>
      <w:r w:rsidRPr="00A95599">
        <w:rPr>
          <w:rStyle w:val="Strong"/>
          <w:lang w:val="en-US"/>
        </w:rPr>
        <w:t>typeof</w:t>
      </w:r>
      <w:r w:rsidR="00166043" w:rsidRPr="00166043">
        <w:rPr>
          <w:lang w:val="en-US"/>
        </w:rPr>
        <w:t xml:space="preserve"> keyword to get the .NET type </w:t>
      </w:r>
      <w:r>
        <w:rPr>
          <w:lang w:val="en-US"/>
        </w:rPr>
        <w:t xml:space="preserve">to get the </w:t>
      </w:r>
      <w:r w:rsidRPr="00A95599">
        <w:rPr>
          <w:rStyle w:val="Strong"/>
          <w:lang w:val="en-US"/>
        </w:rPr>
        <w:t>FullName</w:t>
      </w:r>
      <w:r w:rsidR="00166043" w:rsidRPr="00166043">
        <w:rPr>
          <w:lang w:val="en-US"/>
        </w:rPr>
        <w:t xml:space="preserve"> property of the type, by which the element descriptors </w:t>
      </w:r>
      <w:r>
        <w:rPr>
          <w:lang w:val="en-US"/>
        </w:rPr>
        <w:t>are registered</w:t>
      </w:r>
      <w:r w:rsidR="00166043" w:rsidRPr="00166043">
        <w:rPr>
          <w:lang w:val="en-US"/>
        </w:rPr>
        <w:t>. To get a descriptor by name</w:t>
      </w:r>
      <w:r>
        <w:rPr>
          <w:lang w:val="en-US"/>
        </w:rPr>
        <w:t xml:space="preserve"> directly, use the </w:t>
      </w:r>
      <w:r w:rsidR="00166043" w:rsidRPr="00A95599">
        <w:rPr>
          <w:rStyle w:val="Strong"/>
          <w:lang w:val="en-US"/>
        </w:rPr>
        <w:t>GetElementDescript</w:t>
      </w:r>
      <w:r w:rsidRPr="00A95599">
        <w:rPr>
          <w:rStyle w:val="Strong"/>
          <w:lang w:val="en-US"/>
        </w:rPr>
        <w:t>orByTypeName</w:t>
      </w:r>
      <w:r w:rsidR="00166043" w:rsidRPr="00166043">
        <w:rPr>
          <w:lang w:val="en-US"/>
        </w:rPr>
        <w:t xml:space="preserve"> method.</w:t>
      </w:r>
      <w:r>
        <w:rPr>
          <w:lang w:val="en-US"/>
        </w:rPr>
        <w:t xml:space="preserve"> This is useful </w:t>
      </w:r>
      <w:r>
        <w:rPr>
          <w:lang w:val="en-US"/>
        </w:rPr>
        <w:lastRenderedPageBreak/>
        <w:t>in scenarios where an element is not registered by its .NET type name, but dynamically, such as element blue prints for example.</w:t>
      </w:r>
    </w:p>
    <w:p w:rsidR="00166043" w:rsidRPr="00166043" w:rsidRDefault="00166043" w:rsidP="00A95599">
      <w:pPr>
        <w:rPr>
          <w:lang w:val="en-US"/>
        </w:rPr>
      </w:pPr>
      <w:r w:rsidRPr="00166043">
        <w:rPr>
          <w:lang w:val="en-US"/>
        </w:rPr>
        <w:t>The following code demonstrates how we could instantiate the Html el</w:t>
      </w:r>
      <w:r w:rsidR="00A95599">
        <w:rPr>
          <w:lang w:val="en-US"/>
        </w:rPr>
        <w:t>ement by its element type name:</w:t>
      </w:r>
    </w:p>
    <w:p w:rsidR="00166043" w:rsidRPr="00166043" w:rsidRDefault="00166043" w:rsidP="00A95599">
      <w:pPr>
        <w:pStyle w:val="CodeBlock"/>
      </w:pPr>
      <w:r w:rsidRPr="00166043">
        <w:t>// Create a new instance of the Html element using the element manager.</w:t>
      </w:r>
    </w:p>
    <w:p w:rsidR="00166043" w:rsidRPr="00166043" w:rsidRDefault="00166043" w:rsidP="00A95599">
      <w:pPr>
        <w:pStyle w:val="CodeBlock"/>
      </w:pPr>
      <w:r w:rsidRPr="00166043">
        <w:t xml:space="preserve">var htmlDescriptor = </w:t>
      </w:r>
    </w:p>
    <w:p w:rsidR="00166043" w:rsidRPr="00166043" w:rsidRDefault="00166043" w:rsidP="00A95599">
      <w:pPr>
        <w:pStyle w:val="CodeBlock"/>
      </w:pPr>
      <w:r w:rsidRPr="00166043">
        <w:t xml:space="preserve">    _elementManager</w:t>
      </w:r>
    </w:p>
    <w:p w:rsidR="00166043" w:rsidRPr="00166043" w:rsidRDefault="00166043" w:rsidP="00A95599">
      <w:pPr>
        <w:pStyle w:val="CodeBlock"/>
      </w:pPr>
      <w:r w:rsidRPr="00166043">
        <w:t xml:space="preserve">    .GetElementDescriptorByTypeName(DescribeElementsContext.Empty, "Orchard.Layouts.Elements.Html");</w:t>
      </w:r>
    </w:p>
    <w:p w:rsidR="00166043" w:rsidRPr="00166043" w:rsidRDefault="00166043" w:rsidP="00A95599">
      <w:pPr>
        <w:pStyle w:val="CodeBlock"/>
      </w:pPr>
    </w:p>
    <w:p w:rsidR="00166043" w:rsidRPr="00166043" w:rsidRDefault="00166043" w:rsidP="00A95599">
      <w:pPr>
        <w:pStyle w:val="CodeBlock"/>
      </w:pPr>
      <w:r w:rsidRPr="00166043">
        <w:t>// Need to cast to Html, since this overload does not know the .NET type of the element being activated.</w:t>
      </w:r>
    </w:p>
    <w:p w:rsidR="00166043" w:rsidRPr="00166043" w:rsidRDefault="00166043" w:rsidP="00A95599">
      <w:pPr>
        <w:pStyle w:val="CodeBlock"/>
      </w:pPr>
      <w:r w:rsidRPr="00166043">
        <w:t>var html = (Html)_elementManager.ActivateElement(htmlDe</w:t>
      </w:r>
      <w:r w:rsidR="00A95599">
        <w:t>scriptor);</w:t>
      </w:r>
    </w:p>
    <w:p w:rsidR="00166043" w:rsidRPr="00166043" w:rsidRDefault="00166043" w:rsidP="00166043">
      <w:pPr>
        <w:rPr>
          <w:lang w:val="en-US"/>
        </w:rPr>
      </w:pPr>
      <w:r w:rsidRPr="00166043">
        <w:rPr>
          <w:lang w:val="en-US"/>
        </w:rPr>
        <w:t>#### Rendering Elements</w:t>
      </w:r>
    </w:p>
    <w:p w:rsidR="00166043" w:rsidRPr="00166043" w:rsidRDefault="00166043" w:rsidP="005D7EA8">
      <w:pPr>
        <w:rPr>
          <w:lang w:val="en-US"/>
        </w:rPr>
      </w:pPr>
      <w:r w:rsidRPr="00166043">
        <w:rPr>
          <w:lang w:val="en-US"/>
        </w:rPr>
        <w:t xml:space="preserve">Now that we have seen how to programmatically instantiate elements, it would be nice if we knew how to render them. </w:t>
      </w:r>
      <w:r w:rsidR="005D7EA8">
        <w:rPr>
          <w:lang w:val="en-US"/>
        </w:rPr>
        <w:t>You</w:t>
      </w:r>
      <w:r w:rsidRPr="00166043">
        <w:rPr>
          <w:lang w:val="en-US"/>
        </w:rPr>
        <w:t xml:space="preserve"> could </w:t>
      </w:r>
      <w:r w:rsidR="005D7EA8">
        <w:rPr>
          <w:lang w:val="en-US"/>
        </w:rPr>
        <w:t xml:space="preserve">of course </w:t>
      </w:r>
      <w:r w:rsidRPr="00166043">
        <w:rPr>
          <w:lang w:val="en-US"/>
        </w:rPr>
        <w:t xml:space="preserve">simply send the element to </w:t>
      </w:r>
      <w:r w:rsidR="005D7EA8">
        <w:rPr>
          <w:lang w:val="en-US"/>
        </w:rPr>
        <w:t xml:space="preserve">the </w:t>
      </w:r>
      <w:r w:rsidRPr="00166043">
        <w:rPr>
          <w:lang w:val="en-US"/>
        </w:rPr>
        <w:t xml:space="preserve">view, and render it from there. For example, the </w:t>
      </w:r>
      <w:r w:rsidR="005D7EA8">
        <w:rPr>
          <w:lang w:val="en-US"/>
        </w:rPr>
        <w:t>following would totally work:</w:t>
      </w:r>
    </w:p>
    <w:p w:rsidR="00166043" w:rsidRPr="00166043" w:rsidRDefault="00166043" w:rsidP="005D7EA8">
      <w:pPr>
        <w:pStyle w:val="CodeBlock"/>
      </w:pPr>
      <w:r w:rsidRPr="00166043">
        <w:t>public ActionResult Index() {</w:t>
      </w:r>
    </w:p>
    <w:p w:rsidR="00166043" w:rsidRPr="00166043" w:rsidRDefault="00166043" w:rsidP="005D7EA8">
      <w:pPr>
        <w:pStyle w:val="CodeBlock"/>
      </w:pPr>
    </w:p>
    <w:p w:rsidR="00166043" w:rsidRPr="00166043" w:rsidRDefault="00166043" w:rsidP="005D7EA8">
      <w:pPr>
        <w:pStyle w:val="CodeBlock"/>
      </w:pPr>
      <w:r w:rsidRPr="00166043">
        <w:t xml:space="preserve">    // Create a new instance of the Html element using the element manager.</w:t>
      </w:r>
    </w:p>
    <w:p w:rsidR="00166043" w:rsidRPr="00166043" w:rsidRDefault="00166043" w:rsidP="005D7EA8">
      <w:pPr>
        <w:pStyle w:val="CodeBlock"/>
      </w:pPr>
      <w:r w:rsidRPr="00166043">
        <w:t xml:space="preserve">    var html = _elementManager.ActivateElement&lt;Html&gt;(e =&gt; {</w:t>
      </w:r>
    </w:p>
    <w:p w:rsidR="00166043" w:rsidRPr="00166043" w:rsidRDefault="00166043" w:rsidP="005D7EA8">
      <w:pPr>
        <w:pStyle w:val="CodeBlock"/>
      </w:pPr>
      <w:r w:rsidRPr="00166043">
        <w:t xml:space="preserve">        // Configure the element.</w:t>
      </w:r>
    </w:p>
    <w:p w:rsidR="00166043" w:rsidRPr="00166043" w:rsidRDefault="00166043" w:rsidP="005D7EA8">
      <w:pPr>
        <w:pStyle w:val="CodeBlock"/>
      </w:pPr>
      <w:r w:rsidRPr="00166043">
        <w:t xml:space="preserve">        e.Content = "&lt;p&gt;This is an &lt;strong&gt;</w:t>
      </w:r>
      <w:r w:rsidR="00CF4D40">
        <w:t>Html</w:t>
      </w:r>
      <w:r w:rsidRPr="00166043">
        <w:t>&lt;/strong&gt; element.&lt;/p&gt;";</w:t>
      </w:r>
    </w:p>
    <w:p w:rsidR="00166043" w:rsidRPr="00166043" w:rsidRDefault="00166043" w:rsidP="005D7EA8">
      <w:pPr>
        <w:pStyle w:val="CodeBlock"/>
      </w:pPr>
      <w:r w:rsidRPr="00166043">
        <w:t xml:space="preserve">        e.HtmlClass = "demo-content";</w:t>
      </w:r>
    </w:p>
    <w:p w:rsidR="00166043" w:rsidRPr="00166043" w:rsidRDefault="00166043" w:rsidP="005D7EA8">
      <w:pPr>
        <w:pStyle w:val="CodeBlock"/>
      </w:pPr>
      <w:r w:rsidRPr="00166043">
        <w:t xml:space="preserve">        e.HtmlId = "Paragraph1";</w:t>
      </w:r>
    </w:p>
    <w:p w:rsidR="00166043" w:rsidRPr="00166043" w:rsidRDefault="00166043" w:rsidP="005D7EA8">
      <w:pPr>
        <w:pStyle w:val="CodeBlock"/>
      </w:pPr>
      <w:r w:rsidRPr="00166043">
        <w:t xml:space="preserve">        e.HtmlStyle = "color: hotpink;";</w:t>
      </w:r>
    </w:p>
    <w:p w:rsidR="00166043" w:rsidRPr="00166043" w:rsidRDefault="00166043" w:rsidP="005D7EA8">
      <w:pPr>
        <w:pStyle w:val="CodeBlock"/>
      </w:pPr>
      <w:r w:rsidRPr="00166043">
        <w:t xml:space="preserve">    });</w:t>
      </w:r>
    </w:p>
    <w:p w:rsidR="00166043" w:rsidRPr="00166043" w:rsidRDefault="00166043" w:rsidP="005D7EA8">
      <w:pPr>
        <w:pStyle w:val="CodeBlock"/>
      </w:pPr>
    </w:p>
    <w:p w:rsidR="00166043" w:rsidRPr="00166043" w:rsidRDefault="00166043" w:rsidP="005D7EA8">
      <w:pPr>
        <w:pStyle w:val="CodeBlock"/>
      </w:pPr>
      <w:r w:rsidRPr="00166043">
        <w:t xml:space="preserve">    // Assign the Html element to a property on the dynamic ViewBag.</w:t>
      </w:r>
    </w:p>
    <w:p w:rsidR="00166043" w:rsidRPr="00166043" w:rsidRDefault="00166043" w:rsidP="005D7EA8">
      <w:pPr>
        <w:pStyle w:val="CodeBlock"/>
      </w:pPr>
      <w:r w:rsidRPr="00166043">
        <w:t xml:space="preserve">    ViewBag.HtmlElement = html;</w:t>
      </w:r>
    </w:p>
    <w:p w:rsidR="00166043" w:rsidRPr="00166043" w:rsidRDefault="00166043" w:rsidP="005D7EA8">
      <w:pPr>
        <w:pStyle w:val="CodeBlock"/>
      </w:pPr>
      <w:r w:rsidRPr="00166043">
        <w:t xml:space="preserve">    return View();</w:t>
      </w:r>
    </w:p>
    <w:p w:rsidR="00166043" w:rsidRPr="00166043" w:rsidRDefault="005D7EA8" w:rsidP="005D7EA8">
      <w:pPr>
        <w:pStyle w:val="CodeBlock"/>
      </w:pPr>
      <w:r>
        <w:t xml:space="preserve">} </w:t>
      </w:r>
    </w:p>
    <w:p w:rsidR="00166043" w:rsidRPr="00166043" w:rsidRDefault="00166043" w:rsidP="00166043">
      <w:pPr>
        <w:rPr>
          <w:lang w:val="en-US"/>
        </w:rPr>
      </w:pPr>
      <w:r w:rsidRPr="00166043">
        <w:rPr>
          <w:lang w:val="en-US"/>
        </w:rPr>
        <w:t>A</w:t>
      </w:r>
      <w:r w:rsidR="005D7EA8">
        <w:rPr>
          <w:lang w:val="en-US"/>
        </w:rPr>
        <w:t>nd then in the “Index.cshtml”</w:t>
      </w:r>
      <w:r w:rsidRPr="00166043">
        <w:rPr>
          <w:lang w:val="en-US"/>
        </w:rPr>
        <w:t xml:space="preserve"> view:</w:t>
      </w:r>
    </w:p>
    <w:p w:rsidR="00166043" w:rsidRPr="00166043" w:rsidRDefault="00166043" w:rsidP="00166043">
      <w:pPr>
        <w:rPr>
          <w:lang w:val="en-US"/>
        </w:rPr>
      </w:pPr>
    </w:p>
    <w:p w:rsidR="00166043" w:rsidRPr="00166043" w:rsidRDefault="00166043" w:rsidP="005D7EA8">
      <w:pPr>
        <w:pStyle w:val="CodeBlock"/>
      </w:pPr>
      <w:r w:rsidRPr="00166043">
        <w:lastRenderedPageBreak/>
        <w:t>@using Orchard.Layouts.Elements</w:t>
      </w:r>
    </w:p>
    <w:p w:rsidR="00166043" w:rsidRPr="00166043" w:rsidRDefault="00166043" w:rsidP="005D7EA8">
      <w:pPr>
        <w:pStyle w:val="CodeBlock"/>
      </w:pPr>
      <w:r w:rsidRPr="00166043">
        <w:t>@{</w:t>
      </w:r>
    </w:p>
    <w:p w:rsidR="00166043" w:rsidRPr="00166043" w:rsidRDefault="00166043" w:rsidP="005D7EA8">
      <w:pPr>
        <w:pStyle w:val="CodeBlock"/>
      </w:pPr>
      <w:r w:rsidRPr="00166043">
        <w:t xml:space="preserve">    // Access the Html element from the ViewBag.</w:t>
      </w:r>
    </w:p>
    <w:p w:rsidR="00166043" w:rsidRPr="00166043" w:rsidRDefault="00166043" w:rsidP="005D7EA8">
      <w:pPr>
        <w:pStyle w:val="CodeBlock"/>
      </w:pPr>
      <w:r w:rsidRPr="00166043">
        <w:t xml:space="preserve">    var htmlElement = (Html)ViewBag.HtmlElement;</w:t>
      </w:r>
    </w:p>
    <w:p w:rsidR="00166043" w:rsidRPr="00166043" w:rsidRDefault="00166043" w:rsidP="005D7EA8">
      <w:pPr>
        <w:pStyle w:val="CodeBlock"/>
      </w:pPr>
      <w:r w:rsidRPr="00166043">
        <w:t>}</w:t>
      </w:r>
    </w:p>
    <w:p w:rsidR="00166043" w:rsidRPr="00166043" w:rsidRDefault="00166043" w:rsidP="005D7EA8">
      <w:pPr>
        <w:pStyle w:val="CodeBlock"/>
      </w:pPr>
      <w:r w:rsidRPr="00166043">
        <w:t>&lt;div id="@htmlElement.HtmlId" style="@htmlElement.HtmlStyle"  class="@htmlElement.HtmlClass"&gt;</w:t>
      </w:r>
    </w:p>
    <w:p w:rsidR="00166043" w:rsidRPr="00166043" w:rsidRDefault="00166043" w:rsidP="005D7EA8">
      <w:pPr>
        <w:pStyle w:val="CodeBlock"/>
      </w:pPr>
      <w:r w:rsidRPr="00166043">
        <w:t xml:space="preserve">    @Html.Raw(htmlElement.Content)</w:t>
      </w:r>
    </w:p>
    <w:p w:rsidR="00166043" w:rsidRPr="00166043" w:rsidRDefault="005D7EA8" w:rsidP="005D7EA8">
      <w:pPr>
        <w:pStyle w:val="CodeBlock"/>
      </w:pPr>
      <w:r>
        <w:t>&lt;/div&gt;</w:t>
      </w:r>
    </w:p>
    <w:p w:rsidR="005D7EA8" w:rsidRDefault="00166043" w:rsidP="005D7EA8">
      <w:pPr>
        <w:rPr>
          <w:lang w:val="en-US"/>
        </w:rPr>
      </w:pPr>
      <w:r w:rsidRPr="00166043">
        <w:rPr>
          <w:lang w:val="en-US"/>
        </w:rPr>
        <w:t xml:space="preserve">However, this </w:t>
      </w:r>
      <w:r w:rsidR="005D7EA8">
        <w:rPr>
          <w:lang w:val="en-US"/>
        </w:rPr>
        <w:t>will become quite cumbersome when you want to create entire trees of elements</w:t>
      </w:r>
      <w:r w:rsidRPr="00166043">
        <w:rPr>
          <w:lang w:val="en-US"/>
        </w:rPr>
        <w:t xml:space="preserve">, because </w:t>
      </w:r>
      <w:r w:rsidR="005D7EA8">
        <w:rPr>
          <w:lang w:val="en-US"/>
        </w:rPr>
        <w:t xml:space="preserve">the </w:t>
      </w:r>
      <w:r w:rsidRPr="00166043">
        <w:rPr>
          <w:lang w:val="en-US"/>
        </w:rPr>
        <w:t xml:space="preserve">view </w:t>
      </w:r>
      <w:r w:rsidR="005D7EA8">
        <w:rPr>
          <w:lang w:val="en-US"/>
        </w:rPr>
        <w:t xml:space="preserve">now </w:t>
      </w:r>
      <w:r w:rsidRPr="00166043">
        <w:rPr>
          <w:lang w:val="en-US"/>
        </w:rPr>
        <w:t>requires hardcoded knowledge about the structure of the element tree, including the types of each element.</w:t>
      </w:r>
      <w:r w:rsidR="005D7EA8">
        <w:rPr>
          <w:lang w:val="en-US"/>
        </w:rPr>
        <w:t xml:space="preserve"> Now</w:t>
      </w:r>
      <w:r w:rsidRPr="00166043">
        <w:rPr>
          <w:lang w:val="en-US"/>
        </w:rPr>
        <w:t xml:space="preserve">, you could create Html helpers and partial views that render individual elements and their children </w:t>
      </w:r>
      <w:r w:rsidR="005D7EA8" w:rsidRPr="00166043">
        <w:rPr>
          <w:lang w:val="en-US"/>
        </w:rPr>
        <w:t>recursively</w:t>
      </w:r>
      <w:r w:rsidRPr="00166043">
        <w:rPr>
          <w:lang w:val="en-US"/>
        </w:rPr>
        <w:t>, and that would work. But you would be reinventing the wheel.</w:t>
      </w:r>
    </w:p>
    <w:p w:rsidR="00166043" w:rsidRPr="00166043" w:rsidRDefault="005D7EA8" w:rsidP="005D7EA8">
      <w:pPr>
        <w:rPr>
          <w:lang w:val="en-US"/>
        </w:rPr>
      </w:pPr>
      <w:r>
        <w:rPr>
          <w:lang w:val="en-US"/>
        </w:rPr>
        <w:t>Let’s see how it should be done instead by leveraging the Element Display service.</w:t>
      </w:r>
    </w:p>
    <w:p w:rsidR="00166043" w:rsidRPr="00166043" w:rsidRDefault="00166043" w:rsidP="005D7EA8">
      <w:pPr>
        <w:rPr>
          <w:lang w:val="en-US"/>
        </w:rPr>
      </w:pPr>
      <w:r w:rsidRPr="00166043">
        <w:rPr>
          <w:lang w:val="en-US"/>
        </w:rPr>
        <w:t xml:space="preserve">Change </w:t>
      </w:r>
      <w:r w:rsidR="005D7EA8">
        <w:rPr>
          <w:lang w:val="en-US"/>
        </w:rPr>
        <w:t>the controller code as follows:</w:t>
      </w:r>
    </w:p>
    <w:p w:rsidR="00166043" w:rsidRPr="00166043" w:rsidRDefault="00166043" w:rsidP="005D7EA8">
      <w:pPr>
        <w:pStyle w:val="CodeBlock"/>
      </w:pPr>
      <w:r w:rsidRPr="00166043">
        <w:t>public ActionResult Index() {</w:t>
      </w:r>
    </w:p>
    <w:p w:rsidR="00166043" w:rsidRPr="00166043" w:rsidRDefault="00166043" w:rsidP="005D7EA8">
      <w:pPr>
        <w:pStyle w:val="CodeBlock"/>
      </w:pPr>
    </w:p>
    <w:p w:rsidR="00166043" w:rsidRPr="00166043" w:rsidRDefault="00166043" w:rsidP="005D7EA8">
      <w:pPr>
        <w:pStyle w:val="CodeBlock"/>
      </w:pPr>
      <w:r w:rsidRPr="00166043">
        <w:t xml:space="preserve">    // Create a new instance of the Html element using the element manager.</w:t>
      </w:r>
    </w:p>
    <w:p w:rsidR="00166043" w:rsidRPr="00166043" w:rsidRDefault="00166043" w:rsidP="005D7EA8">
      <w:pPr>
        <w:pStyle w:val="CodeBlock"/>
      </w:pPr>
      <w:r w:rsidRPr="00166043">
        <w:t xml:space="preserve">    var html = _elementManager.ActivateElement&lt;Html&gt;(e =&gt; {</w:t>
      </w:r>
    </w:p>
    <w:p w:rsidR="00166043" w:rsidRPr="00166043" w:rsidRDefault="00166043" w:rsidP="005D7EA8">
      <w:pPr>
        <w:pStyle w:val="CodeBlock"/>
      </w:pPr>
      <w:r w:rsidRPr="00166043">
        <w:t xml:space="preserve">        // Configure the element.</w:t>
      </w:r>
    </w:p>
    <w:p w:rsidR="00166043" w:rsidRPr="00166043" w:rsidRDefault="00166043" w:rsidP="005D7EA8">
      <w:pPr>
        <w:pStyle w:val="CodeBlock"/>
      </w:pPr>
      <w:r w:rsidRPr="00166043">
        <w:t xml:space="preserve">        e.Content = "&lt;p&gt;This is an &lt;strong&gt;</w:t>
      </w:r>
      <w:r w:rsidR="00CF4D40">
        <w:t>Html</w:t>
      </w:r>
      <w:r w:rsidRPr="00166043">
        <w:t>&lt;/strong&gt; element.&lt;/p&gt;";</w:t>
      </w:r>
    </w:p>
    <w:p w:rsidR="00166043" w:rsidRPr="00166043" w:rsidRDefault="00166043" w:rsidP="005D7EA8">
      <w:pPr>
        <w:pStyle w:val="CodeBlock"/>
      </w:pPr>
      <w:r w:rsidRPr="00166043">
        <w:t xml:space="preserve">        e.HtmlClass = "demo-content";</w:t>
      </w:r>
    </w:p>
    <w:p w:rsidR="00166043" w:rsidRPr="00166043" w:rsidRDefault="00166043" w:rsidP="005D7EA8">
      <w:pPr>
        <w:pStyle w:val="CodeBlock"/>
      </w:pPr>
      <w:r w:rsidRPr="00166043">
        <w:t xml:space="preserve">        e.HtmlId = "Paragraph1";</w:t>
      </w:r>
    </w:p>
    <w:p w:rsidR="00166043" w:rsidRPr="00166043" w:rsidRDefault="00166043" w:rsidP="005D7EA8">
      <w:pPr>
        <w:pStyle w:val="CodeBlock"/>
      </w:pPr>
      <w:r w:rsidRPr="00166043">
        <w:t xml:space="preserve">        e.HtmlStyle = "color: hotpink;";</w:t>
      </w:r>
    </w:p>
    <w:p w:rsidR="00166043" w:rsidRPr="00166043" w:rsidRDefault="00166043" w:rsidP="005D7EA8">
      <w:pPr>
        <w:pStyle w:val="CodeBlock"/>
      </w:pPr>
      <w:r w:rsidRPr="00166043">
        <w:t xml:space="preserve">    });</w:t>
      </w:r>
    </w:p>
    <w:p w:rsidR="00166043" w:rsidRPr="00166043" w:rsidRDefault="00166043" w:rsidP="005D7EA8">
      <w:pPr>
        <w:pStyle w:val="CodeBlock"/>
      </w:pPr>
    </w:p>
    <w:p w:rsidR="00166043" w:rsidRPr="00166043" w:rsidRDefault="00166043" w:rsidP="005D7EA8">
      <w:pPr>
        <w:pStyle w:val="CodeBlock"/>
      </w:pPr>
      <w:r w:rsidRPr="00166043">
        <w:t xml:space="preserve">    // Render the Html element.</w:t>
      </w:r>
    </w:p>
    <w:p w:rsidR="00166043" w:rsidRPr="00166043" w:rsidRDefault="00166043" w:rsidP="005D7EA8">
      <w:pPr>
        <w:pStyle w:val="CodeBlock"/>
      </w:pPr>
      <w:r w:rsidRPr="00166043">
        <w:t xml:space="preserve">    var htmlShape = _elementDisplay.DisplayElement(html, content: null);</w:t>
      </w:r>
    </w:p>
    <w:p w:rsidR="00166043" w:rsidRPr="00166043" w:rsidRDefault="00166043" w:rsidP="005D7EA8">
      <w:pPr>
        <w:pStyle w:val="CodeBlock"/>
      </w:pPr>
    </w:p>
    <w:p w:rsidR="00166043" w:rsidRPr="00166043" w:rsidRDefault="00166043" w:rsidP="005D7EA8">
      <w:pPr>
        <w:pStyle w:val="CodeBlock"/>
      </w:pPr>
      <w:r w:rsidRPr="00166043">
        <w:t xml:space="preserve">    // Assign the HtmlShape to a property on the dynamic ViewBag.</w:t>
      </w:r>
    </w:p>
    <w:p w:rsidR="00166043" w:rsidRPr="00166043" w:rsidRDefault="00166043" w:rsidP="005D7EA8">
      <w:pPr>
        <w:pStyle w:val="CodeBlock"/>
      </w:pPr>
      <w:r w:rsidRPr="00166043">
        <w:t xml:space="preserve">    ViewBag.HtmlShape = htmlShape;</w:t>
      </w:r>
    </w:p>
    <w:p w:rsidR="00166043" w:rsidRPr="00166043" w:rsidRDefault="00166043" w:rsidP="005D7EA8">
      <w:pPr>
        <w:pStyle w:val="CodeBlock"/>
      </w:pPr>
    </w:p>
    <w:p w:rsidR="00166043" w:rsidRPr="00166043" w:rsidRDefault="00166043" w:rsidP="005D7EA8">
      <w:pPr>
        <w:pStyle w:val="CodeBlock"/>
      </w:pPr>
      <w:r w:rsidRPr="00166043">
        <w:t xml:space="preserve">    return View();</w:t>
      </w:r>
    </w:p>
    <w:p w:rsidR="00166043" w:rsidRPr="00166043" w:rsidRDefault="005D7EA8" w:rsidP="005D7EA8">
      <w:pPr>
        <w:pStyle w:val="CodeBlock"/>
      </w:pPr>
      <w:r>
        <w:t>}</w:t>
      </w:r>
    </w:p>
    <w:p w:rsidR="00166043" w:rsidRPr="00166043" w:rsidRDefault="00166043" w:rsidP="005D7EA8">
      <w:pPr>
        <w:rPr>
          <w:lang w:val="en-US"/>
        </w:rPr>
      </w:pPr>
      <w:r w:rsidRPr="00166043">
        <w:rPr>
          <w:lang w:val="en-US"/>
        </w:rPr>
        <w:t>The abo</w:t>
      </w:r>
      <w:r w:rsidR="005D7EA8">
        <w:rPr>
          <w:lang w:val="en-US"/>
        </w:rPr>
        <w:t xml:space="preserve">ve code shows the usage of the </w:t>
      </w:r>
      <w:r w:rsidR="005D7EA8" w:rsidRPr="00E22D84">
        <w:rPr>
          <w:rStyle w:val="Strong"/>
          <w:lang w:val="en-US"/>
        </w:rPr>
        <w:t>IElementDisplay</w:t>
      </w:r>
      <w:r w:rsidRPr="00166043">
        <w:rPr>
          <w:lang w:val="en-US"/>
        </w:rPr>
        <w:t xml:space="preserve"> service, which is injected via the constructor (not shown above). Invoking the </w:t>
      </w:r>
      <w:r w:rsidRPr="00166043">
        <w:rPr>
          <w:lang w:val="en-US"/>
        </w:rPr>
        <w:lastRenderedPageBreak/>
        <w:t xml:space="preserve">element display service is easy: </w:t>
      </w:r>
      <w:r w:rsidR="005D7EA8">
        <w:rPr>
          <w:lang w:val="en-US"/>
        </w:rPr>
        <w:t xml:space="preserve">pass </w:t>
      </w:r>
      <w:r w:rsidRPr="00166043">
        <w:rPr>
          <w:lang w:val="en-US"/>
        </w:rPr>
        <w:t>the element instance to display and optionally a content item to serve as context to elements</w:t>
      </w:r>
      <w:r w:rsidR="005D7EA8">
        <w:rPr>
          <w:lang w:val="en-US"/>
        </w:rPr>
        <w:t>, and what you</w:t>
      </w:r>
      <w:r w:rsidRPr="00166043">
        <w:rPr>
          <w:lang w:val="en-US"/>
        </w:rPr>
        <w:t xml:space="preserve"> get back is an element shape that is ready for rendering, which </w:t>
      </w:r>
      <w:r w:rsidR="005D7EA8">
        <w:rPr>
          <w:lang w:val="en-US"/>
        </w:rPr>
        <w:t>is done from the view:</w:t>
      </w:r>
    </w:p>
    <w:p w:rsidR="00166043" w:rsidRPr="005D7EA8" w:rsidRDefault="005D7EA8" w:rsidP="005D7EA8">
      <w:pPr>
        <w:rPr>
          <w:b/>
          <w:bCs/>
          <w:lang w:val="en-US"/>
        </w:rPr>
      </w:pPr>
      <w:r w:rsidRPr="005D7EA8">
        <w:rPr>
          <w:rStyle w:val="Strong"/>
          <w:lang w:val="en-US"/>
        </w:rPr>
        <w:t>@Display(ViewBag.HtmlShape)</w:t>
      </w:r>
      <w:r w:rsidR="00166043" w:rsidRPr="005D7EA8">
        <w:rPr>
          <w:rStyle w:val="Strong"/>
          <w:lang w:val="en-US"/>
        </w:rPr>
        <w:t xml:space="preserve"> </w:t>
      </w:r>
    </w:p>
    <w:p w:rsidR="00166043" w:rsidRPr="00166043" w:rsidRDefault="00166043" w:rsidP="005D7EA8">
      <w:pPr>
        <w:rPr>
          <w:lang w:val="en-US"/>
        </w:rPr>
      </w:pPr>
      <w:r w:rsidRPr="00166043">
        <w:rPr>
          <w:lang w:val="en-US"/>
        </w:rPr>
        <w:t>This also means that, by virtue of leveraging shapes, any alternates get applied to th</w:t>
      </w:r>
      <w:r w:rsidR="005D7EA8">
        <w:rPr>
          <w:lang w:val="en-US"/>
        </w:rPr>
        <w:t>e shape templates.</w:t>
      </w:r>
    </w:p>
    <w:p w:rsidR="00166043" w:rsidRPr="00166043" w:rsidRDefault="00166043" w:rsidP="005D7EA8">
      <w:pPr>
        <w:rPr>
          <w:lang w:val="en-US"/>
        </w:rPr>
      </w:pPr>
      <w:r w:rsidRPr="00166043">
        <w:rPr>
          <w:lang w:val="en-US"/>
        </w:rPr>
        <w:t>Before we move on to serialization, let's see how to create a more advanced element hierarchy. For example, let's create a Grid with one Row and 2 Columns. We'll add o</w:t>
      </w:r>
      <w:r w:rsidR="005D7EA8">
        <w:rPr>
          <w:lang w:val="en-US"/>
        </w:rPr>
        <w:t>ne Html element to each column.</w:t>
      </w:r>
    </w:p>
    <w:p w:rsidR="00166043" w:rsidRPr="00166043" w:rsidRDefault="00166043" w:rsidP="005D7EA8">
      <w:pPr>
        <w:pStyle w:val="CodeBlock"/>
      </w:pPr>
      <w:r w:rsidRPr="00166043">
        <w:t>public ActionResult Index() {</w:t>
      </w:r>
    </w:p>
    <w:p w:rsidR="00166043" w:rsidRPr="00166043" w:rsidRDefault="00166043" w:rsidP="005D7EA8">
      <w:pPr>
        <w:pStyle w:val="CodeBlock"/>
      </w:pPr>
    </w:p>
    <w:p w:rsidR="00166043" w:rsidRPr="005D7EA8" w:rsidRDefault="00166043" w:rsidP="005D7EA8">
      <w:pPr>
        <w:pStyle w:val="CodeBlock"/>
        <w:rPr>
          <w:b/>
        </w:rPr>
      </w:pPr>
      <w:r w:rsidRPr="005D7EA8">
        <w:rPr>
          <w:b/>
        </w:rPr>
        <w:t xml:space="preserve">    </w:t>
      </w:r>
      <w:bookmarkStart w:id="168" w:name="OLE_LINK3"/>
      <w:bookmarkStart w:id="169" w:name="OLE_LINK4"/>
      <w:r w:rsidRPr="005D7EA8">
        <w:rPr>
          <w:b/>
        </w:rPr>
        <w:t>// Create an hierarchy of elements.</w:t>
      </w:r>
    </w:p>
    <w:p w:rsidR="00166043" w:rsidRPr="00166043" w:rsidRDefault="00166043" w:rsidP="005D7EA8">
      <w:pPr>
        <w:pStyle w:val="CodeBlock"/>
      </w:pPr>
      <w:r w:rsidRPr="00166043">
        <w:t xml:space="preserve">    var rootElement = New&lt;Grid&gt;(grid =&gt; {</w:t>
      </w:r>
    </w:p>
    <w:p w:rsidR="00166043" w:rsidRPr="005D7EA8" w:rsidRDefault="00166043" w:rsidP="005D7EA8">
      <w:pPr>
        <w:pStyle w:val="CodeBlock"/>
        <w:rPr>
          <w:b/>
        </w:rPr>
      </w:pPr>
      <w:r w:rsidRPr="005D7EA8">
        <w:rPr>
          <w:b/>
        </w:rPr>
        <w:t xml:space="preserve">        // Row.</w:t>
      </w:r>
    </w:p>
    <w:p w:rsidR="00166043" w:rsidRPr="00166043" w:rsidRDefault="00166043" w:rsidP="005D7EA8">
      <w:pPr>
        <w:pStyle w:val="CodeBlock"/>
      </w:pPr>
      <w:r w:rsidRPr="00166043">
        <w:t xml:space="preserve">        grid.Elements.Add(New&lt;Row&gt;(row =&gt; {</w:t>
      </w:r>
    </w:p>
    <w:p w:rsidR="00166043" w:rsidRPr="005D7EA8" w:rsidRDefault="00166043" w:rsidP="005D7EA8">
      <w:pPr>
        <w:pStyle w:val="CodeBlock"/>
        <w:rPr>
          <w:b/>
        </w:rPr>
      </w:pPr>
      <w:r w:rsidRPr="005D7EA8">
        <w:rPr>
          <w:b/>
        </w:rPr>
        <w:t xml:space="preserve">            // Column 1.</w:t>
      </w:r>
    </w:p>
    <w:p w:rsidR="00166043" w:rsidRPr="00166043" w:rsidRDefault="00166043" w:rsidP="005D7EA8">
      <w:pPr>
        <w:pStyle w:val="CodeBlock"/>
      </w:pPr>
      <w:r w:rsidRPr="00166043">
        <w:t xml:space="preserve">            row.Elements.Add(New&lt;Column&gt;(column =&gt; {</w:t>
      </w:r>
    </w:p>
    <w:p w:rsidR="00166043" w:rsidRPr="00166043" w:rsidRDefault="00166043" w:rsidP="005D7EA8">
      <w:pPr>
        <w:pStyle w:val="CodeBlock"/>
      </w:pPr>
      <w:r w:rsidRPr="00166043">
        <w:t xml:space="preserve">                column.Width = 8;</w:t>
      </w:r>
    </w:p>
    <w:p w:rsidR="00166043" w:rsidRPr="00166043" w:rsidRDefault="00166043" w:rsidP="005D7EA8">
      <w:pPr>
        <w:pStyle w:val="CodeBlock"/>
      </w:pPr>
      <w:r w:rsidRPr="00166043">
        <w:t xml:space="preserve">                column.Elements.Add(New&lt;Html&gt;(html =&gt; html.Content = "This is the &lt;strong&gt;first&lt;/strong&gt; column."));</w:t>
      </w:r>
    </w:p>
    <w:p w:rsidR="00166043" w:rsidRPr="00166043" w:rsidRDefault="00166043" w:rsidP="005D7EA8">
      <w:pPr>
        <w:pStyle w:val="CodeBlock"/>
      </w:pPr>
      <w:r w:rsidRPr="00166043">
        <w:t xml:space="preserve">            }));</w:t>
      </w:r>
    </w:p>
    <w:p w:rsidR="00166043" w:rsidRPr="00166043" w:rsidRDefault="00166043" w:rsidP="005D7EA8">
      <w:pPr>
        <w:pStyle w:val="CodeBlock"/>
      </w:pPr>
    </w:p>
    <w:p w:rsidR="00166043" w:rsidRPr="005D7EA8" w:rsidRDefault="00166043" w:rsidP="005D7EA8">
      <w:pPr>
        <w:pStyle w:val="CodeBlock"/>
        <w:rPr>
          <w:b/>
        </w:rPr>
      </w:pPr>
      <w:r w:rsidRPr="005D7EA8">
        <w:rPr>
          <w:b/>
        </w:rPr>
        <w:t xml:space="preserve">            // Column 2.</w:t>
      </w:r>
    </w:p>
    <w:p w:rsidR="00166043" w:rsidRPr="00166043" w:rsidRDefault="00166043" w:rsidP="005D7EA8">
      <w:pPr>
        <w:pStyle w:val="CodeBlock"/>
      </w:pPr>
      <w:r w:rsidRPr="00166043">
        <w:t xml:space="preserve">            row.Elements.Add(New&lt;Column&gt;(column =&gt; {</w:t>
      </w:r>
    </w:p>
    <w:p w:rsidR="00166043" w:rsidRPr="00166043" w:rsidRDefault="00166043" w:rsidP="005D7EA8">
      <w:pPr>
        <w:pStyle w:val="CodeBlock"/>
      </w:pPr>
      <w:r w:rsidRPr="00166043">
        <w:t xml:space="preserve">                column.Width = 4;</w:t>
      </w:r>
    </w:p>
    <w:p w:rsidR="00166043" w:rsidRPr="00166043" w:rsidRDefault="00166043" w:rsidP="005D7EA8">
      <w:pPr>
        <w:pStyle w:val="CodeBlock"/>
      </w:pPr>
      <w:r w:rsidRPr="00166043">
        <w:t xml:space="preserve">                column.Elements.Add(New&lt;Html&gt;(html =&gt; html.Content = "This is the &lt;strong&gt;second&lt;/strong&gt; column."));</w:t>
      </w:r>
    </w:p>
    <w:p w:rsidR="00166043" w:rsidRPr="00166043" w:rsidRDefault="00166043" w:rsidP="005D7EA8">
      <w:pPr>
        <w:pStyle w:val="CodeBlock"/>
      </w:pPr>
      <w:r w:rsidRPr="00166043">
        <w:t xml:space="preserve">            }));</w:t>
      </w:r>
    </w:p>
    <w:p w:rsidR="00166043" w:rsidRPr="00166043" w:rsidRDefault="00166043" w:rsidP="005D7EA8">
      <w:pPr>
        <w:pStyle w:val="CodeBlock"/>
      </w:pPr>
      <w:r w:rsidRPr="00166043">
        <w:t xml:space="preserve">        }));</w:t>
      </w:r>
    </w:p>
    <w:p w:rsidR="00166043" w:rsidRPr="00166043" w:rsidRDefault="00166043" w:rsidP="005D7EA8">
      <w:pPr>
        <w:pStyle w:val="CodeBlock"/>
      </w:pPr>
      <w:r w:rsidRPr="00166043">
        <w:t xml:space="preserve">    });</w:t>
      </w:r>
    </w:p>
    <w:p w:rsidR="00166043" w:rsidRPr="00166043" w:rsidRDefault="00166043" w:rsidP="005D7EA8">
      <w:pPr>
        <w:pStyle w:val="CodeBlock"/>
      </w:pPr>
    </w:p>
    <w:p w:rsidR="00166043" w:rsidRPr="005D7EA8" w:rsidRDefault="00166043" w:rsidP="005D7EA8">
      <w:pPr>
        <w:pStyle w:val="CodeBlock"/>
        <w:rPr>
          <w:b/>
        </w:rPr>
      </w:pPr>
      <w:r w:rsidRPr="005D7EA8">
        <w:rPr>
          <w:b/>
        </w:rPr>
        <w:t xml:space="preserve">    // Render the Html element.</w:t>
      </w:r>
    </w:p>
    <w:p w:rsidR="00166043" w:rsidRPr="00166043" w:rsidRDefault="00166043" w:rsidP="005D7EA8">
      <w:pPr>
        <w:pStyle w:val="CodeBlock"/>
      </w:pPr>
      <w:r w:rsidRPr="00166043">
        <w:t xml:space="preserve">    var gridShape = _elementDisplay.DisplayElement(rootElement, content: null);</w:t>
      </w:r>
    </w:p>
    <w:p w:rsidR="00166043" w:rsidRPr="00166043" w:rsidRDefault="00166043" w:rsidP="005D7EA8">
      <w:pPr>
        <w:pStyle w:val="CodeBlock"/>
      </w:pPr>
    </w:p>
    <w:p w:rsidR="00166043" w:rsidRPr="005D7EA8" w:rsidRDefault="00166043" w:rsidP="005D7EA8">
      <w:pPr>
        <w:pStyle w:val="CodeBlock"/>
        <w:rPr>
          <w:b/>
        </w:rPr>
      </w:pPr>
      <w:r w:rsidRPr="005D7EA8">
        <w:rPr>
          <w:b/>
        </w:rPr>
        <w:t xml:space="preserve">    // Assign the HtmlShape to a property on the dynamic ViewBag.</w:t>
      </w:r>
    </w:p>
    <w:p w:rsidR="00166043" w:rsidRPr="00166043" w:rsidRDefault="00166043" w:rsidP="005D7EA8">
      <w:pPr>
        <w:pStyle w:val="CodeBlock"/>
      </w:pPr>
      <w:r w:rsidRPr="00166043">
        <w:t xml:space="preserve">    ViewBag.RootElementShape = gridShape;</w:t>
      </w:r>
    </w:p>
    <w:p w:rsidR="00166043" w:rsidRPr="00166043" w:rsidRDefault="00166043" w:rsidP="005D7EA8">
      <w:pPr>
        <w:pStyle w:val="CodeBlock"/>
      </w:pPr>
    </w:p>
    <w:p w:rsidR="00166043" w:rsidRPr="00166043" w:rsidRDefault="00166043" w:rsidP="005D7EA8">
      <w:pPr>
        <w:pStyle w:val="CodeBlock"/>
      </w:pPr>
      <w:r w:rsidRPr="00166043">
        <w:t xml:space="preserve">    return View();</w:t>
      </w:r>
    </w:p>
    <w:bookmarkEnd w:id="168"/>
    <w:bookmarkEnd w:id="169"/>
    <w:p w:rsidR="00166043" w:rsidRPr="00166043" w:rsidRDefault="00166043" w:rsidP="005D7EA8">
      <w:pPr>
        <w:pStyle w:val="CodeBlock"/>
      </w:pPr>
      <w:r w:rsidRPr="00166043">
        <w:t>}</w:t>
      </w:r>
    </w:p>
    <w:p w:rsidR="00166043" w:rsidRPr="00166043" w:rsidRDefault="00166043" w:rsidP="005D7EA8">
      <w:pPr>
        <w:pStyle w:val="CodeBlock"/>
      </w:pPr>
    </w:p>
    <w:p w:rsidR="00166043" w:rsidRPr="00166043" w:rsidRDefault="00166043" w:rsidP="005D7EA8">
      <w:pPr>
        <w:pStyle w:val="CodeBlock"/>
      </w:pPr>
      <w:r w:rsidRPr="005D7EA8">
        <w:rPr>
          <w:b/>
        </w:rPr>
        <w:t xml:space="preserve">// A private helper method that acts as an alias to: </w:t>
      </w:r>
      <w:r w:rsidRPr="00166043">
        <w:t>_elementManager.ActivateElement.</w:t>
      </w:r>
    </w:p>
    <w:p w:rsidR="00166043" w:rsidRPr="00166043" w:rsidRDefault="00166043" w:rsidP="005D7EA8">
      <w:pPr>
        <w:pStyle w:val="CodeBlock"/>
      </w:pPr>
      <w:r w:rsidRPr="00166043">
        <w:t>private T New&lt;T&gt;(Action&lt;T&gt; initialize) where T:Element {</w:t>
      </w:r>
    </w:p>
    <w:p w:rsidR="00166043" w:rsidRPr="00166043" w:rsidRDefault="00166043" w:rsidP="005D7EA8">
      <w:pPr>
        <w:pStyle w:val="CodeBlock"/>
      </w:pPr>
      <w:r w:rsidRPr="00166043">
        <w:t xml:space="preserve">    return _elementManager.ActivateElement&lt;T&gt;(initialize);</w:t>
      </w:r>
    </w:p>
    <w:p w:rsidR="00166043" w:rsidRPr="00166043" w:rsidRDefault="005D7EA8" w:rsidP="005D7EA8">
      <w:pPr>
        <w:pStyle w:val="CodeBlock"/>
      </w:pPr>
      <w:r>
        <w:t>}</w:t>
      </w:r>
    </w:p>
    <w:p w:rsidR="00166043" w:rsidRPr="00166043" w:rsidRDefault="005D7EA8" w:rsidP="005D7EA8">
      <w:pPr>
        <w:rPr>
          <w:lang w:val="en-US"/>
        </w:rPr>
      </w:pPr>
      <w:r>
        <w:rPr>
          <w:lang w:val="en-US"/>
        </w:rPr>
        <w:t>Then the View looks like this:</w:t>
      </w:r>
    </w:p>
    <w:p w:rsidR="00166043" w:rsidRPr="00166043" w:rsidRDefault="00166043" w:rsidP="005D7EA8">
      <w:pPr>
        <w:pStyle w:val="CodeBlock"/>
      </w:pPr>
      <w:bookmarkStart w:id="170" w:name="OLE_LINK7"/>
      <w:bookmarkStart w:id="171" w:name="OLE_LINK8"/>
      <w:r w:rsidRPr="00166043">
        <w:t>@Di</w:t>
      </w:r>
      <w:r w:rsidR="005D7EA8">
        <w:t>splay(ViewBag.RootElementShape)</w:t>
      </w:r>
    </w:p>
    <w:bookmarkEnd w:id="170"/>
    <w:bookmarkEnd w:id="171"/>
    <w:p w:rsidR="00166043" w:rsidRPr="00166043" w:rsidRDefault="00166043" w:rsidP="005D7EA8">
      <w:pPr>
        <w:rPr>
          <w:lang w:val="en-US"/>
        </w:rPr>
      </w:pPr>
      <w:r w:rsidRPr="00166043">
        <w:rPr>
          <w:lang w:val="en-US"/>
        </w:rPr>
        <w:t>When you now navigate to `/OrchardLocal/</w:t>
      </w:r>
      <w:r w:rsidR="005D7EA8">
        <w:rPr>
          <w:lang w:val="en-US"/>
        </w:rPr>
        <w:t>Books.MasteringLayouts</w:t>
      </w:r>
      <w:r w:rsidRPr="00166043">
        <w:rPr>
          <w:lang w:val="en-US"/>
        </w:rPr>
        <w:t>/ElementsApi`</w:t>
      </w:r>
      <w:r w:rsidR="005D7EA8">
        <w:rPr>
          <w:lang w:val="en-US"/>
        </w:rPr>
        <w:t>, you should see the following:</w:t>
      </w:r>
    </w:p>
    <w:p w:rsidR="00E22D84" w:rsidRDefault="00E22D84" w:rsidP="00E22D84">
      <w:pPr>
        <w:pStyle w:val="Figure"/>
      </w:pPr>
      <w:r>
        <w:rPr>
          <w:lang w:val="nl-NL"/>
        </w:rPr>
        <w:drawing>
          <wp:inline distT="0" distB="0" distL="0" distR="0" wp14:anchorId="644D4A6E" wp14:editId="042D5C72">
            <wp:extent cx="5760720" cy="13931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16-1.png"/>
                    <pic:cNvPicPr/>
                  </pic:nvPicPr>
                  <pic:blipFill>
                    <a:blip r:embed="rId52">
                      <a:extLst>
                        <a:ext uri="{28A0092B-C50C-407E-A947-70E740481C1C}">
                          <a14:useLocalDpi xmlns:a14="http://schemas.microsoft.com/office/drawing/2010/main" val="0"/>
                        </a:ext>
                      </a:extLst>
                    </a:blip>
                    <a:stretch>
                      <a:fillRect/>
                    </a:stretch>
                  </pic:blipFill>
                  <pic:spPr>
                    <a:xfrm>
                      <a:off x="0" y="0"/>
                      <a:ext cx="5760720" cy="1393190"/>
                    </a:xfrm>
                    <a:prstGeom prst="rect">
                      <a:avLst/>
                    </a:prstGeom>
                  </pic:spPr>
                </pic:pic>
              </a:graphicData>
            </a:graphic>
          </wp:inline>
        </w:drawing>
      </w:r>
    </w:p>
    <w:p w:rsidR="00166043" w:rsidRPr="00166043" w:rsidRDefault="00E22D84" w:rsidP="00E22D84">
      <w:pPr>
        <w:pStyle w:val="Caption"/>
        <w:rPr>
          <w:lang w:val="en-US"/>
        </w:rPr>
      </w:pPr>
      <w:r w:rsidRPr="00E22D84">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16</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1</w:t>
      </w:r>
      <w:r w:rsidR="00B15491">
        <w:rPr>
          <w:lang w:val="en-US"/>
        </w:rPr>
        <w:fldChar w:fldCharType="end"/>
      </w:r>
      <w:r w:rsidRPr="00E22D84">
        <w:rPr>
          <w:lang w:val="en-US"/>
        </w:rPr>
        <w:t xml:space="preserve"> - A grid and two columns created and rendered using the Elements API</w:t>
      </w:r>
    </w:p>
    <w:p w:rsidR="00166043" w:rsidRPr="00166043" w:rsidRDefault="00E22D84" w:rsidP="00E22D84">
      <w:pPr>
        <w:rPr>
          <w:lang w:val="en-US"/>
        </w:rPr>
      </w:pPr>
      <w:r>
        <w:rPr>
          <w:lang w:val="en-US"/>
        </w:rPr>
        <w:t xml:space="preserve">Next, </w:t>
      </w:r>
      <w:r w:rsidR="00166043" w:rsidRPr="00166043">
        <w:rPr>
          <w:lang w:val="en-US"/>
        </w:rPr>
        <w:t>let's see how we can seria</w:t>
      </w:r>
      <w:r>
        <w:rPr>
          <w:lang w:val="en-US"/>
        </w:rPr>
        <w:t>lize and deserialize elements.</w:t>
      </w:r>
    </w:p>
    <w:p w:rsidR="00166043" w:rsidRPr="00166043" w:rsidRDefault="00166043" w:rsidP="00E22D84">
      <w:pPr>
        <w:pStyle w:val="Heading3"/>
        <w:rPr>
          <w:lang w:val="en-US"/>
        </w:rPr>
      </w:pPr>
      <w:bookmarkStart w:id="172" w:name="_Toc453493239"/>
      <w:r w:rsidRPr="00166043">
        <w:rPr>
          <w:lang w:val="en-US"/>
        </w:rPr>
        <w:t>Element Serialization</w:t>
      </w:r>
      <w:bookmarkEnd w:id="172"/>
    </w:p>
    <w:p w:rsidR="00166043" w:rsidRPr="00166043" w:rsidRDefault="00166043" w:rsidP="00124B9E">
      <w:pPr>
        <w:rPr>
          <w:lang w:val="en-US"/>
        </w:rPr>
      </w:pPr>
      <w:r w:rsidRPr="00166043">
        <w:rPr>
          <w:lang w:val="en-US"/>
        </w:rPr>
        <w:t xml:space="preserve">The following code demonstrates </w:t>
      </w:r>
      <w:r w:rsidR="00124B9E">
        <w:rPr>
          <w:lang w:val="en-US"/>
        </w:rPr>
        <w:t xml:space="preserve">working with </w:t>
      </w:r>
      <w:r w:rsidR="00124B9E" w:rsidRPr="00124B9E">
        <w:rPr>
          <w:rStyle w:val="Strong"/>
          <w:lang w:val="en-US"/>
        </w:rPr>
        <w:t>ILayoutSerializer</w:t>
      </w:r>
      <w:r w:rsidR="00124B9E">
        <w:rPr>
          <w:lang w:val="en-US"/>
        </w:rPr>
        <w:t xml:space="preserve"> to serialize and deserialize a</w:t>
      </w:r>
      <w:r w:rsidRPr="00166043">
        <w:rPr>
          <w:lang w:val="en-US"/>
        </w:rPr>
        <w:t xml:space="preserve"> hierarchy of elements. To make it a little bit more interesting, we'll provide the resulting JSON string to a </w:t>
      </w:r>
      <w:r w:rsidRPr="00124B9E">
        <w:rPr>
          <w:rStyle w:val="Strong"/>
          <w:lang w:val="en-US"/>
        </w:rPr>
        <w:t>text</w:t>
      </w:r>
      <w:r w:rsidR="00124B9E" w:rsidRPr="00124B9E">
        <w:rPr>
          <w:rStyle w:val="Strong"/>
          <w:lang w:val="en-US"/>
        </w:rPr>
        <w:t xml:space="preserve"> </w:t>
      </w:r>
      <w:r w:rsidRPr="00124B9E">
        <w:rPr>
          <w:rStyle w:val="Strong"/>
          <w:lang w:val="en-US"/>
        </w:rPr>
        <w:t>area</w:t>
      </w:r>
      <w:r w:rsidRPr="00166043">
        <w:rPr>
          <w:lang w:val="en-US"/>
        </w:rPr>
        <w:t xml:space="preserve"> </w:t>
      </w:r>
      <w:r w:rsidR="00124B9E">
        <w:rPr>
          <w:lang w:val="en-US"/>
        </w:rPr>
        <w:t xml:space="preserve">control </w:t>
      </w:r>
      <w:r w:rsidRPr="00166043">
        <w:rPr>
          <w:lang w:val="en-US"/>
        </w:rPr>
        <w:t xml:space="preserve">and allow the user to make changes to it and submit </w:t>
      </w:r>
      <w:r w:rsidR="00124B9E">
        <w:rPr>
          <w:lang w:val="en-US"/>
        </w:rPr>
        <w:t xml:space="preserve">those changes </w:t>
      </w:r>
      <w:r w:rsidRPr="00166043">
        <w:rPr>
          <w:lang w:val="en-US"/>
        </w:rPr>
        <w:t>back</w:t>
      </w:r>
      <w:r w:rsidR="00124B9E">
        <w:rPr>
          <w:lang w:val="en-US"/>
        </w:rPr>
        <w:t xml:space="preserve"> to the controller</w:t>
      </w:r>
      <w:r w:rsidRPr="00166043">
        <w:rPr>
          <w:lang w:val="en-US"/>
        </w:rPr>
        <w:t>. We'll then deserialize the submitted JSON and rend</w:t>
      </w:r>
      <w:r w:rsidR="00124B9E">
        <w:rPr>
          <w:lang w:val="en-US"/>
        </w:rPr>
        <w:t>er the updated set of elements.</w:t>
      </w:r>
    </w:p>
    <w:p w:rsidR="00166043" w:rsidRPr="00166043" w:rsidRDefault="00166043" w:rsidP="00124B9E">
      <w:pPr>
        <w:rPr>
          <w:lang w:val="en-US"/>
        </w:rPr>
      </w:pPr>
      <w:r w:rsidRPr="00166043">
        <w:rPr>
          <w:lang w:val="en-US"/>
        </w:rPr>
        <w:t>The following code shows element serialization in action:</w:t>
      </w:r>
    </w:p>
    <w:p w:rsidR="00166043" w:rsidRPr="00166043" w:rsidRDefault="00166043" w:rsidP="00124B9E">
      <w:pPr>
        <w:pStyle w:val="CodeBlock"/>
      </w:pPr>
      <w:r w:rsidRPr="00166043">
        <w:lastRenderedPageBreak/>
        <w:t>// Serialize the root element.</w:t>
      </w:r>
    </w:p>
    <w:p w:rsidR="00166043" w:rsidRPr="00166043" w:rsidRDefault="00166043" w:rsidP="00124B9E">
      <w:pPr>
        <w:pStyle w:val="CodeBlock"/>
      </w:pPr>
      <w:r w:rsidRPr="00166043">
        <w:t>var json = _elementSerializer.Serialize(rootEle</w:t>
      </w:r>
      <w:r w:rsidR="00124B9E">
        <w:t>ment);</w:t>
      </w:r>
    </w:p>
    <w:p w:rsidR="00166043" w:rsidRPr="00166043" w:rsidRDefault="00166043" w:rsidP="00124B9E">
      <w:pPr>
        <w:rPr>
          <w:lang w:val="en-US"/>
        </w:rPr>
      </w:pPr>
      <w:r w:rsidRPr="00166043">
        <w:rPr>
          <w:lang w:val="en-US"/>
        </w:rPr>
        <w:t xml:space="preserve">Next, </w:t>
      </w:r>
      <w:r w:rsidR="00124B9E">
        <w:rPr>
          <w:lang w:val="en-US"/>
        </w:rPr>
        <w:t xml:space="preserve">we’ll </w:t>
      </w:r>
      <w:r w:rsidRPr="00166043">
        <w:rPr>
          <w:lang w:val="en-US"/>
        </w:rPr>
        <w:t>add the JSON string to</w:t>
      </w:r>
      <w:r w:rsidR="00124B9E">
        <w:rPr>
          <w:lang w:val="en-US"/>
        </w:rPr>
        <w:t xml:space="preserve"> the ViewBag of our controller:</w:t>
      </w:r>
    </w:p>
    <w:p w:rsidR="00166043" w:rsidRPr="00166043" w:rsidRDefault="00166043" w:rsidP="00124B9E">
      <w:pPr>
        <w:pStyle w:val="CodeBlock"/>
      </w:pPr>
      <w:r w:rsidRPr="00166043">
        <w:t>// Assign the JSON string to a property in the dynamic ViewBag.</w:t>
      </w:r>
    </w:p>
    <w:p w:rsidR="00166043" w:rsidRPr="00166043" w:rsidRDefault="00124B9E" w:rsidP="00124B9E">
      <w:pPr>
        <w:pStyle w:val="CodeBlock"/>
      </w:pPr>
      <w:r>
        <w:t>ViewBag.LayoutData = json;</w:t>
      </w:r>
    </w:p>
    <w:p w:rsidR="00166043" w:rsidRPr="00166043" w:rsidRDefault="00166043" w:rsidP="00124B9E">
      <w:pPr>
        <w:rPr>
          <w:lang w:val="en-US"/>
        </w:rPr>
      </w:pPr>
      <w:r w:rsidRPr="00166043">
        <w:rPr>
          <w:lang w:val="en-US"/>
        </w:rPr>
        <w:t>T</w:t>
      </w:r>
      <w:r w:rsidR="00124B9E">
        <w:rPr>
          <w:lang w:val="en-US"/>
        </w:rPr>
        <w:t>hen update the view as follows:</w:t>
      </w:r>
    </w:p>
    <w:p w:rsidR="00166043" w:rsidRPr="00166043" w:rsidRDefault="00166043" w:rsidP="00124B9E">
      <w:pPr>
        <w:pStyle w:val="CodeBlock"/>
      </w:pPr>
      <w:bookmarkStart w:id="173" w:name="OLE_LINK9"/>
      <w:bookmarkStart w:id="174" w:name="OLE_LINK10"/>
      <w:r w:rsidRPr="00166043">
        <w:t>&lt;h2&gt;@T("Layout Display")&lt;/h2&gt;</w:t>
      </w:r>
    </w:p>
    <w:p w:rsidR="00166043" w:rsidRPr="00166043" w:rsidRDefault="00166043" w:rsidP="00124B9E">
      <w:pPr>
        <w:pStyle w:val="CodeBlock"/>
      </w:pPr>
      <w:r w:rsidRPr="00166043">
        <w:t>@Display(ViewBag.RootElementShape)</w:t>
      </w:r>
    </w:p>
    <w:p w:rsidR="00166043" w:rsidRPr="00166043" w:rsidRDefault="00166043" w:rsidP="00124B9E">
      <w:pPr>
        <w:pStyle w:val="CodeBlock"/>
      </w:pPr>
    </w:p>
    <w:p w:rsidR="00166043" w:rsidRPr="00166043" w:rsidRDefault="00166043" w:rsidP="00124B9E">
      <w:pPr>
        <w:pStyle w:val="CodeBlock"/>
      </w:pPr>
      <w:r w:rsidRPr="00166043">
        <w:t>&lt;h2&gt;@T("Layout Data")&lt;/h2&gt;</w:t>
      </w:r>
    </w:p>
    <w:p w:rsidR="00166043" w:rsidRPr="00166043" w:rsidRDefault="00166043" w:rsidP="00124B9E">
      <w:pPr>
        <w:pStyle w:val="CodeBlock"/>
      </w:pPr>
      <w:r w:rsidRPr="00166043">
        <w:t>@using (Html.BeginFormAntiForgeryPost()) {</w:t>
      </w:r>
    </w:p>
    <w:p w:rsidR="00166043" w:rsidRPr="00166043" w:rsidRDefault="00166043" w:rsidP="00124B9E">
      <w:pPr>
        <w:pStyle w:val="CodeBlock"/>
      </w:pPr>
      <w:r w:rsidRPr="00166043">
        <w:t xml:space="preserve">    @Html.TextArea("LayoutData", (string) ViewBag.LayoutData, new {rows = 30, cols = 150})</w:t>
      </w:r>
    </w:p>
    <w:p w:rsidR="00166043" w:rsidRPr="00166043" w:rsidRDefault="00166043" w:rsidP="00124B9E">
      <w:pPr>
        <w:pStyle w:val="CodeBlock"/>
      </w:pPr>
      <w:r w:rsidRPr="00166043">
        <w:t xml:space="preserve">    &lt;button type="submit"&gt;@T("Update")&lt;/button&gt;</w:t>
      </w:r>
    </w:p>
    <w:p w:rsidR="00166043" w:rsidRPr="00166043" w:rsidRDefault="00124B9E" w:rsidP="00124B9E">
      <w:pPr>
        <w:pStyle w:val="CodeBlock"/>
      </w:pPr>
      <w:r>
        <w:t>}</w:t>
      </w:r>
    </w:p>
    <w:bookmarkEnd w:id="173"/>
    <w:bookmarkEnd w:id="174"/>
    <w:p w:rsidR="00166043" w:rsidRPr="00166043" w:rsidRDefault="00166043" w:rsidP="00124B9E">
      <w:pPr>
        <w:rPr>
          <w:lang w:val="en-US"/>
        </w:rPr>
      </w:pPr>
      <w:r w:rsidRPr="00166043">
        <w:rPr>
          <w:lang w:val="en-US"/>
        </w:rPr>
        <w:t xml:space="preserve">Now let's update </w:t>
      </w:r>
      <w:r w:rsidR="00124B9E">
        <w:rPr>
          <w:lang w:val="en-US"/>
        </w:rPr>
        <w:t xml:space="preserve">the </w:t>
      </w:r>
      <w:r w:rsidRPr="00166043">
        <w:rPr>
          <w:lang w:val="en-US"/>
        </w:rPr>
        <w:t>action method so that it will handle the form submission by deserializing the posted JSON str</w:t>
      </w:r>
      <w:r w:rsidR="00124B9E">
        <w:rPr>
          <w:lang w:val="en-US"/>
        </w:rPr>
        <w:t>ing and rendering the elements.</w:t>
      </w:r>
    </w:p>
    <w:p w:rsidR="00166043" w:rsidRPr="00166043" w:rsidRDefault="00166043" w:rsidP="00124B9E">
      <w:pPr>
        <w:rPr>
          <w:lang w:val="en-US"/>
        </w:rPr>
      </w:pPr>
      <w:r w:rsidRPr="00166043">
        <w:rPr>
          <w:lang w:val="en-US"/>
        </w:rPr>
        <w:t>The comple</w:t>
      </w:r>
      <w:r w:rsidR="00124B9E">
        <w:rPr>
          <w:lang w:val="en-US"/>
        </w:rPr>
        <w:t>ted controller looks like this:</w:t>
      </w:r>
    </w:p>
    <w:p w:rsidR="00166043" w:rsidRPr="00166043" w:rsidRDefault="00166043" w:rsidP="00124B9E">
      <w:pPr>
        <w:pStyle w:val="CodeBlock"/>
      </w:pPr>
      <w:r w:rsidRPr="00166043">
        <w:t>using System;</w:t>
      </w:r>
    </w:p>
    <w:p w:rsidR="00166043" w:rsidRPr="00166043" w:rsidRDefault="00166043" w:rsidP="00124B9E">
      <w:pPr>
        <w:pStyle w:val="CodeBlock"/>
      </w:pPr>
      <w:r w:rsidRPr="00166043">
        <w:t>using System.Web.Mvc;</w:t>
      </w:r>
    </w:p>
    <w:p w:rsidR="00166043" w:rsidRPr="00166043" w:rsidRDefault="00166043" w:rsidP="00124B9E">
      <w:pPr>
        <w:pStyle w:val="CodeBlock"/>
      </w:pPr>
      <w:r w:rsidRPr="00166043">
        <w:t>using Orchard.Layouts.Elements;</w:t>
      </w:r>
    </w:p>
    <w:p w:rsidR="00166043" w:rsidRPr="00166043" w:rsidRDefault="00166043" w:rsidP="00124B9E">
      <w:pPr>
        <w:pStyle w:val="CodeBlock"/>
      </w:pPr>
      <w:r w:rsidRPr="00166043">
        <w:t>using Orchard.Layouts.Framework.Display;</w:t>
      </w:r>
    </w:p>
    <w:p w:rsidR="00166043" w:rsidRPr="00166043" w:rsidRDefault="00166043" w:rsidP="00124B9E">
      <w:pPr>
        <w:pStyle w:val="CodeBlock"/>
      </w:pPr>
      <w:r w:rsidRPr="00166043">
        <w:t>using Orchard.Layouts.Framework.Elements;</w:t>
      </w:r>
    </w:p>
    <w:p w:rsidR="00166043" w:rsidRPr="00166043" w:rsidRDefault="00166043" w:rsidP="00124B9E">
      <w:pPr>
        <w:pStyle w:val="CodeBlock"/>
      </w:pPr>
      <w:r w:rsidRPr="00166043">
        <w:t>using Orchard.Layouts.Services;</w:t>
      </w:r>
    </w:p>
    <w:p w:rsidR="00166043" w:rsidRPr="00166043" w:rsidRDefault="00166043" w:rsidP="00124B9E">
      <w:pPr>
        <w:pStyle w:val="CodeBlock"/>
      </w:pPr>
      <w:r w:rsidRPr="00166043">
        <w:t>using Orchard.Themes;</w:t>
      </w:r>
    </w:p>
    <w:p w:rsidR="00166043" w:rsidRPr="00166043" w:rsidRDefault="00166043" w:rsidP="00124B9E">
      <w:pPr>
        <w:pStyle w:val="CodeBlock"/>
      </w:pPr>
    </w:p>
    <w:p w:rsidR="00166043" w:rsidRPr="00166043" w:rsidRDefault="00166043" w:rsidP="00124B9E">
      <w:pPr>
        <w:pStyle w:val="CodeBlock"/>
      </w:pPr>
      <w:r w:rsidRPr="00166043">
        <w:t>namespace OffTheGrid.Demos.Layouts.Controllers {</w:t>
      </w:r>
    </w:p>
    <w:p w:rsidR="00166043" w:rsidRPr="00166043" w:rsidRDefault="00166043" w:rsidP="00124B9E">
      <w:pPr>
        <w:pStyle w:val="CodeBlock"/>
      </w:pPr>
      <w:r w:rsidRPr="00166043">
        <w:t xml:space="preserve">    [Themed]</w:t>
      </w:r>
    </w:p>
    <w:p w:rsidR="00166043" w:rsidRPr="00166043" w:rsidRDefault="00166043" w:rsidP="00124B9E">
      <w:pPr>
        <w:pStyle w:val="CodeBlock"/>
      </w:pPr>
      <w:r w:rsidRPr="00166043">
        <w:t xml:space="preserve">    public class ElementsApiController : Controller {</w:t>
      </w:r>
    </w:p>
    <w:p w:rsidR="00166043" w:rsidRPr="00166043" w:rsidRDefault="00166043" w:rsidP="00124B9E">
      <w:pPr>
        <w:pStyle w:val="CodeBlock"/>
      </w:pPr>
      <w:r w:rsidRPr="00166043">
        <w:t xml:space="preserve">        private readonly IElementManager _elementManager;</w:t>
      </w:r>
    </w:p>
    <w:p w:rsidR="00166043" w:rsidRPr="00166043" w:rsidRDefault="00166043" w:rsidP="00124B9E">
      <w:pPr>
        <w:pStyle w:val="CodeBlock"/>
      </w:pPr>
      <w:r w:rsidRPr="00166043">
        <w:t xml:space="preserve">        private readonly IElementDisplay _elementDisplay;</w:t>
      </w:r>
    </w:p>
    <w:p w:rsidR="00166043" w:rsidRPr="00166043" w:rsidRDefault="00166043" w:rsidP="00124B9E">
      <w:pPr>
        <w:pStyle w:val="CodeBlock"/>
      </w:pPr>
      <w:r w:rsidRPr="00166043">
        <w:t xml:space="preserve">        private readonly IElementSerializer _elementSerializer;</w:t>
      </w:r>
    </w:p>
    <w:p w:rsidR="00166043" w:rsidRPr="00166043" w:rsidRDefault="00166043" w:rsidP="00124B9E">
      <w:pPr>
        <w:pStyle w:val="CodeBlock"/>
      </w:pPr>
    </w:p>
    <w:p w:rsidR="00166043" w:rsidRPr="00166043" w:rsidRDefault="00166043" w:rsidP="00124B9E">
      <w:pPr>
        <w:pStyle w:val="CodeBlock"/>
      </w:pPr>
      <w:r w:rsidRPr="00166043">
        <w:t xml:space="preserve">        public ElementsApiController(IElementManager elementManager, IElementDisplay elementDisplay, IElementSerializer elementSerializer) {</w:t>
      </w:r>
    </w:p>
    <w:p w:rsidR="00166043" w:rsidRPr="00166043" w:rsidRDefault="00166043" w:rsidP="00124B9E">
      <w:pPr>
        <w:pStyle w:val="CodeBlock"/>
      </w:pPr>
      <w:r w:rsidRPr="00166043">
        <w:t xml:space="preserve">            _elementManager = elementManager;</w:t>
      </w:r>
    </w:p>
    <w:p w:rsidR="00166043" w:rsidRPr="00166043" w:rsidRDefault="00166043" w:rsidP="00124B9E">
      <w:pPr>
        <w:pStyle w:val="CodeBlock"/>
      </w:pPr>
      <w:r w:rsidRPr="00166043">
        <w:t xml:space="preserve">            _elementDisplay = elementDisplay;</w:t>
      </w:r>
    </w:p>
    <w:p w:rsidR="00166043" w:rsidRPr="00166043" w:rsidRDefault="00166043" w:rsidP="00124B9E">
      <w:pPr>
        <w:pStyle w:val="CodeBlock"/>
      </w:pPr>
      <w:r w:rsidRPr="00166043">
        <w:t xml:space="preserve">            _elementSerializer = elementSerializer;</w:t>
      </w:r>
    </w:p>
    <w:p w:rsidR="00166043" w:rsidRPr="00166043" w:rsidRDefault="00166043" w:rsidP="00124B9E">
      <w:pPr>
        <w:pStyle w:val="CodeBlock"/>
      </w:pPr>
      <w:r w:rsidRPr="00166043">
        <w:t xml:space="preserve">        }</w:t>
      </w:r>
    </w:p>
    <w:p w:rsidR="00166043" w:rsidRPr="00166043" w:rsidRDefault="00166043" w:rsidP="00124B9E">
      <w:pPr>
        <w:pStyle w:val="CodeBlock"/>
      </w:pPr>
    </w:p>
    <w:p w:rsidR="00166043" w:rsidRPr="00166043" w:rsidRDefault="00166043" w:rsidP="00124B9E">
      <w:pPr>
        <w:pStyle w:val="CodeBlock"/>
      </w:pPr>
      <w:r w:rsidRPr="00166043">
        <w:t xml:space="preserve">        public ActionResult Index(string layoutData = null) {</w:t>
      </w:r>
    </w:p>
    <w:p w:rsidR="00166043" w:rsidRPr="00166043" w:rsidRDefault="00166043" w:rsidP="00124B9E">
      <w:pPr>
        <w:pStyle w:val="CodeBlock"/>
      </w:pPr>
    </w:p>
    <w:p w:rsidR="00166043" w:rsidRPr="00166043" w:rsidRDefault="00166043" w:rsidP="00124B9E">
      <w:pPr>
        <w:pStyle w:val="CodeBlock"/>
      </w:pPr>
      <w:r w:rsidRPr="00166043">
        <w:t xml:space="preserve">            Element rootElement;</w:t>
      </w:r>
    </w:p>
    <w:p w:rsidR="00166043" w:rsidRPr="00166043" w:rsidRDefault="00166043" w:rsidP="00124B9E">
      <w:pPr>
        <w:pStyle w:val="CodeBlock"/>
      </w:pPr>
    </w:p>
    <w:p w:rsidR="00166043" w:rsidRPr="00166043" w:rsidRDefault="00166043" w:rsidP="00124B9E">
      <w:pPr>
        <w:pStyle w:val="CodeBlock"/>
      </w:pPr>
      <w:r w:rsidRPr="00166043">
        <w:t xml:space="preserve">            if (layoutData == null) {</w:t>
      </w:r>
    </w:p>
    <w:p w:rsidR="00166043" w:rsidRPr="00166043" w:rsidRDefault="00166043" w:rsidP="00124B9E">
      <w:pPr>
        <w:pStyle w:val="CodeBlock"/>
      </w:pPr>
      <w:r w:rsidRPr="00166043">
        <w:t xml:space="preserve">                // Create a default hierarchy of elements.</w:t>
      </w:r>
    </w:p>
    <w:p w:rsidR="00166043" w:rsidRPr="00166043" w:rsidRDefault="00166043" w:rsidP="00124B9E">
      <w:pPr>
        <w:pStyle w:val="CodeBlock"/>
      </w:pPr>
      <w:r w:rsidRPr="00166043">
        <w:t xml:space="preserve">                rootElement = New&lt;Grid&gt;(grid =&gt; {</w:t>
      </w:r>
    </w:p>
    <w:p w:rsidR="00166043" w:rsidRPr="00166043" w:rsidRDefault="00166043" w:rsidP="00124B9E">
      <w:pPr>
        <w:pStyle w:val="CodeBlock"/>
      </w:pPr>
      <w:r w:rsidRPr="00166043">
        <w:t xml:space="preserve">                    // Row.</w:t>
      </w:r>
    </w:p>
    <w:p w:rsidR="00166043" w:rsidRPr="00166043" w:rsidRDefault="00166043" w:rsidP="00124B9E">
      <w:pPr>
        <w:pStyle w:val="CodeBlock"/>
      </w:pPr>
      <w:r w:rsidRPr="00166043">
        <w:t xml:space="preserve">                    grid.Elements.Add(New&lt;Row&gt;(row =&gt; {</w:t>
      </w:r>
    </w:p>
    <w:p w:rsidR="00166043" w:rsidRPr="00166043" w:rsidRDefault="00166043" w:rsidP="00124B9E">
      <w:pPr>
        <w:pStyle w:val="CodeBlock"/>
      </w:pPr>
      <w:r w:rsidRPr="00166043">
        <w:t xml:space="preserve">                        // Column 1.</w:t>
      </w:r>
    </w:p>
    <w:p w:rsidR="00166043" w:rsidRPr="00166043" w:rsidRDefault="00166043" w:rsidP="00124B9E">
      <w:pPr>
        <w:pStyle w:val="CodeBlock"/>
      </w:pPr>
      <w:r w:rsidRPr="00166043">
        <w:t xml:space="preserve">                        row.Elements.Add(New&lt;Column&gt;(column =&gt; {</w:t>
      </w:r>
    </w:p>
    <w:p w:rsidR="00166043" w:rsidRPr="00166043" w:rsidRDefault="00166043" w:rsidP="00124B9E">
      <w:pPr>
        <w:pStyle w:val="CodeBlock"/>
      </w:pPr>
      <w:r w:rsidRPr="00166043">
        <w:t xml:space="preserve">                            column.Width = 8;</w:t>
      </w:r>
    </w:p>
    <w:p w:rsidR="00166043" w:rsidRPr="00166043" w:rsidRDefault="00166043" w:rsidP="00124B9E">
      <w:pPr>
        <w:pStyle w:val="CodeBlock"/>
      </w:pPr>
      <w:r w:rsidRPr="00166043">
        <w:t xml:space="preserve">                            column.Elements.Add(New&lt;Html&gt;(html =&gt; html.Content = "This is the &lt;strong&gt;first&lt;/strong&gt; column."));</w:t>
      </w:r>
    </w:p>
    <w:p w:rsidR="00166043" w:rsidRPr="00166043" w:rsidRDefault="00166043" w:rsidP="00124B9E">
      <w:pPr>
        <w:pStyle w:val="CodeBlock"/>
      </w:pPr>
      <w:r w:rsidRPr="00166043">
        <w:t xml:space="preserve">                        }));</w:t>
      </w:r>
    </w:p>
    <w:p w:rsidR="00166043" w:rsidRPr="00166043" w:rsidRDefault="00166043" w:rsidP="00124B9E">
      <w:pPr>
        <w:pStyle w:val="CodeBlock"/>
      </w:pPr>
    </w:p>
    <w:p w:rsidR="00166043" w:rsidRPr="00166043" w:rsidRDefault="00166043" w:rsidP="00124B9E">
      <w:pPr>
        <w:pStyle w:val="CodeBlock"/>
      </w:pPr>
      <w:r w:rsidRPr="00166043">
        <w:t xml:space="preserve">                        // Column 2.</w:t>
      </w:r>
    </w:p>
    <w:p w:rsidR="00166043" w:rsidRPr="00166043" w:rsidRDefault="00166043" w:rsidP="00124B9E">
      <w:pPr>
        <w:pStyle w:val="CodeBlock"/>
      </w:pPr>
      <w:r w:rsidRPr="00166043">
        <w:t xml:space="preserve">                        row.Elements.Add(New&lt;Column&gt;(column =&gt; {</w:t>
      </w:r>
    </w:p>
    <w:p w:rsidR="00166043" w:rsidRPr="00166043" w:rsidRDefault="00166043" w:rsidP="00124B9E">
      <w:pPr>
        <w:pStyle w:val="CodeBlock"/>
      </w:pPr>
      <w:r w:rsidRPr="00166043">
        <w:t xml:space="preserve">                            column.Width = 4;</w:t>
      </w:r>
    </w:p>
    <w:p w:rsidR="00166043" w:rsidRPr="00166043" w:rsidRDefault="00166043" w:rsidP="00124B9E">
      <w:pPr>
        <w:pStyle w:val="CodeBlock"/>
      </w:pPr>
      <w:r w:rsidRPr="00166043">
        <w:t xml:space="preserve">                            column.Elements.Add(New&lt;Html&gt;(html =&gt; html.Content = "This is the &lt;strong&gt;second&lt;/strong&gt; column."));</w:t>
      </w:r>
    </w:p>
    <w:p w:rsidR="00166043" w:rsidRPr="00166043" w:rsidRDefault="00166043" w:rsidP="00124B9E">
      <w:pPr>
        <w:pStyle w:val="CodeBlock"/>
      </w:pPr>
      <w:r w:rsidRPr="00166043">
        <w:t xml:space="preserve">                        }));</w:t>
      </w:r>
    </w:p>
    <w:p w:rsidR="00166043" w:rsidRPr="00166043" w:rsidRDefault="00166043" w:rsidP="00124B9E">
      <w:pPr>
        <w:pStyle w:val="CodeBlock"/>
      </w:pPr>
      <w:r w:rsidRPr="00166043">
        <w:t xml:space="preserve">                    }));</w:t>
      </w:r>
    </w:p>
    <w:p w:rsidR="00166043" w:rsidRPr="00166043" w:rsidRDefault="00166043" w:rsidP="00124B9E">
      <w:pPr>
        <w:pStyle w:val="CodeBlock"/>
      </w:pPr>
      <w:r w:rsidRPr="00166043">
        <w:t xml:space="preserve">                });</w:t>
      </w:r>
    </w:p>
    <w:p w:rsidR="00166043" w:rsidRPr="00166043" w:rsidRDefault="00166043" w:rsidP="00124B9E">
      <w:pPr>
        <w:pStyle w:val="CodeBlock"/>
      </w:pPr>
    </w:p>
    <w:p w:rsidR="00166043" w:rsidRPr="00166043" w:rsidRDefault="00166043" w:rsidP="00124B9E">
      <w:pPr>
        <w:pStyle w:val="CodeBlock"/>
      </w:pPr>
      <w:r w:rsidRPr="00166043">
        <w:t xml:space="preserve">                // Serialize the root element.</w:t>
      </w:r>
    </w:p>
    <w:p w:rsidR="00166043" w:rsidRPr="00166043" w:rsidRDefault="00166043" w:rsidP="00124B9E">
      <w:pPr>
        <w:pStyle w:val="CodeBlock"/>
      </w:pPr>
      <w:r w:rsidRPr="00166043">
        <w:t xml:space="preserve">                var json = _elementSerializer.Serialize(rootElement);</w:t>
      </w:r>
    </w:p>
    <w:p w:rsidR="00166043" w:rsidRPr="00166043" w:rsidRDefault="00166043" w:rsidP="00124B9E">
      <w:pPr>
        <w:pStyle w:val="CodeBlock"/>
      </w:pPr>
    </w:p>
    <w:p w:rsidR="00166043" w:rsidRPr="00166043" w:rsidRDefault="00166043" w:rsidP="00124B9E">
      <w:pPr>
        <w:pStyle w:val="CodeBlock"/>
      </w:pPr>
      <w:r w:rsidRPr="00166043">
        <w:t xml:space="preserve">                // Assign the JSON string to a property in the dynamic ViewBag.</w:t>
      </w:r>
    </w:p>
    <w:p w:rsidR="00166043" w:rsidRPr="00166043" w:rsidRDefault="00166043" w:rsidP="00124B9E">
      <w:pPr>
        <w:pStyle w:val="CodeBlock"/>
      </w:pPr>
      <w:r w:rsidRPr="00166043">
        <w:t xml:space="preserve">                ViewBag.LayoutData = json;</w:t>
      </w:r>
    </w:p>
    <w:p w:rsidR="00166043" w:rsidRPr="00166043" w:rsidRDefault="00166043" w:rsidP="00124B9E">
      <w:pPr>
        <w:pStyle w:val="CodeBlock"/>
      </w:pPr>
      <w:r w:rsidRPr="00166043">
        <w:t xml:space="preserve">            }</w:t>
      </w:r>
    </w:p>
    <w:p w:rsidR="00166043" w:rsidRPr="00166043" w:rsidRDefault="00166043" w:rsidP="00124B9E">
      <w:pPr>
        <w:pStyle w:val="CodeBlock"/>
      </w:pPr>
      <w:r w:rsidRPr="00166043">
        <w:t xml:space="preserve">            else {</w:t>
      </w:r>
    </w:p>
    <w:p w:rsidR="00166043" w:rsidRPr="00166043" w:rsidRDefault="00166043" w:rsidP="00124B9E">
      <w:pPr>
        <w:pStyle w:val="CodeBlock"/>
      </w:pPr>
      <w:r w:rsidRPr="00166043">
        <w:t xml:space="preserve">                rootElement = _elementSerializer.Deserialize(layoutData, DescribeElementsContext.Empty);</w:t>
      </w:r>
    </w:p>
    <w:p w:rsidR="00166043" w:rsidRPr="00166043" w:rsidRDefault="00166043" w:rsidP="00124B9E">
      <w:pPr>
        <w:pStyle w:val="CodeBlock"/>
      </w:pPr>
      <w:r w:rsidRPr="00166043">
        <w:t xml:space="preserve">            }</w:t>
      </w:r>
    </w:p>
    <w:p w:rsidR="00166043" w:rsidRPr="00166043" w:rsidRDefault="00166043" w:rsidP="00124B9E">
      <w:pPr>
        <w:pStyle w:val="CodeBlock"/>
      </w:pPr>
    </w:p>
    <w:p w:rsidR="00166043" w:rsidRPr="00166043" w:rsidRDefault="00166043" w:rsidP="00124B9E">
      <w:pPr>
        <w:pStyle w:val="CodeBlock"/>
      </w:pPr>
      <w:r w:rsidRPr="00166043">
        <w:t xml:space="preserve">            // Render the Html element.</w:t>
      </w:r>
    </w:p>
    <w:p w:rsidR="00166043" w:rsidRPr="00166043" w:rsidRDefault="00166043" w:rsidP="00124B9E">
      <w:pPr>
        <w:pStyle w:val="CodeBlock"/>
      </w:pPr>
      <w:r w:rsidRPr="00166043">
        <w:t xml:space="preserve">            var rootElementShape = _elementDisplay.DisplayElement(rootElement, content: null);</w:t>
      </w:r>
    </w:p>
    <w:p w:rsidR="00166043" w:rsidRPr="00166043" w:rsidRDefault="00166043" w:rsidP="00124B9E">
      <w:pPr>
        <w:pStyle w:val="CodeBlock"/>
      </w:pPr>
    </w:p>
    <w:p w:rsidR="00166043" w:rsidRPr="00166043" w:rsidRDefault="00166043" w:rsidP="00124B9E">
      <w:pPr>
        <w:pStyle w:val="CodeBlock"/>
      </w:pPr>
      <w:r w:rsidRPr="00166043">
        <w:t xml:space="preserve">            // Assign the HtmlShape to a property on the dynamic ViewBag.</w:t>
      </w:r>
    </w:p>
    <w:p w:rsidR="00166043" w:rsidRPr="00166043" w:rsidRDefault="00166043" w:rsidP="00124B9E">
      <w:pPr>
        <w:pStyle w:val="CodeBlock"/>
      </w:pPr>
      <w:r w:rsidRPr="00166043">
        <w:t xml:space="preserve">            ViewBag.RootElementShape = rootElementShape;</w:t>
      </w:r>
    </w:p>
    <w:p w:rsidR="00166043" w:rsidRPr="00166043" w:rsidRDefault="00166043" w:rsidP="00124B9E">
      <w:pPr>
        <w:pStyle w:val="CodeBlock"/>
      </w:pPr>
      <w:r w:rsidRPr="00166043">
        <w:t xml:space="preserve">            </w:t>
      </w:r>
    </w:p>
    <w:p w:rsidR="00166043" w:rsidRPr="00166043" w:rsidRDefault="00166043" w:rsidP="00124B9E">
      <w:pPr>
        <w:pStyle w:val="CodeBlock"/>
      </w:pPr>
      <w:r w:rsidRPr="00166043">
        <w:t xml:space="preserve">            return View();</w:t>
      </w:r>
    </w:p>
    <w:p w:rsidR="00166043" w:rsidRPr="00166043" w:rsidRDefault="00166043" w:rsidP="00124B9E">
      <w:pPr>
        <w:pStyle w:val="CodeBlock"/>
      </w:pPr>
      <w:r w:rsidRPr="00166043">
        <w:t xml:space="preserve">        }</w:t>
      </w:r>
    </w:p>
    <w:p w:rsidR="00166043" w:rsidRPr="00166043" w:rsidRDefault="00166043" w:rsidP="00124B9E">
      <w:pPr>
        <w:pStyle w:val="CodeBlock"/>
      </w:pPr>
    </w:p>
    <w:p w:rsidR="00166043" w:rsidRPr="00166043" w:rsidRDefault="00166043" w:rsidP="00124B9E">
      <w:pPr>
        <w:pStyle w:val="CodeBlock"/>
      </w:pPr>
      <w:r w:rsidRPr="00166043">
        <w:t xml:space="preserve">        private T New&lt;T&gt;(Action&lt;T&gt; initialize) where T:Element {</w:t>
      </w:r>
    </w:p>
    <w:p w:rsidR="00166043" w:rsidRPr="00166043" w:rsidRDefault="00166043" w:rsidP="00124B9E">
      <w:pPr>
        <w:pStyle w:val="CodeBlock"/>
      </w:pPr>
      <w:r w:rsidRPr="00166043">
        <w:t xml:space="preserve">            return _elementManager.ActivateElement&lt;T&gt;(initialize);</w:t>
      </w:r>
    </w:p>
    <w:p w:rsidR="00166043" w:rsidRPr="00166043" w:rsidRDefault="00166043" w:rsidP="00124B9E">
      <w:pPr>
        <w:pStyle w:val="CodeBlock"/>
      </w:pPr>
      <w:r w:rsidRPr="00166043">
        <w:t xml:space="preserve">        }</w:t>
      </w:r>
    </w:p>
    <w:p w:rsidR="00166043" w:rsidRPr="00166043" w:rsidRDefault="00166043" w:rsidP="00124B9E">
      <w:pPr>
        <w:pStyle w:val="CodeBlock"/>
      </w:pPr>
      <w:r w:rsidRPr="00166043">
        <w:t xml:space="preserve">    }</w:t>
      </w:r>
    </w:p>
    <w:p w:rsidR="00166043" w:rsidRPr="00166043" w:rsidRDefault="00124B9E" w:rsidP="00124B9E">
      <w:pPr>
        <w:pStyle w:val="CodeBlock"/>
      </w:pPr>
      <w:r>
        <w:t>}</w:t>
      </w:r>
    </w:p>
    <w:p w:rsidR="00166043" w:rsidRPr="00166043" w:rsidRDefault="00166043" w:rsidP="00166043">
      <w:pPr>
        <w:rPr>
          <w:lang w:val="en-US"/>
        </w:rPr>
      </w:pPr>
      <w:r w:rsidRPr="00166043">
        <w:rPr>
          <w:lang w:val="en-US"/>
        </w:rPr>
        <w:t>The key updates ar</w:t>
      </w:r>
      <w:r w:rsidR="00124B9E">
        <w:rPr>
          <w:lang w:val="en-US"/>
        </w:rPr>
        <w:t xml:space="preserve">e the addition of the optional </w:t>
      </w:r>
      <w:r w:rsidR="00124B9E" w:rsidRPr="00124B9E">
        <w:rPr>
          <w:rStyle w:val="Strong"/>
          <w:lang w:val="en-US"/>
        </w:rPr>
        <w:t>layoutData</w:t>
      </w:r>
      <w:r w:rsidRPr="00166043">
        <w:rPr>
          <w:lang w:val="en-US"/>
        </w:rPr>
        <w:t xml:space="preserve"> parameter, which, if not null, </w:t>
      </w:r>
      <w:r w:rsidR="00124B9E">
        <w:rPr>
          <w:lang w:val="en-US"/>
        </w:rPr>
        <w:t xml:space="preserve">is </w:t>
      </w:r>
      <w:r w:rsidRPr="00166043">
        <w:rPr>
          <w:lang w:val="en-US"/>
        </w:rPr>
        <w:t>deserialize</w:t>
      </w:r>
      <w:r w:rsidR="00124B9E">
        <w:rPr>
          <w:lang w:val="en-US"/>
        </w:rPr>
        <w:t>d</w:t>
      </w:r>
      <w:r w:rsidRPr="00166043">
        <w:rPr>
          <w:lang w:val="en-US"/>
        </w:rPr>
        <w:t xml:space="preserve"> using the following code:</w:t>
      </w:r>
    </w:p>
    <w:p w:rsidR="00166043" w:rsidRPr="00166043" w:rsidRDefault="00166043" w:rsidP="00124B9E">
      <w:pPr>
        <w:pStyle w:val="CodeBlock"/>
      </w:pPr>
      <w:r w:rsidRPr="00166043">
        <w:lastRenderedPageBreak/>
        <w:t xml:space="preserve">rootElement = _elementSerializer.Deserialize(layoutData, </w:t>
      </w:r>
      <w:r w:rsidR="00124B9E">
        <w:t>DescribeElementsContext.Empty);</w:t>
      </w:r>
    </w:p>
    <w:p w:rsidR="00166043" w:rsidRPr="00166043" w:rsidRDefault="00166043" w:rsidP="00166043">
      <w:pPr>
        <w:rPr>
          <w:lang w:val="en-US"/>
        </w:rPr>
      </w:pPr>
      <w:r w:rsidRPr="00166043">
        <w:rPr>
          <w:lang w:val="en-US"/>
        </w:rPr>
        <w:t>So basically, we either construct a layout of elements manually, or deserialize a JSON string, and render the resulting element instance. We can now view the default JSON, manipulate it, and submit it back to the controller.</w:t>
      </w:r>
    </w:p>
    <w:p w:rsidR="004A54AC" w:rsidRDefault="004A54AC" w:rsidP="004A54AC">
      <w:pPr>
        <w:pStyle w:val="Figure"/>
      </w:pPr>
      <w:r>
        <w:rPr>
          <w:lang w:val="nl-NL"/>
        </w:rPr>
        <w:drawing>
          <wp:inline distT="0" distB="0" distL="0" distR="0" wp14:anchorId="5B4025E7" wp14:editId="46FAFA5D">
            <wp:extent cx="5760720" cy="37401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ure-16-2.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60720" cy="3740150"/>
                    </a:xfrm>
                    <a:prstGeom prst="rect">
                      <a:avLst/>
                    </a:prstGeom>
                  </pic:spPr>
                </pic:pic>
              </a:graphicData>
            </a:graphic>
          </wp:inline>
        </w:drawing>
      </w:r>
    </w:p>
    <w:p w:rsidR="00166043" w:rsidRPr="004A54AC" w:rsidRDefault="004A54AC" w:rsidP="004A54AC">
      <w:pPr>
        <w:pStyle w:val="Caption"/>
        <w:rPr>
          <w:lang w:val="en-US"/>
        </w:rPr>
      </w:pPr>
      <w:r w:rsidRPr="004A54AC">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16</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2</w:t>
      </w:r>
      <w:r w:rsidR="00B15491">
        <w:rPr>
          <w:lang w:val="en-US"/>
        </w:rPr>
        <w:fldChar w:fldCharType="end"/>
      </w:r>
      <w:r w:rsidRPr="004A54AC">
        <w:rPr>
          <w:lang w:val="en-US"/>
        </w:rPr>
        <w:t xml:space="preserve"> - The text area allows editing of the JSON representation of the layout.</w:t>
      </w:r>
    </w:p>
    <w:p w:rsidR="00166043" w:rsidRPr="004A54AC" w:rsidRDefault="00166043" w:rsidP="004A54AC">
      <w:pPr>
        <w:pStyle w:val="Heading3"/>
        <w:rPr>
          <w:lang w:val="en-US"/>
        </w:rPr>
      </w:pPr>
      <w:bookmarkStart w:id="175" w:name="_Toc453493240"/>
      <w:r w:rsidRPr="004A54AC">
        <w:rPr>
          <w:lang w:val="en-US"/>
        </w:rPr>
        <w:t>Working with the Layout Editor</w:t>
      </w:r>
      <w:bookmarkEnd w:id="175"/>
    </w:p>
    <w:p w:rsidR="00166043" w:rsidRPr="00166043" w:rsidRDefault="00166043" w:rsidP="004A54AC">
      <w:pPr>
        <w:rPr>
          <w:lang w:val="en-US"/>
        </w:rPr>
      </w:pPr>
      <w:r w:rsidRPr="00166043">
        <w:rPr>
          <w:lang w:val="en-US"/>
        </w:rPr>
        <w:t xml:space="preserve">Although editing layouts of elements with raw JSON </w:t>
      </w:r>
      <w:r w:rsidR="004A54AC">
        <w:rPr>
          <w:lang w:val="en-US"/>
        </w:rPr>
        <w:t xml:space="preserve">is far from </w:t>
      </w:r>
      <w:r w:rsidRPr="00166043">
        <w:rPr>
          <w:lang w:val="en-US"/>
        </w:rPr>
        <w:t xml:space="preserve">ideal, it does demonstrate </w:t>
      </w:r>
      <w:r w:rsidR="004A54AC">
        <w:rPr>
          <w:lang w:val="en-US"/>
        </w:rPr>
        <w:t>the potential for implementing more advanced editors, since JSON is easy to work with.</w:t>
      </w:r>
    </w:p>
    <w:p w:rsidR="00166043" w:rsidRPr="00166043" w:rsidRDefault="00166043" w:rsidP="004A54AC">
      <w:pPr>
        <w:rPr>
          <w:lang w:val="en-US"/>
        </w:rPr>
      </w:pPr>
      <w:r w:rsidRPr="00166043">
        <w:rPr>
          <w:lang w:val="en-US"/>
        </w:rPr>
        <w:t>The Layouts module itself provides a fully-function</w:t>
      </w:r>
      <w:r w:rsidR="004A54AC">
        <w:rPr>
          <w:lang w:val="en-US"/>
        </w:rPr>
        <w:t>ing</w:t>
      </w:r>
      <w:r w:rsidRPr="00166043">
        <w:rPr>
          <w:lang w:val="en-US"/>
        </w:rPr>
        <w:t xml:space="preserve"> layout editor that we can reuse.</w:t>
      </w:r>
    </w:p>
    <w:p w:rsidR="004A54AC" w:rsidRDefault="004A54AC" w:rsidP="00166043">
      <w:pPr>
        <w:rPr>
          <w:lang w:val="en-US"/>
        </w:rPr>
      </w:pPr>
      <w:r>
        <w:rPr>
          <w:lang w:val="en-US"/>
        </w:rPr>
        <w:lastRenderedPageBreak/>
        <w:t xml:space="preserve">Let’s </w:t>
      </w:r>
      <w:r w:rsidR="00166043" w:rsidRPr="00166043">
        <w:rPr>
          <w:lang w:val="en-US"/>
        </w:rPr>
        <w:t xml:space="preserve">continue with </w:t>
      </w:r>
      <w:r>
        <w:rPr>
          <w:lang w:val="en-US"/>
        </w:rPr>
        <w:t xml:space="preserve">the </w:t>
      </w:r>
      <w:r w:rsidR="00166043" w:rsidRPr="00166043">
        <w:rPr>
          <w:lang w:val="en-US"/>
        </w:rPr>
        <w:t>current sample controller and replace the text</w:t>
      </w:r>
      <w:r>
        <w:rPr>
          <w:lang w:val="en-US"/>
        </w:rPr>
        <w:t xml:space="preserve"> </w:t>
      </w:r>
      <w:r w:rsidR="00166043" w:rsidRPr="00166043">
        <w:rPr>
          <w:lang w:val="en-US"/>
        </w:rPr>
        <w:t xml:space="preserve">area with a full-blown </w:t>
      </w:r>
      <w:r>
        <w:rPr>
          <w:lang w:val="en-US"/>
        </w:rPr>
        <w:t>layout editor.</w:t>
      </w:r>
    </w:p>
    <w:p w:rsidR="00166043" w:rsidRPr="00166043" w:rsidRDefault="004A54AC" w:rsidP="004A54AC">
      <w:pPr>
        <w:rPr>
          <w:lang w:val="en-US"/>
        </w:rPr>
      </w:pPr>
      <w:r>
        <w:rPr>
          <w:lang w:val="en-US"/>
        </w:rPr>
        <w:t>The f</w:t>
      </w:r>
      <w:r w:rsidR="00166043" w:rsidRPr="00166043">
        <w:rPr>
          <w:lang w:val="en-US"/>
        </w:rPr>
        <w:t xml:space="preserve">irst </w:t>
      </w:r>
      <w:r>
        <w:rPr>
          <w:lang w:val="en-US"/>
        </w:rPr>
        <w:t xml:space="preserve">thing to do is to inject the </w:t>
      </w:r>
      <w:r w:rsidR="00166043" w:rsidRPr="004A54AC">
        <w:rPr>
          <w:rStyle w:val="Strong"/>
          <w:lang w:val="en-US"/>
        </w:rPr>
        <w:t>ILayoutEditorFactory</w:t>
      </w:r>
      <w:r>
        <w:rPr>
          <w:lang w:val="en-US"/>
        </w:rPr>
        <w:t xml:space="preserve"> and create the </w:t>
      </w:r>
      <w:r w:rsidR="00166043" w:rsidRPr="004A54AC">
        <w:rPr>
          <w:rStyle w:val="Strong"/>
          <w:lang w:val="en-US"/>
        </w:rPr>
        <w:t>La</w:t>
      </w:r>
      <w:r w:rsidRPr="004A54AC">
        <w:rPr>
          <w:rStyle w:val="Strong"/>
          <w:lang w:val="en-US"/>
        </w:rPr>
        <w:t>youtEditor</w:t>
      </w:r>
      <w:r w:rsidR="00166043" w:rsidRPr="00166043">
        <w:rPr>
          <w:lang w:val="en-US"/>
        </w:rPr>
        <w:t xml:space="preserve"> viewmodel, which we'll render from </w:t>
      </w:r>
      <w:r>
        <w:rPr>
          <w:lang w:val="en-US"/>
        </w:rPr>
        <w:t xml:space="preserve">the </w:t>
      </w:r>
      <w:r w:rsidR="00166043" w:rsidRPr="00166043">
        <w:rPr>
          <w:lang w:val="en-US"/>
        </w:rPr>
        <w:t>view. We'll also cha</w:t>
      </w:r>
      <w:r>
        <w:rPr>
          <w:lang w:val="en-US"/>
        </w:rPr>
        <w:t xml:space="preserve">nge out the </w:t>
      </w:r>
      <w:r w:rsidRPr="004A54AC">
        <w:rPr>
          <w:rStyle w:val="Strong"/>
          <w:lang w:val="en-US"/>
        </w:rPr>
        <w:t>IElementSerializer</w:t>
      </w:r>
      <w:r>
        <w:rPr>
          <w:lang w:val="en-US"/>
        </w:rPr>
        <w:t xml:space="preserve"> with the </w:t>
      </w:r>
      <w:r w:rsidR="00166043" w:rsidRPr="004A54AC">
        <w:rPr>
          <w:rStyle w:val="Strong"/>
          <w:lang w:val="en-US"/>
        </w:rPr>
        <w:t>ILayoutSerializer</w:t>
      </w:r>
      <w:r w:rsidR="00166043" w:rsidRPr="00166043">
        <w:rPr>
          <w:lang w:val="en-US"/>
        </w:rPr>
        <w:t>. The primary difference between the two is that the latter one expects an array of elements instead of a single element, which in turn th</w:t>
      </w:r>
      <w:r>
        <w:rPr>
          <w:lang w:val="en-US"/>
        </w:rPr>
        <w:t xml:space="preserve">e default </w:t>
      </w:r>
      <w:r w:rsidRPr="004A54AC">
        <w:rPr>
          <w:rStyle w:val="Strong"/>
          <w:lang w:val="en-US"/>
        </w:rPr>
        <w:t>ILayoutEditorFactory</w:t>
      </w:r>
      <w:r>
        <w:rPr>
          <w:lang w:val="en-US"/>
        </w:rPr>
        <w:t xml:space="preserve"> implementation expects.</w:t>
      </w:r>
    </w:p>
    <w:p w:rsidR="00166043" w:rsidRPr="00166043" w:rsidRDefault="00166043" w:rsidP="004A54AC">
      <w:pPr>
        <w:pStyle w:val="Sidebar"/>
      </w:pPr>
      <w:r w:rsidRPr="00166043">
        <w:t>&gt; The layout editor requires the root element to by a *Canvas*, so</w:t>
      </w:r>
      <w:r w:rsidR="004A54AC">
        <w:t xml:space="preserve"> the default implementation of </w:t>
      </w:r>
      <w:r w:rsidR="004A54AC" w:rsidRPr="004A54AC">
        <w:rPr>
          <w:rStyle w:val="Strong"/>
        </w:rPr>
        <w:t>ILayoutEditorFactory</w:t>
      </w:r>
      <w:r w:rsidRPr="00166043">
        <w:t xml:space="preserve"> </w:t>
      </w:r>
      <w:r w:rsidR="004A54AC">
        <w:t xml:space="preserve">relies on </w:t>
      </w:r>
      <w:r w:rsidR="004A54AC" w:rsidRPr="004A54AC">
        <w:rPr>
          <w:rStyle w:val="Strong"/>
        </w:rPr>
        <w:t>ILayoutEditorFactory</w:t>
      </w:r>
      <w:r w:rsidRPr="00166043">
        <w:t>, which always serializes from and to an array of elements, the first element expected to be a Canva</w:t>
      </w:r>
      <w:r w:rsidR="004A54AC">
        <w:t xml:space="preserve">s. If the first element is </w:t>
      </w:r>
      <w:r w:rsidR="004A54AC" w:rsidRPr="004A54AC">
        <w:rPr>
          <w:rStyle w:val="Emphasis"/>
        </w:rPr>
        <w:t>not</w:t>
      </w:r>
      <w:r w:rsidRPr="00166043">
        <w:t xml:space="preserve"> a canvas, a root Canvas element is created on the fly to which </w:t>
      </w:r>
      <w:r w:rsidR="004A54AC">
        <w:t>the array of elements is added.</w:t>
      </w:r>
    </w:p>
    <w:p w:rsidR="00166043" w:rsidRPr="00166043" w:rsidRDefault="0044673D" w:rsidP="0044673D">
      <w:pPr>
        <w:rPr>
          <w:lang w:val="en-US"/>
        </w:rPr>
      </w:pPr>
      <w:r>
        <w:rPr>
          <w:lang w:val="en-US"/>
        </w:rPr>
        <w:t xml:space="preserve">We'll also use the </w:t>
      </w:r>
      <w:r w:rsidRPr="0044673D">
        <w:rPr>
          <w:rStyle w:val="Strong"/>
          <w:lang w:val="en-US"/>
        </w:rPr>
        <w:t>Canvas</w:t>
      </w:r>
      <w:r w:rsidR="00166043" w:rsidRPr="00166043">
        <w:rPr>
          <w:lang w:val="en-US"/>
        </w:rPr>
        <w:t xml:space="preserve"> element as the root, which is a req</w:t>
      </w:r>
      <w:r>
        <w:rPr>
          <w:lang w:val="en-US"/>
        </w:rPr>
        <w:t>uirement for the layout editor.</w:t>
      </w:r>
    </w:p>
    <w:p w:rsidR="00166043" w:rsidRPr="00166043" w:rsidRDefault="00166043" w:rsidP="0044673D">
      <w:pPr>
        <w:rPr>
          <w:lang w:val="en-US"/>
        </w:rPr>
      </w:pPr>
      <w:r w:rsidRPr="00166043">
        <w:rPr>
          <w:lang w:val="en-US"/>
        </w:rPr>
        <w:t>Another thing we</w:t>
      </w:r>
      <w:r w:rsidR="0044673D">
        <w:rPr>
          <w:lang w:val="en-US"/>
        </w:rPr>
        <w:t xml:space="preserve">'ll change is replace the </w:t>
      </w:r>
      <w:r w:rsidR="0044673D">
        <w:rPr>
          <w:rStyle w:val="Strong"/>
          <w:lang w:val="en-US"/>
        </w:rPr>
        <w:t>ThemedAttribute</w:t>
      </w:r>
      <w:r w:rsidRPr="00166043">
        <w:rPr>
          <w:lang w:val="en-US"/>
        </w:rPr>
        <w:t xml:space="preserve"> </w:t>
      </w:r>
      <w:r w:rsidR="0044673D">
        <w:rPr>
          <w:lang w:val="en-US"/>
        </w:rPr>
        <w:t xml:space="preserve">with the </w:t>
      </w:r>
      <w:r w:rsidR="0044673D" w:rsidRPr="0044673D">
        <w:rPr>
          <w:rStyle w:val="Strong"/>
          <w:lang w:val="en-US"/>
        </w:rPr>
        <w:t>AdminAttribute</w:t>
      </w:r>
      <w:r w:rsidR="0044673D">
        <w:rPr>
          <w:lang w:val="en-US"/>
        </w:rPr>
        <w:t>, s</w:t>
      </w:r>
      <w:r w:rsidRPr="00166043">
        <w:rPr>
          <w:lang w:val="en-US"/>
        </w:rPr>
        <w:t>ince the layout editor is designed to work from the backend only</w:t>
      </w:r>
      <w:r w:rsidR="0044673D">
        <w:rPr>
          <w:lang w:val="en-US"/>
        </w:rPr>
        <w:t>.</w:t>
      </w:r>
    </w:p>
    <w:p w:rsidR="00166043" w:rsidRPr="00166043" w:rsidRDefault="00166043" w:rsidP="0044673D">
      <w:pPr>
        <w:pStyle w:val="Heading4"/>
        <w:rPr>
          <w:lang w:val="en-US"/>
        </w:rPr>
      </w:pPr>
      <w:r w:rsidRPr="00166043">
        <w:rPr>
          <w:lang w:val="en-US"/>
        </w:rPr>
        <w:t>La</w:t>
      </w:r>
      <w:r w:rsidR="0044673D">
        <w:rPr>
          <w:lang w:val="en-US"/>
        </w:rPr>
        <w:t>yout JSON vs Layout Editor JSON</w:t>
      </w:r>
    </w:p>
    <w:p w:rsidR="00166043" w:rsidRPr="00166043" w:rsidRDefault="00166043" w:rsidP="00166043">
      <w:pPr>
        <w:rPr>
          <w:lang w:val="en-US"/>
        </w:rPr>
      </w:pPr>
      <w:r w:rsidRPr="00166043">
        <w:rPr>
          <w:lang w:val="en-US"/>
        </w:rPr>
        <w:t>The Layout Editor works with a slightly different JSON schema than the schema used by the layout serializer. The reason for this is that the editor needs additional information about the layout model.</w:t>
      </w:r>
    </w:p>
    <w:p w:rsidR="00166043" w:rsidRPr="00166043" w:rsidRDefault="00166043" w:rsidP="00166043">
      <w:pPr>
        <w:rPr>
          <w:lang w:val="en-US"/>
        </w:rPr>
      </w:pPr>
    </w:p>
    <w:p w:rsidR="00166043" w:rsidRPr="00166043" w:rsidRDefault="00166043" w:rsidP="0044673D">
      <w:pPr>
        <w:rPr>
          <w:lang w:val="en-US"/>
        </w:rPr>
      </w:pPr>
      <w:r w:rsidRPr="00166043">
        <w:rPr>
          <w:lang w:val="en-US"/>
        </w:rPr>
        <w:lastRenderedPageBreak/>
        <w:t xml:space="preserve">What this means is that we need to be able to convert from and to one format to the other. </w:t>
      </w:r>
      <w:r w:rsidR="0044673D">
        <w:rPr>
          <w:lang w:val="en-US"/>
        </w:rPr>
        <w:t>Fortunately, t</w:t>
      </w:r>
      <w:r w:rsidRPr="00166043">
        <w:rPr>
          <w:lang w:val="en-US"/>
        </w:rPr>
        <w:t>he Layouts modul</w:t>
      </w:r>
      <w:r w:rsidR="0044673D">
        <w:rPr>
          <w:lang w:val="en-US"/>
        </w:rPr>
        <w:t xml:space="preserve">e comes with a service for that called the </w:t>
      </w:r>
      <w:r w:rsidR="0044673D" w:rsidRPr="0044673D">
        <w:rPr>
          <w:rStyle w:val="Strong"/>
          <w:lang w:val="en-US"/>
        </w:rPr>
        <w:t>Layout Model Mapper</w:t>
      </w:r>
      <w:r w:rsidR="0044673D">
        <w:rPr>
          <w:lang w:val="en-US"/>
        </w:rPr>
        <w:t>.</w:t>
      </w:r>
    </w:p>
    <w:p w:rsidR="00166043" w:rsidRPr="00166043" w:rsidRDefault="00166043" w:rsidP="00166043">
      <w:pPr>
        <w:rPr>
          <w:lang w:val="en-US"/>
        </w:rPr>
      </w:pPr>
      <w:r w:rsidRPr="00166043">
        <w:rPr>
          <w:lang w:val="en-US"/>
        </w:rPr>
        <w:t>When wor</w:t>
      </w:r>
      <w:r w:rsidR="0044673D">
        <w:rPr>
          <w:lang w:val="en-US"/>
        </w:rPr>
        <w:t xml:space="preserve">king with </w:t>
      </w:r>
      <w:r w:rsidR="0044673D" w:rsidRPr="0044673D">
        <w:rPr>
          <w:rStyle w:val="Strong"/>
          <w:lang w:val="en-US"/>
        </w:rPr>
        <w:t>ILayoutEditorFactory</w:t>
      </w:r>
      <w:r w:rsidR="0044673D">
        <w:rPr>
          <w:lang w:val="en-US"/>
        </w:rPr>
        <w:t xml:space="preserve">, its </w:t>
      </w:r>
      <w:r w:rsidR="0044673D" w:rsidRPr="00CB1B47">
        <w:rPr>
          <w:rStyle w:val="Strong"/>
          <w:lang w:val="en-US"/>
        </w:rPr>
        <w:t>Create</w:t>
      </w:r>
      <w:r w:rsidRPr="00166043">
        <w:rPr>
          <w:lang w:val="en-US"/>
        </w:rPr>
        <w:t xml:space="preserve"> method expects the standard layout JSON format as its first argument. However, when the layout editor submits its data, t</w:t>
      </w:r>
      <w:r w:rsidR="0044673D">
        <w:rPr>
          <w:lang w:val="en-US"/>
        </w:rPr>
        <w:t xml:space="preserve">hat data is in the form of the </w:t>
      </w:r>
      <w:r w:rsidR="0044673D" w:rsidRPr="00CB1B47">
        <w:rPr>
          <w:rStyle w:val="Emphasis"/>
          <w:lang w:val="en-US"/>
        </w:rPr>
        <w:t>layout editor JSON</w:t>
      </w:r>
      <w:r w:rsidRPr="00166043">
        <w:rPr>
          <w:lang w:val="en-US"/>
        </w:rPr>
        <w:t>.</w:t>
      </w:r>
    </w:p>
    <w:p w:rsidR="00166043" w:rsidRPr="00166043" w:rsidRDefault="00166043" w:rsidP="0044673D">
      <w:pPr>
        <w:rPr>
          <w:lang w:val="en-US"/>
        </w:rPr>
      </w:pPr>
      <w:r w:rsidRPr="00166043">
        <w:rPr>
          <w:lang w:val="en-US"/>
        </w:rPr>
        <w:t>Therefore, whatever data we get back from the layout editor, it needs to be mapped back into the standard layout JSON if we want to deserialize</w:t>
      </w:r>
      <w:r w:rsidR="0044673D">
        <w:rPr>
          <w:lang w:val="en-US"/>
        </w:rPr>
        <w:t xml:space="preserve"> it with the layout serializer.</w:t>
      </w:r>
    </w:p>
    <w:p w:rsidR="00166043" w:rsidRPr="00166043" w:rsidRDefault="00166043" w:rsidP="0044673D">
      <w:pPr>
        <w:pStyle w:val="Heading4"/>
        <w:rPr>
          <w:lang w:val="en-US"/>
        </w:rPr>
      </w:pPr>
      <w:r w:rsidRPr="00166043">
        <w:rPr>
          <w:lang w:val="en-US"/>
        </w:rPr>
        <w:t xml:space="preserve">Layout Editor Factory </w:t>
      </w:r>
    </w:p>
    <w:p w:rsidR="00166043" w:rsidRPr="00166043" w:rsidRDefault="00166043" w:rsidP="0044673D">
      <w:pPr>
        <w:rPr>
          <w:lang w:val="en-US"/>
        </w:rPr>
      </w:pPr>
      <w:r w:rsidRPr="00166043">
        <w:rPr>
          <w:lang w:val="en-US"/>
        </w:rPr>
        <w:t xml:space="preserve">Taking all of the above into account, the following code demonstrates how to work </w:t>
      </w:r>
      <w:r w:rsidR="0044673D">
        <w:rPr>
          <w:lang w:val="en-US"/>
        </w:rPr>
        <w:t>with the layout editor factory:</w:t>
      </w:r>
    </w:p>
    <w:p w:rsidR="00166043" w:rsidRPr="00166043" w:rsidRDefault="00166043" w:rsidP="0044673D">
      <w:pPr>
        <w:pStyle w:val="CodeBlock"/>
      </w:pPr>
      <w:bookmarkStart w:id="176" w:name="OLE_LINK11"/>
      <w:bookmarkStart w:id="177" w:name="OLE_LINK12"/>
      <w:r w:rsidRPr="00166043">
        <w:t>using System;</w:t>
      </w:r>
    </w:p>
    <w:p w:rsidR="00166043" w:rsidRPr="00166043" w:rsidRDefault="00166043" w:rsidP="0044673D">
      <w:pPr>
        <w:pStyle w:val="CodeBlock"/>
      </w:pPr>
      <w:r w:rsidRPr="00166043">
        <w:t>using System.Collections.Generic;</w:t>
      </w:r>
    </w:p>
    <w:p w:rsidR="00166043" w:rsidRPr="00166043" w:rsidRDefault="00166043" w:rsidP="0044673D">
      <w:pPr>
        <w:pStyle w:val="CodeBlock"/>
      </w:pPr>
      <w:r w:rsidRPr="00166043">
        <w:t>using System.Linq;</w:t>
      </w:r>
    </w:p>
    <w:p w:rsidR="00166043" w:rsidRPr="00166043" w:rsidRDefault="00166043" w:rsidP="0044673D">
      <w:pPr>
        <w:pStyle w:val="CodeBlock"/>
      </w:pPr>
      <w:r w:rsidRPr="00166043">
        <w:t>using System.Web.Mvc;</w:t>
      </w:r>
    </w:p>
    <w:p w:rsidR="00166043" w:rsidRPr="00166043" w:rsidRDefault="00166043" w:rsidP="0044673D">
      <w:pPr>
        <w:pStyle w:val="CodeBlock"/>
      </w:pPr>
      <w:r w:rsidRPr="00166043">
        <w:t>using Orchard.Layouts.Elements;</w:t>
      </w:r>
    </w:p>
    <w:p w:rsidR="00166043" w:rsidRPr="00166043" w:rsidRDefault="00166043" w:rsidP="0044673D">
      <w:pPr>
        <w:pStyle w:val="CodeBlock"/>
      </w:pPr>
      <w:r w:rsidRPr="00166043">
        <w:t>using Orchard.Layouts.Framework.Display;</w:t>
      </w:r>
    </w:p>
    <w:p w:rsidR="00166043" w:rsidRPr="00166043" w:rsidRDefault="00166043" w:rsidP="0044673D">
      <w:pPr>
        <w:pStyle w:val="CodeBlock"/>
      </w:pPr>
      <w:r w:rsidRPr="00166043">
        <w:t>using Orchard.Layouts.Framework.Elements;</w:t>
      </w:r>
    </w:p>
    <w:p w:rsidR="00166043" w:rsidRPr="00166043" w:rsidRDefault="00166043" w:rsidP="0044673D">
      <w:pPr>
        <w:pStyle w:val="CodeBlock"/>
      </w:pPr>
      <w:r w:rsidRPr="00166043">
        <w:t>using Orchard.Layouts.Services;</w:t>
      </w:r>
    </w:p>
    <w:p w:rsidR="00166043" w:rsidRPr="00166043" w:rsidRDefault="00166043" w:rsidP="0044673D">
      <w:pPr>
        <w:pStyle w:val="CodeBlock"/>
      </w:pPr>
      <w:r w:rsidRPr="00166043">
        <w:t>using Orchard.Layouts.ViewModels;</w:t>
      </w:r>
    </w:p>
    <w:p w:rsidR="00166043" w:rsidRPr="00166043" w:rsidRDefault="00166043" w:rsidP="0044673D">
      <w:pPr>
        <w:pStyle w:val="CodeBlock"/>
      </w:pPr>
      <w:r w:rsidRPr="00166043">
        <w:t>using Orchard.UI.Admin;</w:t>
      </w:r>
    </w:p>
    <w:p w:rsidR="00166043" w:rsidRPr="00166043" w:rsidRDefault="00166043" w:rsidP="0044673D">
      <w:pPr>
        <w:pStyle w:val="CodeBlock"/>
      </w:pPr>
    </w:p>
    <w:p w:rsidR="00166043" w:rsidRPr="00166043" w:rsidRDefault="00166043" w:rsidP="0044673D">
      <w:pPr>
        <w:pStyle w:val="CodeBlock"/>
      </w:pPr>
      <w:r w:rsidRPr="00166043">
        <w:t>namespace OffTheGrid.Demos.Layouts.Controllers {</w:t>
      </w:r>
    </w:p>
    <w:p w:rsidR="00166043" w:rsidRPr="00166043" w:rsidRDefault="00166043" w:rsidP="0044673D">
      <w:pPr>
        <w:pStyle w:val="CodeBlock"/>
      </w:pPr>
      <w:r w:rsidRPr="00166043">
        <w:t xml:space="preserve">    [Admin] // The layout editor is designed to work from the back end.</w:t>
      </w:r>
    </w:p>
    <w:p w:rsidR="00166043" w:rsidRPr="00166043" w:rsidRDefault="00166043" w:rsidP="0044673D">
      <w:pPr>
        <w:pStyle w:val="CodeBlock"/>
      </w:pPr>
      <w:r w:rsidRPr="00166043">
        <w:t xml:space="preserve">    public class ElementsApiController : Controller {</w:t>
      </w:r>
    </w:p>
    <w:p w:rsidR="00166043" w:rsidRPr="00166043" w:rsidRDefault="00166043" w:rsidP="0044673D">
      <w:pPr>
        <w:pStyle w:val="CodeBlock"/>
      </w:pPr>
      <w:r w:rsidRPr="00166043">
        <w:t xml:space="preserve">        private readonly IElementManager _elementManager;</w:t>
      </w:r>
    </w:p>
    <w:p w:rsidR="00166043" w:rsidRPr="00166043" w:rsidRDefault="00166043" w:rsidP="0044673D">
      <w:pPr>
        <w:pStyle w:val="CodeBlock"/>
      </w:pPr>
      <w:r w:rsidRPr="00166043">
        <w:t xml:space="preserve">        private readonly IElementDisplay _elementDisplay;</w:t>
      </w:r>
    </w:p>
    <w:p w:rsidR="00166043" w:rsidRPr="00166043" w:rsidRDefault="00166043" w:rsidP="0044673D">
      <w:pPr>
        <w:pStyle w:val="CodeBlock"/>
      </w:pPr>
      <w:r w:rsidRPr="00166043">
        <w:t xml:space="preserve">        private readonly ILayoutSerializer _layoutSerializer;</w:t>
      </w:r>
    </w:p>
    <w:p w:rsidR="00166043" w:rsidRPr="00166043" w:rsidRDefault="00166043" w:rsidP="0044673D">
      <w:pPr>
        <w:pStyle w:val="CodeBlock"/>
      </w:pPr>
      <w:r w:rsidRPr="00166043">
        <w:t xml:space="preserve">        private readonly ILayoutEditorFactory _layoutEditorFactory;</w:t>
      </w:r>
    </w:p>
    <w:p w:rsidR="00166043" w:rsidRPr="00166043" w:rsidRDefault="00166043" w:rsidP="0044673D">
      <w:pPr>
        <w:pStyle w:val="CodeBlock"/>
      </w:pPr>
      <w:r w:rsidRPr="00166043">
        <w:t xml:space="preserve">        private readonly ILayoutModelMapper _modelMapper;</w:t>
      </w:r>
    </w:p>
    <w:p w:rsidR="00166043" w:rsidRPr="00166043" w:rsidRDefault="00166043" w:rsidP="0044673D">
      <w:pPr>
        <w:pStyle w:val="CodeBlock"/>
      </w:pPr>
    </w:p>
    <w:p w:rsidR="00166043" w:rsidRPr="00166043" w:rsidRDefault="00166043" w:rsidP="0044673D">
      <w:pPr>
        <w:pStyle w:val="CodeBlock"/>
      </w:pPr>
      <w:r w:rsidRPr="00166043">
        <w:t xml:space="preserve">        public ElementsApiController(</w:t>
      </w:r>
    </w:p>
    <w:p w:rsidR="00166043" w:rsidRPr="00166043" w:rsidRDefault="00166043" w:rsidP="0044673D">
      <w:pPr>
        <w:pStyle w:val="CodeBlock"/>
      </w:pPr>
      <w:r w:rsidRPr="00166043">
        <w:t xml:space="preserve">            IElementManager elementManager,</w:t>
      </w:r>
    </w:p>
    <w:p w:rsidR="00166043" w:rsidRPr="00166043" w:rsidRDefault="00166043" w:rsidP="0044673D">
      <w:pPr>
        <w:pStyle w:val="CodeBlock"/>
      </w:pPr>
      <w:r w:rsidRPr="00166043">
        <w:t xml:space="preserve">            IElementDisplay elementDisplay,</w:t>
      </w:r>
    </w:p>
    <w:p w:rsidR="00166043" w:rsidRPr="00166043" w:rsidRDefault="00166043" w:rsidP="0044673D">
      <w:pPr>
        <w:pStyle w:val="CodeBlock"/>
      </w:pPr>
      <w:r w:rsidRPr="00166043">
        <w:t xml:space="preserve">            ILayoutSerializer layoutSerializer,</w:t>
      </w:r>
    </w:p>
    <w:p w:rsidR="00166043" w:rsidRPr="00166043" w:rsidRDefault="00166043" w:rsidP="0044673D">
      <w:pPr>
        <w:pStyle w:val="CodeBlock"/>
      </w:pPr>
      <w:r w:rsidRPr="00166043">
        <w:lastRenderedPageBreak/>
        <w:t xml:space="preserve">            ILayoutEditorFactory layoutEditorFactory,</w:t>
      </w:r>
    </w:p>
    <w:p w:rsidR="00166043" w:rsidRPr="00166043" w:rsidRDefault="00166043" w:rsidP="0044673D">
      <w:pPr>
        <w:pStyle w:val="CodeBlock"/>
      </w:pPr>
      <w:r w:rsidRPr="00166043">
        <w:t xml:space="preserve">            ILayoutModelMapper modelMapper) {</w:t>
      </w:r>
    </w:p>
    <w:p w:rsidR="00166043" w:rsidRPr="00166043" w:rsidRDefault="00166043" w:rsidP="0044673D">
      <w:pPr>
        <w:pStyle w:val="CodeBlock"/>
      </w:pPr>
    </w:p>
    <w:p w:rsidR="00166043" w:rsidRPr="00166043" w:rsidRDefault="00166043" w:rsidP="0044673D">
      <w:pPr>
        <w:pStyle w:val="CodeBlock"/>
      </w:pPr>
      <w:r w:rsidRPr="00166043">
        <w:t xml:space="preserve">            _elementManager = elementManager;</w:t>
      </w:r>
    </w:p>
    <w:p w:rsidR="00166043" w:rsidRPr="00166043" w:rsidRDefault="00166043" w:rsidP="0044673D">
      <w:pPr>
        <w:pStyle w:val="CodeBlock"/>
      </w:pPr>
      <w:r w:rsidRPr="00166043">
        <w:t xml:space="preserve">            _elementDisplay = elementDisplay;</w:t>
      </w:r>
    </w:p>
    <w:p w:rsidR="00166043" w:rsidRPr="00166043" w:rsidRDefault="00166043" w:rsidP="0044673D">
      <w:pPr>
        <w:pStyle w:val="CodeBlock"/>
      </w:pPr>
      <w:r w:rsidRPr="00166043">
        <w:t xml:space="preserve">            _layoutSerializer = layoutSerializer;</w:t>
      </w:r>
    </w:p>
    <w:p w:rsidR="00166043" w:rsidRPr="00166043" w:rsidRDefault="00166043" w:rsidP="0044673D">
      <w:pPr>
        <w:pStyle w:val="CodeBlock"/>
      </w:pPr>
      <w:r w:rsidRPr="00166043">
        <w:t xml:space="preserve">            _layoutEditorFactory = layoutEditorFactory;</w:t>
      </w:r>
    </w:p>
    <w:p w:rsidR="00166043" w:rsidRPr="00166043" w:rsidRDefault="00166043" w:rsidP="0044673D">
      <w:pPr>
        <w:pStyle w:val="CodeBlock"/>
      </w:pPr>
      <w:r w:rsidRPr="00166043">
        <w:t xml:space="preserve">            _modelMapper = modelMapper;</w:t>
      </w:r>
    </w:p>
    <w:p w:rsidR="00166043" w:rsidRPr="00166043" w:rsidRDefault="00166043" w:rsidP="0044673D">
      <w:pPr>
        <w:pStyle w:val="CodeBlock"/>
      </w:pPr>
      <w:r w:rsidRPr="00166043">
        <w:t xml:space="preserve">        }</w:t>
      </w:r>
    </w:p>
    <w:p w:rsidR="00166043" w:rsidRPr="00166043" w:rsidRDefault="00166043" w:rsidP="0044673D">
      <w:pPr>
        <w:pStyle w:val="CodeBlock"/>
      </w:pPr>
    </w:p>
    <w:p w:rsidR="00166043" w:rsidRPr="00166043" w:rsidRDefault="00166043" w:rsidP="0044673D">
      <w:pPr>
        <w:pStyle w:val="CodeBlock"/>
      </w:pPr>
      <w:r w:rsidRPr="00166043">
        <w:t xml:space="preserve">        [ValidateInput(false)] // The submitted data may contain </w:t>
      </w:r>
      <w:r w:rsidR="00CF4D40">
        <w:t>Html</w:t>
      </w:r>
      <w:r w:rsidRPr="00166043">
        <w:t>.</w:t>
      </w:r>
    </w:p>
    <w:p w:rsidR="00166043" w:rsidRPr="00166043" w:rsidRDefault="00166043" w:rsidP="0044673D">
      <w:pPr>
        <w:pStyle w:val="CodeBlock"/>
      </w:pPr>
      <w:r w:rsidRPr="00166043">
        <w:t xml:space="preserve">        public ActionResult Index(LayoutEditor layoutEditor /* The LayoutEditor type serves as a viewmodel which can be modelbound. */) {</w:t>
      </w:r>
    </w:p>
    <w:p w:rsidR="00166043" w:rsidRPr="00166043" w:rsidRDefault="00166043" w:rsidP="0044673D">
      <w:pPr>
        <w:pStyle w:val="CodeBlock"/>
      </w:pPr>
    </w:p>
    <w:p w:rsidR="00166043" w:rsidRPr="00166043" w:rsidRDefault="00166043" w:rsidP="0044673D">
      <w:pPr>
        <w:pStyle w:val="CodeBlock"/>
      </w:pPr>
      <w:r w:rsidRPr="00166043">
        <w:t xml:space="preserve">            IEnumerable&lt;Element&gt; layout;</w:t>
      </w:r>
    </w:p>
    <w:p w:rsidR="00166043" w:rsidRPr="00166043" w:rsidRDefault="00166043" w:rsidP="0044673D">
      <w:pPr>
        <w:pStyle w:val="CodeBlock"/>
      </w:pPr>
      <w:r w:rsidRPr="00166043">
        <w:t xml:space="preserve">            string layoutData = null;</w:t>
      </w:r>
    </w:p>
    <w:p w:rsidR="00166043" w:rsidRPr="00166043" w:rsidRDefault="00166043" w:rsidP="0044673D">
      <w:pPr>
        <w:pStyle w:val="CodeBlock"/>
      </w:pPr>
    </w:p>
    <w:p w:rsidR="00166043" w:rsidRPr="00166043" w:rsidRDefault="00166043" w:rsidP="0044673D">
      <w:pPr>
        <w:pStyle w:val="CodeBlock"/>
      </w:pPr>
      <w:r w:rsidRPr="00166043">
        <w:t xml:space="preserve">            if (layoutEditor.Data != null) {</w:t>
      </w:r>
    </w:p>
    <w:p w:rsidR="00166043" w:rsidRPr="00166043" w:rsidRDefault="00166043" w:rsidP="0044673D">
      <w:pPr>
        <w:pStyle w:val="CodeBlock"/>
      </w:pPr>
      <w:r w:rsidRPr="00166043">
        <w:t xml:space="preserve">                // The posted layout data is not the raw Layouts JSON format, but a more tailored one specific to the layout editor.</w:t>
      </w:r>
    </w:p>
    <w:p w:rsidR="00166043" w:rsidRPr="00166043" w:rsidRDefault="00166043" w:rsidP="0044673D">
      <w:pPr>
        <w:pStyle w:val="CodeBlock"/>
      </w:pPr>
      <w:r w:rsidRPr="00166043">
        <w:t xml:space="preserve">                // Before we can use it, we need to map it to the standard layout format.</w:t>
      </w:r>
    </w:p>
    <w:p w:rsidR="00166043" w:rsidRPr="00166043" w:rsidRDefault="00166043" w:rsidP="0044673D">
      <w:pPr>
        <w:pStyle w:val="CodeBlock"/>
      </w:pPr>
      <w:r w:rsidRPr="00166043">
        <w:t xml:space="preserve">                layout = _modelMapper.ToLayoutModel(layoutEditor.Data, DescribeElementsContext.Empty).ToList();</w:t>
      </w:r>
    </w:p>
    <w:p w:rsidR="00166043" w:rsidRPr="00166043" w:rsidRDefault="00166043" w:rsidP="0044673D">
      <w:pPr>
        <w:pStyle w:val="CodeBlock"/>
      </w:pPr>
    </w:p>
    <w:p w:rsidR="00166043" w:rsidRPr="00166043" w:rsidRDefault="00166043" w:rsidP="0044673D">
      <w:pPr>
        <w:pStyle w:val="CodeBlock"/>
      </w:pPr>
      <w:r w:rsidRPr="00166043">
        <w:t xml:space="preserve">                // Serialize the layout.</w:t>
      </w:r>
    </w:p>
    <w:p w:rsidR="00166043" w:rsidRPr="00166043" w:rsidRDefault="00166043" w:rsidP="0044673D">
      <w:pPr>
        <w:pStyle w:val="CodeBlock"/>
      </w:pPr>
      <w:r w:rsidRPr="00166043">
        <w:t xml:space="preserve">                layoutData = _layoutSerializer.Serialize(layout);</w:t>
      </w:r>
    </w:p>
    <w:p w:rsidR="00166043" w:rsidRPr="00166043" w:rsidRDefault="00166043" w:rsidP="0044673D">
      <w:pPr>
        <w:pStyle w:val="CodeBlock"/>
      </w:pPr>
      <w:r w:rsidRPr="00166043">
        <w:t xml:space="preserve">            }</w:t>
      </w:r>
    </w:p>
    <w:p w:rsidR="00166043" w:rsidRPr="00166043" w:rsidRDefault="00166043" w:rsidP="0044673D">
      <w:pPr>
        <w:pStyle w:val="CodeBlock"/>
      </w:pPr>
      <w:r w:rsidRPr="00166043">
        <w:t xml:space="preserve">            else {</w:t>
      </w:r>
    </w:p>
    <w:p w:rsidR="00166043" w:rsidRPr="00166043" w:rsidRDefault="00166043" w:rsidP="0044673D">
      <w:pPr>
        <w:pStyle w:val="CodeBlock"/>
      </w:pPr>
      <w:r w:rsidRPr="00166043">
        <w:t xml:space="preserve">                // Create a default hierarchy of elements.</w:t>
      </w:r>
    </w:p>
    <w:p w:rsidR="00166043" w:rsidRPr="00166043" w:rsidRDefault="00166043" w:rsidP="0044673D">
      <w:pPr>
        <w:pStyle w:val="CodeBlock"/>
      </w:pPr>
      <w:r w:rsidRPr="00166043">
        <w:t xml:space="preserve">                layout = CreateDefaultLayout();</w:t>
      </w:r>
    </w:p>
    <w:p w:rsidR="00166043" w:rsidRPr="00166043" w:rsidRDefault="00166043" w:rsidP="0044673D">
      <w:pPr>
        <w:pStyle w:val="CodeBlock"/>
      </w:pPr>
    </w:p>
    <w:p w:rsidR="00166043" w:rsidRPr="00166043" w:rsidRDefault="00166043" w:rsidP="0044673D">
      <w:pPr>
        <w:pStyle w:val="CodeBlock"/>
      </w:pPr>
      <w:r w:rsidRPr="00166043">
        <w:t xml:space="preserve">                // Serialize the layout.</w:t>
      </w:r>
    </w:p>
    <w:p w:rsidR="00166043" w:rsidRPr="00166043" w:rsidRDefault="00166043" w:rsidP="0044673D">
      <w:pPr>
        <w:pStyle w:val="CodeBlock"/>
      </w:pPr>
      <w:r w:rsidRPr="00166043">
        <w:t xml:space="preserve">                layoutData = _layoutSerializer.Serialize(layout);</w:t>
      </w:r>
    </w:p>
    <w:p w:rsidR="00166043" w:rsidRPr="00166043" w:rsidRDefault="00166043" w:rsidP="0044673D">
      <w:pPr>
        <w:pStyle w:val="CodeBlock"/>
      </w:pPr>
      <w:r w:rsidRPr="00166043">
        <w:t xml:space="preserve">            }</w:t>
      </w:r>
    </w:p>
    <w:p w:rsidR="00166043" w:rsidRPr="00166043" w:rsidRDefault="00166043" w:rsidP="0044673D">
      <w:pPr>
        <w:pStyle w:val="CodeBlock"/>
      </w:pPr>
    </w:p>
    <w:p w:rsidR="00166043" w:rsidRPr="00166043" w:rsidRDefault="00166043" w:rsidP="0044673D">
      <w:pPr>
        <w:pStyle w:val="CodeBlock"/>
      </w:pPr>
      <w:r w:rsidRPr="00166043">
        <w:t xml:space="preserve">            // The session key is used for the IObjectStore service</w:t>
      </w:r>
    </w:p>
    <w:p w:rsidR="00166043" w:rsidRPr="00166043" w:rsidRDefault="00166043" w:rsidP="0044673D">
      <w:pPr>
        <w:pStyle w:val="CodeBlock"/>
      </w:pPr>
      <w:r w:rsidRPr="00166043">
        <w:t xml:space="preserve">            // used by the layout editor to transfer data to the element editor.</w:t>
      </w:r>
    </w:p>
    <w:p w:rsidR="00166043" w:rsidRPr="00166043" w:rsidRDefault="00166043" w:rsidP="0044673D">
      <w:pPr>
        <w:pStyle w:val="CodeBlock"/>
      </w:pPr>
      <w:r w:rsidRPr="00166043">
        <w:t xml:space="preserve">            // The actual value doesn't matter, just as long as its unique within the application.</w:t>
      </w:r>
    </w:p>
    <w:p w:rsidR="00166043" w:rsidRPr="00166043" w:rsidRDefault="00166043" w:rsidP="0044673D">
      <w:pPr>
        <w:pStyle w:val="CodeBlock"/>
      </w:pPr>
      <w:r w:rsidRPr="00166043">
        <w:t xml:space="preserve">            var sessionKey = "DemoSessionKey";</w:t>
      </w:r>
    </w:p>
    <w:p w:rsidR="00166043" w:rsidRPr="00166043" w:rsidRDefault="00166043" w:rsidP="0044673D">
      <w:pPr>
        <w:pStyle w:val="CodeBlock"/>
      </w:pPr>
    </w:p>
    <w:p w:rsidR="00166043" w:rsidRPr="00166043" w:rsidRDefault="00166043" w:rsidP="0044673D">
      <w:pPr>
        <w:pStyle w:val="CodeBlock"/>
      </w:pPr>
      <w:r w:rsidRPr="00166043">
        <w:t xml:space="preserve">            // Create and initialize a new LayoutEditor object.</w:t>
      </w:r>
    </w:p>
    <w:p w:rsidR="00166043" w:rsidRPr="00166043" w:rsidRDefault="00166043" w:rsidP="0044673D">
      <w:pPr>
        <w:pStyle w:val="CodeBlock"/>
      </w:pPr>
      <w:r w:rsidRPr="00166043">
        <w:t xml:space="preserve">            layoutEditor = _layoutEditorFactory.Create(layoutData, sessionKey);</w:t>
      </w:r>
    </w:p>
    <w:p w:rsidR="00166043" w:rsidRPr="00166043" w:rsidRDefault="00166043" w:rsidP="0044673D">
      <w:pPr>
        <w:pStyle w:val="CodeBlock"/>
      </w:pPr>
    </w:p>
    <w:p w:rsidR="00166043" w:rsidRPr="00166043" w:rsidRDefault="00166043" w:rsidP="0044673D">
      <w:pPr>
        <w:pStyle w:val="CodeBlock"/>
      </w:pPr>
      <w:r w:rsidRPr="00166043">
        <w:t xml:space="preserve">            // Assign the LayoutEditor to a property on the dynamic ViewBag.</w:t>
      </w:r>
    </w:p>
    <w:p w:rsidR="00166043" w:rsidRPr="00166043" w:rsidRDefault="00166043" w:rsidP="0044673D">
      <w:pPr>
        <w:pStyle w:val="CodeBlock"/>
      </w:pPr>
      <w:r w:rsidRPr="00166043">
        <w:t xml:space="preserve">            ViewBag.LayoutEditor = layoutEditor;</w:t>
      </w:r>
    </w:p>
    <w:p w:rsidR="00166043" w:rsidRPr="00166043" w:rsidRDefault="00166043" w:rsidP="0044673D">
      <w:pPr>
        <w:pStyle w:val="CodeBlock"/>
      </w:pPr>
    </w:p>
    <w:p w:rsidR="00166043" w:rsidRPr="00166043" w:rsidRDefault="00166043" w:rsidP="0044673D">
      <w:pPr>
        <w:pStyle w:val="CodeBlock"/>
      </w:pPr>
      <w:r w:rsidRPr="00166043">
        <w:t xml:space="preserve">            return View();</w:t>
      </w:r>
    </w:p>
    <w:p w:rsidR="00166043" w:rsidRPr="00166043" w:rsidRDefault="00166043" w:rsidP="0044673D">
      <w:pPr>
        <w:pStyle w:val="CodeBlock"/>
      </w:pPr>
      <w:r w:rsidRPr="00166043">
        <w:t xml:space="preserve">        }</w:t>
      </w:r>
    </w:p>
    <w:p w:rsidR="00166043" w:rsidRPr="00166043" w:rsidRDefault="00166043" w:rsidP="0044673D">
      <w:pPr>
        <w:pStyle w:val="CodeBlock"/>
      </w:pPr>
    </w:p>
    <w:p w:rsidR="00166043" w:rsidRPr="00166043" w:rsidRDefault="00166043" w:rsidP="0044673D">
      <w:pPr>
        <w:pStyle w:val="CodeBlock"/>
      </w:pPr>
      <w:r w:rsidRPr="00166043">
        <w:t xml:space="preserve">        // Creates an element tree with a default layout (Grid, Row, and two Columns).</w:t>
      </w:r>
    </w:p>
    <w:p w:rsidR="00166043" w:rsidRPr="00166043" w:rsidRDefault="00166043" w:rsidP="0044673D">
      <w:pPr>
        <w:pStyle w:val="CodeBlock"/>
      </w:pPr>
      <w:r w:rsidRPr="00166043">
        <w:t xml:space="preserve">        private IEnumerable&lt;Element&gt; CreateDefaultLayout() {</w:t>
      </w:r>
    </w:p>
    <w:p w:rsidR="00166043" w:rsidRPr="00166043" w:rsidRDefault="00166043" w:rsidP="0044673D">
      <w:pPr>
        <w:pStyle w:val="CodeBlock"/>
      </w:pPr>
      <w:r w:rsidRPr="00166043">
        <w:t xml:space="preserve">            return new[] { New&lt;Canvas&gt;(canvas =&gt; {</w:t>
      </w:r>
    </w:p>
    <w:p w:rsidR="00166043" w:rsidRPr="00166043" w:rsidRDefault="00166043" w:rsidP="0044673D">
      <w:pPr>
        <w:pStyle w:val="CodeBlock"/>
      </w:pPr>
      <w:r w:rsidRPr="00166043">
        <w:t xml:space="preserve">                canvas.Elements.Add(</w:t>
      </w:r>
    </w:p>
    <w:p w:rsidR="00166043" w:rsidRPr="00166043" w:rsidRDefault="00166043" w:rsidP="0044673D">
      <w:pPr>
        <w:pStyle w:val="CodeBlock"/>
      </w:pPr>
      <w:r w:rsidRPr="00166043">
        <w:lastRenderedPageBreak/>
        <w:t xml:space="preserve">                    New&lt;Grid&gt;(grid =&gt; {</w:t>
      </w:r>
    </w:p>
    <w:p w:rsidR="00166043" w:rsidRPr="00166043" w:rsidRDefault="00166043" w:rsidP="0044673D">
      <w:pPr>
        <w:pStyle w:val="CodeBlock"/>
      </w:pPr>
      <w:r w:rsidRPr="00166043">
        <w:t xml:space="preserve">                    // Row.</w:t>
      </w:r>
    </w:p>
    <w:p w:rsidR="00166043" w:rsidRPr="00166043" w:rsidRDefault="00166043" w:rsidP="0044673D">
      <w:pPr>
        <w:pStyle w:val="CodeBlock"/>
      </w:pPr>
      <w:r w:rsidRPr="00166043">
        <w:t xml:space="preserve">                    grid.Elements.Add(New&lt;Row&gt;(row =&gt; {</w:t>
      </w:r>
    </w:p>
    <w:p w:rsidR="00166043" w:rsidRPr="00166043" w:rsidRDefault="00166043" w:rsidP="0044673D">
      <w:pPr>
        <w:pStyle w:val="CodeBlock"/>
      </w:pPr>
      <w:r w:rsidRPr="00166043">
        <w:t xml:space="preserve">                        // Column 1.</w:t>
      </w:r>
    </w:p>
    <w:p w:rsidR="00166043" w:rsidRPr="00166043" w:rsidRDefault="00166043" w:rsidP="0044673D">
      <w:pPr>
        <w:pStyle w:val="CodeBlock"/>
      </w:pPr>
      <w:r w:rsidRPr="00166043">
        <w:t xml:space="preserve">                        row.Elements.Add(New&lt;Column&gt;(column =&gt; {</w:t>
      </w:r>
    </w:p>
    <w:p w:rsidR="00166043" w:rsidRPr="00166043" w:rsidRDefault="00166043" w:rsidP="0044673D">
      <w:pPr>
        <w:pStyle w:val="CodeBlock"/>
      </w:pPr>
      <w:r w:rsidRPr="00166043">
        <w:t xml:space="preserve">                            column.Width = 6;</w:t>
      </w:r>
    </w:p>
    <w:p w:rsidR="00166043" w:rsidRPr="00166043" w:rsidRDefault="00166043" w:rsidP="0044673D">
      <w:pPr>
        <w:pStyle w:val="CodeBlock"/>
      </w:pPr>
      <w:r w:rsidRPr="00166043">
        <w:t xml:space="preserve">                            column.Elements.Add(New&lt;Html&gt;(html =&gt; html.Content = "This is the &lt;strong&gt;first&lt;/strong&gt; column."));</w:t>
      </w:r>
    </w:p>
    <w:p w:rsidR="00166043" w:rsidRPr="00166043" w:rsidRDefault="00166043" w:rsidP="0044673D">
      <w:pPr>
        <w:pStyle w:val="CodeBlock"/>
      </w:pPr>
      <w:r w:rsidRPr="00166043">
        <w:t xml:space="preserve">                        }));</w:t>
      </w:r>
    </w:p>
    <w:p w:rsidR="00166043" w:rsidRPr="00166043" w:rsidRDefault="00166043" w:rsidP="0044673D">
      <w:pPr>
        <w:pStyle w:val="CodeBlock"/>
      </w:pPr>
    </w:p>
    <w:p w:rsidR="00166043" w:rsidRPr="00166043" w:rsidRDefault="00166043" w:rsidP="0044673D">
      <w:pPr>
        <w:pStyle w:val="CodeBlock"/>
      </w:pPr>
      <w:r w:rsidRPr="00166043">
        <w:t xml:space="preserve">                        // Column 2.</w:t>
      </w:r>
    </w:p>
    <w:p w:rsidR="00166043" w:rsidRPr="00166043" w:rsidRDefault="00166043" w:rsidP="0044673D">
      <w:pPr>
        <w:pStyle w:val="CodeBlock"/>
      </w:pPr>
      <w:r w:rsidRPr="00166043">
        <w:t xml:space="preserve">                        row.Elements.Add(New&lt;Column&gt;(column =&gt; {</w:t>
      </w:r>
    </w:p>
    <w:p w:rsidR="00166043" w:rsidRPr="00166043" w:rsidRDefault="00166043" w:rsidP="0044673D">
      <w:pPr>
        <w:pStyle w:val="CodeBlock"/>
      </w:pPr>
      <w:r w:rsidRPr="00166043">
        <w:t xml:space="preserve">                            column.Width = 6;</w:t>
      </w:r>
    </w:p>
    <w:p w:rsidR="00166043" w:rsidRPr="00166043" w:rsidRDefault="00166043" w:rsidP="0044673D">
      <w:pPr>
        <w:pStyle w:val="CodeBlock"/>
      </w:pPr>
      <w:r w:rsidRPr="00166043">
        <w:t xml:space="preserve">                            column.Elements.Add(New&lt;Html&gt;(html =&gt; html.Content = "This is the &lt;strong&gt;second&lt;/strong&gt; column."));</w:t>
      </w:r>
    </w:p>
    <w:p w:rsidR="00166043" w:rsidRPr="00166043" w:rsidRDefault="00166043" w:rsidP="0044673D">
      <w:pPr>
        <w:pStyle w:val="CodeBlock"/>
      </w:pPr>
      <w:r w:rsidRPr="00166043">
        <w:t xml:space="preserve">                        }));</w:t>
      </w:r>
    </w:p>
    <w:p w:rsidR="00166043" w:rsidRPr="00166043" w:rsidRDefault="00166043" w:rsidP="0044673D">
      <w:pPr>
        <w:pStyle w:val="CodeBlock"/>
      </w:pPr>
      <w:r w:rsidRPr="00166043">
        <w:t xml:space="preserve">                    }));</w:t>
      </w:r>
    </w:p>
    <w:p w:rsidR="00166043" w:rsidRPr="00166043" w:rsidRDefault="00166043" w:rsidP="0044673D">
      <w:pPr>
        <w:pStyle w:val="CodeBlock"/>
      </w:pPr>
      <w:r w:rsidRPr="00166043">
        <w:t xml:space="preserve">                }));</w:t>
      </w:r>
    </w:p>
    <w:p w:rsidR="00166043" w:rsidRPr="00166043" w:rsidRDefault="00166043" w:rsidP="0044673D">
      <w:pPr>
        <w:pStyle w:val="CodeBlock"/>
      </w:pPr>
      <w:r w:rsidRPr="00166043">
        <w:t xml:space="preserve">            })};</w:t>
      </w:r>
    </w:p>
    <w:p w:rsidR="00166043" w:rsidRPr="00166043" w:rsidRDefault="00166043" w:rsidP="0044673D">
      <w:pPr>
        <w:pStyle w:val="CodeBlock"/>
      </w:pPr>
      <w:r w:rsidRPr="00166043">
        <w:t xml:space="preserve">        }</w:t>
      </w:r>
    </w:p>
    <w:p w:rsidR="00166043" w:rsidRPr="00166043" w:rsidRDefault="00166043" w:rsidP="0044673D">
      <w:pPr>
        <w:pStyle w:val="CodeBlock"/>
      </w:pPr>
    </w:p>
    <w:p w:rsidR="00166043" w:rsidRPr="00166043" w:rsidRDefault="00166043" w:rsidP="0044673D">
      <w:pPr>
        <w:pStyle w:val="CodeBlock"/>
      </w:pPr>
      <w:r w:rsidRPr="00166043">
        <w:t xml:space="preserve">        // An alias to IElementManager.ActivateElement&lt;T&gt;.</w:t>
      </w:r>
    </w:p>
    <w:p w:rsidR="00166043" w:rsidRPr="00166043" w:rsidRDefault="00166043" w:rsidP="0044673D">
      <w:pPr>
        <w:pStyle w:val="CodeBlock"/>
      </w:pPr>
      <w:r w:rsidRPr="00166043">
        <w:t xml:space="preserve">        private T New&lt;T&gt;(Action&lt;T&gt; initialize) where T : Element {</w:t>
      </w:r>
    </w:p>
    <w:p w:rsidR="00166043" w:rsidRPr="00166043" w:rsidRDefault="00166043" w:rsidP="0044673D">
      <w:pPr>
        <w:pStyle w:val="CodeBlock"/>
      </w:pPr>
      <w:r w:rsidRPr="00166043">
        <w:t xml:space="preserve">            return _elementManager.ActivateElement&lt;T&gt;(initialize);</w:t>
      </w:r>
    </w:p>
    <w:p w:rsidR="00166043" w:rsidRPr="00166043" w:rsidRDefault="00166043" w:rsidP="0044673D">
      <w:pPr>
        <w:pStyle w:val="CodeBlock"/>
      </w:pPr>
      <w:r w:rsidRPr="00166043">
        <w:t xml:space="preserve">        }</w:t>
      </w:r>
    </w:p>
    <w:p w:rsidR="00166043" w:rsidRPr="00166043" w:rsidRDefault="00166043" w:rsidP="0044673D">
      <w:pPr>
        <w:pStyle w:val="CodeBlock"/>
      </w:pPr>
      <w:r w:rsidRPr="00166043">
        <w:t xml:space="preserve">    }</w:t>
      </w:r>
    </w:p>
    <w:p w:rsidR="00166043" w:rsidRPr="00166043" w:rsidRDefault="0044673D" w:rsidP="0044673D">
      <w:pPr>
        <w:pStyle w:val="CodeBlock"/>
      </w:pPr>
      <w:r>
        <w:t>}</w:t>
      </w:r>
    </w:p>
    <w:bookmarkEnd w:id="176"/>
    <w:bookmarkEnd w:id="177"/>
    <w:p w:rsidR="00166043" w:rsidRPr="00166043" w:rsidRDefault="00166043" w:rsidP="00B40A2F">
      <w:pPr>
        <w:rPr>
          <w:lang w:val="en-US"/>
        </w:rPr>
      </w:pPr>
      <w:r w:rsidRPr="00166043">
        <w:rPr>
          <w:lang w:val="en-US"/>
        </w:rPr>
        <w:t>N</w:t>
      </w:r>
      <w:r w:rsidR="0044673D">
        <w:rPr>
          <w:lang w:val="en-US"/>
        </w:rPr>
        <w:t xml:space="preserve">otice that I'm reusing the </w:t>
      </w:r>
      <w:r w:rsidR="0044673D" w:rsidRPr="00CB1B47">
        <w:rPr>
          <w:rStyle w:val="Strong"/>
          <w:lang w:val="en-US"/>
        </w:rPr>
        <w:t>LayoutEditor</w:t>
      </w:r>
      <w:r w:rsidRPr="00166043">
        <w:rPr>
          <w:lang w:val="en-US"/>
        </w:rPr>
        <w:t xml:space="preserve"> class as an action parameter. This will cause the model</w:t>
      </w:r>
      <w:r w:rsidR="0044673D">
        <w:rPr>
          <w:lang w:val="en-US"/>
        </w:rPr>
        <w:t xml:space="preserve"> </w:t>
      </w:r>
      <w:r w:rsidRPr="00166043">
        <w:rPr>
          <w:lang w:val="en-US"/>
        </w:rPr>
        <w:t>binder to bind the posted values to an object of that class, which is very convenient, as it means we don't have to</w:t>
      </w:r>
      <w:r w:rsidR="00B40A2F">
        <w:rPr>
          <w:lang w:val="en-US"/>
        </w:rPr>
        <w:t xml:space="preserve"> create a view model ourselves.</w:t>
      </w:r>
    </w:p>
    <w:p w:rsidR="00166043" w:rsidRPr="00166043" w:rsidRDefault="00166043" w:rsidP="00CB1B47">
      <w:pPr>
        <w:rPr>
          <w:lang w:val="en-US"/>
        </w:rPr>
      </w:pPr>
      <w:r w:rsidRPr="00166043">
        <w:rPr>
          <w:lang w:val="en-US"/>
        </w:rPr>
        <w:t>If a non-</w:t>
      </w:r>
      <w:r w:rsidR="00CB1B47">
        <w:rPr>
          <w:lang w:val="en-US"/>
        </w:rPr>
        <w:t xml:space="preserve">null value is provided for the </w:t>
      </w:r>
      <w:r w:rsidR="00CB1B47" w:rsidRPr="00CB1B47">
        <w:rPr>
          <w:rStyle w:val="Strong"/>
          <w:lang w:val="en-US"/>
        </w:rPr>
        <w:t>LayoutEditor.Data</w:t>
      </w:r>
      <w:r w:rsidRPr="00166043">
        <w:rPr>
          <w:lang w:val="en-US"/>
        </w:rPr>
        <w:t xml:space="preserve"> property,</w:t>
      </w:r>
      <w:r w:rsidR="00CB1B47">
        <w:rPr>
          <w:lang w:val="en-US"/>
        </w:rPr>
        <w:t xml:space="preserve"> we use the </w:t>
      </w:r>
      <w:r w:rsidR="00CB1B47" w:rsidRPr="00CB1B47">
        <w:rPr>
          <w:rStyle w:val="Strong"/>
          <w:lang w:val="en-US"/>
        </w:rPr>
        <w:t>ILayoutModelMapper</w:t>
      </w:r>
      <w:r w:rsidRPr="00166043">
        <w:rPr>
          <w:lang w:val="en-US"/>
        </w:rPr>
        <w:t xml:space="preserve"> to parse the posted JSON string into a list of element objects, which we then serialize back to a standard JSON string. The reason </w:t>
      </w:r>
      <w:r w:rsidR="00CB1B47">
        <w:rPr>
          <w:lang w:val="en-US"/>
        </w:rPr>
        <w:t xml:space="preserve">for </w:t>
      </w:r>
      <w:r w:rsidRPr="00166043">
        <w:rPr>
          <w:lang w:val="en-US"/>
        </w:rPr>
        <w:t xml:space="preserve">doing that is </w:t>
      </w:r>
      <w:r w:rsidR="00CB1B47">
        <w:rPr>
          <w:lang w:val="en-US"/>
        </w:rPr>
        <w:t xml:space="preserve">that we need to re-create the </w:t>
      </w:r>
      <w:r w:rsidR="00CB1B47" w:rsidRPr="00CB1B47">
        <w:rPr>
          <w:rStyle w:val="Strong"/>
          <w:lang w:val="en-US"/>
        </w:rPr>
        <w:t>LayoutEditor</w:t>
      </w:r>
      <w:r w:rsidRPr="00166043">
        <w:rPr>
          <w:lang w:val="en-US"/>
        </w:rPr>
        <w:t xml:space="preserve"> object using the layout editor factory, </w:t>
      </w:r>
      <w:r w:rsidR="00CB1B47">
        <w:rPr>
          <w:lang w:val="en-US"/>
        </w:rPr>
        <w:t xml:space="preserve">since </w:t>
      </w:r>
      <w:r w:rsidRPr="00166043">
        <w:rPr>
          <w:lang w:val="en-US"/>
        </w:rPr>
        <w:t>not all of its properties are being round</w:t>
      </w:r>
      <w:r w:rsidR="00CB1B47">
        <w:rPr>
          <w:lang w:val="en-US"/>
        </w:rPr>
        <w:t>-tripped.</w:t>
      </w:r>
    </w:p>
    <w:p w:rsidR="00166043" w:rsidRPr="00166043" w:rsidRDefault="00166043" w:rsidP="00CB1B47">
      <w:pPr>
        <w:rPr>
          <w:lang w:val="en-US"/>
        </w:rPr>
      </w:pPr>
      <w:r w:rsidRPr="00166043">
        <w:rPr>
          <w:lang w:val="en-US"/>
        </w:rPr>
        <w:t>If there was no data posted, we create a default layout by constructing a tree of elements manually, which we then seriali</w:t>
      </w:r>
      <w:r w:rsidR="00CB1B47">
        <w:rPr>
          <w:lang w:val="en-US"/>
        </w:rPr>
        <w:t xml:space="preserve">ze. </w:t>
      </w:r>
      <w:r w:rsidR="00CB1B47">
        <w:rPr>
          <w:lang w:val="en-US"/>
        </w:rPr>
        <w:lastRenderedPageBreak/>
        <w:t xml:space="preserve">Whatever the source of the </w:t>
      </w:r>
      <w:r w:rsidR="00CB1B47" w:rsidRPr="00CB1B47">
        <w:rPr>
          <w:rStyle w:val="Strong"/>
          <w:lang w:val="en-US"/>
        </w:rPr>
        <w:t>layoutData</w:t>
      </w:r>
      <w:r w:rsidRPr="00166043">
        <w:rPr>
          <w:lang w:val="en-US"/>
        </w:rPr>
        <w:t xml:space="preserve"> string, we feed it into the layout editor factory to get a </w:t>
      </w:r>
      <w:r w:rsidR="00CB1B47">
        <w:rPr>
          <w:lang w:val="en-US"/>
        </w:rPr>
        <w:t>new</w:t>
      </w:r>
      <w:r w:rsidRPr="00166043">
        <w:rPr>
          <w:lang w:val="en-US"/>
        </w:rPr>
        <w:t>, pro</w:t>
      </w:r>
      <w:r w:rsidR="00CB1B47">
        <w:rPr>
          <w:lang w:val="en-US"/>
        </w:rPr>
        <w:t xml:space="preserve">perly configured, </w:t>
      </w:r>
      <w:r w:rsidR="00CB1B47" w:rsidRPr="00CB1B47">
        <w:rPr>
          <w:rStyle w:val="Strong"/>
          <w:lang w:val="en-US"/>
        </w:rPr>
        <w:t>LayoutEditor</w:t>
      </w:r>
      <w:r w:rsidR="00CB1B47">
        <w:rPr>
          <w:lang w:val="en-US"/>
        </w:rPr>
        <w:t xml:space="preserve"> object.</w:t>
      </w:r>
    </w:p>
    <w:p w:rsidR="00166043" w:rsidRPr="00166043" w:rsidRDefault="00166043" w:rsidP="00CB1B47">
      <w:pPr>
        <w:rPr>
          <w:lang w:val="en-US"/>
        </w:rPr>
      </w:pPr>
      <w:r w:rsidRPr="00166043">
        <w:rPr>
          <w:lang w:val="en-US"/>
        </w:rPr>
        <w:t xml:space="preserve">One </w:t>
      </w:r>
      <w:r w:rsidR="00CB1B47">
        <w:rPr>
          <w:lang w:val="en-US"/>
        </w:rPr>
        <w:t xml:space="preserve">final point of interest is the </w:t>
      </w:r>
      <w:r w:rsidR="00CB1B47" w:rsidRPr="00CB1B47">
        <w:rPr>
          <w:rStyle w:val="Strong"/>
          <w:lang w:val="en-US"/>
        </w:rPr>
        <w:t>sessionKey</w:t>
      </w:r>
      <w:r w:rsidRPr="00166043">
        <w:rPr>
          <w:lang w:val="en-US"/>
        </w:rPr>
        <w:t xml:space="preserve"> variable that is being sent i</w:t>
      </w:r>
      <w:r w:rsidR="00CB1B47">
        <w:rPr>
          <w:lang w:val="en-US"/>
        </w:rPr>
        <w:t xml:space="preserve">nto the layout editor's </w:t>
      </w:r>
      <w:r w:rsidR="00CB1B47" w:rsidRPr="00CB1B47">
        <w:rPr>
          <w:rStyle w:val="Strong"/>
          <w:lang w:val="en-US"/>
        </w:rPr>
        <w:t>Create</w:t>
      </w:r>
      <w:r w:rsidRPr="00166043">
        <w:rPr>
          <w:lang w:val="en-US"/>
        </w:rPr>
        <w:t xml:space="preserve"> method. This valu</w:t>
      </w:r>
      <w:r w:rsidR="00CB1B47">
        <w:rPr>
          <w:lang w:val="en-US"/>
        </w:rPr>
        <w:t xml:space="preserve">e is used for the </w:t>
      </w:r>
      <w:r w:rsidR="00CB1B47" w:rsidRPr="0023705B">
        <w:rPr>
          <w:rStyle w:val="Strong"/>
          <w:lang w:val="en-US"/>
        </w:rPr>
        <w:t>IObjectStore</w:t>
      </w:r>
      <w:r w:rsidRPr="00166043">
        <w:rPr>
          <w:lang w:val="en-US"/>
        </w:rPr>
        <w:t xml:space="preserve"> service used by the layout editor to transfer data to the element editor. The actual value doesn't matter, just as long as it</w:t>
      </w:r>
      <w:r w:rsidR="00CB1B47">
        <w:rPr>
          <w:lang w:val="en-US"/>
        </w:rPr>
        <w:t>’</w:t>
      </w:r>
      <w:r w:rsidRPr="00166043">
        <w:rPr>
          <w:lang w:val="en-US"/>
        </w:rPr>
        <w:t>s</w:t>
      </w:r>
      <w:r w:rsidR="00CB1B47">
        <w:rPr>
          <w:lang w:val="en-US"/>
        </w:rPr>
        <w:t xml:space="preserve"> unique within the application.</w:t>
      </w:r>
    </w:p>
    <w:p w:rsidR="00166043" w:rsidRPr="00166043" w:rsidRDefault="00166043" w:rsidP="00CB1B47">
      <w:pPr>
        <w:rPr>
          <w:lang w:val="en-US"/>
        </w:rPr>
      </w:pPr>
      <w:r w:rsidRPr="00166043">
        <w:rPr>
          <w:lang w:val="en-US"/>
        </w:rPr>
        <w:t>The view is u</w:t>
      </w:r>
      <w:r w:rsidR="00CB1B47">
        <w:rPr>
          <w:lang w:val="en-US"/>
        </w:rPr>
        <w:t>pdated with the following code:</w:t>
      </w:r>
    </w:p>
    <w:p w:rsidR="00166043" w:rsidRPr="00166043" w:rsidRDefault="00166043" w:rsidP="00CB1B47">
      <w:pPr>
        <w:pStyle w:val="CodeBlock"/>
      </w:pPr>
      <w:bookmarkStart w:id="178" w:name="OLE_LINK13"/>
      <w:bookmarkStart w:id="179" w:name="OLE_LINK14"/>
      <w:r w:rsidRPr="00166043">
        <w:t>@using Orchard.Layouts.ViewModels;</w:t>
      </w:r>
    </w:p>
    <w:p w:rsidR="00166043" w:rsidRPr="00166043" w:rsidRDefault="00166043" w:rsidP="00CB1B47">
      <w:pPr>
        <w:pStyle w:val="CodeBlock"/>
      </w:pPr>
      <w:r w:rsidRPr="00166043">
        <w:t>@{</w:t>
      </w:r>
    </w:p>
    <w:p w:rsidR="00166043" w:rsidRPr="00166043" w:rsidRDefault="00166043" w:rsidP="00CB1B47">
      <w:pPr>
        <w:pStyle w:val="CodeBlock"/>
      </w:pPr>
      <w:r w:rsidRPr="00166043">
        <w:t xml:space="preserve">    var layoutEditor = (LayoutEditor)ViewBag.LayoutEditor;</w:t>
      </w:r>
    </w:p>
    <w:p w:rsidR="00166043" w:rsidRPr="00166043" w:rsidRDefault="00166043" w:rsidP="00CB1B47">
      <w:pPr>
        <w:pStyle w:val="CodeBlock"/>
      </w:pPr>
      <w:r w:rsidRPr="00166043">
        <w:t xml:space="preserve">    Style.Include("~/Modules/Orchard.Layouts/Styles/default-grid.css");</w:t>
      </w:r>
    </w:p>
    <w:p w:rsidR="00166043" w:rsidRPr="00166043" w:rsidRDefault="00166043" w:rsidP="00CB1B47">
      <w:pPr>
        <w:pStyle w:val="CodeBlock"/>
      </w:pPr>
      <w:r w:rsidRPr="00166043">
        <w:t>}</w:t>
      </w:r>
    </w:p>
    <w:p w:rsidR="00166043" w:rsidRPr="00166043" w:rsidRDefault="00166043" w:rsidP="00CB1B47">
      <w:pPr>
        <w:pStyle w:val="CodeBlock"/>
      </w:pPr>
      <w:r w:rsidRPr="00166043">
        <w:t>@using (Html.BeginFormAntiForgeryPost()) {</w:t>
      </w:r>
    </w:p>
    <w:p w:rsidR="00166043" w:rsidRPr="00166043" w:rsidRDefault="00166043" w:rsidP="00CB1B47">
      <w:pPr>
        <w:pStyle w:val="CodeBlock"/>
      </w:pPr>
      <w:r w:rsidRPr="00166043">
        <w:t xml:space="preserve">    @Html.EditorFor(m =&gt; layoutEditor)</w:t>
      </w:r>
    </w:p>
    <w:p w:rsidR="00166043" w:rsidRPr="00166043" w:rsidRDefault="00166043" w:rsidP="00CB1B47">
      <w:pPr>
        <w:pStyle w:val="CodeBlock"/>
      </w:pPr>
      <w:r w:rsidRPr="00166043">
        <w:t xml:space="preserve">    &lt;button type="submit"&gt;@T("Update")&lt;/button&gt;</w:t>
      </w:r>
    </w:p>
    <w:p w:rsidR="00166043" w:rsidRPr="00166043" w:rsidRDefault="00CB1B47" w:rsidP="00CB1B47">
      <w:pPr>
        <w:pStyle w:val="CodeBlock"/>
      </w:pPr>
      <w:r>
        <w:t>}</w:t>
      </w:r>
    </w:p>
    <w:bookmarkEnd w:id="178"/>
    <w:bookmarkEnd w:id="179"/>
    <w:p w:rsidR="00166043" w:rsidRPr="00166043" w:rsidRDefault="00166043" w:rsidP="00CB1B47">
      <w:pPr>
        <w:rPr>
          <w:lang w:val="en-US"/>
        </w:rPr>
      </w:pPr>
      <w:r w:rsidRPr="00166043">
        <w:rPr>
          <w:lang w:val="en-US"/>
        </w:rPr>
        <w:t>N</w:t>
      </w:r>
      <w:r w:rsidR="00CB1B47">
        <w:rPr>
          <w:lang w:val="en-US"/>
        </w:rPr>
        <w:t xml:space="preserve">otice the usage of the </w:t>
      </w:r>
      <w:r w:rsidR="00CB1B47" w:rsidRPr="0023705B">
        <w:rPr>
          <w:rStyle w:val="Strong"/>
          <w:lang w:val="en-US"/>
        </w:rPr>
        <w:t>Html.EditorFor</w:t>
      </w:r>
      <w:r w:rsidRPr="00166043">
        <w:rPr>
          <w:lang w:val="en-US"/>
        </w:rPr>
        <w:t xml:space="preserve"> </w:t>
      </w:r>
      <w:r w:rsidR="00CF4D40">
        <w:rPr>
          <w:lang w:val="en-US"/>
        </w:rPr>
        <w:t>Html</w:t>
      </w:r>
      <w:r w:rsidRPr="00166043">
        <w:rPr>
          <w:lang w:val="en-US"/>
        </w:rPr>
        <w:t xml:space="preserve"> helper method. This method will automatically </w:t>
      </w:r>
      <w:r w:rsidR="00CB1B47">
        <w:rPr>
          <w:lang w:val="en-US"/>
        </w:rPr>
        <w:t>select the “</w:t>
      </w:r>
      <w:r w:rsidRPr="00166043">
        <w:rPr>
          <w:lang w:val="en-US"/>
        </w:rPr>
        <w:t>LayoutEditor.cshtm</w:t>
      </w:r>
      <w:r w:rsidR="00CB1B47">
        <w:rPr>
          <w:lang w:val="en-US"/>
        </w:rPr>
        <w:t>l”</w:t>
      </w:r>
      <w:r w:rsidRPr="00166043">
        <w:rPr>
          <w:lang w:val="en-US"/>
        </w:rPr>
        <w:t xml:space="preserve"> view that is </w:t>
      </w:r>
      <w:r w:rsidR="00CB1B47">
        <w:rPr>
          <w:lang w:val="en-US"/>
        </w:rPr>
        <w:t>provided by the Layouts module to render the editor.</w:t>
      </w:r>
    </w:p>
    <w:p w:rsidR="00166043" w:rsidRPr="00166043" w:rsidRDefault="00166043" w:rsidP="00CB1B47">
      <w:pPr>
        <w:rPr>
          <w:lang w:val="en-US"/>
        </w:rPr>
      </w:pPr>
      <w:r w:rsidRPr="00166043">
        <w:rPr>
          <w:lang w:val="en-US"/>
        </w:rPr>
        <w:t>Now, with the updated controller and view in place, this is what our lay</w:t>
      </w:r>
      <w:r w:rsidR="00CB1B47">
        <w:rPr>
          <w:lang w:val="en-US"/>
        </w:rPr>
        <w:t>out editor looks like when run:</w:t>
      </w:r>
    </w:p>
    <w:p w:rsidR="00CB1B47" w:rsidRDefault="00CB1B47" w:rsidP="00CB1B47">
      <w:pPr>
        <w:pStyle w:val="Figure"/>
      </w:pPr>
      <w:r>
        <w:rPr>
          <w:lang w:val="nl-NL"/>
        </w:rPr>
        <w:lastRenderedPageBreak/>
        <w:drawing>
          <wp:inline distT="0" distB="0" distL="0" distR="0" wp14:anchorId="2563ADC2" wp14:editId="7C0DBB7F">
            <wp:extent cx="5760720" cy="4090035"/>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igure-16-3.png"/>
                    <pic:cNvPicPr/>
                  </pic:nvPicPr>
                  <pic:blipFill>
                    <a:blip r:embed="rId54">
                      <a:extLst>
                        <a:ext uri="{28A0092B-C50C-407E-A947-70E740481C1C}">
                          <a14:useLocalDpi xmlns:a14="http://schemas.microsoft.com/office/drawing/2010/main" val="0"/>
                        </a:ext>
                      </a:extLst>
                    </a:blip>
                    <a:stretch>
                      <a:fillRect/>
                    </a:stretch>
                  </pic:blipFill>
                  <pic:spPr>
                    <a:xfrm>
                      <a:off x="0" y="0"/>
                      <a:ext cx="5760720" cy="4090035"/>
                    </a:xfrm>
                    <a:prstGeom prst="rect">
                      <a:avLst/>
                    </a:prstGeom>
                  </pic:spPr>
                </pic:pic>
              </a:graphicData>
            </a:graphic>
          </wp:inline>
        </w:drawing>
      </w:r>
    </w:p>
    <w:p w:rsidR="00166043" w:rsidRPr="00CB1B47" w:rsidRDefault="00CB1B47" w:rsidP="00CB1B47">
      <w:pPr>
        <w:pStyle w:val="Caption"/>
        <w:rPr>
          <w:lang w:val="en-US"/>
        </w:rPr>
      </w:pPr>
      <w:r w:rsidRPr="00CB1B47">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16</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3</w:t>
      </w:r>
      <w:r w:rsidR="00B15491">
        <w:rPr>
          <w:lang w:val="en-US"/>
        </w:rPr>
        <w:fldChar w:fldCharType="end"/>
      </w:r>
      <w:r w:rsidRPr="00CB1B47">
        <w:rPr>
          <w:lang w:val="en-US"/>
        </w:rPr>
        <w:t xml:space="preserve"> - The fully-functioning layout editor in action</w:t>
      </w:r>
    </w:p>
    <w:p w:rsidR="00166043" w:rsidRPr="00166043" w:rsidRDefault="00166043" w:rsidP="00166043">
      <w:pPr>
        <w:rPr>
          <w:lang w:val="en-US"/>
        </w:rPr>
      </w:pPr>
      <w:r w:rsidRPr="00166043">
        <w:rPr>
          <w:lang w:val="en-US"/>
        </w:rPr>
        <w:t>As you can see, it's the fully-functioning layout editor. We can add and remove el</w:t>
      </w:r>
      <w:r w:rsidR="0023705B">
        <w:rPr>
          <w:lang w:val="en-US"/>
        </w:rPr>
        <w:t xml:space="preserve">ements, and when we hit the </w:t>
      </w:r>
      <w:r w:rsidR="0023705B" w:rsidRPr="005F683B">
        <w:rPr>
          <w:rStyle w:val="Strong"/>
          <w:lang w:val="en-US"/>
        </w:rPr>
        <w:t>Update</w:t>
      </w:r>
      <w:r w:rsidR="0023705B">
        <w:rPr>
          <w:lang w:val="en-US"/>
        </w:rPr>
        <w:t xml:space="preserve"> button</w:t>
      </w:r>
      <w:r w:rsidRPr="00166043">
        <w:rPr>
          <w:lang w:val="en-US"/>
        </w:rPr>
        <w:t>, the changes are persisted across form submissions.</w:t>
      </w:r>
    </w:p>
    <w:p w:rsidR="00166043" w:rsidRPr="00166043" w:rsidRDefault="00166043" w:rsidP="0023705B">
      <w:pPr>
        <w:rPr>
          <w:lang w:val="en-US"/>
        </w:rPr>
      </w:pPr>
      <w:r w:rsidRPr="00166043">
        <w:rPr>
          <w:lang w:val="en-US"/>
        </w:rPr>
        <w:t xml:space="preserve">Although we aren't storing the layout data in more durable storage such as a database, it would be easy to do so, since all we need to store and retrieve </w:t>
      </w:r>
      <w:r w:rsidR="0023705B">
        <w:rPr>
          <w:lang w:val="en-US"/>
        </w:rPr>
        <w:t>is a simple layout data string.</w:t>
      </w:r>
    </w:p>
    <w:p w:rsidR="00166043" w:rsidRPr="00166043" w:rsidRDefault="00166043" w:rsidP="00166043">
      <w:pPr>
        <w:rPr>
          <w:lang w:val="en-US"/>
        </w:rPr>
      </w:pPr>
      <w:r w:rsidRPr="00166043">
        <w:rPr>
          <w:lang w:val="en-US"/>
        </w:rPr>
        <w:t>Some additional work that would need to be done is handle the deletion of elements. When a user deletes elements from the canvas, those elements are posted back to the controller v</w:t>
      </w:r>
      <w:r w:rsidR="0023705B">
        <w:rPr>
          <w:lang w:val="en-US"/>
        </w:rPr>
        <w:t xml:space="preserve">ia the </w:t>
      </w:r>
      <w:r w:rsidR="0023705B" w:rsidRPr="005F683B">
        <w:rPr>
          <w:rStyle w:val="Strong"/>
          <w:lang w:val="en-US"/>
        </w:rPr>
        <w:t>LayoutEditor.RecycleBin</w:t>
      </w:r>
      <w:r w:rsidRPr="00166043">
        <w:rPr>
          <w:lang w:val="en-US"/>
        </w:rPr>
        <w:t xml:space="preserve"> property. You would model-map that string to a list of ele</w:t>
      </w:r>
      <w:r w:rsidR="0023705B">
        <w:rPr>
          <w:lang w:val="en-US"/>
        </w:rPr>
        <w:t xml:space="preserve">ments as well, and then invoke </w:t>
      </w:r>
      <w:r w:rsidR="0023705B" w:rsidRPr="005F683B">
        <w:rPr>
          <w:rStyle w:val="Strong"/>
          <w:lang w:val="en-US"/>
        </w:rPr>
        <w:t>IElementManager.Removing</w:t>
      </w:r>
      <w:r w:rsidRPr="00166043">
        <w:rPr>
          <w:lang w:val="en-US"/>
        </w:rPr>
        <w:t xml:space="preserve"> to give each element a </w:t>
      </w:r>
      <w:r w:rsidRPr="00166043">
        <w:rPr>
          <w:lang w:val="en-US"/>
        </w:rPr>
        <w:lastRenderedPageBreak/>
        <w:t>chance to do some cleanup. Such code would look like this (t</w:t>
      </w:r>
      <w:r w:rsidR="0023705B">
        <w:rPr>
          <w:lang w:val="en-US"/>
        </w:rPr>
        <w:t xml:space="preserve">aken from the </w:t>
      </w:r>
      <w:r w:rsidR="0023705B" w:rsidRPr="005F683B">
        <w:rPr>
          <w:rStyle w:val="Strong"/>
          <w:lang w:val="en-US"/>
        </w:rPr>
        <w:t>LayoutPartDriver</w:t>
      </w:r>
      <w:r w:rsidRPr="00166043">
        <w:rPr>
          <w:lang w:val="en-US"/>
        </w:rPr>
        <w:t>):</w:t>
      </w:r>
    </w:p>
    <w:p w:rsidR="00166043" w:rsidRPr="00166043" w:rsidRDefault="00166043" w:rsidP="0023705B">
      <w:pPr>
        <w:pStyle w:val="CodeBlock"/>
      </w:pPr>
      <w:r w:rsidRPr="00166043">
        <w:t>var describeContext = DescribeElementsContext.Empty;</w:t>
      </w:r>
    </w:p>
    <w:p w:rsidR="00166043" w:rsidRPr="00166043" w:rsidRDefault="00166043" w:rsidP="0023705B">
      <w:pPr>
        <w:pStyle w:val="CodeBlock"/>
      </w:pPr>
      <w:r w:rsidRPr="00166043">
        <w:t>var recycleBin = (RecycleBin)_mapper.ToLayoutModel(layoutEditor.RecycleBin, describeContext).SingleOrDefault();</w:t>
      </w:r>
    </w:p>
    <w:p w:rsidR="00166043" w:rsidRPr="00166043" w:rsidRDefault="00166043" w:rsidP="0023705B">
      <w:pPr>
        <w:pStyle w:val="CodeBlock"/>
      </w:pPr>
      <w:r w:rsidRPr="00166043">
        <w:t>var updater = this; // This requires your controller to impement IUpdater.</w:t>
      </w:r>
    </w:p>
    <w:p w:rsidR="00166043" w:rsidRPr="00166043" w:rsidRDefault="00166043" w:rsidP="0023705B">
      <w:pPr>
        <w:pStyle w:val="CodeBlock"/>
      </w:pPr>
      <w:r w:rsidRPr="00166043">
        <w:t>var context = new LayoutSavingContext {</w:t>
      </w:r>
    </w:p>
    <w:p w:rsidR="00166043" w:rsidRPr="00166043" w:rsidRDefault="00166043" w:rsidP="0023705B">
      <w:pPr>
        <w:pStyle w:val="CodeBlock"/>
      </w:pPr>
      <w:r w:rsidRPr="00166043">
        <w:t xml:space="preserve">    Updater = updater,</w:t>
      </w:r>
    </w:p>
    <w:p w:rsidR="00166043" w:rsidRPr="00166043" w:rsidRDefault="00166043" w:rsidP="0023705B">
      <w:pPr>
        <w:pStyle w:val="CodeBlock"/>
      </w:pPr>
      <w:r w:rsidRPr="00166043">
        <w:t xml:space="preserve">    Elements = layout,</w:t>
      </w:r>
    </w:p>
    <w:p w:rsidR="00166043" w:rsidRPr="00166043" w:rsidRDefault="00166043" w:rsidP="0023705B">
      <w:pPr>
        <w:pStyle w:val="CodeBlock"/>
      </w:pPr>
      <w:r w:rsidRPr="00166043">
        <w:t xml:space="preserve">    RemovedElements = recycleBin?.Elements ?? Enumerable.Empty&lt;Element&gt;()</w:t>
      </w:r>
    </w:p>
    <w:p w:rsidR="00166043" w:rsidRPr="00166043" w:rsidRDefault="00166043" w:rsidP="0023705B">
      <w:pPr>
        <w:pStyle w:val="CodeBlock"/>
      </w:pPr>
      <w:r w:rsidRPr="00166043">
        <w:t>};</w:t>
      </w:r>
    </w:p>
    <w:p w:rsidR="00166043" w:rsidRPr="00166043" w:rsidRDefault="00166043" w:rsidP="0023705B">
      <w:pPr>
        <w:pStyle w:val="CodeBlock"/>
      </w:pPr>
    </w:p>
    <w:p w:rsidR="00166043" w:rsidRPr="00166043" w:rsidRDefault="00166043" w:rsidP="0023705B">
      <w:pPr>
        <w:pStyle w:val="CodeBlock"/>
      </w:pPr>
      <w:r w:rsidRPr="00166043">
        <w:t>_el</w:t>
      </w:r>
      <w:r w:rsidR="0023705B">
        <w:t>ementManager.Removing(context);</w:t>
      </w:r>
    </w:p>
    <w:p w:rsidR="00166043" w:rsidRPr="00166043" w:rsidRDefault="00166043" w:rsidP="0023705B">
      <w:pPr>
        <w:rPr>
          <w:lang w:val="en-US"/>
        </w:rPr>
      </w:pPr>
      <w:r w:rsidRPr="00166043">
        <w:rPr>
          <w:lang w:val="en-US"/>
        </w:rPr>
        <w:t xml:space="preserve">Notice that the </w:t>
      </w:r>
      <w:r w:rsidRPr="0023705B">
        <w:rPr>
          <w:rStyle w:val="Strong"/>
          <w:lang w:val="en-US"/>
        </w:rPr>
        <w:t>RecycleBin</w:t>
      </w:r>
      <w:r w:rsidRPr="00166043">
        <w:rPr>
          <w:lang w:val="en-US"/>
        </w:rPr>
        <w:t xml:space="preserve"> data string ac</w:t>
      </w:r>
      <w:r w:rsidR="0023705B">
        <w:rPr>
          <w:lang w:val="en-US"/>
        </w:rPr>
        <w:t xml:space="preserve">tually results in a </w:t>
      </w:r>
      <w:r w:rsidR="0023705B" w:rsidRPr="0023705B">
        <w:rPr>
          <w:rStyle w:val="Strong"/>
          <w:lang w:val="en-US"/>
        </w:rPr>
        <w:t>RecycleBin</w:t>
      </w:r>
      <w:r w:rsidRPr="00166043">
        <w:rPr>
          <w:lang w:val="en-US"/>
        </w:rPr>
        <w:t xml:space="preserve"> element, w</w:t>
      </w:r>
      <w:r w:rsidR="0023705B">
        <w:rPr>
          <w:lang w:val="en-US"/>
        </w:rPr>
        <w:t>hich owns the removed elements.</w:t>
      </w:r>
    </w:p>
    <w:p w:rsidR="00166043" w:rsidRPr="00166043" w:rsidRDefault="00166043" w:rsidP="0023705B">
      <w:pPr>
        <w:rPr>
          <w:lang w:val="en-US"/>
        </w:rPr>
      </w:pPr>
      <w:r w:rsidRPr="00166043">
        <w:rPr>
          <w:lang w:val="en-US"/>
        </w:rPr>
        <w:t>In addition to handling the removal of elements, you</w:t>
      </w:r>
      <w:r w:rsidR="0023705B">
        <w:rPr>
          <w:lang w:val="en-US"/>
        </w:rPr>
        <w:t xml:space="preserve"> would also have to invoke the </w:t>
      </w:r>
      <w:r w:rsidR="0023705B" w:rsidRPr="0023705B">
        <w:rPr>
          <w:rStyle w:val="Strong"/>
          <w:lang w:val="en-US"/>
        </w:rPr>
        <w:t>IElementManager.Saving</w:t>
      </w:r>
      <w:r w:rsidRPr="00166043">
        <w:rPr>
          <w:lang w:val="en-US"/>
        </w:rPr>
        <w:t xml:space="preserve"> method</w:t>
      </w:r>
      <w:r w:rsidR="0023705B">
        <w:rPr>
          <w:lang w:val="en-US"/>
        </w:rPr>
        <w:t xml:space="preserve">, which will invoke the </w:t>
      </w:r>
      <w:r w:rsidR="0023705B" w:rsidRPr="0023705B">
        <w:rPr>
          <w:rStyle w:val="Strong"/>
          <w:lang w:val="en-US"/>
        </w:rPr>
        <w:t>Saving</w:t>
      </w:r>
      <w:r w:rsidRPr="00166043">
        <w:rPr>
          <w:lang w:val="en-US"/>
        </w:rPr>
        <w:t xml:space="preserve"> event on all ele</w:t>
      </w:r>
      <w:r w:rsidR="0023705B">
        <w:rPr>
          <w:lang w:val="en-US"/>
        </w:rPr>
        <w:t>ments.</w:t>
      </w:r>
    </w:p>
    <w:p w:rsidR="00166043" w:rsidRPr="00166043" w:rsidRDefault="00166043" w:rsidP="0023705B">
      <w:pPr>
        <w:pStyle w:val="Heading2"/>
      </w:pPr>
      <w:bookmarkStart w:id="180" w:name="_Toc453493241"/>
      <w:r w:rsidRPr="00166043">
        <w:t>Summary</w:t>
      </w:r>
      <w:bookmarkEnd w:id="180"/>
    </w:p>
    <w:p w:rsidR="00166043" w:rsidRPr="00166043" w:rsidRDefault="00166043" w:rsidP="0023705B">
      <w:pPr>
        <w:rPr>
          <w:lang w:val="en-US"/>
        </w:rPr>
      </w:pPr>
      <w:r w:rsidRPr="00166043">
        <w:rPr>
          <w:lang w:val="en-US"/>
        </w:rPr>
        <w:t>In this chapter we learned about various services that</w:t>
      </w:r>
      <w:r w:rsidR="0023705B">
        <w:rPr>
          <w:lang w:val="en-US"/>
        </w:rPr>
        <w:t xml:space="preserve"> are provided by the Layouts</w:t>
      </w:r>
      <w:r w:rsidRPr="00166043">
        <w:rPr>
          <w:lang w:val="en-US"/>
        </w:rPr>
        <w:t xml:space="preserve"> module, which itself relies on them to implement t</w:t>
      </w:r>
      <w:r w:rsidR="0023705B">
        <w:rPr>
          <w:lang w:val="en-US"/>
        </w:rPr>
        <w:t>he layout editor and Layout Part</w:t>
      </w:r>
      <w:r w:rsidRPr="00166043">
        <w:rPr>
          <w:lang w:val="en-US"/>
        </w:rPr>
        <w:t xml:space="preserve"> for example. Knowing how to use these services enable you to implement more advanced</w:t>
      </w:r>
      <w:r w:rsidR="0023705B">
        <w:rPr>
          <w:lang w:val="en-US"/>
        </w:rPr>
        <w:t xml:space="preserve"> modules that rely on elements.</w:t>
      </w:r>
    </w:p>
    <w:p w:rsidR="00493C57" w:rsidRDefault="00166043" w:rsidP="00166043">
      <w:pPr>
        <w:rPr>
          <w:lang w:val="en-US"/>
        </w:rPr>
      </w:pPr>
      <w:r w:rsidRPr="00166043">
        <w:rPr>
          <w:lang w:val="en-US"/>
        </w:rPr>
        <w:t>In the next chapter, we will take everything we learned in this chapter and use it to build a rather advanc</w:t>
      </w:r>
      <w:r w:rsidR="0023705B">
        <w:rPr>
          <w:lang w:val="en-US"/>
        </w:rPr>
        <w:t xml:space="preserve">ed element called </w:t>
      </w:r>
      <w:r w:rsidR="0023705B" w:rsidRPr="005F683B">
        <w:rPr>
          <w:rStyle w:val="Strong"/>
          <w:lang w:val="en-US"/>
        </w:rPr>
        <w:t>SlideShow</w:t>
      </w:r>
      <w:r w:rsidR="0023705B">
        <w:rPr>
          <w:lang w:val="en-US"/>
        </w:rPr>
        <w:t>.</w:t>
      </w:r>
      <w:r w:rsidRPr="00166043">
        <w:rPr>
          <w:lang w:val="en-US"/>
        </w:rPr>
        <w:t xml:space="preserve"> We'll see how we can have that element store each individual slide and how to implement slide editors using layout and element APIs.</w:t>
      </w:r>
    </w:p>
    <w:p w:rsidR="00493C57" w:rsidRDefault="00493C57">
      <w:pPr>
        <w:spacing w:before="0" w:after="160" w:line="259" w:lineRule="auto"/>
        <w:ind w:firstLine="0"/>
        <w:rPr>
          <w:lang w:val="en-US"/>
        </w:rPr>
      </w:pPr>
      <w:r>
        <w:rPr>
          <w:lang w:val="en-US"/>
        </w:rPr>
        <w:br w:type="page"/>
      </w:r>
    </w:p>
    <w:p w:rsidR="00493C57" w:rsidRPr="00493C57" w:rsidRDefault="00493C57" w:rsidP="00493C57">
      <w:pPr>
        <w:pStyle w:val="Heading1"/>
        <w:rPr>
          <w:lang w:val="en-US"/>
        </w:rPr>
      </w:pPr>
      <w:bookmarkStart w:id="181" w:name="_Toc453493242"/>
      <w:r w:rsidRPr="00493C57">
        <w:rPr>
          <w:lang w:val="en-US"/>
        </w:rPr>
        <w:lastRenderedPageBreak/>
        <w:t>Writing a SlideShow Element</w:t>
      </w:r>
      <w:bookmarkEnd w:id="181"/>
    </w:p>
    <w:p w:rsidR="00493C57" w:rsidRPr="00493C57" w:rsidRDefault="00493C57" w:rsidP="00493C57">
      <w:pPr>
        <w:rPr>
          <w:lang w:val="en-US"/>
        </w:rPr>
      </w:pPr>
      <w:r w:rsidRPr="00493C57">
        <w:rPr>
          <w:lang w:val="en-US"/>
        </w:rPr>
        <w:t xml:space="preserve">With everything </w:t>
      </w:r>
      <w:r w:rsidR="005F683B">
        <w:rPr>
          <w:lang w:val="en-US"/>
        </w:rPr>
        <w:t>learned so far, you are</w:t>
      </w:r>
      <w:r w:rsidRPr="00493C57">
        <w:rPr>
          <w:lang w:val="en-US"/>
        </w:rPr>
        <w:t xml:space="preserve"> already able to implement many types of elements.</w:t>
      </w:r>
    </w:p>
    <w:p w:rsidR="00493C57" w:rsidRPr="00493C57" w:rsidRDefault="00493C57" w:rsidP="005F683B">
      <w:pPr>
        <w:rPr>
          <w:lang w:val="en-US"/>
        </w:rPr>
      </w:pPr>
      <w:r w:rsidRPr="00493C57">
        <w:rPr>
          <w:lang w:val="en-US"/>
        </w:rPr>
        <w:t>However, there is one scenario we haven't covered yet: element ed</w:t>
      </w:r>
      <w:r w:rsidR="005F683B">
        <w:rPr>
          <w:lang w:val="en-US"/>
        </w:rPr>
        <w:t xml:space="preserve">itors that span multiple pages. </w:t>
      </w:r>
      <w:r w:rsidRPr="00493C57">
        <w:rPr>
          <w:lang w:val="en-US"/>
        </w:rPr>
        <w:t>Let's say that your element can store a collection of things, and for each thing, you want the user to be able to edit its properties. One could certainly implement this using a single element editor screen using JavaScript techniques. But depending on the nature of</w:t>
      </w:r>
      <w:r w:rsidR="005F683B">
        <w:rPr>
          <w:lang w:val="en-US"/>
        </w:rPr>
        <w:t xml:space="preserve"> such an individual item</w:t>
      </w:r>
      <w:r w:rsidRPr="00493C57">
        <w:rPr>
          <w:lang w:val="en-US"/>
        </w:rPr>
        <w:t xml:space="preserve">, the UI could become </w:t>
      </w:r>
      <w:r w:rsidR="005F683B">
        <w:rPr>
          <w:lang w:val="en-US"/>
        </w:rPr>
        <w:t xml:space="preserve">quite </w:t>
      </w:r>
      <w:r w:rsidRPr="00493C57">
        <w:rPr>
          <w:lang w:val="en-US"/>
        </w:rPr>
        <w:t>complex</w:t>
      </w:r>
      <w:r w:rsidR="005F683B">
        <w:rPr>
          <w:lang w:val="en-US"/>
        </w:rPr>
        <w:t>.</w:t>
      </w:r>
    </w:p>
    <w:p w:rsidR="00493C57" w:rsidRPr="00493C57" w:rsidRDefault="00493C57" w:rsidP="005F683B">
      <w:pPr>
        <w:rPr>
          <w:lang w:val="en-US"/>
        </w:rPr>
      </w:pPr>
      <w:r w:rsidRPr="00493C57">
        <w:rPr>
          <w:lang w:val="en-US"/>
        </w:rPr>
        <w:t xml:space="preserve">In this chapter, </w:t>
      </w:r>
      <w:r w:rsidR="005F683B">
        <w:rPr>
          <w:lang w:val="en-US"/>
        </w:rPr>
        <w:t xml:space="preserve">we will see how to implement advanced element editors by walking through the process of implementing an element called </w:t>
      </w:r>
      <w:r w:rsidR="005F683B" w:rsidRPr="005F683B">
        <w:rPr>
          <w:rStyle w:val="Strong"/>
          <w:lang w:val="en-US"/>
        </w:rPr>
        <w:t>SlideShow</w:t>
      </w:r>
      <w:r w:rsidR="005F683B">
        <w:rPr>
          <w:lang w:val="en-US"/>
        </w:rPr>
        <w:t>.</w:t>
      </w:r>
    </w:p>
    <w:p w:rsidR="00493C57" w:rsidRPr="00493C57" w:rsidRDefault="00493C57" w:rsidP="005F683B">
      <w:pPr>
        <w:pStyle w:val="Heading2"/>
      </w:pPr>
      <w:bookmarkStart w:id="182" w:name="_Toc453493243"/>
      <w:r w:rsidRPr="00493C57">
        <w:t>Defining the Slide Show Element</w:t>
      </w:r>
      <w:bookmarkEnd w:id="182"/>
    </w:p>
    <w:p w:rsidR="00493C57" w:rsidRPr="00493C57" w:rsidRDefault="00493C57" w:rsidP="00493C57">
      <w:pPr>
        <w:rPr>
          <w:lang w:val="en-US"/>
        </w:rPr>
      </w:pPr>
      <w:r w:rsidRPr="00493C57">
        <w:rPr>
          <w:lang w:val="en-US"/>
        </w:rPr>
        <w:t>A slide show basically consists of a</w:t>
      </w:r>
      <w:r w:rsidR="00F531BA">
        <w:rPr>
          <w:lang w:val="en-US"/>
        </w:rPr>
        <w:t xml:space="preserve"> </w:t>
      </w:r>
      <w:r w:rsidRPr="00493C57">
        <w:rPr>
          <w:lang w:val="en-US"/>
        </w:rPr>
        <w:t>collection of slides. What these slides are, that is up to us. In this example, I decided that each slide is</w:t>
      </w:r>
      <w:r w:rsidR="00F531BA">
        <w:rPr>
          <w:lang w:val="en-US"/>
        </w:rPr>
        <w:t xml:space="preserve"> a simple class that stores a </w:t>
      </w:r>
      <w:r w:rsidR="00F531BA" w:rsidRPr="008345D4">
        <w:rPr>
          <w:rStyle w:val="Emphasis"/>
          <w:lang w:val="en-US"/>
        </w:rPr>
        <w:t>layout of elements</w:t>
      </w:r>
      <w:r w:rsidRPr="00493C57">
        <w:rPr>
          <w:lang w:val="en-US"/>
        </w:rPr>
        <w:t>.</w:t>
      </w:r>
    </w:p>
    <w:p w:rsidR="00493C57" w:rsidRPr="00493C57" w:rsidRDefault="00493C57" w:rsidP="00F531BA">
      <w:pPr>
        <w:rPr>
          <w:lang w:val="en-US"/>
        </w:rPr>
      </w:pPr>
      <w:r w:rsidRPr="00493C57">
        <w:rPr>
          <w:lang w:val="en-US"/>
        </w:rPr>
        <w:t>This means that each individual slide of t</w:t>
      </w:r>
      <w:r w:rsidR="00F531BA">
        <w:rPr>
          <w:lang w:val="en-US"/>
        </w:rPr>
        <w:t>he slide show element will be a layout itself</w:t>
      </w:r>
      <w:r w:rsidRPr="00493C57">
        <w:rPr>
          <w:lang w:val="en-US"/>
        </w:rPr>
        <w:t>. This enables the user to create any sort of layout, ranging from simple elements to more compl</w:t>
      </w:r>
      <w:r w:rsidR="00F531BA">
        <w:rPr>
          <w:lang w:val="en-US"/>
        </w:rPr>
        <w:t>ex layouts using grid elements.</w:t>
      </w:r>
    </w:p>
    <w:p w:rsidR="00493C57" w:rsidRPr="00493C57" w:rsidRDefault="00493C57" w:rsidP="00F531BA">
      <w:pPr>
        <w:rPr>
          <w:lang w:val="en-US"/>
        </w:rPr>
      </w:pPr>
      <w:r w:rsidRPr="00493C57">
        <w:rPr>
          <w:lang w:val="en-US"/>
        </w:rPr>
        <w:t>W</w:t>
      </w:r>
      <w:r w:rsidR="00F531BA">
        <w:rPr>
          <w:lang w:val="en-US"/>
        </w:rPr>
        <w:t xml:space="preserve">hen implementing the </w:t>
      </w:r>
      <w:r w:rsidR="00F531BA" w:rsidRPr="008345D4">
        <w:rPr>
          <w:rStyle w:val="Strong"/>
          <w:lang w:val="en-US"/>
        </w:rPr>
        <w:t>SlideShow</w:t>
      </w:r>
      <w:r w:rsidRPr="00493C57">
        <w:rPr>
          <w:lang w:val="en-US"/>
        </w:rPr>
        <w:t xml:space="preserve"> element, we will need one screen to display the slides (in thumbnail form) and the slide show player specific configuration (interval, wrap, etc). </w:t>
      </w:r>
      <w:r w:rsidR="00F531BA">
        <w:rPr>
          <w:lang w:val="en-US"/>
        </w:rPr>
        <w:t>T</w:t>
      </w:r>
      <w:r w:rsidRPr="00493C57">
        <w:rPr>
          <w:lang w:val="en-US"/>
        </w:rPr>
        <w:t xml:space="preserve">he user </w:t>
      </w:r>
      <w:r w:rsidR="00F531BA">
        <w:rPr>
          <w:lang w:val="en-US"/>
        </w:rPr>
        <w:t>will also need</w:t>
      </w:r>
      <w:r w:rsidRPr="00493C57">
        <w:rPr>
          <w:lang w:val="en-US"/>
        </w:rPr>
        <w:t xml:space="preserve"> a way to edit </w:t>
      </w:r>
      <w:r w:rsidRPr="00493C57">
        <w:rPr>
          <w:lang w:val="en-US"/>
        </w:rPr>
        <w:lastRenderedPageBreak/>
        <w:t xml:space="preserve">each individual slide using the layout editor. For that, we'll </w:t>
      </w:r>
      <w:r w:rsidR="00F531BA">
        <w:rPr>
          <w:lang w:val="en-US"/>
        </w:rPr>
        <w:t xml:space="preserve">create a custom </w:t>
      </w:r>
      <w:r w:rsidRPr="00493C57">
        <w:rPr>
          <w:lang w:val="en-US"/>
        </w:rPr>
        <w:t xml:space="preserve">controller that handles </w:t>
      </w:r>
      <w:r w:rsidR="00F531BA">
        <w:rPr>
          <w:lang w:val="en-US"/>
        </w:rPr>
        <w:t xml:space="preserve">the </w:t>
      </w:r>
      <w:r w:rsidRPr="00F531BA">
        <w:rPr>
          <w:rStyle w:val="Emphasis"/>
          <w:lang w:val="en-US"/>
        </w:rPr>
        <w:t>create</w:t>
      </w:r>
      <w:r w:rsidRPr="00493C57">
        <w:rPr>
          <w:lang w:val="en-US"/>
        </w:rPr>
        <w:t xml:space="preserve">, </w:t>
      </w:r>
      <w:r w:rsidRPr="00F531BA">
        <w:rPr>
          <w:rStyle w:val="Emphasis"/>
          <w:lang w:val="en-US"/>
        </w:rPr>
        <w:t>edit</w:t>
      </w:r>
      <w:r w:rsidRPr="00493C57">
        <w:rPr>
          <w:lang w:val="en-US"/>
        </w:rPr>
        <w:t xml:space="preserve"> and </w:t>
      </w:r>
      <w:r w:rsidRPr="00F531BA">
        <w:rPr>
          <w:rStyle w:val="Emphasis"/>
          <w:lang w:val="en-US"/>
        </w:rPr>
        <w:t>delete</w:t>
      </w:r>
      <w:r w:rsidR="00F531BA">
        <w:rPr>
          <w:lang w:val="en-US"/>
        </w:rPr>
        <w:t xml:space="preserve"> operations of a given slide.</w:t>
      </w:r>
    </w:p>
    <w:p w:rsidR="00493C57" w:rsidRPr="00493C57" w:rsidRDefault="00493C57" w:rsidP="00F531BA">
      <w:pPr>
        <w:rPr>
          <w:lang w:val="en-US"/>
        </w:rPr>
      </w:pPr>
      <w:r w:rsidRPr="00493C57">
        <w:rPr>
          <w:lang w:val="en-US"/>
        </w:rPr>
        <w:t>The slide show element will ha</w:t>
      </w:r>
      <w:r w:rsidR="00F531BA">
        <w:rPr>
          <w:lang w:val="en-US"/>
        </w:rPr>
        <w:t>ve the following functionality:</w:t>
      </w:r>
    </w:p>
    <w:p w:rsidR="00493C57" w:rsidRPr="00F531BA" w:rsidRDefault="00493C57" w:rsidP="004A30B5">
      <w:pPr>
        <w:pStyle w:val="ListParagraph"/>
        <w:numPr>
          <w:ilvl w:val="0"/>
          <w:numId w:val="45"/>
        </w:numPr>
        <w:rPr>
          <w:lang w:val="en-US"/>
        </w:rPr>
      </w:pPr>
      <w:r w:rsidRPr="00F531BA">
        <w:rPr>
          <w:lang w:val="en-US"/>
        </w:rPr>
        <w:t>Being an element, the user can drag &amp; drop the element onto a canvas.</w:t>
      </w:r>
    </w:p>
    <w:p w:rsidR="00493C57" w:rsidRPr="00F531BA" w:rsidRDefault="00493C57" w:rsidP="004A30B5">
      <w:pPr>
        <w:pStyle w:val="ListParagraph"/>
        <w:numPr>
          <w:ilvl w:val="0"/>
          <w:numId w:val="45"/>
        </w:numPr>
        <w:rPr>
          <w:lang w:val="en-US"/>
        </w:rPr>
      </w:pPr>
      <w:r w:rsidRPr="00F531BA">
        <w:rPr>
          <w:lang w:val="en-US"/>
        </w:rPr>
        <w:t>Each slide o</w:t>
      </w:r>
      <w:r w:rsidR="00F531BA">
        <w:rPr>
          <w:lang w:val="en-US"/>
        </w:rPr>
        <w:t>f a slideshow itself will be a layout</w:t>
      </w:r>
      <w:r w:rsidRPr="00F531BA">
        <w:rPr>
          <w:lang w:val="en-US"/>
        </w:rPr>
        <w:t xml:space="preserve"> stored</w:t>
      </w:r>
      <w:r w:rsidR="00F531BA">
        <w:rPr>
          <w:lang w:val="en-US"/>
        </w:rPr>
        <w:t xml:space="preserve"> as part of the element's data</w:t>
      </w:r>
      <w:r w:rsidRPr="00F531BA">
        <w:rPr>
          <w:lang w:val="en-US"/>
        </w:rPr>
        <w:t xml:space="preserve"> dictionary.</w:t>
      </w:r>
      <w:r w:rsidR="00F531BA">
        <w:rPr>
          <w:lang w:val="en-US"/>
        </w:rPr>
        <w:t xml:space="preserve"> This means that all the slides will be persisted as part of the element itself.</w:t>
      </w:r>
    </w:p>
    <w:p w:rsidR="00493C57" w:rsidRPr="00F531BA" w:rsidRDefault="00493C57" w:rsidP="004A30B5">
      <w:pPr>
        <w:pStyle w:val="ListParagraph"/>
        <w:numPr>
          <w:ilvl w:val="0"/>
          <w:numId w:val="45"/>
        </w:numPr>
        <w:rPr>
          <w:lang w:val="en-US"/>
        </w:rPr>
      </w:pPr>
      <w:r w:rsidRPr="00F531BA">
        <w:rPr>
          <w:lang w:val="en-US"/>
        </w:rPr>
        <w:t>The user can add/remove individual slides and rearrange them using drag &amp; drop.</w:t>
      </w:r>
    </w:p>
    <w:p w:rsidR="00493C57" w:rsidRPr="00F531BA" w:rsidRDefault="00493C57" w:rsidP="004A30B5">
      <w:pPr>
        <w:pStyle w:val="ListParagraph"/>
        <w:numPr>
          <w:ilvl w:val="0"/>
          <w:numId w:val="45"/>
        </w:numPr>
        <w:rPr>
          <w:lang w:val="en-US"/>
        </w:rPr>
      </w:pPr>
      <w:r w:rsidRPr="00F531BA">
        <w:rPr>
          <w:lang w:val="en-US"/>
        </w:rPr>
        <w:t>The user can edit individual slides by reusing the layout editor.</w:t>
      </w:r>
    </w:p>
    <w:p w:rsidR="00493C57" w:rsidRPr="00F531BA" w:rsidRDefault="00493C57" w:rsidP="004A30B5">
      <w:pPr>
        <w:pStyle w:val="ListParagraph"/>
        <w:numPr>
          <w:ilvl w:val="0"/>
          <w:numId w:val="45"/>
        </w:numPr>
        <w:rPr>
          <w:lang w:val="en-US"/>
        </w:rPr>
      </w:pPr>
      <w:r w:rsidRPr="00F531BA">
        <w:rPr>
          <w:lang w:val="en-US"/>
        </w:rPr>
        <w:t xml:space="preserve">The </w:t>
      </w:r>
      <w:r w:rsidR="00F531BA">
        <w:rPr>
          <w:lang w:val="en-US"/>
        </w:rPr>
        <w:t>“</w:t>
      </w:r>
      <w:r w:rsidRPr="00F531BA">
        <w:rPr>
          <w:lang w:val="en-US"/>
        </w:rPr>
        <w:t>design</w:t>
      </w:r>
      <w:r w:rsidR="00F531BA">
        <w:rPr>
          <w:lang w:val="en-US"/>
        </w:rPr>
        <w:t>”</w:t>
      </w:r>
      <w:r w:rsidRPr="00F531BA">
        <w:rPr>
          <w:lang w:val="en-US"/>
        </w:rPr>
        <w:t xml:space="preserve"> display type of the element will render the first slide.</w:t>
      </w:r>
    </w:p>
    <w:p w:rsidR="00493C57" w:rsidRPr="00F531BA" w:rsidRDefault="00493C57" w:rsidP="004A30B5">
      <w:pPr>
        <w:pStyle w:val="ListParagraph"/>
        <w:numPr>
          <w:ilvl w:val="0"/>
          <w:numId w:val="45"/>
        </w:numPr>
        <w:rPr>
          <w:lang w:val="en-US"/>
        </w:rPr>
      </w:pPr>
      <w:r w:rsidRPr="00F531BA">
        <w:rPr>
          <w:lang w:val="en-US"/>
        </w:rPr>
        <w:t xml:space="preserve">The slides will be animated using Bootstrap's </w:t>
      </w:r>
      <w:r w:rsidRPr="008345D4">
        <w:rPr>
          <w:rStyle w:val="Emphasis"/>
          <w:lang w:val="en-US"/>
        </w:rPr>
        <w:t>Carousel</w:t>
      </w:r>
      <w:r w:rsidRPr="00F531BA">
        <w:rPr>
          <w:lang w:val="en-US"/>
        </w:rPr>
        <w:t xml:space="preserve"> component.</w:t>
      </w:r>
    </w:p>
    <w:p w:rsidR="00493C57" w:rsidRPr="004F0390" w:rsidRDefault="00493C57" w:rsidP="004A30B5">
      <w:pPr>
        <w:pStyle w:val="ListParagraph"/>
        <w:numPr>
          <w:ilvl w:val="0"/>
          <w:numId w:val="45"/>
        </w:numPr>
        <w:rPr>
          <w:lang w:val="en-US"/>
        </w:rPr>
      </w:pPr>
      <w:r w:rsidRPr="00F531BA">
        <w:rPr>
          <w:lang w:val="en-US"/>
        </w:rPr>
        <w:t xml:space="preserve">The user will be able to configure various properties of the slide show's </w:t>
      </w:r>
      <w:r w:rsidR="004F0390">
        <w:rPr>
          <w:lang w:val="en-US"/>
        </w:rPr>
        <w:t>playback, such as the i</w:t>
      </w:r>
      <w:r w:rsidR="004F0390" w:rsidRPr="004F0390">
        <w:rPr>
          <w:lang w:val="en-US"/>
        </w:rPr>
        <w:t>nterval</w:t>
      </w:r>
      <w:r w:rsidR="004F0390">
        <w:rPr>
          <w:lang w:val="en-US"/>
        </w:rPr>
        <w:t xml:space="preserve"> and whether to display previous/next</w:t>
      </w:r>
      <w:r w:rsidRPr="00F531BA">
        <w:rPr>
          <w:lang w:val="en-US"/>
        </w:rPr>
        <w:t xml:space="preserve"> controls. </w:t>
      </w:r>
    </w:p>
    <w:p w:rsidR="00493C57" w:rsidRPr="00493C57" w:rsidRDefault="00493C57" w:rsidP="004F0390">
      <w:pPr>
        <w:rPr>
          <w:lang w:val="en-US"/>
        </w:rPr>
      </w:pPr>
      <w:r w:rsidRPr="00493C57">
        <w:rPr>
          <w:lang w:val="en-US"/>
        </w:rPr>
        <w:t>The slide show editor</w:t>
      </w:r>
      <w:r w:rsidR="004F0390">
        <w:rPr>
          <w:lang w:val="en-US"/>
        </w:rPr>
        <w:t xml:space="preserve"> will be divided into two tabs:</w:t>
      </w:r>
    </w:p>
    <w:p w:rsidR="00493C57" w:rsidRPr="004F0390" w:rsidRDefault="004F0390" w:rsidP="004A30B5">
      <w:pPr>
        <w:pStyle w:val="ListParagraph"/>
        <w:numPr>
          <w:ilvl w:val="0"/>
          <w:numId w:val="46"/>
        </w:numPr>
        <w:rPr>
          <w:lang w:val="en-US"/>
        </w:rPr>
      </w:pPr>
      <w:r w:rsidRPr="004F0390">
        <w:rPr>
          <w:lang w:val="en-US"/>
        </w:rPr>
        <w:t>Slides</w:t>
      </w:r>
    </w:p>
    <w:p w:rsidR="00493C57" w:rsidRPr="004F0390" w:rsidRDefault="00493C57" w:rsidP="004A30B5">
      <w:pPr>
        <w:pStyle w:val="ListParagraph"/>
        <w:numPr>
          <w:ilvl w:val="0"/>
          <w:numId w:val="46"/>
        </w:numPr>
        <w:rPr>
          <w:lang w:val="en-US"/>
        </w:rPr>
      </w:pPr>
      <w:r w:rsidRPr="004F0390">
        <w:rPr>
          <w:lang w:val="en-US"/>
        </w:rPr>
        <w:t>Player</w:t>
      </w:r>
    </w:p>
    <w:p w:rsidR="00493C57" w:rsidRPr="00493C57" w:rsidRDefault="00493C57" w:rsidP="00493C57">
      <w:pPr>
        <w:rPr>
          <w:lang w:val="en-US"/>
        </w:rPr>
      </w:pPr>
      <w:r w:rsidRPr="00493C57">
        <w:rPr>
          <w:lang w:val="en-US"/>
        </w:rPr>
        <w:t>T</w:t>
      </w:r>
      <w:r w:rsidR="004F0390">
        <w:rPr>
          <w:lang w:val="en-US"/>
        </w:rPr>
        <w:t xml:space="preserve">he </w:t>
      </w:r>
      <w:r w:rsidR="004F0390" w:rsidRPr="008345D4">
        <w:rPr>
          <w:rStyle w:val="Strong"/>
          <w:lang w:val="en-US"/>
        </w:rPr>
        <w:t>Slides</w:t>
      </w:r>
      <w:r w:rsidRPr="00493C57">
        <w:rPr>
          <w:lang w:val="en-US"/>
        </w:rPr>
        <w:t xml:space="preserve"> tab enables the user to add, edit, remove and rearrange slides:</w:t>
      </w:r>
    </w:p>
    <w:p w:rsidR="008345D4" w:rsidRDefault="00493C57" w:rsidP="008345D4">
      <w:pPr>
        <w:pStyle w:val="FirstParagraph"/>
      </w:pPr>
      <w:r w:rsidRPr="008345D4">
        <w:lastRenderedPageBreak/>
        <w:t xml:space="preserve"> </w:t>
      </w:r>
      <w:r w:rsidR="008345D4">
        <w:rPr>
          <w:noProof/>
          <w:lang w:val="nl-NL" w:eastAsia="nl-NL"/>
        </w:rPr>
        <w:drawing>
          <wp:inline distT="0" distB="0" distL="0" distR="0" wp14:anchorId="35DEF70A" wp14:editId="45B816DF">
            <wp:extent cx="4483100" cy="198804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igure-17-1.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505897" cy="1998152"/>
                    </a:xfrm>
                    <a:prstGeom prst="rect">
                      <a:avLst/>
                    </a:prstGeom>
                  </pic:spPr>
                </pic:pic>
              </a:graphicData>
            </a:graphic>
          </wp:inline>
        </w:drawing>
      </w:r>
    </w:p>
    <w:p w:rsidR="00493C57" w:rsidRPr="008345D4" w:rsidRDefault="008345D4" w:rsidP="008345D4">
      <w:pPr>
        <w:pStyle w:val="Caption"/>
        <w:rPr>
          <w:lang w:val="en-US"/>
        </w:rPr>
      </w:pPr>
      <w:r w:rsidRPr="008345D4">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17</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1</w:t>
      </w:r>
      <w:r w:rsidR="00B15491">
        <w:rPr>
          <w:lang w:val="en-US"/>
        </w:rPr>
        <w:fldChar w:fldCharType="end"/>
      </w:r>
      <w:r w:rsidRPr="008345D4">
        <w:rPr>
          <w:lang w:val="en-US"/>
        </w:rPr>
        <w:t xml:space="preserve"> - The Slides tab of the SlideShow element editor</w:t>
      </w:r>
    </w:p>
    <w:p w:rsidR="00493C57" w:rsidRPr="00493C57" w:rsidRDefault="008345D4" w:rsidP="008345D4">
      <w:pPr>
        <w:rPr>
          <w:lang w:val="en-US"/>
        </w:rPr>
      </w:pPr>
      <w:r>
        <w:rPr>
          <w:lang w:val="en-US"/>
        </w:rPr>
        <w:t xml:space="preserve">The </w:t>
      </w:r>
      <w:r w:rsidRPr="008345D4">
        <w:rPr>
          <w:rStyle w:val="Strong"/>
          <w:lang w:val="en-US"/>
        </w:rPr>
        <w:t>Player</w:t>
      </w:r>
      <w:r w:rsidR="00493C57" w:rsidRPr="00493C57">
        <w:rPr>
          <w:lang w:val="en-US"/>
        </w:rPr>
        <w:t xml:space="preserve"> tab enables the user to configure Bootstrap Carousel-specific properties:</w:t>
      </w:r>
    </w:p>
    <w:p w:rsidR="008345D4" w:rsidRDefault="008345D4" w:rsidP="008345D4">
      <w:pPr>
        <w:pStyle w:val="FirstParagraph"/>
        <w:keepNext/>
      </w:pPr>
      <w:r>
        <w:rPr>
          <w:noProof/>
          <w:lang w:val="nl-NL" w:eastAsia="nl-NL"/>
        </w:rPr>
        <w:drawing>
          <wp:inline distT="0" distB="0" distL="0" distR="0" wp14:anchorId="4252337E" wp14:editId="668E3160">
            <wp:extent cx="4470400" cy="3137460"/>
            <wp:effectExtent l="0" t="0" r="635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gure-17-2.png"/>
                    <pic:cNvPicPr/>
                  </pic:nvPicPr>
                  <pic:blipFill>
                    <a:blip r:embed="rId56">
                      <a:extLst>
                        <a:ext uri="{28A0092B-C50C-407E-A947-70E740481C1C}">
                          <a14:useLocalDpi xmlns:a14="http://schemas.microsoft.com/office/drawing/2010/main" val="0"/>
                        </a:ext>
                      </a:extLst>
                    </a:blip>
                    <a:stretch>
                      <a:fillRect/>
                    </a:stretch>
                  </pic:blipFill>
                  <pic:spPr>
                    <a:xfrm>
                      <a:off x="0" y="0"/>
                      <a:ext cx="4475594" cy="3141106"/>
                    </a:xfrm>
                    <a:prstGeom prst="rect">
                      <a:avLst/>
                    </a:prstGeom>
                  </pic:spPr>
                </pic:pic>
              </a:graphicData>
            </a:graphic>
          </wp:inline>
        </w:drawing>
      </w:r>
    </w:p>
    <w:p w:rsidR="00493C57" w:rsidRPr="008345D4" w:rsidRDefault="008345D4" w:rsidP="008345D4">
      <w:pPr>
        <w:pStyle w:val="Caption"/>
        <w:rPr>
          <w:lang w:val="en-US"/>
        </w:rPr>
      </w:pPr>
      <w:r w:rsidRPr="008345D4">
        <w:rPr>
          <w:lang w:val="en-US"/>
        </w:rPr>
        <w:t xml:space="preserve">Figure </w:t>
      </w:r>
      <w:r w:rsidR="00B15491">
        <w:rPr>
          <w:lang w:val="en-US"/>
        </w:rPr>
        <w:fldChar w:fldCharType="begin"/>
      </w:r>
      <w:r w:rsidR="00B15491">
        <w:rPr>
          <w:lang w:val="en-US"/>
        </w:rPr>
        <w:instrText xml:space="preserve"> STYLEREF 1 \s </w:instrText>
      </w:r>
      <w:r w:rsidR="00B15491">
        <w:rPr>
          <w:lang w:val="en-US"/>
        </w:rPr>
        <w:fldChar w:fldCharType="separate"/>
      </w:r>
      <w:r w:rsidR="00B15491">
        <w:rPr>
          <w:noProof/>
          <w:lang w:val="en-US"/>
        </w:rPr>
        <w:t>17</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15491">
        <w:rPr>
          <w:noProof/>
          <w:lang w:val="en-US"/>
        </w:rPr>
        <w:t>2</w:t>
      </w:r>
      <w:r w:rsidR="00B15491">
        <w:rPr>
          <w:lang w:val="en-US"/>
        </w:rPr>
        <w:fldChar w:fldCharType="end"/>
      </w:r>
      <w:r w:rsidRPr="008345D4">
        <w:rPr>
          <w:lang w:val="en-US"/>
        </w:rPr>
        <w:t xml:space="preserve"> - The Player tab of the SlideShow element editor</w:t>
      </w:r>
    </w:p>
    <w:p w:rsidR="00493C57" w:rsidRPr="00493C57" w:rsidRDefault="00493C57" w:rsidP="00B15491">
      <w:pPr>
        <w:rPr>
          <w:lang w:val="en-US"/>
        </w:rPr>
      </w:pPr>
      <w:r w:rsidRPr="00493C57">
        <w:rPr>
          <w:lang w:val="en-US"/>
        </w:rPr>
        <w:t>And on the front-end, each slide will be displayed one at a time by</w:t>
      </w:r>
      <w:r w:rsidR="00B15491">
        <w:rPr>
          <w:lang w:val="en-US"/>
        </w:rPr>
        <w:t xml:space="preserve"> the Bootstrap Carousel script:</w:t>
      </w:r>
    </w:p>
    <w:p w:rsidR="00B15491" w:rsidRDefault="00B15491" w:rsidP="00B15491">
      <w:pPr>
        <w:pStyle w:val="FirstParagraph"/>
        <w:keepNext/>
      </w:pPr>
      <w:r>
        <w:rPr>
          <w:noProof/>
          <w:lang w:val="nl-NL" w:eastAsia="nl-NL"/>
        </w:rPr>
        <w:lastRenderedPageBreak/>
        <w:drawing>
          <wp:inline distT="0" distB="0" distL="0" distR="0" wp14:anchorId="78093073" wp14:editId="1394A04B">
            <wp:extent cx="5760720" cy="49066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igure-17-3.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60720" cy="4906645"/>
                    </a:xfrm>
                    <a:prstGeom prst="rect">
                      <a:avLst/>
                    </a:prstGeom>
                  </pic:spPr>
                </pic:pic>
              </a:graphicData>
            </a:graphic>
          </wp:inline>
        </w:drawing>
      </w:r>
    </w:p>
    <w:p w:rsidR="00493C57" w:rsidRPr="00B15491" w:rsidRDefault="00B15491" w:rsidP="00B15491">
      <w:pPr>
        <w:pStyle w:val="Caption"/>
        <w:rPr>
          <w:lang w:val="en-US"/>
        </w:rPr>
      </w:pPr>
      <w:r w:rsidRPr="00B15491">
        <w:rPr>
          <w:lang w:val="en-US"/>
        </w:rPr>
        <w:t xml:space="preserve">Figure </w:t>
      </w:r>
      <w:r>
        <w:fldChar w:fldCharType="begin"/>
      </w:r>
      <w:r w:rsidRPr="00B15491">
        <w:rPr>
          <w:lang w:val="en-US"/>
        </w:rPr>
        <w:instrText xml:space="preserve"> STYLEREF 1 \s </w:instrText>
      </w:r>
      <w:r>
        <w:fldChar w:fldCharType="separate"/>
      </w:r>
      <w:r w:rsidRPr="00B15491">
        <w:rPr>
          <w:noProof/>
          <w:lang w:val="en-US"/>
        </w:rPr>
        <w:t>17</w:t>
      </w:r>
      <w:r>
        <w:fldChar w:fldCharType="end"/>
      </w:r>
      <w:r w:rsidRPr="00B15491">
        <w:rPr>
          <w:lang w:val="en-US"/>
        </w:rPr>
        <w:noBreakHyphen/>
      </w:r>
      <w:r>
        <w:fldChar w:fldCharType="begin"/>
      </w:r>
      <w:r w:rsidRPr="00B15491">
        <w:rPr>
          <w:lang w:val="en-US"/>
        </w:rPr>
        <w:instrText xml:space="preserve"> SEQ Figure \* ARABIC \s 1 </w:instrText>
      </w:r>
      <w:r>
        <w:fldChar w:fldCharType="separate"/>
      </w:r>
      <w:r w:rsidRPr="00B15491">
        <w:rPr>
          <w:noProof/>
          <w:lang w:val="en-US"/>
        </w:rPr>
        <w:t>3</w:t>
      </w:r>
      <w:r>
        <w:fldChar w:fldCharType="end"/>
      </w:r>
      <w:r w:rsidRPr="00B15491">
        <w:rPr>
          <w:lang w:val="en-US"/>
        </w:rPr>
        <w:t xml:space="preserve"> - the SlideShow element as seen on the front-end when added to the Home page</w:t>
      </w:r>
    </w:p>
    <w:p w:rsidR="00493C57" w:rsidRPr="00493C57" w:rsidRDefault="00493C57" w:rsidP="00373A98">
      <w:pPr>
        <w:rPr>
          <w:lang w:val="en-US"/>
        </w:rPr>
      </w:pPr>
      <w:r w:rsidRPr="00493C57">
        <w:rPr>
          <w:lang w:val="en-US"/>
        </w:rPr>
        <w:t xml:space="preserve">In order to implement </w:t>
      </w:r>
      <w:r w:rsidR="00373A98">
        <w:rPr>
          <w:lang w:val="en-US"/>
        </w:rPr>
        <w:t>this type of element</w:t>
      </w:r>
      <w:r w:rsidRPr="00493C57">
        <w:rPr>
          <w:lang w:val="en-US"/>
        </w:rPr>
        <w:t xml:space="preserve">, </w:t>
      </w:r>
      <w:r w:rsidR="00373A98">
        <w:rPr>
          <w:lang w:val="en-US"/>
        </w:rPr>
        <w:t xml:space="preserve">you </w:t>
      </w:r>
      <w:r w:rsidRPr="00493C57">
        <w:rPr>
          <w:lang w:val="en-US"/>
        </w:rPr>
        <w:t>need to understand how element data is transferred from the layout editor to the element editor dialog in the first place, s</w:t>
      </w:r>
      <w:r w:rsidR="00373A98">
        <w:rPr>
          <w:lang w:val="en-US"/>
        </w:rPr>
        <w:t>o that will be our first topic.</w:t>
      </w:r>
    </w:p>
    <w:p w:rsidR="00493C57" w:rsidRPr="00493C57" w:rsidRDefault="00493C57" w:rsidP="00373A98">
      <w:pPr>
        <w:pStyle w:val="Heading2"/>
      </w:pPr>
      <w:bookmarkStart w:id="183" w:name="_Toc453493244"/>
      <w:r w:rsidRPr="00493C57">
        <w:t>Transferring Element Data</w:t>
      </w:r>
      <w:bookmarkEnd w:id="183"/>
    </w:p>
    <w:p w:rsidR="00493C57" w:rsidRPr="00493C57" w:rsidRDefault="00373A98" w:rsidP="00373A98">
      <w:pPr>
        <w:rPr>
          <w:lang w:val="en-US"/>
        </w:rPr>
      </w:pPr>
      <w:r>
        <w:rPr>
          <w:lang w:val="en-US"/>
        </w:rPr>
        <w:t xml:space="preserve">When the user clicks the </w:t>
      </w:r>
      <w:r w:rsidRPr="00373A98">
        <w:rPr>
          <w:rStyle w:val="Strong"/>
          <w:lang w:val="en-US"/>
        </w:rPr>
        <w:t>Edit</w:t>
      </w:r>
      <w:r w:rsidR="00493C57" w:rsidRPr="00493C57">
        <w:rPr>
          <w:lang w:val="en-US"/>
        </w:rPr>
        <w:t xml:space="preserve"> icon on an element on the layou</w:t>
      </w:r>
      <w:r>
        <w:rPr>
          <w:lang w:val="en-US"/>
        </w:rPr>
        <w:t>t editor, here is what happens:</w:t>
      </w:r>
    </w:p>
    <w:p w:rsidR="00493C57" w:rsidRPr="00373A98" w:rsidRDefault="00493C57" w:rsidP="004A30B5">
      <w:pPr>
        <w:pStyle w:val="ListParagraph"/>
        <w:numPr>
          <w:ilvl w:val="0"/>
          <w:numId w:val="47"/>
        </w:numPr>
        <w:rPr>
          <w:lang w:val="en-US"/>
        </w:rPr>
      </w:pPr>
      <w:r w:rsidRPr="00373A98">
        <w:rPr>
          <w:lang w:val="en-US"/>
        </w:rPr>
        <w:lastRenderedPageBreak/>
        <w:t>The element data (which is stored as part of the</w:t>
      </w:r>
      <w:r w:rsidR="00373A98">
        <w:rPr>
          <w:lang w:val="en-US"/>
        </w:rPr>
        <w:t xml:space="preserve"> client-side object model) is </w:t>
      </w:r>
      <w:r w:rsidRPr="00373A98">
        <w:rPr>
          <w:rStyle w:val="Strong"/>
          <w:lang w:val="en-US"/>
        </w:rPr>
        <w:t>POST</w:t>
      </w:r>
      <w:r w:rsidRPr="00373A98">
        <w:rPr>
          <w:lang w:val="en-US"/>
        </w:rPr>
        <w:t>-ed to a new window (the Element Editor Dialog). More specifical</w:t>
      </w:r>
      <w:r w:rsidR="00373A98">
        <w:rPr>
          <w:lang w:val="en-US"/>
        </w:rPr>
        <w:t xml:space="preserve">ly, this data is posted to the </w:t>
      </w:r>
      <w:r w:rsidR="00373A98" w:rsidRPr="00373A98">
        <w:rPr>
          <w:rStyle w:val="Strong"/>
          <w:lang w:val="en-US"/>
        </w:rPr>
        <w:t>Edit</w:t>
      </w:r>
      <w:r w:rsidRPr="00373A98">
        <w:rPr>
          <w:lang w:val="en-US"/>
        </w:rPr>
        <w:t xml:space="preserve"> a</w:t>
      </w:r>
      <w:r w:rsidR="00373A98">
        <w:rPr>
          <w:lang w:val="en-US"/>
        </w:rPr>
        <w:t xml:space="preserve">ction on the </w:t>
      </w:r>
      <w:r w:rsidR="00373A98" w:rsidRPr="00AB393C">
        <w:rPr>
          <w:rStyle w:val="Strong"/>
          <w:lang w:val="en-US"/>
        </w:rPr>
        <w:t>ElementController</w:t>
      </w:r>
      <w:r w:rsidRPr="00373A98">
        <w:rPr>
          <w:lang w:val="en-US"/>
        </w:rPr>
        <w:t xml:space="preserve"> in the Layouts module.</w:t>
      </w:r>
    </w:p>
    <w:p w:rsidR="00493C57" w:rsidRPr="00373A98" w:rsidRDefault="00373A98" w:rsidP="004A30B5">
      <w:pPr>
        <w:pStyle w:val="ListParagraph"/>
        <w:numPr>
          <w:ilvl w:val="0"/>
          <w:numId w:val="47"/>
        </w:numPr>
        <w:rPr>
          <w:lang w:val="en-US"/>
        </w:rPr>
      </w:pPr>
      <w:r>
        <w:rPr>
          <w:lang w:val="en-US"/>
        </w:rPr>
        <w:t xml:space="preserve">The </w:t>
      </w:r>
      <w:r w:rsidRPr="00373A98">
        <w:rPr>
          <w:rStyle w:val="Strong"/>
          <w:lang w:val="en-US"/>
        </w:rPr>
        <w:t>Edit</w:t>
      </w:r>
      <w:r w:rsidR="00493C57" w:rsidRPr="00373A98">
        <w:rPr>
          <w:lang w:val="en-US"/>
        </w:rPr>
        <w:t xml:space="preserve"> action stores the posted data into </w:t>
      </w:r>
      <w:r>
        <w:rPr>
          <w:lang w:val="en-US"/>
        </w:rPr>
        <w:t xml:space="preserve">something </w:t>
      </w:r>
      <w:r w:rsidR="00493C57" w:rsidRPr="00373A98">
        <w:rPr>
          <w:lang w:val="en-US"/>
        </w:rPr>
        <w:t xml:space="preserve">called the </w:t>
      </w:r>
      <w:r w:rsidR="00493C57" w:rsidRPr="00373A98">
        <w:rPr>
          <w:rStyle w:val="Strong"/>
          <w:lang w:val="en-US"/>
        </w:rPr>
        <w:t>object store</w:t>
      </w:r>
      <w:r w:rsidR="00493C57" w:rsidRPr="00373A98">
        <w:rPr>
          <w:lang w:val="en-US"/>
        </w:rPr>
        <w:t>. The object store is basically a durable key/value store.</w:t>
      </w:r>
      <w:r>
        <w:rPr>
          <w:lang w:val="en-US"/>
        </w:rPr>
        <w:t xml:space="preserve"> The default implementation of </w:t>
      </w:r>
      <w:r w:rsidRPr="00AB393C">
        <w:rPr>
          <w:rStyle w:val="Strong"/>
          <w:lang w:val="en-US"/>
        </w:rPr>
        <w:t>IObjectStore</w:t>
      </w:r>
      <w:r w:rsidR="00493C57" w:rsidRPr="00373A98">
        <w:rPr>
          <w:lang w:val="en-US"/>
        </w:rPr>
        <w:t xml:space="preserve"> relies on session state to store and retrieve entries. An important aspect of </w:t>
      </w:r>
      <w:r>
        <w:rPr>
          <w:lang w:val="en-US"/>
        </w:rPr>
        <w:t xml:space="preserve">storing this data is the </w:t>
      </w:r>
      <w:r w:rsidRPr="00AB393C">
        <w:rPr>
          <w:rStyle w:val="Strong"/>
          <w:lang w:val="en-US"/>
        </w:rPr>
        <w:t>key</w:t>
      </w:r>
      <w:r w:rsidR="00493C57" w:rsidRPr="00373A98">
        <w:rPr>
          <w:lang w:val="en-US"/>
        </w:rPr>
        <w:t xml:space="preserve"> being used. Whenever you store something in the object s</w:t>
      </w:r>
      <w:r>
        <w:rPr>
          <w:lang w:val="en-US"/>
        </w:rPr>
        <w:t>tore, you need to provide a key.</w:t>
      </w:r>
      <w:r w:rsidR="00493C57" w:rsidRPr="00373A98">
        <w:rPr>
          <w:lang w:val="en-US"/>
        </w:rPr>
        <w:t xml:space="preserve"> </w:t>
      </w:r>
      <w:r>
        <w:rPr>
          <w:lang w:val="en-US"/>
        </w:rPr>
        <w:t>You use that same key to read the data</w:t>
      </w:r>
      <w:r w:rsidR="00493C57" w:rsidRPr="00373A98">
        <w:rPr>
          <w:lang w:val="en-US"/>
        </w:rPr>
        <w:t>.</w:t>
      </w:r>
    </w:p>
    <w:p w:rsidR="00493C57" w:rsidRPr="00373A98" w:rsidRDefault="00373A98" w:rsidP="004A30B5">
      <w:pPr>
        <w:pStyle w:val="ListParagraph"/>
        <w:numPr>
          <w:ilvl w:val="0"/>
          <w:numId w:val="47"/>
        </w:numPr>
        <w:rPr>
          <w:lang w:val="en-US"/>
        </w:rPr>
      </w:pPr>
      <w:r>
        <w:rPr>
          <w:lang w:val="en-US"/>
        </w:rPr>
        <w:t xml:space="preserve">The </w:t>
      </w:r>
      <w:r w:rsidRPr="00373A98">
        <w:rPr>
          <w:rStyle w:val="Strong"/>
          <w:lang w:val="en-US"/>
        </w:rPr>
        <w:t>Edit</w:t>
      </w:r>
      <w:r>
        <w:rPr>
          <w:lang w:val="en-US"/>
        </w:rPr>
        <w:t xml:space="preserve"> action returns a redirect</w:t>
      </w:r>
      <w:r w:rsidR="00493C57" w:rsidRPr="00373A98">
        <w:rPr>
          <w:lang w:val="en-US"/>
        </w:rPr>
        <w:t xml:space="preserve"> result to an o</w:t>
      </w:r>
      <w:r>
        <w:rPr>
          <w:lang w:val="en-US"/>
        </w:rPr>
        <w:t xml:space="preserve">verloaded version of the </w:t>
      </w:r>
      <w:r w:rsidRPr="00373A98">
        <w:rPr>
          <w:rStyle w:val="Strong"/>
          <w:lang w:val="en-US"/>
        </w:rPr>
        <w:t>Edit</w:t>
      </w:r>
      <w:r>
        <w:rPr>
          <w:lang w:val="en-US"/>
        </w:rPr>
        <w:t xml:space="preserve"> action, passing in the key</w:t>
      </w:r>
      <w:r w:rsidR="00493C57" w:rsidRPr="00373A98">
        <w:rPr>
          <w:lang w:val="en-US"/>
        </w:rPr>
        <w:t xml:space="preserve"> being used to store the e</w:t>
      </w:r>
      <w:r>
        <w:rPr>
          <w:lang w:val="en-US"/>
        </w:rPr>
        <w:t xml:space="preserve">lement data. This key (called </w:t>
      </w:r>
      <w:r w:rsidR="00493C57" w:rsidRPr="00373A98">
        <w:rPr>
          <w:rStyle w:val="Strong"/>
          <w:lang w:val="en-US"/>
        </w:rPr>
        <w:t>session</w:t>
      </w:r>
      <w:r w:rsidR="00493C57" w:rsidRPr="00373A98">
        <w:rPr>
          <w:lang w:val="en-US"/>
        </w:rPr>
        <w:t>) is then used to get the element data, query its drivers and display its editors.</w:t>
      </w:r>
    </w:p>
    <w:p w:rsidR="00493C57" w:rsidRDefault="00493C57" w:rsidP="00373A98">
      <w:pPr>
        <w:rPr>
          <w:lang w:val="en-US"/>
        </w:rPr>
      </w:pPr>
      <w:r w:rsidRPr="00493C57">
        <w:rPr>
          <w:lang w:val="en-US"/>
        </w:rPr>
        <w:t xml:space="preserve">The </w:t>
      </w:r>
      <w:r w:rsidR="00373A98">
        <w:rPr>
          <w:lang w:val="en-US"/>
        </w:rPr>
        <w:t xml:space="preserve">fact that </w:t>
      </w:r>
      <w:r w:rsidRPr="00493C57">
        <w:rPr>
          <w:lang w:val="en-US"/>
        </w:rPr>
        <w:t xml:space="preserve">the element state </w:t>
      </w:r>
      <w:r w:rsidR="00373A98">
        <w:rPr>
          <w:lang w:val="en-US"/>
        </w:rPr>
        <w:t xml:space="preserve">is stored </w:t>
      </w:r>
      <w:r w:rsidRPr="00493C57">
        <w:rPr>
          <w:lang w:val="en-US"/>
        </w:rPr>
        <w:t xml:space="preserve">in an intermediary object store is what enables us to create any number of screens we need to service our elements, since there is no direct way to retrieve the element status from the database (since elements may not have been persisted yet in the first place). Just as long as our custom controllers receive the key, we can get our data from the object store, make changes, and put it back into the store. Once we're done </w:t>
      </w:r>
      <w:r w:rsidR="00373A98">
        <w:rPr>
          <w:lang w:val="en-US"/>
        </w:rPr>
        <w:t xml:space="preserve">in the </w:t>
      </w:r>
      <w:r w:rsidRPr="00493C57">
        <w:rPr>
          <w:lang w:val="en-US"/>
        </w:rPr>
        <w:t>custom controller, we need to make sure to u</w:t>
      </w:r>
      <w:r w:rsidR="00373A98">
        <w:rPr>
          <w:lang w:val="en-US"/>
        </w:rPr>
        <w:t xml:space="preserve">ltimately redirect back to the </w:t>
      </w:r>
      <w:r w:rsidRPr="00373A98">
        <w:rPr>
          <w:rStyle w:val="Strong"/>
          <w:lang w:val="en-US"/>
        </w:rPr>
        <w:t>ElementC</w:t>
      </w:r>
      <w:r w:rsidR="00373A98" w:rsidRPr="00373A98">
        <w:rPr>
          <w:rStyle w:val="Strong"/>
          <w:lang w:val="en-US"/>
        </w:rPr>
        <w:t>ontroller</w:t>
      </w:r>
      <w:r w:rsidR="00373A98">
        <w:rPr>
          <w:lang w:val="en-US"/>
        </w:rPr>
        <w:t xml:space="preserve">'s </w:t>
      </w:r>
      <w:r w:rsidR="00373A98" w:rsidRPr="00373A98">
        <w:rPr>
          <w:rStyle w:val="Strong"/>
          <w:lang w:val="en-US"/>
        </w:rPr>
        <w:t>Edit</w:t>
      </w:r>
      <w:r w:rsidR="00373A98">
        <w:rPr>
          <w:lang w:val="en-US"/>
        </w:rPr>
        <w:t xml:space="preserve"> action with the correct key.</w:t>
      </w:r>
    </w:p>
    <w:p w:rsidR="00373A98" w:rsidRPr="00493C57" w:rsidRDefault="00373A98" w:rsidP="00373A98">
      <w:pPr>
        <w:rPr>
          <w:lang w:val="en-US"/>
        </w:rPr>
      </w:pPr>
      <w:r>
        <w:rPr>
          <w:lang w:val="en-US"/>
        </w:rPr>
        <w:t>Without further ado, let’s start writing the SlideShow element.</w:t>
      </w:r>
    </w:p>
    <w:p w:rsidR="00493C57" w:rsidRPr="00493C57" w:rsidRDefault="00493C57" w:rsidP="00373A98">
      <w:pPr>
        <w:pStyle w:val="Heading2"/>
      </w:pPr>
      <w:bookmarkStart w:id="184" w:name="_Toc453493245"/>
      <w:r w:rsidRPr="00493C57">
        <w:lastRenderedPageBreak/>
        <w:t>The SlideShow Element Class</w:t>
      </w:r>
      <w:bookmarkEnd w:id="184"/>
    </w:p>
    <w:p w:rsidR="00493C57" w:rsidRPr="00493C57" w:rsidRDefault="00493C57" w:rsidP="00373A98">
      <w:pPr>
        <w:rPr>
          <w:lang w:val="en-US"/>
        </w:rPr>
      </w:pPr>
      <w:r w:rsidRPr="00493C57">
        <w:rPr>
          <w:lang w:val="en-US"/>
        </w:rPr>
        <w:t xml:space="preserve">Start </w:t>
      </w:r>
      <w:r w:rsidR="00373A98">
        <w:rPr>
          <w:lang w:val="en-US"/>
        </w:rPr>
        <w:t xml:space="preserve">by creating a new class called </w:t>
      </w:r>
      <w:r w:rsidR="00373A98" w:rsidRPr="00373A98">
        <w:rPr>
          <w:rStyle w:val="Strong"/>
          <w:lang w:val="en-US"/>
        </w:rPr>
        <w:t>SlideShow</w:t>
      </w:r>
      <w:r w:rsidR="00373A98">
        <w:rPr>
          <w:lang w:val="en-US"/>
        </w:rPr>
        <w:t xml:space="preserve"> as follows:</w:t>
      </w:r>
    </w:p>
    <w:p w:rsidR="00493C57" w:rsidRPr="00493C57" w:rsidRDefault="00493C57" w:rsidP="00373A98">
      <w:pPr>
        <w:pStyle w:val="CodeBlock"/>
      </w:pPr>
      <w:r w:rsidRPr="00493C57">
        <w:t>using Orchard.Layouts.Framework.Elements;</w:t>
      </w:r>
    </w:p>
    <w:p w:rsidR="00493C57" w:rsidRPr="00493C57" w:rsidRDefault="00493C57" w:rsidP="00373A98">
      <w:pPr>
        <w:pStyle w:val="CodeBlock"/>
      </w:pPr>
      <w:r w:rsidRPr="00493C57">
        <w:t>using Orchard.Layouts.Helpers;</w:t>
      </w:r>
    </w:p>
    <w:p w:rsidR="00493C57" w:rsidRPr="00493C57" w:rsidRDefault="00493C57" w:rsidP="00373A98">
      <w:pPr>
        <w:pStyle w:val="CodeBlock"/>
      </w:pPr>
    </w:p>
    <w:p w:rsidR="00493C57" w:rsidRPr="00493C57" w:rsidRDefault="00493C57" w:rsidP="00373A98">
      <w:pPr>
        <w:pStyle w:val="CodeBlock"/>
      </w:pPr>
      <w:r w:rsidRPr="00493C57">
        <w:t>namespace OffTheGrid.Demos.Layouts.Elements {</w:t>
      </w:r>
    </w:p>
    <w:p w:rsidR="00493C57" w:rsidRPr="00493C57" w:rsidRDefault="00493C57" w:rsidP="00373A98">
      <w:pPr>
        <w:pStyle w:val="CodeBlock"/>
      </w:pPr>
      <w:r w:rsidRPr="00493C57">
        <w:t xml:space="preserve">    public class SlideShow : Element {</w:t>
      </w:r>
    </w:p>
    <w:p w:rsidR="00493C57" w:rsidRPr="00493C57" w:rsidRDefault="00493C57" w:rsidP="00373A98">
      <w:pPr>
        <w:pStyle w:val="CodeBlock"/>
      </w:pPr>
      <w:r w:rsidRPr="00493C57">
        <w:t xml:space="preserve">        public override string Category =&gt; "Media";</w:t>
      </w:r>
    </w:p>
    <w:p w:rsidR="00493C57" w:rsidRPr="00493C57" w:rsidRDefault="00493C57" w:rsidP="00373A98">
      <w:pPr>
        <w:pStyle w:val="CodeBlock"/>
      </w:pPr>
      <w:r w:rsidRPr="00493C57">
        <w:t xml:space="preserve">        public override string ToolboxIcon =&gt; "\uf03e";</w:t>
      </w:r>
    </w:p>
    <w:p w:rsidR="00493C57" w:rsidRPr="00493C57" w:rsidRDefault="00493C57" w:rsidP="00373A98">
      <w:pPr>
        <w:pStyle w:val="CodeBlock"/>
      </w:pPr>
    </w:p>
    <w:p w:rsidR="00493C57" w:rsidRPr="00493C57" w:rsidRDefault="00493C57" w:rsidP="00373A98">
      <w:pPr>
        <w:pStyle w:val="CodeBlock"/>
      </w:pPr>
      <w:r w:rsidRPr="00493C57">
        <w:t xml:space="preserve">        public int Interval {</w:t>
      </w:r>
    </w:p>
    <w:p w:rsidR="00493C57" w:rsidRPr="00493C57" w:rsidRDefault="00493C57" w:rsidP="00373A98">
      <w:pPr>
        <w:pStyle w:val="CodeBlock"/>
      </w:pPr>
      <w:r w:rsidRPr="00493C57">
        <w:t xml:space="preserve">            get { return this.Retrieve(x =&gt; x.Interval, () =&gt; 3000); }</w:t>
      </w:r>
    </w:p>
    <w:p w:rsidR="00493C57" w:rsidRPr="00493C57" w:rsidRDefault="00493C57" w:rsidP="00373A98">
      <w:pPr>
        <w:pStyle w:val="CodeBlock"/>
      </w:pPr>
      <w:r w:rsidRPr="00493C57">
        <w:t xml:space="preserve">            set { this.Store(x =&gt; x.Interval, value); }</w:t>
      </w:r>
    </w:p>
    <w:p w:rsidR="00493C57" w:rsidRPr="00493C57" w:rsidRDefault="00493C57" w:rsidP="00373A98">
      <w:pPr>
        <w:pStyle w:val="CodeBlock"/>
      </w:pPr>
      <w:r w:rsidRPr="00493C57">
        <w:t xml:space="preserve">        }</w:t>
      </w:r>
    </w:p>
    <w:p w:rsidR="00493C57" w:rsidRPr="00493C57" w:rsidRDefault="00493C57" w:rsidP="00373A98">
      <w:pPr>
        <w:pStyle w:val="CodeBlock"/>
      </w:pPr>
    </w:p>
    <w:p w:rsidR="00493C57" w:rsidRPr="00493C57" w:rsidRDefault="00493C57" w:rsidP="00373A98">
      <w:pPr>
        <w:pStyle w:val="CodeBlock"/>
      </w:pPr>
      <w:r w:rsidRPr="00493C57">
        <w:t xml:space="preserve">        public bool Controls {</w:t>
      </w:r>
    </w:p>
    <w:p w:rsidR="00493C57" w:rsidRPr="00493C57" w:rsidRDefault="00493C57" w:rsidP="00373A98">
      <w:pPr>
        <w:pStyle w:val="CodeBlock"/>
      </w:pPr>
      <w:r w:rsidRPr="00493C57">
        <w:t xml:space="preserve">            get { return this.Retrieve(x =&gt; x.Controls, () =&gt; true); }</w:t>
      </w:r>
    </w:p>
    <w:p w:rsidR="00493C57" w:rsidRPr="00493C57" w:rsidRDefault="00493C57" w:rsidP="00373A98">
      <w:pPr>
        <w:pStyle w:val="CodeBlock"/>
      </w:pPr>
      <w:r w:rsidRPr="00493C57">
        <w:t xml:space="preserve">            set { this.Store(x =&gt; x.Controls, value); }</w:t>
      </w:r>
    </w:p>
    <w:p w:rsidR="00493C57" w:rsidRPr="00493C57" w:rsidRDefault="00493C57" w:rsidP="00373A98">
      <w:pPr>
        <w:pStyle w:val="CodeBlock"/>
      </w:pPr>
      <w:r w:rsidRPr="00493C57">
        <w:t xml:space="preserve">        }</w:t>
      </w:r>
    </w:p>
    <w:p w:rsidR="00493C57" w:rsidRPr="00493C57" w:rsidRDefault="00493C57" w:rsidP="00373A98">
      <w:pPr>
        <w:pStyle w:val="CodeBlock"/>
      </w:pPr>
    </w:p>
    <w:p w:rsidR="00493C57" w:rsidRPr="00493C57" w:rsidRDefault="00493C57" w:rsidP="00373A98">
      <w:pPr>
        <w:pStyle w:val="CodeBlock"/>
      </w:pPr>
      <w:r w:rsidRPr="00493C57">
        <w:t xml:space="preserve">        public bool Indicators {</w:t>
      </w:r>
    </w:p>
    <w:p w:rsidR="00493C57" w:rsidRPr="00493C57" w:rsidRDefault="00493C57" w:rsidP="00373A98">
      <w:pPr>
        <w:pStyle w:val="CodeBlock"/>
      </w:pPr>
      <w:r w:rsidRPr="00493C57">
        <w:t xml:space="preserve">            get { return this.Retrieve(x =&gt; x.Indicators, () =&gt; true); }</w:t>
      </w:r>
    </w:p>
    <w:p w:rsidR="00493C57" w:rsidRPr="00493C57" w:rsidRDefault="00493C57" w:rsidP="00373A98">
      <w:pPr>
        <w:pStyle w:val="CodeBlock"/>
      </w:pPr>
      <w:r w:rsidRPr="00493C57">
        <w:t xml:space="preserve">            set { this.Store(x =&gt; x.Indicators, value); }</w:t>
      </w:r>
    </w:p>
    <w:p w:rsidR="00493C57" w:rsidRPr="00493C57" w:rsidRDefault="00493C57" w:rsidP="00373A98">
      <w:pPr>
        <w:pStyle w:val="CodeBlock"/>
      </w:pPr>
      <w:r w:rsidRPr="00493C57">
        <w:t xml:space="preserve">        }</w:t>
      </w:r>
    </w:p>
    <w:p w:rsidR="00493C57" w:rsidRPr="00493C57" w:rsidRDefault="00493C57" w:rsidP="00373A98">
      <w:pPr>
        <w:pStyle w:val="CodeBlock"/>
      </w:pPr>
    </w:p>
    <w:p w:rsidR="00493C57" w:rsidRPr="00493C57" w:rsidRDefault="00493C57" w:rsidP="00373A98">
      <w:pPr>
        <w:pStyle w:val="CodeBlock"/>
      </w:pPr>
      <w:r w:rsidRPr="00493C57">
        <w:t xml:space="preserve">        public string Pause {</w:t>
      </w:r>
    </w:p>
    <w:p w:rsidR="00493C57" w:rsidRPr="00493C57" w:rsidRDefault="00493C57" w:rsidP="00373A98">
      <w:pPr>
        <w:pStyle w:val="CodeBlock"/>
      </w:pPr>
      <w:r w:rsidRPr="00493C57">
        <w:t xml:space="preserve">            get { return this.Retrieve(x =&gt; x.Pause); }</w:t>
      </w:r>
    </w:p>
    <w:p w:rsidR="00493C57" w:rsidRPr="00493C57" w:rsidRDefault="00493C57" w:rsidP="00373A98">
      <w:pPr>
        <w:pStyle w:val="CodeBlock"/>
      </w:pPr>
      <w:r w:rsidRPr="00493C57">
        <w:t xml:space="preserve">            set { this.Store(x =&gt; x.Pause, value); }</w:t>
      </w:r>
    </w:p>
    <w:p w:rsidR="00493C57" w:rsidRPr="00493C57" w:rsidRDefault="00493C57" w:rsidP="00373A98">
      <w:pPr>
        <w:pStyle w:val="CodeBlock"/>
      </w:pPr>
      <w:r w:rsidRPr="00493C57">
        <w:t xml:space="preserve">        }</w:t>
      </w:r>
    </w:p>
    <w:p w:rsidR="00493C57" w:rsidRPr="00493C57" w:rsidRDefault="00493C57" w:rsidP="00373A98">
      <w:pPr>
        <w:pStyle w:val="CodeBlock"/>
      </w:pPr>
    </w:p>
    <w:p w:rsidR="00493C57" w:rsidRPr="00493C57" w:rsidRDefault="00493C57" w:rsidP="00373A98">
      <w:pPr>
        <w:pStyle w:val="CodeBlock"/>
      </w:pPr>
      <w:r w:rsidRPr="00493C57">
        <w:t xml:space="preserve">        public bool Wrap {</w:t>
      </w:r>
    </w:p>
    <w:p w:rsidR="00493C57" w:rsidRPr="00493C57" w:rsidRDefault="00493C57" w:rsidP="00373A98">
      <w:pPr>
        <w:pStyle w:val="CodeBlock"/>
      </w:pPr>
      <w:r w:rsidRPr="00493C57">
        <w:t xml:space="preserve">            get { return this.Retrieve(x =&gt; x.Wrap); }</w:t>
      </w:r>
    </w:p>
    <w:p w:rsidR="00493C57" w:rsidRPr="00493C57" w:rsidRDefault="00493C57" w:rsidP="00373A98">
      <w:pPr>
        <w:pStyle w:val="CodeBlock"/>
      </w:pPr>
      <w:r w:rsidRPr="00493C57">
        <w:t xml:space="preserve">            set { this.Store(x =&gt; x.Wrap, value); }</w:t>
      </w:r>
    </w:p>
    <w:p w:rsidR="00493C57" w:rsidRPr="00493C57" w:rsidRDefault="00493C57" w:rsidP="00373A98">
      <w:pPr>
        <w:pStyle w:val="CodeBlock"/>
      </w:pPr>
      <w:r w:rsidRPr="00493C57">
        <w:t xml:space="preserve">        }</w:t>
      </w:r>
    </w:p>
    <w:p w:rsidR="00493C57" w:rsidRPr="00493C57" w:rsidRDefault="00493C57" w:rsidP="00373A98">
      <w:pPr>
        <w:pStyle w:val="CodeBlock"/>
      </w:pPr>
    </w:p>
    <w:p w:rsidR="00493C57" w:rsidRPr="00493C57" w:rsidRDefault="00493C57" w:rsidP="00373A98">
      <w:pPr>
        <w:pStyle w:val="CodeBlock"/>
      </w:pPr>
      <w:r w:rsidRPr="00493C57">
        <w:t xml:space="preserve">        public bool Keyboard {</w:t>
      </w:r>
    </w:p>
    <w:p w:rsidR="00493C57" w:rsidRPr="00493C57" w:rsidRDefault="00493C57" w:rsidP="00373A98">
      <w:pPr>
        <w:pStyle w:val="CodeBlock"/>
      </w:pPr>
      <w:r w:rsidRPr="00493C57">
        <w:t xml:space="preserve">            get { return this.Retrieve(x =&gt; x.Keyboard); }</w:t>
      </w:r>
    </w:p>
    <w:p w:rsidR="00493C57" w:rsidRPr="00493C57" w:rsidRDefault="00493C57" w:rsidP="00373A98">
      <w:pPr>
        <w:pStyle w:val="CodeBlock"/>
      </w:pPr>
      <w:r w:rsidRPr="00493C57">
        <w:t xml:space="preserve">            set { this.Store(x =&gt; x.Keyboard, value); }</w:t>
      </w:r>
    </w:p>
    <w:p w:rsidR="00493C57" w:rsidRPr="00493C57" w:rsidRDefault="00493C57" w:rsidP="00373A98">
      <w:pPr>
        <w:pStyle w:val="CodeBlock"/>
      </w:pPr>
      <w:r w:rsidRPr="00493C57">
        <w:t xml:space="preserve">        }</w:t>
      </w:r>
    </w:p>
    <w:p w:rsidR="00493C57" w:rsidRPr="00493C57" w:rsidRDefault="00493C57" w:rsidP="00373A98">
      <w:pPr>
        <w:pStyle w:val="CodeBlock"/>
      </w:pPr>
    </w:p>
    <w:p w:rsidR="00493C57" w:rsidRPr="00493C57" w:rsidRDefault="00493C57" w:rsidP="00373A98">
      <w:pPr>
        <w:pStyle w:val="CodeBlock"/>
      </w:pPr>
      <w:r w:rsidRPr="00493C57">
        <w:t xml:space="preserve">        public string SlidesData {</w:t>
      </w:r>
    </w:p>
    <w:p w:rsidR="00493C57" w:rsidRPr="00493C57" w:rsidRDefault="00493C57" w:rsidP="00373A98">
      <w:pPr>
        <w:pStyle w:val="CodeBlock"/>
      </w:pPr>
      <w:r w:rsidRPr="00493C57">
        <w:t xml:space="preserve">            get { return this.Retrieve(x =&gt; x.SlidesData); }</w:t>
      </w:r>
    </w:p>
    <w:p w:rsidR="00493C57" w:rsidRPr="00493C57" w:rsidRDefault="00493C57" w:rsidP="00373A98">
      <w:pPr>
        <w:pStyle w:val="CodeBlock"/>
      </w:pPr>
      <w:r w:rsidRPr="00493C57">
        <w:t xml:space="preserve">            set { this.Store(x =&gt; x.SlidesData, value); }</w:t>
      </w:r>
    </w:p>
    <w:p w:rsidR="00493C57" w:rsidRPr="00493C57" w:rsidRDefault="00493C57" w:rsidP="00373A98">
      <w:pPr>
        <w:pStyle w:val="CodeBlock"/>
      </w:pPr>
      <w:r w:rsidRPr="00493C57">
        <w:t xml:space="preserve">        }</w:t>
      </w:r>
    </w:p>
    <w:p w:rsidR="00493C57" w:rsidRPr="00493C57" w:rsidRDefault="00493C57" w:rsidP="00373A98">
      <w:pPr>
        <w:pStyle w:val="CodeBlock"/>
      </w:pPr>
      <w:r w:rsidRPr="00493C57">
        <w:t xml:space="preserve">    }</w:t>
      </w:r>
    </w:p>
    <w:p w:rsidR="00493C57" w:rsidRPr="00493C57" w:rsidRDefault="00373A98" w:rsidP="00373A98">
      <w:pPr>
        <w:pStyle w:val="CodeBlock"/>
      </w:pPr>
      <w:r>
        <w:t>}</w:t>
      </w:r>
    </w:p>
    <w:p w:rsidR="00493C57" w:rsidRPr="00493C57" w:rsidRDefault="00493C57" w:rsidP="00373A98">
      <w:pPr>
        <w:rPr>
          <w:lang w:val="en-US"/>
        </w:rPr>
      </w:pPr>
      <w:r w:rsidRPr="00493C57">
        <w:rPr>
          <w:lang w:val="en-US"/>
        </w:rPr>
        <w:t>Nothing we haven't seen before; just an</w:t>
      </w:r>
      <w:r w:rsidR="00373A98">
        <w:rPr>
          <w:lang w:val="en-US"/>
        </w:rPr>
        <w:t>other</w:t>
      </w:r>
      <w:r w:rsidRPr="00493C57">
        <w:rPr>
          <w:lang w:val="en-US"/>
        </w:rPr>
        <w:t xml:space="preserve"> element class with a bunch of properties. We'll allow the user to change these properties from </w:t>
      </w:r>
      <w:r w:rsidRPr="00493C57">
        <w:rPr>
          <w:lang w:val="en-US"/>
        </w:rPr>
        <w:lastRenderedPageBreak/>
        <w:t xml:space="preserve">the element editor dialog, and use the configured values when rendering the </w:t>
      </w:r>
      <w:r w:rsidR="00CF4D40">
        <w:rPr>
          <w:lang w:val="en-US"/>
        </w:rPr>
        <w:t>Html</w:t>
      </w:r>
      <w:r w:rsidRPr="00493C57">
        <w:rPr>
          <w:lang w:val="en-US"/>
        </w:rPr>
        <w:t xml:space="preserve"> such that it works </w:t>
      </w:r>
      <w:r w:rsidR="00373A98">
        <w:rPr>
          <w:lang w:val="en-US"/>
        </w:rPr>
        <w:t>with Bootstrap Carousel.</w:t>
      </w:r>
    </w:p>
    <w:p w:rsidR="00493C57" w:rsidRPr="00493C57" w:rsidRDefault="00493C57" w:rsidP="00373A98">
      <w:pPr>
        <w:pStyle w:val="Heading2"/>
      </w:pPr>
      <w:bookmarkStart w:id="185" w:name="_Toc453493246"/>
      <w:r w:rsidRPr="00493C57">
        <w:t>The SlideShow</w:t>
      </w:r>
      <w:r w:rsidR="00373A98">
        <w:t xml:space="preserve"> </w:t>
      </w:r>
      <w:r w:rsidRPr="00493C57">
        <w:t>Driver Class</w:t>
      </w:r>
      <w:bookmarkEnd w:id="185"/>
    </w:p>
    <w:p w:rsidR="00493C57" w:rsidRPr="00493C57" w:rsidRDefault="00493C57" w:rsidP="00373A98">
      <w:pPr>
        <w:rPr>
          <w:lang w:val="en-US"/>
        </w:rPr>
      </w:pPr>
      <w:r w:rsidRPr="00493C57">
        <w:rPr>
          <w:lang w:val="en-US"/>
        </w:rPr>
        <w:t>Next, we need a driver that will handle displaying the element editor, storing the posted values back into the element, and rendering each slide object into an actual slide shape using the layout APIs</w:t>
      </w:r>
      <w:r w:rsidR="00373A98">
        <w:rPr>
          <w:lang w:val="en-US"/>
        </w:rPr>
        <w:t>.</w:t>
      </w:r>
    </w:p>
    <w:p w:rsidR="00493C57" w:rsidRPr="00493C57" w:rsidRDefault="00493C57" w:rsidP="00493C57">
      <w:pPr>
        <w:rPr>
          <w:lang w:val="en-US"/>
        </w:rPr>
      </w:pPr>
      <w:r w:rsidRPr="00493C57">
        <w:rPr>
          <w:lang w:val="en-US"/>
        </w:rPr>
        <w:t>As men</w:t>
      </w:r>
      <w:r w:rsidR="00373A98">
        <w:rPr>
          <w:lang w:val="en-US"/>
        </w:rPr>
        <w:t>tioned, each slide is a “layout”</w:t>
      </w:r>
      <w:r w:rsidRPr="00493C57">
        <w:rPr>
          <w:lang w:val="en-US"/>
        </w:rPr>
        <w:t xml:space="preserve">. What </w:t>
      </w:r>
      <w:r w:rsidR="00373A98">
        <w:rPr>
          <w:lang w:val="en-US"/>
        </w:rPr>
        <w:t xml:space="preserve">this means </w:t>
      </w:r>
      <w:r w:rsidRPr="00493C57">
        <w:rPr>
          <w:lang w:val="en-US"/>
        </w:rPr>
        <w:t>is that each slide simply stores a collect</w:t>
      </w:r>
      <w:r w:rsidR="00373A98">
        <w:rPr>
          <w:lang w:val="en-US"/>
        </w:rPr>
        <w:t>ion of elements, representing a</w:t>
      </w:r>
      <w:r w:rsidRPr="00493C57">
        <w:rPr>
          <w:lang w:val="en-US"/>
        </w:rPr>
        <w:t xml:space="preserve"> hierarchy of elements.</w:t>
      </w:r>
    </w:p>
    <w:p w:rsidR="00493C57" w:rsidRPr="00493C57" w:rsidRDefault="00493C57" w:rsidP="00373A98">
      <w:pPr>
        <w:rPr>
          <w:lang w:val="en-US"/>
        </w:rPr>
      </w:pPr>
      <w:r w:rsidRPr="00493C57">
        <w:rPr>
          <w:lang w:val="en-US"/>
        </w:rPr>
        <w:t xml:space="preserve">We already know how to serialize individual layouts to JSON strings. What we need now is a way to store a list of serialized layouts. One easy way is to simply store the slides as JSON, where each slide consists of a serialized Layout string and any selected </w:t>
      </w:r>
      <w:r w:rsidRPr="00373A98">
        <w:rPr>
          <w:rStyle w:val="Strong"/>
          <w:lang w:val="en-US"/>
        </w:rPr>
        <w:t>TemplateId</w:t>
      </w:r>
      <w:r w:rsidRPr="00493C57">
        <w:rPr>
          <w:lang w:val="en-US"/>
        </w:rPr>
        <w:t xml:space="preserve"> (since the layout editor enables users to select a layout tem</w:t>
      </w:r>
      <w:r w:rsidR="00373A98">
        <w:rPr>
          <w:lang w:val="en-US"/>
        </w:rPr>
        <w:t>plate).</w:t>
      </w:r>
    </w:p>
    <w:p w:rsidR="00493C57" w:rsidRPr="00493C57" w:rsidRDefault="00493C57" w:rsidP="004A5D97">
      <w:pPr>
        <w:rPr>
          <w:lang w:val="en-US"/>
        </w:rPr>
      </w:pPr>
      <w:r w:rsidRPr="00493C57">
        <w:rPr>
          <w:lang w:val="en-US"/>
        </w:rPr>
        <w:t>To formalize the structure, it's a good idea to create a class that</w:t>
      </w:r>
      <w:r w:rsidR="004A5D97">
        <w:rPr>
          <w:lang w:val="en-US"/>
        </w:rPr>
        <w:t xml:space="preserve"> represents a slide as follows:</w:t>
      </w:r>
    </w:p>
    <w:p w:rsidR="00493C57" w:rsidRPr="004A5D97" w:rsidRDefault="00493C57" w:rsidP="004A5D97">
      <w:pPr>
        <w:pStyle w:val="CodeBlock"/>
      </w:pPr>
      <w:r w:rsidRPr="004A5D97">
        <w:t>namespace OffTheGrid.Demos.Layouts.Models {</w:t>
      </w:r>
    </w:p>
    <w:p w:rsidR="00493C57" w:rsidRPr="004A5D97" w:rsidRDefault="00493C57" w:rsidP="004A5D97">
      <w:pPr>
        <w:pStyle w:val="CodeBlock"/>
      </w:pPr>
      <w:r w:rsidRPr="004A5D97">
        <w:t xml:space="preserve">    public class Slide {</w:t>
      </w:r>
    </w:p>
    <w:p w:rsidR="00493C57" w:rsidRPr="004A5D97" w:rsidRDefault="00493C57" w:rsidP="004A5D97">
      <w:pPr>
        <w:pStyle w:val="CodeBlock"/>
      </w:pPr>
      <w:r w:rsidRPr="004A5D97">
        <w:t xml:space="preserve">        public string LayoutData { get; set; }</w:t>
      </w:r>
    </w:p>
    <w:p w:rsidR="00493C57" w:rsidRPr="004A5D97" w:rsidRDefault="00493C57" w:rsidP="004A5D97">
      <w:pPr>
        <w:pStyle w:val="CodeBlock"/>
      </w:pPr>
      <w:r w:rsidRPr="004A5D97">
        <w:t xml:space="preserve">        public int? TemplateId { get; set; }</w:t>
      </w:r>
    </w:p>
    <w:p w:rsidR="00493C57" w:rsidRPr="004A5D97" w:rsidRDefault="00493C57" w:rsidP="004A5D97">
      <w:pPr>
        <w:pStyle w:val="CodeBlock"/>
      </w:pPr>
      <w:r w:rsidRPr="004A5D97">
        <w:t xml:space="preserve">    }</w:t>
      </w:r>
    </w:p>
    <w:p w:rsidR="00493C57" w:rsidRPr="00493C57" w:rsidRDefault="004A5D97" w:rsidP="004A5D97">
      <w:pPr>
        <w:pStyle w:val="CodeBlock"/>
      </w:pPr>
      <w:r>
        <w:t>}</w:t>
      </w:r>
    </w:p>
    <w:p w:rsidR="00493C57" w:rsidRPr="00493C57" w:rsidRDefault="00493C57" w:rsidP="004A5D97">
      <w:pPr>
        <w:rPr>
          <w:lang w:val="en-US"/>
        </w:rPr>
      </w:pPr>
      <w:r w:rsidRPr="00493C57">
        <w:rPr>
          <w:lang w:val="en-US"/>
        </w:rPr>
        <w:t>To help with the serialization, we'l</w:t>
      </w:r>
      <w:r w:rsidR="004A5D97">
        <w:rPr>
          <w:lang w:val="en-US"/>
        </w:rPr>
        <w:t>l create the following service:</w:t>
      </w:r>
    </w:p>
    <w:p w:rsidR="00493C57" w:rsidRPr="00493C57" w:rsidRDefault="00493C57" w:rsidP="004A5D97">
      <w:pPr>
        <w:pStyle w:val="CodeBlock"/>
      </w:pPr>
      <w:r w:rsidRPr="00493C57">
        <w:t>using System.Collections.Generic;</w:t>
      </w:r>
    </w:p>
    <w:p w:rsidR="00493C57" w:rsidRPr="00493C57" w:rsidRDefault="00493C57" w:rsidP="004A5D97">
      <w:pPr>
        <w:pStyle w:val="CodeBlock"/>
      </w:pPr>
      <w:r w:rsidRPr="00493C57">
        <w:t>using Orchard;</w:t>
      </w:r>
    </w:p>
    <w:p w:rsidR="00493C57" w:rsidRPr="00493C57" w:rsidRDefault="00493C57" w:rsidP="004A5D97">
      <w:pPr>
        <w:pStyle w:val="CodeBlock"/>
      </w:pPr>
    </w:p>
    <w:p w:rsidR="00493C57" w:rsidRPr="00493C57" w:rsidRDefault="00493C57" w:rsidP="004A5D97">
      <w:pPr>
        <w:pStyle w:val="CodeBlock"/>
      </w:pPr>
      <w:r w:rsidRPr="00493C57">
        <w:t>namespace OffTheGrid.Demos.Layouts.Models {</w:t>
      </w:r>
    </w:p>
    <w:p w:rsidR="00493C57" w:rsidRPr="00493C57" w:rsidRDefault="00493C57" w:rsidP="004A5D97">
      <w:pPr>
        <w:pStyle w:val="CodeBlock"/>
      </w:pPr>
      <w:r w:rsidRPr="00493C57">
        <w:lastRenderedPageBreak/>
        <w:t xml:space="preserve">    public interface ISlidesSerializer : IDependency {</w:t>
      </w:r>
    </w:p>
    <w:p w:rsidR="00493C57" w:rsidRPr="00493C57" w:rsidRDefault="00493C57" w:rsidP="004A5D97">
      <w:pPr>
        <w:pStyle w:val="CodeBlock"/>
      </w:pPr>
      <w:r w:rsidRPr="00493C57">
        <w:t xml:space="preserve">        string Serialize(IEnumerable&lt;Slide&gt; value);</w:t>
      </w:r>
    </w:p>
    <w:p w:rsidR="00493C57" w:rsidRPr="00493C57" w:rsidRDefault="00493C57" w:rsidP="004A5D97">
      <w:pPr>
        <w:pStyle w:val="CodeBlock"/>
      </w:pPr>
      <w:r w:rsidRPr="00493C57">
        <w:t xml:space="preserve">        IEnumerable&lt;Slide&gt; Deserialize(string value);</w:t>
      </w:r>
    </w:p>
    <w:p w:rsidR="00493C57" w:rsidRPr="00493C57" w:rsidRDefault="00493C57" w:rsidP="004A5D97">
      <w:pPr>
        <w:pStyle w:val="CodeBlock"/>
      </w:pPr>
      <w:r w:rsidRPr="00493C57">
        <w:t xml:space="preserve">    }</w:t>
      </w:r>
    </w:p>
    <w:p w:rsidR="00493C57" w:rsidRPr="00493C57" w:rsidRDefault="004A5D97" w:rsidP="004A5D97">
      <w:pPr>
        <w:pStyle w:val="CodeBlock"/>
      </w:pPr>
      <w:r>
        <w:t>}</w:t>
      </w:r>
    </w:p>
    <w:p w:rsidR="00493C57" w:rsidRPr="00493C57" w:rsidRDefault="00493C57" w:rsidP="00493C57">
      <w:pPr>
        <w:rPr>
          <w:lang w:val="en-US"/>
        </w:rPr>
      </w:pPr>
      <w:r w:rsidRPr="00493C57">
        <w:rPr>
          <w:lang w:val="en-US"/>
        </w:rPr>
        <w:t>This serialization service can serialize a list of slides to and from JSON strings. Its implementation is as follows:</w:t>
      </w:r>
    </w:p>
    <w:p w:rsidR="00493C57" w:rsidRPr="00493C57" w:rsidRDefault="00493C57" w:rsidP="004A5D97">
      <w:pPr>
        <w:pStyle w:val="CodeBlock"/>
      </w:pPr>
      <w:r w:rsidRPr="00493C57">
        <w:t>using System;</w:t>
      </w:r>
    </w:p>
    <w:p w:rsidR="00493C57" w:rsidRPr="00493C57" w:rsidRDefault="00493C57" w:rsidP="004A5D97">
      <w:pPr>
        <w:pStyle w:val="CodeBlock"/>
      </w:pPr>
      <w:r w:rsidRPr="00493C57">
        <w:t>using System.Collections.Generic;</w:t>
      </w:r>
    </w:p>
    <w:p w:rsidR="00493C57" w:rsidRPr="00493C57" w:rsidRDefault="00493C57" w:rsidP="004A5D97">
      <w:pPr>
        <w:pStyle w:val="CodeBlock"/>
      </w:pPr>
      <w:r w:rsidRPr="00493C57">
        <w:t>using System.Linq;</w:t>
      </w:r>
    </w:p>
    <w:p w:rsidR="00493C57" w:rsidRPr="00493C57" w:rsidRDefault="00493C57" w:rsidP="004A5D97">
      <w:pPr>
        <w:pStyle w:val="CodeBlock"/>
      </w:pPr>
      <w:r w:rsidRPr="00493C57">
        <w:t>using Newtonsoft.Json;</w:t>
      </w:r>
    </w:p>
    <w:p w:rsidR="00493C57" w:rsidRPr="00493C57" w:rsidRDefault="00493C57" w:rsidP="004A5D97">
      <w:pPr>
        <w:pStyle w:val="CodeBlock"/>
      </w:pPr>
      <w:r w:rsidRPr="00493C57">
        <w:t>using Orchard;</w:t>
      </w:r>
    </w:p>
    <w:p w:rsidR="00493C57" w:rsidRPr="00493C57" w:rsidRDefault="00493C57" w:rsidP="004A5D97">
      <w:pPr>
        <w:pStyle w:val="CodeBlock"/>
      </w:pPr>
    </w:p>
    <w:p w:rsidR="00493C57" w:rsidRPr="00493C57" w:rsidRDefault="00493C57" w:rsidP="004A5D97">
      <w:pPr>
        <w:pStyle w:val="CodeBlock"/>
      </w:pPr>
      <w:r w:rsidRPr="00493C57">
        <w:t>namespace OffTheGrid.Demos.Layouts.Models {</w:t>
      </w:r>
    </w:p>
    <w:p w:rsidR="00493C57" w:rsidRPr="00493C57" w:rsidRDefault="00493C57" w:rsidP="004A5D97">
      <w:pPr>
        <w:pStyle w:val="CodeBlock"/>
      </w:pPr>
    </w:p>
    <w:p w:rsidR="00493C57" w:rsidRPr="00493C57" w:rsidRDefault="00493C57" w:rsidP="004A5D97">
      <w:pPr>
        <w:pStyle w:val="CodeBlock"/>
      </w:pPr>
      <w:r w:rsidRPr="00493C57">
        <w:t xml:space="preserve">    public class SlidesSerializer : Component, ISlidesSerializer {</w:t>
      </w:r>
    </w:p>
    <w:p w:rsidR="00493C57" w:rsidRPr="00493C57" w:rsidRDefault="00493C57" w:rsidP="004A5D97">
      <w:pPr>
        <w:pStyle w:val="CodeBlock"/>
      </w:pPr>
      <w:r w:rsidRPr="00493C57">
        <w:t xml:space="preserve">        public string Serialize(IEnumerable&lt;Slide&gt; value) {</w:t>
      </w:r>
    </w:p>
    <w:p w:rsidR="00493C57" w:rsidRPr="00493C57" w:rsidRDefault="00493C57" w:rsidP="004A5D97">
      <w:pPr>
        <w:pStyle w:val="CodeBlock"/>
      </w:pPr>
      <w:r w:rsidRPr="00493C57">
        <w:t xml:space="preserve">            return JsonConvert.SerializeObject(value.ToList());</w:t>
      </w:r>
    </w:p>
    <w:p w:rsidR="00493C57" w:rsidRPr="00493C57" w:rsidRDefault="00493C57" w:rsidP="004A5D97">
      <w:pPr>
        <w:pStyle w:val="CodeBlock"/>
      </w:pPr>
      <w:r w:rsidRPr="00493C57">
        <w:t xml:space="preserve">        }</w:t>
      </w:r>
    </w:p>
    <w:p w:rsidR="00493C57" w:rsidRPr="00493C57" w:rsidRDefault="00493C57" w:rsidP="004A5D97">
      <w:pPr>
        <w:pStyle w:val="CodeBlock"/>
      </w:pPr>
    </w:p>
    <w:p w:rsidR="00493C57" w:rsidRPr="00493C57" w:rsidRDefault="00493C57" w:rsidP="004A5D97">
      <w:pPr>
        <w:pStyle w:val="CodeBlock"/>
      </w:pPr>
      <w:r w:rsidRPr="00493C57">
        <w:t xml:space="preserve">        public IEnumerable&lt;Slide&gt; Deserialize(string value) {</w:t>
      </w:r>
    </w:p>
    <w:p w:rsidR="00493C57" w:rsidRPr="00493C57" w:rsidRDefault="00493C57" w:rsidP="004A5D97">
      <w:pPr>
        <w:pStyle w:val="CodeBlock"/>
      </w:pPr>
      <w:r w:rsidRPr="00493C57">
        <w:t xml:space="preserve">            if (String.IsNullOrWhiteSpace(value))</w:t>
      </w:r>
    </w:p>
    <w:p w:rsidR="00493C57" w:rsidRPr="00493C57" w:rsidRDefault="00493C57" w:rsidP="004A5D97">
      <w:pPr>
        <w:pStyle w:val="CodeBlock"/>
      </w:pPr>
      <w:r w:rsidRPr="00493C57">
        <w:t xml:space="preserve">                return Enumerable.Empty&lt;Slide&gt;();</w:t>
      </w:r>
    </w:p>
    <w:p w:rsidR="00493C57" w:rsidRPr="00493C57" w:rsidRDefault="00493C57" w:rsidP="004A5D97">
      <w:pPr>
        <w:pStyle w:val="CodeBlock"/>
      </w:pPr>
    </w:p>
    <w:p w:rsidR="00493C57" w:rsidRPr="00493C57" w:rsidRDefault="00493C57" w:rsidP="004A5D97">
      <w:pPr>
        <w:pStyle w:val="CodeBlock"/>
      </w:pPr>
      <w:r w:rsidRPr="00493C57">
        <w:t xml:space="preserve">            return JsonConvert.DeserializeObject&lt;List&lt;Slide&gt;&gt;(value);</w:t>
      </w:r>
    </w:p>
    <w:p w:rsidR="00493C57" w:rsidRPr="00493C57" w:rsidRDefault="00493C57" w:rsidP="004A5D97">
      <w:pPr>
        <w:pStyle w:val="CodeBlock"/>
      </w:pPr>
      <w:r w:rsidRPr="00493C57">
        <w:t xml:space="preserve">        }</w:t>
      </w:r>
    </w:p>
    <w:p w:rsidR="00493C57" w:rsidRPr="00493C57" w:rsidRDefault="00493C57" w:rsidP="004A5D97">
      <w:pPr>
        <w:pStyle w:val="CodeBlock"/>
      </w:pPr>
      <w:r w:rsidRPr="00493C57">
        <w:t xml:space="preserve">    }</w:t>
      </w:r>
    </w:p>
    <w:p w:rsidR="00493C57" w:rsidRPr="00493C57" w:rsidRDefault="004A5D97" w:rsidP="004A5D97">
      <w:pPr>
        <w:pStyle w:val="CodeBlock"/>
      </w:pPr>
      <w:r>
        <w:t>}</w:t>
      </w:r>
    </w:p>
    <w:p w:rsidR="00493C57" w:rsidRPr="00493C57" w:rsidRDefault="00493C57" w:rsidP="004A5D97">
      <w:pPr>
        <w:rPr>
          <w:lang w:val="en-US"/>
        </w:rPr>
      </w:pPr>
      <w:r w:rsidRPr="00493C57">
        <w:rPr>
          <w:lang w:val="en-US"/>
        </w:rPr>
        <w:t>T</w:t>
      </w:r>
      <w:r w:rsidR="004A5D97">
        <w:rPr>
          <w:lang w:val="en-US"/>
        </w:rPr>
        <w:t xml:space="preserve">he </w:t>
      </w:r>
      <w:r w:rsidR="004A5D97" w:rsidRPr="004A5D97">
        <w:rPr>
          <w:rStyle w:val="Strong"/>
          <w:lang w:val="en-US"/>
        </w:rPr>
        <w:t>SlidesSerializer</w:t>
      </w:r>
      <w:r w:rsidRPr="00493C57">
        <w:rPr>
          <w:lang w:val="en-US"/>
        </w:rPr>
        <w:t xml:space="preserve"> is mostly just a thin </w:t>
      </w:r>
      <w:r w:rsidR="004A5D97">
        <w:rPr>
          <w:lang w:val="en-US"/>
        </w:rPr>
        <w:t xml:space="preserve">wrapper around the </w:t>
      </w:r>
      <w:r w:rsidR="004A5D97" w:rsidRPr="004A5D97">
        <w:rPr>
          <w:rStyle w:val="Strong"/>
          <w:lang w:val="en-US"/>
        </w:rPr>
        <w:t>JsonConvert</w:t>
      </w:r>
      <w:r w:rsidR="004A5D97">
        <w:rPr>
          <w:lang w:val="en-US"/>
        </w:rPr>
        <w:t xml:space="preserve"> utility class.</w:t>
      </w:r>
    </w:p>
    <w:p w:rsidR="00493C57" w:rsidRDefault="00493C57" w:rsidP="004A5D97">
      <w:pPr>
        <w:rPr>
          <w:lang w:val="en-US"/>
        </w:rPr>
      </w:pPr>
      <w:r w:rsidRPr="00493C57">
        <w:rPr>
          <w:lang w:val="en-US"/>
        </w:rPr>
        <w:t>With that in place, it's time to define the view model that we'll use to handle the position of each slide, as well as the Bootstrap Carousel slide show player settings. The following is a list of the Bootstrap Carousel options I'd like th</w:t>
      </w:r>
      <w:r w:rsidR="004A5D97">
        <w:rPr>
          <w:lang w:val="en-US"/>
        </w:rPr>
        <w:t>e user to be able to configure:</w:t>
      </w:r>
    </w:p>
    <w:p w:rsidR="004A5D97" w:rsidRPr="00493C57" w:rsidRDefault="004A5D97" w:rsidP="004A5D97">
      <w:pPr>
        <w:rPr>
          <w:lang w:val="en-US"/>
        </w:rPr>
      </w:pPr>
    </w:p>
    <w:tbl>
      <w:tblPr>
        <w:tblStyle w:val="TableGridLight"/>
        <w:tblW w:w="0" w:type="auto"/>
        <w:tblLook w:val="04A0" w:firstRow="1" w:lastRow="0" w:firstColumn="1" w:lastColumn="0" w:noHBand="0" w:noVBand="1"/>
      </w:tblPr>
      <w:tblGrid>
        <w:gridCol w:w="4531"/>
        <w:gridCol w:w="4531"/>
      </w:tblGrid>
      <w:tr w:rsidR="004A5D97" w:rsidTr="004A5D97">
        <w:tc>
          <w:tcPr>
            <w:tcW w:w="4531" w:type="dxa"/>
          </w:tcPr>
          <w:p w:rsidR="004A5D97" w:rsidRDefault="004A5D97" w:rsidP="00493C57">
            <w:pPr>
              <w:ind w:firstLine="0"/>
              <w:rPr>
                <w:lang w:val="en-US"/>
              </w:rPr>
            </w:pPr>
            <w:r>
              <w:rPr>
                <w:lang w:val="en-US"/>
              </w:rPr>
              <w:lastRenderedPageBreak/>
              <w:t>Option</w:t>
            </w:r>
          </w:p>
        </w:tc>
        <w:tc>
          <w:tcPr>
            <w:tcW w:w="4531" w:type="dxa"/>
          </w:tcPr>
          <w:p w:rsidR="004A5D97" w:rsidRDefault="004A5D97" w:rsidP="00493C57">
            <w:pPr>
              <w:ind w:firstLine="0"/>
              <w:rPr>
                <w:lang w:val="en-US"/>
              </w:rPr>
            </w:pPr>
            <w:r>
              <w:rPr>
                <w:lang w:val="en-US"/>
              </w:rPr>
              <w:t>Description</w:t>
            </w:r>
          </w:p>
        </w:tc>
      </w:tr>
      <w:tr w:rsidR="004A5D97" w:rsidRPr="003B7B8F" w:rsidTr="004A5D97">
        <w:tc>
          <w:tcPr>
            <w:tcW w:w="4531" w:type="dxa"/>
          </w:tcPr>
          <w:p w:rsidR="004A5D97" w:rsidRPr="004A5D97" w:rsidRDefault="004A5D97" w:rsidP="00493C57">
            <w:pPr>
              <w:ind w:firstLine="0"/>
              <w:rPr>
                <w:lang w:val="en-US"/>
              </w:rPr>
            </w:pPr>
            <w:r w:rsidRPr="004A5D97">
              <w:rPr>
                <w:lang w:val="en-US"/>
              </w:rPr>
              <w:t>Interval</w:t>
            </w:r>
          </w:p>
        </w:tc>
        <w:tc>
          <w:tcPr>
            <w:tcW w:w="4531" w:type="dxa"/>
          </w:tcPr>
          <w:p w:rsidR="004A5D97" w:rsidRPr="004A5D97" w:rsidRDefault="004A5D97" w:rsidP="00493C57">
            <w:pPr>
              <w:ind w:firstLine="0"/>
              <w:rPr>
                <w:lang w:val="en-US"/>
              </w:rPr>
            </w:pPr>
            <w:r w:rsidRPr="004A5D97">
              <w:rPr>
                <w:lang w:val="en-US"/>
              </w:rPr>
              <w:t>The time to wait before moving to the next slide</w:t>
            </w:r>
          </w:p>
        </w:tc>
      </w:tr>
      <w:tr w:rsidR="004A5D97" w:rsidRPr="003B7B8F" w:rsidTr="004A5D97">
        <w:tc>
          <w:tcPr>
            <w:tcW w:w="4531" w:type="dxa"/>
          </w:tcPr>
          <w:p w:rsidR="004A5D97" w:rsidRDefault="004A5D97" w:rsidP="00493C57">
            <w:pPr>
              <w:ind w:firstLine="0"/>
              <w:rPr>
                <w:lang w:val="en-US"/>
              </w:rPr>
            </w:pPr>
            <w:r w:rsidRPr="004A5D97">
              <w:rPr>
                <w:lang w:val="en-US"/>
              </w:rPr>
              <w:t>Pause</w:t>
            </w:r>
          </w:p>
        </w:tc>
        <w:tc>
          <w:tcPr>
            <w:tcW w:w="4531" w:type="dxa"/>
          </w:tcPr>
          <w:p w:rsidR="004A5D97" w:rsidRPr="004A5D97" w:rsidRDefault="004A5D97" w:rsidP="00493C57">
            <w:pPr>
              <w:ind w:firstLine="0"/>
              <w:rPr>
                <w:lang w:val="en-US"/>
              </w:rPr>
            </w:pPr>
            <w:r w:rsidRPr="004A5D97">
              <w:rPr>
                <w:lang w:val="en-US"/>
              </w:rPr>
              <w:t xml:space="preserve">The event name to use to cause the carousel to pause. Currently only one </w:t>
            </w:r>
            <w:r>
              <w:rPr>
                <w:lang w:val="en-US"/>
              </w:rPr>
              <w:t>such event is supported: “hover”</w:t>
            </w:r>
            <w:r w:rsidRPr="004A5D97">
              <w:rPr>
                <w:lang w:val="en-US"/>
              </w:rPr>
              <w:t>.</w:t>
            </w:r>
          </w:p>
        </w:tc>
      </w:tr>
      <w:tr w:rsidR="004A5D97" w:rsidRPr="003B7B8F" w:rsidTr="004A5D97">
        <w:tc>
          <w:tcPr>
            <w:tcW w:w="4531" w:type="dxa"/>
          </w:tcPr>
          <w:p w:rsidR="004A5D97" w:rsidRDefault="004A5D97" w:rsidP="00493C57">
            <w:pPr>
              <w:ind w:firstLine="0"/>
              <w:rPr>
                <w:lang w:val="en-US"/>
              </w:rPr>
            </w:pPr>
            <w:r w:rsidRPr="004A5D97">
              <w:rPr>
                <w:lang w:val="en-US"/>
              </w:rPr>
              <w:t>Wrap</w:t>
            </w:r>
          </w:p>
        </w:tc>
        <w:tc>
          <w:tcPr>
            <w:tcW w:w="4531" w:type="dxa"/>
          </w:tcPr>
          <w:p w:rsidR="004A5D97" w:rsidRPr="004A5D97" w:rsidRDefault="004A5D97" w:rsidP="00493C57">
            <w:pPr>
              <w:ind w:firstLine="0"/>
              <w:rPr>
                <w:lang w:val="en-US"/>
              </w:rPr>
            </w:pPr>
            <w:r>
              <w:rPr>
                <w:lang w:val="en-US"/>
              </w:rPr>
              <w:t>Whether to “wrap around”</w:t>
            </w:r>
            <w:r w:rsidRPr="004A5D97">
              <w:rPr>
                <w:lang w:val="en-US"/>
              </w:rPr>
              <w:t>, or start from the beginning, when the last slide has been displayed. If set to false, the carousel simply stops. If set to true, the carousel displays the first slide after the last one has been displayed.</w:t>
            </w:r>
          </w:p>
        </w:tc>
      </w:tr>
      <w:tr w:rsidR="004A5D97" w:rsidRPr="003B7B8F" w:rsidTr="004A5D97">
        <w:tc>
          <w:tcPr>
            <w:tcW w:w="4531" w:type="dxa"/>
          </w:tcPr>
          <w:p w:rsidR="004A5D97" w:rsidRDefault="004A5D97" w:rsidP="00493C57">
            <w:pPr>
              <w:ind w:firstLine="0"/>
              <w:rPr>
                <w:lang w:val="en-US"/>
              </w:rPr>
            </w:pPr>
            <w:r>
              <w:rPr>
                <w:lang w:val="en-US"/>
              </w:rPr>
              <w:t>Key</w:t>
            </w:r>
            <w:r w:rsidRPr="004A5D97">
              <w:rPr>
                <w:lang w:val="en-US"/>
              </w:rPr>
              <w:t>board</w:t>
            </w:r>
          </w:p>
        </w:tc>
        <w:tc>
          <w:tcPr>
            <w:tcW w:w="4531" w:type="dxa"/>
          </w:tcPr>
          <w:p w:rsidR="004A5D97" w:rsidRPr="004A5D97" w:rsidRDefault="004A5D97" w:rsidP="00493C57">
            <w:pPr>
              <w:ind w:firstLine="0"/>
              <w:rPr>
                <w:lang w:val="en-US"/>
              </w:rPr>
            </w:pPr>
            <w:r w:rsidRPr="004A5D97">
              <w:rPr>
                <w:lang w:val="en-US"/>
              </w:rPr>
              <w:t>Whether the user can use the arrow keys to move to the next or previous slide.</w:t>
            </w:r>
          </w:p>
        </w:tc>
      </w:tr>
      <w:tr w:rsidR="004A5D97" w:rsidRPr="003B7B8F" w:rsidTr="004A5D97">
        <w:tc>
          <w:tcPr>
            <w:tcW w:w="4531" w:type="dxa"/>
          </w:tcPr>
          <w:p w:rsidR="004A5D97" w:rsidRDefault="004A5D97" w:rsidP="00493C57">
            <w:pPr>
              <w:ind w:firstLine="0"/>
              <w:rPr>
                <w:lang w:val="en-US"/>
              </w:rPr>
            </w:pPr>
            <w:r w:rsidRPr="004A5D97">
              <w:rPr>
                <w:lang w:val="en-US"/>
              </w:rPr>
              <w:t>Controls</w:t>
            </w:r>
          </w:p>
        </w:tc>
        <w:tc>
          <w:tcPr>
            <w:tcW w:w="4531" w:type="dxa"/>
          </w:tcPr>
          <w:p w:rsidR="004A5D97" w:rsidRDefault="004A5D97" w:rsidP="00493C57">
            <w:pPr>
              <w:ind w:firstLine="0"/>
              <w:rPr>
                <w:lang w:val="en-US"/>
              </w:rPr>
            </w:pPr>
            <w:r w:rsidRPr="004A5D97">
              <w:rPr>
                <w:lang w:val="en-US"/>
              </w:rPr>
              <w:t xml:space="preserve">Whether to display the left and right arrow buttons that can be </w:t>
            </w:r>
            <w:r w:rsidRPr="004A5D97">
              <w:rPr>
                <w:lang w:val="en-US"/>
              </w:rPr>
              <w:lastRenderedPageBreak/>
              <w:t>clicked to move to the next or previous slide.</w:t>
            </w:r>
          </w:p>
        </w:tc>
      </w:tr>
      <w:tr w:rsidR="004A5D97" w:rsidRPr="003B7B8F" w:rsidTr="004A5D97">
        <w:tc>
          <w:tcPr>
            <w:tcW w:w="4531" w:type="dxa"/>
          </w:tcPr>
          <w:p w:rsidR="004A5D97" w:rsidRDefault="004A5D97" w:rsidP="00493C57">
            <w:pPr>
              <w:ind w:firstLine="0"/>
              <w:rPr>
                <w:lang w:val="en-US"/>
              </w:rPr>
            </w:pPr>
            <w:r w:rsidRPr="004A5D97">
              <w:rPr>
                <w:lang w:val="en-US"/>
              </w:rPr>
              <w:t>Indicators</w:t>
            </w:r>
          </w:p>
        </w:tc>
        <w:tc>
          <w:tcPr>
            <w:tcW w:w="4531" w:type="dxa"/>
          </w:tcPr>
          <w:p w:rsidR="004A5D97" w:rsidRPr="004A5D97" w:rsidRDefault="004A5D97" w:rsidP="00493C57">
            <w:pPr>
              <w:ind w:firstLine="0"/>
              <w:rPr>
                <w:lang w:val="en-US"/>
              </w:rPr>
            </w:pPr>
            <w:r w:rsidRPr="004A5D97">
              <w:rPr>
                <w:lang w:val="en-US"/>
              </w:rPr>
              <w:t>Whether to display indicators. Indicators visualize the number of slides using small circles, and the current slide index is visualized by highlighting the circle at that index. Also, it provides a way for the user to move to a specific slide by clicking an indicator.</w:t>
            </w:r>
          </w:p>
        </w:tc>
      </w:tr>
    </w:tbl>
    <w:p w:rsidR="00493C57" w:rsidRPr="00493C57" w:rsidRDefault="00493C57" w:rsidP="006E358A">
      <w:pPr>
        <w:ind w:firstLine="0"/>
        <w:rPr>
          <w:lang w:val="en-US"/>
        </w:rPr>
      </w:pPr>
    </w:p>
    <w:p w:rsidR="00493C57" w:rsidRPr="00493C57" w:rsidRDefault="00493C57" w:rsidP="006E358A">
      <w:pPr>
        <w:rPr>
          <w:lang w:val="en-US"/>
        </w:rPr>
      </w:pPr>
      <w:r w:rsidRPr="00493C57">
        <w:rPr>
          <w:lang w:val="en-US"/>
        </w:rPr>
        <w:t xml:space="preserve">In order to be able to pass the configuration as well as the slide positions to and from the view, </w:t>
      </w:r>
      <w:r w:rsidR="006E358A">
        <w:rPr>
          <w:lang w:val="en-US"/>
        </w:rPr>
        <w:t xml:space="preserve">let’s </w:t>
      </w:r>
      <w:r w:rsidRPr="00493C57">
        <w:rPr>
          <w:lang w:val="en-US"/>
        </w:rPr>
        <w:t>d</w:t>
      </w:r>
      <w:r w:rsidR="006E358A">
        <w:rPr>
          <w:lang w:val="en-US"/>
        </w:rPr>
        <w:t>efine the following view model:</w:t>
      </w:r>
    </w:p>
    <w:p w:rsidR="00493C57" w:rsidRPr="00493C57" w:rsidRDefault="00493C57" w:rsidP="006E358A">
      <w:pPr>
        <w:pStyle w:val="CodeBlock"/>
      </w:pPr>
      <w:r w:rsidRPr="00493C57">
        <w:t>using System.Collections.Generic;</w:t>
      </w:r>
    </w:p>
    <w:p w:rsidR="00493C57" w:rsidRPr="00493C57" w:rsidRDefault="00493C57" w:rsidP="006E358A">
      <w:pPr>
        <w:pStyle w:val="CodeBlock"/>
      </w:pPr>
      <w:r w:rsidRPr="00493C57">
        <w:t>using OffTheGrid.Demos.Layouts.Elements;</w:t>
      </w:r>
    </w:p>
    <w:p w:rsidR="00493C57" w:rsidRPr="00493C57" w:rsidRDefault="00493C57" w:rsidP="006E358A">
      <w:pPr>
        <w:pStyle w:val="CodeBlock"/>
      </w:pPr>
    </w:p>
    <w:p w:rsidR="00493C57" w:rsidRPr="00493C57" w:rsidRDefault="00493C57" w:rsidP="006E358A">
      <w:pPr>
        <w:pStyle w:val="CodeBlock"/>
      </w:pPr>
      <w:r w:rsidRPr="00493C57">
        <w:t>namespace OffTheGrid.Demos.Layouts.ViewModels {</w:t>
      </w:r>
    </w:p>
    <w:p w:rsidR="00493C57" w:rsidRPr="00493C57" w:rsidRDefault="00493C57" w:rsidP="006E358A">
      <w:pPr>
        <w:pStyle w:val="CodeBlock"/>
      </w:pPr>
      <w:r w:rsidRPr="00493C57">
        <w:t xml:space="preserve">    public class SlideShowViewModel {</w:t>
      </w:r>
    </w:p>
    <w:p w:rsidR="00493C57" w:rsidRPr="00493C57" w:rsidRDefault="00493C57" w:rsidP="006E358A">
      <w:pPr>
        <w:pStyle w:val="CodeBlock"/>
      </w:pPr>
      <w:r w:rsidRPr="00493C57">
        <w:t xml:space="preserve">        public SlideShow Element { get; set; }</w:t>
      </w:r>
    </w:p>
    <w:p w:rsidR="00493C57" w:rsidRPr="00493C57" w:rsidRDefault="00493C57" w:rsidP="006E358A">
      <w:pPr>
        <w:pStyle w:val="CodeBlock"/>
      </w:pPr>
      <w:r w:rsidRPr="00493C57">
        <w:t xml:space="preserve">        public string Session { get; set; }</w:t>
      </w:r>
    </w:p>
    <w:p w:rsidR="00493C57" w:rsidRPr="00493C57" w:rsidRDefault="00493C57" w:rsidP="006E358A">
      <w:pPr>
        <w:pStyle w:val="CodeBlock"/>
      </w:pPr>
      <w:r w:rsidRPr="00493C57">
        <w:t xml:space="preserve">        public IList&lt;dynamic&gt; Slides { get; set; }</w:t>
      </w:r>
    </w:p>
    <w:p w:rsidR="00493C57" w:rsidRPr="00493C57" w:rsidRDefault="00493C57" w:rsidP="006E358A">
      <w:pPr>
        <w:pStyle w:val="CodeBlock"/>
      </w:pPr>
      <w:r w:rsidRPr="00493C57">
        <w:t xml:space="preserve">        public IList&lt;int&gt; Indices { get; set; }</w:t>
      </w:r>
    </w:p>
    <w:p w:rsidR="00493C57" w:rsidRPr="00493C57" w:rsidRDefault="00493C57" w:rsidP="006E358A">
      <w:pPr>
        <w:pStyle w:val="CodeBlock"/>
      </w:pPr>
      <w:r w:rsidRPr="00493C57">
        <w:t xml:space="preserve">        public string SlidesData { get; set; }</w:t>
      </w:r>
    </w:p>
    <w:p w:rsidR="00493C57" w:rsidRPr="00493C57" w:rsidRDefault="00493C57" w:rsidP="006E358A">
      <w:pPr>
        <w:pStyle w:val="CodeBlock"/>
      </w:pPr>
      <w:r w:rsidRPr="00493C57">
        <w:t xml:space="preserve">        public int Interval { get; set; }</w:t>
      </w:r>
    </w:p>
    <w:p w:rsidR="00493C57" w:rsidRPr="00493C57" w:rsidRDefault="00493C57" w:rsidP="006E358A">
      <w:pPr>
        <w:pStyle w:val="CodeBlock"/>
      </w:pPr>
      <w:r w:rsidRPr="00493C57">
        <w:t xml:space="preserve">        public bool Controls { get; set; }</w:t>
      </w:r>
    </w:p>
    <w:p w:rsidR="00493C57" w:rsidRPr="00493C57" w:rsidRDefault="00493C57" w:rsidP="006E358A">
      <w:pPr>
        <w:pStyle w:val="CodeBlock"/>
      </w:pPr>
      <w:r w:rsidRPr="00493C57">
        <w:t xml:space="preserve">        public bool Indicators { get; set; }</w:t>
      </w:r>
    </w:p>
    <w:p w:rsidR="00493C57" w:rsidRPr="00493C57" w:rsidRDefault="00493C57" w:rsidP="006E358A">
      <w:pPr>
        <w:pStyle w:val="CodeBlock"/>
      </w:pPr>
      <w:r w:rsidRPr="00493C57">
        <w:t xml:space="preserve">        public string Pause { get; set; }</w:t>
      </w:r>
    </w:p>
    <w:p w:rsidR="00493C57" w:rsidRPr="00493C57" w:rsidRDefault="00493C57" w:rsidP="006E358A">
      <w:pPr>
        <w:pStyle w:val="CodeBlock"/>
      </w:pPr>
      <w:r w:rsidRPr="00493C57">
        <w:t xml:space="preserve">        public bool Wrap { get; set; }</w:t>
      </w:r>
    </w:p>
    <w:p w:rsidR="00493C57" w:rsidRPr="00493C57" w:rsidRDefault="00493C57" w:rsidP="006E358A">
      <w:pPr>
        <w:pStyle w:val="CodeBlock"/>
      </w:pPr>
      <w:r w:rsidRPr="00493C57">
        <w:t xml:space="preserve">        public bool Keyboard { get; set; }</w:t>
      </w:r>
    </w:p>
    <w:p w:rsidR="00493C57" w:rsidRPr="00493C57" w:rsidRDefault="00493C57" w:rsidP="006E358A">
      <w:pPr>
        <w:pStyle w:val="CodeBlock"/>
      </w:pPr>
      <w:r w:rsidRPr="00493C57">
        <w:t xml:space="preserve">    }</w:t>
      </w:r>
    </w:p>
    <w:p w:rsidR="00493C57" w:rsidRPr="00493C57" w:rsidRDefault="006E358A" w:rsidP="006E358A">
      <w:pPr>
        <w:pStyle w:val="CodeBlock"/>
      </w:pPr>
      <w:r>
        <w:t>}</w:t>
      </w:r>
    </w:p>
    <w:p w:rsidR="00493C57" w:rsidRPr="00493C57" w:rsidRDefault="00493C57" w:rsidP="006E358A">
      <w:pPr>
        <w:rPr>
          <w:lang w:val="en-US"/>
        </w:rPr>
      </w:pPr>
      <w:r w:rsidRPr="00493C57">
        <w:rPr>
          <w:lang w:val="en-US"/>
        </w:rPr>
        <w:t>T</w:t>
      </w:r>
      <w:r w:rsidR="006E358A">
        <w:rPr>
          <w:lang w:val="en-US"/>
        </w:rPr>
        <w:t xml:space="preserve">he </w:t>
      </w:r>
      <w:r w:rsidR="006E358A" w:rsidRPr="006E358A">
        <w:rPr>
          <w:rStyle w:val="Strong"/>
          <w:lang w:val="en-US"/>
        </w:rPr>
        <w:t>Element</w:t>
      </w:r>
      <w:r w:rsidR="006E358A">
        <w:rPr>
          <w:lang w:val="en-US"/>
        </w:rPr>
        <w:t xml:space="preserve"> and </w:t>
      </w:r>
      <w:r w:rsidR="006E358A" w:rsidRPr="006E358A">
        <w:rPr>
          <w:rStyle w:val="Strong"/>
          <w:lang w:val="en-US"/>
        </w:rPr>
        <w:t>Slides</w:t>
      </w:r>
      <w:r w:rsidR="006E358A">
        <w:rPr>
          <w:lang w:val="en-US"/>
        </w:rPr>
        <w:t xml:space="preserve"> properties are “view only”</w:t>
      </w:r>
      <w:r w:rsidRPr="00493C57">
        <w:rPr>
          <w:lang w:val="en-US"/>
        </w:rPr>
        <w:t xml:space="preserve">, which means </w:t>
      </w:r>
      <w:r w:rsidR="006E358A">
        <w:rPr>
          <w:lang w:val="en-US"/>
        </w:rPr>
        <w:t xml:space="preserve">that although </w:t>
      </w:r>
      <w:r w:rsidRPr="00493C57">
        <w:rPr>
          <w:lang w:val="en-US"/>
        </w:rPr>
        <w:t xml:space="preserve">we'll set them from the driver, we </w:t>
      </w:r>
      <w:r w:rsidR="006E358A">
        <w:rPr>
          <w:lang w:val="en-US"/>
        </w:rPr>
        <w:t>d</w:t>
      </w:r>
      <w:r w:rsidRPr="00493C57">
        <w:rPr>
          <w:lang w:val="en-US"/>
        </w:rPr>
        <w:t xml:space="preserve">on't expect any data </w:t>
      </w:r>
      <w:r w:rsidRPr="00493C57">
        <w:rPr>
          <w:lang w:val="en-US"/>
        </w:rPr>
        <w:lastRenderedPageBreak/>
        <w:t xml:space="preserve">back to model bind these properties. They're just information that </w:t>
      </w:r>
      <w:r w:rsidR="006E358A">
        <w:rPr>
          <w:lang w:val="en-US"/>
        </w:rPr>
        <w:t xml:space="preserve">the views can use. The </w:t>
      </w:r>
      <w:r w:rsidR="006E358A" w:rsidRPr="006E358A">
        <w:rPr>
          <w:rStyle w:val="Strong"/>
          <w:lang w:val="en-US"/>
        </w:rPr>
        <w:t>Slides</w:t>
      </w:r>
      <w:r w:rsidR="006E358A">
        <w:rPr>
          <w:lang w:val="en-US"/>
        </w:rPr>
        <w:t xml:space="preserve"> property is a list of “rendered”</w:t>
      </w:r>
      <w:r w:rsidRPr="00493C57">
        <w:rPr>
          <w:lang w:val="en-US"/>
        </w:rPr>
        <w:t xml:space="preserve"> slides, which means that each Layout stored in</w:t>
      </w:r>
      <w:r w:rsidR="006E358A">
        <w:rPr>
          <w:lang w:val="en-US"/>
        </w:rPr>
        <w:t xml:space="preserve"> a slide is rendered using the </w:t>
      </w:r>
      <w:r w:rsidRPr="006E358A">
        <w:rPr>
          <w:rStyle w:val="Strong"/>
          <w:lang w:val="en-US"/>
        </w:rPr>
        <w:t>ILayoutManager.RenderLayou</w:t>
      </w:r>
      <w:r w:rsidR="006E358A" w:rsidRPr="006E358A">
        <w:rPr>
          <w:rStyle w:val="Strong"/>
          <w:lang w:val="en-US"/>
        </w:rPr>
        <w:t>t</w:t>
      </w:r>
      <w:r w:rsidR="006E358A">
        <w:rPr>
          <w:lang w:val="en-US"/>
        </w:rPr>
        <w:t xml:space="preserve"> method.</w:t>
      </w:r>
    </w:p>
    <w:p w:rsidR="00493C57" w:rsidRPr="00493C57" w:rsidRDefault="00493C57" w:rsidP="006E358A">
      <w:pPr>
        <w:rPr>
          <w:lang w:val="en-US"/>
        </w:rPr>
      </w:pPr>
      <w:r w:rsidRPr="00493C57">
        <w:rPr>
          <w:lang w:val="en-US"/>
        </w:rPr>
        <w:t>The following code shows the complete</w:t>
      </w:r>
      <w:r w:rsidR="006E358A">
        <w:rPr>
          <w:lang w:val="en-US"/>
        </w:rPr>
        <w:t xml:space="preserve"> implementation for the driver:</w:t>
      </w:r>
    </w:p>
    <w:p w:rsidR="00493C57" w:rsidRPr="00493C57" w:rsidRDefault="00493C57" w:rsidP="006E358A">
      <w:pPr>
        <w:pStyle w:val="CodeBlock"/>
      </w:pPr>
      <w:r w:rsidRPr="00493C57">
        <w:t>using Orchard.Layouts.Framework.Drivers;</w:t>
      </w:r>
    </w:p>
    <w:p w:rsidR="00493C57" w:rsidRPr="00493C57" w:rsidRDefault="00493C57" w:rsidP="006E358A">
      <w:pPr>
        <w:pStyle w:val="CodeBlock"/>
      </w:pPr>
      <w:r w:rsidRPr="00493C57">
        <w:t>using OffTheGrid.Demos.Layouts.ViewModels;</w:t>
      </w:r>
    </w:p>
    <w:p w:rsidR="00493C57" w:rsidRPr="00493C57" w:rsidRDefault="00493C57" w:rsidP="006E358A">
      <w:pPr>
        <w:pStyle w:val="CodeBlock"/>
      </w:pPr>
      <w:r w:rsidRPr="00493C57">
        <w:t>using Orchard.Layouts.Framework.Display;</w:t>
      </w:r>
    </w:p>
    <w:p w:rsidR="00493C57" w:rsidRPr="00493C57" w:rsidRDefault="00493C57" w:rsidP="006E358A">
      <w:pPr>
        <w:pStyle w:val="CodeBlock"/>
      </w:pPr>
      <w:r w:rsidRPr="00493C57">
        <w:t>using System.Collections.Generic;</w:t>
      </w:r>
    </w:p>
    <w:p w:rsidR="00493C57" w:rsidRPr="00493C57" w:rsidRDefault="00493C57" w:rsidP="006E358A">
      <w:pPr>
        <w:pStyle w:val="CodeBlock"/>
      </w:pPr>
      <w:r w:rsidRPr="00493C57">
        <w:t>using OffTheGrid.Demos.Layouts.Models;</w:t>
      </w:r>
    </w:p>
    <w:p w:rsidR="00493C57" w:rsidRPr="00493C57" w:rsidRDefault="00493C57" w:rsidP="006E358A">
      <w:pPr>
        <w:pStyle w:val="CodeBlock"/>
      </w:pPr>
      <w:r w:rsidRPr="00493C57">
        <w:t>using System.Linq;</w:t>
      </w:r>
    </w:p>
    <w:p w:rsidR="00493C57" w:rsidRPr="00493C57" w:rsidRDefault="00493C57" w:rsidP="006E358A">
      <w:pPr>
        <w:pStyle w:val="CodeBlock"/>
      </w:pPr>
      <w:r w:rsidRPr="00493C57">
        <w:t>using Orchard.Layouts.Services;</w:t>
      </w:r>
    </w:p>
    <w:p w:rsidR="00493C57" w:rsidRPr="00493C57" w:rsidRDefault="00493C57" w:rsidP="006E358A">
      <w:pPr>
        <w:pStyle w:val="CodeBlock"/>
      </w:pPr>
      <w:r w:rsidRPr="00493C57">
        <w:t>using Orchard.ContentManagement;</w:t>
      </w:r>
    </w:p>
    <w:p w:rsidR="00493C57" w:rsidRPr="00493C57" w:rsidRDefault="00493C57" w:rsidP="006E358A">
      <w:pPr>
        <w:pStyle w:val="CodeBlock"/>
      </w:pPr>
    </w:p>
    <w:p w:rsidR="00493C57" w:rsidRPr="00493C57" w:rsidRDefault="00493C57" w:rsidP="006E358A">
      <w:pPr>
        <w:pStyle w:val="CodeBlock"/>
      </w:pPr>
      <w:r w:rsidRPr="00493C57">
        <w:t>namespace OffTheGrid.Demos.Layouts.Elements {</w:t>
      </w:r>
    </w:p>
    <w:p w:rsidR="00493C57" w:rsidRPr="00493C57" w:rsidRDefault="00493C57" w:rsidP="006E358A">
      <w:pPr>
        <w:pStyle w:val="CodeBlock"/>
      </w:pPr>
      <w:r w:rsidRPr="00493C57">
        <w:t xml:space="preserve">    public class SlideShowDriver : ElementDriver&lt;SlideShow&gt; {</w:t>
      </w:r>
    </w:p>
    <w:p w:rsidR="00493C57" w:rsidRPr="00493C57" w:rsidRDefault="00493C57" w:rsidP="006E358A">
      <w:pPr>
        <w:pStyle w:val="CodeBlock"/>
      </w:pPr>
      <w:r w:rsidRPr="00493C57">
        <w:t xml:space="preserve">        private ILayoutManager _layoutManager;</w:t>
      </w:r>
    </w:p>
    <w:p w:rsidR="00493C57" w:rsidRPr="00493C57" w:rsidRDefault="00493C57" w:rsidP="006E358A">
      <w:pPr>
        <w:pStyle w:val="CodeBlock"/>
      </w:pPr>
      <w:r w:rsidRPr="00493C57">
        <w:t xml:space="preserve">        private ISlidesSerializer _slidesSerializer;</w:t>
      </w:r>
    </w:p>
    <w:p w:rsidR="00493C57" w:rsidRPr="00493C57" w:rsidRDefault="00493C57" w:rsidP="006E358A">
      <w:pPr>
        <w:pStyle w:val="CodeBlock"/>
      </w:pPr>
    </w:p>
    <w:p w:rsidR="00493C57" w:rsidRPr="00493C57" w:rsidRDefault="00493C57" w:rsidP="006E358A">
      <w:pPr>
        <w:pStyle w:val="CodeBlock"/>
      </w:pPr>
      <w:r w:rsidRPr="00493C57">
        <w:t xml:space="preserve">        public SlideShowDriver(ILayoutManager layoutManager, ISlidesSerializer slidesSerializer) {</w:t>
      </w:r>
    </w:p>
    <w:p w:rsidR="00493C57" w:rsidRPr="00493C57" w:rsidRDefault="00493C57" w:rsidP="006E358A">
      <w:pPr>
        <w:pStyle w:val="CodeBlock"/>
      </w:pPr>
      <w:r w:rsidRPr="00493C57">
        <w:t xml:space="preserve">            _layoutManager = layoutManager;</w:t>
      </w:r>
    </w:p>
    <w:p w:rsidR="00493C57" w:rsidRPr="00493C57" w:rsidRDefault="00493C57" w:rsidP="006E358A">
      <w:pPr>
        <w:pStyle w:val="CodeBlock"/>
      </w:pPr>
      <w:r w:rsidRPr="00493C57">
        <w:t xml:space="preserve">            _slidesSerializer = slidesSerializer;</w:t>
      </w:r>
    </w:p>
    <w:p w:rsidR="00493C57" w:rsidRPr="00493C57" w:rsidRDefault="00493C57" w:rsidP="006E358A">
      <w:pPr>
        <w:pStyle w:val="CodeBlock"/>
      </w:pPr>
      <w:r w:rsidRPr="00493C57">
        <w:t xml:space="preserve">        }</w:t>
      </w:r>
    </w:p>
    <w:p w:rsidR="00493C57" w:rsidRPr="00493C57" w:rsidRDefault="00493C57" w:rsidP="006E358A">
      <w:pPr>
        <w:pStyle w:val="CodeBlock"/>
      </w:pPr>
    </w:p>
    <w:p w:rsidR="00493C57" w:rsidRPr="00493C57" w:rsidRDefault="00493C57" w:rsidP="006E358A">
      <w:pPr>
        <w:pStyle w:val="CodeBlock"/>
      </w:pPr>
      <w:r w:rsidRPr="00493C57">
        <w:t xml:space="preserve">        protected override EditorResult OnBuildEditor(SlideShow element, ElementEditorContext context) {</w:t>
      </w:r>
    </w:p>
    <w:p w:rsidR="00493C57" w:rsidRPr="00493C57" w:rsidRDefault="00493C57" w:rsidP="006E358A">
      <w:pPr>
        <w:pStyle w:val="CodeBlock"/>
      </w:pPr>
      <w:r w:rsidRPr="00493C57">
        <w:t xml:space="preserve">            var slides = RetrieveSlides(element).ToList();</w:t>
      </w:r>
    </w:p>
    <w:p w:rsidR="00493C57" w:rsidRPr="00493C57" w:rsidRDefault="00493C57" w:rsidP="006E358A">
      <w:pPr>
        <w:pStyle w:val="CodeBlock"/>
      </w:pPr>
      <w:r w:rsidRPr="00493C57">
        <w:t xml:space="preserve">            var slideShapes = DisplaySlides(slides, context.Content).ToList();</w:t>
      </w:r>
    </w:p>
    <w:p w:rsidR="00493C57" w:rsidRPr="00493C57" w:rsidRDefault="00493C57" w:rsidP="006E358A">
      <w:pPr>
        <w:pStyle w:val="CodeBlock"/>
      </w:pPr>
      <w:r w:rsidRPr="00493C57">
        <w:t xml:space="preserve">            var viewModel = new SlideShowViewModel {</w:t>
      </w:r>
    </w:p>
    <w:p w:rsidR="00493C57" w:rsidRPr="00493C57" w:rsidRDefault="00493C57" w:rsidP="006E358A">
      <w:pPr>
        <w:pStyle w:val="CodeBlock"/>
      </w:pPr>
      <w:r w:rsidRPr="00493C57">
        <w:t xml:space="preserve">                Element = element,</w:t>
      </w:r>
    </w:p>
    <w:p w:rsidR="00493C57" w:rsidRPr="00493C57" w:rsidRDefault="00493C57" w:rsidP="006E358A">
      <w:pPr>
        <w:pStyle w:val="CodeBlock"/>
      </w:pPr>
      <w:r w:rsidRPr="00493C57">
        <w:t xml:space="preserve">                Session = context.Session,</w:t>
      </w:r>
    </w:p>
    <w:p w:rsidR="00493C57" w:rsidRPr="00493C57" w:rsidRDefault="00493C57" w:rsidP="006E358A">
      <w:pPr>
        <w:pStyle w:val="CodeBlock"/>
      </w:pPr>
      <w:r w:rsidRPr="00493C57">
        <w:t xml:space="preserve">                Slides = slideShapes,</w:t>
      </w:r>
    </w:p>
    <w:p w:rsidR="00493C57" w:rsidRPr="00493C57" w:rsidRDefault="00493C57" w:rsidP="006E358A">
      <w:pPr>
        <w:pStyle w:val="CodeBlock"/>
      </w:pPr>
      <w:r w:rsidRPr="00493C57">
        <w:t xml:space="preserve">                Controls = element.Controls,</w:t>
      </w:r>
    </w:p>
    <w:p w:rsidR="00493C57" w:rsidRPr="00493C57" w:rsidRDefault="00493C57" w:rsidP="006E358A">
      <w:pPr>
        <w:pStyle w:val="CodeBlock"/>
      </w:pPr>
      <w:r w:rsidRPr="00493C57">
        <w:t xml:space="preserve">                Indicators = element.Indicators,</w:t>
      </w:r>
    </w:p>
    <w:p w:rsidR="00493C57" w:rsidRPr="00493C57" w:rsidRDefault="00493C57" w:rsidP="006E358A">
      <w:pPr>
        <w:pStyle w:val="CodeBlock"/>
      </w:pPr>
      <w:r w:rsidRPr="00493C57">
        <w:t xml:space="preserve">                Interval = element.Interval,</w:t>
      </w:r>
    </w:p>
    <w:p w:rsidR="00493C57" w:rsidRPr="00493C57" w:rsidRDefault="00493C57" w:rsidP="006E358A">
      <w:pPr>
        <w:pStyle w:val="CodeBlock"/>
      </w:pPr>
      <w:r w:rsidRPr="00493C57">
        <w:t xml:space="preserve">                Keyboard = element.Keyboard,</w:t>
      </w:r>
    </w:p>
    <w:p w:rsidR="00493C57" w:rsidRPr="00493C57" w:rsidRDefault="00493C57" w:rsidP="006E358A">
      <w:pPr>
        <w:pStyle w:val="CodeBlock"/>
      </w:pPr>
      <w:r w:rsidRPr="00493C57">
        <w:t xml:space="preserve">                Pause = element.Pause,</w:t>
      </w:r>
    </w:p>
    <w:p w:rsidR="00493C57" w:rsidRPr="00493C57" w:rsidRDefault="00493C57" w:rsidP="006E358A">
      <w:pPr>
        <w:pStyle w:val="CodeBlock"/>
      </w:pPr>
      <w:r w:rsidRPr="00493C57">
        <w:t xml:space="preserve">                Wrap = element.Wrap</w:t>
      </w:r>
    </w:p>
    <w:p w:rsidR="00493C57" w:rsidRPr="00493C57" w:rsidRDefault="00493C57" w:rsidP="006E358A">
      <w:pPr>
        <w:pStyle w:val="CodeBlock"/>
      </w:pPr>
      <w:r w:rsidRPr="00493C57">
        <w:t xml:space="preserve">            };</w:t>
      </w:r>
    </w:p>
    <w:p w:rsidR="00493C57" w:rsidRPr="00493C57" w:rsidRDefault="00493C57" w:rsidP="006E358A">
      <w:pPr>
        <w:pStyle w:val="CodeBlock"/>
      </w:pPr>
    </w:p>
    <w:p w:rsidR="00493C57" w:rsidRPr="00493C57" w:rsidRDefault="00493C57" w:rsidP="006E358A">
      <w:pPr>
        <w:pStyle w:val="CodeBlock"/>
      </w:pPr>
      <w:r w:rsidRPr="00493C57">
        <w:t xml:space="preserve">            if (context.Updater != null) {</w:t>
      </w:r>
    </w:p>
    <w:p w:rsidR="00493C57" w:rsidRPr="00493C57" w:rsidRDefault="00493C57" w:rsidP="006E358A">
      <w:pPr>
        <w:pStyle w:val="CodeBlock"/>
      </w:pPr>
      <w:r w:rsidRPr="00493C57">
        <w:t xml:space="preserve">                if (context.Updater.TryUpdateModel(viewModel, context.Prefix, null, new[] { "Element", "Session", "Slides" })) {</w:t>
      </w:r>
    </w:p>
    <w:p w:rsidR="00493C57" w:rsidRPr="00493C57" w:rsidRDefault="00493C57" w:rsidP="006E358A">
      <w:pPr>
        <w:pStyle w:val="CodeBlock"/>
      </w:pPr>
      <w:r w:rsidRPr="00493C57">
        <w:t xml:space="preserve">                    var currentSlides = slides;</w:t>
      </w:r>
    </w:p>
    <w:p w:rsidR="00493C57" w:rsidRPr="00493C57" w:rsidRDefault="00493C57" w:rsidP="006E358A">
      <w:pPr>
        <w:pStyle w:val="CodeBlock"/>
      </w:pPr>
      <w:r w:rsidRPr="00493C57">
        <w:t xml:space="preserve">                    var newSlides = new List&lt;Slide&gt;(currentSlides.Count);</w:t>
      </w:r>
    </w:p>
    <w:p w:rsidR="00493C57" w:rsidRPr="00493C57" w:rsidRDefault="00493C57" w:rsidP="006E358A">
      <w:pPr>
        <w:pStyle w:val="CodeBlock"/>
      </w:pPr>
    </w:p>
    <w:p w:rsidR="00493C57" w:rsidRPr="00493C57" w:rsidRDefault="00493C57" w:rsidP="006E358A">
      <w:pPr>
        <w:pStyle w:val="CodeBlock"/>
      </w:pPr>
      <w:r w:rsidRPr="00493C57">
        <w:t xml:space="preserve">                    newSlides.AddRange(viewModel.Indices.Select(index =&gt; currentSlides[index]));</w:t>
      </w:r>
    </w:p>
    <w:p w:rsidR="00493C57" w:rsidRPr="00493C57" w:rsidRDefault="00493C57" w:rsidP="006E358A">
      <w:pPr>
        <w:pStyle w:val="CodeBlock"/>
      </w:pPr>
      <w:r w:rsidRPr="00493C57">
        <w:t xml:space="preserve">                    StoreSlides(element, newSlides);</w:t>
      </w:r>
    </w:p>
    <w:p w:rsidR="00493C57" w:rsidRPr="00493C57" w:rsidRDefault="00493C57" w:rsidP="006E358A">
      <w:pPr>
        <w:pStyle w:val="CodeBlock"/>
      </w:pPr>
    </w:p>
    <w:p w:rsidR="00493C57" w:rsidRPr="00493C57" w:rsidRDefault="00493C57" w:rsidP="006E358A">
      <w:pPr>
        <w:pStyle w:val="CodeBlock"/>
      </w:pPr>
      <w:r w:rsidRPr="00493C57">
        <w:t xml:space="preserve">                    element.Controls = viewModel.Controls;</w:t>
      </w:r>
    </w:p>
    <w:p w:rsidR="00493C57" w:rsidRPr="00493C57" w:rsidRDefault="00493C57" w:rsidP="006E358A">
      <w:pPr>
        <w:pStyle w:val="CodeBlock"/>
      </w:pPr>
      <w:r w:rsidRPr="00493C57">
        <w:t xml:space="preserve">                    element.Indicators = viewModel.Indicators;</w:t>
      </w:r>
    </w:p>
    <w:p w:rsidR="00493C57" w:rsidRPr="00493C57" w:rsidRDefault="00493C57" w:rsidP="006E358A">
      <w:pPr>
        <w:pStyle w:val="CodeBlock"/>
      </w:pPr>
      <w:r w:rsidRPr="00493C57">
        <w:t xml:space="preserve">                    element.Interval = viewModel.Interval;</w:t>
      </w:r>
    </w:p>
    <w:p w:rsidR="00493C57" w:rsidRPr="00493C57" w:rsidRDefault="00493C57" w:rsidP="006E358A">
      <w:pPr>
        <w:pStyle w:val="CodeBlock"/>
      </w:pPr>
      <w:r w:rsidRPr="00493C57">
        <w:t xml:space="preserve">                    element.Keyboard = viewModel.Keyboard;</w:t>
      </w:r>
    </w:p>
    <w:p w:rsidR="00493C57" w:rsidRPr="00493C57" w:rsidRDefault="00493C57" w:rsidP="006E358A">
      <w:pPr>
        <w:pStyle w:val="CodeBlock"/>
      </w:pPr>
      <w:r w:rsidRPr="00493C57">
        <w:t xml:space="preserve">                    element.Pause = viewModel.Pause;</w:t>
      </w:r>
    </w:p>
    <w:p w:rsidR="00493C57" w:rsidRPr="00493C57" w:rsidRDefault="00493C57" w:rsidP="006E358A">
      <w:pPr>
        <w:pStyle w:val="CodeBlock"/>
      </w:pPr>
      <w:r w:rsidRPr="00493C57">
        <w:t xml:space="preserve">                    element.Wrap = viewModel.Wrap;</w:t>
      </w:r>
    </w:p>
    <w:p w:rsidR="00493C57" w:rsidRPr="00493C57" w:rsidRDefault="00493C57" w:rsidP="006E358A">
      <w:pPr>
        <w:pStyle w:val="CodeBlock"/>
      </w:pPr>
      <w:r w:rsidRPr="00493C57">
        <w:t xml:space="preserve">                }</w:t>
      </w:r>
    </w:p>
    <w:p w:rsidR="00493C57" w:rsidRPr="00493C57" w:rsidRDefault="00493C57" w:rsidP="006E358A">
      <w:pPr>
        <w:pStyle w:val="CodeBlock"/>
      </w:pPr>
      <w:r w:rsidRPr="00493C57">
        <w:t xml:space="preserve">            }</w:t>
      </w:r>
    </w:p>
    <w:p w:rsidR="00493C57" w:rsidRPr="00493C57" w:rsidRDefault="00493C57" w:rsidP="006E358A">
      <w:pPr>
        <w:pStyle w:val="CodeBlock"/>
      </w:pPr>
    </w:p>
    <w:p w:rsidR="00493C57" w:rsidRPr="00493C57" w:rsidRDefault="00493C57" w:rsidP="006E358A">
      <w:pPr>
        <w:pStyle w:val="CodeBlock"/>
      </w:pPr>
      <w:r w:rsidRPr="00493C57">
        <w:t xml:space="preserve">            var slidesEditor = context.ShapeFactory.EditorTemplate(TemplateName: "Elements/SlideShow.Slides", Prefix: context.Prefix, Model: viewModel);</w:t>
      </w:r>
    </w:p>
    <w:p w:rsidR="00493C57" w:rsidRPr="00493C57" w:rsidRDefault="00493C57" w:rsidP="006E358A">
      <w:pPr>
        <w:pStyle w:val="CodeBlock"/>
      </w:pPr>
      <w:r w:rsidRPr="00493C57">
        <w:t xml:space="preserve">            var playerEditor = context.ShapeFactory.EditorTemplate(TemplateName: "Elements/SlideShow.Player", Prefix: context.Prefix, Model: viewModel);</w:t>
      </w:r>
    </w:p>
    <w:p w:rsidR="00493C57" w:rsidRPr="00493C57" w:rsidRDefault="00493C57" w:rsidP="006E358A">
      <w:pPr>
        <w:pStyle w:val="CodeBlock"/>
      </w:pPr>
    </w:p>
    <w:p w:rsidR="00493C57" w:rsidRPr="00493C57" w:rsidRDefault="00493C57" w:rsidP="006E358A">
      <w:pPr>
        <w:pStyle w:val="CodeBlock"/>
      </w:pPr>
      <w:r w:rsidRPr="00493C57">
        <w:t xml:space="preserve">            slidesEditor.Metadata.Position = "Slides:0";</w:t>
      </w:r>
    </w:p>
    <w:p w:rsidR="00493C57" w:rsidRPr="00493C57" w:rsidRDefault="00493C57" w:rsidP="006E358A">
      <w:pPr>
        <w:pStyle w:val="CodeBlock"/>
      </w:pPr>
      <w:r w:rsidRPr="00493C57">
        <w:t xml:space="preserve">            playerEditor.Metadata.Position = "Player:1";</w:t>
      </w:r>
    </w:p>
    <w:p w:rsidR="00493C57" w:rsidRPr="00493C57" w:rsidRDefault="00493C57" w:rsidP="006E358A">
      <w:pPr>
        <w:pStyle w:val="CodeBlock"/>
      </w:pPr>
    </w:p>
    <w:p w:rsidR="00493C57" w:rsidRPr="00493C57" w:rsidRDefault="00493C57" w:rsidP="006E358A">
      <w:pPr>
        <w:pStyle w:val="CodeBlock"/>
      </w:pPr>
      <w:r w:rsidRPr="00493C57">
        <w:t xml:space="preserve">            return Editor(context, slidesEditor, playerEditor);</w:t>
      </w:r>
    </w:p>
    <w:p w:rsidR="00493C57" w:rsidRPr="00493C57" w:rsidRDefault="00493C57" w:rsidP="006E358A">
      <w:pPr>
        <w:pStyle w:val="CodeBlock"/>
      </w:pPr>
      <w:r w:rsidRPr="00493C57">
        <w:t xml:space="preserve">        }</w:t>
      </w:r>
    </w:p>
    <w:p w:rsidR="00493C57" w:rsidRPr="00493C57" w:rsidRDefault="00493C57" w:rsidP="006E358A">
      <w:pPr>
        <w:pStyle w:val="CodeBlock"/>
      </w:pPr>
    </w:p>
    <w:p w:rsidR="00493C57" w:rsidRPr="00493C57" w:rsidRDefault="00493C57" w:rsidP="006E358A">
      <w:pPr>
        <w:pStyle w:val="CodeBlock"/>
      </w:pPr>
      <w:r w:rsidRPr="00493C57">
        <w:t xml:space="preserve">        protected override void OnDisplaying(SlideShow element, ElementDisplayingContext context) {</w:t>
      </w:r>
    </w:p>
    <w:p w:rsidR="00493C57" w:rsidRPr="00493C57" w:rsidRDefault="00493C57" w:rsidP="006E358A">
      <w:pPr>
        <w:pStyle w:val="CodeBlock"/>
      </w:pPr>
      <w:r w:rsidRPr="00493C57">
        <w:t xml:space="preserve">            var slides = RetrieveSlides(element);</w:t>
      </w:r>
    </w:p>
    <w:p w:rsidR="00493C57" w:rsidRPr="00493C57" w:rsidRDefault="00493C57" w:rsidP="006E358A">
      <w:pPr>
        <w:pStyle w:val="CodeBlock"/>
      </w:pPr>
      <w:r w:rsidRPr="00493C57">
        <w:t xml:space="preserve">            context.ElementShape.Slides = DisplaySlides(slides, context.Content).ToList();</w:t>
      </w:r>
    </w:p>
    <w:p w:rsidR="00493C57" w:rsidRPr="00493C57" w:rsidRDefault="00493C57" w:rsidP="006E358A">
      <w:pPr>
        <w:pStyle w:val="CodeBlock"/>
      </w:pPr>
      <w:r w:rsidRPr="00493C57">
        <w:t xml:space="preserve">        }</w:t>
      </w:r>
    </w:p>
    <w:p w:rsidR="00493C57" w:rsidRPr="00493C57" w:rsidRDefault="00493C57" w:rsidP="006E358A">
      <w:pPr>
        <w:pStyle w:val="CodeBlock"/>
      </w:pPr>
    </w:p>
    <w:p w:rsidR="00493C57" w:rsidRPr="00493C57" w:rsidRDefault="00493C57" w:rsidP="006E358A">
      <w:pPr>
        <w:pStyle w:val="CodeBlock"/>
      </w:pPr>
      <w:r w:rsidRPr="00493C57">
        <w:t xml:space="preserve">        private IEnumerable&lt;dynamic&gt; DisplaySlides(IEnumerable&lt;Slide&gt; slides, IContent content) {</w:t>
      </w:r>
    </w:p>
    <w:p w:rsidR="00493C57" w:rsidRPr="00493C57" w:rsidRDefault="00493C57" w:rsidP="006E358A">
      <w:pPr>
        <w:pStyle w:val="CodeBlock"/>
      </w:pPr>
      <w:r w:rsidRPr="00493C57">
        <w:t xml:space="preserve">            return slides.Select(x =&gt; _layoutManager.RenderLayout(x.LayoutData, content: content));</w:t>
      </w:r>
    </w:p>
    <w:p w:rsidR="00493C57" w:rsidRPr="00493C57" w:rsidRDefault="00493C57" w:rsidP="006E358A">
      <w:pPr>
        <w:pStyle w:val="CodeBlock"/>
      </w:pPr>
      <w:r w:rsidRPr="00493C57">
        <w:t xml:space="preserve">        }</w:t>
      </w:r>
    </w:p>
    <w:p w:rsidR="00493C57" w:rsidRPr="00493C57" w:rsidRDefault="00493C57" w:rsidP="006E358A">
      <w:pPr>
        <w:pStyle w:val="CodeBlock"/>
      </w:pPr>
    </w:p>
    <w:p w:rsidR="00493C57" w:rsidRPr="00493C57" w:rsidRDefault="00493C57" w:rsidP="006E358A">
      <w:pPr>
        <w:pStyle w:val="CodeBlock"/>
      </w:pPr>
      <w:r w:rsidRPr="00493C57">
        <w:t xml:space="preserve">        private IEnumerable&lt;Slide&gt; RetrieveSlides(SlideShow element) {</w:t>
      </w:r>
    </w:p>
    <w:p w:rsidR="00493C57" w:rsidRPr="00493C57" w:rsidRDefault="00493C57" w:rsidP="006E358A">
      <w:pPr>
        <w:pStyle w:val="CodeBlock"/>
      </w:pPr>
      <w:r w:rsidRPr="00493C57">
        <w:t xml:space="preserve">            var slidesData = element.SlidesData;</w:t>
      </w:r>
    </w:p>
    <w:p w:rsidR="00493C57" w:rsidRPr="00493C57" w:rsidRDefault="00493C57" w:rsidP="006E358A">
      <w:pPr>
        <w:pStyle w:val="CodeBlock"/>
      </w:pPr>
      <w:r w:rsidRPr="00493C57">
        <w:t xml:space="preserve">            return _slidesSerializer.Deserialize(slidesData);</w:t>
      </w:r>
    </w:p>
    <w:p w:rsidR="00493C57" w:rsidRPr="00493C57" w:rsidRDefault="00493C57" w:rsidP="006E358A">
      <w:pPr>
        <w:pStyle w:val="CodeBlock"/>
      </w:pPr>
      <w:r w:rsidRPr="00493C57">
        <w:t xml:space="preserve">        }</w:t>
      </w:r>
    </w:p>
    <w:p w:rsidR="00493C57" w:rsidRPr="00493C57" w:rsidRDefault="00493C57" w:rsidP="006E358A">
      <w:pPr>
        <w:pStyle w:val="CodeBlock"/>
      </w:pPr>
    </w:p>
    <w:p w:rsidR="00493C57" w:rsidRPr="00493C57" w:rsidRDefault="00493C57" w:rsidP="006E358A">
      <w:pPr>
        <w:pStyle w:val="CodeBlock"/>
      </w:pPr>
      <w:r w:rsidRPr="00493C57">
        <w:t xml:space="preserve">        private void StoreSlides(SlideShow element, IEnumerable&lt;Slide&gt; slides) {</w:t>
      </w:r>
    </w:p>
    <w:p w:rsidR="00493C57" w:rsidRPr="00493C57" w:rsidRDefault="00493C57" w:rsidP="006E358A">
      <w:pPr>
        <w:pStyle w:val="CodeBlock"/>
      </w:pPr>
      <w:r w:rsidRPr="00493C57">
        <w:t xml:space="preserve">            element.SlidesData = _slidesSerializer.Serialize(slides);</w:t>
      </w:r>
    </w:p>
    <w:p w:rsidR="00493C57" w:rsidRPr="00493C57" w:rsidRDefault="00493C57" w:rsidP="006E358A">
      <w:pPr>
        <w:pStyle w:val="CodeBlock"/>
      </w:pPr>
      <w:r w:rsidRPr="00493C57">
        <w:t xml:space="preserve">        }</w:t>
      </w:r>
    </w:p>
    <w:p w:rsidR="00493C57" w:rsidRPr="00493C57" w:rsidRDefault="00493C57" w:rsidP="006E358A">
      <w:pPr>
        <w:pStyle w:val="CodeBlock"/>
      </w:pPr>
      <w:r w:rsidRPr="00493C57">
        <w:t xml:space="preserve">    }</w:t>
      </w:r>
    </w:p>
    <w:p w:rsidR="00493C57" w:rsidRPr="00493C57" w:rsidRDefault="006E358A" w:rsidP="006E358A">
      <w:pPr>
        <w:pStyle w:val="CodeBlock"/>
      </w:pPr>
      <w:r>
        <w:t>}</w:t>
      </w:r>
    </w:p>
    <w:p w:rsidR="00493C57" w:rsidRPr="00493C57" w:rsidRDefault="00493C57" w:rsidP="006E358A">
      <w:pPr>
        <w:rPr>
          <w:lang w:val="en-US"/>
        </w:rPr>
      </w:pPr>
      <w:r w:rsidRPr="00493C57">
        <w:rPr>
          <w:lang w:val="en-US"/>
        </w:rPr>
        <w:t>N</w:t>
      </w:r>
      <w:r w:rsidR="006E358A">
        <w:rPr>
          <w:lang w:val="en-US"/>
        </w:rPr>
        <w:t>othing too complex</w:t>
      </w:r>
      <w:r w:rsidRPr="00493C57">
        <w:rPr>
          <w:lang w:val="en-US"/>
        </w:rPr>
        <w:t xml:space="preserve">. It </w:t>
      </w:r>
      <w:r w:rsidR="006E358A">
        <w:rPr>
          <w:lang w:val="en-US"/>
        </w:rPr>
        <w:t>contains code to save and load Slide objects from a given SlideShow</w:t>
      </w:r>
      <w:r w:rsidRPr="00493C57">
        <w:rPr>
          <w:lang w:val="en-US"/>
        </w:rPr>
        <w:t xml:space="preserve"> element as well as to render</w:t>
      </w:r>
      <w:r w:rsidR="006E358A">
        <w:rPr>
          <w:lang w:val="en-US"/>
        </w:rPr>
        <w:t xml:space="preserve"> them using the Layout Manager</w:t>
      </w:r>
      <w:r w:rsidRPr="00493C57">
        <w:rPr>
          <w:lang w:val="en-US"/>
        </w:rPr>
        <w:t>. One interesting part is how we're model</w:t>
      </w:r>
      <w:r w:rsidR="006E358A">
        <w:rPr>
          <w:lang w:val="en-US"/>
        </w:rPr>
        <w:t>-</w:t>
      </w:r>
      <w:r w:rsidRPr="00493C57">
        <w:rPr>
          <w:lang w:val="en-US"/>
        </w:rPr>
        <w:t>binding and then u</w:t>
      </w:r>
      <w:r w:rsidR="006E358A">
        <w:rPr>
          <w:lang w:val="en-US"/>
        </w:rPr>
        <w:t xml:space="preserve">sing a list called </w:t>
      </w:r>
      <w:r w:rsidR="006E358A" w:rsidRPr="00AB393C">
        <w:rPr>
          <w:rStyle w:val="Strong"/>
          <w:lang w:val="en-US"/>
        </w:rPr>
        <w:t>Indices</w:t>
      </w:r>
      <w:r w:rsidRPr="00493C57">
        <w:rPr>
          <w:lang w:val="en-US"/>
        </w:rPr>
        <w:t>. That list represen</w:t>
      </w:r>
      <w:r w:rsidR="006E358A">
        <w:rPr>
          <w:lang w:val="en-US"/>
        </w:rPr>
        <w:t>t</w:t>
      </w:r>
      <w:r w:rsidRPr="00493C57">
        <w:rPr>
          <w:lang w:val="en-US"/>
        </w:rPr>
        <w:t xml:space="preserve">s a list of slide indexes. When the </w:t>
      </w:r>
      <w:r w:rsidRPr="00493C57">
        <w:rPr>
          <w:lang w:val="en-US"/>
        </w:rPr>
        <w:lastRenderedPageBreak/>
        <w:t xml:space="preserve">user rearranges slides on the client, we'll get back an array of the newly positioned indexes. The driver simply uses this new order to create a new list of slides by that </w:t>
      </w:r>
      <w:r w:rsidR="006E358A">
        <w:rPr>
          <w:lang w:val="en-US"/>
        </w:rPr>
        <w:t>order:</w:t>
      </w:r>
    </w:p>
    <w:p w:rsidR="00493C57" w:rsidRPr="00493C57" w:rsidRDefault="00493C57" w:rsidP="006E358A">
      <w:pPr>
        <w:pStyle w:val="CodeBlock"/>
      </w:pPr>
      <w:r w:rsidRPr="00493C57">
        <w:t>newSlides.AddRange(viewModel.Indices.Select(i</w:t>
      </w:r>
      <w:r w:rsidR="006E358A">
        <w:t>ndex =&gt; currentSlides[index]));</w:t>
      </w:r>
    </w:p>
    <w:p w:rsidR="00493C57" w:rsidRPr="00493C57" w:rsidRDefault="006E358A" w:rsidP="006E358A">
      <w:pPr>
        <w:rPr>
          <w:lang w:val="en-US"/>
        </w:rPr>
      </w:pPr>
      <w:r>
        <w:rPr>
          <w:lang w:val="en-US"/>
        </w:rPr>
        <w:t xml:space="preserve">The </w:t>
      </w:r>
      <w:r w:rsidRPr="006E358A">
        <w:rPr>
          <w:rStyle w:val="Strong"/>
          <w:lang w:val="en-US"/>
        </w:rPr>
        <w:t>OnBuildEditor</w:t>
      </w:r>
      <w:r w:rsidR="00493C57" w:rsidRPr="00493C57">
        <w:rPr>
          <w:lang w:val="en-US"/>
        </w:rPr>
        <w:t xml:space="preserve"> method builds t</w:t>
      </w:r>
      <w:r>
        <w:rPr>
          <w:lang w:val="en-US"/>
        </w:rPr>
        <w:t xml:space="preserve">wo </w:t>
      </w:r>
      <w:r w:rsidRPr="00AB393C">
        <w:rPr>
          <w:rStyle w:val="Strong"/>
          <w:lang w:val="en-US"/>
        </w:rPr>
        <w:t>EditorTemplate</w:t>
      </w:r>
      <w:r w:rsidR="00493C57" w:rsidRPr="00493C57">
        <w:rPr>
          <w:lang w:val="en-US"/>
        </w:rPr>
        <w:t xml:space="preserve"> shapes: one to handle the slides, and another to handle the Bootstrap Carousel player configuration. Both editor tem</w:t>
      </w:r>
      <w:r>
        <w:rPr>
          <w:lang w:val="en-US"/>
        </w:rPr>
        <w:t>plates use the same view model.</w:t>
      </w:r>
    </w:p>
    <w:p w:rsidR="00493C57" w:rsidRPr="00493C57" w:rsidRDefault="006E358A" w:rsidP="006E358A">
      <w:pPr>
        <w:rPr>
          <w:lang w:val="en-US"/>
        </w:rPr>
      </w:pPr>
      <w:r>
        <w:rPr>
          <w:lang w:val="en-US"/>
        </w:rPr>
        <w:t xml:space="preserve">The </w:t>
      </w:r>
      <w:r w:rsidRPr="00AB393C">
        <w:rPr>
          <w:rStyle w:val="Strong"/>
          <w:lang w:val="en-US"/>
        </w:rPr>
        <w:t>OnDisplaying</w:t>
      </w:r>
      <w:r w:rsidR="00493C57" w:rsidRPr="00493C57">
        <w:rPr>
          <w:lang w:val="en-US"/>
        </w:rPr>
        <w:t xml:space="preserve"> method is very simple. All it</w:t>
      </w:r>
      <w:r>
        <w:rPr>
          <w:lang w:val="en-US"/>
        </w:rPr>
        <w:t xml:space="preserve"> does is get the list of Slide</w:t>
      </w:r>
      <w:r w:rsidR="00493C57" w:rsidRPr="00493C57">
        <w:rPr>
          <w:lang w:val="en-US"/>
        </w:rPr>
        <w:t xml:space="preserve"> objects and then render them. We'll look at</w:t>
      </w:r>
      <w:r>
        <w:rPr>
          <w:lang w:val="en-US"/>
        </w:rPr>
        <w:t xml:space="preserve"> the “Elements/SlideShow.cshtml”</w:t>
      </w:r>
      <w:r w:rsidR="00493C57" w:rsidRPr="00493C57">
        <w:rPr>
          <w:lang w:val="en-US"/>
        </w:rPr>
        <w:t xml:space="preserve"> template shortly to see how </w:t>
      </w:r>
      <w:r>
        <w:rPr>
          <w:lang w:val="en-US"/>
        </w:rPr>
        <w:t>to render</w:t>
      </w:r>
      <w:r w:rsidR="00493C57" w:rsidRPr="00493C57">
        <w:rPr>
          <w:lang w:val="en-US"/>
        </w:rPr>
        <w:t xml:space="preserve"> these slide shapes in combination wit</w:t>
      </w:r>
      <w:r>
        <w:rPr>
          <w:lang w:val="en-US"/>
        </w:rPr>
        <w:t>h Bootstrap related attributes.</w:t>
      </w:r>
    </w:p>
    <w:p w:rsidR="00493C57" w:rsidRPr="00493C57" w:rsidRDefault="00493C57" w:rsidP="006E358A">
      <w:pPr>
        <w:pStyle w:val="Heading2"/>
      </w:pPr>
      <w:bookmarkStart w:id="186" w:name="_Toc453493247"/>
      <w:r w:rsidRPr="00493C57">
        <w:t>The SlideShow Editor Views</w:t>
      </w:r>
      <w:bookmarkEnd w:id="186"/>
    </w:p>
    <w:p w:rsidR="00493C57" w:rsidRPr="00493C57" w:rsidRDefault="00493C57" w:rsidP="00063EDD">
      <w:pPr>
        <w:rPr>
          <w:lang w:val="en-US"/>
        </w:rPr>
      </w:pPr>
      <w:r w:rsidRPr="00493C57">
        <w:rPr>
          <w:lang w:val="en-US"/>
        </w:rPr>
        <w:t xml:space="preserve">Since </w:t>
      </w:r>
      <w:r w:rsidR="00063EDD">
        <w:rPr>
          <w:lang w:val="en-US"/>
        </w:rPr>
        <w:t xml:space="preserve">the </w:t>
      </w:r>
      <w:r w:rsidRPr="00493C57">
        <w:rPr>
          <w:lang w:val="en-US"/>
        </w:rPr>
        <w:t>driver returns two editor template shapes, w</w:t>
      </w:r>
      <w:r w:rsidR="00063EDD">
        <w:rPr>
          <w:lang w:val="en-US"/>
        </w:rPr>
        <w:t>e'll have to provide two views:</w:t>
      </w:r>
    </w:p>
    <w:p w:rsidR="00493C57" w:rsidRPr="00063EDD" w:rsidRDefault="00493C57" w:rsidP="004A30B5">
      <w:pPr>
        <w:pStyle w:val="ListParagraph"/>
        <w:numPr>
          <w:ilvl w:val="0"/>
          <w:numId w:val="48"/>
        </w:numPr>
        <w:rPr>
          <w:lang w:val="en-US"/>
        </w:rPr>
      </w:pPr>
      <w:r w:rsidRPr="00063EDD">
        <w:rPr>
          <w:lang w:val="en-US"/>
        </w:rPr>
        <w:t>EditorTemplates/Elements/SlideShow.Slides.cshtml</w:t>
      </w:r>
    </w:p>
    <w:p w:rsidR="00493C57" w:rsidRPr="00063EDD" w:rsidRDefault="00493C57" w:rsidP="004A30B5">
      <w:pPr>
        <w:pStyle w:val="ListParagraph"/>
        <w:numPr>
          <w:ilvl w:val="0"/>
          <w:numId w:val="48"/>
        </w:numPr>
        <w:rPr>
          <w:lang w:val="en-US"/>
        </w:rPr>
      </w:pPr>
      <w:r w:rsidRPr="00063EDD">
        <w:rPr>
          <w:lang w:val="en-US"/>
        </w:rPr>
        <w:t>EditorTemplates/Elements/SlideShow.Player.cshtml</w:t>
      </w:r>
    </w:p>
    <w:p w:rsidR="00493C57" w:rsidRPr="00493C57" w:rsidRDefault="00493C57" w:rsidP="00063EDD">
      <w:pPr>
        <w:rPr>
          <w:lang w:val="en-US"/>
        </w:rPr>
      </w:pPr>
      <w:r w:rsidRPr="00493C57">
        <w:rPr>
          <w:lang w:val="en-US"/>
        </w:rPr>
        <w:t xml:space="preserve">The first one handles the management </w:t>
      </w:r>
      <w:r w:rsidR="00063EDD">
        <w:rPr>
          <w:lang w:val="en-US"/>
        </w:rPr>
        <w:t>of slides, and looks like this:</w:t>
      </w:r>
    </w:p>
    <w:p w:rsidR="00493C57" w:rsidRPr="00493C57" w:rsidRDefault="00493C57" w:rsidP="00063EDD">
      <w:pPr>
        <w:pStyle w:val="CodeBlock"/>
      </w:pPr>
      <w:r w:rsidRPr="00493C57">
        <w:t>@model OffTheGrid.Demos.Layouts.ViewModels.SlideShowViewModel</w:t>
      </w:r>
    </w:p>
    <w:p w:rsidR="00493C57" w:rsidRPr="00493C57" w:rsidRDefault="00493C57" w:rsidP="00063EDD">
      <w:pPr>
        <w:pStyle w:val="CodeBlock"/>
      </w:pPr>
      <w:r w:rsidRPr="00493C57">
        <w:t>@{</w:t>
      </w:r>
    </w:p>
    <w:p w:rsidR="00493C57" w:rsidRPr="00493C57" w:rsidRDefault="00493C57" w:rsidP="00063EDD">
      <w:pPr>
        <w:pStyle w:val="CodeBlock"/>
      </w:pPr>
      <w:r w:rsidRPr="00493C57">
        <w:t xml:space="preserve">    Style.Include("~/Modules/Orchard.Layouts/Styles/default-grid.css");</w:t>
      </w:r>
    </w:p>
    <w:p w:rsidR="00493C57" w:rsidRPr="00493C57" w:rsidRDefault="00493C57" w:rsidP="00063EDD">
      <w:pPr>
        <w:pStyle w:val="CodeBlock"/>
      </w:pPr>
      <w:r w:rsidRPr="00493C57">
        <w:t xml:space="preserve">    Style.Include("SlideShow.Admin.css", "SlideShow.Admin.min.css");</w:t>
      </w:r>
    </w:p>
    <w:p w:rsidR="00493C57" w:rsidRPr="00493C57" w:rsidRDefault="00493C57" w:rsidP="00063EDD">
      <w:pPr>
        <w:pStyle w:val="CodeBlock"/>
      </w:pPr>
      <w:r w:rsidRPr="00493C57">
        <w:t xml:space="preserve">    Script.Require("jQuery");</w:t>
      </w:r>
    </w:p>
    <w:p w:rsidR="00493C57" w:rsidRPr="00493C57" w:rsidRDefault="00493C57" w:rsidP="00063EDD">
      <w:pPr>
        <w:pStyle w:val="CodeBlock"/>
      </w:pPr>
      <w:r w:rsidRPr="00493C57">
        <w:t xml:space="preserve">    Script.Require("jQueryUI_Sortable");</w:t>
      </w:r>
    </w:p>
    <w:p w:rsidR="00493C57" w:rsidRPr="00493C57" w:rsidRDefault="00493C57" w:rsidP="00063EDD">
      <w:pPr>
        <w:pStyle w:val="CodeBlock"/>
      </w:pPr>
      <w:r w:rsidRPr="00493C57">
        <w:t xml:space="preserve">    Script.Require("ShapesBase");</w:t>
      </w:r>
    </w:p>
    <w:p w:rsidR="00493C57" w:rsidRPr="00493C57" w:rsidRDefault="00493C57" w:rsidP="00063EDD">
      <w:pPr>
        <w:pStyle w:val="CodeBlock"/>
      </w:pPr>
      <w:r w:rsidRPr="00493C57">
        <w:t xml:space="preserve">    Script.Include("SlideShow.Admin.js", "SlideShow.Admin.min.js");</w:t>
      </w:r>
    </w:p>
    <w:p w:rsidR="00493C57" w:rsidRPr="00493C57" w:rsidRDefault="00493C57" w:rsidP="00063EDD">
      <w:pPr>
        <w:pStyle w:val="CodeBlock"/>
      </w:pPr>
      <w:r w:rsidRPr="00493C57">
        <w:t>}</w:t>
      </w:r>
    </w:p>
    <w:p w:rsidR="00493C57" w:rsidRPr="00493C57" w:rsidRDefault="00493C57" w:rsidP="00063EDD">
      <w:pPr>
        <w:pStyle w:val="CodeBlock"/>
      </w:pPr>
      <w:r w:rsidRPr="00493C57">
        <w:t>@{</w:t>
      </w:r>
    </w:p>
    <w:p w:rsidR="00493C57" w:rsidRPr="00493C57" w:rsidRDefault="00493C57" w:rsidP="00063EDD">
      <w:pPr>
        <w:pStyle w:val="CodeBlock"/>
      </w:pPr>
      <w:r w:rsidRPr="00493C57">
        <w:t xml:space="preserve">    var slides = Model.Slides.ToArray();</w:t>
      </w:r>
    </w:p>
    <w:p w:rsidR="00493C57" w:rsidRPr="00493C57" w:rsidRDefault="00493C57" w:rsidP="00063EDD">
      <w:pPr>
        <w:pStyle w:val="CodeBlock"/>
      </w:pPr>
    </w:p>
    <w:p w:rsidR="00493C57" w:rsidRPr="00493C57" w:rsidRDefault="00493C57" w:rsidP="00063EDD">
      <w:pPr>
        <w:pStyle w:val="CodeBlock"/>
      </w:pPr>
      <w:r w:rsidRPr="00493C57">
        <w:t xml:space="preserve">    if (!slides.Any()) {</w:t>
      </w:r>
    </w:p>
    <w:p w:rsidR="00493C57" w:rsidRPr="00493C57" w:rsidRDefault="00493C57" w:rsidP="00063EDD">
      <w:pPr>
        <w:pStyle w:val="CodeBlock"/>
      </w:pPr>
      <w:r w:rsidRPr="00493C57">
        <w:t xml:space="preserve">        &lt;div class="message message-Information"&gt;@T("No slides have been added yet.")&lt;/div&gt;</w:t>
      </w:r>
    </w:p>
    <w:p w:rsidR="00493C57" w:rsidRPr="00493C57" w:rsidRDefault="00493C57" w:rsidP="00063EDD">
      <w:pPr>
        <w:pStyle w:val="CodeBlock"/>
      </w:pPr>
      <w:r w:rsidRPr="00493C57">
        <w:t xml:space="preserve">    }</w:t>
      </w:r>
    </w:p>
    <w:p w:rsidR="00493C57" w:rsidRPr="00493C57" w:rsidRDefault="00493C57" w:rsidP="00063EDD">
      <w:pPr>
        <w:pStyle w:val="CodeBlock"/>
      </w:pPr>
      <w:r w:rsidRPr="00493C57">
        <w:t xml:space="preserve">    else {</w:t>
      </w:r>
    </w:p>
    <w:p w:rsidR="00493C57" w:rsidRPr="00493C57" w:rsidRDefault="00493C57" w:rsidP="00063EDD">
      <w:pPr>
        <w:pStyle w:val="CodeBlock"/>
      </w:pPr>
      <w:r w:rsidRPr="00493C57">
        <w:t xml:space="preserve">        &lt;div class="slides-wrapper interactive"&gt;</w:t>
      </w:r>
    </w:p>
    <w:p w:rsidR="00493C57" w:rsidRPr="00493C57" w:rsidRDefault="00493C57" w:rsidP="00063EDD">
      <w:pPr>
        <w:pStyle w:val="CodeBlock"/>
      </w:pPr>
      <w:r w:rsidRPr="00493C57">
        <w:t xml:space="preserve">            &lt;div class="dirty-message message message-Warning"&gt;@T("You have unsaved changes.")&lt;/div&gt;</w:t>
      </w:r>
    </w:p>
    <w:p w:rsidR="00493C57" w:rsidRPr="00493C57" w:rsidRDefault="00493C57" w:rsidP="00063EDD">
      <w:pPr>
        <w:pStyle w:val="CodeBlock"/>
      </w:pPr>
      <w:r w:rsidRPr="00493C57">
        <w:t xml:space="preserve">            &lt;div class="group"&gt;</w:t>
      </w:r>
    </w:p>
    <w:p w:rsidR="00493C57" w:rsidRPr="00493C57" w:rsidRDefault="00493C57" w:rsidP="00063EDD">
      <w:pPr>
        <w:pStyle w:val="CodeBlock"/>
      </w:pPr>
      <w:r w:rsidRPr="00493C57">
        <w:t xml:space="preserve">                &lt;ul class="slides"&gt;</w:t>
      </w:r>
    </w:p>
    <w:p w:rsidR="00493C57" w:rsidRPr="00493C57" w:rsidRDefault="00493C57" w:rsidP="00063EDD">
      <w:pPr>
        <w:pStyle w:val="CodeBlock"/>
      </w:pPr>
      <w:r w:rsidRPr="00493C57">
        <w:t xml:space="preserve">                    @{ var slideIndex = 0;}</w:t>
      </w:r>
    </w:p>
    <w:p w:rsidR="00493C57" w:rsidRPr="00493C57" w:rsidRDefault="00493C57" w:rsidP="00063EDD">
      <w:pPr>
        <w:pStyle w:val="CodeBlock"/>
      </w:pPr>
      <w:r w:rsidRPr="00493C57">
        <w:t xml:space="preserve">                    @foreach (var slide in slides) {</w:t>
      </w:r>
    </w:p>
    <w:p w:rsidR="00493C57" w:rsidRPr="00493C57" w:rsidRDefault="00493C57" w:rsidP="00063EDD">
      <w:pPr>
        <w:pStyle w:val="CodeBlock"/>
      </w:pPr>
      <w:r w:rsidRPr="00493C57">
        <w:t xml:space="preserve">                        &lt;li&gt;</w:t>
      </w:r>
    </w:p>
    <w:p w:rsidR="00493C57" w:rsidRPr="00493C57" w:rsidRDefault="00493C57" w:rsidP="00063EDD">
      <w:pPr>
        <w:pStyle w:val="CodeBlock"/>
      </w:pPr>
      <w:r w:rsidRPr="00493C57">
        <w:t xml:space="preserve">                            &lt;input type="hidden" name="@Html.FieldNameFor(m =&gt; m.Indices)" value="@slideIndex" /&gt;</w:t>
      </w:r>
    </w:p>
    <w:p w:rsidR="00493C57" w:rsidRPr="00493C57" w:rsidRDefault="00493C57" w:rsidP="00063EDD">
      <w:pPr>
        <w:pStyle w:val="CodeBlock"/>
      </w:pPr>
      <w:r w:rsidRPr="00493C57">
        <w:t xml:space="preserve">                            &lt;div class="slide-wrapper"&gt;</w:t>
      </w:r>
    </w:p>
    <w:p w:rsidR="00493C57" w:rsidRPr="00493C57" w:rsidRDefault="00493C57" w:rsidP="00063EDD">
      <w:pPr>
        <w:pStyle w:val="CodeBlock"/>
      </w:pPr>
      <w:r w:rsidRPr="00493C57">
        <w:t xml:space="preserve">                                &lt;div class="slide-preview"&gt;</w:t>
      </w:r>
    </w:p>
    <w:p w:rsidR="00493C57" w:rsidRPr="00493C57" w:rsidRDefault="00493C57" w:rsidP="00063EDD">
      <w:pPr>
        <w:pStyle w:val="CodeBlock"/>
      </w:pPr>
      <w:r w:rsidRPr="00493C57">
        <w:t xml:space="preserve">                                    @Display(slide)</w:t>
      </w:r>
    </w:p>
    <w:p w:rsidR="00493C57" w:rsidRPr="00493C57" w:rsidRDefault="00493C57" w:rsidP="00063EDD">
      <w:pPr>
        <w:pStyle w:val="CodeBlock"/>
      </w:pPr>
      <w:r w:rsidRPr="00493C57">
        <w:t xml:space="preserve">                                &lt;/div&gt;</w:t>
      </w:r>
    </w:p>
    <w:p w:rsidR="00493C57" w:rsidRPr="00493C57" w:rsidRDefault="00493C57" w:rsidP="00063EDD">
      <w:pPr>
        <w:pStyle w:val="CodeBlock"/>
      </w:pPr>
      <w:r w:rsidRPr="00493C57">
        <w:t xml:space="preserve">                            &lt;/div&gt;</w:t>
      </w:r>
    </w:p>
    <w:p w:rsidR="00493C57" w:rsidRPr="00493C57" w:rsidRDefault="00493C57" w:rsidP="00063EDD">
      <w:pPr>
        <w:pStyle w:val="CodeBlock"/>
      </w:pPr>
      <w:r w:rsidRPr="00493C57">
        <w:t xml:space="preserve">                            &lt;div class="actions"&gt;</w:t>
      </w:r>
    </w:p>
    <w:p w:rsidR="00493C57" w:rsidRPr="00493C57" w:rsidRDefault="00493C57" w:rsidP="00063EDD">
      <w:pPr>
        <w:pStyle w:val="CodeBlock"/>
      </w:pPr>
      <w:r w:rsidRPr="00493C57">
        <w:t xml:space="preserve">                                @Html.ActionLink(T("Edit").Text, "Edit", "SlideAdmin", new { session = Model.Session, index = slideIndex, area = "OffTheGrid.Demos.Layouts" }, null)</w:t>
      </w:r>
    </w:p>
    <w:p w:rsidR="00493C57" w:rsidRPr="00493C57" w:rsidRDefault="00493C57" w:rsidP="00063EDD">
      <w:pPr>
        <w:pStyle w:val="CodeBlock"/>
      </w:pPr>
      <w:r w:rsidRPr="00493C57">
        <w:t xml:space="preserve">                                @T(" | ")</w:t>
      </w:r>
    </w:p>
    <w:p w:rsidR="00493C57" w:rsidRPr="00493C57" w:rsidRDefault="00493C57" w:rsidP="00063EDD">
      <w:pPr>
        <w:pStyle w:val="CodeBlock"/>
      </w:pPr>
      <w:r w:rsidRPr="00493C57">
        <w:t xml:space="preserve">                                @Html.ActionLink(T("Delete").Text, "Delete", "SlideAdmin", new { Session = Model.Session, index = slideIndex, area = "OffTheGrid.Demos.Layouts" }, new { data_unsafe_url = T("Are you sure you want to delete this slide?") })</w:t>
      </w:r>
    </w:p>
    <w:p w:rsidR="00493C57" w:rsidRPr="00493C57" w:rsidRDefault="00493C57" w:rsidP="00063EDD">
      <w:pPr>
        <w:pStyle w:val="CodeBlock"/>
      </w:pPr>
      <w:r w:rsidRPr="00493C57">
        <w:t xml:space="preserve">                            &lt;/div&gt;</w:t>
      </w:r>
    </w:p>
    <w:p w:rsidR="00493C57" w:rsidRPr="00493C57" w:rsidRDefault="00493C57" w:rsidP="00063EDD">
      <w:pPr>
        <w:pStyle w:val="CodeBlock"/>
      </w:pPr>
      <w:r w:rsidRPr="00493C57">
        <w:t xml:space="preserve">                        &lt;/li&gt;</w:t>
      </w:r>
    </w:p>
    <w:p w:rsidR="00493C57" w:rsidRPr="00493C57" w:rsidRDefault="00493C57" w:rsidP="00063EDD">
      <w:pPr>
        <w:pStyle w:val="CodeBlock"/>
      </w:pPr>
      <w:r w:rsidRPr="00493C57">
        <w:t xml:space="preserve">                        ++slideIndex;</w:t>
      </w:r>
    </w:p>
    <w:p w:rsidR="00493C57" w:rsidRPr="00493C57" w:rsidRDefault="00493C57" w:rsidP="00063EDD">
      <w:pPr>
        <w:pStyle w:val="CodeBlock"/>
      </w:pPr>
      <w:r w:rsidRPr="00493C57">
        <w:t xml:space="preserve">                    }</w:t>
      </w:r>
    </w:p>
    <w:p w:rsidR="00493C57" w:rsidRPr="00493C57" w:rsidRDefault="00493C57" w:rsidP="00063EDD">
      <w:pPr>
        <w:pStyle w:val="CodeBlock"/>
      </w:pPr>
      <w:r w:rsidRPr="00493C57">
        <w:t xml:space="preserve">                &lt;/ul&gt;</w:t>
      </w:r>
    </w:p>
    <w:p w:rsidR="00493C57" w:rsidRPr="00493C57" w:rsidRDefault="00493C57" w:rsidP="00063EDD">
      <w:pPr>
        <w:pStyle w:val="CodeBlock"/>
      </w:pPr>
      <w:r w:rsidRPr="00493C57">
        <w:t xml:space="preserve">            &lt;/div&gt;</w:t>
      </w:r>
    </w:p>
    <w:p w:rsidR="00493C57" w:rsidRPr="00493C57" w:rsidRDefault="00493C57" w:rsidP="00063EDD">
      <w:pPr>
        <w:pStyle w:val="CodeBlock"/>
      </w:pPr>
      <w:r w:rsidRPr="00493C57">
        <w:t xml:space="preserve">        &lt;/div&gt;</w:t>
      </w:r>
    </w:p>
    <w:p w:rsidR="00493C57" w:rsidRPr="00493C57" w:rsidRDefault="00493C57" w:rsidP="00063EDD">
      <w:pPr>
        <w:pStyle w:val="CodeBlock"/>
      </w:pPr>
      <w:r w:rsidRPr="00493C57">
        <w:t xml:space="preserve">    }</w:t>
      </w:r>
    </w:p>
    <w:p w:rsidR="00493C57" w:rsidRPr="00493C57" w:rsidRDefault="00493C57" w:rsidP="00063EDD">
      <w:pPr>
        <w:pStyle w:val="CodeBlock"/>
      </w:pPr>
      <w:r w:rsidRPr="00493C57">
        <w:t xml:space="preserve">    @Html.ActionLink(T("Create Slide").Text, "Create", "SlideAdmin", new { Session = Model.Session, area = "OffTheGrid.Demos.Layouts" }, new { @class = "button" })</w:t>
      </w:r>
    </w:p>
    <w:p w:rsidR="00493C57" w:rsidRPr="00493C57" w:rsidRDefault="00063EDD" w:rsidP="00063EDD">
      <w:pPr>
        <w:pStyle w:val="CodeBlock"/>
      </w:pPr>
      <w:r>
        <w:t>}</w:t>
      </w:r>
    </w:p>
    <w:p w:rsidR="00493C57" w:rsidRPr="00493C57" w:rsidRDefault="00493C57" w:rsidP="00063EDD">
      <w:pPr>
        <w:rPr>
          <w:lang w:val="en-US"/>
        </w:rPr>
      </w:pPr>
      <w:r w:rsidRPr="00493C57">
        <w:rPr>
          <w:lang w:val="en-US"/>
        </w:rPr>
        <w:t>T</w:t>
      </w:r>
      <w:r w:rsidR="00063EDD">
        <w:rPr>
          <w:lang w:val="en-US"/>
        </w:rPr>
        <w:t>he reason we're including “default-grid.css”</w:t>
      </w:r>
      <w:r w:rsidRPr="00493C57">
        <w:rPr>
          <w:lang w:val="en-US"/>
        </w:rPr>
        <w:t xml:space="preserve"> from the Layouts module is because we are rendering each individual sl</w:t>
      </w:r>
      <w:r w:rsidR="00063EDD">
        <w:rPr>
          <w:lang w:val="en-US"/>
        </w:rPr>
        <w:t>ide (scaled down), which are in fact layouts.</w:t>
      </w:r>
    </w:p>
    <w:p w:rsidR="00493C57" w:rsidRPr="00493C57" w:rsidRDefault="00063EDD" w:rsidP="00063EDD">
      <w:pPr>
        <w:rPr>
          <w:lang w:val="en-US"/>
        </w:rPr>
      </w:pPr>
      <w:r>
        <w:rPr>
          <w:lang w:val="en-US"/>
        </w:rPr>
        <w:t>Notice that I'm passing in the “Session”</w:t>
      </w:r>
      <w:r w:rsidR="00493C57" w:rsidRPr="00493C57">
        <w:rPr>
          <w:lang w:val="en-US"/>
        </w:rPr>
        <w:t xml:space="preserve"> value when ge</w:t>
      </w:r>
      <w:r>
        <w:rPr>
          <w:lang w:val="en-US"/>
        </w:rPr>
        <w:t xml:space="preserve">nerating the links to the </w:t>
      </w:r>
      <w:r w:rsidRPr="00063EDD">
        <w:rPr>
          <w:rStyle w:val="Strong"/>
          <w:lang w:val="en-US"/>
        </w:rPr>
        <w:t>Edit</w:t>
      </w:r>
      <w:r>
        <w:rPr>
          <w:lang w:val="en-US"/>
        </w:rPr>
        <w:t xml:space="preserve"> and </w:t>
      </w:r>
      <w:r w:rsidRPr="00063EDD">
        <w:rPr>
          <w:rStyle w:val="Strong"/>
          <w:lang w:val="en-US"/>
        </w:rPr>
        <w:t>Delete</w:t>
      </w:r>
      <w:r w:rsidR="00493C57" w:rsidRPr="00493C57">
        <w:rPr>
          <w:lang w:val="en-US"/>
        </w:rPr>
        <w:t xml:space="preserve"> actions of the (yet to be</w:t>
      </w:r>
      <w:r>
        <w:rPr>
          <w:lang w:val="en-US"/>
        </w:rPr>
        <w:t xml:space="preserve"> created) </w:t>
      </w:r>
      <w:r w:rsidRPr="00AB393C">
        <w:rPr>
          <w:rStyle w:val="Strong"/>
          <w:lang w:val="en-US"/>
        </w:rPr>
        <w:t>SlideAdminController</w:t>
      </w:r>
      <w:r w:rsidR="00493C57" w:rsidRPr="00493C57">
        <w:rPr>
          <w:lang w:val="en-US"/>
        </w:rPr>
        <w:t>. The controller will use this value to rea</w:t>
      </w:r>
      <w:r>
        <w:rPr>
          <w:lang w:val="en-US"/>
        </w:rPr>
        <w:t>d the element's state from the Object Store</w:t>
      </w:r>
      <w:r w:rsidR="00493C57" w:rsidRPr="00493C57">
        <w:rPr>
          <w:lang w:val="en-US"/>
        </w:rPr>
        <w:t>.</w:t>
      </w:r>
    </w:p>
    <w:p w:rsidR="00493C57" w:rsidRPr="00493C57" w:rsidRDefault="00493C57" w:rsidP="00000472">
      <w:pPr>
        <w:rPr>
          <w:lang w:val="en-US"/>
        </w:rPr>
      </w:pPr>
      <w:r w:rsidRPr="00493C57">
        <w:rPr>
          <w:lang w:val="en-US"/>
        </w:rPr>
        <w:lastRenderedPageBreak/>
        <w:t xml:space="preserve">We're also including a custom stylesheet called </w:t>
      </w:r>
      <w:r w:rsidR="00000472">
        <w:rPr>
          <w:lang w:val="en-US"/>
        </w:rPr>
        <w:t>“SlideShow.Admin.css” and a custom script called “SlideShow.Admin.js”</w:t>
      </w:r>
      <w:r w:rsidRPr="00493C57">
        <w:rPr>
          <w:lang w:val="en-US"/>
        </w:rPr>
        <w:t>. Both files are Gulp output files, based on the following asset</w:t>
      </w:r>
      <w:r w:rsidR="00000472">
        <w:rPr>
          <w:lang w:val="en-US"/>
        </w:rPr>
        <w:t xml:space="preserve"> files:</w:t>
      </w:r>
    </w:p>
    <w:p w:rsidR="00493C57" w:rsidRPr="00493C57" w:rsidRDefault="00493C57" w:rsidP="00000472">
      <w:pPr>
        <w:pStyle w:val="CodeBlock"/>
      </w:pPr>
      <w:r w:rsidRPr="00493C57">
        <w:t>Assets</w:t>
      </w:r>
    </w:p>
    <w:p w:rsidR="00493C57" w:rsidRPr="00493C57" w:rsidRDefault="00000472" w:rsidP="00000472">
      <w:pPr>
        <w:pStyle w:val="CodeBlock"/>
      </w:pPr>
      <w:r>
        <w:t xml:space="preserve">   </w:t>
      </w:r>
      <w:r w:rsidR="00493C57" w:rsidRPr="00493C57">
        <w:t>Elements</w:t>
      </w:r>
    </w:p>
    <w:p w:rsidR="00493C57" w:rsidRPr="00493C57" w:rsidRDefault="00000472" w:rsidP="00000472">
      <w:pPr>
        <w:pStyle w:val="CodeBlock"/>
      </w:pPr>
      <w:r>
        <w:t xml:space="preserve">      </w:t>
      </w:r>
      <w:r w:rsidR="00493C57" w:rsidRPr="00493C57">
        <w:t>SlideShow</w:t>
      </w:r>
    </w:p>
    <w:p w:rsidR="00493C57" w:rsidRPr="00493C57" w:rsidRDefault="00000472" w:rsidP="00000472">
      <w:pPr>
        <w:pStyle w:val="CodeBlock"/>
      </w:pPr>
      <w:r>
        <w:t xml:space="preserve">         </w:t>
      </w:r>
      <w:r w:rsidR="00493C57" w:rsidRPr="00493C57">
        <w:t>Admin.js</w:t>
      </w:r>
    </w:p>
    <w:p w:rsidR="00493C57" w:rsidRPr="00493C57" w:rsidRDefault="00000472" w:rsidP="00000472">
      <w:pPr>
        <w:pStyle w:val="CodeBlock"/>
      </w:pPr>
      <w:r>
        <w:t xml:space="preserve">         Admin.less</w:t>
      </w:r>
    </w:p>
    <w:p w:rsidR="00493C57" w:rsidRPr="00493C57" w:rsidRDefault="00493C57" w:rsidP="00000472">
      <w:pPr>
        <w:rPr>
          <w:lang w:val="en-US"/>
        </w:rPr>
      </w:pPr>
      <w:r w:rsidRPr="00493C57">
        <w:rPr>
          <w:lang w:val="en-US"/>
        </w:rPr>
        <w:t>Assets.json contains the following entries to turn the asset files i</w:t>
      </w:r>
      <w:r w:rsidR="00000472">
        <w:rPr>
          <w:lang w:val="en-US"/>
        </w:rPr>
        <w:t>nto the mentioned output files:</w:t>
      </w:r>
    </w:p>
    <w:p w:rsidR="00493C57" w:rsidRPr="00493C57" w:rsidRDefault="00493C57" w:rsidP="00000472">
      <w:pPr>
        <w:pStyle w:val="CodeBlock"/>
      </w:pPr>
      <w:r w:rsidRPr="00493C57">
        <w:t>{</w:t>
      </w:r>
    </w:p>
    <w:p w:rsidR="00493C57" w:rsidRPr="00493C57" w:rsidRDefault="00493C57" w:rsidP="00000472">
      <w:pPr>
        <w:pStyle w:val="CodeBlock"/>
      </w:pPr>
      <w:r w:rsidRPr="00493C57">
        <w:t xml:space="preserve">    "inputs": [ "Assets/Elements/SlideShow/Admin.less" ],</w:t>
      </w:r>
    </w:p>
    <w:p w:rsidR="00493C57" w:rsidRPr="00493C57" w:rsidRDefault="00493C57" w:rsidP="00000472">
      <w:pPr>
        <w:pStyle w:val="CodeBlock"/>
      </w:pPr>
      <w:r w:rsidRPr="00493C57">
        <w:t xml:space="preserve">    "output": "Styles/SlideShow.Admin.css"</w:t>
      </w:r>
    </w:p>
    <w:p w:rsidR="00493C57" w:rsidRPr="00493C57" w:rsidRDefault="00493C57" w:rsidP="00000472">
      <w:pPr>
        <w:pStyle w:val="CodeBlock"/>
      </w:pPr>
      <w:r w:rsidRPr="00493C57">
        <w:t>},</w:t>
      </w:r>
    </w:p>
    <w:p w:rsidR="00493C57" w:rsidRPr="00493C57" w:rsidRDefault="00493C57" w:rsidP="00000472">
      <w:pPr>
        <w:pStyle w:val="CodeBlock"/>
      </w:pPr>
      <w:r w:rsidRPr="00493C57">
        <w:t>{</w:t>
      </w:r>
    </w:p>
    <w:p w:rsidR="00493C57" w:rsidRPr="00493C57" w:rsidRDefault="00493C57" w:rsidP="00000472">
      <w:pPr>
        <w:pStyle w:val="CodeBlock"/>
      </w:pPr>
      <w:r w:rsidRPr="00493C57">
        <w:t xml:space="preserve">    "inputs": [ "Assets/Elements/SlideShow/Admin.js" ],</w:t>
      </w:r>
    </w:p>
    <w:p w:rsidR="00493C57" w:rsidRPr="00493C57" w:rsidRDefault="00493C57" w:rsidP="00000472">
      <w:pPr>
        <w:pStyle w:val="CodeBlock"/>
      </w:pPr>
      <w:r w:rsidRPr="00493C57">
        <w:t xml:space="preserve">    "output": "Scripts/SlideShow.Admin.js"</w:t>
      </w:r>
    </w:p>
    <w:p w:rsidR="00493C57" w:rsidRPr="00493C57" w:rsidRDefault="00000472" w:rsidP="00000472">
      <w:pPr>
        <w:pStyle w:val="CodeBlock"/>
      </w:pPr>
      <w:r>
        <w:t>}</w:t>
      </w:r>
    </w:p>
    <w:p w:rsidR="00493C57" w:rsidRPr="00493C57" w:rsidRDefault="00493C57" w:rsidP="00000472">
      <w:pPr>
        <w:rPr>
          <w:lang w:val="en-US"/>
        </w:rPr>
      </w:pPr>
      <w:r w:rsidRPr="00493C57">
        <w:rPr>
          <w:lang w:val="en-US"/>
        </w:rPr>
        <w:t xml:space="preserve">The </w:t>
      </w:r>
      <w:r w:rsidR="00000472">
        <w:rPr>
          <w:lang w:val="en-US"/>
        </w:rPr>
        <w:t>following shows the contents of Admin.less:</w:t>
      </w:r>
    </w:p>
    <w:p w:rsidR="00493C57" w:rsidRPr="00493C57" w:rsidRDefault="00493C57" w:rsidP="00000472">
      <w:pPr>
        <w:pStyle w:val="CodeBlock"/>
      </w:pPr>
      <w:r w:rsidRPr="00493C57">
        <w:t>.slides-wrapper</w:t>
      </w:r>
    </w:p>
    <w:p w:rsidR="00493C57" w:rsidRPr="00493C57" w:rsidRDefault="00493C57" w:rsidP="00000472">
      <w:pPr>
        <w:pStyle w:val="CodeBlock"/>
      </w:pPr>
      <w:r w:rsidRPr="00493C57">
        <w:t>{</w:t>
      </w:r>
    </w:p>
    <w:p w:rsidR="00493C57" w:rsidRPr="00493C57" w:rsidRDefault="00493C57" w:rsidP="00000472">
      <w:pPr>
        <w:pStyle w:val="CodeBlock"/>
      </w:pPr>
      <w:r w:rsidRPr="00493C57">
        <w:t xml:space="preserve">    margin-bottom: 2em;</w:t>
      </w:r>
    </w:p>
    <w:p w:rsidR="00493C57" w:rsidRPr="00493C57" w:rsidRDefault="00493C57" w:rsidP="00000472">
      <w:pPr>
        <w:pStyle w:val="CodeBlock"/>
      </w:pPr>
      <w:r w:rsidRPr="00493C57">
        <w:t xml:space="preserve">    position: relative;</w:t>
      </w:r>
    </w:p>
    <w:p w:rsidR="00493C57" w:rsidRPr="00493C57" w:rsidRDefault="00493C57" w:rsidP="00000472">
      <w:pPr>
        <w:pStyle w:val="CodeBlock"/>
      </w:pPr>
      <w:r w:rsidRPr="00493C57">
        <w:t>}</w:t>
      </w:r>
    </w:p>
    <w:p w:rsidR="00493C57" w:rsidRPr="00493C57" w:rsidRDefault="00493C57" w:rsidP="00000472">
      <w:pPr>
        <w:pStyle w:val="CodeBlock"/>
      </w:pPr>
    </w:p>
    <w:p w:rsidR="00493C57" w:rsidRPr="00493C57" w:rsidRDefault="00493C57" w:rsidP="00000472">
      <w:pPr>
        <w:pStyle w:val="CodeBlock"/>
      </w:pPr>
      <w:r w:rsidRPr="00493C57">
        <w:t xml:space="preserve">    .slides-wrapper .sortable-placeholder</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display: block;</w:t>
      </w:r>
    </w:p>
    <w:p w:rsidR="00493C57" w:rsidRPr="00493C57" w:rsidRDefault="00493C57" w:rsidP="00000472">
      <w:pPr>
        <w:pStyle w:val="CodeBlock"/>
      </w:pPr>
      <w:r w:rsidRPr="00493C57">
        <w:t xml:space="preserve">        height: 125px;</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slides-wrapper .dirty-message</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display: none;</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slides-wrapper ul</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display: none;</w:t>
      </w:r>
    </w:p>
    <w:p w:rsidR="00493C57" w:rsidRPr="00493C57" w:rsidRDefault="00493C57" w:rsidP="00000472">
      <w:pPr>
        <w:pStyle w:val="CodeBlock"/>
      </w:pPr>
      <w:r w:rsidRPr="00493C57">
        <w:t xml:space="preserve">        float: left;</w:t>
      </w:r>
    </w:p>
    <w:p w:rsidR="00493C57" w:rsidRPr="00493C57" w:rsidRDefault="00493C57" w:rsidP="00000472">
      <w:pPr>
        <w:pStyle w:val="CodeBlock"/>
      </w:pPr>
      <w:r w:rsidRPr="00493C57">
        <w:t xml:space="preserve">        list-style: none;</w:t>
      </w:r>
    </w:p>
    <w:p w:rsidR="00493C57" w:rsidRPr="00493C57" w:rsidRDefault="00493C57" w:rsidP="00000472">
      <w:pPr>
        <w:pStyle w:val="CodeBlock"/>
      </w:pPr>
      <w:r w:rsidRPr="00493C57">
        <w:t xml:space="preserve">        margin: 0;</w:t>
      </w:r>
    </w:p>
    <w:p w:rsidR="00493C57" w:rsidRPr="00493C57" w:rsidRDefault="00493C57" w:rsidP="00000472">
      <w:pPr>
        <w:pStyle w:val="CodeBlock"/>
      </w:pPr>
      <w:r w:rsidRPr="00493C57">
        <w:t xml:space="preserve">        padding: 0;</w:t>
      </w:r>
    </w:p>
    <w:p w:rsidR="00493C57" w:rsidRPr="00493C57" w:rsidRDefault="00493C57" w:rsidP="00000472">
      <w:pPr>
        <w:pStyle w:val="CodeBlock"/>
      </w:pPr>
      <w:r w:rsidRPr="00493C57">
        <w:lastRenderedPageBreak/>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slides-wrapper ul.slides li</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float: left;</w:t>
      </w:r>
    </w:p>
    <w:p w:rsidR="00493C57" w:rsidRPr="00493C57" w:rsidRDefault="00493C57" w:rsidP="00000472">
      <w:pPr>
        <w:pStyle w:val="CodeBlock"/>
      </w:pPr>
      <w:r w:rsidRPr="00493C57">
        <w:t xml:space="preserve">            width: 150px;</w:t>
      </w:r>
    </w:p>
    <w:p w:rsidR="00493C57" w:rsidRPr="00493C57" w:rsidRDefault="00493C57" w:rsidP="00000472">
      <w:pPr>
        <w:pStyle w:val="CodeBlock"/>
      </w:pPr>
      <w:r w:rsidRPr="00493C57">
        <w:t xml:space="preserve">            margin: 0 1em 0.2em 0;</w:t>
      </w:r>
    </w:p>
    <w:p w:rsidR="00493C57" w:rsidRPr="00493C57" w:rsidRDefault="00493C57" w:rsidP="00000472">
      <w:pPr>
        <w:pStyle w:val="CodeBlock"/>
      </w:pPr>
      <w:r w:rsidRPr="00493C57">
        <w:t xml:space="preserve">            border: none;</w:t>
      </w:r>
    </w:p>
    <w:p w:rsidR="00493C57" w:rsidRPr="00493C57" w:rsidRDefault="00493C57" w:rsidP="00000472">
      <w:pPr>
        <w:pStyle w:val="CodeBlock"/>
      </w:pPr>
      <w:r w:rsidRPr="00493C57">
        <w:t xml:space="preserve">            list-style: none;</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slides-wrapper ul.slides li .slide-wrapper</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background: #ebebeb;</w:t>
      </w:r>
    </w:p>
    <w:p w:rsidR="00493C57" w:rsidRPr="00493C57" w:rsidRDefault="00493C57" w:rsidP="00000472">
      <w:pPr>
        <w:pStyle w:val="CodeBlock"/>
      </w:pPr>
      <w:r w:rsidRPr="00493C57">
        <w:t xml:space="preserve">                border: 1px solid #ebebeb;</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slides-wrapper.interactive ul.slides li:hover .slide-wrapper</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border-color: #aeaeae;</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slides-wrapper ul.slides li img</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vertical-align: middle;</w:t>
      </w:r>
    </w:p>
    <w:p w:rsidR="00493C57" w:rsidRPr="00493C57" w:rsidRDefault="00493C57" w:rsidP="00000472">
      <w:pPr>
        <w:pStyle w:val="CodeBlock"/>
      </w:pPr>
      <w:r w:rsidRPr="00493C57">
        <w:t xml:space="preserve">                display: block;</w:t>
      </w:r>
    </w:p>
    <w:p w:rsidR="00493C57" w:rsidRPr="00493C57" w:rsidRDefault="00493C57" w:rsidP="00000472">
      <w:pPr>
        <w:pStyle w:val="CodeBlock"/>
      </w:pPr>
      <w:r w:rsidRPr="00493C57">
        <w:t xml:space="preserve">                max-width: 100%;</w:t>
      </w:r>
    </w:p>
    <w:p w:rsidR="00493C57" w:rsidRPr="00493C57" w:rsidRDefault="00493C57" w:rsidP="00000472">
      <w:pPr>
        <w:pStyle w:val="CodeBlock"/>
      </w:pPr>
      <w:r w:rsidRPr="00493C57">
        <w:t xml:space="preserve">                height: auto;</w:t>
      </w:r>
    </w:p>
    <w:p w:rsidR="00493C57" w:rsidRPr="00493C57" w:rsidRDefault="00000472" w:rsidP="00000472">
      <w:pPr>
        <w:pStyle w:val="CodeBlock"/>
      </w:pPr>
      <w:r>
        <w:t xml:space="preserve">            }</w:t>
      </w:r>
    </w:p>
    <w:p w:rsidR="00493C57" w:rsidRPr="00493C57" w:rsidRDefault="00493C57" w:rsidP="00000472">
      <w:pPr>
        <w:rPr>
          <w:lang w:val="en-US"/>
        </w:rPr>
      </w:pPr>
      <w:r w:rsidRPr="00493C57">
        <w:rPr>
          <w:lang w:val="en-US"/>
        </w:rPr>
        <w:t>An</w:t>
      </w:r>
      <w:r w:rsidR="00000472">
        <w:rPr>
          <w:lang w:val="en-US"/>
        </w:rPr>
        <w:t>d the contents of Admin.js:</w:t>
      </w:r>
    </w:p>
    <w:p w:rsidR="00493C57" w:rsidRPr="00493C57" w:rsidRDefault="00000472" w:rsidP="00000472">
      <w:pPr>
        <w:pStyle w:val="CodeBlock"/>
      </w:pPr>
      <w:r w:rsidRPr="00493C57">
        <w:t xml:space="preserve"> </w:t>
      </w:r>
      <w:r w:rsidR="00493C57" w:rsidRPr="00493C57">
        <w:t>(function ($) {</w:t>
      </w:r>
    </w:p>
    <w:p w:rsidR="00493C57" w:rsidRPr="00493C57" w:rsidRDefault="00493C57" w:rsidP="00000472">
      <w:pPr>
        <w:pStyle w:val="CodeBlock"/>
      </w:pPr>
      <w:r w:rsidRPr="00493C57">
        <w:t xml:space="preserve">    // Slides preview.</w:t>
      </w:r>
    </w:p>
    <w:p w:rsidR="00493C57" w:rsidRPr="00493C57" w:rsidRDefault="00493C57" w:rsidP="00000472">
      <w:pPr>
        <w:pStyle w:val="CodeBlock"/>
      </w:pPr>
      <w:r w:rsidRPr="00493C57">
        <w:t xml:space="preserve">    var applyCssScale = function (element, scale, translate) {</w:t>
      </w:r>
    </w:p>
    <w:p w:rsidR="00493C57" w:rsidRPr="00493C57" w:rsidRDefault="00493C57" w:rsidP="00000472">
      <w:pPr>
        <w:pStyle w:val="CodeBlock"/>
      </w:pPr>
      <w:r w:rsidRPr="00493C57">
        <w:t xml:space="preserve">        var browserPrefixes = ["", "-ms-", "-moz-", "-webkit-", "-o-"],</w:t>
      </w:r>
    </w:p>
    <w:p w:rsidR="00493C57" w:rsidRPr="00493C57" w:rsidRDefault="00493C57" w:rsidP="00000472">
      <w:pPr>
        <w:pStyle w:val="CodeBlock"/>
      </w:pPr>
      <w:r w:rsidRPr="00493C57">
        <w:t xml:space="preserve">            offset = ((1 - scale) * 50) + "%",</w:t>
      </w:r>
    </w:p>
    <w:p w:rsidR="00493C57" w:rsidRPr="00493C57" w:rsidRDefault="00493C57" w:rsidP="00000472">
      <w:pPr>
        <w:pStyle w:val="CodeBlock"/>
      </w:pPr>
      <w:r w:rsidRPr="00493C57">
        <w:t xml:space="preserve">            scaleString = (translate !== false ? "translate(-" + offset + ", -" + offset + ") " : "") + "scale(" + scale + "," + scale + ")";</w:t>
      </w:r>
    </w:p>
    <w:p w:rsidR="00493C57" w:rsidRPr="00493C57" w:rsidRDefault="00493C57" w:rsidP="00000472">
      <w:pPr>
        <w:pStyle w:val="CodeBlock"/>
      </w:pPr>
      <w:r w:rsidRPr="00493C57">
        <w:t xml:space="preserve">        $(browserPrefixes).each(function () {</w:t>
      </w:r>
    </w:p>
    <w:p w:rsidR="00493C57" w:rsidRPr="00493C57" w:rsidRDefault="00493C57" w:rsidP="00000472">
      <w:pPr>
        <w:pStyle w:val="CodeBlock"/>
      </w:pPr>
      <w:r w:rsidRPr="00493C57">
        <w:t xml:space="preserve">            element</w:t>
      </w:r>
    </w:p>
    <w:p w:rsidR="00493C57" w:rsidRPr="00493C57" w:rsidRDefault="00493C57" w:rsidP="00000472">
      <w:pPr>
        <w:pStyle w:val="CodeBlock"/>
      </w:pPr>
      <w:r w:rsidRPr="00493C57">
        <w:t xml:space="preserve">                .css(this + "transform", scaleString);</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element</w:t>
      </w:r>
    </w:p>
    <w:p w:rsidR="00493C57" w:rsidRPr="00493C57" w:rsidRDefault="00493C57" w:rsidP="00000472">
      <w:pPr>
        <w:pStyle w:val="CodeBlock"/>
      </w:pPr>
      <w:r w:rsidRPr="00493C57">
        <w:t xml:space="preserve">            .data({ scale: scale })</w:t>
      </w:r>
    </w:p>
    <w:p w:rsidR="00493C57" w:rsidRPr="00493C57" w:rsidRDefault="00493C57" w:rsidP="00000472">
      <w:pPr>
        <w:pStyle w:val="CodeBlock"/>
      </w:pPr>
      <w:r w:rsidRPr="00493C57">
        <w:t xml:space="preserve">            .addClass("scaled");</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var scaleSlides = function () {</w:t>
      </w:r>
    </w:p>
    <w:p w:rsidR="00493C57" w:rsidRPr="00493C57" w:rsidRDefault="00493C57" w:rsidP="00000472">
      <w:pPr>
        <w:pStyle w:val="CodeBlock"/>
      </w:pPr>
      <w:r w:rsidRPr="00493C57">
        <w:t xml:space="preserve">        $(".slides")</w:t>
      </w:r>
    </w:p>
    <w:p w:rsidR="00493C57" w:rsidRPr="00493C57" w:rsidRDefault="00493C57" w:rsidP="00000472">
      <w:pPr>
        <w:pStyle w:val="CodeBlock"/>
      </w:pPr>
      <w:r w:rsidRPr="00493C57">
        <w:t xml:space="preserve">            .css("display", "block")</w:t>
      </w:r>
    </w:p>
    <w:p w:rsidR="00493C57" w:rsidRPr="00493C57" w:rsidRDefault="00493C57" w:rsidP="00000472">
      <w:pPr>
        <w:pStyle w:val="CodeBlock"/>
      </w:pPr>
      <w:r w:rsidRPr="00493C57">
        <w:t xml:space="preserve">            .each(function () {</w:t>
      </w:r>
    </w:p>
    <w:p w:rsidR="00493C57" w:rsidRPr="00493C57" w:rsidRDefault="00493C57" w:rsidP="00000472">
      <w:pPr>
        <w:pStyle w:val="CodeBlock"/>
      </w:pPr>
      <w:r w:rsidRPr="00493C57">
        <w:t xml:space="preserve">                var slideshow = $(this),</w:t>
      </w:r>
    </w:p>
    <w:p w:rsidR="00493C57" w:rsidRPr="00493C57" w:rsidRDefault="00493C57" w:rsidP="00000472">
      <w:pPr>
        <w:pStyle w:val="CodeBlock"/>
      </w:pPr>
      <w:r w:rsidRPr="00493C57">
        <w:t xml:space="preserve">                    slide = slideshow.find(".slide-preview"),</w:t>
      </w:r>
    </w:p>
    <w:p w:rsidR="00493C57" w:rsidRPr="00493C57" w:rsidRDefault="00493C57" w:rsidP="00000472">
      <w:pPr>
        <w:pStyle w:val="CodeBlock"/>
      </w:pPr>
      <w:r w:rsidRPr="00493C57">
        <w:t xml:space="preserve">                    parent = slide.parent(),</w:t>
      </w:r>
    </w:p>
    <w:p w:rsidR="00493C57" w:rsidRPr="00493C57" w:rsidRDefault="00493C57" w:rsidP="00000472">
      <w:pPr>
        <w:pStyle w:val="CodeBlock"/>
      </w:pPr>
      <w:r w:rsidRPr="00493C57">
        <w:lastRenderedPageBreak/>
        <w:t xml:space="preserve">                    width = 150,</w:t>
      </w:r>
    </w:p>
    <w:p w:rsidR="00493C57" w:rsidRPr="00493C57" w:rsidRDefault="00493C57" w:rsidP="00000472">
      <w:pPr>
        <w:pStyle w:val="CodeBlock"/>
      </w:pPr>
      <w:r w:rsidRPr="00493C57">
        <w:t xml:space="preserve">                    height = 150,</w:t>
      </w:r>
    </w:p>
    <w:p w:rsidR="00493C57" w:rsidRPr="00493C57" w:rsidRDefault="00493C57" w:rsidP="00000472">
      <w:pPr>
        <w:pStyle w:val="CodeBlock"/>
      </w:pPr>
      <w:r w:rsidRPr="00493C57">
        <w:t xml:space="preserve">                    boundingDimension = 150,</w:t>
      </w:r>
    </w:p>
    <w:p w:rsidR="00493C57" w:rsidRPr="00493C57" w:rsidRDefault="00493C57" w:rsidP="00000472">
      <w:pPr>
        <w:pStyle w:val="CodeBlock"/>
      </w:pPr>
      <w:r w:rsidRPr="00493C57">
        <w:t xml:space="preserve">                    slideStyle = slide.attr("style");</w:t>
      </w:r>
    </w:p>
    <w:p w:rsidR="00493C57" w:rsidRPr="00493C57" w:rsidRDefault="00493C57" w:rsidP="00000472">
      <w:pPr>
        <w:pStyle w:val="CodeBlock"/>
      </w:pPr>
    </w:p>
    <w:p w:rsidR="00493C57" w:rsidRPr="00493C57" w:rsidRDefault="00493C57" w:rsidP="00000472">
      <w:pPr>
        <w:pStyle w:val="CodeBlock"/>
      </w:pPr>
      <w:r w:rsidRPr="00493C57">
        <w:t xml:space="preserve">                if ((slideStyle != null &amp;&amp; slideStyle.indexOf("width:") == -1)) width = 1024;</w:t>
      </w:r>
    </w:p>
    <w:p w:rsidR="00493C57" w:rsidRPr="00493C57" w:rsidRDefault="00493C57" w:rsidP="00000472">
      <w:pPr>
        <w:pStyle w:val="CodeBlock"/>
      </w:pPr>
      <w:r w:rsidRPr="00493C57">
        <w:t xml:space="preserve">                if ((slideStyle != null &amp;&amp; slideStyle.indexOf("height:") == -1)) height = 768;</w:t>
      </w:r>
    </w:p>
    <w:p w:rsidR="00493C57" w:rsidRPr="00493C57" w:rsidRDefault="00493C57" w:rsidP="00000472">
      <w:pPr>
        <w:pStyle w:val="CodeBlock"/>
      </w:pPr>
    </w:p>
    <w:p w:rsidR="00493C57" w:rsidRPr="00493C57" w:rsidRDefault="00493C57" w:rsidP="00000472">
      <w:pPr>
        <w:pStyle w:val="CodeBlock"/>
      </w:pPr>
      <w:r w:rsidRPr="00493C57">
        <w:t xml:space="preserve">                slide.css({</w:t>
      </w:r>
    </w:p>
    <w:p w:rsidR="00493C57" w:rsidRPr="00493C57" w:rsidRDefault="00493C57" w:rsidP="00000472">
      <w:pPr>
        <w:pStyle w:val="CodeBlock"/>
      </w:pPr>
      <w:r w:rsidRPr="00493C57">
        <w:t xml:space="preserve">                    width: width + "px",</w:t>
      </w:r>
    </w:p>
    <w:p w:rsidR="00493C57" w:rsidRPr="00493C57" w:rsidRDefault="00493C57" w:rsidP="00000472">
      <w:pPr>
        <w:pStyle w:val="CodeBlock"/>
      </w:pPr>
      <w:r w:rsidRPr="00493C57">
        <w:t xml:space="preserve">                    height: height + "px",</w:t>
      </w:r>
    </w:p>
    <w:p w:rsidR="00493C57" w:rsidRPr="00493C57" w:rsidRDefault="00493C57" w:rsidP="00000472">
      <w:pPr>
        <w:pStyle w:val="CodeBlock"/>
      </w:pPr>
      <w:r w:rsidRPr="00493C57">
        <w:t xml:space="preserve">                    position: "absolute"</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var scaledForWidth = width &gt; height,</w:t>
      </w:r>
    </w:p>
    <w:p w:rsidR="00493C57" w:rsidRPr="00493C57" w:rsidRDefault="00493C57" w:rsidP="00000472">
      <w:pPr>
        <w:pStyle w:val="CodeBlock"/>
      </w:pPr>
      <w:r w:rsidRPr="00493C57">
        <w:t xml:space="preserve">                    largestDimension = (scaledForWidth ? width : height),</w:t>
      </w:r>
    </w:p>
    <w:p w:rsidR="00493C57" w:rsidRPr="00493C57" w:rsidRDefault="00493C57" w:rsidP="00000472">
      <w:pPr>
        <w:pStyle w:val="CodeBlock"/>
      </w:pPr>
      <w:r w:rsidRPr="00493C57">
        <w:t xml:space="preserve">                    scale = boundingDimension / largestDimension;</w:t>
      </w:r>
    </w:p>
    <w:p w:rsidR="00493C57" w:rsidRPr="00493C57" w:rsidRDefault="00493C57" w:rsidP="00000472">
      <w:pPr>
        <w:pStyle w:val="CodeBlock"/>
      </w:pPr>
    </w:p>
    <w:p w:rsidR="00493C57" w:rsidRPr="00493C57" w:rsidRDefault="00493C57" w:rsidP="00000472">
      <w:pPr>
        <w:pStyle w:val="CodeBlock"/>
      </w:pPr>
      <w:r w:rsidRPr="00493C57">
        <w:t xml:space="preserve">                parent.css({</w:t>
      </w:r>
    </w:p>
    <w:p w:rsidR="00493C57" w:rsidRPr="00493C57" w:rsidRDefault="00493C57" w:rsidP="00000472">
      <w:pPr>
        <w:pStyle w:val="CodeBlock"/>
      </w:pPr>
      <w:r w:rsidRPr="00493C57">
        <w:t xml:space="preserve">                    width: Math.floor(width * scale) + "px",</w:t>
      </w:r>
    </w:p>
    <w:p w:rsidR="00493C57" w:rsidRPr="00493C57" w:rsidRDefault="00493C57" w:rsidP="00000472">
      <w:pPr>
        <w:pStyle w:val="CodeBlock"/>
      </w:pPr>
      <w:r w:rsidRPr="00493C57">
        <w:t xml:space="preserve">                    height: Math.floor(height * scale) + "px",</w:t>
      </w:r>
    </w:p>
    <w:p w:rsidR="00493C57" w:rsidRPr="00493C57" w:rsidRDefault="00493C57" w:rsidP="00000472">
      <w:pPr>
        <w:pStyle w:val="CodeBlock"/>
      </w:pPr>
      <w:r w:rsidRPr="00493C57">
        <w:t xml:space="preserve">                    position: "relative",</w:t>
      </w:r>
    </w:p>
    <w:p w:rsidR="00493C57" w:rsidRPr="00493C57" w:rsidRDefault="00493C57" w:rsidP="00000472">
      <w:pPr>
        <w:pStyle w:val="CodeBlock"/>
      </w:pPr>
      <w:r w:rsidRPr="00493C57">
        <w:t xml:space="preserve">                    overflow: "hidden"</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applyCssScale(slide, scale);</w:t>
      </w:r>
    </w:p>
    <w:p w:rsidR="00493C57" w:rsidRPr="00493C57" w:rsidRDefault="00493C57" w:rsidP="00000472">
      <w:pPr>
        <w:pStyle w:val="CodeBlock"/>
      </w:pPr>
      <w:r w:rsidRPr="00493C57">
        <w:t xml:space="preserve">                slideshow.parent(".slides-wrapper").css("overflow", "visible");</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window).load(function () {</w:t>
      </w:r>
    </w:p>
    <w:p w:rsidR="00493C57" w:rsidRPr="00493C57" w:rsidRDefault="00493C57" w:rsidP="00000472">
      <w:pPr>
        <w:pStyle w:val="CodeBlock"/>
      </w:pPr>
      <w:r w:rsidRPr="00493C57">
        <w:t xml:space="preserve">        scaleSlides();</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 Sortable slides.</w:t>
      </w:r>
    </w:p>
    <w:p w:rsidR="00493C57" w:rsidRPr="00493C57" w:rsidRDefault="00493C57" w:rsidP="00000472">
      <w:pPr>
        <w:pStyle w:val="CodeBlock"/>
      </w:pPr>
      <w:r w:rsidRPr="00493C57">
        <w:t xml:space="preserve">    $(function () {</w:t>
      </w:r>
    </w:p>
    <w:p w:rsidR="00493C57" w:rsidRPr="00493C57" w:rsidRDefault="00493C57" w:rsidP="00000472">
      <w:pPr>
        <w:pStyle w:val="CodeBlock"/>
      </w:pPr>
      <w:r w:rsidRPr="00493C57">
        <w:t xml:space="preserve">        $(".slides-wrapper.interactive").each(function () {</w:t>
      </w:r>
    </w:p>
    <w:p w:rsidR="00493C57" w:rsidRPr="00493C57" w:rsidRDefault="00493C57" w:rsidP="00000472">
      <w:pPr>
        <w:pStyle w:val="CodeBlock"/>
      </w:pPr>
      <w:r w:rsidRPr="00493C57">
        <w:t xml:space="preserve">            var wrapper = $(this);</w:t>
      </w:r>
    </w:p>
    <w:p w:rsidR="00493C57" w:rsidRPr="00493C57" w:rsidRDefault="00493C57" w:rsidP="00000472">
      <w:pPr>
        <w:pStyle w:val="CodeBlock"/>
      </w:pPr>
    </w:p>
    <w:p w:rsidR="00493C57" w:rsidRPr="00493C57" w:rsidRDefault="00493C57" w:rsidP="00000472">
      <w:pPr>
        <w:pStyle w:val="CodeBlock"/>
      </w:pPr>
      <w:r w:rsidRPr="00493C57">
        <w:t xml:space="preserve">            var showChangedMessage = function () {</w:t>
      </w:r>
    </w:p>
    <w:p w:rsidR="00493C57" w:rsidRPr="00493C57" w:rsidRDefault="00493C57" w:rsidP="00000472">
      <w:pPr>
        <w:pStyle w:val="CodeBlock"/>
      </w:pPr>
      <w:r w:rsidRPr="00493C57">
        <w:t xml:space="preserve">                wrapper.find(".dirty-message").show();</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var onSlideIndexChanged = function (e, ui) {</w:t>
      </w:r>
    </w:p>
    <w:p w:rsidR="00493C57" w:rsidRPr="00493C57" w:rsidRDefault="00493C57" w:rsidP="00000472">
      <w:pPr>
        <w:pStyle w:val="CodeBlock"/>
      </w:pPr>
      <w:r w:rsidRPr="00493C57">
        <w:t xml:space="preserve">                showChangedMessage();</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var slidesList = wrapper.find("ul.slides");</w:t>
      </w:r>
    </w:p>
    <w:p w:rsidR="00493C57" w:rsidRPr="00493C57" w:rsidRDefault="00493C57" w:rsidP="00000472">
      <w:pPr>
        <w:pStyle w:val="CodeBlock"/>
      </w:pPr>
      <w:r w:rsidRPr="00493C57">
        <w:t xml:space="preserve">            slidesList.sortable({</w:t>
      </w:r>
    </w:p>
    <w:p w:rsidR="00493C57" w:rsidRPr="00493C57" w:rsidRDefault="00493C57" w:rsidP="00000472">
      <w:pPr>
        <w:pStyle w:val="CodeBlock"/>
      </w:pPr>
      <w:r w:rsidRPr="00493C57">
        <w:t xml:space="preserve">                placeholder: "sortable-placeholder",</w:t>
      </w:r>
    </w:p>
    <w:p w:rsidR="00493C57" w:rsidRPr="00493C57" w:rsidRDefault="00493C57" w:rsidP="00000472">
      <w:pPr>
        <w:pStyle w:val="CodeBlock"/>
      </w:pPr>
      <w:r w:rsidRPr="00493C57">
        <w:t xml:space="preserve">                stop: onSlideIndexChanged</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slidesList.disableSelection();</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w:t>
      </w:r>
    </w:p>
    <w:p w:rsidR="00493C57" w:rsidRPr="00493C57" w:rsidRDefault="00000472" w:rsidP="00000472">
      <w:pPr>
        <w:pStyle w:val="CodeBlock"/>
      </w:pPr>
      <w:r>
        <w:lastRenderedPageBreak/>
        <w:t>})(jQuery);</w:t>
      </w:r>
    </w:p>
    <w:p w:rsidR="00493C57" w:rsidRPr="00493C57" w:rsidRDefault="00493C57" w:rsidP="00000472">
      <w:pPr>
        <w:rPr>
          <w:lang w:val="en-US"/>
        </w:rPr>
      </w:pPr>
      <w:r w:rsidRPr="00493C57">
        <w:rPr>
          <w:lang w:val="en-US"/>
        </w:rPr>
        <w:t xml:space="preserve">The first part of the script takes care of resizing each slide layout. </w:t>
      </w:r>
      <w:r w:rsidR="00000472">
        <w:rPr>
          <w:lang w:val="en-US"/>
        </w:rPr>
        <w:t xml:space="preserve">Now, </w:t>
      </w:r>
      <w:r w:rsidRPr="00493C57">
        <w:rPr>
          <w:lang w:val="en-US"/>
        </w:rPr>
        <w:t xml:space="preserve">I didn't write </w:t>
      </w:r>
      <w:r w:rsidR="00000472">
        <w:rPr>
          <w:lang w:val="en-US"/>
        </w:rPr>
        <w:t xml:space="preserve">that code </w:t>
      </w:r>
      <w:r w:rsidRPr="00493C57">
        <w:rPr>
          <w:lang w:val="en-US"/>
        </w:rPr>
        <w:t xml:space="preserve">myself; </w:t>
      </w:r>
      <w:r w:rsidR="00000472">
        <w:rPr>
          <w:lang w:val="en-US"/>
        </w:rPr>
        <w:t xml:space="preserve">Instead </w:t>
      </w:r>
      <w:r w:rsidRPr="00493C57">
        <w:rPr>
          <w:lang w:val="en-US"/>
        </w:rPr>
        <w:t xml:space="preserve">I </w:t>
      </w:r>
      <w:r w:rsidR="00000472">
        <w:rPr>
          <w:lang w:val="en-US"/>
        </w:rPr>
        <w:t xml:space="preserve">borrowed </w:t>
      </w:r>
      <w:r w:rsidRPr="00493C57">
        <w:rPr>
          <w:lang w:val="en-US"/>
        </w:rPr>
        <w:t>it from my good friend</w:t>
      </w:r>
      <w:r w:rsidR="00000472">
        <w:rPr>
          <w:lang w:val="en-US"/>
        </w:rPr>
        <w:t xml:space="preserve"> Bertrand Leroy's work on the </w:t>
      </w:r>
      <w:r w:rsidR="00000472" w:rsidRPr="00000472">
        <w:rPr>
          <w:rStyle w:val="Strong"/>
          <w:lang w:val="en-US"/>
        </w:rPr>
        <w:t>Onestop.SlideShow</w:t>
      </w:r>
      <w:r w:rsidR="00000472">
        <w:rPr>
          <w:lang w:val="en-US"/>
        </w:rPr>
        <w:t xml:space="preserve"> gallery module.</w:t>
      </w:r>
    </w:p>
    <w:p w:rsidR="00493C57" w:rsidRPr="00493C57" w:rsidRDefault="00493C57" w:rsidP="00000472">
      <w:pPr>
        <w:rPr>
          <w:lang w:val="en-US"/>
        </w:rPr>
      </w:pPr>
      <w:r w:rsidRPr="00493C57">
        <w:rPr>
          <w:lang w:val="en-US"/>
        </w:rPr>
        <w:t xml:space="preserve">The second part of the script takes care of turning the rendered list of slides into a sortable list, </w:t>
      </w:r>
      <w:r w:rsidR="00000472">
        <w:rPr>
          <w:lang w:val="en-US"/>
        </w:rPr>
        <w:t>which enables the user to drag and drop the slides into position.</w:t>
      </w:r>
    </w:p>
    <w:p w:rsidR="00493C57" w:rsidRPr="00493C57" w:rsidRDefault="00000472" w:rsidP="00000472">
      <w:pPr>
        <w:rPr>
          <w:lang w:val="en-US"/>
        </w:rPr>
      </w:pPr>
      <w:r>
        <w:rPr>
          <w:lang w:val="en-US"/>
        </w:rPr>
        <w:t>The “SlideShow.Player.cshtml” view is much simpler:</w:t>
      </w:r>
    </w:p>
    <w:p w:rsidR="00493C57" w:rsidRPr="00493C57" w:rsidRDefault="00493C57" w:rsidP="00000472">
      <w:pPr>
        <w:pStyle w:val="CodeBlock"/>
      </w:pPr>
      <w:r w:rsidRPr="00493C57">
        <w:t>@model OffTheGrid.Demos.Layouts.ViewModels.SlideShowViewModel</w:t>
      </w:r>
    </w:p>
    <w:p w:rsidR="00493C57" w:rsidRPr="00493C57" w:rsidRDefault="00493C57" w:rsidP="00000472">
      <w:pPr>
        <w:pStyle w:val="CodeBlock"/>
      </w:pPr>
      <w:r w:rsidRPr="00493C57">
        <w:t>@{</w:t>
      </w:r>
    </w:p>
    <w:p w:rsidR="00493C57" w:rsidRPr="00493C57" w:rsidRDefault="00493C57" w:rsidP="00000472">
      <w:pPr>
        <w:pStyle w:val="CodeBlock"/>
      </w:pPr>
      <w:r w:rsidRPr="00493C57">
        <w:t xml:space="preserve">    var pauseList = new[] { "hover" };</w:t>
      </w:r>
    </w:p>
    <w:p w:rsidR="00493C57" w:rsidRPr="00493C57" w:rsidRDefault="00493C57" w:rsidP="00000472">
      <w:pPr>
        <w:pStyle w:val="CodeBlock"/>
      </w:pPr>
      <w:r w:rsidRPr="00493C57">
        <w:t xml:space="preserve">    var pauseOptions = pauseList.Select(x =&gt; new SelectListItem { Text = x, Value = x, Selected = x == Model.Pause }).ToList();</w:t>
      </w:r>
    </w:p>
    <w:p w:rsidR="00493C57" w:rsidRPr="00493C57" w:rsidRDefault="00493C57" w:rsidP="00000472">
      <w:pPr>
        <w:pStyle w:val="CodeBlock"/>
      </w:pPr>
      <w:r w:rsidRPr="00493C57">
        <w:t>}</w:t>
      </w:r>
    </w:p>
    <w:p w:rsidR="00493C57" w:rsidRPr="00493C57" w:rsidRDefault="00493C57" w:rsidP="00000472">
      <w:pPr>
        <w:pStyle w:val="CodeBlock"/>
      </w:pPr>
      <w:r w:rsidRPr="00493C57">
        <w:t>&lt;fieldset&gt;</w:t>
      </w:r>
    </w:p>
    <w:p w:rsidR="00493C57" w:rsidRPr="00493C57" w:rsidRDefault="00493C57" w:rsidP="00000472">
      <w:pPr>
        <w:pStyle w:val="CodeBlock"/>
      </w:pPr>
      <w:r w:rsidRPr="00493C57">
        <w:t xml:space="preserve">    &lt;div class="form-group"&gt;</w:t>
      </w:r>
    </w:p>
    <w:p w:rsidR="00493C57" w:rsidRPr="00493C57" w:rsidRDefault="00493C57" w:rsidP="00000472">
      <w:pPr>
        <w:pStyle w:val="CodeBlock"/>
      </w:pPr>
      <w:r w:rsidRPr="00493C57">
        <w:t xml:space="preserve">        @Html.LabelFor(m =&gt; m.Interval, T("Interval"))</w:t>
      </w:r>
    </w:p>
    <w:p w:rsidR="00493C57" w:rsidRPr="00493C57" w:rsidRDefault="00493C57" w:rsidP="00000472">
      <w:pPr>
        <w:pStyle w:val="CodeBlock"/>
      </w:pPr>
      <w:r w:rsidRPr="00493C57">
        <w:t xml:space="preserve">        @Html.TextBoxFor(m =&gt; m.Interval, new { @class = "text medium" })</w:t>
      </w:r>
    </w:p>
    <w:p w:rsidR="00493C57" w:rsidRPr="00493C57" w:rsidRDefault="00493C57" w:rsidP="00000472">
      <w:pPr>
        <w:pStyle w:val="CodeBlock"/>
      </w:pPr>
      <w:r w:rsidRPr="00493C57">
        <w:t xml:space="preserve">        @Html.Hint(T("The interval in milliseconds to wait before showing the next slide."))</w:t>
      </w:r>
    </w:p>
    <w:p w:rsidR="00493C57" w:rsidRPr="00493C57" w:rsidRDefault="00493C57" w:rsidP="00000472">
      <w:pPr>
        <w:pStyle w:val="CodeBlock"/>
      </w:pPr>
      <w:r w:rsidRPr="00493C57">
        <w:t xml:space="preserve">    &lt;/div&gt;</w:t>
      </w:r>
    </w:p>
    <w:p w:rsidR="00493C57" w:rsidRPr="00493C57" w:rsidRDefault="00493C57" w:rsidP="00000472">
      <w:pPr>
        <w:pStyle w:val="CodeBlock"/>
      </w:pPr>
      <w:r w:rsidRPr="00493C57">
        <w:t xml:space="preserve">    &lt;div class="form-group"&gt;</w:t>
      </w:r>
    </w:p>
    <w:p w:rsidR="00493C57" w:rsidRPr="00493C57" w:rsidRDefault="00493C57" w:rsidP="00000472">
      <w:pPr>
        <w:pStyle w:val="CodeBlock"/>
      </w:pPr>
      <w:r w:rsidRPr="00493C57">
        <w:t xml:space="preserve">        @Html.CheckBoxFor(m =&gt; m.Controls)</w:t>
      </w:r>
    </w:p>
    <w:p w:rsidR="00493C57" w:rsidRPr="00493C57" w:rsidRDefault="00493C57" w:rsidP="00000472">
      <w:pPr>
        <w:pStyle w:val="CodeBlock"/>
      </w:pPr>
      <w:r w:rsidRPr="00493C57">
        <w:t xml:space="preserve">        @Html.LabelFor(m =&gt; m.Controls, T("Show Controls").Text, new { @class = "forcheckbox" })</w:t>
      </w:r>
    </w:p>
    <w:p w:rsidR="00493C57" w:rsidRPr="00493C57" w:rsidRDefault="00493C57" w:rsidP="00000472">
      <w:pPr>
        <w:pStyle w:val="CodeBlock"/>
      </w:pPr>
      <w:r w:rsidRPr="00493C57">
        <w:t xml:space="preserve">        @Html.Hint(T("Check this option to show the next and prev control buttons."))</w:t>
      </w:r>
    </w:p>
    <w:p w:rsidR="00493C57" w:rsidRPr="00493C57" w:rsidRDefault="00493C57" w:rsidP="00000472">
      <w:pPr>
        <w:pStyle w:val="CodeBlock"/>
      </w:pPr>
      <w:r w:rsidRPr="00493C57">
        <w:t xml:space="preserve">    &lt;/div&gt;</w:t>
      </w:r>
    </w:p>
    <w:p w:rsidR="00493C57" w:rsidRPr="00493C57" w:rsidRDefault="00493C57" w:rsidP="00000472">
      <w:pPr>
        <w:pStyle w:val="CodeBlock"/>
      </w:pPr>
      <w:r w:rsidRPr="00493C57">
        <w:t xml:space="preserve">    &lt;div class="form-group"&gt;</w:t>
      </w:r>
    </w:p>
    <w:p w:rsidR="00493C57" w:rsidRPr="00493C57" w:rsidRDefault="00493C57" w:rsidP="00000472">
      <w:pPr>
        <w:pStyle w:val="CodeBlock"/>
      </w:pPr>
      <w:r w:rsidRPr="00493C57">
        <w:t xml:space="preserve">        @Html.CheckBoxFor(m =&gt; m.Indicators)</w:t>
      </w:r>
    </w:p>
    <w:p w:rsidR="00493C57" w:rsidRPr="00493C57" w:rsidRDefault="00493C57" w:rsidP="00000472">
      <w:pPr>
        <w:pStyle w:val="CodeBlock"/>
      </w:pPr>
      <w:r w:rsidRPr="00493C57">
        <w:t xml:space="preserve">        @Html.LabelFor(m =&gt; m.Indicators, T("Show Indicators").Text, new { @class = "forcheckbox" })</w:t>
      </w:r>
    </w:p>
    <w:p w:rsidR="00493C57" w:rsidRPr="00493C57" w:rsidRDefault="00493C57" w:rsidP="00000472">
      <w:pPr>
        <w:pStyle w:val="CodeBlock"/>
      </w:pPr>
      <w:r w:rsidRPr="00493C57">
        <w:t xml:space="preserve">        @Html.Hint(T("Check this option to the show indicators."))</w:t>
      </w:r>
    </w:p>
    <w:p w:rsidR="00493C57" w:rsidRPr="00493C57" w:rsidRDefault="00493C57" w:rsidP="00000472">
      <w:pPr>
        <w:pStyle w:val="CodeBlock"/>
      </w:pPr>
      <w:r w:rsidRPr="00493C57">
        <w:t xml:space="preserve">    &lt;/div&gt;</w:t>
      </w:r>
    </w:p>
    <w:p w:rsidR="00493C57" w:rsidRPr="00493C57" w:rsidRDefault="00493C57" w:rsidP="00000472">
      <w:pPr>
        <w:pStyle w:val="CodeBlock"/>
      </w:pPr>
      <w:r w:rsidRPr="00493C57">
        <w:t xml:space="preserve">    &lt;div class="form-group"&gt;</w:t>
      </w:r>
    </w:p>
    <w:p w:rsidR="00493C57" w:rsidRPr="00493C57" w:rsidRDefault="00493C57" w:rsidP="00000472">
      <w:pPr>
        <w:pStyle w:val="CodeBlock"/>
      </w:pPr>
      <w:r w:rsidRPr="00493C57">
        <w:t xml:space="preserve">        @Html.CheckBoxFor(m =&gt; m.Wrap)</w:t>
      </w:r>
    </w:p>
    <w:p w:rsidR="00493C57" w:rsidRPr="00493C57" w:rsidRDefault="00493C57" w:rsidP="00000472">
      <w:pPr>
        <w:pStyle w:val="CodeBlock"/>
      </w:pPr>
      <w:r w:rsidRPr="00493C57">
        <w:t xml:space="preserve">        @Html.LabelFor(m =&gt; m.Wrap, T("Wrap").Text, new { @class = "forcheckbox" })</w:t>
      </w:r>
    </w:p>
    <w:p w:rsidR="00493C57" w:rsidRPr="00493C57" w:rsidRDefault="00493C57" w:rsidP="00000472">
      <w:pPr>
        <w:pStyle w:val="CodeBlock"/>
      </w:pPr>
      <w:r w:rsidRPr="00493C57">
        <w:t xml:space="preserve">        @Html.Hint(T("Whether the carousel should cycle continuously or have hard stops."))</w:t>
      </w:r>
    </w:p>
    <w:p w:rsidR="00493C57" w:rsidRPr="00493C57" w:rsidRDefault="00493C57" w:rsidP="00000472">
      <w:pPr>
        <w:pStyle w:val="CodeBlock"/>
      </w:pPr>
      <w:r w:rsidRPr="00493C57">
        <w:t xml:space="preserve">    &lt;/div&gt;</w:t>
      </w:r>
    </w:p>
    <w:p w:rsidR="00493C57" w:rsidRPr="00493C57" w:rsidRDefault="00493C57" w:rsidP="00000472">
      <w:pPr>
        <w:pStyle w:val="CodeBlock"/>
      </w:pPr>
      <w:r w:rsidRPr="00493C57">
        <w:t xml:space="preserve">    &lt;div class="form-group"&gt;</w:t>
      </w:r>
    </w:p>
    <w:p w:rsidR="00493C57" w:rsidRPr="00493C57" w:rsidRDefault="00493C57" w:rsidP="00000472">
      <w:pPr>
        <w:pStyle w:val="CodeBlock"/>
      </w:pPr>
      <w:r w:rsidRPr="00493C57">
        <w:t xml:space="preserve">        @Html.CheckBoxFor(m =&gt; m.Keyboard)</w:t>
      </w:r>
    </w:p>
    <w:p w:rsidR="00493C57" w:rsidRPr="00493C57" w:rsidRDefault="00493C57" w:rsidP="00000472">
      <w:pPr>
        <w:pStyle w:val="CodeBlock"/>
      </w:pPr>
      <w:r w:rsidRPr="00493C57">
        <w:lastRenderedPageBreak/>
        <w:t xml:space="preserve">        @Html.LabelFor(m =&gt; m.Keyboard, T("Keyboard").Text, new { @class = "forcheckbox" })</w:t>
      </w:r>
    </w:p>
    <w:p w:rsidR="00493C57" w:rsidRPr="00493C57" w:rsidRDefault="00493C57" w:rsidP="00000472">
      <w:pPr>
        <w:pStyle w:val="CodeBlock"/>
      </w:pPr>
      <w:r w:rsidRPr="00493C57">
        <w:t xml:space="preserve">        @Html.Hint(T("Whether the carousel should react to keyboard events."))</w:t>
      </w:r>
    </w:p>
    <w:p w:rsidR="00493C57" w:rsidRPr="00493C57" w:rsidRDefault="00493C57" w:rsidP="00000472">
      <w:pPr>
        <w:pStyle w:val="CodeBlock"/>
      </w:pPr>
      <w:r w:rsidRPr="00493C57">
        <w:t xml:space="preserve">    &lt;/div&gt;</w:t>
      </w:r>
    </w:p>
    <w:p w:rsidR="00493C57" w:rsidRPr="00493C57" w:rsidRDefault="00493C57" w:rsidP="00000472">
      <w:pPr>
        <w:pStyle w:val="CodeBlock"/>
      </w:pPr>
      <w:r w:rsidRPr="00493C57">
        <w:t xml:space="preserve">    &lt;div class="form-group"&gt;</w:t>
      </w:r>
    </w:p>
    <w:p w:rsidR="00493C57" w:rsidRPr="00493C57" w:rsidRDefault="00493C57" w:rsidP="00000472">
      <w:pPr>
        <w:pStyle w:val="CodeBlock"/>
      </w:pPr>
      <w:r w:rsidRPr="00493C57">
        <w:t xml:space="preserve">        @Html.LabelFor(m =&gt; m.Pause, T("Pause"))</w:t>
      </w:r>
    </w:p>
    <w:p w:rsidR="00493C57" w:rsidRPr="00493C57" w:rsidRDefault="00493C57" w:rsidP="00000472">
      <w:pPr>
        <w:pStyle w:val="CodeBlock"/>
      </w:pPr>
      <w:r w:rsidRPr="00493C57">
        <w:t xml:space="preserve">        @Html.DropDownListFor(m =&gt; m.Pause, pauseOptions, T("never").ToString())</w:t>
      </w:r>
    </w:p>
    <w:p w:rsidR="00493C57" w:rsidRPr="00493C57" w:rsidRDefault="00493C57" w:rsidP="00000472">
      <w:pPr>
        <w:pStyle w:val="CodeBlock"/>
      </w:pPr>
      <w:r w:rsidRPr="00493C57">
        <w:t xml:space="preserve">        @Html.Hint(T("Pauses the cycling of the carousel on mouseenter and resumes the cycling of the carousel on mouseleave."))</w:t>
      </w:r>
    </w:p>
    <w:p w:rsidR="00493C57" w:rsidRPr="00493C57" w:rsidRDefault="00493C57" w:rsidP="00000472">
      <w:pPr>
        <w:pStyle w:val="CodeBlock"/>
      </w:pPr>
      <w:r w:rsidRPr="00493C57">
        <w:t xml:space="preserve">    &lt;/div&gt;</w:t>
      </w:r>
    </w:p>
    <w:p w:rsidR="00493C57" w:rsidRPr="00493C57" w:rsidRDefault="00000472" w:rsidP="00000472">
      <w:pPr>
        <w:pStyle w:val="CodeBlock"/>
      </w:pPr>
      <w:r>
        <w:t>&lt;/fieldset&gt;</w:t>
      </w:r>
    </w:p>
    <w:p w:rsidR="00493C57" w:rsidRPr="00493C57" w:rsidRDefault="00493C57" w:rsidP="00000472">
      <w:pPr>
        <w:rPr>
          <w:lang w:val="en-US"/>
        </w:rPr>
      </w:pPr>
      <w:r w:rsidRPr="00493C57">
        <w:rPr>
          <w:lang w:val="en-US"/>
        </w:rPr>
        <w:t>N</w:t>
      </w:r>
      <w:r w:rsidR="00000472">
        <w:rPr>
          <w:lang w:val="en-US"/>
        </w:rPr>
        <w:t>ext, let's have a look at the “Elements/SlideShow.cshtml”</w:t>
      </w:r>
      <w:r w:rsidRPr="00493C57">
        <w:rPr>
          <w:lang w:val="en-US"/>
        </w:rPr>
        <w:t xml:space="preserve"> template i</w:t>
      </w:r>
      <w:r w:rsidR="00000472">
        <w:rPr>
          <w:lang w:val="en-US"/>
        </w:rPr>
        <w:t>tself as well as its alternate “</w:t>
      </w:r>
      <w:r w:rsidRPr="00493C57">
        <w:rPr>
          <w:lang w:val="en-US"/>
        </w:rPr>
        <w:t>E</w:t>
      </w:r>
      <w:r w:rsidR="00000472">
        <w:rPr>
          <w:lang w:val="en-US"/>
        </w:rPr>
        <w:t>lements/SlideShow.design.cshtml”</w:t>
      </w:r>
      <w:r w:rsidRPr="00493C57">
        <w:rPr>
          <w:lang w:val="en-US"/>
        </w:rPr>
        <w:t>. The latter one will be used when the SlideShow element is</w:t>
      </w:r>
      <w:r w:rsidR="00000472">
        <w:rPr>
          <w:lang w:val="en-US"/>
        </w:rPr>
        <w:t xml:space="preserve"> rendered in the Layout editor:</w:t>
      </w:r>
    </w:p>
    <w:p w:rsidR="00493C57" w:rsidRPr="00493C57" w:rsidRDefault="00493C57" w:rsidP="00000472">
      <w:pPr>
        <w:pStyle w:val="CodeBlock"/>
      </w:pPr>
      <w:r w:rsidRPr="00493C57">
        <w:t>@{</w:t>
      </w:r>
    </w:p>
    <w:p w:rsidR="00493C57" w:rsidRPr="00493C57" w:rsidRDefault="00493C57" w:rsidP="00000472">
      <w:pPr>
        <w:pStyle w:val="CodeBlock"/>
      </w:pPr>
      <w:r w:rsidRPr="00493C57">
        <w:t xml:space="preserve">    var slides = (IList&lt;dynamic&gt;)Model.Slides;</w:t>
      </w:r>
    </w:p>
    <w:p w:rsidR="00493C57" w:rsidRPr="00493C57" w:rsidRDefault="00493C57" w:rsidP="00000472">
      <w:pPr>
        <w:pStyle w:val="CodeBlock"/>
      </w:pPr>
      <w:r w:rsidRPr="00493C57">
        <w:t>}</w:t>
      </w:r>
    </w:p>
    <w:p w:rsidR="00493C57" w:rsidRPr="00493C57" w:rsidRDefault="00493C57" w:rsidP="00000472">
      <w:pPr>
        <w:pStyle w:val="CodeBlock"/>
      </w:pPr>
      <w:r w:rsidRPr="00493C57">
        <w:t>@if (!slides.Any()) {</w:t>
      </w:r>
    </w:p>
    <w:p w:rsidR="00493C57" w:rsidRPr="00493C57" w:rsidRDefault="00493C57" w:rsidP="00000472">
      <w:pPr>
        <w:pStyle w:val="CodeBlock"/>
      </w:pPr>
      <w:r w:rsidRPr="00493C57">
        <w:t xml:space="preserve">    &lt;div class="message message-Information"&gt;@T("No slides have been added yet.")&lt;/div&gt;</w:t>
      </w:r>
    </w:p>
    <w:p w:rsidR="00493C57" w:rsidRPr="00493C57" w:rsidRDefault="00493C57" w:rsidP="00000472">
      <w:pPr>
        <w:pStyle w:val="CodeBlock"/>
      </w:pPr>
      <w:r w:rsidRPr="00493C57">
        <w:t>}</w:t>
      </w:r>
    </w:p>
    <w:p w:rsidR="00493C57" w:rsidRPr="00493C57" w:rsidRDefault="00493C57" w:rsidP="00000472">
      <w:pPr>
        <w:pStyle w:val="CodeBlock"/>
      </w:pPr>
      <w:r w:rsidRPr="00493C57">
        <w:t>else {</w:t>
      </w:r>
    </w:p>
    <w:p w:rsidR="00493C57" w:rsidRPr="00493C57" w:rsidRDefault="00493C57" w:rsidP="00000472">
      <w:pPr>
        <w:pStyle w:val="CodeBlock"/>
      </w:pPr>
      <w:r w:rsidRPr="00493C57">
        <w:t xml:space="preserve">    var firstSlide = slides.First();</w:t>
      </w:r>
    </w:p>
    <w:p w:rsidR="00493C57" w:rsidRPr="00493C57" w:rsidRDefault="00493C57" w:rsidP="00000472">
      <w:pPr>
        <w:pStyle w:val="CodeBlock"/>
      </w:pPr>
      <w:r w:rsidRPr="00493C57">
        <w:t xml:space="preserve">    &lt;div class="slides-wrapper img-responsive"&gt;</w:t>
      </w:r>
    </w:p>
    <w:p w:rsidR="00493C57" w:rsidRPr="00493C57" w:rsidRDefault="00493C57" w:rsidP="00000472">
      <w:pPr>
        <w:pStyle w:val="CodeBlock"/>
      </w:pPr>
      <w:r w:rsidRPr="00493C57">
        <w:t xml:space="preserve">        @Display(firstSlide)</w:t>
      </w:r>
    </w:p>
    <w:p w:rsidR="00493C57" w:rsidRPr="00493C57" w:rsidRDefault="00493C57" w:rsidP="00000472">
      <w:pPr>
        <w:pStyle w:val="CodeBlock"/>
      </w:pPr>
      <w:r w:rsidRPr="00493C57">
        <w:t xml:space="preserve">    &lt;/div&gt;</w:t>
      </w:r>
    </w:p>
    <w:p w:rsidR="00493C57" w:rsidRPr="00493C57" w:rsidRDefault="00000472" w:rsidP="00000472">
      <w:pPr>
        <w:pStyle w:val="CodeBlock"/>
      </w:pPr>
      <w:r>
        <w:t>}</w:t>
      </w:r>
    </w:p>
    <w:p w:rsidR="00493C57" w:rsidRPr="00493C57" w:rsidRDefault="00493C57" w:rsidP="00000472">
      <w:pPr>
        <w:rPr>
          <w:lang w:val="en-US"/>
        </w:rPr>
      </w:pPr>
      <w:r w:rsidRPr="00493C57">
        <w:rPr>
          <w:lang w:val="en-US"/>
        </w:rPr>
        <w:t>As you can see, all we're doing here is getting the first rendered slide sh</w:t>
      </w:r>
      <w:r w:rsidR="00000472">
        <w:rPr>
          <w:lang w:val="en-US"/>
        </w:rPr>
        <w:t>a</w:t>
      </w:r>
      <w:r w:rsidRPr="00493C57">
        <w:rPr>
          <w:lang w:val="en-US"/>
        </w:rPr>
        <w:t>p</w:t>
      </w:r>
      <w:r w:rsidR="00000472">
        <w:rPr>
          <w:lang w:val="en-US"/>
        </w:rPr>
        <w:t>e, if any, and render that one.</w:t>
      </w:r>
    </w:p>
    <w:p w:rsidR="00493C57" w:rsidRPr="00493C57" w:rsidRDefault="00000472" w:rsidP="00000472">
      <w:pPr>
        <w:rPr>
          <w:lang w:val="en-US"/>
        </w:rPr>
      </w:pPr>
      <w:r>
        <w:rPr>
          <w:lang w:val="en-US"/>
        </w:rPr>
        <w:t>The “Elements/SlideShow.cshtml”</w:t>
      </w:r>
      <w:r w:rsidR="00493C57" w:rsidRPr="00493C57">
        <w:rPr>
          <w:lang w:val="en-US"/>
        </w:rPr>
        <w:t xml:space="preserve"> is more interesting, as it contains the actual markup that we need for the Bootst</w:t>
      </w:r>
      <w:r>
        <w:rPr>
          <w:lang w:val="en-US"/>
        </w:rPr>
        <w:t>rap Carousel component to work:</w:t>
      </w:r>
    </w:p>
    <w:p w:rsidR="00493C57" w:rsidRPr="00493C57" w:rsidRDefault="00493C57" w:rsidP="00000472">
      <w:pPr>
        <w:pStyle w:val="CodeBlock"/>
      </w:pPr>
      <w:r w:rsidRPr="00493C57">
        <w:t>@using OffTheGrid.Demos.Layouts.Elements</w:t>
      </w:r>
    </w:p>
    <w:p w:rsidR="00493C57" w:rsidRPr="00493C57" w:rsidRDefault="00493C57" w:rsidP="00000472">
      <w:pPr>
        <w:pStyle w:val="CodeBlock"/>
      </w:pPr>
      <w:r w:rsidRPr="00493C57">
        <w:t>@{</w:t>
      </w:r>
    </w:p>
    <w:p w:rsidR="00493C57" w:rsidRPr="00493C57" w:rsidRDefault="00493C57" w:rsidP="00000472">
      <w:pPr>
        <w:pStyle w:val="CodeBlock"/>
      </w:pPr>
      <w:r w:rsidRPr="00493C57">
        <w:t xml:space="preserve">    Style.Include("SlideShow.css", "SlideShow.min.css");</w:t>
      </w:r>
    </w:p>
    <w:p w:rsidR="00493C57" w:rsidRPr="00493C57" w:rsidRDefault="00493C57" w:rsidP="00000472">
      <w:pPr>
        <w:pStyle w:val="CodeBlock"/>
      </w:pPr>
      <w:r w:rsidRPr="00493C57">
        <w:t xml:space="preserve">    Script.Require("jQuery");</w:t>
      </w:r>
    </w:p>
    <w:p w:rsidR="00493C57" w:rsidRPr="00493C57" w:rsidRDefault="00493C57" w:rsidP="00000472">
      <w:pPr>
        <w:pStyle w:val="CodeBlock"/>
      </w:pPr>
      <w:r w:rsidRPr="00493C57">
        <w:t xml:space="preserve">    Script.Include("SlideShow.js", "SlideShow.min.js");</w:t>
      </w:r>
    </w:p>
    <w:p w:rsidR="00493C57" w:rsidRPr="00493C57" w:rsidRDefault="00493C57" w:rsidP="00000472">
      <w:pPr>
        <w:pStyle w:val="CodeBlock"/>
      </w:pPr>
    </w:p>
    <w:p w:rsidR="00493C57" w:rsidRPr="00493C57" w:rsidRDefault="00493C57" w:rsidP="00000472">
      <w:pPr>
        <w:pStyle w:val="CodeBlock"/>
      </w:pPr>
      <w:r w:rsidRPr="00493C57">
        <w:t xml:space="preserve">    var element = (SlideShow)Model.Element;</w:t>
      </w:r>
    </w:p>
    <w:p w:rsidR="00493C57" w:rsidRPr="00493C57" w:rsidRDefault="00493C57" w:rsidP="00000472">
      <w:pPr>
        <w:pStyle w:val="CodeBlock"/>
      </w:pPr>
      <w:r w:rsidRPr="00493C57">
        <w:t xml:space="preserve">    var slides = (IList&lt;dynamic&gt;)Model.Slides;</w:t>
      </w:r>
    </w:p>
    <w:p w:rsidR="00493C57" w:rsidRPr="00493C57" w:rsidRDefault="00493C57" w:rsidP="00000472">
      <w:pPr>
        <w:pStyle w:val="CodeBlock"/>
      </w:pPr>
      <w:r w:rsidRPr="00493C57">
        <w:lastRenderedPageBreak/>
        <w:t xml:space="preserve">    var slideShowId = String.Format("Slideshow-{0}", DateTime.Now.Ticks);</w:t>
      </w:r>
    </w:p>
    <w:p w:rsidR="00493C57" w:rsidRPr="00493C57" w:rsidRDefault="00493C57" w:rsidP="00000472">
      <w:pPr>
        <w:pStyle w:val="CodeBlock"/>
      </w:pPr>
      <w:r w:rsidRPr="00493C57">
        <w:t>}</w:t>
      </w:r>
    </w:p>
    <w:p w:rsidR="00493C57" w:rsidRPr="00493C57" w:rsidRDefault="00493C57" w:rsidP="00000472">
      <w:pPr>
        <w:pStyle w:val="CodeBlock"/>
      </w:pPr>
      <w:r w:rsidRPr="00493C57">
        <w:t>@if (slides.Any()) {</w:t>
      </w:r>
    </w:p>
    <w:p w:rsidR="00493C57" w:rsidRPr="00493C57" w:rsidRDefault="00493C57" w:rsidP="00000472">
      <w:pPr>
        <w:pStyle w:val="CodeBlock"/>
      </w:pPr>
      <w:r w:rsidRPr="00493C57">
        <w:t xml:space="preserve">    &lt;div id="@slideShowId" class="carousel slide"</w:t>
      </w:r>
    </w:p>
    <w:p w:rsidR="00493C57" w:rsidRPr="00493C57" w:rsidRDefault="00493C57" w:rsidP="00000472">
      <w:pPr>
        <w:pStyle w:val="CodeBlock"/>
      </w:pPr>
      <w:r w:rsidRPr="00493C57">
        <w:t xml:space="preserve">         data-ride="carousel"</w:t>
      </w:r>
    </w:p>
    <w:p w:rsidR="00493C57" w:rsidRPr="00493C57" w:rsidRDefault="00493C57" w:rsidP="00000472">
      <w:pPr>
        <w:pStyle w:val="CodeBlock"/>
      </w:pPr>
      <w:r w:rsidRPr="00493C57">
        <w:t xml:space="preserve">         data-interval="@element.Interval"</w:t>
      </w:r>
    </w:p>
    <w:p w:rsidR="00493C57" w:rsidRPr="00493C57" w:rsidRDefault="00493C57" w:rsidP="00000472">
      <w:pPr>
        <w:pStyle w:val="CodeBlock"/>
      </w:pPr>
      <w:r w:rsidRPr="00493C57">
        <w:t xml:space="preserve">         data-wrap="@element.Wrap.ToString().ToLower()"</w:t>
      </w:r>
    </w:p>
    <w:p w:rsidR="00493C57" w:rsidRPr="00493C57" w:rsidRDefault="00493C57" w:rsidP="00000472">
      <w:pPr>
        <w:pStyle w:val="CodeBlock"/>
      </w:pPr>
      <w:r w:rsidRPr="00493C57">
        <w:t xml:space="preserve">         data-keyboard="@element.Keyboard.ToString().ToLower()"</w:t>
      </w:r>
    </w:p>
    <w:p w:rsidR="00493C57" w:rsidRPr="00493C57" w:rsidRDefault="00493C57" w:rsidP="00000472">
      <w:pPr>
        <w:pStyle w:val="CodeBlock"/>
      </w:pPr>
      <w:r w:rsidRPr="00493C57">
        <w:t xml:space="preserve">         data-pause="@element.Pause"&gt;</w:t>
      </w:r>
    </w:p>
    <w:p w:rsidR="00493C57" w:rsidRPr="00493C57" w:rsidRDefault="00493C57" w:rsidP="00000472">
      <w:pPr>
        <w:pStyle w:val="CodeBlock"/>
      </w:pPr>
      <w:r w:rsidRPr="00493C57">
        <w:t xml:space="preserve">        @if (element.Indicators) {</w:t>
      </w:r>
    </w:p>
    <w:p w:rsidR="00493C57" w:rsidRPr="00493C57" w:rsidRDefault="00493C57" w:rsidP="00000472">
      <w:pPr>
        <w:pStyle w:val="CodeBlock"/>
      </w:pPr>
      <w:r w:rsidRPr="00493C57">
        <w:t xml:space="preserve">                &lt;!-- Indicators --&gt;</w:t>
      </w:r>
    </w:p>
    <w:p w:rsidR="00493C57" w:rsidRPr="00493C57" w:rsidRDefault="00493C57" w:rsidP="00000472">
      <w:pPr>
        <w:pStyle w:val="CodeBlock"/>
      </w:pPr>
      <w:r w:rsidRPr="00493C57">
        <w:t xml:space="preserve">            &lt;ol class="carousel-indicators"&gt;</w:t>
      </w:r>
    </w:p>
    <w:p w:rsidR="00493C57" w:rsidRPr="00493C57" w:rsidRDefault="00493C57" w:rsidP="00000472">
      <w:pPr>
        <w:pStyle w:val="CodeBlock"/>
      </w:pPr>
      <w:r w:rsidRPr="00493C57">
        <w:t xml:space="preserve">                @for (var i = 0; i &lt; slides.Count; i++) {</w:t>
      </w:r>
    </w:p>
    <w:p w:rsidR="00493C57" w:rsidRPr="00493C57" w:rsidRDefault="00493C57" w:rsidP="00000472">
      <w:pPr>
        <w:pStyle w:val="CodeBlock"/>
      </w:pPr>
      <w:r w:rsidRPr="00493C57">
        <w:t xml:space="preserve">                    &lt;li data-target="#@slideShowId" data-slide-to="@i" @if (i == 0) { &lt;text&gt; class="active" &lt;/text&gt;  }&gt;&lt;/li&gt;</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lt;/ol&gt;</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lt;!-- Wrapper for slides --&gt;</w:t>
      </w:r>
    </w:p>
    <w:p w:rsidR="00493C57" w:rsidRPr="00493C57" w:rsidRDefault="00493C57" w:rsidP="00000472">
      <w:pPr>
        <w:pStyle w:val="CodeBlock"/>
      </w:pPr>
      <w:r w:rsidRPr="00493C57">
        <w:t xml:space="preserve">        &lt;div class="carousel-inner" role="listbox"&gt;</w:t>
      </w:r>
    </w:p>
    <w:p w:rsidR="00493C57" w:rsidRPr="00493C57" w:rsidRDefault="00493C57" w:rsidP="00000472">
      <w:pPr>
        <w:pStyle w:val="CodeBlock"/>
      </w:pPr>
      <w:r w:rsidRPr="00493C57">
        <w:t xml:space="preserve">            @for (var i = 0; i &lt; slides.Count; i++) {</w:t>
      </w:r>
    </w:p>
    <w:p w:rsidR="00493C57" w:rsidRPr="00493C57" w:rsidRDefault="00493C57" w:rsidP="00000472">
      <w:pPr>
        <w:pStyle w:val="CodeBlock"/>
      </w:pPr>
      <w:r w:rsidRPr="00493C57">
        <w:t xml:space="preserve">                &lt;div class="item @if(i == 0){&lt;text&gt;active&lt;/text&gt;}"&gt;</w:t>
      </w:r>
    </w:p>
    <w:p w:rsidR="00493C57" w:rsidRPr="00493C57" w:rsidRDefault="00493C57" w:rsidP="00000472">
      <w:pPr>
        <w:pStyle w:val="CodeBlock"/>
      </w:pPr>
      <w:r w:rsidRPr="00493C57">
        <w:t xml:space="preserve">                    @Display(slides[i])</w:t>
      </w:r>
    </w:p>
    <w:p w:rsidR="00493C57" w:rsidRPr="00493C57" w:rsidRDefault="00493C57" w:rsidP="00000472">
      <w:pPr>
        <w:pStyle w:val="CodeBlock"/>
      </w:pPr>
      <w:r w:rsidRPr="00493C57">
        <w:t xml:space="preserve">                &lt;/div&gt;</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lt;/div&gt;</w:t>
      </w:r>
    </w:p>
    <w:p w:rsidR="00493C57" w:rsidRPr="00493C57" w:rsidRDefault="00493C57" w:rsidP="00000472">
      <w:pPr>
        <w:pStyle w:val="CodeBlock"/>
      </w:pPr>
    </w:p>
    <w:p w:rsidR="00493C57" w:rsidRPr="00493C57" w:rsidRDefault="00493C57" w:rsidP="00000472">
      <w:pPr>
        <w:pStyle w:val="CodeBlock"/>
      </w:pPr>
      <w:r w:rsidRPr="00493C57">
        <w:t xml:space="preserve">        @if (element.Controls) {</w:t>
      </w:r>
    </w:p>
    <w:p w:rsidR="00493C57" w:rsidRPr="00493C57" w:rsidRDefault="00493C57" w:rsidP="00000472">
      <w:pPr>
        <w:pStyle w:val="CodeBlock"/>
      </w:pPr>
      <w:r w:rsidRPr="00493C57">
        <w:t xml:space="preserve">                &lt;!-- Controls --&gt;</w:t>
      </w:r>
    </w:p>
    <w:p w:rsidR="00493C57" w:rsidRPr="00493C57" w:rsidRDefault="00493C57" w:rsidP="00000472">
      <w:pPr>
        <w:pStyle w:val="CodeBlock"/>
      </w:pPr>
      <w:r w:rsidRPr="00493C57">
        <w:t xml:space="preserve">            &lt;a class="left carousel-control" href="#@slideShowId" role="button" data-slide="prev"&gt;</w:t>
      </w:r>
    </w:p>
    <w:p w:rsidR="00493C57" w:rsidRPr="00493C57" w:rsidRDefault="00493C57" w:rsidP="00000472">
      <w:pPr>
        <w:pStyle w:val="CodeBlock"/>
      </w:pPr>
      <w:r w:rsidRPr="00493C57">
        <w:t xml:space="preserve">                &lt;span class="glyphicon glyphicon-chevron-left" aria-hidden="true"&gt;&lt;/span&gt;</w:t>
      </w:r>
    </w:p>
    <w:p w:rsidR="00493C57" w:rsidRPr="00493C57" w:rsidRDefault="00493C57" w:rsidP="00000472">
      <w:pPr>
        <w:pStyle w:val="CodeBlock"/>
      </w:pPr>
      <w:r w:rsidRPr="00493C57">
        <w:t xml:space="preserve">                &lt;span class="sr-only"&gt;@T("Previous")&lt;/span&gt;</w:t>
      </w:r>
    </w:p>
    <w:p w:rsidR="00493C57" w:rsidRPr="00493C57" w:rsidRDefault="00493C57" w:rsidP="00000472">
      <w:pPr>
        <w:pStyle w:val="CodeBlock"/>
      </w:pPr>
      <w:r w:rsidRPr="00493C57">
        <w:t xml:space="preserve">            &lt;/a&gt;</w:t>
      </w:r>
    </w:p>
    <w:p w:rsidR="00493C57" w:rsidRPr="00493C57" w:rsidRDefault="00493C57" w:rsidP="00000472">
      <w:pPr>
        <w:pStyle w:val="CodeBlock"/>
      </w:pPr>
      <w:r w:rsidRPr="00493C57">
        <w:t xml:space="preserve">                &lt;a class="right carousel-control" href="#@slideShowId" role="button" data-slide="next"&gt;</w:t>
      </w:r>
    </w:p>
    <w:p w:rsidR="00493C57" w:rsidRPr="00493C57" w:rsidRDefault="00493C57" w:rsidP="00000472">
      <w:pPr>
        <w:pStyle w:val="CodeBlock"/>
      </w:pPr>
      <w:r w:rsidRPr="00493C57">
        <w:t xml:space="preserve">                    &lt;span class="glyphicon glyphicon-chevron-right" aria-hidden="true"&gt;&lt;/span&gt;</w:t>
      </w:r>
    </w:p>
    <w:p w:rsidR="00493C57" w:rsidRPr="00493C57" w:rsidRDefault="00493C57" w:rsidP="00000472">
      <w:pPr>
        <w:pStyle w:val="CodeBlock"/>
      </w:pPr>
      <w:r w:rsidRPr="00493C57">
        <w:t xml:space="preserve">                    &lt;span class="sr-only"&gt;@T("Next")&lt;/span&gt;</w:t>
      </w:r>
    </w:p>
    <w:p w:rsidR="00493C57" w:rsidRPr="00493C57" w:rsidRDefault="00493C57" w:rsidP="00000472">
      <w:pPr>
        <w:pStyle w:val="CodeBlock"/>
      </w:pPr>
      <w:r w:rsidRPr="00493C57">
        <w:t xml:space="preserve">                &lt;/a&gt;</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lt;/div&gt;</w:t>
      </w:r>
    </w:p>
    <w:p w:rsidR="00493C57" w:rsidRPr="00493C57" w:rsidRDefault="00000472" w:rsidP="00000472">
      <w:pPr>
        <w:pStyle w:val="CodeBlock"/>
      </w:pPr>
      <w:r>
        <w:t>}</w:t>
      </w:r>
    </w:p>
    <w:p w:rsidR="00493C57" w:rsidRPr="00493C57" w:rsidRDefault="00000472" w:rsidP="00000472">
      <w:pPr>
        <w:pStyle w:val="Sidebar"/>
      </w:pPr>
      <w:r>
        <w:t>Both the SlideShow.css and SlideShow.js</w:t>
      </w:r>
      <w:r w:rsidR="00493C57" w:rsidRPr="00493C57">
        <w:t xml:space="preserve"> are actually Bootstrap's Carousel component's script and CSS that I stored in the Assets folder and processed using Gulp, but those fi</w:t>
      </w:r>
      <w:r>
        <w:t>les are too long to show here</w:t>
      </w:r>
      <w:r w:rsidR="00493C57" w:rsidRPr="00493C57">
        <w:t>. Instead. If you're coding along, you can get the files from the accompanying demo source code.</w:t>
      </w:r>
    </w:p>
    <w:p w:rsidR="00493C57" w:rsidRPr="00493C57" w:rsidRDefault="00493C57" w:rsidP="00000472">
      <w:pPr>
        <w:rPr>
          <w:lang w:val="en-US"/>
        </w:rPr>
      </w:pPr>
      <w:r w:rsidRPr="00493C57">
        <w:rPr>
          <w:lang w:val="en-US"/>
        </w:rPr>
        <w:lastRenderedPageBreak/>
        <w:t xml:space="preserve">I essentially copied the markup from the </w:t>
      </w:r>
      <w:hyperlink r:id="rId58" w:history="1">
        <w:r w:rsidR="00000472" w:rsidRPr="0004567A">
          <w:rPr>
            <w:rStyle w:val="Hyperlink"/>
            <w:lang w:val="en-US"/>
          </w:rPr>
          <w:t>http://getbootstrap.com</w:t>
        </w:r>
      </w:hyperlink>
      <w:r w:rsidRPr="00493C57">
        <w:rPr>
          <w:lang w:val="en-US"/>
        </w:rPr>
        <w:t xml:space="preserve"> website and replaced some of it with some Razor code to conditionally render the indicators and controls for example. As for the slides, all I had to do is iterate ove</w:t>
      </w:r>
      <w:r w:rsidR="00000472">
        <w:rPr>
          <w:lang w:val="en-US"/>
        </w:rPr>
        <w:t>r each of them and then render:</w:t>
      </w:r>
    </w:p>
    <w:p w:rsidR="00493C57" w:rsidRPr="00493C57" w:rsidRDefault="00493C57" w:rsidP="00000472">
      <w:pPr>
        <w:pStyle w:val="CodeBlock"/>
      </w:pPr>
      <w:r w:rsidRPr="00493C57">
        <w:t>@for (var i = 0; i &lt; slides.Count; i++) {</w:t>
      </w:r>
    </w:p>
    <w:p w:rsidR="00493C57" w:rsidRPr="00493C57" w:rsidRDefault="00493C57" w:rsidP="00000472">
      <w:pPr>
        <w:pStyle w:val="CodeBlock"/>
      </w:pPr>
      <w:r w:rsidRPr="00493C57">
        <w:t xml:space="preserve">    &lt;div class="item @if(i == 0){&lt;text&gt;active&lt;/text&gt;}"&gt;</w:t>
      </w:r>
    </w:p>
    <w:p w:rsidR="00493C57" w:rsidRPr="00493C57" w:rsidRDefault="00493C57" w:rsidP="00000472">
      <w:pPr>
        <w:pStyle w:val="CodeBlock"/>
      </w:pPr>
      <w:r w:rsidRPr="00493C57">
        <w:t xml:space="preserve">        @Display(slides[i])</w:t>
      </w:r>
    </w:p>
    <w:p w:rsidR="00493C57" w:rsidRPr="00493C57" w:rsidRDefault="00493C57" w:rsidP="00000472">
      <w:pPr>
        <w:pStyle w:val="CodeBlock"/>
      </w:pPr>
      <w:r w:rsidRPr="00493C57">
        <w:t xml:space="preserve">    &lt;/div&gt;</w:t>
      </w:r>
    </w:p>
    <w:p w:rsidR="00493C57" w:rsidRPr="00493C57" w:rsidRDefault="00000472" w:rsidP="00000472">
      <w:pPr>
        <w:pStyle w:val="CodeBlock"/>
      </w:pPr>
      <w:r>
        <w:t>}</w:t>
      </w:r>
    </w:p>
    <w:p w:rsidR="00493C57" w:rsidRPr="00493C57" w:rsidRDefault="00493C57" w:rsidP="00000472">
      <w:pPr>
        <w:rPr>
          <w:lang w:val="en-US"/>
        </w:rPr>
      </w:pPr>
      <w:r w:rsidRPr="00493C57">
        <w:rPr>
          <w:lang w:val="en-US"/>
        </w:rPr>
        <w:t>At this point, only one major thing is missing to make it all work: actually being able to cre</w:t>
      </w:r>
      <w:r w:rsidR="00000472">
        <w:rPr>
          <w:lang w:val="en-US"/>
        </w:rPr>
        <w:t>ate and edit individual slides.</w:t>
      </w:r>
    </w:p>
    <w:p w:rsidR="00493C57" w:rsidRPr="00493C57" w:rsidRDefault="00493C57" w:rsidP="00000472">
      <w:pPr>
        <w:pStyle w:val="Heading2"/>
      </w:pPr>
      <w:bookmarkStart w:id="187" w:name="_Toc453493248"/>
      <w:r w:rsidRPr="00493C57">
        <w:t>The SlideAdmin</w:t>
      </w:r>
      <w:r w:rsidR="009803D3">
        <w:t xml:space="preserve"> </w:t>
      </w:r>
      <w:r w:rsidRPr="00493C57">
        <w:t>Controller Class</w:t>
      </w:r>
      <w:bookmarkEnd w:id="187"/>
    </w:p>
    <w:p w:rsidR="00493C57" w:rsidRPr="00493C57" w:rsidRDefault="00493C57" w:rsidP="009803D3">
      <w:pPr>
        <w:rPr>
          <w:lang w:val="en-US"/>
        </w:rPr>
      </w:pPr>
      <w:r w:rsidRPr="00493C57">
        <w:rPr>
          <w:lang w:val="en-US"/>
        </w:rPr>
        <w:t>In order to enable the user to create, edit and delete individual slides, we will need a controller to handle those actions. When creating and editing a slide, we will have the cont</w:t>
      </w:r>
      <w:r w:rsidR="009803D3">
        <w:rPr>
          <w:lang w:val="en-US"/>
        </w:rPr>
        <w:t>roller reuse the layout editor.</w:t>
      </w:r>
    </w:p>
    <w:p w:rsidR="00493C57" w:rsidRPr="00493C57" w:rsidRDefault="009803D3" w:rsidP="009803D3">
      <w:pPr>
        <w:rPr>
          <w:lang w:val="en-US"/>
        </w:rPr>
      </w:pPr>
      <w:r>
        <w:rPr>
          <w:lang w:val="en-US"/>
        </w:rPr>
        <w:t>Let’s go ahead and c</w:t>
      </w:r>
      <w:r w:rsidR="00493C57" w:rsidRPr="00493C57">
        <w:rPr>
          <w:lang w:val="en-US"/>
        </w:rPr>
        <w:t>reate a new controller</w:t>
      </w:r>
      <w:r>
        <w:rPr>
          <w:lang w:val="en-US"/>
        </w:rPr>
        <w:t xml:space="preserve"> called </w:t>
      </w:r>
      <w:r w:rsidRPr="009803D3">
        <w:rPr>
          <w:rStyle w:val="Strong"/>
          <w:lang w:val="en-US"/>
        </w:rPr>
        <w:t>SlideAdminController</w:t>
      </w:r>
      <w:r w:rsidR="00493C57" w:rsidRPr="00493C57">
        <w:rPr>
          <w:lang w:val="en-US"/>
        </w:rPr>
        <w:t xml:space="preserve"> wi</w:t>
      </w:r>
      <w:r>
        <w:rPr>
          <w:lang w:val="en-US"/>
        </w:rPr>
        <w:t>th the following skeleton code:</w:t>
      </w:r>
    </w:p>
    <w:p w:rsidR="00493C57" w:rsidRPr="00493C57" w:rsidRDefault="00493C57" w:rsidP="009803D3">
      <w:pPr>
        <w:pStyle w:val="CodeBlock"/>
      </w:pPr>
      <w:r w:rsidRPr="00493C57">
        <w:t>using System.Web.Mvc;</w:t>
      </w:r>
    </w:p>
    <w:p w:rsidR="00493C57" w:rsidRPr="00493C57" w:rsidRDefault="00493C57" w:rsidP="009803D3">
      <w:pPr>
        <w:pStyle w:val="CodeBlock"/>
      </w:pPr>
      <w:r w:rsidRPr="00493C57">
        <w:t>using OffTheGrid.Demos.Layouts.ViewModels;</w:t>
      </w:r>
    </w:p>
    <w:p w:rsidR="00493C57" w:rsidRPr="00493C57" w:rsidRDefault="00493C57" w:rsidP="009803D3">
      <w:pPr>
        <w:pStyle w:val="CodeBlock"/>
      </w:pPr>
      <w:r w:rsidRPr="00493C57">
        <w:t>using Orchard.UI.Admin;</w:t>
      </w:r>
    </w:p>
    <w:p w:rsidR="00493C57" w:rsidRPr="00493C57" w:rsidRDefault="00493C57" w:rsidP="009803D3">
      <w:pPr>
        <w:pStyle w:val="CodeBlock"/>
      </w:pPr>
    </w:p>
    <w:p w:rsidR="00493C57" w:rsidRPr="00493C57" w:rsidRDefault="00493C57" w:rsidP="009803D3">
      <w:pPr>
        <w:pStyle w:val="CodeBlock"/>
      </w:pPr>
      <w:r w:rsidRPr="00493C57">
        <w:t>namespace OffTheGrid.Demos.Layouts.Controllers {</w:t>
      </w:r>
    </w:p>
    <w:p w:rsidR="00493C57" w:rsidRPr="00493C57" w:rsidRDefault="00493C57" w:rsidP="009803D3">
      <w:pPr>
        <w:pStyle w:val="CodeBlock"/>
      </w:pPr>
      <w:r w:rsidRPr="00493C57">
        <w:t xml:space="preserve">    [Admin]</w:t>
      </w:r>
    </w:p>
    <w:p w:rsidR="00493C57" w:rsidRPr="00493C57" w:rsidRDefault="00493C57" w:rsidP="009803D3">
      <w:pPr>
        <w:pStyle w:val="CodeBlock"/>
      </w:pPr>
      <w:r w:rsidRPr="00493C57">
        <w:t xml:space="preserve">    public class SlideAdminController : Controller {</w:t>
      </w:r>
    </w:p>
    <w:p w:rsidR="00493C57" w:rsidRPr="00493C57" w:rsidRDefault="00493C57" w:rsidP="009803D3">
      <w:pPr>
        <w:pStyle w:val="CodeBlock"/>
      </w:pPr>
    </w:p>
    <w:p w:rsidR="00493C57" w:rsidRPr="00493C57" w:rsidRDefault="00493C57" w:rsidP="009803D3">
      <w:pPr>
        <w:pStyle w:val="CodeBlock"/>
      </w:pPr>
      <w:r w:rsidRPr="00493C57">
        <w:t xml:space="preserve">        public ActionResult Create(string session) {</w:t>
      </w:r>
    </w:p>
    <w:p w:rsidR="00493C57" w:rsidRPr="00493C57" w:rsidRDefault="00493C57" w:rsidP="009803D3">
      <w:pPr>
        <w:pStyle w:val="CodeBlock"/>
      </w:pPr>
      <w:r w:rsidRPr="00493C57">
        <w:t xml:space="preserve">        }</w:t>
      </w:r>
    </w:p>
    <w:p w:rsidR="00493C57" w:rsidRPr="00493C57" w:rsidRDefault="00493C57" w:rsidP="009803D3">
      <w:pPr>
        <w:pStyle w:val="CodeBlock"/>
      </w:pPr>
    </w:p>
    <w:p w:rsidR="00493C57" w:rsidRPr="00493C57" w:rsidRDefault="00493C57" w:rsidP="009803D3">
      <w:pPr>
        <w:pStyle w:val="CodeBlock"/>
      </w:pPr>
      <w:r w:rsidRPr="00493C57">
        <w:t xml:space="preserve">        [HttpPost]</w:t>
      </w:r>
    </w:p>
    <w:p w:rsidR="00493C57" w:rsidRPr="00493C57" w:rsidRDefault="00493C57" w:rsidP="009803D3">
      <w:pPr>
        <w:pStyle w:val="CodeBlock"/>
      </w:pPr>
      <w:r w:rsidRPr="00493C57">
        <w:t xml:space="preserve">        [ValidateInput(false)]</w:t>
      </w:r>
    </w:p>
    <w:p w:rsidR="00493C57" w:rsidRPr="00493C57" w:rsidRDefault="00493C57" w:rsidP="009803D3">
      <w:pPr>
        <w:pStyle w:val="CodeBlock"/>
      </w:pPr>
      <w:r w:rsidRPr="00493C57">
        <w:t xml:space="preserve">        public ActionResult Create(SlideEditorViewModel viewModel) {</w:t>
      </w:r>
    </w:p>
    <w:p w:rsidR="00493C57" w:rsidRPr="00493C57" w:rsidRDefault="00493C57" w:rsidP="009803D3">
      <w:pPr>
        <w:pStyle w:val="CodeBlock"/>
      </w:pPr>
      <w:r w:rsidRPr="00493C57">
        <w:t xml:space="preserve">        }</w:t>
      </w:r>
    </w:p>
    <w:p w:rsidR="00493C57" w:rsidRPr="00493C57" w:rsidRDefault="00493C57" w:rsidP="009803D3">
      <w:pPr>
        <w:pStyle w:val="CodeBlock"/>
      </w:pPr>
    </w:p>
    <w:p w:rsidR="00493C57" w:rsidRPr="00493C57" w:rsidRDefault="00493C57" w:rsidP="009803D3">
      <w:pPr>
        <w:pStyle w:val="CodeBlock"/>
      </w:pPr>
      <w:r w:rsidRPr="00493C57">
        <w:t xml:space="preserve">        public ActionResult Edit(string session, int index) {</w:t>
      </w:r>
    </w:p>
    <w:p w:rsidR="00493C57" w:rsidRPr="00493C57" w:rsidRDefault="00493C57" w:rsidP="009803D3">
      <w:pPr>
        <w:pStyle w:val="CodeBlock"/>
      </w:pPr>
      <w:r w:rsidRPr="00493C57">
        <w:t xml:space="preserve">        }</w:t>
      </w:r>
    </w:p>
    <w:p w:rsidR="00493C57" w:rsidRPr="00493C57" w:rsidRDefault="00493C57" w:rsidP="009803D3">
      <w:pPr>
        <w:pStyle w:val="CodeBlock"/>
      </w:pPr>
    </w:p>
    <w:p w:rsidR="00493C57" w:rsidRPr="00493C57" w:rsidRDefault="00493C57" w:rsidP="009803D3">
      <w:pPr>
        <w:pStyle w:val="CodeBlock"/>
      </w:pPr>
      <w:r w:rsidRPr="00493C57">
        <w:t xml:space="preserve">        [HttpPost]</w:t>
      </w:r>
    </w:p>
    <w:p w:rsidR="00493C57" w:rsidRPr="00493C57" w:rsidRDefault="00493C57" w:rsidP="009803D3">
      <w:pPr>
        <w:pStyle w:val="CodeBlock"/>
      </w:pPr>
      <w:r w:rsidRPr="00493C57">
        <w:t xml:space="preserve">        [ValidateInput(false)]</w:t>
      </w:r>
    </w:p>
    <w:p w:rsidR="00493C57" w:rsidRPr="00493C57" w:rsidRDefault="00493C57" w:rsidP="009803D3">
      <w:pPr>
        <w:pStyle w:val="CodeBlock"/>
      </w:pPr>
      <w:r w:rsidRPr="00493C57">
        <w:t xml:space="preserve">        public ActionResult Edit(SlideEditorViewModel viewModel, int index) {</w:t>
      </w:r>
    </w:p>
    <w:p w:rsidR="00493C57" w:rsidRPr="00493C57" w:rsidRDefault="00493C57" w:rsidP="009803D3">
      <w:pPr>
        <w:pStyle w:val="CodeBlock"/>
      </w:pPr>
      <w:r w:rsidRPr="00493C57">
        <w:t xml:space="preserve">        }</w:t>
      </w:r>
    </w:p>
    <w:p w:rsidR="00493C57" w:rsidRPr="00493C57" w:rsidRDefault="00493C57" w:rsidP="009803D3">
      <w:pPr>
        <w:pStyle w:val="CodeBlock"/>
      </w:pPr>
    </w:p>
    <w:p w:rsidR="00493C57" w:rsidRPr="00493C57" w:rsidRDefault="00493C57" w:rsidP="009803D3">
      <w:pPr>
        <w:pStyle w:val="CodeBlock"/>
      </w:pPr>
      <w:r w:rsidRPr="00493C57">
        <w:t xml:space="preserve">        [HttpPost]</w:t>
      </w:r>
    </w:p>
    <w:p w:rsidR="00493C57" w:rsidRPr="00493C57" w:rsidRDefault="00493C57" w:rsidP="009803D3">
      <w:pPr>
        <w:pStyle w:val="CodeBlock"/>
      </w:pPr>
      <w:r w:rsidRPr="00493C57">
        <w:t xml:space="preserve">        public ActionResult Delete(string session, int index) {</w:t>
      </w:r>
    </w:p>
    <w:p w:rsidR="00493C57" w:rsidRPr="00493C57" w:rsidRDefault="00493C57" w:rsidP="009803D3">
      <w:pPr>
        <w:pStyle w:val="CodeBlock"/>
      </w:pPr>
      <w:r w:rsidRPr="00493C57">
        <w:t xml:space="preserve">        }</w:t>
      </w:r>
    </w:p>
    <w:p w:rsidR="00493C57" w:rsidRPr="00493C57" w:rsidRDefault="00493C57" w:rsidP="009803D3">
      <w:pPr>
        <w:pStyle w:val="CodeBlock"/>
      </w:pPr>
      <w:r w:rsidRPr="00493C57">
        <w:t xml:space="preserve">    }</w:t>
      </w:r>
    </w:p>
    <w:p w:rsidR="00493C57" w:rsidRPr="00493C57" w:rsidRDefault="009803D3" w:rsidP="009803D3">
      <w:pPr>
        <w:pStyle w:val="CodeBlock"/>
      </w:pPr>
      <w:r>
        <w:t>}</w:t>
      </w:r>
    </w:p>
    <w:p w:rsidR="00493C57" w:rsidRPr="00493C57" w:rsidRDefault="00493C57" w:rsidP="009803D3">
      <w:pPr>
        <w:rPr>
          <w:lang w:val="en-US"/>
        </w:rPr>
      </w:pPr>
      <w:r w:rsidRPr="00493C57">
        <w:rPr>
          <w:lang w:val="en-US"/>
        </w:rPr>
        <w:t>I</w:t>
      </w:r>
      <w:r w:rsidR="009803D3">
        <w:rPr>
          <w:lang w:val="en-US"/>
        </w:rPr>
        <w:t xml:space="preserve"> added action methods for </w:t>
      </w:r>
      <w:r w:rsidR="009803D3" w:rsidRPr="009803D3">
        <w:rPr>
          <w:rStyle w:val="Strong"/>
          <w:lang w:val="en-US"/>
        </w:rPr>
        <w:t>Create</w:t>
      </w:r>
      <w:r w:rsidR="009803D3">
        <w:rPr>
          <w:lang w:val="en-US"/>
        </w:rPr>
        <w:t xml:space="preserve">, </w:t>
      </w:r>
      <w:r w:rsidR="009803D3" w:rsidRPr="009803D3">
        <w:rPr>
          <w:rStyle w:val="Strong"/>
          <w:lang w:val="en-US"/>
        </w:rPr>
        <w:t>Edit</w:t>
      </w:r>
      <w:r w:rsidR="009803D3">
        <w:rPr>
          <w:lang w:val="en-US"/>
        </w:rPr>
        <w:t xml:space="preserve"> and </w:t>
      </w:r>
      <w:r w:rsidR="009803D3" w:rsidRPr="009803D3">
        <w:rPr>
          <w:rStyle w:val="Strong"/>
          <w:lang w:val="en-US"/>
        </w:rPr>
        <w:t>Delete</w:t>
      </w:r>
      <w:r w:rsidR="009803D3">
        <w:rPr>
          <w:lang w:val="en-US"/>
        </w:rPr>
        <w:t>, including the “post-back” variants.</w:t>
      </w:r>
    </w:p>
    <w:p w:rsidR="00493C57" w:rsidRPr="00493C57" w:rsidRDefault="00493C57" w:rsidP="009803D3">
      <w:pPr>
        <w:pStyle w:val="Heading3"/>
        <w:rPr>
          <w:lang w:val="en-US"/>
        </w:rPr>
      </w:pPr>
      <w:bookmarkStart w:id="188" w:name="_Toc453493249"/>
      <w:r w:rsidRPr="00493C57">
        <w:rPr>
          <w:lang w:val="en-US"/>
        </w:rPr>
        <w:t>The Create Action</w:t>
      </w:r>
      <w:bookmarkEnd w:id="188"/>
    </w:p>
    <w:p w:rsidR="00493C57" w:rsidRPr="00493C57" w:rsidRDefault="00493C57" w:rsidP="009803D3">
      <w:pPr>
        <w:rPr>
          <w:lang w:val="en-US"/>
        </w:rPr>
      </w:pPr>
      <w:r w:rsidRPr="00493C57">
        <w:rPr>
          <w:lang w:val="en-US"/>
        </w:rPr>
        <w:t>The first</w:t>
      </w:r>
      <w:r w:rsidR="009803D3">
        <w:rPr>
          <w:lang w:val="en-US"/>
        </w:rPr>
        <w:t xml:space="preserve"> action we'll implement is the Create</w:t>
      </w:r>
      <w:r w:rsidRPr="00493C57">
        <w:rPr>
          <w:lang w:val="en-US"/>
        </w:rPr>
        <w:t xml:space="preserve"> action, which will render the layout editor and handle post-back. Notice th</w:t>
      </w:r>
      <w:r w:rsidR="009803D3">
        <w:rPr>
          <w:lang w:val="en-US"/>
        </w:rPr>
        <w:t xml:space="preserve">at we're expecting the </w:t>
      </w:r>
      <w:r w:rsidR="009803D3" w:rsidRPr="009803D3">
        <w:rPr>
          <w:rStyle w:val="Strong"/>
          <w:lang w:val="en-US"/>
        </w:rPr>
        <w:t>session</w:t>
      </w:r>
      <w:r w:rsidRPr="00493C57">
        <w:rPr>
          <w:lang w:val="en-US"/>
        </w:rPr>
        <w:t xml:space="preserve"> key value to be provided by</w:t>
      </w:r>
      <w:r w:rsidR="009803D3">
        <w:rPr>
          <w:lang w:val="en-US"/>
        </w:rPr>
        <w:t xml:space="preserve"> the slide show element editor.</w:t>
      </w:r>
    </w:p>
    <w:p w:rsidR="00493C57" w:rsidRPr="00493C57" w:rsidRDefault="00493C57" w:rsidP="009803D3">
      <w:pPr>
        <w:pStyle w:val="CodeBlock"/>
      </w:pPr>
      <w:r w:rsidRPr="00493C57">
        <w:t>public ActionResult Create(string session) {</w:t>
      </w:r>
    </w:p>
    <w:p w:rsidR="00493C57" w:rsidRPr="00493C57" w:rsidRDefault="00493C57" w:rsidP="009803D3">
      <w:pPr>
        <w:pStyle w:val="CodeBlock"/>
      </w:pPr>
      <w:r w:rsidRPr="00493C57">
        <w:t xml:space="preserve">    var viewModel = new SlideEditorViewModel {</w:t>
      </w:r>
    </w:p>
    <w:p w:rsidR="00493C57" w:rsidRPr="00493C57" w:rsidRDefault="00493C57" w:rsidP="009803D3">
      <w:pPr>
        <w:pStyle w:val="CodeBlock"/>
      </w:pPr>
      <w:r w:rsidRPr="00493C57">
        <w:t xml:space="preserve">        Session = session,</w:t>
      </w:r>
    </w:p>
    <w:p w:rsidR="00493C57" w:rsidRPr="00493C57" w:rsidRDefault="00493C57" w:rsidP="009803D3">
      <w:pPr>
        <w:pStyle w:val="CodeBlock"/>
      </w:pPr>
      <w:r w:rsidRPr="00493C57">
        <w:t xml:space="preserve">        LayoutEditor = _layoutEditorFactory.Create(null, _objectStore.GenerateKey())</w:t>
      </w:r>
    </w:p>
    <w:p w:rsidR="00493C57" w:rsidRPr="00493C57" w:rsidRDefault="00493C57" w:rsidP="009803D3">
      <w:pPr>
        <w:pStyle w:val="CodeBlock"/>
      </w:pPr>
      <w:r w:rsidRPr="00493C57">
        <w:t xml:space="preserve">    };</w:t>
      </w:r>
    </w:p>
    <w:p w:rsidR="00493C57" w:rsidRPr="00493C57" w:rsidRDefault="00493C57" w:rsidP="009803D3">
      <w:pPr>
        <w:pStyle w:val="CodeBlock"/>
      </w:pPr>
      <w:r w:rsidRPr="00493C57">
        <w:t xml:space="preserve">    return View(viewModel);</w:t>
      </w:r>
    </w:p>
    <w:p w:rsidR="00493C57" w:rsidRPr="00493C57" w:rsidRDefault="009803D3" w:rsidP="009803D3">
      <w:pPr>
        <w:pStyle w:val="CodeBlock"/>
      </w:pPr>
      <w:r>
        <w:t>}</w:t>
      </w:r>
    </w:p>
    <w:p w:rsidR="00493C57" w:rsidRPr="00493C57" w:rsidRDefault="00493C57" w:rsidP="009803D3">
      <w:pPr>
        <w:rPr>
          <w:lang w:val="en-US"/>
        </w:rPr>
      </w:pPr>
      <w:r w:rsidRPr="00493C57">
        <w:rPr>
          <w:lang w:val="en-US"/>
        </w:rPr>
        <w:t>What we</w:t>
      </w:r>
      <w:r w:rsidR="009803D3">
        <w:rPr>
          <w:lang w:val="en-US"/>
        </w:rPr>
        <w:t xml:space="preserve"> did here is instantiate a new </w:t>
      </w:r>
      <w:r w:rsidR="009803D3" w:rsidRPr="009803D3">
        <w:rPr>
          <w:rStyle w:val="Strong"/>
          <w:lang w:val="en-US"/>
        </w:rPr>
        <w:t>SlideEditorViewModel</w:t>
      </w:r>
      <w:r w:rsidR="009803D3">
        <w:rPr>
          <w:lang w:val="en-US"/>
        </w:rPr>
        <w:t xml:space="preserve"> and a </w:t>
      </w:r>
      <w:r w:rsidR="009803D3" w:rsidRPr="009803D3">
        <w:rPr>
          <w:rStyle w:val="Strong"/>
          <w:lang w:val="en-US"/>
        </w:rPr>
        <w:t>LayoutEditor</w:t>
      </w:r>
      <w:r w:rsidRPr="00493C57">
        <w:rPr>
          <w:lang w:val="en-US"/>
        </w:rPr>
        <w:t xml:space="preserve"> using the layout editor factor</w:t>
      </w:r>
      <w:r w:rsidR="009803D3">
        <w:rPr>
          <w:lang w:val="en-US"/>
        </w:rPr>
        <w:t xml:space="preserve">y API, so be sure to inject an </w:t>
      </w:r>
      <w:r w:rsidRPr="009803D3">
        <w:rPr>
          <w:rStyle w:val="Strong"/>
          <w:lang w:val="en-US"/>
        </w:rPr>
        <w:t>I</w:t>
      </w:r>
      <w:r w:rsidR="009803D3" w:rsidRPr="009803D3">
        <w:rPr>
          <w:rStyle w:val="Strong"/>
          <w:lang w:val="en-US"/>
        </w:rPr>
        <w:t>LayoutEditorFactory</w:t>
      </w:r>
      <w:r w:rsidR="009803D3">
        <w:rPr>
          <w:lang w:val="en-US"/>
        </w:rPr>
        <w:t>.</w:t>
      </w:r>
    </w:p>
    <w:p w:rsidR="00493C57" w:rsidRPr="00493C57" w:rsidRDefault="009803D3" w:rsidP="009803D3">
      <w:pPr>
        <w:rPr>
          <w:lang w:val="en-US"/>
        </w:rPr>
      </w:pPr>
      <w:r>
        <w:rPr>
          <w:lang w:val="en-US"/>
        </w:rPr>
        <w:t xml:space="preserve">The </w:t>
      </w:r>
      <w:r w:rsidRPr="009803D3">
        <w:rPr>
          <w:rStyle w:val="Strong"/>
          <w:lang w:val="en-US"/>
        </w:rPr>
        <w:t>SlideEditorViewModel</w:t>
      </w:r>
      <w:r>
        <w:rPr>
          <w:lang w:val="en-US"/>
        </w:rPr>
        <w:t xml:space="preserve"> is defined as follows:</w:t>
      </w:r>
    </w:p>
    <w:p w:rsidR="00493C57" w:rsidRPr="00493C57" w:rsidRDefault="00493C57" w:rsidP="009803D3">
      <w:pPr>
        <w:pStyle w:val="CodeBlock"/>
      </w:pPr>
      <w:r w:rsidRPr="00493C57">
        <w:t>using Orchard.Layouts.ViewModels;</w:t>
      </w:r>
    </w:p>
    <w:p w:rsidR="00493C57" w:rsidRPr="00493C57" w:rsidRDefault="00493C57" w:rsidP="009803D3">
      <w:pPr>
        <w:pStyle w:val="CodeBlock"/>
      </w:pPr>
    </w:p>
    <w:p w:rsidR="00493C57" w:rsidRPr="00493C57" w:rsidRDefault="00493C57" w:rsidP="009803D3">
      <w:pPr>
        <w:pStyle w:val="CodeBlock"/>
      </w:pPr>
      <w:r w:rsidRPr="00493C57">
        <w:t>namespace OffTheGrid.Demos.Layouts.ViewModels {</w:t>
      </w:r>
    </w:p>
    <w:p w:rsidR="00493C57" w:rsidRPr="00493C57" w:rsidRDefault="00493C57" w:rsidP="009803D3">
      <w:pPr>
        <w:pStyle w:val="CodeBlock"/>
      </w:pPr>
      <w:r w:rsidRPr="00493C57">
        <w:t xml:space="preserve">    public class SlideEditorViewModel {</w:t>
      </w:r>
    </w:p>
    <w:p w:rsidR="00493C57" w:rsidRPr="00493C57" w:rsidRDefault="00493C57" w:rsidP="009803D3">
      <w:pPr>
        <w:pStyle w:val="CodeBlock"/>
      </w:pPr>
      <w:r w:rsidRPr="00493C57">
        <w:t xml:space="preserve">        public string Session { get; set; }</w:t>
      </w:r>
    </w:p>
    <w:p w:rsidR="00493C57" w:rsidRPr="00493C57" w:rsidRDefault="00493C57" w:rsidP="009803D3">
      <w:pPr>
        <w:pStyle w:val="CodeBlock"/>
      </w:pPr>
      <w:r w:rsidRPr="00493C57">
        <w:t xml:space="preserve">        public int? SlideIndex { get; set; }</w:t>
      </w:r>
    </w:p>
    <w:p w:rsidR="00493C57" w:rsidRPr="00493C57" w:rsidRDefault="00493C57" w:rsidP="009803D3">
      <w:pPr>
        <w:pStyle w:val="CodeBlock"/>
      </w:pPr>
      <w:r w:rsidRPr="00493C57">
        <w:t xml:space="preserve">        public LayoutEditor LayoutEditor { get; set; }</w:t>
      </w:r>
    </w:p>
    <w:p w:rsidR="00493C57" w:rsidRPr="00493C57" w:rsidRDefault="00493C57" w:rsidP="009803D3">
      <w:pPr>
        <w:pStyle w:val="CodeBlock"/>
      </w:pPr>
      <w:r w:rsidRPr="00493C57">
        <w:t xml:space="preserve">    }</w:t>
      </w:r>
    </w:p>
    <w:p w:rsidR="00493C57" w:rsidRPr="00493C57" w:rsidRDefault="009803D3" w:rsidP="009803D3">
      <w:pPr>
        <w:pStyle w:val="CodeBlock"/>
      </w:pPr>
      <w:r>
        <w:lastRenderedPageBreak/>
        <w:t>}</w:t>
      </w:r>
    </w:p>
    <w:p w:rsidR="00493C57" w:rsidRPr="00493C57" w:rsidRDefault="00493C57" w:rsidP="009803D3">
      <w:pPr>
        <w:rPr>
          <w:lang w:val="en-US"/>
        </w:rPr>
      </w:pPr>
      <w:r w:rsidRPr="00493C57">
        <w:rPr>
          <w:lang w:val="en-US"/>
        </w:rPr>
        <w:t>T</w:t>
      </w:r>
      <w:r w:rsidR="009803D3">
        <w:rPr>
          <w:lang w:val="en-US"/>
        </w:rPr>
        <w:t xml:space="preserve">he </w:t>
      </w:r>
      <w:r w:rsidR="009803D3" w:rsidRPr="00AB393C">
        <w:rPr>
          <w:rStyle w:val="Strong"/>
          <w:lang w:val="en-US"/>
        </w:rPr>
        <w:t>SlideIndex</w:t>
      </w:r>
      <w:r w:rsidRPr="00493C57">
        <w:rPr>
          <w:lang w:val="en-US"/>
        </w:rPr>
        <w:t xml:space="preserve"> is needed when we edit an individual slide. Since the object store stores the entire slide show's element data, including its slides, we need a way to know which slide we need to edit</w:t>
      </w:r>
      <w:r w:rsidR="009803D3">
        <w:rPr>
          <w:lang w:val="en-US"/>
        </w:rPr>
        <w:t>.</w:t>
      </w:r>
    </w:p>
    <w:p w:rsidR="00493C57" w:rsidRPr="00493C57" w:rsidRDefault="009803D3" w:rsidP="009803D3">
      <w:pPr>
        <w:rPr>
          <w:lang w:val="en-US"/>
        </w:rPr>
      </w:pPr>
      <w:r>
        <w:rPr>
          <w:lang w:val="en-US"/>
        </w:rPr>
        <w:t>The “Create.cshtml” view looks like this:</w:t>
      </w:r>
    </w:p>
    <w:p w:rsidR="00493C57" w:rsidRPr="00493C57" w:rsidRDefault="00493C57" w:rsidP="009803D3">
      <w:pPr>
        <w:pStyle w:val="CodeBlock"/>
      </w:pPr>
      <w:r w:rsidRPr="00493C57">
        <w:t>@model OffTheGrid.Demos.Layouts.ViewModels.SlideEditorViewModel</w:t>
      </w:r>
    </w:p>
    <w:p w:rsidR="00493C57" w:rsidRPr="00493C57" w:rsidRDefault="00493C57" w:rsidP="009803D3">
      <w:pPr>
        <w:pStyle w:val="CodeBlock"/>
      </w:pPr>
      <w:r w:rsidRPr="00493C57">
        <w:t>@{</w:t>
      </w:r>
    </w:p>
    <w:p w:rsidR="00493C57" w:rsidRPr="00493C57" w:rsidRDefault="00493C57" w:rsidP="009803D3">
      <w:pPr>
        <w:pStyle w:val="CodeBlock"/>
      </w:pPr>
      <w:r w:rsidRPr="00493C57">
        <w:t xml:space="preserve">    Layout.Title = T("Create Slide");</w:t>
      </w:r>
    </w:p>
    <w:p w:rsidR="00493C57" w:rsidRPr="00493C57" w:rsidRDefault="00493C57" w:rsidP="009803D3">
      <w:pPr>
        <w:pStyle w:val="CodeBlock"/>
      </w:pPr>
      <w:r w:rsidRPr="00493C57">
        <w:t>}</w:t>
      </w:r>
    </w:p>
    <w:p w:rsidR="00493C57" w:rsidRPr="00493C57" w:rsidRDefault="00493C57" w:rsidP="009803D3">
      <w:pPr>
        <w:pStyle w:val="CodeBlock"/>
      </w:pPr>
      <w:r w:rsidRPr="00493C57">
        <w:t>@using (Html.BeginFormAntiForgeryPost()) {</w:t>
      </w:r>
    </w:p>
    <w:p w:rsidR="00493C57" w:rsidRPr="00493C57" w:rsidRDefault="00493C57" w:rsidP="009803D3">
      <w:pPr>
        <w:pStyle w:val="CodeBlock"/>
      </w:pPr>
      <w:r w:rsidRPr="00493C57">
        <w:tab/>
        <w:t>@Html.HiddenFor(m =&gt; m.Session)</w:t>
      </w:r>
    </w:p>
    <w:p w:rsidR="00493C57" w:rsidRPr="00493C57" w:rsidRDefault="00493C57" w:rsidP="009803D3">
      <w:pPr>
        <w:pStyle w:val="CodeBlock"/>
      </w:pPr>
      <w:r w:rsidRPr="00493C57">
        <w:tab/>
        <w:t>@Html.HiddenFor(m =&gt; m.SlideIndex)</w:t>
      </w:r>
    </w:p>
    <w:p w:rsidR="00493C57" w:rsidRPr="00493C57" w:rsidRDefault="00493C57" w:rsidP="009803D3">
      <w:pPr>
        <w:pStyle w:val="CodeBlock"/>
      </w:pPr>
      <w:r w:rsidRPr="00493C57">
        <w:tab/>
        <w:t>@Html.EditorFor(m =&gt; m.LayoutEditor)</w:t>
      </w:r>
    </w:p>
    <w:p w:rsidR="00493C57" w:rsidRPr="00493C57" w:rsidRDefault="00493C57" w:rsidP="009803D3">
      <w:pPr>
        <w:pStyle w:val="CodeBlock"/>
      </w:pPr>
      <w:r w:rsidRPr="00493C57">
        <w:t xml:space="preserve">    &lt;fieldset&gt;</w:t>
      </w:r>
    </w:p>
    <w:p w:rsidR="00493C57" w:rsidRPr="00493C57" w:rsidRDefault="00493C57" w:rsidP="009803D3">
      <w:pPr>
        <w:pStyle w:val="CodeBlock"/>
      </w:pPr>
      <w:r w:rsidRPr="00493C57">
        <w:t xml:space="preserve">        &lt;button type="submit" name="submit.Save" value="submit.Save"&gt;@T("Create")&lt;/button&gt;</w:t>
      </w:r>
    </w:p>
    <w:p w:rsidR="00493C57" w:rsidRPr="00493C57" w:rsidRDefault="00493C57" w:rsidP="009803D3">
      <w:pPr>
        <w:pStyle w:val="CodeBlock"/>
      </w:pPr>
      <w:r w:rsidRPr="00493C57">
        <w:t xml:space="preserve">        @Html.ActionLink(T("Cancel").ToString(), "Edit", "Element", new { session = Model.Session, area = "Orchard.Layouts" }, new { @class = "button" })</w:t>
      </w:r>
    </w:p>
    <w:p w:rsidR="00493C57" w:rsidRPr="00493C57" w:rsidRDefault="00493C57" w:rsidP="009803D3">
      <w:pPr>
        <w:pStyle w:val="CodeBlock"/>
      </w:pPr>
      <w:r w:rsidRPr="00493C57">
        <w:t xml:space="preserve">    &lt;/fieldset&gt;</w:t>
      </w:r>
    </w:p>
    <w:p w:rsidR="00493C57" w:rsidRPr="00493C57" w:rsidRDefault="009803D3" w:rsidP="009803D3">
      <w:pPr>
        <w:pStyle w:val="CodeBlock"/>
      </w:pPr>
      <w:r>
        <w:t>}</w:t>
      </w:r>
    </w:p>
    <w:p w:rsidR="00493C57" w:rsidRPr="00493C57" w:rsidRDefault="00493C57" w:rsidP="009803D3">
      <w:pPr>
        <w:rPr>
          <w:lang w:val="en-US"/>
        </w:rPr>
      </w:pPr>
      <w:r w:rsidRPr="00493C57">
        <w:rPr>
          <w:lang w:val="en-US"/>
        </w:rPr>
        <w:t>To implement the post-back, we n</w:t>
      </w:r>
      <w:r w:rsidR="009803D3">
        <w:rPr>
          <w:lang w:val="en-US"/>
        </w:rPr>
        <w:t>eed to do the following:</w:t>
      </w:r>
    </w:p>
    <w:p w:rsidR="00493C57" w:rsidRPr="009803D3" w:rsidRDefault="00493C57" w:rsidP="004A30B5">
      <w:pPr>
        <w:pStyle w:val="ListParagraph"/>
        <w:numPr>
          <w:ilvl w:val="0"/>
          <w:numId w:val="49"/>
        </w:numPr>
        <w:rPr>
          <w:lang w:val="en-US"/>
        </w:rPr>
      </w:pPr>
      <w:r w:rsidRPr="009803D3">
        <w:rPr>
          <w:lang w:val="en-US"/>
        </w:rPr>
        <w:t>Get a reference to the slide show element's data being edited and activate the element.</w:t>
      </w:r>
    </w:p>
    <w:p w:rsidR="00493C57" w:rsidRPr="009803D3" w:rsidRDefault="00493C57" w:rsidP="004A30B5">
      <w:pPr>
        <w:pStyle w:val="ListParagraph"/>
        <w:numPr>
          <w:ilvl w:val="0"/>
          <w:numId w:val="49"/>
        </w:numPr>
        <w:rPr>
          <w:lang w:val="en-US"/>
        </w:rPr>
      </w:pPr>
      <w:r w:rsidRPr="009803D3">
        <w:rPr>
          <w:lang w:val="en-US"/>
        </w:rPr>
        <w:t>Get the slides from the slide show element so that we can add a new slide to it.</w:t>
      </w:r>
    </w:p>
    <w:p w:rsidR="00493C57" w:rsidRPr="009803D3" w:rsidRDefault="00493C57" w:rsidP="004A30B5">
      <w:pPr>
        <w:pStyle w:val="ListParagraph"/>
        <w:numPr>
          <w:ilvl w:val="0"/>
          <w:numId w:val="49"/>
        </w:numPr>
        <w:rPr>
          <w:lang w:val="en-US"/>
        </w:rPr>
      </w:pPr>
      <w:r w:rsidRPr="009803D3">
        <w:rPr>
          <w:lang w:val="en-US"/>
        </w:rPr>
        <w:t>Serialize the list slides and store it back into the slide show element.</w:t>
      </w:r>
    </w:p>
    <w:p w:rsidR="00493C57" w:rsidRPr="009803D3" w:rsidRDefault="00493C57" w:rsidP="004A30B5">
      <w:pPr>
        <w:pStyle w:val="ListParagraph"/>
        <w:numPr>
          <w:ilvl w:val="0"/>
          <w:numId w:val="49"/>
        </w:numPr>
        <w:rPr>
          <w:lang w:val="en-US"/>
        </w:rPr>
      </w:pPr>
      <w:r w:rsidRPr="009803D3">
        <w:rPr>
          <w:lang w:val="en-US"/>
        </w:rPr>
        <w:t>Serialize and store the updated slide show element into the object store.</w:t>
      </w:r>
    </w:p>
    <w:p w:rsidR="00493C57" w:rsidRPr="00A566DB" w:rsidRDefault="00493C57" w:rsidP="004A30B5">
      <w:pPr>
        <w:pStyle w:val="ListParagraph"/>
        <w:numPr>
          <w:ilvl w:val="0"/>
          <w:numId w:val="49"/>
        </w:numPr>
        <w:rPr>
          <w:lang w:val="en-US"/>
        </w:rPr>
      </w:pPr>
      <w:r w:rsidRPr="009803D3">
        <w:rPr>
          <w:lang w:val="en-US"/>
        </w:rPr>
        <w:t>Redirect back to the slide show element edit screen.</w:t>
      </w:r>
    </w:p>
    <w:p w:rsidR="00493C57" w:rsidRPr="00493C57" w:rsidRDefault="00493C57" w:rsidP="00A566DB">
      <w:pPr>
        <w:rPr>
          <w:lang w:val="en-US"/>
        </w:rPr>
      </w:pPr>
      <w:r w:rsidRPr="00493C57">
        <w:rPr>
          <w:lang w:val="en-US"/>
        </w:rPr>
        <w:t>The implementation looks like this:</w:t>
      </w:r>
    </w:p>
    <w:p w:rsidR="00493C57" w:rsidRPr="00493C57" w:rsidRDefault="00493C57" w:rsidP="00A566DB">
      <w:pPr>
        <w:pStyle w:val="CodeBlock"/>
      </w:pPr>
      <w:r w:rsidRPr="00493C57">
        <w:lastRenderedPageBreak/>
        <w:t>[HttpPost]</w:t>
      </w:r>
    </w:p>
    <w:p w:rsidR="00493C57" w:rsidRPr="00493C57" w:rsidRDefault="00493C57" w:rsidP="00A566DB">
      <w:pPr>
        <w:pStyle w:val="CodeBlock"/>
      </w:pPr>
      <w:r w:rsidRPr="00493C57">
        <w:t>[ValidateInput(false)]</w:t>
      </w:r>
    </w:p>
    <w:p w:rsidR="00493C57" w:rsidRPr="00493C57" w:rsidRDefault="00493C57" w:rsidP="00A566DB">
      <w:pPr>
        <w:pStyle w:val="CodeBlock"/>
      </w:pPr>
      <w:r w:rsidRPr="00493C57">
        <w:t>public ActionResult Create(SlideEditorViewModel viewModel) {</w:t>
      </w:r>
    </w:p>
    <w:p w:rsidR="00493C57" w:rsidRPr="00493C57" w:rsidRDefault="00493C57" w:rsidP="00A566DB">
      <w:pPr>
        <w:pStyle w:val="CodeBlock"/>
      </w:pPr>
      <w:r w:rsidRPr="00493C57">
        <w:t xml:space="preserve">    var slideShowSessionState = _objectStore.Get&lt;ElementSessionState&gt;(session);</w:t>
      </w:r>
    </w:p>
    <w:p w:rsidR="00493C57" w:rsidRPr="00493C57" w:rsidRDefault="00493C57" w:rsidP="00A566DB">
      <w:pPr>
        <w:pStyle w:val="CodeBlock"/>
      </w:pPr>
      <w:r w:rsidRPr="00493C57">
        <w:t xml:space="preserve">    var elementData = ElementDataHelper.Deserialize(slideShowSessionState.ElementData);</w:t>
      </w:r>
    </w:p>
    <w:p w:rsidR="00493C57" w:rsidRPr="00493C57" w:rsidRDefault="00493C57" w:rsidP="00A566DB">
      <w:pPr>
        <w:pStyle w:val="CodeBlock"/>
      </w:pPr>
      <w:r w:rsidRPr="00493C57">
        <w:t xml:space="preserve">    var slideShow = _elementManager.ActivateElement&lt;SlideShow&gt;(x =&gt; x.Data = elementData);</w:t>
      </w:r>
    </w:p>
    <w:p w:rsidR="00493C57" w:rsidRPr="00493C57" w:rsidRDefault="00493C57" w:rsidP="00A566DB">
      <w:pPr>
        <w:pStyle w:val="CodeBlock"/>
      </w:pPr>
      <w:r w:rsidRPr="00493C57">
        <w:t xml:space="preserve">    var slides = _slidesSerializer.Deserialize(slideShow.SlidesData).ToList();</w:t>
      </w:r>
    </w:p>
    <w:p w:rsidR="00493C57" w:rsidRPr="00493C57" w:rsidRDefault="00493C57" w:rsidP="00A566DB">
      <w:pPr>
        <w:pStyle w:val="CodeBlock"/>
      </w:pPr>
      <w:r w:rsidRPr="00493C57">
        <w:t xml:space="preserve">    var slide = new Slide();</w:t>
      </w:r>
    </w:p>
    <w:p w:rsidR="00493C57" w:rsidRPr="00493C57" w:rsidRDefault="00493C57" w:rsidP="00A566DB">
      <w:pPr>
        <w:pStyle w:val="CodeBlock"/>
      </w:pPr>
      <w:r w:rsidRPr="00493C57">
        <w:t xml:space="preserve">    var slideLayout = _layoutModelMapper.ToLayoutModel(viewModel.LayoutEditor.Data, DescribeElementsContext.Empty).ToList();</w:t>
      </w:r>
    </w:p>
    <w:p w:rsidR="00493C57" w:rsidRPr="00493C57" w:rsidRDefault="00493C57" w:rsidP="00A566DB">
      <w:pPr>
        <w:pStyle w:val="CodeBlock"/>
      </w:pPr>
      <w:r w:rsidRPr="00493C57">
        <w:t xml:space="preserve">    var recycleBin = (RecycleBin)_layoutModelMapper.ToLayoutModel(viewModel.LayoutEditor.RecycleBin, DescribeElementsContext.Empty).First();</w:t>
      </w:r>
    </w:p>
    <w:p w:rsidR="00493C57" w:rsidRPr="00493C57" w:rsidRDefault="00493C57" w:rsidP="00A566DB">
      <w:pPr>
        <w:pStyle w:val="CodeBlock"/>
      </w:pPr>
      <w:r w:rsidRPr="00493C57">
        <w:t xml:space="preserve">    var context = new LayoutSavingContext {</w:t>
      </w:r>
    </w:p>
    <w:p w:rsidR="00493C57" w:rsidRPr="00493C57" w:rsidRDefault="00493C57" w:rsidP="00A566DB">
      <w:pPr>
        <w:pStyle w:val="CodeBlock"/>
      </w:pPr>
      <w:r w:rsidRPr="00493C57">
        <w:t xml:space="preserve">        Updater = this,</w:t>
      </w:r>
    </w:p>
    <w:p w:rsidR="00493C57" w:rsidRPr="00493C57" w:rsidRDefault="00493C57" w:rsidP="00A566DB">
      <w:pPr>
        <w:pStyle w:val="CodeBlock"/>
      </w:pPr>
      <w:r w:rsidRPr="00493C57">
        <w:t xml:space="preserve">        Elements = slideLayout,</w:t>
      </w:r>
    </w:p>
    <w:p w:rsidR="00493C57" w:rsidRPr="00493C57" w:rsidRDefault="00493C57" w:rsidP="00A566DB">
      <w:pPr>
        <w:pStyle w:val="CodeBlock"/>
      </w:pPr>
      <w:r w:rsidRPr="00493C57">
        <w:t xml:space="preserve">        RemovedElements = recycleBin.Elements</w:t>
      </w:r>
    </w:p>
    <w:p w:rsidR="00493C57" w:rsidRPr="00493C57" w:rsidRDefault="00493C57" w:rsidP="00A566DB">
      <w:pPr>
        <w:pStyle w:val="CodeBlock"/>
      </w:pPr>
      <w:r w:rsidRPr="00493C57">
        <w:t xml:space="preserve">    };</w:t>
      </w:r>
    </w:p>
    <w:p w:rsidR="00493C57" w:rsidRPr="00493C57" w:rsidRDefault="00493C57" w:rsidP="00A566DB">
      <w:pPr>
        <w:pStyle w:val="CodeBlock"/>
      </w:pPr>
    </w:p>
    <w:p w:rsidR="00493C57" w:rsidRPr="00493C57" w:rsidRDefault="00493C57" w:rsidP="00A566DB">
      <w:pPr>
        <w:pStyle w:val="CodeBlock"/>
      </w:pPr>
      <w:r w:rsidRPr="00493C57">
        <w:tab/>
        <w:t>// Trigger the Saving and Removing events on the elements.</w:t>
      </w:r>
    </w:p>
    <w:p w:rsidR="00493C57" w:rsidRPr="00493C57" w:rsidRDefault="00493C57" w:rsidP="00A566DB">
      <w:pPr>
        <w:pStyle w:val="CodeBlock"/>
      </w:pPr>
      <w:r w:rsidRPr="00493C57">
        <w:t xml:space="preserve">    _elementManager.Saving(context);</w:t>
      </w:r>
    </w:p>
    <w:p w:rsidR="00493C57" w:rsidRPr="00493C57" w:rsidRDefault="00493C57" w:rsidP="00A566DB">
      <w:pPr>
        <w:pStyle w:val="CodeBlock"/>
      </w:pPr>
      <w:r w:rsidRPr="00493C57">
        <w:t xml:space="preserve">    _elementManager.Removing(context);</w:t>
      </w:r>
    </w:p>
    <w:p w:rsidR="00493C57" w:rsidRPr="00493C57" w:rsidRDefault="00493C57" w:rsidP="00A566DB">
      <w:pPr>
        <w:pStyle w:val="CodeBlock"/>
      </w:pPr>
    </w:p>
    <w:p w:rsidR="00493C57" w:rsidRPr="00493C57" w:rsidRDefault="00493C57" w:rsidP="00A566DB">
      <w:pPr>
        <w:pStyle w:val="CodeBlock"/>
      </w:pPr>
      <w:r w:rsidRPr="00493C57">
        <w:t xml:space="preserve">    // Create a new slide.</w:t>
      </w:r>
    </w:p>
    <w:p w:rsidR="00493C57" w:rsidRPr="00493C57" w:rsidRDefault="00493C57" w:rsidP="00A566DB">
      <w:pPr>
        <w:pStyle w:val="CodeBlock"/>
      </w:pPr>
      <w:r w:rsidRPr="00493C57">
        <w:t xml:space="preserve">    var slide = new Slide {</w:t>
      </w:r>
    </w:p>
    <w:p w:rsidR="00493C57" w:rsidRPr="00493C57" w:rsidRDefault="00493C57" w:rsidP="00A566DB">
      <w:pPr>
        <w:pStyle w:val="CodeBlock"/>
      </w:pPr>
      <w:r w:rsidRPr="00493C57">
        <w:tab/>
      </w:r>
      <w:r w:rsidRPr="00493C57">
        <w:tab/>
        <w:t>TemplateId = viewModel.LayoutEditor.TemplateId;</w:t>
      </w:r>
    </w:p>
    <w:p w:rsidR="00493C57" w:rsidRPr="00493C57" w:rsidRDefault="00493C57" w:rsidP="00A566DB">
      <w:pPr>
        <w:pStyle w:val="CodeBlock"/>
      </w:pPr>
      <w:r w:rsidRPr="00493C57">
        <w:t xml:space="preserve">    </w:t>
      </w:r>
      <w:r w:rsidRPr="00493C57">
        <w:tab/>
        <w:t>LayoutData = _layoutSerializer.Serialize(slideLayout);</w:t>
      </w:r>
    </w:p>
    <w:p w:rsidR="00493C57" w:rsidRPr="00493C57" w:rsidRDefault="00493C57" w:rsidP="00A566DB">
      <w:pPr>
        <w:pStyle w:val="CodeBlock"/>
      </w:pPr>
      <w:r w:rsidRPr="00493C57">
        <w:tab/>
        <w:t>};</w:t>
      </w:r>
    </w:p>
    <w:p w:rsidR="00493C57" w:rsidRPr="00493C57" w:rsidRDefault="00493C57" w:rsidP="00A566DB">
      <w:pPr>
        <w:pStyle w:val="CodeBlock"/>
      </w:pPr>
      <w:r w:rsidRPr="00493C57">
        <w:t xml:space="preserve">    </w:t>
      </w:r>
    </w:p>
    <w:p w:rsidR="00493C57" w:rsidRPr="00493C57" w:rsidRDefault="00493C57" w:rsidP="00A566DB">
      <w:pPr>
        <w:pStyle w:val="CodeBlock"/>
      </w:pPr>
      <w:r w:rsidRPr="00493C57">
        <w:tab/>
        <w:t>// Add the slide.</w:t>
      </w:r>
    </w:p>
    <w:p w:rsidR="00493C57" w:rsidRPr="00493C57" w:rsidRDefault="00493C57" w:rsidP="00A566DB">
      <w:pPr>
        <w:pStyle w:val="CodeBlock"/>
      </w:pPr>
      <w:r w:rsidRPr="00493C57">
        <w:tab/>
        <w:t>slides.Add(slide);</w:t>
      </w:r>
    </w:p>
    <w:p w:rsidR="00493C57" w:rsidRPr="00493C57" w:rsidRDefault="00493C57" w:rsidP="00A566DB">
      <w:pPr>
        <w:pStyle w:val="CodeBlock"/>
      </w:pPr>
    </w:p>
    <w:p w:rsidR="00493C57" w:rsidRPr="00493C57" w:rsidRDefault="00493C57" w:rsidP="00A566DB">
      <w:pPr>
        <w:pStyle w:val="CodeBlock"/>
      </w:pPr>
      <w:r w:rsidRPr="00493C57">
        <w:t xml:space="preserve">    // Serialize the in-memory list and assign it back to the SlidesData property of the SlideShow element.</w:t>
      </w:r>
    </w:p>
    <w:p w:rsidR="00493C57" w:rsidRPr="00493C57" w:rsidRDefault="00493C57" w:rsidP="00A566DB">
      <w:pPr>
        <w:pStyle w:val="CodeBlock"/>
      </w:pPr>
      <w:r w:rsidRPr="00493C57">
        <w:t xml:space="preserve">    slideShow.SlidesData = _slidesSerializer.Serialize(slides);</w:t>
      </w:r>
    </w:p>
    <w:p w:rsidR="00493C57" w:rsidRPr="00493C57" w:rsidRDefault="00493C57" w:rsidP="00A566DB">
      <w:pPr>
        <w:pStyle w:val="CodeBlock"/>
      </w:pPr>
    </w:p>
    <w:p w:rsidR="00493C57" w:rsidRPr="00493C57" w:rsidRDefault="00493C57" w:rsidP="00A566DB">
      <w:pPr>
        <w:pStyle w:val="CodeBlock"/>
      </w:pPr>
      <w:r w:rsidRPr="00493C57">
        <w:t xml:space="preserve">    // Serialize the slide show element itself.</w:t>
      </w:r>
    </w:p>
    <w:p w:rsidR="00493C57" w:rsidRPr="00493C57" w:rsidRDefault="00493C57" w:rsidP="00A566DB">
      <w:pPr>
        <w:pStyle w:val="CodeBlock"/>
      </w:pPr>
      <w:r w:rsidRPr="00493C57">
        <w:t xml:space="preserve">    slideShowSessionState.ElementData = ElementDataHelper.Serialize(slideShow.Data);</w:t>
      </w:r>
    </w:p>
    <w:p w:rsidR="00493C57" w:rsidRPr="00493C57" w:rsidRDefault="00493C57" w:rsidP="00A566DB">
      <w:pPr>
        <w:pStyle w:val="CodeBlock"/>
      </w:pPr>
    </w:p>
    <w:p w:rsidR="00493C57" w:rsidRPr="00493C57" w:rsidRDefault="00493C57" w:rsidP="00A566DB">
      <w:pPr>
        <w:pStyle w:val="CodeBlock"/>
      </w:pPr>
      <w:r w:rsidRPr="00493C57">
        <w:t xml:space="preserve">    // Replace the slide show in the object store with the updated data.</w:t>
      </w:r>
    </w:p>
    <w:p w:rsidR="00493C57" w:rsidRPr="00493C57" w:rsidRDefault="00493C57" w:rsidP="00A566DB">
      <w:pPr>
        <w:pStyle w:val="CodeBlock"/>
      </w:pPr>
      <w:r w:rsidRPr="00493C57">
        <w:t xml:space="preserve">    _objectStore.Set(session, slideShowSessionState);</w:t>
      </w:r>
    </w:p>
    <w:p w:rsidR="00493C57" w:rsidRPr="00493C57" w:rsidRDefault="00493C57" w:rsidP="00A566DB">
      <w:pPr>
        <w:pStyle w:val="CodeBlock"/>
      </w:pPr>
    </w:p>
    <w:p w:rsidR="00493C57" w:rsidRPr="00493C57" w:rsidRDefault="00493C57" w:rsidP="00A566DB">
      <w:pPr>
        <w:pStyle w:val="CodeBlock"/>
      </w:pPr>
      <w:r w:rsidRPr="00493C57">
        <w:tab/>
        <w:t>// Display a success notification.</w:t>
      </w:r>
    </w:p>
    <w:p w:rsidR="00493C57" w:rsidRPr="00493C57" w:rsidRDefault="00493C57" w:rsidP="00A566DB">
      <w:pPr>
        <w:pStyle w:val="CodeBlock"/>
      </w:pPr>
      <w:r w:rsidRPr="00493C57">
        <w:tab/>
        <w:t>_notifier.Information(T("That slide has been added."));</w:t>
      </w:r>
    </w:p>
    <w:p w:rsidR="00493C57" w:rsidRPr="00493C57" w:rsidRDefault="00493C57" w:rsidP="00A566DB">
      <w:pPr>
        <w:pStyle w:val="CodeBlock"/>
      </w:pPr>
    </w:p>
    <w:p w:rsidR="00493C57" w:rsidRPr="00493C57" w:rsidRDefault="00493C57" w:rsidP="00A566DB">
      <w:pPr>
        <w:pStyle w:val="CodeBlock"/>
      </w:pPr>
      <w:r w:rsidRPr="00493C57">
        <w:tab/>
        <w:t>// Redirect back to the element editor screen.</w:t>
      </w:r>
    </w:p>
    <w:p w:rsidR="00493C57" w:rsidRPr="00493C57" w:rsidRDefault="00493C57" w:rsidP="00A566DB">
      <w:pPr>
        <w:pStyle w:val="CodeBlock"/>
      </w:pPr>
      <w:r w:rsidRPr="00493C57">
        <w:tab/>
        <w:t>return RedirectToAction("Edit", "Element", new { session = viewModel.Session, area = "Orchard.Layouts" });</w:t>
      </w:r>
    </w:p>
    <w:p w:rsidR="00493C57" w:rsidRPr="00493C57" w:rsidRDefault="00A566DB" w:rsidP="00A566DB">
      <w:pPr>
        <w:pStyle w:val="CodeBlock"/>
      </w:pPr>
      <w:r>
        <w:t>}</w:t>
      </w:r>
    </w:p>
    <w:p w:rsidR="00493C57" w:rsidRPr="00493C57" w:rsidRDefault="00493C57" w:rsidP="00493C57">
      <w:pPr>
        <w:rPr>
          <w:lang w:val="en-US"/>
        </w:rPr>
      </w:pPr>
      <w:r w:rsidRPr="00493C57">
        <w:rPr>
          <w:lang w:val="en-US"/>
        </w:rPr>
        <w:lastRenderedPageBreak/>
        <w:t>Notice that this method relies on a few new services that we haven't declared yet:</w:t>
      </w:r>
    </w:p>
    <w:p w:rsidR="00493C57" w:rsidRPr="00A566DB" w:rsidRDefault="00A566DB" w:rsidP="004A30B5">
      <w:pPr>
        <w:pStyle w:val="ListParagraph"/>
        <w:numPr>
          <w:ilvl w:val="0"/>
          <w:numId w:val="50"/>
        </w:numPr>
        <w:rPr>
          <w:lang w:val="en-US"/>
        </w:rPr>
      </w:pPr>
      <w:r w:rsidRPr="00A566DB">
        <w:rPr>
          <w:rStyle w:val="Strong"/>
        </w:rPr>
        <w:t>_elementManager</w:t>
      </w:r>
      <w:r>
        <w:rPr>
          <w:lang w:val="en-US"/>
        </w:rPr>
        <w:t xml:space="preserve"> of type </w:t>
      </w:r>
      <w:r w:rsidRPr="00A566DB">
        <w:rPr>
          <w:rStyle w:val="Strong"/>
        </w:rPr>
        <w:t>IElementManager</w:t>
      </w:r>
    </w:p>
    <w:p w:rsidR="00493C57" w:rsidRPr="00A566DB" w:rsidRDefault="00A566DB" w:rsidP="004A30B5">
      <w:pPr>
        <w:pStyle w:val="ListParagraph"/>
        <w:numPr>
          <w:ilvl w:val="0"/>
          <w:numId w:val="50"/>
        </w:numPr>
        <w:rPr>
          <w:lang w:val="en-US"/>
        </w:rPr>
      </w:pPr>
      <w:r w:rsidRPr="00A566DB">
        <w:rPr>
          <w:rStyle w:val="Strong"/>
        </w:rPr>
        <w:t>_slidesSerializer</w:t>
      </w:r>
      <w:r>
        <w:rPr>
          <w:lang w:val="en-US"/>
        </w:rPr>
        <w:t xml:space="preserve"> of type </w:t>
      </w:r>
      <w:r w:rsidRPr="00A566DB">
        <w:rPr>
          <w:rStyle w:val="Strong"/>
        </w:rPr>
        <w:t>ISlidesSerializer</w:t>
      </w:r>
    </w:p>
    <w:p w:rsidR="00493C57" w:rsidRPr="00A566DB" w:rsidRDefault="00A566DB" w:rsidP="004A30B5">
      <w:pPr>
        <w:pStyle w:val="ListParagraph"/>
        <w:numPr>
          <w:ilvl w:val="0"/>
          <w:numId w:val="50"/>
        </w:numPr>
        <w:rPr>
          <w:lang w:val="en-US"/>
        </w:rPr>
      </w:pPr>
      <w:r w:rsidRPr="00A566DB">
        <w:rPr>
          <w:rStyle w:val="Strong"/>
        </w:rPr>
        <w:t>_layoutModelMapper</w:t>
      </w:r>
      <w:r>
        <w:rPr>
          <w:lang w:val="en-US"/>
        </w:rPr>
        <w:t xml:space="preserve"> of type </w:t>
      </w:r>
      <w:r w:rsidR="00493C57" w:rsidRPr="00A566DB">
        <w:rPr>
          <w:rStyle w:val="Strong"/>
          <w:lang w:val="en-US"/>
        </w:rPr>
        <w:t>ILayoutModelMapp</w:t>
      </w:r>
      <w:r w:rsidRPr="00A566DB">
        <w:rPr>
          <w:rStyle w:val="Strong"/>
        </w:rPr>
        <w:t>er</w:t>
      </w:r>
    </w:p>
    <w:p w:rsidR="00493C57" w:rsidRPr="00A566DB" w:rsidRDefault="00A566DB" w:rsidP="004A30B5">
      <w:pPr>
        <w:pStyle w:val="ListParagraph"/>
        <w:numPr>
          <w:ilvl w:val="0"/>
          <w:numId w:val="50"/>
        </w:numPr>
        <w:rPr>
          <w:lang w:val="en-US"/>
        </w:rPr>
      </w:pPr>
      <w:r w:rsidRPr="00A566DB">
        <w:rPr>
          <w:rStyle w:val="Strong"/>
        </w:rPr>
        <w:t>_layoutSerializer</w:t>
      </w:r>
      <w:r>
        <w:rPr>
          <w:lang w:val="en-US"/>
        </w:rPr>
        <w:t xml:space="preserve"> of type </w:t>
      </w:r>
      <w:r w:rsidRPr="00A566DB">
        <w:rPr>
          <w:rStyle w:val="Strong"/>
        </w:rPr>
        <w:t>ILayoutSerializer</w:t>
      </w:r>
    </w:p>
    <w:p w:rsidR="00493C57" w:rsidRPr="00A566DB" w:rsidRDefault="00493C57" w:rsidP="004A30B5">
      <w:pPr>
        <w:pStyle w:val="ListParagraph"/>
        <w:numPr>
          <w:ilvl w:val="0"/>
          <w:numId w:val="50"/>
        </w:numPr>
        <w:rPr>
          <w:lang w:val="en-US"/>
        </w:rPr>
      </w:pPr>
      <w:r w:rsidRPr="00A566DB">
        <w:rPr>
          <w:rStyle w:val="Strong"/>
          <w:lang w:val="en-US"/>
        </w:rPr>
        <w:t>_objectStore</w:t>
      </w:r>
      <w:r w:rsidR="00A566DB">
        <w:rPr>
          <w:lang w:val="en-US"/>
        </w:rPr>
        <w:t xml:space="preserve"> of type </w:t>
      </w:r>
      <w:r w:rsidR="00A566DB" w:rsidRPr="00A566DB">
        <w:rPr>
          <w:rStyle w:val="Strong"/>
        </w:rPr>
        <w:t>IObjectStore</w:t>
      </w:r>
    </w:p>
    <w:p w:rsidR="00493C57" w:rsidRPr="00A566DB" w:rsidRDefault="00493C57" w:rsidP="004A30B5">
      <w:pPr>
        <w:pStyle w:val="ListParagraph"/>
        <w:numPr>
          <w:ilvl w:val="0"/>
          <w:numId w:val="50"/>
        </w:numPr>
        <w:rPr>
          <w:lang w:val="en-US"/>
        </w:rPr>
      </w:pPr>
      <w:r w:rsidRPr="00A566DB">
        <w:rPr>
          <w:rStyle w:val="Strong"/>
          <w:lang w:val="en-US"/>
        </w:rPr>
        <w:t>INotifier</w:t>
      </w:r>
      <w:r w:rsidR="00A566DB">
        <w:rPr>
          <w:lang w:val="en-US"/>
        </w:rPr>
        <w:t xml:space="preserve"> of type </w:t>
      </w:r>
      <w:r w:rsidR="00A566DB" w:rsidRPr="00A566DB">
        <w:rPr>
          <w:rStyle w:val="Strong"/>
        </w:rPr>
        <w:t>INotifier</w:t>
      </w:r>
    </w:p>
    <w:p w:rsidR="00493C57" w:rsidRPr="00A566DB" w:rsidRDefault="00A566DB" w:rsidP="004A30B5">
      <w:pPr>
        <w:pStyle w:val="ListParagraph"/>
        <w:numPr>
          <w:ilvl w:val="0"/>
          <w:numId w:val="50"/>
        </w:numPr>
        <w:rPr>
          <w:lang w:val="en-US"/>
        </w:rPr>
      </w:pPr>
      <w:r w:rsidRPr="00A566DB">
        <w:rPr>
          <w:rStyle w:val="Strong"/>
        </w:rPr>
        <w:t>T</w:t>
      </w:r>
      <w:r>
        <w:rPr>
          <w:lang w:val="en-US"/>
        </w:rPr>
        <w:t xml:space="preserve"> of type </w:t>
      </w:r>
      <w:r w:rsidRPr="00A566DB">
        <w:rPr>
          <w:rStyle w:val="Strong"/>
        </w:rPr>
        <w:t>Localizer</w:t>
      </w:r>
    </w:p>
    <w:p w:rsidR="00493C57" w:rsidRPr="00493C57" w:rsidRDefault="00493C57" w:rsidP="00A566DB">
      <w:pPr>
        <w:rPr>
          <w:lang w:val="en-US"/>
        </w:rPr>
      </w:pPr>
      <w:r w:rsidRPr="00493C57">
        <w:rPr>
          <w:lang w:val="en-US"/>
        </w:rPr>
        <w:t>Make sure to inject these services and store them in pr</w:t>
      </w:r>
      <w:r w:rsidR="00A566DB">
        <w:rPr>
          <w:lang w:val="en-US"/>
        </w:rPr>
        <w:t xml:space="preserve">ivate fields. Except for the </w:t>
      </w:r>
      <w:r w:rsidR="00A566DB" w:rsidRPr="00A566DB">
        <w:rPr>
          <w:rStyle w:val="Strong"/>
          <w:lang w:val="en-US"/>
        </w:rPr>
        <w:t>T</w:t>
      </w:r>
      <w:r w:rsidR="00A566DB">
        <w:rPr>
          <w:lang w:val="en-US"/>
        </w:rPr>
        <w:t xml:space="preserve"> property</w:t>
      </w:r>
      <w:r w:rsidRPr="00493C57">
        <w:rPr>
          <w:lang w:val="en-US"/>
        </w:rPr>
        <w:t xml:space="preserve">, </w:t>
      </w:r>
      <w:r w:rsidR="00A566DB">
        <w:rPr>
          <w:lang w:val="en-US"/>
        </w:rPr>
        <w:t xml:space="preserve">which </w:t>
      </w:r>
      <w:r w:rsidRPr="00493C57">
        <w:rPr>
          <w:lang w:val="en-US"/>
        </w:rPr>
        <w:t>is property-injected by Orchard ra</w:t>
      </w:r>
      <w:r w:rsidR="00A566DB">
        <w:rPr>
          <w:lang w:val="en-US"/>
        </w:rPr>
        <w:t>ther than constructor-injected.</w:t>
      </w:r>
    </w:p>
    <w:p w:rsidR="00493C57" w:rsidRPr="00493C57" w:rsidRDefault="00493C57" w:rsidP="00A566DB">
      <w:pPr>
        <w:pStyle w:val="Heading3"/>
        <w:rPr>
          <w:lang w:val="en-US"/>
        </w:rPr>
      </w:pPr>
      <w:bookmarkStart w:id="189" w:name="_Toc453493250"/>
      <w:r w:rsidRPr="00493C57">
        <w:rPr>
          <w:lang w:val="en-US"/>
        </w:rPr>
        <w:t>The Edit Action</w:t>
      </w:r>
      <w:bookmarkEnd w:id="189"/>
    </w:p>
    <w:p w:rsidR="00493C57" w:rsidRPr="00493C57" w:rsidRDefault="00A566DB" w:rsidP="00A566DB">
      <w:pPr>
        <w:rPr>
          <w:lang w:val="en-US"/>
        </w:rPr>
      </w:pPr>
      <w:r>
        <w:rPr>
          <w:lang w:val="en-US"/>
        </w:rPr>
        <w:t>The Edit</w:t>
      </w:r>
      <w:r w:rsidR="00493C57" w:rsidRPr="00493C57">
        <w:rPr>
          <w:lang w:val="en-US"/>
        </w:rPr>
        <w:t xml:space="preserve"> action is very </w:t>
      </w:r>
      <w:r w:rsidRPr="00493C57">
        <w:rPr>
          <w:lang w:val="en-US"/>
        </w:rPr>
        <w:t>similar</w:t>
      </w:r>
      <w:r>
        <w:rPr>
          <w:lang w:val="en-US"/>
        </w:rPr>
        <w:t xml:space="preserve"> to the Create</w:t>
      </w:r>
      <w:r w:rsidR="00493C57" w:rsidRPr="00493C57">
        <w:rPr>
          <w:lang w:val="en-US"/>
        </w:rPr>
        <w:t xml:space="preserve"> action,</w:t>
      </w:r>
      <w:r>
        <w:rPr>
          <w:lang w:val="en-US"/>
        </w:rPr>
        <w:t xml:space="preserve"> the primary differences being:</w:t>
      </w:r>
    </w:p>
    <w:p w:rsidR="00493C57" w:rsidRPr="00A566DB" w:rsidRDefault="00493C57" w:rsidP="004A30B5">
      <w:pPr>
        <w:pStyle w:val="ListParagraph"/>
        <w:numPr>
          <w:ilvl w:val="0"/>
          <w:numId w:val="51"/>
        </w:numPr>
        <w:rPr>
          <w:lang w:val="en-US"/>
        </w:rPr>
      </w:pPr>
      <w:r w:rsidRPr="00A566DB">
        <w:rPr>
          <w:lang w:val="en-US"/>
        </w:rPr>
        <w:t>The view model needs to be initialized with existing layout data.</w:t>
      </w:r>
    </w:p>
    <w:p w:rsidR="00493C57" w:rsidRPr="00A566DB" w:rsidRDefault="00493C57" w:rsidP="004A30B5">
      <w:pPr>
        <w:pStyle w:val="ListParagraph"/>
        <w:numPr>
          <w:ilvl w:val="0"/>
          <w:numId w:val="51"/>
        </w:numPr>
        <w:rPr>
          <w:lang w:val="en-US"/>
        </w:rPr>
      </w:pPr>
      <w:r w:rsidRPr="00A566DB">
        <w:rPr>
          <w:lang w:val="en-US"/>
        </w:rPr>
        <w:t>When posting back, instead of adding a slide, we need to get a reference to an existing slide (by index).</w:t>
      </w:r>
    </w:p>
    <w:p w:rsidR="00493C57" w:rsidRPr="00493C57" w:rsidRDefault="00493C57" w:rsidP="00A566DB">
      <w:pPr>
        <w:rPr>
          <w:lang w:val="en-US"/>
        </w:rPr>
      </w:pPr>
      <w:r w:rsidRPr="00493C57">
        <w:rPr>
          <w:lang w:val="en-US"/>
        </w:rPr>
        <w:t>T</w:t>
      </w:r>
      <w:r w:rsidR="00A566DB">
        <w:rPr>
          <w:lang w:val="en-US"/>
        </w:rPr>
        <w:t>he Edit action looks like this:</w:t>
      </w:r>
    </w:p>
    <w:p w:rsidR="00493C57" w:rsidRPr="00493C57" w:rsidRDefault="00493C57" w:rsidP="00A566DB">
      <w:pPr>
        <w:pStyle w:val="CodeBlock"/>
      </w:pPr>
      <w:r w:rsidRPr="00493C57">
        <w:t>public ActionResult Edit(string session, int index) {</w:t>
      </w:r>
    </w:p>
    <w:p w:rsidR="00493C57" w:rsidRPr="00493C57" w:rsidRDefault="00493C57" w:rsidP="00A566DB">
      <w:pPr>
        <w:pStyle w:val="CodeBlock"/>
      </w:pPr>
      <w:r w:rsidRPr="00493C57">
        <w:t xml:space="preserve">    // Get the element's state from the object store.</w:t>
      </w:r>
    </w:p>
    <w:p w:rsidR="00493C57" w:rsidRPr="00493C57" w:rsidRDefault="00493C57" w:rsidP="00A566DB">
      <w:pPr>
        <w:pStyle w:val="CodeBlock"/>
      </w:pPr>
      <w:r w:rsidRPr="00493C57">
        <w:t xml:space="preserve">    var slideShowSessionState = _objectStore.Get&lt;ElementSessionState&gt;(session);</w:t>
      </w:r>
    </w:p>
    <w:p w:rsidR="00493C57" w:rsidRPr="00493C57" w:rsidRDefault="00493C57" w:rsidP="00A566DB">
      <w:pPr>
        <w:pStyle w:val="CodeBlock"/>
      </w:pPr>
    </w:p>
    <w:p w:rsidR="00493C57" w:rsidRPr="00493C57" w:rsidRDefault="00493C57" w:rsidP="00A566DB">
      <w:pPr>
        <w:pStyle w:val="CodeBlock"/>
      </w:pPr>
      <w:r w:rsidRPr="00493C57">
        <w:t xml:space="preserve">    // Deserialize the element's state into a dictionary.</w:t>
      </w:r>
    </w:p>
    <w:p w:rsidR="00493C57" w:rsidRPr="00493C57" w:rsidRDefault="00493C57" w:rsidP="00A566DB">
      <w:pPr>
        <w:pStyle w:val="CodeBlock"/>
      </w:pPr>
      <w:r w:rsidRPr="00493C57">
        <w:t xml:space="preserve">    var elementData = ElementDataHelper.Deserialize(slideShowSessionState.ElementData);</w:t>
      </w:r>
    </w:p>
    <w:p w:rsidR="00493C57" w:rsidRPr="00493C57" w:rsidRDefault="00493C57" w:rsidP="00A566DB">
      <w:pPr>
        <w:pStyle w:val="CodeBlock"/>
      </w:pPr>
    </w:p>
    <w:p w:rsidR="00493C57" w:rsidRPr="00493C57" w:rsidRDefault="00493C57" w:rsidP="00A566DB">
      <w:pPr>
        <w:pStyle w:val="CodeBlock"/>
      </w:pPr>
      <w:r w:rsidRPr="00493C57">
        <w:lastRenderedPageBreak/>
        <w:t xml:space="preserve">    // Activate a new SlideShow element and initialize it with the state dictionary.</w:t>
      </w:r>
    </w:p>
    <w:p w:rsidR="00493C57" w:rsidRPr="00493C57" w:rsidRDefault="00493C57" w:rsidP="00A566DB">
      <w:pPr>
        <w:pStyle w:val="CodeBlock"/>
      </w:pPr>
      <w:r w:rsidRPr="00493C57">
        <w:t xml:space="preserve">    var slideShow = _elementManager.ActivateElement&lt;SlideShow&gt;(x =&gt; x.Data = elementData);</w:t>
      </w:r>
    </w:p>
    <w:p w:rsidR="00493C57" w:rsidRPr="00493C57" w:rsidRDefault="00493C57" w:rsidP="00A566DB">
      <w:pPr>
        <w:pStyle w:val="CodeBlock"/>
      </w:pPr>
    </w:p>
    <w:p w:rsidR="00493C57" w:rsidRPr="00493C57" w:rsidRDefault="00493C57" w:rsidP="00A566DB">
      <w:pPr>
        <w:pStyle w:val="CodeBlock"/>
      </w:pPr>
      <w:r w:rsidRPr="00493C57">
        <w:t xml:space="preserve">    // Deserialize the slide show slides data into a list of actual Slide objects.</w:t>
      </w:r>
    </w:p>
    <w:p w:rsidR="00493C57" w:rsidRPr="00493C57" w:rsidRDefault="00493C57" w:rsidP="00A566DB">
      <w:pPr>
        <w:pStyle w:val="CodeBlock"/>
      </w:pPr>
      <w:r w:rsidRPr="00493C57">
        <w:t xml:space="preserve">    var slides = _slidesSerializer.Deserialize(slideShow.SlidesData).ToList();</w:t>
      </w:r>
    </w:p>
    <w:p w:rsidR="00493C57" w:rsidRPr="00493C57" w:rsidRDefault="00493C57" w:rsidP="00A566DB">
      <w:pPr>
        <w:pStyle w:val="CodeBlock"/>
      </w:pPr>
    </w:p>
    <w:p w:rsidR="00493C57" w:rsidRPr="00493C57" w:rsidRDefault="00493C57" w:rsidP="00A566DB">
      <w:pPr>
        <w:pStyle w:val="CodeBlock"/>
      </w:pPr>
      <w:r w:rsidRPr="00493C57">
        <w:t xml:space="preserve">    // Get a reference to the specified slide by index.</w:t>
      </w:r>
    </w:p>
    <w:p w:rsidR="00493C57" w:rsidRPr="00493C57" w:rsidRDefault="00493C57" w:rsidP="00A566DB">
      <w:pPr>
        <w:pStyle w:val="CodeBlock"/>
      </w:pPr>
      <w:r w:rsidRPr="00493C57">
        <w:t xml:space="preserve">    var slide = slides[index];</w:t>
      </w:r>
    </w:p>
    <w:p w:rsidR="00493C57" w:rsidRPr="00493C57" w:rsidRDefault="00493C57" w:rsidP="00A566DB">
      <w:pPr>
        <w:pStyle w:val="CodeBlock"/>
      </w:pPr>
    </w:p>
    <w:p w:rsidR="00493C57" w:rsidRPr="00493C57" w:rsidRDefault="00493C57" w:rsidP="00A566DB">
      <w:pPr>
        <w:pStyle w:val="CodeBlock"/>
      </w:pPr>
      <w:r w:rsidRPr="00493C57">
        <w:t xml:space="preserve">    // Create the view model and initialize the layout editor with the slide's layout data.</w:t>
      </w:r>
    </w:p>
    <w:p w:rsidR="00493C57" w:rsidRPr="00493C57" w:rsidRDefault="00493C57" w:rsidP="00A566DB">
      <w:pPr>
        <w:pStyle w:val="CodeBlock"/>
      </w:pPr>
      <w:r w:rsidRPr="00493C57">
        <w:t xml:space="preserve">    var viewModel = new SlideEditorViewModel {</w:t>
      </w:r>
    </w:p>
    <w:p w:rsidR="00493C57" w:rsidRPr="00493C57" w:rsidRDefault="00493C57" w:rsidP="00A566DB">
      <w:pPr>
        <w:pStyle w:val="CodeBlock"/>
      </w:pPr>
      <w:r w:rsidRPr="00493C57">
        <w:t xml:space="preserve">        SlideIndex = index,</w:t>
      </w:r>
    </w:p>
    <w:p w:rsidR="00493C57" w:rsidRPr="00493C57" w:rsidRDefault="00493C57" w:rsidP="00A566DB">
      <w:pPr>
        <w:pStyle w:val="CodeBlock"/>
      </w:pPr>
      <w:r w:rsidRPr="00493C57">
        <w:t xml:space="preserve">        Session = session,</w:t>
      </w:r>
    </w:p>
    <w:p w:rsidR="00493C57" w:rsidRPr="00493C57" w:rsidRDefault="00493C57" w:rsidP="00A566DB">
      <w:pPr>
        <w:pStyle w:val="CodeBlock"/>
      </w:pPr>
      <w:r w:rsidRPr="00493C57">
        <w:t xml:space="preserve">        LayoutEditor = _layoutEditorFactory.Create(slide.LayoutData, _objectStore.GenerateKey(), slide.TemplateId)</w:t>
      </w:r>
    </w:p>
    <w:p w:rsidR="00493C57" w:rsidRPr="00493C57" w:rsidRDefault="00493C57" w:rsidP="00A566DB">
      <w:pPr>
        <w:pStyle w:val="CodeBlock"/>
      </w:pPr>
      <w:r w:rsidRPr="00493C57">
        <w:t xml:space="preserve">    };</w:t>
      </w:r>
    </w:p>
    <w:p w:rsidR="00493C57" w:rsidRPr="00493C57" w:rsidRDefault="00493C57" w:rsidP="00A566DB">
      <w:pPr>
        <w:pStyle w:val="CodeBlock"/>
      </w:pPr>
    </w:p>
    <w:p w:rsidR="00493C57" w:rsidRPr="00493C57" w:rsidRDefault="00493C57" w:rsidP="00A566DB">
      <w:pPr>
        <w:pStyle w:val="CodeBlock"/>
      </w:pPr>
      <w:r w:rsidRPr="00493C57">
        <w:t xml:space="preserve">    // Return the view.</w:t>
      </w:r>
    </w:p>
    <w:p w:rsidR="00493C57" w:rsidRPr="00493C57" w:rsidRDefault="00493C57" w:rsidP="00A566DB">
      <w:pPr>
        <w:pStyle w:val="CodeBlock"/>
      </w:pPr>
      <w:r w:rsidRPr="00493C57">
        <w:t xml:space="preserve">    return View(viewModel);</w:t>
      </w:r>
    </w:p>
    <w:p w:rsidR="00493C57" w:rsidRPr="00493C57" w:rsidRDefault="00A566DB" w:rsidP="00A566DB">
      <w:pPr>
        <w:pStyle w:val="CodeBlock"/>
      </w:pPr>
      <w:r>
        <w:t>}</w:t>
      </w:r>
    </w:p>
    <w:p w:rsidR="00493C57" w:rsidRPr="00493C57" w:rsidRDefault="00493C57" w:rsidP="00A566DB">
      <w:pPr>
        <w:rPr>
          <w:lang w:val="en-US"/>
        </w:rPr>
      </w:pPr>
      <w:r w:rsidRPr="00493C57">
        <w:rPr>
          <w:lang w:val="en-US"/>
        </w:rPr>
        <w:t>The Edit view looks v</w:t>
      </w:r>
      <w:r w:rsidR="00A566DB">
        <w:rPr>
          <w:lang w:val="en-US"/>
        </w:rPr>
        <w:t>ery similar to the Create view:</w:t>
      </w:r>
    </w:p>
    <w:p w:rsidR="00493C57" w:rsidRPr="00493C57" w:rsidRDefault="00493C57" w:rsidP="00A566DB">
      <w:pPr>
        <w:pStyle w:val="CodeBlock"/>
      </w:pPr>
      <w:r w:rsidRPr="00493C57">
        <w:t>@model OffTheGrid.Demos.Layouts.ViewModels.SlideEditorViewModel</w:t>
      </w:r>
    </w:p>
    <w:p w:rsidR="00493C57" w:rsidRPr="00493C57" w:rsidRDefault="00493C57" w:rsidP="00A566DB">
      <w:pPr>
        <w:pStyle w:val="CodeBlock"/>
      </w:pPr>
      <w:r w:rsidRPr="00493C57">
        <w:t>@{</w:t>
      </w:r>
    </w:p>
    <w:p w:rsidR="00493C57" w:rsidRPr="00493C57" w:rsidRDefault="00493C57" w:rsidP="00A566DB">
      <w:pPr>
        <w:pStyle w:val="CodeBlock"/>
      </w:pPr>
      <w:r w:rsidRPr="00493C57">
        <w:t xml:space="preserve">    Layout.Title = T("Edit Slide");</w:t>
      </w:r>
    </w:p>
    <w:p w:rsidR="00493C57" w:rsidRPr="00493C57" w:rsidRDefault="00493C57" w:rsidP="00A566DB">
      <w:pPr>
        <w:pStyle w:val="CodeBlock"/>
      </w:pPr>
      <w:r w:rsidRPr="00493C57">
        <w:t>}</w:t>
      </w:r>
    </w:p>
    <w:p w:rsidR="00493C57" w:rsidRPr="00493C57" w:rsidRDefault="00493C57" w:rsidP="00A566DB">
      <w:pPr>
        <w:pStyle w:val="CodeBlock"/>
      </w:pPr>
      <w:r w:rsidRPr="00493C57">
        <w:t>@using (Html.BeginFormAntiForgeryPost()) {</w:t>
      </w:r>
    </w:p>
    <w:p w:rsidR="00493C57" w:rsidRPr="00493C57" w:rsidRDefault="00493C57" w:rsidP="00A566DB">
      <w:pPr>
        <w:pStyle w:val="CodeBlock"/>
      </w:pPr>
      <w:r w:rsidRPr="00493C57">
        <w:t xml:space="preserve">    @Html.HiddenFor(m =&gt; m.Session)</w:t>
      </w:r>
    </w:p>
    <w:p w:rsidR="00493C57" w:rsidRPr="00493C57" w:rsidRDefault="00493C57" w:rsidP="00A566DB">
      <w:pPr>
        <w:pStyle w:val="CodeBlock"/>
      </w:pPr>
      <w:r w:rsidRPr="00493C57">
        <w:tab/>
        <w:t>@Html.HiddenFor(m =&gt; m.SlideIndex)</w:t>
      </w:r>
    </w:p>
    <w:p w:rsidR="00493C57" w:rsidRPr="00493C57" w:rsidRDefault="00493C57" w:rsidP="00A566DB">
      <w:pPr>
        <w:pStyle w:val="CodeBlock"/>
      </w:pPr>
      <w:r w:rsidRPr="00493C57">
        <w:tab/>
        <w:t>@Html.EditorFor(m =&gt; m.LayoutEditor)</w:t>
      </w:r>
    </w:p>
    <w:p w:rsidR="00493C57" w:rsidRPr="00493C57" w:rsidRDefault="00493C57" w:rsidP="00A566DB">
      <w:pPr>
        <w:pStyle w:val="CodeBlock"/>
      </w:pPr>
      <w:r w:rsidRPr="00493C57">
        <w:t xml:space="preserve">    &lt;fieldset&gt;</w:t>
      </w:r>
    </w:p>
    <w:p w:rsidR="00493C57" w:rsidRPr="00493C57" w:rsidRDefault="00493C57" w:rsidP="00A566DB">
      <w:pPr>
        <w:pStyle w:val="CodeBlock"/>
      </w:pPr>
      <w:r w:rsidRPr="00493C57">
        <w:t xml:space="preserve">        &lt;button type="submit" name="submit.Save" value="submit.Save"&gt;@T("Save")&lt;/button&gt;</w:t>
      </w:r>
    </w:p>
    <w:p w:rsidR="00493C57" w:rsidRPr="00493C57" w:rsidRDefault="00493C57" w:rsidP="00A566DB">
      <w:pPr>
        <w:pStyle w:val="CodeBlock"/>
      </w:pPr>
      <w:r w:rsidRPr="00493C57">
        <w:t xml:space="preserve">        @Html.ActionLink(T("Cancel").ToString(), "Edit", "Element", new { session = Model.Session, area = "Orchard.Layouts" }, new { @class = "button" })</w:t>
      </w:r>
    </w:p>
    <w:p w:rsidR="00493C57" w:rsidRPr="00493C57" w:rsidRDefault="00493C57" w:rsidP="00A566DB">
      <w:pPr>
        <w:pStyle w:val="CodeBlock"/>
      </w:pPr>
      <w:r w:rsidRPr="00493C57">
        <w:t xml:space="preserve">    &lt;/fieldset&gt;</w:t>
      </w:r>
    </w:p>
    <w:p w:rsidR="00493C57" w:rsidRPr="00493C57" w:rsidRDefault="00A566DB" w:rsidP="00A566DB">
      <w:pPr>
        <w:pStyle w:val="CodeBlock"/>
      </w:pPr>
      <w:r>
        <w:t>}</w:t>
      </w:r>
    </w:p>
    <w:p w:rsidR="00493C57" w:rsidRPr="00493C57" w:rsidRDefault="00493C57" w:rsidP="00A566DB">
      <w:pPr>
        <w:rPr>
          <w:lang w:val="en-US"/>
        </w:rPr>
      </w:pPr>
      <w:r w:rsidRPr="00493C57">
        <w:rPr>
          <w:lang w:val="en-US"/>
        </w:rPr>
        <w:t>The only real dif</w:t>
      </w:r>
      <w:r w:rsidR="00A566DB">
        <w:rPr>
          <w:lang w:val="en-US"/>
        </w:rPr>
        <w:t>ference is the title being set to “Edit Slide”.</w:t>
      </w:r>
    </w:p>
    <w:p w:rsidR="00493C57" w:rsidRPr="00493C57" w:rsidRDefault="00493C57" w:rsidP="00A566DB">
      <w:pPr>
        <w:rPr>
          <w:lang w:val="en-US"/>
        </w:rPr>
      </w:pPr>
      <w:r w:rsidRPr="00493C57">
        <w:rPr>
          <w:lang w:val="en-US"/>
        </w:rPr>
        <w:t>The post-back version of the Edit action, too, looks very simil</w:t>
      </w:r>
      <w:r w:rsidR="00A566DB">
        <w:rPr>
          <w:lang w:val="en-US"/>
        </w:rPr>
        <w:t>ar to the Create action method:</w:t>
      </w:r>
    </w:p>
    <w:p w:rsidR="00493C57" w:rsidRPr="00493C57" w:rsidRDefault="00A566DB" w:rsidP="00A566DB">
      <w:pPr>
        <w:pStyle w:val="CodeBlock"/>
      </w:pPr>
      <w:r w:rsidRPr="00493C57">
        <w:t xml:space="preserve"> </w:t>
      </w:r>
      <w:r w:rsidR="00493C57" w:rsidRPr="00493C57">
        <w:t>[HttpPost]</w:t>
      </w:r>
    </w:p>
    <w:p w:rsidR="00493C57" w:rsidRPr="00493C57" w:rsidRDefault="00493C57" w:rsidP="00A566DB">
      <w:pPr>
        <w:pStyle w:val="CodeBlock"/>
      </w:pPr>
      <w:r w:rsidRPr="00493C57">
        <w:t>[ValidateInput(false)]</w:t>
      </w:r>
    </w:p>
    <w:p w:rsidR="00493C57" w:rsidRPr="00493C57" w:rsidRDefault="00493C57" w:rsidP="00A566DB">
      <w:pPr>
        <w:pStyle w:val="CodeBlock"/>
      </w:pPr>
      <w:r w:rsidRPr="00493C57">
        <w:t>public ActionResult Edit(SlideEditorViewModel viewModel) {</w:t>
      </w:r>
    </w:p>
    <w:p w:rsidR="00493C57" w:rsidRPr="00493C57" w:rsidRDefault="00493C57" w:rsidP="00A566DB">
      <w:pPr>
        <w:pStyle w:val="CodeBlock"/>
      </w:pPr>
      <w:r w:rsidRPr="00493C57">
        <w:lastRenderedPageBreak/>
        <w:t xml:space="preserve">    var slideShowSessionState = _objectStore.Get&lt;ElementSessionState&gt;(session);</w:t>
      </w:r>
    </w:p>
    <w:p w:rsidR="00493C57" w:rsidRPr="00493C57" w:rsidRDefault="00493C57" w:rsidP="00A566DB">
      <w:pPr>
        <w:pStyle w:val="CodeBlock"/>
      </w:pPr>
      <w:r w:rsidRPr="00493C57">
        <w:t xml:space="preserve">    var elementData = ElementDataHelper.Deserialize(slideShowSessionState.ElementData);</w:t>
      </w:r>
    </w:p>
    <w:p w:rsidR="00493C57" w:rsidRPr="00493C57" w:rsidRDefault="00493C57" w:rsidP="00A566DB">
      <w:pPr>
        <w:pStyle w:val="CodeBlock"/>
      </w:pPr>
      <w:r w:rsidRPr="00493C57">
        <w:t xml:space="preserve">    var slideShow = _elementManager.ActivateElement&lt;SlideShow&gt;(x =&gt; x.Data = elementData);</w:t>
      </w:r>
    </w:p>
    <w:p w:rsidR="00493C57" w:rsidRPr="00493C57" w:rsidRDefault="00493C57" w:rsidP="00A566DB">
      <w:pPr>
        <w:pStyle w:val="CodeBlock"/>
      </w:pPr>
      <w:r w:rsidRPr="00493C57">
        <w:t xml:space="preserve">    var slides = _slidesSerializer.Deserialize(slideShow.SlidesData).ToList();</w:t>
      </w:r>
    </w:p>
    <w:p w:rsidR="00493C57" w:rsidRPr="00493C57" w:rsidRDefault="00493C57" w:rsidP="00A566DB">
      <w:pPr>
        <w:pStyle w:val="CodeBlock"/>
      </w:pPr>
      <w:r w:rsidRPr="00493C57">
        <w:t xml:space="preserve">    var slide = slides[viewModel.SlideIndex.Value];</w:t>
      </w:r>
    </w:p>
    <w:p w:rsidR="00493C57" w:rsidRPr="00493C57" w:rsidRDefault="00493C57" w:rsidP="00A566DB">
      <w:pPr>
        <w:pStyle w:val="CodeBlock"/>
      </w:pPr>
      <w:r w:rsidRPr="00493C57">
        <w:t xml:space="preserve">    var slideLayout = _layoutModelMapper.ToLayoutModel(viewModel.LayoutEditor.Data, DescribeElementsContext.Empty).ToList();</w:t>
      </w:r>
    </w:p>
    <w:p w:rsidR="00493C57" w:rsidRPr="00493C57" w:rsidRDefault="00493C57" w:rsidP="00A566DB">
      <w:pPr>
        <w:pStyle w:val="CodeBlock"/>
      </w:pPr>
      <w:r w:rsidRPr="00493C57">
        <w:t xml:space="preserve">    var recycleBin = (RecycleBin)_layoutModelMapper.ToLayoutModel(viewModel.LayoutEditor.RecycleBin, DescribeElementsContext.Empty).First();</w:t>
      </w:r>
    </w:p>
    <w:p w:rsidR="00493C57" w:rsidRPr="00493C57" w:rsidRDefault="00493C57" w:rsidP="00A566DB">
      <w:pPr>
        <w:pStyle w:val="CodeBlock"/>
      </w:pPr>
      <w:r w:rsidRPr="00493C57">
        <w:t xml:space="preserve">    var context = new LayoutSavingContext {</w:t>
      </w:r>
    </w:p>
    <w:p w:rsidR="00493C57" w:rsidRPr="00493C57" w:rsidRDefault="00493C57" w:rsidP="00A566DB">
      <w:pPr>
        <w:pStyle w:val="CodeBlock"/>
      </w:pPr>
      <w:r w:rsidRPr="00493C57">
        <w:t xml:space="preserve">        Updater = this,</w:t>
      </w:r>
    </w:p>
    <w:p w:rsidR="00493C57" w:rsidRPr="00493C57" w:rsidRDefault="00493C57" w:rsidP="00A566DB">
      <w:pPr>
        <w:pStyle w:val="CodeBlock"/>
      </w:pPr>
      <w:r w:rsidRPr="00493C57">
        <w:t xml:space="preserve">        Elements = slideLayout,</w:t>
      </w:r>
    </w:p>
    <w:p w:rsidR="00493C57" w:rsidRPr="00493C57" w:rsidRDefault="00493C57" w:rsidP="00A566DB">
      <w:pPr>
        <w:pStyle w:val="CodeBlock"/>
      </w:pPr>
      <w:r w:rsidRPr="00493C57">
        <w:t xml:space="preserve">        RemovedElements = recycleBin.Elements</w:t>
      </w:r>
    </w:p>
    <w:p w:rsidR="00493C57" w:rsidRPr="00493C57" w:rsidRDefault="00493C57" w:rsidP="00A566DB">
      <w:pPr>
        <w:pStyle w:val="CodeBlock"/>
      </w:pPr>
      <w:r w:rsidRPr="00493C57">
        <w:t xml:space="preserve">    };</w:t>
      </w:r>
    </w:p>
    <w:p w:rsidR="00493C57" w:rsidRPr="00493C57" w:rsidRDefault="00493C57" w:rsidP="00A566DB">
      <w:pPr>
        <w:pStyle w:val="CodeBlock"/>
      </w:pPr>
    </w:p>
    <w:p w:rsidR="00493C57" w:rsidRPr="00493C57" w:rsidRDefault="00493C57" w:rsidP="00A566DB">
      <w:pPr>
        <w:pStyle w:val="CodeBlock"/>
      </w:pPr>
      <w:r w:rsidRPr="00493C57">
        <w:tab/>
        <w:t>// Trigger the Saving and Removing events on the elements.</w:t>
      </w:r>
    </w:p>
    <w:p w:rsidR="00493C57" w:rsidRPr="00493C57" w:rsidRDefault="00493C57" w:rsidP="00A566DB">
      <w:pPr>
        <w:pStyle w:val="CodeBlock"/>
      </w:pPr>
      <w:r w:rsidRPr="00493C57">
        <w:t xml:space="preserve">    _elementManager.Saving(context);</w:t>
      </w:r>
    </w:p>
    <w:p w:rsidR="00493C57" w:rsidRPr="00493C57" w:rsidRDefault="00493C57" w:rsidP="00A566DB">
      <w:pPr>
        <w:pStyle w:val="CodeBlock"/>
      </w:pPr>
      <w:r w:rsidRPr="00493C57">
        <w:t xml:space="preserve">    _elementManager.Removing(context);</w:t>
      </w:r>
    </w:p>
    <w:p w:rsidR="00493C57" w:rsidRPr="00493C57" w:rsidRDefault="00493C57" w:rsidP="00A566DB">
      <w:pPr>
        <w:pStyle w:val="CodeBlock"/>
      </w:pPr>
    </w:p>
    <w:p w:rsidR="00493C57" w:rsidRPr="00493C57" w:rsidRDefault="00493C57" w:rsidP="00A566DB">
      <w:pPr>
        <w:pStyle w:val="CodeBlock"/>
      </w:pPr>
      <w:r w:rsidRPr="00493C57">
        <w:tab/>
        <w:t>// Update the slide.</w:t>
      </w:r>
    </w:p>
    <w:p w:rsidR="00493C57" w:rsidRPr="00493C57" w:rsidRDefault="00493C57" w:rsidP="00A566DB">
      <w:pPr>
        <w:pStyle w:val="CodeBlock"/>
      </w:pPr>
      <w:r w:rsidRPr="00493C57">
        <w:t xml:space="preserve">    slide.TemplateId = viewModel.LayoutEditor.TemplateId;</w:t>
      </w:r>
    </w:p>
    <w:p w:rsidR="00493C57" w:rsidRPr="00493C57" w:rsidRDefault="00493C57" w:rsidP="00A566DB">
      <w:pPr>
        <w:pStyle w:val="CodeBlock"/>
      </w:pPr>
      <w:r w:rsidRPr="00493C57">
        <w:t xml:space="preserve">    slide.LayoutData = _layoutSerializer.Serialize(slideLayout);</w:t>
      </w:r>
    </w:p>
    <w:p w:rsidR="00493C57" w:rsidRPr="00493C57" w:rsidRDefault="00493C57" w:rsidP="00A566DB">
      <w:pPr>
        <w:pStyle w:val="CodeBlock"/>
      </w:pPr>
    </w:p>
    <w:p w:rsidR="00493C57" w:rsidRPr="00493C57" w:rsidRDefault="00493C57" w:rsidP="00A566DB">
      <w:pPr>
        <w:pStyle w:val="CodeBlock"/>
      </w:pPr>
      <w:r w:rsidRPr="00493C57">
        <w:t xml:space="preserve">    // Serialize the in-memory list and assign it back to the SlidesData property of the SlideShow element.</w:t>
      </w:r>
    </w:p>
    <w:p w:rsidR="00493C57" w:rsidRPr="00493C57" w:rsidRDefault="00493C57" w:rsidP="00A566DB">
      <w:pPr>
        <w:pStyle w:val="CodeBlock"/>
      </w:pPr>
      <w:r w:rsidRPr="00493C57">
        <w:t xml:space="preserve">    slideShow.SlidesData = _slidesSerializer.Serialize(slides);</w:t>
      </w:r>
    </w:p>
    <w:p w:rsidR="00493C57" w:rsidRPr="00493C57" w:rsidRDefault="00493C57" w:rsidP="00A566DB">
      <w:pPr>
        <w:pStyle w:val="CodeBlock"/>
      </w:pPr>
    </w:p>
    <w:p w:rsidR="00493C57" w:rsidRPr="00493C57" w:rsidRDefault="00493C57" w:rsidP="00A566DB">
      <w:pPr>
        <w:pStyle w:val="CodeBlock"/>
      </w:pPr>
      <w:r w:rsidRPr="00493C57">
        <w:t xml:space="preserve">    // Serialize the slide show element itself.</w:t>
      </w:r>
    </w:p>
    <w:p w:rsidR="00493C57" w:rsidRPr="00493C57" w:rsidRDefault="00493C57" w:rsidP="00A566DB">
      <w:pPr>
        <w:pStyle w:val="CodeBlock"/>
      </w:pPr>
      <w:r w:rsidRPr="00493C57">
        <w:t xml:space="preserve">    slideShowSessionState.ElementData = ElementDataHelper.Serialize(slideShow.Data);</w:t>
      </w:r>
    </w:p>
    <w:p w:rsidR="00493C57" w:rsidRPr="00493C57" w:rsidRDefault="00493C57" w:rsidP="00A566DB">
      <w:pPr>
        <w:pStyle w:val="CodeBlock"/>
      </w:pPr>
    </w:p>
    <w:p w:rsidR="00493C57" w:rsidRPr="00493C57" w:rsidRDefault="00493C57" w:rsidP="00A566DB">
      <w:pPr>
        <w:pStyle w:val="CodeBlock"/>
      </w:pPr>
      <w:r w:rsidRPr="00493C57">
        <w:t xml:space="preserve">    // Replace the slide show in the object store with the updated data.</w:t>
      </w:r>
    </w:p>
    <w:p w:rsidR="00493C57" w:rsidRPr="00493C57" w:rsidRDefault="00493C57" w:rsidP="00A566DB">
      <w:pPr>
        <w:pStyle w:val="CodeBlock"/>
      </w:pPr>
      <w:r w:rsidRPr="00493C57">
        <w:t xml:space="preserve">    _objectStore.Set(session, slideShowSessionState);</w:t>
      </w:r>
    </w:p>
    <w:p w:rsidR="00493C57" w:rsidRPr="00493C57" w:rsidRDefault="00493C57" w:rsidP="00A566DB">
      <w:pPr>
        <w:pStyle w:val="CodeBlock"/>
      </w:pPr>
    </w:p>
    <w:p w:rsidR="00493C57" w:rsidRPr="00493C57" w:rsidRDefault="00493C57" w:rsidP="00A566DB">
      <w:pPr>
        <w:pStyle w:val="CodeBlock"/>
      </w:pPr>
      <w:r w:rsidRPr="00493C57">
        <w:tab/>
        <w:t>// Display a success notification.</w:t>
      </w:r>
    </w:p>
    <w:p w:rsidR="00493C57" w:rsidRPr="00493C57" w:rsidRDefault="00493C57" w:rsidP="00A566DB">
      <w:pPr>
        <w:pStyle w:val="CodeBlock"/>
      </w:pPr>
      <w:r w:rsidRPr="00493C57">
        <w:tab/>
        <w:t>_notifier.Information(T("That slide has been updated."));</w:t>
      </w:r>
    </w:p>
    <w:p w:rsidR="00493C57" w:rsidRPr="00493C57" w:rsidRDefault="00493C57" w:rsidP="00A566DB">
      <w:pPr>
        <w:pStyle w:val="CodeBlock"/>
      </w:pPr>
    </w:p>
    <w:p w:rsidR="00493C57" w:rsidRPr="00493C57" w:rsidRDefault="00493C57" w:rsidP="00A566DB">
      <w:pPr>
        <w:pStyle w:val="CodeBlock"/>
      </w:pPr>
      <w:r w:rsidRPr="00493C57">
        <w:tab/>
        <w:t>// Redirect back to the element editor screen.</w:t>
      </w:r>
    </w:p>
    <w:p w:rsidR="00493C57" w:rsidRPr="00493C57" w:rsidRDefault="00493C57" w:rsidP="00A566DB">
      <w:pPr>
        <w:pStyle w:val="CodeBlock"/>
      </w:pPr>
      <w:r w:rsidRPr="00493C57">
        <w:tab/>
        <w:t>return RedirectToAction("Edit", "Element", new { session = viewModel.Session, area = "Orchard.Layouts" });</w:t>
      </w:r>
    </w:p>
    <w:p w:rsidR="00493C57" w:rsidRPr="00493C57" w:rsidRDefault="00A566DB" w:rsidP="00A566DB">
      <w:pPr>
        <w:pStyle w:val="CodeBlock"/>
      </w:pPr>
      <w:r>
        <w:t>}</w:t>
      </w:r>
    </w:p>
    <w:p w:rsidR="00493C57" w:rsidRPr="00493C57" w:rsidRDefault="00493C57" w:rsidP="00A566DB">
      <w:pPr>
        <w:pStyle w:val="Heading3"/>
        <w:rPr>
          <w:lang w:val="en-US"/>
        </w:rPr>
      </w:pPr>
      <w:bookmarkStart w:id="190" w:name="_Toc453493251"/>
      <w:r w:rsidRPr="00493C57">
        <w:rPr>
          <w:lang w:val="en-US"/>
        </w:rPr>
        <w:t>The Delete Action</w:t>
      </w:r>
      <w:bookmarkEnd w:id="190"/>
    </w:p>
    <w:p w:rsidR="00493C57" w:rsidRPr="00493C57" w:rsidRDefault="00A566DB" w:rsidP="00A566DB">
      <w:pPr>
        <w:rPr>
          <w:lang w:val="en-US"/>
        </w:rPr>
      </w:pPr>
      <w:r>
        <w:rPr>
          <w:lang w:val="en-US"/>
        </w:rPr>
        <w:t xml:space="preserve">The </w:t>
      </w:r>
      <w:r w:rsidR="00493C57" w:rsidRPr="00493C57">
        <w:rPr>
          <w:lang w:val="en-US"/>
        </w:rPr>
        <w:t xml:space="preserve">Delete action is responsible for removing a slide at the specified index. In terms of implementation, it is similar to the Create and Edit methods, except for the fact that </w:t>
      </w:r>
      <w:r>
        <w:rPr>
          <w:lang w:val="en-US"/>
        </w:rPr>
        <w:t xml:space="preserve">you </w:t>
      </w:r>
      <w:r w:rsidR="00493C57" w:rsidRPr="00493C57">
        <w:rPr>
          <w:lang w:val="en-US"/>
        </w:rPr>
        <w:t>don</w:t>
      </w:r>
      <w:r>
        <w:rPr>
          <w:lang w:val="en-US"/>
        </w:rPr>
        <w:t>’</w:t>
      </w:r>
      <w:r w:rsidR="00493C57" w:rsidRPr="00493C57">
        <w:rPr>
          <w:lang w:val="en-US"/>
        </w:rPr>
        <w:t xml:space="preserve">t need to deal with the view model. All we need to do is materialize the slide show element, remove a </w:t>
      </w:r>
      <w:r w:rsidR="00493C57" w:rsidRPr="00493C57">
        <w:rPr>
          <w:lang w:val="en-US"/>
        </w:rPr>
        <w:lastRenderedPageBreak/>
        <w:t xml:space="preserve">slide from its list, then serialize and store it back into the object store. The </w:t>
      </w:r>
      <w:r>
        <w:rPr>
          <w:lang w:val="en-US"/>
        </w:rPr>
        <w:t>implementation looks like this:</w:t>
      </w:r>
    </w:p>
    <w:p w:rsidR="00493C57" w:rsidRPr="00493C57" w:rsidRDefault="00493C57" w:rsidP="00A566DB">
      <w:pPr>
        <w:pStyle w:val="CodeBlock"/>
      </w:pPr>
      <w:r w:rsidRPr="00493C57">
        <w:t>[HttpPost]</w:t>
      </w:r>
    </w:p>
    <w:p w:rsidR="00493C57" w:rsidRPr="00493C57" w:rsidRDefault="00493C57" w:rsidP="00A566DB">
      <w:pPr>
        <w:pStyle w:val="CodeBlock"/>
      </w:pPr>
      <w:r w:rsidRPr="00493C57">
        <w:t>public ActionResult Delete(string session, int index) {</w:t>
      </w:r>
    </w:p>
    <w:p w:rsidR="00493C57" w:rsidRPr="00493C57" w:rsidRDefault="00493C57" w:rsidP="00A566DB">
      <w:pPr>
        <w:pStyle w:val="CodeBlock"/>
      </w:pPr>
      <w:r w:rsidRPr="00493C57">
        <w:t xml:space="preserve">    var slideShowSessionState = _objectStore.Get&lt;ElementSessionState&gt;(session);</w:t>
      </w:r>
    </w:p>
    <w:p w:rsidR="00493C57" w:rsidRPr="00493C57" w:rsidRDefault="00493C57" w:rsidP="00A566DB">
      <w:pPr>
        <w:pStyle w:val="CodeBlock"/>
      </w:pPr>
      <w:r w:rsidRPr="00493C57">
        <w:t xml:space="preserve">    var elementData = ElementDataHelper.Deserialize(slideShowSessionState.ElementData);</w:t>
      </w:r>
    </w:p>
    <w:p w:rsidR="00493C57" w:rsidRPr="00493C57" w:rsidRDefault="00493C57" w:rsidP="00A566DB">
      <w:pPr>
        <w:pStyle w:val="CodeBlock"/>
      </w:pPr>
      <w:r w:rsidRPr="00493C57">
        <w:t xml:space="preserve">    var slideShow = _elementManager.ActivateElement&lt;SlideShow&gt;(x =&gt; x.Data = elementData);</w:t>
      </w:r>
    </w:p>
    <w:p w:rsidR="00493C57" w:rsidRPr="00493C57" w:rsidRDefault="00493C57" w:rsidP="00A566DB">
      <w:pPr>
        <w:pStyle w:val="CodeBlock"/>
      </w:pPr>
      <w:r w:rsidRPr="00493C57">
        <w:t xml:space="preserve">    var slides = _slidesSerializer.Deserialize(slideShow.SlidesData).ToList();</w:t>
      </w:r>
    </w:p>
    <w:p w:rsidR="00493C57" w:rsidRPr="00493C57" w:rsidRDefault="00493C57" w:rsidP="00A566DB">
      <w:pPr>
        <w:pStyle w:val="CodeBlock"/>
      </w:pPr>
    </w:p>
    <w:p w:rsidR="00493C57" w:rsidRPr="00493C57" w:rsidRDefault="00493C57" w:rsidP="00A566DB">
      <w:pPr>
        <w:pStyle w:val="CodeBlock"/>
      </w:pPr>
      <w:r w:rsidRPr="00493C57">
        <w:t xml:space="preserve">    // Delete the slide at the specified index.</w:t>
      </w:r>
    </w:p>
    <w:p w:rsidR="00493C57" w:rsidRPr="00493C57" w:rsidRDefault="00493C57" w:rsidP="00A566DB">
      <w:pPr>
        <w:pStyle w:val="CodeBlock"/>
      </w:pPr>
      <w:r w:rsidRPr="00493C57">
        <w:t xml:space="preserve">    slides.RemoveAt(index);</w:t>
      </w:r>
    </w:p>
    <w:p w:rsidR="00493C57" w:rsidRPr="00493C57" w:rsidRDefault="00493C57" w:rsidP="00A566DB">
      <w:pPr>
        <w:pStyle w:val="CodeBlock"/>
      </w:pPr>
    </w:p>
    <w:p w:rsidR="00493C57" w:rsidRPr="00493C57" w:rsidRDefault="00493C57" w:rsidP="00A566DB">
      <w:pPr>
        <w:pStyle w:val="CodeBlock"/>
      </w:pPr>
      <w:r w:rsidRPr="00493C57">
        <w:t xml:space="preserve">    // Serialize the in-memory list and assign it back to the SlidesData property of the SlideShow element.</w:t>
      </w:r>
    </w:p>
    <w:p w:rsidR="00493C57" w:rsidRPr="00493C57" w:rsidRDefault="00493C57" w:rsidP="00A566DB">
      <w:pPr>
        <w:pStyle w:val="CodeBlock"/>
      </w:pPr>
      <w:r w:rsidRPr="00493C57">
        <w:t xml:space="preserve">    slideShow.SlidesData = _slidesSerializer.Serialize(slides);</w:t>
      </w:r>
    </w:p>
    <w:p w:rsidR="00493C57" w:rsidRPr="00493C57" w:rsidRDefault="00493C57" w:rsidP="00A566DB">
      <w:pPr>
        <w:pStyle w:val="CodeBlock"/>
      </w:pPr>
    </w:p>
    <w:p w:rsidR="00493C57" w:rsidRPr="00493C57" w:rsidRDefault="00493C57" w:rsidP="00A566DB">
      <w:pPr>
        <w:pStyle w:val="CodeBlock"/>
      </w:pPr>
      <w:r w:rsidRPr="00493C57">
        <w:t xml:space="preserve">    // Serialize the slide show element itself.</w:t>
      </w:r>
    </w:p>
    <w:p w:rsidR="00493C57" w:rsidRPr="00493C57" w:rsidRDefault="00493C57" w:rsidP="00A566DB">
      <w:pPr>
        <w:pStyle w:val="CodeBlock"/>
      </w:pPr>
      <w:r w:rsidRPr="00493C57">
        <w:t xml:space="preserve">    slideShowSessionState.ElementData = ElementDataHelper.Serialize(slideShow.Data);</w:t>
      </w:r>
    </w:p>
    <w:p w:rsidR="00493C57" w:rsidRPr="00493C57" w:rsidRDefault="00493C57" w:rsidP="00A566DB">
      <w:pPr>
        <w:pStyle w:val="CodeBlock"/>
      </w:pPr>
    </w:p>
    <w:p w:rsidR="00493C57" w:rsidRPr="00493C57" w:rsidRDefault="00493C57" w:rsidP="00A566DB">
      <w:pPr>
        <w:pStyle w:val="CodeBlock"/>
      </w:pPr>
      <w:r w:rsidRPr="00493C57">
        <w:t xml:space="preserve">    // Replace the slide show in the object store with the updated data.</w:t>
      </w:r>
    </w:p>
    <w:p w:rsidR="00493C57" w:rsidRPr="00493C57" w:rsidRDefault="00493C57" w:rsidP="00A566DB">
      <w:pPr>
        <w:pStyle w:val="CodeBlock"/>
      </w:pPr>
      <w:r w:rsidRPr="00493C57">
        <w:t xml:space="preserve">    _objectStore.Set(session, slideShowSessionState);</w:t>
      </w:r>
    </w:p>
    <w:p w:rsidR="00493C57" w:rsidRPr="00493C57" w:rsidRDefault="00493C57" w:rsidP="00A566DB">
      <w:pPr>
        <w:pStyle w:val="CodeBlock"/>
      </w:pPr>
    </w:p>
    <w:p w:rsidR="00493C57" w:rsidRPr="00493C57" w:rsidRDefault="00493C57" w:rsidP="00A566DB">
      <w:pPr>
        <w:pStyle w:val="CodeBlock"/>
      </w:pPr>
      <w:r w:rsidRPr="00493C57">
        <w:tab/>
        <w:t>// Redirect back to the element editor. The ReturnUrl contains the session key.</w:t>
      </w:r>
    </w:p>
    <w:p w:rsidR="00493C57" w:rsidRPr="00493C57" w:rsidRDefault="00493C57" w:rsidP="00A566DB">
      <w:pPr>
        <w:pStyle w:val="CodeBlock"/>
      </w:pPr>
      <w:r w:rsidRPr="00493C57">
        <w:t xml:space="preserve">    _notifier.Information(T("That slide has been deleted."));</w:t>
      </w:r>
    </w:p>
    <w:p w:rsidR="00493C57" w:rsidRPr="00493C57" w:rsidRDefault="00493C57" w:rsidP="00A566DB">
      <w:pPr>
        <w:pStyle w:val="CodeBlock"/>
      </w:pPr>
    </w:p>
    <w:p w:rsidR="00493C57" w:rsidRPr="00493C57" w:rsidRDefault="00493C57" w:rsidP="00A566DB">
      <w:pPr>
        <w:pStyle w:val="CodeBlock"/>
      </w:pPr>
      <w:r w:rsidRPr="00493C57">
        <w:tab/>
        <w:t>// Redirect back to the element editor screen.</w:t>
      </w:r>
    </w:p>
    <w:p w:rsidR="00493C57" w:rsidRPr="00493C57" w:rsidRDefault="00493C57" w:rsidP="00A566DB">
      <w:pPr>
        <w:pStyle w:val="CodeBlock"/>
      </w:pPr>
      <w:r w:rsidRPr="00493C57">
        <w:tab/>
        <w:t>return RedirectToAction("Edit", "Element", new { session = viewModel.Session, area = "Orchard.Layouts" });</w:t>
      </w:r>
    </w:p>
    <w:p w:rsidR="00493C57" w:rsidRPr="00493C57" w:rsidRDefault="00A566DB" w:rsidP="00A566DB">
      <w:pPr>
        <w:pStyle w:val="CodeBlock"/>
      </w:pPr>
      <w:r>
        <w:t>}</w:t>
      </w:r>
    </w:p>
    <w:p w:rsidR="00493C57" w:rsidRPr="00493C57" w:rsidRDefault="00493C57" w:rsidP="00A566DB">
      <w:pPr>
        <w:rPr>
          <w:lang w:val="en-US"/>
        </w:rPr>
      </w:pPr>
      <w:r w:rsidRPr="00493C57">
        <w:rPr>
          <w:lang w:val="en-US"/>
        </w:rPr>
        <w:t>And that's really all there is to it! With this code, you can now drag &amp; drop slide show elements onto the canva</w:t>
      </w:r>
      <w:r w:rsidR="00A566DB">
        <w:rPr>
          <w:lang w:val="en-US"/>
        </w:rPr>
        <w:t>s and manage individual slides.</w:t>
      </w:r>
    </w:p>
    <w:p w:rsidR="00493C57" w:rsidRPr="00493C57" w:rsidRDefault="00493C57" w:rsidP="00A566DB">
      <w:pPr>
        <w:pStyle w:val="Heading2"/>
      </w:pPr>
      <w:bookmarkStart w:id="191" w:name="_Toc453493252"/>
      <w:r w:rsidRPr="00493C57">
        <w:t>Suggestions for Improvements</w:t>
      </w:r>
      <w:bookmarkEnd w:id="191"/>
    </w:p>
    <w:p w:rsidR="00493C57" w:rsidRPr="00493C57" w:rsidRDefault="00493C57" w:rsidP="00136142">
      <w:pPr>
        <w:rPr>
          <w:lang w:val="en-US"/>
        </w:rPr>
      </w:pPr>
      <w:r w:rsidRPr="00493C57">
        <w:rPr>
          <w:lang w:val="en-US"/>
        </w:rPr>
        <w:t xml:space="preserve">Although being able to craft individual slides using the layout editor is powerful, it is also potentially cumbersome in cases where all you really need is a list of simple images. In that case, it would be much nicer if the user had an option to simply select one or more images from the media library, and automatically generate a list of slides, where each slide would </w:t>
      </w:r>
      <w:r w:rsidRPr="00493C57">
        <w:rPr>
          <w:lang w:val="en-US"/>
        </w:rPr>
        <w:lastRenderedPageBreak/>
        <w:t>still be based on</w:t>
      </w:r>
      <w:r w:rsidR="00136142">
        <w:rPr>
          <w:lang w:val="en-US"/>
        </w:rPr>
        <w:t xml:space="preserve"> a layout, but with one single Image</w:t>
      </w:r>
      <w:r w:rsidRPr="00493C57">
        <w:rPr>
          <w:lang w:val="en-US"/>
        </w:rPr>
        <w:t xml:space="preserve"> element. This has the benefit of quickly creating slide shows while retaining the a</w:t>
      </w:r>
      <w:r w:rsidR="00136142">
        <w:rPr>
          <w:lang w:val="en-US"/>
        </w:rPr>
        <w:t>bility to edit individual ones.</w:t>
      </w:r>
    </w:p>
    <w:p w:rsidR="00493C57" w:rsidRPr="00493C57" w:rsidRDefault="00493C57" w:rsidP="00136142">
      <w:pPr>
        <w:rPr>
          <w:lang w:val="en-US"/>
        </w:rPr>
      </w:pPr>
      <w:r w:rsidRPr="00493C57">
        <w:rPr>
          <w:lang w:val="en-US"/>
        </w:rPr>
        <w:t xml:space="preserve">Another improvement could be the decoupling of the slide show player. Although the theme could use completely different carousel scripts rather than Bootstrap Carousel, </w:t>
      </w:r>
      <w:r w:rsidR="00136142">
        <w:rPr>
          <w:lang w:val="en-US"/>
        </w:rPr>
        <w:t>r</w:t>
      </w:r>
      <w:r w:rsidRPr="00493C57">
        <w:rPr>
          <w:lang w:val="en-US"/>
        </w:rPr>
        <w:t>ight now the slide show element only supports Bootstrap Carousel-specific s</w:t>
      </w:r>
      <w:r w:rsidR="00136142">
        <w:rPr>
          <w:lang w:val="en-US"/>
        </w:rPr>
        <w:t>ettings. You could consider mak</w:t>
      </w:r>
      <w:r w:rsidRPr="00493C57">
        <w:rPr>
          <w:lang w:val="en-US"/>
        </w:rPr>
        <w:t xml:space="preserve">ing this set of settings more universal, which has the upside of potentially supporting any carousel script out there, but also has the disadvantage that some settings may not be applicable to certain players, while certain advanced players provide settings </w:t>
      </w:r>
      <w:r w:rsidR="00136142">
        <w:rPr>
          <w:lang w:val="en-US"/>
        </w:rPr>
        <w:t>that the user cannot configure.</w:t>
      </w:r>
    </w:p>
    <w:p w:rsidR="00493C57" w:rsidRPr="00493C57" w:rsidRDefault="00493C57" w:rsidP="00136142">
      <w:pPr>
        <w:rPr>
          <w:lang w:val="en-US"/>
        </w:rPr>
      </w:pPr>
      <w:r w:rsidRPr="00493C57">
        <w:rPr>
          <w:lang w:val="en-US"/>
        </w:rPr>
        <w:t>Similar to decoupling the actual player, another improvement could be to decouple the source from which the slide show element gets its slides</w:t>
      </w:r>
      <w:r w:rsidR="00136142">
        <w:rPr>
          <w:lang w:val="en-US"/>
        </w:rPr>
        <w:t xml:space="preserve"> from. For example, imagine a Query from the Projections</w:t>
      </w:r>
      <w:r w:rsidRPr="00493C57">
        <w:rPr>
          <w:lang w:val="en-US"/>
        </w:rPr>
        <w:t xml:space="preserve"> module that yields a set of content items, which you want to display as a slide show. Or another provider based </w:t>
      </w:r>
      <w:r w:rsidR="00136142">
        <w:rPr>
          <w:lang w:val="en-US"/>
        </w:rPr>
        <w:t>on a Twitter feed.</w:t>
      </w:r>
    </w:p>
    <w:p w:rsidR="00493C57" w:rsidRPr="00493C57" w:rsidRDefault="00136142" w:rsidP="00136142">
      <w:pPr>
        <w:pStyle w:val="Heading2"/>
      </w:pPr>
      <w:bookmarkStart w:id="192" w:name="_Toc453493253"/>
      <w:r>
        <w:t>Summary</w:t>
      </w:r>
      <w:bookmarkEnd w:id="192"/>
    </w:p>
    <w:p w:rsidR="0059680D" w:rsidRPr="0059680D" w:rsidRDefault="00493C57" w:rsidP="00493C57">
      <w:pPr>
        <w:rPr>
          <w:lang w:val="en-US"/>
        </w:rPr>
      </w:pPr>
      <w:r w:rsidRPr="00493C57">
        <w:rPr>
          <w:lang w:val="en-US"/>
        </w:rPr>
        <w:t>In this chapter, we put various layout APIs to the test and implemented a much more advanced element editor than we have seen before. We implemented a Slide Show element that enables the user to create and edit individual slides, each slide being very dynamic in terms of content thanks to the reusability of the layout editor.</w:t>
      </w:r>
    </w:p>
    <w:sectPr w:rsidR="0059680D" w:rsidRPr="0059680D">
      <w:footerReference w:type="default" r:id="rId5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11D1" w:rsidRDefault="00C811D1" w:rsidP="00E32292">
      <w:pPr>
        <w:spacing w:after="0"/>
      </w:pPr>
      <w:r>
        <w:separator/>
      </w:r>
    </w:p>
  </w:endnote>
  <w:endnote w:type="continuationSeparator" w:id="0">
    <w:p w:rsidR="00C811D1" w:rsidRDefault="00C811D1" w:rsidP="00E322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erriweather">
    <w:panose1 w:val="02060503050406030704"/>
    <w:charset w:val="00"/>
    <w:family w:val="roman"/>
    <w:pitch w:val="variable"/>
    <w:sig w:usb0="A00002BF" w:usb1="5000207A" w:usb2="00000000" w:usb3="00000000" w:csb0="00000097" w:csb1="00000000"/>
  </w:font>
  <w:font w:name="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erriweather Sans">
    <w:panose1 w:val="02000503060000020004"/>
    <w:charset w:val="00"/>
    <w:family w:val="modern"/>
    <w:notTrueType/>
    <w:pitch w:val="variable"/>
    <w:sig w:usb0="00000007" w:usb1="00000000" w:usb2="00000000" w:usb3="00000000" w:csb0="00000093"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3512992"/>
      <w:docPartObj>
        <w:docPartGallery w:val="Page Numbers (Bottom of Page)"/>
        <w:docPartUnique/>
      </w:docPartObj>
    </w:sdtPr>
    <w:sdtEndPr>
      <w:rPr>
        <w:noProof/>
      </w:rPr>
    </w:sdtEndPr>
    <w:sdtContent>
      <w:p w:rsidR="00A32A67" w:rsidRDefault="00A32A67">
        <w:pPr>
          <w:pStyle w:val="Footer"/>
          <w:jc w:val="right"/>
        </w:pPr>
        <w:r>
          <w:fldChar w:fldCharType="begin"/>
        </w:r>
        <w:r>
          <w:instrText xml:space="preserve"> PAGE   \* MERGEFORMAT </w:instrText>
        </w:r>
        <w:r>
          <w:fldChar w:fldCharType="separate"/>
        </w:r>
        <w:r w:rsidR="00230652">
          <w:rPr>
            <w:noProof/>
          </w:rPr>
          <w:t>21</w:t>
        </w:r>
        <w:r>
          <w:rPr>
            <w:noProof/>
          </w:rPr>
          <w:fldChar w:fldCharType="end"/>
        </w:r>
      </w:p>
    </w:sdtContent>
  </w:sdt>
  <w:p w:rsidR="00A32A67" w:rsidRDefault="00A32A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11D1" w:rsidRDefault="00C811D1" w:rsidP="00E32292">
      <w:pPr>
        <w:spacing w:after="0"/>
      </w:pPr>
      <w:r>
        <w:separator/>
      </w:r>
    </w:p>
  </w:footnote>
  <w:footnote w:type="continuationSeparator" w:id="0">
    <w:p w:rsidR="00C811D1" w:rsidRDefault="00C811D1" w:rsidP="00E3229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14039"/>
    <w:multiLevelType w:val="hybridMultilevel"/>
    <w:tmpl w:val="FE34B0D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 w15:restartNumberingAfterBreak="0">
    <w:nsid w:val="01B94A8E"/>
    <w:multiLevelType w:val="hybridMultilevel"/>
    <w:tmpl w:val="DEC01FF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 w15:restartNumberingAfterBreak="0">
    <w:nsid w:val="05775D0B"/>
    <w:multiLevelType w:val="hybridMultilevel"/>
    <w:tmpl w:val="68C001F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 w15:restartNumberingAfterBreak="0">
    <w:nsid w:val="05786BAA"/>
    <w:multiLevelType w:val="hybridMultilevel"/>
    <w:tmpl w:val="639E0C4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 w15:restartNumberingAfterBreak="0">
    <w:nsid w:val="077E1A62"/>
    <w:multiLevelType w:val="hybridMultilevel"/>
    <w:tmpl w:val="F86A97B8"/>
    <w:lvl w:ilvl="0" w:tplc="FEA6F09C">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5" w15:restartNumberingAfterBreak="0">
    <w:nsid w:val="0CFC5ADF"/>
    <w:multiLevelType w:val="hybridMultilevel"/>
    <w:tmpl w:val="A9EAE6C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6" w15:restartNumberingAfterBreak="0">
    <w:nsid w:val="0EF62E0F"/>
    <w:multiLevelType w:val="hybridMultilevel"/>
    <w:tmpl w:val="44C47630"/>
    <w:lvl w:ilvl="0" w:tplc="FEA6F09C">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7" w15:restartNumberingAfterBreak="0">
    <w:nsid w:val="12CF536F"/>
    <w:multiLevelType w:val="multilevel"/>
    <w:tmpl w:val="FE964476"/>
    <w:lvl w:ilvl="0">
      <w:start w:val="1"/>
      <w:numFmt w:val="decimal"/>
      <w:pStyle w:val="Heading1"/>
      <w:suff w:val="space"/>
      <w:lvlText w:val="%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8" w15:restartNumberingAfterBreak="0">
    <w:nsid w:val="19213BFB"/>
    <w:multiLevelType w:val="hybridMultilevel"/>
    <w:tmpl w:val="DA5811B0"/>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9" w15:restartNumberingAfterBreak="0">
    <w:nsid w:val="1B694EB0"/>
    <w:multiLevelType w:val="hybridMultilevel"/>
    <w:tmpl w:val="4E64AE22"/>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0" w15:restartNumberingAfterBreak="0">
    <w:nsid w:val="1D3F2E43"/>
    <w:multiLevelType w:val="hybridMultilevel"/>
    <w:tmpl w:val="0A78DB9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1" w15:restartNumberingAfterBreak="0">
    <w:nsid w:val="1DB15725"/>
    <w:multiLevelType w:val="hybridMultilevel"/>
    <w:tmpl w:val="E4DA2276"/>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12" w15:restartNumberingAfterBreak="0">
    <w:nsid w:val="1F20536F"/>
    <w:multiLevelType w:val="hybridMultilevel"/>
    <w:tmpl w:val="FDF667F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3" w15:restartNumberingAfterBreak="0">
    <w:nsid w:val="20CD077E"/>
    <w:multiLevelType w:val="hybridMultilevel"/>
    <w:tmpl w:val="1C983B16"/>
    <w:lvl w:ilvl="0" w:tplc="6A56DA5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14" w15:restartNumberingAfterBreak="0">
    <w:nsid w:val="21BA01D2"/>
    <w:multiLevelType w:val="hybridMultilevel"/>
    <w:tmpl w:val="E56632E4"/>
    <w:lvl w:ilvl="0" w:tplc="FEA6F09C">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15" w15:restartNumberingAfterBreak="0">
    <w:nsid w:val="270E0FEE"/>
    <w:multiLevelType w:val="hybridMultilevel"/>
    <w:tmpl w:val="95B4A730"/>
    <w:lvl w:ilvl="0" w:tplc="04130001">
      <w:start w:val="1"/>
      <w:numFmt w:val="bullet"/>
      <w:lvlText w:val=""/>
      <w:lvlJc w:val="left"/>
      <w:pPr>
        <w:ind w:left="1429" w:hanging="360"/>
      </w:pPr>
      <w:rPr>
        <w:rFonts w:ascii="Symbol" w:hAnsi="Symbol" w:hint="default"/>
      </w:rPr>
    </w:lvl>
    <w:lvl w:ilvl="1" w:tplc="04130003">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6" w15:restartNumberingAfterBreak="0">
    <w:nsid w:val="2A6D4DF1"/>
    <w:multiLevelType w:val="hybridMultilevel"/>
    <w:tmpl w:val="C31C8FE8"/>
    <w:lvl w:ilvl="0" w:tplc="0413000F">
      <w:start w:val="1"/>
      <w:numFmt w:val="decimal"/>
      <w:lvlText w:val="%1."/>
      <w:lvlJc w:val="left"/>
      <w:pPr>
        <w:ind w:left="1429" w:hanging="360"/>
      </w:pPr>
    </w:lvl>
    <w:lvl w:ilvl="1" w:tplc="0413000F">
      <w:start w:val="1"/>
      <w:numFmt w:val="decimal"/>
      <w:lvlText w:val="%2."/>
      <w:lvlJc w:val="left"/>
      <w:pPr>
        <w:ind w:left="2149" w:hanging="360"/>
      </w:pPr>
    </w:lvl>
    <w:lvl w:ilvl="2" w:tplc="0413001B" w:tentative="1">
      <w:start w:val="1"/>
      <w:numFmt w:val="lowerRoman"/>
      <w:lvlText w:val="%3."/>
      <w:lvlJc w:val="right"/>
      <w:pPr>
        <w:ind w:left="2869" w:hanging="180"/>
      </w:pPr>
    </w:lvl>
    <w:lvl w:ilvl="3" w:tplc="0413000F" w:tentative="1">
      <w:start w:val="1"/>
      <w:numFmt w:val="decimal"/>
      <w:lvlText w:val="%4."/>
      <w:lvlJc w:val="left"/>
      <w:pPr>
        <w:ind w:left="3589" w:hanging="360"/>
      </w:pPr>
    </w:lvl>
    <w:lvl w:ilvl="4" w:tplc="04130019" w:tentative="1">
      <w:start w:val="1"/>
      <w:numFmt w:val="lowerLetter"/>
      <w:lvlText w:val="%5."/>
      <w:lvlJc w:val="left"/>
      <w:pPr>
        <w:ind w:left="4309" w:hanging="360"/>
      </w:pPr>
    </w:lvl>
    <w:lvl w:ilvl="5" w:tplc="0413001B" w:tentative="1">
      <w:start w:val="1"/>
      <w:numFmt w:val="lowerRoman"/>
      <w:lvlText w:val="%6."/>
      <w:lvlJc w:val="right"/>
      <w:pPr>
        <w:ind w:left="5029" w:hanging="180"/>
      </w:pPr>
    </w:lvl>
    <w:lvl w:ilvl="6" w:tplc="0413000F" w:tentative="1">
      <w:start w:val="1"/>
      <w:numFmt w:val="decimal"/>
      <w:lvlText w:val="%7."/>
      <w:lvlJc w:val="left"/>
      <w:pPr>
        <w:ind w:left="5749" w:hanging="360"/>
      </w:pPr>
    </w:lvl>
    <w:lvl w:ilvl="7" w:tplc="04130019" w:tentative="1">
      <w:start w:val="1"/>
      <w:numFmt w:val="lowerLetter"/>
      <w:lvlText w:val="%8."/>
      <w:lvlJc w:val="left"/>
      <w:pPr>
        <w:ind w:left="6469" w:hanging="360"/>
      </w:pPr>
    </w:lvl>
    <w:lvl w:ilvl="8" w:tplc="0413001B" w:tentative="1">
      <w:start w:val="1"/>
      <w:numFmt w:val="lowerRoman"/>
      <w:lvlText w:val="%9."/>
      <w:lvlJc w:val="right"/>
      <w:pPr>
        <w:ind w:left="7189" w:hanging="180"/>
      </w:pPr>
    </w:lvl>
  </w:abstractNum>
  <w:abstractNum w:abstractNumId="17" w15:restartNumberingAfterBreak="0">
    <w:nsid w:val="2D6E0525"/>
    <w:multiLevelType w:val="hybridMultilevel"/>
    <w:tmpl w:val="0AB63968"/>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18" w15:restartNumberingAfterBreak="0">
    <w:nsid w:val="32D602C9"/>
    <w:multiLevelType w:val="hybridMultilevel"/>
    <w:tmpl w:val="19F05BD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9" w15:restartNumberingAfterBreak="0">
    <w:nsid w:val="33E8050B"/>
    <w:multiLevelType w:val="hybridMultilevel"/>
    <w:tmpl w:val="17EC15C4"/>
    <w:lvl w:ilvl="0" w:tplc="B50E580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20" w15:restartNumberingAfterBreak="0">
    <w:nsid w:val="3429542F"/>
    <w:multiLevelType w:val="hybridMultilevel"/>
    <w:tmpl w:val="58B6AC12"/>
    <w:lvl w:ilvl="0" w:tplc="6A56DA5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21" w15:restartNumberingAfterBreak="0">
    <w:nsid w:val="344B559B"/>
    <w:multiLevelType w:val="hybridMultilevel"/>
    <w:tmpl w:val="E15AC74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2" w15:restartNumberingAfterBreak="0">
    <w:nsid w:val="36535371"/>
    <w:multiLevelType w:val="hybridMultilevel"/>
    <w:tmpl w:val="56E27D06"/>
    <w:lvl w:ilvl="0" w:tplc="547C6D4C">
      <w:start w:val="1"/>
      <w:numFmt w:val="decimal"/>
      <w:lvlText w:val="%1."/>
      <w:lvlJc w:val="left"/>
      <w:pPr>
        <w:ind w:left="1069" w:hanging="360"/>
      </w:pPr>
      <w:rPr>
        <w:rFonts w:hint="default"/>
      </w:rPr>
    </w:lvl>
    <w:lvl w:ilvl="1" w:tplc="04130019">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23" w15:restartNumberingAfterBreak="0">
    <w:nsid w:val="372849F0"/>
    <w:multiLevelType w:val="hybridMultilevel"/>
    <w:tmpl w:val="480C4C68"/>
    <w:lvl w:ilvl="0" w:tplc="DD7C56B8">
      <w:start w:val="1"/>
      <w:numFmt w:val="decimal"/>
      <w:lvlText w:val="%1."/>
      <w:lvlJc w:val="left"/>
      <w:pPr>
        <w:ind w:left="1069" w:hanging="360"/>
      </w:pPr>
      <w:rPr>
        <w:rFonts w:hint="default"/>
      </w:rPr>
    </w:lvl>
    <w:lvl w:ilvl="1" w:tplc="04130019">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24" w15:restartNumberingAfterBreak="0">
    <w:nsid w:val="37C82A0B"/>
    <w:multiLevelType w:val="hybridMultilevel"/>
    <w:tmpl w:val="469E831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5" w15:restartNumberingAfterBreak="0">
    <w:nsid w:val="37D8090D"/>
    <w:multiLevelType w:val="hybridMultilevel"/>
    <w:tmpl w:val="DC4CC8DC"/>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26" w15:restartNumberingAfterBreak="0">
    <w:nsid w:val="3BD066FC"/>
    <w:multiLevelType w:val="hybridMultilevel"/>
    <w:tmpl w:val="3A0C2DBA"/>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7" w15:restartNumberingAfterBreak="0">
    <w:nsid w:val="3DCB4D03"/>
    <w:multiLevelType w:val="hybridMultilevel"/>
    <w:tmpl w:val="46800C76"/>
    <w:lvl w:ilvl="0" w:tplc="04130001">
      <w:start w:val="1"/>
      <w:numFmt w:val="bullet"/>
      <w:lvlText w:val=""/>
      <w:lvlJc w:val="left"/>
      <w:pPr>
        <w:ind w:left="1429" w:hanging="360"/>
      </w:pPr>
      <w:rPr>
        <w:rFonts w:ascii="Symbol" w:hAnsi="Symbol" w:hint="default"/>
      </w:rPr>
    </w:lvl>
    <w:lvl w:ilvl="1" w:tplc="04130003">
      <w:start w:val="1"/>
      <w:numFmt w:val="bullet"/>
      <w:lvlText w:val="o"/>
      <w:lvlJc w:val="left"/>
      <w:pPr>
        <w:ind w:left="2149" w:hanging="360"/>
      </w:pPr>
      <w:rPr>
        <w:rFonts w:ascii="Courier New" w:hAnsi="Courier New" w:cs="Courier New" w:hint="default"/>
      </w:rPr>
    </w:lvl>
    <w:lvl w:ilvl="2" w:tplc="04130005">
      <w:start w:val="1"/>
      <w:numFmt w:val="bullet"/>
      <w:lvlText w:val=""/>
      <w:lvlJc w:val="left"/>
      <w:pPr>
        <w:ind w:left="2869" w:hanging="360"/>
      </w:pPr>
      <w:rPr>
        <w:rFonts w:ascii="Wingdings" w:hAnsi="Wingdings" w:hint="default"/>
      </w:rPr>
    </w:lvl>
    <w:lvl w:ilvl="3" w:tplc="04130001">
      <w:start w:val="1"/>
      <w:numFmt w:val="bullet"/>
      <w:lvlText w:val=""/>
      <w:lvlJc w:val="left"/>
      <w:pPr>
        <w:ind w:left="3589" w:hanging="360"/>
      </w:pPr>
      <w:rPr>
        <w:rFonts w:ascii="Symbol" w:hAnsi="Symbol" w:hint="default"/>
      </w:rPr>
    </w:lvl>
    <w:lvl w:ilvl="4" w:tplc="04130003">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8" w15:restartNumberingAfterBreak="0">
    <w:nsid w:val="3DF928E2"/>
    <w:multiLevelType w:val="hybridMultilevel"/>
    <w:tmpl w:val="621A189A"/>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9" w15:restartNumberingAfterBreak="0">
    <w:nsid w:val="40C761AA"/>
    <w:multiLevelType w:val="hybridMultilevel"/>
    <w:tmpl w:val="126886E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0" w15:restartNumberingAfterBreak="0">
    <w:nsid w:val="423539FE"/>
    <w:multiLevelType w:val="hybridMultilevel"/>
    <w:tmpl w:val="FC26C2D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1" w15:restartNumberingAfterBreak="0">
    <w:nsid w:val="450643EB"/>
    <w:multiLevelType w:val="hybridMultilevel"/>
    <w:tmpl w:val="FF68D25A"/>
    <w:lvl w:ilvl="0" w:tplc="B50E580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32" w15:restartNumberingAfterBreak="0">
    <w:nsid w:val="46655F1A"/>
    <w:multiLevelType w:val="hybridMultilevel"/>
    <w:tmpl w:val="71A41626"/>
    <w:lvl w:ilvl="0" w:tplc="04130001">
      <w:start w:val="1"/>
      <w:numFmt w:val="bullet"/>
      <w:lvlText w:val=""/>
      <w:lvlJc w:val="left"/>
      <w:pPr>
        <w:ind w:left="1069" w:hanging="360"/>
      </w:pPr>
      <w:rPr>
        <w:rFonts w:ascii="Symbol" w:hAnsi="Symbol" w:hint="default"/>
      </w:rPr>
    </w:lvl>
    <w:lvl w:ilvl="1" w:tplc="04130001">
      <w:start w:val="1"/>
      <w:numFmt w:val="bullet"/>
      <w:lvlText w:val=""/>
      <w:lvlJc w:val="left"/>
      <w:pPr>
        <w:ind w:left="1789" w:hanging="360"/>
      </w:pPr>
      <w:rPr>
        <w:rFonts w:ascii="Symbol" w:hAnsi="Symbol" w:hint="default"/>
      </w:rPr>
    </w:lvl>
    <w:lvl w:ilvl="2" w:tplc="04130005" w:tentative="1">
      <w:start w:val="1"/>
      <w:numFmt w:val="bullet"/>
      <w:lvlText w:val=""/>
      <w:lvlJc w:val="left"/>
      <w:pPr>
        <w:ind w:left="2509" w:hanging="360"/>
      </w:pPr>
      <w:rPr>
        <w:rFonts w:ascii="Wingdings" w:hAnsi="Wingdings" w:hint="default"/>
      </w:rPr>
    </w:lvl>
    <w:lvl w:ilvl="3" w:tplc="04130001" w:tentative="1">
      <w:start w:val="1"/>
      <w:numFmt w:val="bullet"/>
      <w:lvlText w:val=""/>
      <w:lvlJc w:val="left"/>
      <w:pPr>
        <w:ind w:left="3229" w:hanging="360"/>
      </w:pPr>
      <w:rPr>
        <w:rFonts w:ascii="Symbol" w:hAnsi="Symbol" w:hint="default"/>
      </w:rPr>
    </w:lvl>
    <w:lvl w:ilvl="4" w:tplc="04130003" w:tentative="1">
      <w:start w:val="1"/>
      <w:numFmt w:val="bullet"/>
      <w:lvlText w:val="o"/>
      <w:lvlJc w:val="left"/>
      <w:pPr>
        <w:ind w:left="3949" w:hanging="360"/>
      </w:pPr>
      <w:rPr>
        <w:rFonts w:ascii="Courier New" w:hAnsi="Courier New" w:cs="Courier New" w:hint="default"/>
      </w:rPr>
    </w:lvl>
    <w:lvl w:ilvl="5" w:tplc="04130005" w:tentative="1">
      <w:start w:val="1"/>
      <w:numFmt w:val="bullet"/>
      <w:lvlText w:val=""/>
      <w:lvlJc w:val="left"/>
      <w:pPr>
        <w:ind w:left="4669" w:hanging="360"/>
      </w:pPr>
      <w:rPr>
        <w:rFonts w:ascii="Wingdings" w:hAnsi="Wingdings" w:hint="default"/>
      </w:rPr>
    </w:lvl>
    <w:lvl w:ilvl="6" w:tplc="04130001" w:tentative="1">
      <w:start w:val="1"/>
      <w:numFmt w:val="bullet"/>
      <w:lvlText w:val=""/>
      <w:lvlJc w:val="left"/>
      <w:pPr>
        <w:ind w:left="5389" w:hanging="360"/>
      </w:pPr>
      <w:rPr>
        <w:rFonts w:ascii="Symbol" w:hAnsi="Symbol" w:hint="default"/>
      </w:rPr>
    </w:lvl>
    <w:lvl w:ilvl="7" w:tplc="04130003" w:tentative="1">
      <w:start w:val="1"/>
      <w:numFmt w:val="bullet"/>
      <w:lvlText w:val="o"/>
      <w:lvlJc w:val="left"/>
      <w:pPr>
        <w:ind w:left="6109" w:hanging="360"/>
      </w:pPr>
      <w:rPr>
        <w:rFonts w:ascii="Courier New" w:hAnsi="Courier New" w:cs="Courier New" w:hint="default"/>
      </w:rPr>
    </w:lvl>
    <w:lvl w:ilvl="8" w:tplc="04130005" w:tentative="1">
      <w:start w:val="1"/>
      <w:numFmt w:val="bullet"/>
      <w:lvlText w:val=""/>
      <w:lvlJc w:val="left"/>
      <w:pPr>
        <w:ind w:left="6829" w:hanging="360"/>
      </w:pPr>
      <w:rPr>
        <w:rFonts w:ascii="Wingdings" w:hAnsi="Wingdings" w:hint="default"/>
      </w:rPr>
    </w:lvl>
  </w:abstractNum>
  <w:abstractNum w:abstractNumId="33" w15:restartNumberingAfterBreak="0">
    <w:nsid w:val="47C80E4E"/>
    <w:multiLevelType w:val="hybridMultilevel"/>
    <w:tmpl w:val="D6040E34"/>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34" w15:restartNumberingAfterBreak="0">
    <w:nsid w:val="495E5581"/>
    <w:multiLevelType w:val="hybridMultilevel"/>
    <w:tmpl w:val="026C4A9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5" w15:restartNumberingAfterBreak="0">
    <w:nsid w:val="5100372D"/>
    <w:multiLevelType w:val="hybridMultilevel"/>
    <w:tmpl w:val="E81E5F42"/>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6" w15:restartNumberingAfterBreak="0">
    <w:nsid w:val="54B451F6"/>
    <w:multiLevelType w:val="hybridMultilevel"/>
    <w:tmpl w:val="3C2A6306"/>
    <w:lvl w:ilvl="0" w:tplc="04130001">
      <w:start w:val="1"/>
      <w:numFmt w:val="bullet"/>
      <w:lvlText w:val=""/>
      <w:lvlJc w:val="left"/>
      <w:pPr>
        <w:ind w:left="1069" w:hanging="360"/>
      </w:pPr>
      <w:rPr>
        <w:rFonts w:ascii="Symbol" w:hAnsi="Symbol" w:hint="default"/>
      </w:rPr>
    </w:lvl>
    <w:lvl w:ilvl="1" w:tplc="04130001">
      <w:start w:val="1"/>
      <w:numFmt w:val="bullet"/>
      <w:lvlText w:val=""/>
      <w:lvlJc w:val="left"/>
      <w:pPr>
        <w:ind w:left="1789" w:hanging="360"/>
      </w:pPr>
      <w:rPr>
        <w:rFonts w:ascii="Symbol" w:hAnsi="Symbol" w:hint="default"/>
      </w:rPr>
    </w:lvl>
    <w:lvl w:ilvl="2" w:tplc="04130005" w:tentative="1">
      <w:start w:val="1"/>
      <w:numFmt w:val="bullet"/>
      <w:lvlText w:val=""/>
      <w:lvlJc w:val="left"/>
      <w:pPr>
        <w:ind w:left="2509" w:hanging="360"/>
      </w:pPr>
      <w:rPr>
        <w:rFonts w:ascii="Wingdings" w:hAnsi="Wingdings" w:hint="default"/>
      </w:rPr>
    </w:lvl>
    <w:lvl w:ilvl="3" w:tplc="04130001" w:tentative="1">
      <w:start w:val="1"/>
      <w:numFmt w:val="bullet"/>
      <w:lvlText w:val=""/>
      <w:lvlJc w:val="left"/>
      <w:pPr>
        <w:ind w:left="3229" w:hanging="360"/>
      </w:pPr>
      <w:rPr>
        <w:rFonts w:ascii="Symbol" w:hAnsi="Symbol" w:hint="default"/>
      </w:rPr>
    </w:lvl>
    <w:lvl w:ilvl="4" w:tplc="04130003" w:tentative="1">
      <w:start w:val="1"/>
      <w:numFmt w:val="bullet"/>
      <w:lvlText w:val="o"/>
      <w:lvlJc w:val="left"/>
      <w:pPr>
        <w:ind w:left="3949" w:hanging="360"/>
      </w:pPr>
      <w:rPr>
        <w:rFonts w:ascii="Courier New" w:hAnsi="Courier New" w:cs="Courier New" w:hint="default"/>
      </w:rPr>
    </w:lvl>
    <w:lvl w:ilvl="5" w:tplc="04130005" w:tentative="1">
      <w:start w:val="1"/>
      <w:numFmt w:val="bullet"/>
      <w:lvlText w:val=""/>
      <w:lvlJc w:val="left"/>
      <w:pPr>
        <w:ind w:left="4669" w:hanging="360"/>
      </w:pPr>
      <w:rPr>
        <w:rFonts w:ascii="Wingdings" w:hAnsi="Wingdings" w:hint="default"/>
      </w:rPr>
    </w:lvl>
    <w:lvl w:ilvl="6" w:tplc="04130001" w:tentative="1">
      <w:start w:val="1"/>
      <w:numFmt w:val="bullet"/>
      <w:lvlText w:val=""/>
      <w:lvlJc w:val="left"/>
      <w:pPr>
        <w:ind w:left="5389" w:hanging="360"/>
      </w:pPr>
      <w:rPr>
        <w:rFonts w:ascii="Symbol" w:hAnsi="Symbol" w:hint="default"/>
      </w:rPr>
    </w:lvl>
    <w:lvl w:ilvl="7" w:tplc="04130003" w:tentative="1">
      <w:start w:val="1"/>
      <w:numFmt w:val="bullet"/>
      <w:lvlText w:val="o"/>
      <w:lvlJc w:val="left"/>
      <w:pPr>
        <w:ind w:left="6109" w:hanging="360"/>
      </w:pPr>
      <w:rPr>
        <w:rFonts w:ascii="Courier New" w:hAnsi="Courier New" w:cs="Courier New" w:hint="default"/>
      </w:rPr>
    </w:lvl>
    <w:lvl w:ilvl="8" w:tplc="04130005" w:tentative="1">
      <w:start w:val="1"/>
      <w:numFmt w:val="bullet"/>
      <w:lvlText w:val=""/>
      <w:lvlJc w:val="left"/>
      <w:pPr>
        <w:ind w:left="6829" w:hanging="360"/>
      </w:pPr>
      <w:rPr>
        <w:rFonts w:ascii="Wingdings" w:hAnsi="Wingdings" w:hint="default"/>
      </w:rPr>
    </w:lvl>
  </w:abstractNum>
  <w:abstractNum w:abstractNumId="37" w15:restartNumberingAfterBreak="0">
    <w:nsid w:val="59B83D32"/>
    <w:multiLevelType w:val="hybridMultilevel"/>
    <w:tmpl w:val="BDF86DAA"/>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38" w15:restartNumberingAfterBreak="0">
    <w:nsid w:val="5CAE419F"/>
    <w:multiLevelType w:val="hybridMultilevel"/>
    <w:tmpl w:val="40D20F8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9" w15:restartNumberingAfterBreak="0">
    <w:nsid w:val="605A2D3F"/>
    <w:multiLevelType w:val="hybridMultilevel"/>
    <w:tmpl w:val="1966B566"/>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40" w15:restartNumberingAfterBreak="0">
    <w:nsid w:val="64A00D60"/>
    <w:multiLevelType w:val="hybridMultilevel"/>
    <w:tmpl w:val="839C8038"/>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1" w15:restartNumberingAfterBreak="0">
    <w:nsid w:val="65650E85"/>
    <w:multiLevelType w:val="hybridMultilevel"/>
    <w:tmpl w:val="49584376"/>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2" w15:restartNumberingAfterBreak="0">
    <w:nsid w:val="65937C77"/>
    <w:multiLevelType w:val="hybridMultilevel"/>
    <w:tmpl w:val="7C48400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3" w15:restartNumberingAfterBreak="0">
    <w:nsid w:val="6A7551F8"/>
    <w:multiLevelType w:val="hybridMultilevel"/>
    <w:tmpl w:val="B044C6F4"/>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4" w15:restartNumberingAfterBreak="0">
    <w:nsid w:val="6B9B5507"/>
    <w:multiLevelType w:val="hybridMultilevel"/>
    <w:tmpl w:val="655622BE"/>
    <w:lvl w:ilvl="0" w:tplc="58948E88">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45" w15:restartNumberingAfterBreak="0">
    <w:nsid w:val="6FD9271D"/>
    <w:multiLevelType w:val="hybridMultilevel"/>
    <w:tmpl w:val="7066764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6" w15:restartNumberingAfterBreak="0">
    <w:nsid w:val="71703474"/>
    <w:multiLevelType w:val="hybridMultilevel"/>
    <w:tmpl w:val="E81E4A7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7" w15:restartNumberingAfterBreak="0">
    <w:nsid w:val="729E78BF"/>
    <w:multiLevelType w:val="hybridMultilevel"/>
    <w:tmpl w:val="323C7E3A"/>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48" w15:restartNumberingAfterBreak="0">
    <w:nsid w:val="72E81046"/>
    <w:multiLevelType w:val="hybridMultilevel"/>
    <w:tmpl w:val="E8BAC94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9" w15:restartNumberingAfterBreak="0">
    <w:nsid w:val="750E7A9D"/>
    <w:multiLevelType w:val="hybridMultilevel"/>
    <w:tmpl w:val="47CE38DC"/>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50" w15:restartNumberingAfterBreak="0">
    <w:nsid w:val="792435D3"/>
    <w:multiLevelType w:val="hybridMultilevel"/>
    <w:tmpl w:val="7738FDEC"/>
    <w:lvl w:ilvl="0" w:tplc="AD483EE0">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51" w15:restartNumberingAfterBreak="0">
    <w:nsid w:val="7D946B3E"/>
    <w:multiLevelType w:val="hybridMultilevel"/>
    <w:tmpl w:val="CF6E3596"/>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num w:numId="1">
    <w:abstractNumId w:val="7"/>
  </w:num>
  <w:num w:numId="2">
    <w:abstractNumId w:val="9"/>
  </w:num>
  <w:num w:numId="3">
    <w:abstractNumId w:val="15"/>
  </w:num>
  <w:num w:numId="4">
    <w:abstractNumId w:val="10"/>
  </w:num>
  <w:num w:numId="5">
    <w:abstractNumId w:val="49"/>
  </w:num>
  <w:num w:numId="6">
    <w:abstractNumId w:val="48"/>
  </w:num>
  <w:num w:numId="7">
    <w:abstractNumId w:val="38"/>
  </w:num>
  <w:num w:numId="8">
    <w:abstractNumId w:val="51"/>
  </w:num>
  <w:num w:numId="9">
    <w:abstractNumId w:val="18"/>
  </w:num>
  <w:num w:numId="10">
    <w:abstractNumId w:val="42"/>
  </w:num>
  <w:num w:numId="11">
    <w:abstractNumId w:val="36"/>
  </w:num>
  <w:num w:numId="12">
    <w:abstractNumId w:val="34"/>
  </w:num>
  <w:num w:numId="13">
    <w:abstractNumId w:val="43"/>
  </w:num>
  <w:num w:numId="14">
    <w:abstractNumId w:val="30"/>
  </w:num>
  <w:num w:numId="15">
    <w:abstractNumId w:val="33"/>
  </w:num>
  <w:num w:numId="16">
    <w:abstractNumId w:val="17"/>
  </w:num>
  <w:num w:numId="17">
    <w:abstractNumId w:val="20"/>
  </w:num>
  <w:num w:numId="18">
    <w:abstractNumId w:val="13"/>
  </w:num>
  <w:num w:numId="19">
    <w:abstractNumId w:val="26"/>
  </w:num>
  <w:num w:numId="20">
    <w:abstractNumId w:val="47"/>
  </w:num>
  <w:num w:numId="21">
    <w:abstractNumId w:val="32"/>
  </w:num>
  <w:num w:numId="22">
    <w:abstractNumId w:val="11"/>
  </w:num>
  <w:num w:numId="23">
    <w:abstractNumId w:val="1"/>
  </w:num>
  <w:num w:numId="24">
    <w:abstractNumId w:val="39"/>
  </w:num>
  <w:num w:numId="25">
    <w:abstractNumId w:val="8"/>
  </w:num>
  <w:num w:numId="26">
    <w:abstractNumId w:val="25"/>
  </w:num>
  <w:num w:numId="27">
    <w:abstractNumId w:val="37"/>
  </w:num>
  <w:num w:numId="28">
    <w:abstractNumId w:val="2"/>
  </w:num>
  <w:num w:numId="29">
    <w:abstractNumId w:val="31"/>
  </w:num>
  <w:num w:numId="30">
    <w:abstractNumId w:val="19"/>
  </w:num>
  <w:num w:numId="31">
    <w:abstractNumId w:val="24"/>
  </w:num>
  <w:num w:numId="32">
    <w:abstractNumId w:val="45"/>
  </w:num>
  <w:num w:numId="33">
    <w:abstractNumId w:val="27"/>
  </w:num>
  <w:num w:numId="34">
    <w:abstractNumId w:val="12"/>
  </w:num>
  <w:num w:numId="35">
    <w:abstractNumId w:val="29"/>
  </w:num>
  <w:num w:numId="36">
    <w:abstractNumId w:val="44"/>
  </w:num>
  <w:num w:numId="37">
    <w:abstractNumId w:val="22"/>
  </w:num>
  <w:num w:numId="38">
    <w:abstractNumId w:val="40"/>
  </w:num>
  <w:num w:numId="39">
    <w:abstractNumId w:val="16"/>
  </w:num>
  <w:num w:numId="40">
    <w:abstractNumId w:val="23"/>
  </w:num>
  <w:num w:numId="41">
    <w:abstractNumId w:val="5"/>
  </w:num>
  <w:num w:numId="42">
    <w:abstractNumId w:val="41"/>
  </w:num>
  <w:num w:numId="43">
    <w:abstractNumId w:val="46"/>
  </w:num>
  <w:num w:numId="44">
    <w:abstractNumId w:val="3"/>
  </w:num>
  <w:num w:numId="45">
    <w:abstractNumId w:val="0"/>
  </w:num>
  <w:num w:numId="46">
    <w:abstractNumId w:val="6"/>
  </w:num>
  <w:num w:numId="47">
    <w:abstractNumId w:val="14"/>
  </w:num>
  <w:num w:numId="48">
    <w:abstractNumId w:val="35"/>
  </w:num>
  <w:num w:numId="49">
    <w:abstractNumId w:val="28"/>
  </w:num>
  <w:num w:numId="50">
    <w:abstractNumId w:val="21"/>
  </w:num>
  <w:num w:numId="51">
    <w:abstractNumId w:val="4"/>
  </w:num>
  <w:num w:numId="52">
    <w:abstractNumId w:val="5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4AA"/>
    <w:rsid w:val="00000472"/>
    <w:rsid w:val="00002373"/>
    <w:rsid w:val="00007183"/>
    <w:rsid w:val="0000733C"/>
    <w:rsid w:val="000133E6"/>
    <w:rsid w:val="000240FB"/>
    <w:rsid w:val="00032100"/>
    <w:rsid w:val="0003309B"/>
    <w:rsid w:val="0003396D"/>
    <w:rsid w:val="0003618D"/>
    <w:rsid w:val="00041AA0"/>
    <w:rsid w:val="00047104"/>
    <w:rsid w:val="00050CDF"/>
    <w:rsid w:val="00063EDD"/>
    <w:rsid w:val="000645F5"/>
    <w:rsid w:val="00070BD7"/>
    <w:rsid w:val="000911C6"/>
    <w:rsid w:val="00094D99"/>
    <w:rsid w:val="00096AE3"/>
    <w:rsid w:val="000A7A8B"/>
    <w:rsid w:val="000B5769"/>
    <w:rsid w:val="000B669C"/>
    <w:rsid w:val="000C055F"/>
    <w:rsid w:val="000C4A5F"/>
    <w:rsid w:val="000C585E"/>
    <w:rsid w:val="000C7250"/>
    <w:rsid w:val="000C7A20"/>
    <w:rsid w:val="000D568D"/>
    <w:rsid w:val="000E5500"/>
    <w:rsid w:val="000F51E9"/>
    <w:rsid w:val="00101EB4"/>
    <w:rsid w:val="00103527"/>
    <w:rsid w:val="00114EA5"/>
    <w:rsid w:val="00123C5F"/>
    <w:rsid w:val="00124B9E"/>
    <w:rsid w:val="001308F8"/>
    <w:rsid w:val="0013244F"/>
    <w:rsid w:val="0013494E"/>
    <w:rsid w:val="00136142"/>
    <w:rsid w:val="00155DEE"/>
    <w:rsid w:val="00161DB4"/>
    <w:rsid w:val="00165F4A"/>
    <w:rsid w:val="00166043"/>
    <w:rsid w:val="0017536C"/>
    <w:rsid w:val="0018068F"/>
    <w:rsid w:val="00192070"/>
    <w:rsid w:val="001A4B0A"/>
    <w:rsid w:val="001B67E5"/>
    <w:rsid w:val="001C0440"/>
    <w:rsid w:val="001D065C"/>
    <w:rsid w:val="001D2748"/>
    <w:rsid w:val="001D3390"/>
    <w:rsid w:val="001D66FB"/>
    <w:rsid w:val="001E7BDC"/>
    <w:rsid w:val="001F3302"/>
    <w:rsid w:val="001F5384"/>
    <w:rsid w:val="00201670"/>
    <w:rsid w:val="00204466"/>
    <w:rsid w:val="0021095A"/>
    <w:rsid w:val="00220AD2"/>
    <w:rsid w:val="002263D2"/>
    <w:rsid w:val="00230652"/>
    <w:rsid w:val="0023705B"/>
    <w:rsid w:val="00241706"/>
    <w:rsid w:val="00265AB5"/>
    <w:rsid w:val="00274BD3"/>
    <w:rsid w:val="002805AA"/>
    <w:rsid w:val="002927B4"/>
    <w:rsid w:val="00292CA1"/>
    <w:rsid w:val="002A355A"/>
    <w:rsid w:val="002A5B9D"/>
    <w:rsid w:val="002B2319"/>
    <w:rsid w:val="002D215D"/>
    <w:rsid w:val="002D6056"/>
    <w:rsid w:val="002D6C32"/>
    <w:rsid w:val="002D7F65"/>
    <w:rsid w:val="002E29DA"/>
    <w:rsid w:val="002E4583"/>
    <w:rsid w:val="002E640B"/>
    <w:rsid w:val="002E6852"/>
    <w:rsid w:val="002F389D"/>
    <w:rsid w:val="003156F7"/>
    <w:rsid w:val="003234C8"/>
    <w:rsid w:val="003311D9"/>
    <w:rsid w:val="00337696"/>
    <w:rsid w:val="00340436"/>
    <w:rsid w:val="00345159"/>
    <w:rsid w:val="0034783B"/>
    <w:rsid w:val="00350FCF"/>
    <w:rsid w:val="00353D1C"/>
    <w:rsid w:val="003573EC"/>
    <w:rsid w:val="003724F1"/>
    <w:rsid w:val="00373A98"/>
    <w:rsid w:val="0038001D"/>
    <w:rsid w:val="00383065"/>
    <w:rsid w:val="00385111"/>
    <w:rsid w:val="003874BC"/>
    <w:rsid w:val="0039083A"/>
    <w:rsid w:val="003A5C8A"/>
    <w:rsid w:val="003B1052"/>
    <w:rsid w:val="003B2DF6"/>
    <w:rsid w:val="003B7B8F"/>
    <w:rsid w:val="003E5BD1"/>
    <w:rsid w:val="003F0E49"/>
    <w:rsid w:val="003F7758"/>
    <w:rsid w:val="00400AC3"/>
    <w:rsid w:val="0040583E"/>
    <w:rsid w:val="00407A87"/>
    <w:rsid w:val="00432AD6"/>
    <w:rsid w:val="0043440A"/>
    <w:rsid w:val="00437DFD"/>
    <w:rsid w:val="0044673D"/>
    <w:rsid w:val="00450392"/>
    <w:rsid w:val="004550DE"/>
    <w:rsid w:val="00462BFC"/>
    <w:rsid w:val="0046433D"/>
    <w:rsid w:val="00465B70"/>
    <w:rsid w:val="0046657E"/>
    <w:rsid w:val="00481DA1"/>
    <w:rsid w:val="00483DE8"/>
    <w:rsid w:val="0048742B"/>
    <w:rsid w:val="00490D7B"/>
    <w:rsid w:val="00493082"/>
    <w:rsid w:val="00493C57"/>
    <w:rsid w:val="004A30B5"/>
    <w:rsid w:val="004A54AC"/>
    <w:rsid w:val="004A5D97"/>
    <w:rsid w:val="004A685B"/>
    <w:rsid w:val="004B030A"/>
    <w:rsid w:val="004B6168"/>
    <w:rsid w:val="004D0E79"/>
    <w:rsid w:val="004D15E4"/>
    <w:rsid w:val="004D60A1"/>
    <w:rsid w:val="004D6535"/>
    <w:rsid w:val="004E572F"/>
    <w:rsid w:val="004F0390"/>
    <w:rsid w:val="004F4B31"/>
    <w:rsid w:val="005137D3"/>
    <w:rsid w:val="005149C5"/>
    <w:rsid w:val="00526A17"/>
    <w:rsid w:val="005273E1"/>
    <w:rsid w:val="0053085B"/>
    <w:rsid w:val="00531C0F"/>
    <w:rsid w:val="00536EC5"/>
    <w:rsid w:val="00537E4C"/>
    <w:rsid w:val="00543ADC"/>
    <w:rsid w:val="005464CD"/>
    <w:rsid w:val="005504F6"/>
    <w:rsid w:val="00556E63"/>
    <w:rsid w:val="0055721B"/>
    <w:rsid w:val="005626D9"/>
    <w:rsid w:val="00595882"/>
    <w:rsid w:val="0059680D"/>
    <w:rsid w:val="005A3C09"/>
    <w:rsid w:val="005A716E"/>
    <w:rsid w:val="005B492D"/>
    <w:rsid w:val="005B57D0"/>
    <w:rsid w:val="005B6141"/>
    <w:rsid w:val="005B7A14"/>
    <w:rsid w:val="005D7EA8"/>
    <w:rsid w:val="005E1FE7"/>
    <w:rsid w:val="005F0F2D"/>
    <w:rsid w:val="005F2C9C"/>
    <w:rsid w:val="005F683B"/>
    <w:rsid w:val="00603593"/>
    <w:rsid w:val="00605214"/>
    <w:rsid w:val="00636609"/>
    <w:rsid w:val="00640962"/>
    <w:rsid w:val="006519A1"/>
    <w:rsid w:val="006626DB"/>
    <w:rsid w:val="006804B4"/>
    <w:rsid w:val="00681903"/>
    <w:rsid w:val="00697C0F"/>
    <w:rsid w:val="006A0F3A"/>
    <w:rsid w:val="006A0F92"/>
    <w:rsid w:val="006A74D9"/>
    <w:rsid w:val="006B39DA"/>
    <w:rsid w:val="006C000B"/>
    <w:rsid w:val="006C31DC"/>
    <w:rsid w:val="006D6ED1"/>
    <w:rsid w:val="006E1DA7"/>
    <w:rsid w:val="006E358A"/>
    <w:rsid w:val="006E5923"/>
    <w:rsid w:val="006F2414"/>
    <w:rsid w:val="007000C8"/>
    <w:rsid w:val="00700DA3"/>
    <w:rsid w:val="00705FB3"/>
    <w:rsid w:val="00710618"/>
    <w:rsid w:val="007266A7"/>
    <w:rsid w:val="00743F25"/>
    <w:rsid w:val="007453DF"/>
    <w:rsid w:val="00752DC6"/>
    <w:rsid w:val="00776631"/>
    <w:rsid w:val="0077729E"/>
    <w:rsid w:val="0077766F"/>
    <w:rsid w:val="00784D00"/>
    <w:rsid w:val="00792D95"/>
    <w:rsid w:val="00793F41"/>
    <w:rsid w:val="007A11AF"/>
    <w:rsid w:val="007A19B9"/>
    <w:rsid w:val="007A37A4"/>
    <w:rsid w:val="007B0F98"/>
    <w:rsid w:val="007B3F47"/>
    <w:rsid w:val="007B695F"/>
    <w:rsid w:val="007C0690"/>
    <w:rsid w:val="007D2150"/>
    <w:rsid w:val="007D4A30"/>
    <w:rsid w:val="007D608F"/>
    <w:rsid w:val="007E5830"/>
    <w:rsid w:val="007E7580"/>
    <w:rsid w:val="007F1830"/>
    <w:rsid w:val="00800785"/>
    <w:rsid w:val="008038E3"/>
    <w:rsid w:val="00812EA4"/>
    <w:rsid w:val="00817396"/>
    <w:rsid w:val="00820D9F"/>
    <w:rsid w:val="00823A6D"/>
    <w:rsid w:val="00830C2A"/>
    <w:rsid w:val="00832CC8"/>
    <w:rsid w:val="00833484"/>
    <w:rsid w:val="00833D59"/>
    <w:rsid w:val="008345D4"/>
    <w:rsid w:val="00837C40"/>
    <w:rsid w:val="00843A4D"/>
    <w:rsid w:val="00844F38"/>
    <w:rsid w:val="00847577"/>
    <w:rsid w:val="00852E24"/>
    <w:rsid w:val="008546B2"/>
    <w:rsid w:val="00856937"/>
    <w:rsid w:val="00860F5E"/>
    <w:rsid w:val="00871D43"/>
    <w:rsid w:val="00874449"/>
    <w:rsid w:val="00881B91"/>
    <w:rsid w:val="00881C5E"/>
    <w:rsid w:val="00887DE5"/>
    <w:rsid w:val="0089187C"/>
    <w:rsid w:val="008A0AB8"/>
    <w:rsid w:val="008B3A61"/>
    <w:rsid w:val="008D282B"/>
    <w:rsid w:val="008E3A55"/>
    <w:rsid w:val="008E7D2C"/>
    <w:rsid w:val="008F622E"/>
    <w:rsid w:val="0090252C"/>
    <w:rsid w:val="00910730"/>
    <w:rsid w:val="00911A84"/>
    <w:rsid w:val="00915706"/>
    <w:rsid w:val="00921EF0"/>
    <w:rsid w:val="00931D8A"/>
    <w:rsid w:val="00932327"/>
    <w:rsid w:val="0095430F"/>
    <w:rsid w:val="0096082A"/>
    <w:rsid w:val="0097235C"/>
    <w:rsid w:val="00977A8D"/>
    <w:rsid w:val="009803D3"/>
    <w:rsid w:val="00982A1B"/>
    <w:rsid w:val="009867E3"/>
    <w:rsid w:val="00986D78"/>
    <w:rsid w:val="009918FB"/>
    <w:rsid w:val="00993001"/>
    <w:rsid w:val="009A7471"/>
    <w:rsid w:val="009B303D"/>
    <w:rsid w:val="009B5B0D"/>
    <w:rsid w:val="009C469F"/>
    <w:rsid w:val="009D5675"/>
    <w:rsid w:val="009E4E8A"/>
    <w:rsid w:val="009E5D54"/>
    <w:rsid w:val="009E6CA7"/>
    <w:rsid w:val="009F3C9E"/>
    <w:rsid w:val="009F55CD"/>
    <w:rsid w:val="00A02266"/>
    <w:rsid w:val="00A04A6B"/>
    <w:rsid w:val="00A3105A"/>
    <w:rsid w:val="00A32A67"/>
    <w:rsid w:val="00A36E8C"/>
    <w:rsid w:val="00A43828"/>
    <w:rsid w:val="00A566DB"/>
    <w:rsid w:val="00A667BC"/>
    <w:rsid w:val="00A66AC3"/>
    <w:rsid w:val="00A76560"/>
    <w:rsid w:val="00A86B31"/>
    <w:rsid w:val="00A93BDE"/>
    <w:rsid w:val="00A95599"/>
    <w:rsid w:val="00A96724"/>
    <w:rsid w:val="00AA0947"/>
    <w:rsid w:val="00AA4235"/>
    <w:rsid w:val="00AA53F1"/>
    <w:rsid w:val="00AB00E6"/>
    <w:rsid w:val="00AB0521"/>
    <w:rsid w:val="00AB393C"/>
    <w:rsid w:val="00AC5706"/>
    <w:rsid w:val="00AD0167"/>
    <w:rsid w:val="00AD0C95"/>
    <w:rsid w:val="00AE14AA"/>
    <w:rsid w:val="00AF2496"/>
    <w:rsid w:val="00AF4C49"/>
    <w:rsid w:val="00AF64D6"/>
    <w:rsid w:val="00AF7D89"/>
    <w:rsid w:val="00B02795"/>
    <w:rsid w:val="00B123B4"/>
    <w:rsid w:val="00B14F81"/>
    <w:rsid w:val="00B15491"/>
    <w:rsid w:val="00B21220"/>
    <w:rsid w:val="00B21992"/>
    <w:rsid w:val="00B23C28"/>
    <w:rsid w:val="00B2756F"/>
    <w:rsid w:val="00B343FF"/>
    <w:rsid w:val="00B3475D"/>
    <w:rsid w:val="00B40A2F"/>
    <w:rsid w:val="00B456C9"/>
    <w:rsid w:val="00B46084"/>
    <w:rsid w:val="00B53FFF"/>
    <w:rsid w:val="00B60AAD"/>
    <w:rsid w:val="00B62972"/>
    <w:rsid w:val="00B65D3B"/>
    <w:rsid w:val="00B6631E"/>
    <w:rsid w:val="00B717AD"/>
    <w:rsid w:val="00B85B99"/>
    <w:rsid w:val="00B94EA1"/>
    <w:rsid w:val="00BA006B"/>
    <w:rsid w:val="00BA1630"/>
    <w:rsid w:val="00BA1C36"/>
    <w:rsid w:val="00BB19F2"/>
    <w:rsid w:val="00BC0FC3"/>
    <w:rsid w:val="00BC4FF1"/>
    <w:rsid w:val="00BC7052"/>
    <w:rsid w:val="00BD1119"/>
    <w:rsid w:val="00BE1BFC"/>
    <w:rsid w:val="00BE2B43"/>
    <w:rsid w:val="00BF0E7F"/>
    <w:rsid w:val="00BF7B44"/>
    <w:rsid w:val="00C05E5C"/>
    <w:rsid w:val="00C12660"/>
    <w:rsid w:val="00C14A28"/>
    <w:rsid w:val="00C2715F"/>
    <w:rsid w:val="00C45157"/>
    <w:rsid w:val="00C5110B"/>
    <w:rsid w:val="00C5435D"/>
    <w:rsid w:val="00C6449B"/>
    <w:rsid w:val="00C6685D"/>
    <w:rsid w:val="00C675C1"/>
    <w:rsid w:val="00C73CDE"/>
    <w:rsid w:val="00C811D1"/>
    <w:rsid w:val="00C8200C"/>
    <w:rsid w:val="00C8207E"/>
    <w:rsid w:val="00C86097"/>
    <w:rsid w:val="00C91F7F"/>
    <w:rsid w:val="00C9609F"/>
    <w:rsid w:val="00CA390F"/>
    <w:rsid w:val="00CA3C66"/>
    <w:rsid w:val="00CA6D27"/>
    <w:rsid w:val="00CB1B47"/>
    <w:rsid w:val="00CE2131"/>
    <w:rsid w:val="00CE5381"/>
    <w:rsid w:val="00CF036C"/>
    <w:rsid w:val="00CF09A3"/>
    <w:rsid w:val="00CF1DBB"/>
    <w:rsid w:val="00CF3A2B"/>
    <w:rsid w:val="00CF4D40"/>
    <w:rsid w:val="00CF68B7"/>
    <w:rsid w:val="00D04D9B"/>
    <w:rsid w:val="00D1162D"/>
    <w:rsid w:val="00D27D39"/>
    <w:rsid w:val="00D373CA"/>
    <w:rsid w:val="00D41FB9"/>
    <w:rsid w:val="00D6149F"/>
    <w:rsid w:val="00D8056A"/>
    <w:rsid w:val="00D85BFA"/>
    <w:rsid w:val="00D92AC7"/>
    <w:rsid w:val="00D943D0"/>
    <w:rsid w:val="00DA1588"/>
    <w:rsid w:val="00DA3DA2"/>
    <w:rsid w:val="00DB122E"/>
    <w:rsid w:val="00DB3D55"/>
    <w:rsid w:val="00DC79CF"/>
    <w:rsid w:val="00DE28FE"/>
    <w:rsid w:val="00DE2CBB"/>
    <w:rsid w:val="00DF299E"/>
    <w:rsid w:val="00DF4A4C"/>
    <w:rsid w:val="00DF575F"/>
    <w:rsid w:val="00DF6411"/>
    <w:rsid w:val="00DF7469"/>
    <w:rsid w:val="00E0550E"/>
    <w:rsid w:val="00E12A6D"/>
    <w:rsid w:val="00E1439D"/>
    <w:rsid w:val="00E156C4"/>
    <w:rsid w:val="00E22D84"/>
    <w:rsid w:val="00E30C85"/>
    <w:rsid w:val="00E32292"/>
    <w:rsid w:val="00E3254A"/>
    <w:rsid w:val="00E34BC9"/>
    <w:rsid w:val="00E42F25"/>
    <w:rsid w:val="00E61FF5"/>
    <w:rsid w:val="00E657AC"/>
    <w:rsid w:val="00E738F0"/>
    <w:rsid w:val="00E74246"/>
    <w:rsid w:val="00E80BF5"/>
    <w:rsid w:val="00E86603"/>
    <w:rsid w:val="00EA218A"/>
    <w:rsid w:val="00EC35E9"/>
    <w:rsid w:val="00EC71F0"/>
    <w:rsid w:val="00EC7B1B"/>
    <w:rsid w:val="00ED0FFA"/>
    <w:rsid w:val="00ED16C2"/>
    <w:rsid w:val="00ED4E63"/>
    <w:rsid w:val="00EE7963"/>
    <w:rsid w:val="00EF170A"/>
    <w:rsid w:val="00EF35D3"/>
    <w:rsid w:val="00F11524"/>
    <w:rsid w:val="00F144E6"/>
    <w:rsid w:val="00F3285E"/>
    <w:rsid w:val="00F35965"/>
    <w:rsid w:val="00F44A45"/>
    <w:rsid w:val="00F507C3"/>
    <w:rsid w:val="00F515CB"/>
    <w:rsid w:val="00F51E02"/>
    <w:rsid w:val="00F531BA"/>
    <w:rsid w:val="00F62049"/>
    <w:rsid w:val="00F648B7"/>
    <w:rsid w:val="00F64FF3"/>
    <w:rsid w:val="00F65DB5"/>
    <w:rsid w:val="00F66F8A"/>
    <w:rsid w:val="00F72C36"/>
    <w:rsid w:val="00F81344"/>
    <w:rsid w:val="00F917ED"/>
    <w:rsid w:val="00F92654"/>
    <w:rsid w:val="00F954FD"/>
    <w:rsid w:val="00FA2660"/>
    <w:rsid w:val="00FB37C7"/>
    <w:rsid w:val="00FC32AC"/>
    <w:rsid w:val="00FC3343"/>
    <w:rsid w:val="00FC432F"/>
    <w:rsid w:val="00FD3041"/>
    <w:rsid w:val="00FD7F1A"/>
    <w:rsid w:val="00FE02D2"/>
    <w:rsid w:val="00FE0A4C"/>
    <w:rsid w:val="00FE1380"/>
    <w:rsid w:val="00FE7879"/>
    <w:rsid w:val="00FF1322"/>
    <w:rsid w:val="00FF3617"/>
    <w:rsid w:val="00FF45E8"/>
    <w:rsid w:val="00FF665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F2042"/>
  <w15:chartTrackingRefBased/>
  <w15:docId w15:val="{187B3746-10C3-427A-8013-A1750662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92CA1"/>
    <w:pPr>
      <w:spacing w:before="240" w:after="400" w:line="360" w:lineRule="auto"/>
      <w:ind w:firstLine="709"/>
    </w:pPr>
    <w:rPr>
      <w:rFonts w:ascii="Merriweather" w:hAnsi="Merriweather"/>
      <w:color w:val="3B3838" w:themeColor="background2" w:themeShade="40"/>
      <w:sz w:val="24"/>
    </w:rPr>
  </w:style>
  <w:style w:type="paragraph" w:styleId="Heading1">
    <w:name w:val="heading 1"/>
    <w:basedOn w:val="Normal"/>
    <w:next w:val="Normal"/>
    <w:link w:val="Heading1Char"/>
    <w:autoRedefine/>
    <w:uiPriority w:val="9"/>
    <w:qFormat/>
    <w:rsid w:val="00911A84"/>
    <w:pPr>
      <w:keepNext/>
      <w:keepLines/>
      <w:numPr>
        <w:numId w:val="1"/>
      </w:numPr>
      <w:spacing w:after="0"/>
      <w:jc w:val="center"/>
      <w:outlineLvl w:val="0"/>
    </w:pPr>
    <w:rPr>
      <w:rFonts w:ascii="Lato" w:eastAsiaTheme="majorEastAsia" w:hAnsi="Lato" w:cstheme="majorBidi"/>
      <w:sz w:val="48"/>
      <w:szCs w:val="32"/>
    </w:rPr>
  </w:style>
  <w:style w:type="paragraph" w:styleId="Heading2">
    <w:name w:val="heading 2"/>
    <w:basedOn w:val="Normal"/>
    <w:next w:val="Normal"/>
    <w:link w:val="Heading2Char"/>
    <w:uiPriority w:val="9"/>
    <w:unhideWhenUsed/>
    <w:qFormat/>
    <w:rsid w:val="00292CA1"/>
    <w:pPr>
      <w:keepNext/>
      <w:keepLines/>
      <w:numPr>
        <w:ilvl w:val="1"/>
        <w:numId w:val="1"/>
      </w:numPr>
      <w:spacing w:before="160" w:after="120"/>
      <w:outlineLvl w:val="1"/>
    </w:pPr>
    <w:rPr>
      <w:rFonts w:ascii="Lato" w:eastAsiaTheme="majorEastAsia" w:hAnsi="Lato" w:cstheme="majorBidi"/>
      <w:color w:val="auto"/>
      <w:sz w:val="44"/>
      <w:szCs w:val="26"/>
      <w:lang w:val="en-US"/>
    </w:rPr>
  </w:style>
  <w:style w:type="paragraph" w:styleId="Heading3">
    <w:name w:val="heading 3"/>
    <w:basedOn w:val="Normal"/>
    <w:next w:val="Normal"/>
    <w:link w:val="Heading3Char"/>
    <w:uiPriority w:val="9"/>
    <w:unhideWhenUsed/>
    <w:qFormat/>
    <w:rsid w:val="006626DB"/>
    <w:pPr>
      <w:keepNext/>
      <w:keepLines/>
      <w:numPr>
        <w:ilvl w:val="2"/>
        <w:numId w:val="1"/>
      </w:numPr>
      <w:spacing w:before="40" w:after="0" w:line="240" w:lineRule="auto"/>
      <w:outlineLvl w:val="2"/>
    </w:pPr>
    <w:rPr>
      <w:rFonts w:ascii="Lato" w:eastAsiaTheme="majorEastAsia" w:hAnsi="Lato" w:cstheme="majorBidi"/>
      <w:color w:val="auto"/>
      <w:sz w:val="36"/>
      <w:szCs w:val="24"/>
    </w:rPr>
  </w:style>
  <w:style w:type="paragraph" w:styleId="Heading4">
    <w:name w:val="heading 4"/>
    <w:basedOn w:val="Heading3"/>
    <w:next w:val="Normal"/>
    <w:link w:val="Heading4Char"/>
    <w:uiPriority w:val="9"/>
    <w:unhideWhenUsed/>
    <w:qFormat/>
    <w:rsid w:val="00D373CA"/>
    <w:pPr>
      <w:numPr>
        <w:ilvl w:val="3"/>
      </w:numPr>
      <w:outlineLvl w:val="3"/>
    </w:pPr>
    <w:rPr>
      <w:rFonts w:ascii="Merriweather" w:hAnsi="Merriweather"/>
      <w:b/>
      <w:iCs/>
      <w:sz w:val="24"/>
    </w:rPr>
  </w:style>
  <w:style w:type="paragraph" w:styleId="Heading5">
    <w:name w:val="heading 5"/>
    <w:basedOn w:val="Normal"/>
    <w:next w:val="Normal"/>
    <w:link w:val="Heading5Char"/>
    <w:uiPriority w:val="9"/>
    <w:semiHidden/>
    <w:unhideWhenUsed/>
    <w:qFormat/>
    <w:rsid w:val="008038E3"/>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038E3"/>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038E3"/>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038E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038E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1A84"/>
    <w:rPr>
      <w:rFonts w:ascii="Lato" w:eastAsiaTheme="majorEastAsia" w:hAnsi="Lato" w:cstheme="majorBidi"/>
      <w:color w:val="3B3838" w:themeColor="background2" w:themeShade="40"/>
      <w:sz w:val="48"/>
      <w:szCs w:val="32"/>
    </w:rPr>
  </w:style>
  <w:style w:type="character" w:customStyle="1" w:styleId="Heading2Char">
    <w:name w:val="Heading 2 Char"/>
    <w:basedOn w:val="DefaultParagraphFont"/>
    <w:link w:val="Heading2"/>
    <w:uiPriority w:val="9"/>
    <w:rsid w:val="00292CA1"/>
    <w:rPr>
      <w:rFonts w:ascii="Lato" w:eastAsiaTheme="majorEastAsia" w:hAnsi="Lato" w:cstheme="majorBidi"/>
      <w:sz w:val="44"/>
      <w:szCs w:val="26"/>
      <w:lang w:val="en-US"/>
    </w:rPr>
  </w:style>
  <w:style w:type="character" w:customStyle="1" w:styleId="Heading3Char">
    <w:name w:val="Heading 3 Char"/>
    <w:basedOn w:val="DefaultParagraphFont"/>
    <w:link w:val="Heading3"/>
    <w:uiPriority w:val="9"/>
    <w:rsid w:val="006626DB"/>
    <w:rPr>
      <w:rFonts w:ascii="Lato" w:eastAsiaTheme="majorEastAsia" w:hAnsi="Lato" w:cstheme="majorBidi"/>
      <w:sz w:val="36"/>
      <w:szCs w:val="24"/>
    </w:rPr>
  </w:style>
  <w:style w:type="character" w:customStyle="1" w:styleId="Heading4Char">
    <w:name w:val="Heading 4 Char"/>
    <w:basedOn w:val="DefaultParagraphFont"/>
    <w:link w:val="Heading4"/>
    <w:uiPriority w:val="9"/>
    <w:rsid w:val="00D373CA"/>
    <w:rPr>
      <w:rFonts w:ascii="Merriweather" w:eastAsiaTheme="majorEastAsia" w:hAnsi="Merriweather" w:cstheme="majorBidi"/>
      <w:b/>
      <w:iCs/>
      <w:sz w:val="24"/>
      <w:szCs w:val="24"/>
    </w:rPr>
  </w:style>
  <w:style w:type="character" w:customStyle="1" w:styleId="Heading5Char">
    <w:name w:val="Heading 5 Char"/>
    <w:basedOn w:val="DefaultParagraphFont"/>
    <w:link w:val="Heading5"/>
    <w:uiPriority w:val="9"/>
    <w:semiHidden/>
    <w:rsid w:val="008038E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8038E3"/>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8038E3"/>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8038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038E3"/>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911A84"/>
    <w:pPr>
      <w:spacing w:after="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1A84"/>
    <w:rPr>
      <w:rFonts w:asciiTheme="majorHAnsi" w:eastAsiaTheme="majorEastAsia" w:hAnsiTheme="majorHAnsi" w:cstheme="majorBidi"/>
      <w:color w:val="3B3838" w:themeColor="background2" w:themeShade="40"/>
      <w:spacing w:val="-10"/>
      <w:kern w:val="28"/>
      <w:sz w:val="56"/>
      <w:szCs w:val="56"/>
    </w:rPr>
  </w:style>
  <w:style w:type="paragraph" w:styleId="Header">
    <w:name w:val="header"/>
    <w:basedOn w:val="Normal"/>
    <w:link w:val="HeaderChar"/>
    <w:uiPriority w:val="99"/>
    <w:unhideWhenUsed/>
    <w:rsid w:val="00E32292"/>
    <w:pPr>
      <w:tabs>
        <w:tab w:val="center" w:pos="4536"/>
        <w:tab w:val="right" w:pos="9072"/>
      </w:tabs>
      <w:spacing w:after="0"/>
    </w:pPr>
  </w:style>
  <w:style w:type="character" w:customStyle="1" w:styleId="HeaderChar">
    <w:name w:val="Header Char"/>
    <w:basedOn w:val="DefaultParagraphFont"/>
    <w:link w:val="Header"/>
    <w:uiPriority w:val="99"/>
    <w:rsid w:val="00E32292"/>
  </w:style>
  <w:style w:type="paragraph" w:styleId="Footer">
    <w:name w:val="footer"/>
    <w:basedOn w:val="Normal"/>
    <w:link w:val="FooterChar"/>
    <w:uiPriority w:val="99"/>
    <w:unhideWhenUsed/>
    <w:rsid w:val="00E32292"/>
    <w:pPr>
      <w:tabs>
        <w:tab w:val="center" w:pos="4536"/>
        <w:tab w:val="right" w:pos="9072"/>
      </w:tabs>
      <w:spacing w:after="0"/>
    </w:pPr>
  </w:style>
  <w:style w:type="character" w:customStyle="1" w:styleId="FooterChar">
    <w:name w:val="Footer Char"/>
    <w:basedOn w:val="DefaultParagraphFont"/>
    <w:link w:val="Footer"/>
    <w:uiPriority w:val="99"/>
    <w:rsid w:val="00E32292"/>
  </w:style>
  <w:style w:type="paragraph" w:customStyle="1" w:styleId="ChapterNumber">
    <w:name w:val="Chapter Number"/>
    <w:basedOn w:val="Title"/>
    <w:link w:val="ChapterNumberChar"/>
    <w:qFormat/>
    <w:rsid w:val="00E32292"/>
    <w:pPr>
      <w:spacing w:line="480" w:lineRule="auto"/>
    </w:pPr>
    <w:rPr>
      <w:color w:val="7F7F7F" w:themeColor="text1" w:themeTint="80"/>
      <w:lang w:val="en-US"/>
    </w:rPr>
  </w:style>
  <w:style w:type="character" w:customStyle="1" w:styleId="ChapterNumberChar">
    <w:name w:val="Chapter Number Char"/>
    <w:basedOn w:val="TitleChar"/>
    <w:link w:val="ChapterNumber"/>
    <w:rsid w:val="00E32292"/>
    <w:rPr>
      <w:rFonts w:asciiTheme="majorHAnsi" w:eastAsiaTheme="majorEastAsia" w:hAnsiTheme="majorHAnsi" w:cstheme="majorBidi"/>
      <w:color w:val="7F7F7F" w:themeColor="text1" w:themeTint="80"/>
      <w:spacing w:val="-10"/>
      <w:kern w:val="28"/>
      <w:sz w:val="56"/>
      <w:szCs w:val="56"/>
      <w:lang w:val="en-US"/>
    </w:rPr>
  </w:style>
  <w:style w:type="character" w:styleId="Emphasis">
    <w:name w:val="Emphasis"/>
    <w:basedOn w:val="DefaultParagraphFont"/>
    <w:uiPriority w:val="20"/>
    <w:qFormat/>
    <w:rsid w:val="00DA3DA2"/>
    <w:rPr>
      <w:rFonts w:ascii="Merriweather" w:hAnsi="Merriweather"/>
      <w:i/>
      <w:iCs/>
      <w:sz w:val="24"/>
    </w:rPr>
  </w:style>
  <w:style w:type="character" w:styleId="Strong">
    <w:name w:val="Strong"/>
    <w:basedOn w:val="DefaultParagraphFont"/>
    <w:uiPriority w:val="22"/>
    <w:qFormat/>
    <w:rsid w:val="00B23C28"/>
    <w:rPr>
      <w:b/>
      <w:bCs/>
    </w:rPr>
  </w:style>
  <w:style w:type="paragraph" w:customStyle="1" w:styleId="FirstParagraph">
    <w:name w:val="First Paragraph"/>
    <w:basedOn w:val="Normal"/>
    <w:link w:val="FirstParagraphChar"/>
    <w:qFormat/>
    <w:rsid w:val="00292CA1"/>
    <w:pPr>
      <w:ind w:firstLine="0"/>
    </w:pPr>
    <w:rPr>
      <w:lang w:val="en-US"/>
    </w:rPr>
  </w:style>
  <w:style w:type="character" w:customStyle="1" w:styleId="FirstParagraphChar">
    <w:name w:val="First Paragraph Char"/>
    <w:basedOn w:val="DefaultParagraphFont"/>
    <w:link w:val="FirstParagraph"/>
    <w:rsid w:val="00292CA1"/>
    <w:rPr>
      <w:rFonts w:ascii="Merriweather" w:hAnsi="Merriweather"/>
      <w:color w:val="3B3838" w:themeColor="background2" w:themeShade="40"/>
      <w:sz w:val="24"/>
      <w:lang w:val="en-US"/>
    </w:rPr>
  </w:style>
  <w:style w:type="paragraph" w:styleId="TOCHeading">
    <w:name w:val="TOC Heading"/>
    <w:basedOn w:val="Heading1"/>
    <w:next w:val="Normal"/>
    <w:uiPriority w:val="39"/>
    <w:unhideWhenUsed/>
    <w:qFormat/>
    <w:rsid w:val="00292CA1"/>
    <w:pPr>
      <w:spacing w:line="259" w:lineRule="auto"/>
      <w:jc w:val="left"/>
      <w:outlineLvl w:val="9"/>
    </w:pPr>
    <w:rPr>
      <w:rFonts w:asciiTheme="majorHAnsi" w:hAnsiTheme="majorHAnsi"/>
      <w:color w:val="2E74B5" w:themeColor="accent1" w:themeShade="BF"/>
      <w:sz w:val="32"/>
      <w:lang w:val="en-US"/>
    </w:rPr>
  </w:style>
  <w:style w:type="paragraph" w:styleId="TOC1">
    <w:name w:val="toc 1"/>
    <w:basedOn w:val="Normal"/>
    <w:next w:val="Normal"/>
    <w:autoRedefine/>
    <w:uiPriority w:val="39"/>
    <w:unhideWhenUsed/>
    <w:rsid w:val="00292CA1"/>
    <w:pPr>
      <w:spacing w:after="100"/>
    </w:pPr>
  </w:style>
  <w:style w:type="paragraph" w:styleId="TOC2">
    <w:name w:val="toc 2"/>
    <w:basedOn w:val="Normal"/>
    <w:next w:val="Normal"/>
    <w:autoRedefine/>
    <w:uiPriority w:val="39"/>
    <w:unhideWhenUsed/>
    <w:rsid w:val="00292CA1"/>
    <w:pPr>
      <w:spacing w:after="100"/>
      <w:ind w:left="240"/>
    </w:pPr>
  </w:style>
  <w:style w:type="paragraph" w:styleId="TOC3">
    <w:name w:val="toc 3"/>
    <w:basedOn w:val="Normal"/>
    <w:next w:val="Normal"/>
    <w:autoRedefine/>
    <w:uiPriority w:val="39"/>
    <w:unhideWhenUsed/>
    <w:rsid w:val="00292CA1"/>
    <w:pPr>
      <w:spacing w:after="100"/>
      <w:ind w:left="480"/>
    </w:pPr>
  </w:style>
  <w:style w:type="character" w:styleId="Hyperlink">
    <w:name w:val="Hyperlink"/>
    <w:basedOn w:val="DefaultParagraphFont"/>
    <w:uiPriority w:val="99"/>
    <w:unhideWhenUsed/>
    <w:rsid w:val="00292CA1"/>
    <w:rPr>
      <w:color w:val="0563C1" w:themeColor="hyperlink"/>
      <w:u w:val="single"/>
    </w:rPr>
  </w:style>
  <w:style w:type="paragraph" w:styleId="Caption">
    <w:name w:val="caption"/>
    <w:basedOn w:val="Normal"/>
    <w:next w:val="Normal"/>
    <w:uiPriority w:val="35"/>
    <w:unhideWhenUsed/>
    <w:qFormat/>
    <w:rsid w:val="000C7A20"/>
    <w:pPr>
      <w:spacing w:before="0" w:after="200" w:line="240" w:lineRule="auto"/>
    </w:pPr>
    <w:rPr>
      <w:rFonts w:ascii="Lato" w:hAnsi="Lato"/>
      <w:i/>
      <w:iCs/>
      <w:color w:val="auto"/>
      <w:sz w:val="18"/>
      <w:szCs w:val="18"/>
    </w:rPr>
  </w:style>
  <w:style w:type="paragraph" w:styleId="BalloonText">
    <w:name w:val="Balloon Text"/>
    <w:basedOn w:val="Normal"/>
    <w:link w:val="BalloonTextChar"/>
    <w:uiPriority w:val="99"/>
    <w:semiHidden/>
    <w:unhideWhenUsed/>
    <w:rsid w:val="008038E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38E3"/>
    <w:rPr>
      <w:rFonts w:ascii="Segoe UI" w:hAnsi="Segoe UI" w:cs="Segoe UI"/>
      <w:color w:val="3B3838" w:themeColor="background2" w:themeShade="40"/>
      <w:sz w:val="18"/>
      <w:szCs w:val="18"/>
    </w:rPr>
  </w:style>
  <w:style w:type="paragraph" w:customStyle="1" w:styleId="Figure">
    <w:name w:val="Figure"/>
    <w:basedOn w:val="FirstParagraph"/>
    <w:link w:val="FigureChar"/>
    <w:qFormat/>
    <w:rsid w:val="000C7A20"/>
    <w:pPr>
      <w:keepNext/>
      <w:pBdr>
        <w:top w:val="single" w:sz="4" w:space="1" w:color="auto"/>
        <w:left w:val="single" w:sz="4" w:space="4" w:color="auto"/>
        <w:bottom w:val="single" w:sz="4" w:space="1" w:color="auto"/>
        <w:right w:val="single" w:sz="4" w:space="4" w:color="auto"/>
      </w:pBdr>
    </w:pPr>
    <w:rPr>
      <w:noProof/>
      <w:lang w:eastAsia="nl-NL"/>
    </w:rPr>
  </w:style>
  <w:style w:type="character" w:customStyle="1" w:styleId="FigureChar">
    <w:name w:val="Figure Char"/>
    <w:basedOn w:val="FirstParagraphChar"/>
    <w:link w:val="Figure"/>
    <w:rsid w:val="000C7A20"/>
    <w:rPr>
      <w:rFonts w:ascii="Merriweather" w:hAnsi="Merriweather"/>
      <w:noProof/>
      <w:color w:val="3B3838" w:themeColor="background2" w:themeShade="40"/>
      <w:sz w:val="24"/>
      <w:lang w:val="en-US" w:eastAsia="nl-NL"/>
    </w:rPr>
  </w:style>
  <w:style w:type="paragraph" w:styleId="NormalWeb">
    <w:name w:val="Normal (Web)"/>
    <w:basedOn w:val="Normal"/>
    <w:link w:val="NormalWebChar"/>
    <w:uiPriority w:val="99"/>
    <w:unhideWhenUsed/>
    <w:rsid w:val="004D15E4"/>
    <w:pPr>
      <w:spacing w:before="100" w:beforeAutospacing="1" w:after="100" w:afterAutospacing="1" w:line="240" w:lineRule="auto"/>
      <w:ind w:firstLine="0"/>
    </w:pPr>
    <w:rPr>
      <w:rFonts w:ascii="Times New Roman" w:eastAsia="Times New Roman" w:hAnsi="Times New Roman" w:cs="Times New Roman"/>
      <w:color w:val="auto"/>
      <w:szCs w:val="24"/>
      <w:lang w:eastAsia="nl-NL"/>
    </w:rPr>
  </w:style>
  <w:style w:type="character" w:customStyle="1" w:styleId="NormalWebChar">
    <w:name w:val="Normal (Web) Char"/>
    <w:basedOn w:val="DefaultParagraphFont"/>
    <w:link w:val="NormalWeb"/>
    <w:uiPriority w:val="99"/>
    <w:rsid w:val="00DA3DA2"/>
    <w:rPr>
      <w:rFonts w:ascii="Times New Roman" w:eastAsia="Times New Roman" w:hAnsi="Times New Roman" w:cs="Times New Roman"/>
      <w:sz w:val="24"/>
      <w:szCs w:val="24"/>
      <w:lang w:eastAsia="nl-NL"/>
    </w:rPr>
  </w:style>
  <w:style w:type="paragraph" w:customStyle="1" w:styleId="Sidebar">
    <w:name w:val="Sidebar"/>
    <w:basedOn w:val="NormalWeb"/>
    <w:link w:val="SidebarChar"/>
    <w:qFormat/>
    <w:rsid w:val="00DA3DA2"/>
    <w:pPr>
      <w:pBdr>
        <w:top w:val="single" w:sz="4" w:space="1" w:color="auto"/>
        <w:left w:val="single" w:sz="4" w:space="4" w:color="auto"/>
        <w:bottom w:val="single" w:sz="4" w:space="1" w:color="auto"/>
        <w:right w:val="single" w:sz="4" w:space="4" w:color="auto"/>
      </w:pBdr>
      <w:shd w:val="clear" w:color="auto" w:fill="E7E6E6" w:themeFill="background2"/>
      <w:spacing w:before="360" w:beforeAutospacing="0" w:after="360" w:afterAutospacing="0" w:line="360" w:lineRule="auto"/>
      <w:ind w:left="708"/>
    </w:pPr>
    <w:rPr>
      <w:rFonts w:ascii="Merriweather Sans" w:hAnsi="Merriweather Sans"/>
      <w:color w:val="2A2A2A"/>
      <w:lang w:val="en-US"/>
    </w:rPr>
  </w:style>
  <w:style w:type="character" w:customStyle="1" w:styleId="SidebarChar">
    <w:name w:val="Sidebar Char"/>
    <w:basedOn w:val="NormalWebChar"/>
    <w:link w:val="Sidebar"/>
    <w:rsid w:val="00DA3DA2"/>
    <w:rPr>
      <w:rFonts w:ascii="Merriweather Sans" w:eastAsia="Times New Roman" w:hAnsi="Merriweather Sans" w:cs="Times New Roman"/>
      <w:color w:val="2A2A2A"/>
      <w:sz w:val="24"/>
      <w:szCs w:val="24"/>
      <w:shd w:val="clear" w:color="auto" w:fill="E7E6E6" w:themeFill="background2"/>
      <w:lang w:val="en-US" w:eastAsia="nl-NL"/>
    </w:rPr>
  </w:style>
  <w:style w:type="paragraph" w:styleId="ListParagraph">
    <w:name w:val="List Paragraph"/>
    <w:basedOn w:val="Normal"/>
    <w:uiPriority w:val="34"/>
    <w:qFormat/>
    <w:rsid w:val="00A36E8C"/>
    <w:pPr>
      <w:ind w:left="720"/>
      <w:contextualSpacing/>
    </w:pPr>
  </w:style>
  <w:style w:type="table" w:styleId="TableGrid">
    <w:name w:val="Table Grid"/>
    <w:basedOn w:val="TableNormal"/>
    <w:uiPriority w:val="39"/>
    <w:rsid w:val="000C4A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C4A5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793F4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93F41"/>
    <w:rPr>
      <w:rFonts w:ascii="Merriweather" w:hAnsi="Merriweather"/>
      <w:i/>
      <w:iCs/>
      <w:color w:val="404040" w:themeColor="text1" w:themeTint="BF"/>
      <w:sz w:val="24"/>
    </w:rPr>
  </w:style>
  <w:style w:type="paragraph" w:customStyle="1" w:styleId="CodeBlock">
    <w:name w:val="Code Block"/>
    <w:basedOn w:val="Quote"/>
    <w:link w:val="CodeBlockChar"/>
    <w:qFormat/>
    <w:rsid w:val="002D215D"/>
    <w:pPr>
      <w:shd w:val="clear" w:color="auto" w:fill="E7E6E6" w:themeFill="background2"/>
      <w:spacing w:before="320" w:after="280" w:line="240" w:lineRule="auto"/>
      <w:ind w:left="0" w:right="0" w:firstLine="0"/>
      <w:contextualSpacing/>
      <w:jc w:val="left"/>
    </w:pPr>
    <w:rPr>
      <w:rFonts w:ascii="Consolas" w:hAnsi="Consolas"/>
      <w:i w:val="0"/>
      <w:sz w:val="20"/>
      <w:lang w:val="en-US"/>
    </w:rPr>
  </w:style>
  <w:style w:type="character" w:customStyle="1" w:styleId="CodeBlockChar">
    <w:name w:val="Code Block Char"/>
    <w:basedOn w:val="QuoteChar"/>
    <w:link w:val="CodeBlock"/>
    <w:rsid w:val="002D215D"/>
    <w:rPr>
      <w:rFonts w:ascii="Consolas" w:hAnsi="Consolas"/>
      <w:i w:val="0"/>
      <w:iCs/>
      <w:color w:val="404040" w:themeColor="text1" w:themeTint="BF"/>
      <w:sz w:val="20"/>
      <w:shd w:val="clear" w:color="auto" w:fill="E7E6E6" w:themeFill="background2"/>
      <w:lang w:val="en-US"/>
    </w:rPr>
  </w:style>
  <w:style w:type="character" w:styleId="IntenseEmphasis">
    <w:name w:val="Intense Emphasis"/>
    <w:basedOn w:val="DefaultParagraphFont"/>
    <w:uiPriority w:val="21"/>
    <w:qFormat/>
    <w:rsid w:val="0055721B"/>
    <w:rPr>
      <w:i/>
      <w:iCs/>
      <w:color w:val="5B9BD5" w:themeColor="accent1"/>
    </w:rPr>
  </w:style>
  <w:style w:type="paragraph" w:styleId="IntenseQuote">
    <w:name w:val="Intense Quote"/>
    <w:basedOn w:val="Normal"/>
    <w:next w:val="Normal"/>
    <w:link w:val="IntenseQuoteChar"/>
    <w:uiPriority w:val="30"/>
    <w:qFormat/>
    <w:rsid w:val="00887DE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87DE5"/>
    <w:rPr>
      <w:rFonts w:ascii="Merriweather" w:hAnsi="Merriweather"/>
      <w:i/>
      <w:iCs/>
      <w:color w:val="5B9BD5" w:themeColor="accent1"/>
      <w:sz w:val="24"/>
    </w:rPr>
  </w:style>
  <w:style w:type="paragraph" w:styleId="TOC4">
    <w:name w:val="toc 4"/>
    <w:basedOn w:val="Normal"/>
    <w:next w:val="Normal"/>
    <w:autoRedefine/>
    <w:uiPriority w:val="39"/>
    <w:unhideWhenUsed/>
    <w:rsid w:val="00EC7B1B"/>
    <w:pPr>
      <w:spacing w:before="0" w:after="100" w:line="259" w:lineRule="auto"/>
      <w:ind w:left="660" w:firstLine="0"/>
    </w:pPr>
    <w:rPr>
      <w:rFonts w:asciiTheme="minorHAnsi" w:eastAsiaTheme="minorEastAsia" w:hAnsiTheme="minorHAnsi"/>
      <w:color w:val="auto"/>
      <w:sz w:val="22"/>
      <w:lang w:eastAsia="nl-NL"/>
    </w:rPr>
  </w:style>
  <w:style w:type="paragraph" w:styleId="TOC5">
    <w:name w:val="toc 5"/>
    <w:basedOn w:val="Normal"/>
    <w:next w:val="Normal"/>
    <w:autoRedefine/>
    <w:uiPriority w:val="39"/>
    <w:unhideWhenUsed/>
    <w:rsid w:val="00EC7B1B"/>
    <w:pPr>
      <w:spacing w:before="0" w:after="100" w:line="259" w:lineRule="auto"/>
      <w:ind w:left="880" w:firstLine="0"/>
    </w:pPr>
    <w:rPr>
      <w:rFonts w:asciiTheme="minorHAnsi" w:eastAsiaTheme="minorEastAsia" w:hAnsiTheme="minorHAnsi"/>
      <w:color w:val="auto"/>
      <w:sz w:val="22"/>
      <w:lang w:eastAsia="nl-NL"/>
    </w:rPr>
  </w:style>
  <w:style w:type="paragraph" w:styleId="TOC6">
    <w:name w:val="toc 6"/>
    <w:basedOn w:val="Normal"/>
    <w:next w:val="Normal"/>
    <w:autoRedefine/>
    <w:uiPriority w:val="39"/>
    <w:unhideWhenUsed/>
    <w:rsid w:val="00EC7B1B"/>
    <w:pPr>
      <w:spacing w:before="0" w:after="100" w:line="259" w:lineRule="auto"/>
      <w:ind w:left="1100" w:firstLine="0"/>
    </w:pPr>
    <w:rPr>
      <w:rFonts w:asciiTheme="minorHAnsi" w:eastAsiaTheme="minorEastAsia" w:hAnsiTheme="minorHAnsi"/>
      <w:color w:val="auto"/>
      <w:sz w:val="22"/>
      <w:lang w:eastAsia="nl-NL"/>
    </w:rPr>
  </w:style>
  <w:style w:type="paragraph" w:styleId="TOC7">
    <w:name w:val="toc 7"/>
    <w:basedOn w:val="Normal"/>
    <w:next w:val="Normal"/>
    <w:autoRedefine/>
    <w:uiPriority w:val="39"/>
    <w:unhideWhenUsed/>
    <w:rsid w:val="00EC7B1B"/>
    <w:pPr>
      <w:spacing w:before="0" w:after="100" w:line="259" w:lineRule="auto"/>
      <w:ind w:left="1320" w:firstLine="0"/>
    </w:pPr>
    <w:rPr>
      <w:rFonts w:asciiTheme="minorHAnsi" w:eastAsiaTheme="minorEastAsia" w:hAnsiTheme="minorHAnsi"/>
      <w:color w:val="auto"/>
      <w:sz w:val="22"/>
      <w:lang w:eastAsia="nl-NL"/>
    </w:rPr>
  </w:style>
  <w:style w:type="paragraph" w:styleId="TOC8">
    <w:name w:val="toc 8"/>
    <w:basedOn w:val="Normal"/>
    <w:next w:val="Normal"/>
    <w:autoRedefine/>
    <w:uiPriority w:val="39"/>
    <w:unhideWhenUsed/>
    <w:rsid w:val="00EC7B1B"/>
    <w:pPr>
      <w:spacing w:before="0" w:after="100" w:line="259" w:lineRule="auto"/>
      <w:ind w:left="1540" w:firstLine="0"/>
    </w:pPr>
    <w:rPr>
      <w:rFonts w:asciiTheme="minorHAnsi" w:eastAsiaTheme="minorEastAsia" w:hAnsiTheme="minorHAnsi"/>
      <w:color w:val="auto"/>
      <w:sz w:val="22"/>
      <w:lang w:eastAsia="nl-NL"/>
    </w:rPr>
  </w:style>
  <w:style w:type="paragraph" w:styleId="TOC9">
    <w:name w:val="toc 9"/>
    <w:basedOn w:val="Normal"/>
    <w:next w:val="Normal"/>
    <w:autoRedefine/>
    <w:uiPriority w:val="39"/>
    <w:unhideWhenUsed/>
    <w:rsid w:val="00EC7B1B"/>
    <w:pPr>
      <w:spacing w:before="0" w:after="100" w:line="259" w:lineRule="auto"/>
      <w:ind w:left="1760" w:firstLine="0"/>
    </w:pPr>
    <w:rPr>
      <w:rFonts w:asciiTheme="minorHAnsi" w:eastAsiaTheme="minorEastAsia" w:hAnsiTheme="minorHAnsi"/>
      <w:color w:val="auto"/>
      <w:sz w:val="22"/>
      <w:lang w:eastAsia="nl-NL"/>
    </w:rPr>
  </w:style>
  <w:style w:type="character" w:styleId="SubtleEmphasis">
    <w:name w:val="Subtle Emphasis"/>
    <w:basedOn w:val="DefaultParagraphFont"/>
    <w:uiPriority w:val="19"/>
    <w:qFormat/>
    <w:rsid w:val="00CF4D40"/>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305280">
      <w:bodyDiv w:val="1"/>
      <w:marLeft w:val="0"/>
      <w:marRight w:val="0"/>
      <w:marTop w:val="0"/>
      <w:marBottom w:val="0"/>
      <w:divBdr>
        <w:top w:val="none" w:sz="0" w:space="0" w:color="auto"/>
        <w:left w:val="none" w:sz="0" w:space="0" w:color="auto"/>
        <w:bottom w:val="none" w:sz="0" w:space="0" w:color="auto"/>
        <w:right w:val="none" w:sz="0" w:space="0" w:color="auto"/>
      </w:divBdr>
    </w:div>
    <w:div w:id="344288904">
      <w:bodyDiv w:val="1"/>
      <w:marLeft w:val="0"/>
      <w:marRight w:val="0"/>
      <w:marTop w:val="0"/>
      <w:marBottom w:val="0"/>
      <w:divBdr>
        <w:top w:val="none" w:sz="0" w:space="0" w:color="auto"/>
        <w:left w:val="none" w:sz="0" w:space="0" w:color="auto"/>
        <w:bottom w:val="none" w:sz="0" w:space="0" w:color="auto"/>
        <w:right w:val="none" w:sz="0" w:space="0" w:color="auto"/>
      </w:divBdr>
    </w:div>
    <w:div w:id="395592894">
      <w:bodyDiv w:val="1"/>
      <w:marLeft w:val="0"/>
      <w:marRight w:val="0"/>
      <w:marTop w:val="0"/>
      <w:marBottom w:val="0"/>
      <w:divBdr>
        <w:top w:val="none" w:sz="0" w:space="0" w:color="auto"/>
        <w:left w:val="none" w:sz="0" w:space="0" w:color="auto"/>
        <w:bottom w:val="none" w:sz="0" w:space="0" w:color="auto"/>
        <w:right w:val="none" w:sz="0" w:space="0" w:color="auto"/>
      </w:divBdr>
    </w:div>
    <w:div w:id="459106218">
      <w:bodyDiv w:val="1"/>
      <w:marLeft w:val="0"/>
      <w:marRight w:val="0"/>
      <w:marTop w:val="0"/>
      <w:marBottom w:val="0"/>
      <w:divBdr>
        <w:top w:val="none" w:sz="0" w:space="0" w:color="auto"/>
        <w:left w:val="none" w:sz="0" w:space="0" w:color="auto"/>
        <w:bottom w:val="none" w:sz="0" w:space="0" w:color="auto"/>
        <w:right w:val="none" w:sz="0" w:space="0" w:color="auto"/>
      </w:divBdr>
    </w:div>
    <w:div w:id="1017346238">
      <w:bodyDiv w:val="1"/>
      <w:marLeft w:val="0"/>
      <w:marRight w:val="0"/>
      <w:marTop w:val="0"/>
      <w:marBottom w:val="0"/>
      <w:divBdr>
        <w:top w:val="none" w:sz="0" w:space="0" w:color="auto"/>
        <w:left w:val="none" w:sz="0" w:space="0" w:color="auto"/>
        <w:bottom w:val="none" w:sz="0" w:space="0" w:color="auto"/>
        <w:right w:val="none" w:sz="0" w:space="0" w:color="auto"/>
      </w:divBdr>
    </w:div>
    <w:div w:id="1089934550">
      <w:bodyDiv w:val="1"/>
      <w:marLeft w:val="0"/>
      <w:marRight w:val="0"/>
      <w:marTop w:val="0"/>
      <w:marBottom w:val="0"/>
      <w:divBdr>
        <w:top w:val="none" w:sz="0" w:space="0" w:color="auto"/>
        <w:left w:val="none" w:sz="0" w:space="0" w:color="auto"/>
        <w:bottom w:val="none" w:sz="0" w:space="0" w:color="auto"/>
        <w:right w:val="none" w:sz="0" w:space="0" w:color="auto"/>
      </w:divBdr>
    </w:div>
    <w:div w:id="1673408761">
      <w:bodyDiv w:val="1"/>
      <w:marLeft w:val="0"/>
      <w:marRight w:val="0"/>
      <w:marTop w:val="0"/>
      <w:marBottom w:val="0"/>
      <w:divBdr>
        <w:top w:val="none" w:sz="0" w:space="0" w:color="auto"/>
        <w:left w:val="none" w:sz="0" w:space="0" w:color="auto"/>
        <w:bottom w:val="none" w:sz="0" w:space="0" w:color="auto"/>
        <w:right w:val="none" w:sz="0" w:space="0" w:color="auto"/>
      </w:divBdr>
    </w:div>
    <w:div w:id="1932278232">
      <w:bodyDiv w:val="1"/>
      <w:marLeft w:val="0"/>
      <w:marRight w:val="0"/>
      <w:marTop w:val="0"/>
      <w:marBottom w:val="0"/>
      <w:divBdr>
        <w:top w:val="none" w:sz="0" w:space="0" w:color="auto"/>
        <w:left w:val="none" w:sz="0" w:space="0" w:color="auto"/>
        <w:bottom w:val="none" w:sz="0" w:space="0" w:color="auto"/>
        <w:right w:val="none" w:sz="0" w:space="0" w:color="auto"/>
      </w:divBdr>
      <w:divsChild>
        <w:div w:id="1626808108">
          <w:marLeft w:val="0"/>
          <w:marRight w:val="0"/>
          <w:marTop w:val="0"/>
          <w:marBottom w:val="0"/>
          <w:divBdr>
            <w:top w:val="none" w:sz="0" w:space="0" w:color="auto"/>
            <w:left w:val="none" w:sz="0" w:space="0" w:color="auto"/>
            <w:bottom w:val="none" w:sz="0" w:space="0" w:color="auto"/>
            <w:right w:val="none" w:sz="0" w:space="0" w:color="auto"/>
          </w:divBdr>
          <w:divsChild>
            <w:div w:id="391463446">
              <w:marLeft w:val="0"/>
              <w:marRight w:val="0"/>
              <w:marTop w:val="0"/>
              <w:marBottom w:val="0"/>
              <w:divBdr>
                <w:top w:val="none" w:sz="0" w:space="0" w:color="auto"/>
                <w:left w:val="none" w:sz="0" w:space="0" w:color="auto"/>
                <w:bottom w:val="none" w:sz="0" w:space="0" w:color="auto"/>
                <w:right w:val="none" w:sz="0" w:space="0" w:color="auto"/>
              </w:divBdr>
              <w:divsChild>
                <w:div w:id="62639367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963800447">
      <w:bodyDiv w:val="1"/>
      <w:marLeft w:val="0"/>
      <w:marRight w:val="0"/>
      <w:marTop w:val="0"/>
      <w:marBottom w:val="0"/>
      <w:divBdr>
        <w:top w:val="none" w:sz="0" w:space="0" w:color="auto"/>
        <w:left w:val="none" w:sz="0" w:space="0" w:color="auto"/>
        <w:bottom w:val="none" w:sz="0" w:space="0" w:color="auto"/>
        <w:right w:val="none" w:sz="0" w:space="0" w:color="auto"/>
      </w:divBdr>
    </w:div>
    <w:div w:id="204632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0.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2.png"/><Relationship Id="rId47" Type="http://schemas.openxmlformats.org/officeDocument/2006/relationships/hyperlink" Target="https://github.com/OrchardCMS/Orchard/issues/6221" TargetMode="External"/><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hyperlink" Target="http://getbootstrap.com/css" TargetMode="External"/><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weblogs.asp.net/bleroy/identity-in-orchard-import-export" TargetMode="External"/><Relationship Id="rId53" Type="http://schemas.openxmlformats.org/officeDocument/2006/relationships/image" Target="media/image40.png"/><Relationship Id="rId58" Type="http://schemas.openxmlformats.org/officeDocument/2006/relationships/hyperlink" Target="http://getbootstrap.com"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3.png"/><Relationship Id="rId52" Type="http://schemas.openxmlformats.org/officeDocument/2006/relationships/image" Target="media/image39.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mailto:j.vandyke@acme.com%3c/a%3e%3c/p" TargetMode="External"/><Relationship Id="rId30" Type="http://schemas.openxmlformats.org/officeDocument/2006/relationships/image" Target="media/image22.png"/><Relationship Id="rId35" Type="http://schemas.openxmlformats.org/officeDocument/2006/relationships/hyperlink" Target="http://www.ideliverable.com/blog/a-closer-look-at-content-types-drivers-shapes-and-placement" TargetMode="External"/><Relationship Id="rId43" Type="http://schemas.openxmlformats.org/officeDocument/2006/relationships/hyperlink" Target="http://docs.orchardproject.net/Documentation/Writing-a-content-part" TargetMode="External"/><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image" Target="media/image1.pn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4.png"/><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3451CD-481C-4FD3-80C5-0558CE037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6</TotalTime>
  <Pages>239</Pages>
  <Words>44639</Words>
  <Characters>245518</Characters>
  <Application>Microsoft Office Word</Application>
  <DocSecurity>0</DocSecurity>
  <Lines>2045</Lines>
  <Paragraphs>5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pke Schoorstra</dc:creator>
  <cp:keywords/>
  <dc:description/>
  <cp:lastModifiedBy>Sipke Schoorstra</cp:lastModifiedBy>
  <cp:revision>248</cp:revision>
  <dcterms:created xsi:type="dcterms:W3CDTF">2016-03-08T22:03:00Z</dcterms:created>
  <dcterms:modified xsi:type="dcterms:W3CDTF">2016-06-12T09:15:00Z</dcterms:modified>
</cp:coreProperties>
</file>